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21C3" w:rsidRPr="00AD355E" w:rsidRDefault="00A90F0F">
      <w:r>
        <w:rPr>
          <w:noProof/>
        </w:rPr>
        <w:drawing>
          <wp:anchor distT="0" distB="0" distL="114300" distR="114300" simplePos="0" relativeHeight="252438528" behindDoc="0" locked="0" layoutInCell="1" allowOverlap="1" wp14:anchorId="357BC756" wp14:editId="689B0F7F">
            <wp:simplePos x="0" y="0"/>
            <wp:positionH relativeFrom="column">
              <wp:posOffset>7820025</wp:posOffset>
            </wp:positionH>
            <wp:positionV relativeFrom="paragraph">
              <wp:posOffset>7829550</wp:posOffset>
            </wp:positionV>
            <wp:extent cx="857250" cy="85725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00566B33" w:rsidRPr="00AD355E">
        <w:rPr>
          <w:rFonts w:cstheme="minorHAnsi"/>
          <w:noProof/>
          <w:sz w:val="20"/>
        </w:rPr>
        <w:drawing>
          <wp:anchor distT="0" distB="0" distL="114300" distR="114300" simplePos="0" relativeHeight="251645440" behindDoc="0" locked="0" layoutInCell="1" allowOverlap="1" wp14:anchorId="1FAE7280" wp14:editId="026B598B">
            <wp:simplePos x="0" y="0"/>
            <wp:positionH relativeFrom="column">
              <wp:posOffset>439420</wp:posOffset>
            </wp:positionH>
            <wp:positionV relativeFrom="paragraph">
              <wp:posOffset>1867535</wp:posOffset>
            </wp:positionV>
            <wp:extent cx="3136265" cy="2069465"/>
            <wp:effectExtent l="57150" t="57150" r="64135" b="6413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36265" cy="2069465"/>
                    </a:xfrm>
                    <a:prstGeom prst="rect">
                      <a:avLst/>
                    </a:prstGeom>
                    <a:ln w="63500">
                      <a:solidFill>
                        <a:srgbClr val="92D050"/>
                      </a:solidFill>
                    </a:ln>
                  </pic:spPr>
                </pic:pic>
              </a:graphicData>
            </a:graphic>
            <wp14:sizeRelV relativeFrom="margin">
              <wp14:pctHeight>0</wp14:pctHeight>
            </wp14:sizeRelV>
          </wp:anchor>
        </w:drawing>
      </w:r>
      <w:r w:rsidR="00566B33" w:rsidRPr="00AD355E">
        <w:rPr>
          <w:rFonts w:cstheme="minorHAnsi"/>
          <w:noProof/>
          <w:sz w:val="20"/>
        </w:rPr>
        <w:drawing>
          <wp:anchor distT="0" distB="0" distL="114300" distR="114300" simplePos="0" relativeHeight="251643392" behindDoc="0" locked="0" layoutInCell="1" allowOverlap="1" wp14:anchorId="6B56D015" wp14:editId="7C79A45F">
            <wp:simplePos x="0" y="0"/>
            <wp:positionH relativeFrom="column">
              <wp:posOffset>440055</wp:posOffset>
            </wp:positionH>
            <wp:positionV relativeFrom="paragraph">
              <wp:posOffset>5813425</wp:posOffset>
            </wp:positionV>
            <wp:extent cx="3078480" cy="2402205"/>
            <wp:effectExtent l="57150" t="57150" r="64770" b="55245"/>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8480" cy="2402205"/>
                    </a:xfrm>
                    <a:prstGeom prst="rect">
                      <a:avLst/>
                    </a:prstGeom>
                    <a:ln w="63500">
                      <a:solidFill>
                        <a:srgbClr val="950AF7"/>
                      </a:solidFill>
                    </a:ln>
                  </pic:spPr>
                </pic:pic>
              </a:graphicData>
            </a:graphic>
            <wp14:sizeRelH relativeFrom="margin">
              <wp14:pctWidth>0</wp14:pctWidth>
            </wp14:sizeRelH>
          </wp:anchor>
        </w:drawing>
      </w:r>
      <w:r w:rsidR="00C2186F" w:rsidRPr="00AD355E">
        <w:rPr>
          <w:b/>
          <w:noProof/>
        </w:rPr>
        <mc:AlternateContent>
          <mc:Choice Requires="wps">
            <w:drawing>
              <wp:anchor distT="0" distB="0" distL="114300" distR="114300" simplePos="0" relativeHeight="251647488" behindDoc="0" locked="0" layoutInCell="1" allowOverlap="1" wp14:anchorId="61A3D31C" wp14:editId="64E6CA16">
                <wp:simplePos x="0" y="0"/>
                <wp:positionH relativeFrom="page">
                  <wp:posOffset>4486275</wp:posOffset>
                </wp:positionH>
                <wp:positionV relativeFrom="page">
                  <wp:posOffset>6496050</wp:posOffset>
                </wp:positionV>
                <wp:extent cx="2744470" cy="2700655"/>
                <wp:effectExtent l="0" t="0" r="0" b="4445"/>
                <wp:wrapNone/>
                <wp:docPr id="12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4470" cy="2700655"/>
                        </a:xfrm>
                        <a:prstGeom prst="rect">
                          <a:avLst/>
                        </a:prstGeom>
                        <a:solidFill>
                          <a:srgbClr val="00B0F0"/>
                        </a:solidFill>
                        <a:ln>
                          <a:noFill/>
                        </a:ln>
                      </wps:spPr>
                      <wps:txbx>
                        <w:txbxContent>
                          <w:p w:rsidR="00484961" w:rsidRPr="00F43597" w:rsidRDefault="00484961" w:rsidP="001047BA">
                            <w:pPr>
                              <w:pStyle w:val="BodyText"/>
                              <w:spacing w:line="240" w:lineRule="auto"/>
                              <w:jc w:val="center"/>
                              <w:rPr>
                                <w:rFonts w:ascii="Comic Sans MS" w:hAnsi="Comic Sans MS"/>
                                <w:b/>
                                <w:color w:val="66DA39"/>
                                <w:sz w:val="36"/>
                              </w:rPr>
                            </w:pPr>
                          </w:p>
                          <w:p w:rsidR="00484961" w:rsidRPr="00D41D43" w:rsidRDefault="00484961" w:rsidP="001047BA">
                            <w:pPr>
                              <w:pStyle w:val="BodyText"/>
                              <w:spacing w:line="240" w:lineRule="auto"/>
                              <w:jc w:val="center"/>
                              <w:rPr>
                                <w:b/>
                                <w:color w:val="FFFFFF" w:themeColor="background1"/>
                                <w:sz w:val="44"/>
                              </w:rPr>
                            </w:pPr>
                            <w:r w:rsidRPr="00D41D43">
                              <w:rPr>
                                <w:b/>
                                <w:color w:val="FFFFFF" w:themeColor="background1"/>
                                <w:sz w:val="44"/>
                              </w:rPr>
                              <w:t>OUR VISION:</w:t>
                            </w:r>
                          </w:p>
                          <w:p w:rsidR="00484961" w:rsidRPr="00D41D43" w:rsidRDefault="00484961" w:rsidP="001047BA">
                            <w:pPr>
                              <w:pStyle w:val="BodyText"/>
                              <w:spacing w:line="240" w:lineRule="auto"/>
                              <w:rPr>
                                <w:rFonts w:cstheme="minorHAnsi"/>
                                <w:b/>
                                <w:color w:val="FFFFFF" w:themeColor="background1"/>
                                <w:sz w:val="17"/>
                                <w:szCs w:val="17"/>
                              </w:rPr>
                            </w:pPr>
                          </w:p>
                          <w:p w:rsidR="00484961" w:rsidRPr="00D41D43" w:rsidRDefault="00484961" w:rsidP="001047BA">
                            <w:pPr>
                              <w:pStyle w:val="BodyText"/>
                              <w:spacing w:line="240" w:lineRule="auto"/>
                              <w:jc w:val="center"/>
                              <w:rPr>
                                <w:rFonts w:cstheme="minorHAnsi"/>
                                <w:color w:val="FFFFFF" w:themeColor="background1"/>
                                <w:sz w:val="28"/>
                              </w:rPr>
                            </w:pPr>
                            <w:r w:rsidRPr="00D41D43">
                              <w:rPr>
                                <w:rFonts w:cstheme="minorHAnsi"/>
                                <w:b/>
                                <w:color w:val="FFFFFF" w:themeColor="background1"/>
                                <w:sz w:val="36"/>
                                <w:szCs w:val="17"/>
                              </w:rPr>
                              <w:t xml:space="preserve">Every South Carolina child </w:t>
                            </w:r>
                            <w:r>
                              <w:rPr>
                                <w:rFonts w:cstheme="minorHAnsi"/>
                                <w:b/>
                                <w:color w:val="FFFFFF" w:themeColor="background1"/>
                                <w:sz w:val="36"/>
                                <w:szCs w:val="17"/>
                              </w:rPr>
                              <w:t>will arrive</w:t>
                            </w:r>
                            <w:r w:rsidRPr="00D41D43">
                              <w:rPr>
                                <w:rFonts w:cstheme="minorHAnsi"/>
                                <w:b/>
                                <w:color w:val="FFFFFF" w:themeColor="background1"/>
                                <w:sz w:val="36"/>
                                <w:szCs w:val="17"/>
                              </w:rPr>
                              <w:t xml:space="preserve"> at kindergarten </w:t>
                            </w:r>
                            <w:r w:rsidRPr="00D41D43">
                              <w:rPr>
                                <w:rFonts w:cstheme="minorHAnsi"/>
                                <w:b/>
                                <w:color w:val="FFFFFF" w:themeColor="background1"/>
                                <w:sz w:val="36"/>
                                <w:szCs w:val="17"/>
                              </w:rPr>
                              <w:br/>
                              <w:t xml:space="preserve">ready to </w:t>
                            </w:r>
                            <w:r>
                              <w:rPr>
                                <w:rFonts w:cstheme="minorHAnsi"/>
                                <w:b/>
                                <w:color w:val="FFFFFF" w:themeColor="background1"/>
                                <w:sz w:val="36"/>
                                <w:szCs w:val="17"/>
                              </w:rPr>
                              <w:t>succeed</w:t>
                            </w:r>
                            <w:r w:rsidRPr="00D41D43">
                              <w:rPr>
                                <w:rFonts w:cstheme="minorHAnsi"/>
                                <w:b/>
                                <w:color w:val="FFFFFF" w:themeColor="background1"/>
                                <w:sz w:val="36"/>
                                <w:szCs w:val="17"/>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42" o:spid="_x0000_s1026" type="#_x0000_t202" style="position:absolute;margin-left:353.25pt;margin-top:511.5pt;width:216.1pt;height:212.6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" fillcolor="#00b0f0" stroked="f">
                <v:textbox inset=",7.2pt,,7.2pt">
                  <w:txbxContent>
                    <w:p w:rsidR="00484961" w:rsidRPr="00F43597" w:rsidRDefault="00484961" w:rsidP="001047BA">
                      <w:pPr>
                        <w:pStyle w:val="BodyText"/>
                        <w:spacing w:line="240" w:lineRule="auto"/>
                        <w:jc w:val="center"/>
                        <w:rPr>
                          <w:rFonts w:ascii="Comic Sans MS" w:hAnsi="Comic Sans MS"/>
                          <w:b/>
                          <w:color w:val="66DA39"/>
                          <w:sz w:val="36"/>
                        </w:rPr>
                      </w:pPr>
                    </w:p>
                    <w:p w:rsidR="00484961" w:rsidRPr="00D41D43" w:rsidRDefault="00484961" w:rsidP="001047BA">
                      <w:pPr>
                        <w:pStyle w:val="BodyText"/>
                        <w:spacing w:line="240" w:lineRule="auto"/>
                        <w:jc w:val="center"/>
                        <w:rPr>
                          <w:b/>
                          <w:color w:val="FFFFFF" w:themeColor="background1"/>
                          <w:sz w:val="44"/>
                        </w:rPr>
                      </w:pPr>
                      <w:r w:rsidRPr="00D41D43">
                        <w:rPr>
                          <w:b/>
                          <w:color w:val="FFFFFF" w:themeColor="background1"/>
                          <w:sz w:val="44"/>
                        </w:rPr>
                        <w:t>OUR VISION:</w:t>
                      </w:r>
                    </w:p>
                    <w:p w:rsidR="00484961" w:rsidRPr="00D41D43" w:rsidRDefault="00484961" w:rsidP="001047BA">
                      <w:pPr>
                        <w:pStyle w:val="BodyText"/>
                        <w:spacing w:line="240" w:lineRule="auto"/>
                        <w:rPr>
                          <w:rFonts w:cstheme="minorHAnsi"/>
                          <w:b/>
                          <w:color w:val="FFFFFF" w:themeColor="background1"/>
                          <w:sz w:val="17"/>
                          <w:szCs w:val="17"/>
                        </w:rPr>
                      </w:pPr>
                    </w:p>
                    <w:p w:rsidR="00484961" w:rsidRPr="00D41D43" w:rsidRDefault="00484961" w:rsidP="001047BA">
                      <w:pPr>
                        <w:pStyle w:val="BodyText"/>
                        <w:spacing w:line="240" w:lineRule="auto"/>
                        <w:jc w:val="center"/>
                        <w:rPr>
                          <w:rFonts w:cstheme="minorHAnsi"/>
                          <w:color w:val="FFFFFF" w:themeColor="background1"/>
                          <w:sz w:val="28"/>
                        </w:rPr>
                      </w:pPr>
                      <w:r w:rsidRPr="00D41D43">
                        <w:rPr>
                          <w:rFonts w:cstheme="minorHAnsi"/>
                          <w:b/>
                          <w:color w:val="FFFFFF" w:themeColor="background1"/>
                          <w:sz w:val="36"/>
                          <w:szCs w:val="17"/>
                        </w:rPr>
                        <w:t xml:space="preserve">Every South Carolina child </w:t>
                      </w:r>
                      <w:r>
                        <w:rPr>
                          <w:rFonts w:cstheme="minorHAnsi"/>
                          <w:b/>
                          <w:color w:val="FFFFFF" w:themeColor="background1"/>
                          <w:sz w:val="36"/>
                          <w:szCs w:val="17"/>
                        </w:rPr>
                        <w:t>will arrive</w:t>
                      </w:r>
                      <w:r w:rsidRPr="00D41D43">
                        <w:rPr>
                          <w:rFonts w:cstheme="minorHAnsi"/>
                          <w:b/>
                          <w:color w:val="FFFFFF" w:themeColor="background1"/>
                          <w:sz w:val="36"/>
                          <w:szCs w:val="17"/>
                        </w:rPr>
                        <w:t xml:space="preserve"> at kindergarten </w:t>
                      </w:r>
                      <w:r w:rsidRPr="00D41D43">
                        <w:rPr>
                          <w:rFonts w:cstheme="minorHAnsi"/>
                          <w:b/>
                          <w:color w:val="FFFFFF" w:themeColor="background1"/>
                          <w:sz w:val="36"/>
                          <w:szCs w:val="17"/>
                        </w:rPr>
                        <w:br/>
                        <w:t xml:space="preserve">ready to </w:t>
                      </w:r>
                      <w:r>
                        <w:rPr>
                          <w:rFonts w:cstheme="minorHAnsi"/>
                          <w:b/>
                          <w:color w:val="FFFFFF" w:themeColor="background1"/>
                          <w:sz w:val="36"/>
                          <w:szCs w:val="17"/>
                        </w:rPr>
                        <w:t>succeed</w:t>
                      </w:r>
                      <w:r w:rsidRPr="00D41D43">
                        <w:rPr>
                          <w:rFonts w:cstheme="minorHAnsi"/>
                          <w:b/>
                          <w:color w:val="FFFFFF" w:themeColor="background1"/>
                          <w:sz w:val="36"/>
                          <w:szCs w:val="17"/>
                        </w:rPr>
                        <w:t>.</w:t>
                      </w:r>
                    </w:p>
                  </w:txbxContent>
                </v:textbox>
                <w10:wrap anchorx="page" anchory="page"/>
              </v:shape>
            </w:pict>
          </mc:Fallback>
        </mc:AlternateContent>
      </w:r>
      <w:r w:rsidR="00F50361" w:rsidRPr="00AD355E">
        <w:rPr>
          <w:noProof/>
        </w:rPr>
        <w:drawing>
          <wp:anchor distT="0" distB="0" distL="114300" distR="114300" simplePos="0" relativeHeight="251641344" behindDoc="0" locked="0" layoutInCell="1" allowOverlap="1" wp14:anchorId="04E3A3EF" wp14:editId="2C14B78E">
            <wp:simplePos x="0" y="0"/>
            <wp:positionH relativeFrom="column">
              <wp:posOffset>98151</wp:posOffset>
            </wp:positionH>
            <wp:positionV relativeFrom="paragraph">
              <wp:posOffset>-946709</wp:posOffset>
            </wp:positionV>
            <wp:extent cx="3648456" cy="2825496"/>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48456" cy="28254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A3B" w:rsidRPr="00AD355E">
        <w:rPr>
          <w:b/>
          <w:noProof/>
        </w:rPr>
        <mc:AlternateContent>
          <mc:Choice Requires="wps">
            <w:drawing>
              <wp:anchor distT="0" distB="0" distL="114300" distR="114300" simplePos="0" relativeHeight="251651584" behindDoc="0" locked="0" layoutInCell="1" allowOverlap="1" wp14:anchorId="31D2911D" wp14:editId="7615C6CB">
                <wp:simplePos x="0" y="0"/>
                <wp:positionH relativeFrom="column">
                  <wp:posOffset>187325</wp:posOffset>
                </wp:positionH>
                <wp:positionV relativeFrom="paragraph">
                  <wp:posOffset>546100</wp:posOffset>
                </wp:positionV>
                <wp:extent cx="3217545" cy="1890395"/>
                <wp:effectExtent l="0" t="0" r="20955" b="14605"/>
                <wp:wrapNone/>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90395"/>
                        </a:xfrm>
                        <a:prstGeom prst="rect">
                          <a:avLst/>
                        </a:prstGeom>
                        <a:solidFill>
                          <a:srgbClr val="FFFF00"/>
                        </a:solidFill>
                        <a:ln w="9525">
                          <a:solidFill>
                            <a:srgbClr val="000000"/>
                          </a:solidFill>
                          <a:miter lim="800000"/>
                          <a:headEnd/>
                          <a:tailEnd/>
                        </a:ln>
                      </wps:spPr>
                      <wps:txbx>
                        <w:txbxContent>
                          <w:p w:rsidR="00484961" w:rsidRPr="00747C27" w:rsidRDefault="00484961" w:rsidP="00A22AAC">
                            <w:pPr>
                              <w:rPr>
                                <w:b/>
                              </w:rPr>
                            </w:pPr>
                            <w:r w:rsidRPr="00B9764C">
                              <w:rPr>
                                <w:b/>
                                <w:highlight w:val="cyan"/>
                              </w:rPr>
                              <w:t xml:space="preserve">After you import your new logo for the first time (Insert Picture), right-click on the image, select “Size and Position”, choose the “Text Wrapping” tab and select “In Front of Text” so the logo will cover anything it overlaps. Copy/paste this image to your other pages. </w:t>
                            </w:r>
                            <w:r>
                              <w:rPr>
                                <w:b/>
                                <w:highlight w:val="cyan"/>
                              </w:rPr>
                              <w:t xml:space="preserve">If you right-click on the image and select “Change Picture”, all formatting will be correct. </w:t>
                            </w:r>
                            <w:r w:rsidRPr="00B9764C">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14.75pt;margin-top:43pt;width:253.35pt;height:148.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" fillcolor="yellow">
                <v:textbox>
                  <w:txbxContent>
                    <w:p w:rsidR="00484961" w:rsidRPr="00747C27" w:rsidRDefault="00484961" w:rsidP="00A22AAC">
                      <w:pPr>
                        <w:rPr>
                          <w:b/>
                        </w:rPr>
                      </w:pPr>
                      <w:r w:rsidRPr="00B9764C">
                        <w:rPr>
                          <w:b/>
                          <w:highlight w:val="cyan"/>
                        </w:rPr>
                        <w:t xml:space="preserve">After you import your new logo for the first time (Insert Picture), right-click on the image, select “Size and Position”, choose the “Text Wrapping” tab and select “In Front of Text” so the logo will cover anything it overlaps. Copy/paste this image to your other pages. </w:t>
                      </w:r>
                      <w:r>
                        <w:rPr>
                          <w:b/>
                          <w:highlight w:val="cyan"/>
                        </w:rPr>
                        <w:t xml:space="preserve">If you right-click on the image and select “Change Picture”, all formatting will be correct. </w:t>
                      </w:r>
                      <w:r w:rsidRPr="00B9764C">
                        <w:rPr>
                          <w:b/>
                          <w:highlight w:val="cyan"/>
                        </w:rPr>
                        <w:t>Delete this text box.</w:t>
                      </w:r>
                    </w:p>
                  </w:txbxContent>
                </v:textbox>
              </v:shape>
            </w:pict>
          </mc:Fallback>
        </mc:AlternateContent>
      </w:r>
      <w:r w:rsidR="00642A3B" w:rsidRPr="00AD355E">
        <w:rPr>
          <w:b/>
          <w:noProof/>
        </w:rPr>
        <mc:AlternateContent>
          <mc:Choice Requires="wps">
            <w:drawing>
              <wp:anchor distT="0" distB="0" distL="114300" distR="114300" simplePos="0" relativeHeight="251649536" behindDoc="0" locked="0" layoutInCell="1" allowOverlap="1" wp14:anchorId="3C7861F7" wp14:editId="7153231C">
                <wp:simplePos x="0" y="0"/>
                <wp:positionH relativeFrom="page">
                  <wp:posOffset>457200</wp:posOffset>
                </wp:positionH>
                <wp:positionV relativeFrom="page">
                  <wp:posOffset>5201920</wp:posOffset>
                </wp:positionV>
                <wp:extent cx="6858000" cy="1307465"/>
                <wp:effectExtent l="0" t="0" r="0" b="6985"/>
                <wp:wrapNone/>
                <wp:docPr id="1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307465"/>
                        </a:xfrm>
                        <a:prstGeom prst="rect">
                          <a:avLst/>
                        </a:prstGeom>
                        <a:solidFill>
                          <a:srgbClr val="92D050"/>
                        </a:solidFill>
                        <a:ln w="19050">
                          <a:noFill/>
                          <a:miter lim="800000"/>
                          <a:headEnd/>
                          <a:tailEnd/>
                        </a:ln>
                      </wps:spPr>
                      <wps:txbx>
                        <w:txbxContent>
                          <w:p w:rsidR="00484961" w:rsidRPr="00D41D43" w:rsidRDefault="00484961" w:rsidP="009521C3">
                            <w:pPr>
                              <w:pStyle w:val="Masthead"/>
                              <w:rPr>
                                <w:rFonts w:asciiTheme="minorHAnsi" w:hAnsiTheme="minorHAnsi"/>
                                <w:color w:val="FFFFFF" w:themeColor="background1"/>
                                <w:sz w:val="96"/>
                              </w:rPr>
                            </w:pPr>
                            <w:r w:rsidRPr="00D41D43">
                              <w:rPr>
                                <w:rFonts w:asciiTheme="minorHAnsi" w:hAnsiTheme="minorHAnsi"/>
                                <w:color w:val="FFFFFF" w:themeColor="background1"/>
                                <w:sz w:val="96"/>
                              </w:rPr>
                              <w:t>Annual Report</w:t>
                            </w:r>
                          </w:p>
                          <w:p w:rsidR="00484961" w:rsidRPr="00D41D43" w:rsidRDefault="00484961" w:rsidP="009521C3">
                            <w:pPr>
                              <w:pStyle w:val="Masthead"/>
                              <w:rPr>
                                <w:rFonts w:asciiTheme="minorHAnsi" w:hAnsiTheme="minorHAnsi"/>
                                <w:color w:val="FFFFFF" w:themeColor="background1"/>
                                <w:sz w:val="36"/>
                              </w:rPr>
                            </w:pPr>
                            <w:r>
                              <w:rPr>
                                <w:rFonts w:asciiTheme="minorHAnsi" w:hAnsiTheme="minorHAnsi"/>
                                <w:color w:val="FFFFFF" w:themeColor="background1"/>
                                <w:sz w:val="36"/>
                              </w:rPr>
                              <w:t>2016-17</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8" type="#_x0000_t202" style="position:absolute;margin-left:36pt;margin-top:409.6pt;width:540pt;height:102.9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" fillcolor="#92d050" stroked="f" strokeweight="1.5pt">
                <v:textbox inset="0,0,0,0">
                  <w:txbxContent>
                    <w:p w:rsidR="00484961" w:rsidRPr="00D41D43" w:rsidRDefault="00484961" w:rsidP="009521C3">
                      <w:pPr>
                        <w:pStyle w:val="Masthead"/>
                        <w:rPr>
                          <w:rFonts w:asciiTheme="minorHAnsi" w:hAnsiTheme="minorHAnsi"/>
                          <w:color w:val="FFFFFF" w:themeColor="background1"/>
                          <w:sz w:val="96"/>
                        </w:rPr>
                      </w:pPr>
                      <w:r w:rsidRPr="00D41D43">
                        <w:rPr>
                          <w:rFonts w:asciiTheme="minorHAnsi" w:hAnsiTheme="minorHAnsi"/>
                          <w:color w:val="FFFFFF" w:themeColor="background1"/>
                          <w:sz w:val="96"/>
                        </w:rPr>
                        <w:t>Annual Report</w:t>
                      </w:r>
                    </w:p>
                    <w:p w:rsidR="00484961" w:rsidRPr="00D41D43" w:rsidRDefault="00484961" w:rsidP="009521C3">
                      <w:pPr>
                        <w:pStyle w:val="Masthead"/>
                        <w:rPr>
                          <w:rFonts w:asciiTheme="minorHAnsi" w:hAnsiTheme="minorHAnsi"/>
                          <w:color w:val="FFFFFF" w:themeColor="background1"/>
                          <w:sz w:val="36"/>
                        </w:rPr>
                      </w:pPr>
                      <w:r>
                        <w:rPr>
                          <w:rFonts w:asciiTheme="minorHAnsi" w:hAnsiTheme="minorHAnsi"/>
                          <w:color w:val="FFFFFF" w:themeColor="background1"/>
                          <w:sz w:val="36"/>
                        </w:rPr>
                        <w:t>2016-17</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39296" behindDoc="0" locked="0" layoutInCell="1" allowOverlap="1" wp14:anchorId="1D76D5F8" wp14:editId="72FB5B0A">
                <wp:simplePos x="0" y="0"/>
                <wp:positionH relativeFrom="page">
                  <wp:posOffset>4486910</wp:posOffset>
                </wp:positionH>
                <wp:positionV relativeFrom="page">
                  <wp:posOffset>786765</wp:posOffset>
                </wp:positionV>
                <wp:extent cx="2743200" cy="4433570"/>
                <wp:effectExtent l="0" t="0" r="0" b="5080"/>
                <wp:wrapNone/>
                <wp:docPr id="123"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433570"/>
                        </a:xfrm>
                        <a:prstGeom prst="rect">
                          <a:avLst/>
                        </a:prstGeom>
                        <a:solidFill>
                          <a:srgbClr val="FFFF00">
                            <a:alpha val="60000"/>
                          </a:srgbClr>
                        </a:solidFill>
                        <a:ln>
                          <a:noFill/>
                        </a:ln>
                      </wps:spPr>
                      <wps:txbx>
                        <w:txbxContent>
                          <w:p w:rsidR="00484961" w:rsidRPr="00D41D43" w:rsidRDefault="00484961" w:rsidP="001047BA">
                            <w:pPr>
                              <w:pStyle w:val="BodyText"/>
                              <w:spacing w:before="480" w:after="240" w:line="240" w:lineRule="auto"/>
                              <w:jc w:val="center"/>
                              <w:rPr>
                                <w:rFonts w:ascii="Arial" w:hAnsi="Arial"/>
                                <w:b/>
                                <w:sz w:val="28"/>
                              </w:rPr>
                            </w:pPr>
                            <w:r w:rsidRPr="00D41D43">
                              <w:rPr>
                                <w:rFonts w:ascii="Arial" w:hAnsi="Arial"/>
                                <w:b/>
                                <w:sz w:val="28"/>
                                <w:highlight w:val="cyan"/>
                              </w:rPr>
                              <w:t>Parents as Teachers</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Imagination Library</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Countdown to Kindergarten</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Child Care Quality Enhancement</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Child Care Training</w:t>
                            </w:r>
                          </w:p>
                          <w:p w:rsidR="00484961" w:rsidRPr="00D41D43" w:rsidRDefault="00484961" w:rsidP="001047BA">
                            <w:pPr>
                              <w:pStyle w:val="BodyText"/>
                              <w:spacing w:before="480" w:after="240" w:line="240" w:lineRule="auto"/>
                              <w:jc w:val="center"/>
                              <w:rPr>
                                <w:rFonts w:ascii="Arial" w:hAnsi="Arial"/>
                                <w:b/>
                                <w:sz w:val="28"/>
                              </w:rPr>
                            </w:pPr>
                            <w:r w:rsidRPr="00D41D43">
                              <w:rPr>
                                <w:rFonts w:ascii="Arial" w:hAnsi="Arial"/>
                                <w:b/>
                                <w:sz w:val="28"/>
                                <w:highlight w:val="cyan"/>
                              </w:rPr>
                              <w:t>Child Care Scholarships</w:t>
                            </w:r>
                          </w:p>
                          <w:p w:rsidR="00484961" w:rsidRPr="00D41D43" w:rsidRDefault="00484961" w:rsidP="001047BA">
                            <w:pPr>
                              <w:pStyle w:val="BodyText"/>
                              <w:spacing w:before="480" w:after="240" w:line="240" w:lineRule="auto"/>
                              <w:jc w:val="center"/>
                              <w:rPr>
                                <w:rFonts w:ascii="Arial" w:hAnsi="Arial"/>
                                <w:b/>
                                <w:sz w:val="28"/>
                              </w:rPr>
                            </w:pPr>
                            <w:r w:rsidRPr="00D41D43">
                              <w:rPr>
                                <w:rFonts w:ascii="Arial" w:hAnsi="Arial"/>
                                <w:b/>
                                <w:sz w:val="28"/>
                                <w:highlight w:val="cyan"/>
                              </w:rPr>
                              <w:t>**Note: Change Photos throughout document</w:t>
                            </w:r>
                            <w:r w:rsidRPr="00D41D43">
                              <w:rPr>
                                <w:rFonts w:ascii="Arial" w:hAnsi="Arial"/>
                                <w:b/>
                                <w:sz w:val="28"/>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353.3pt;margin-top:61.95pt;width:3in;height:349.1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" fillcolor="yellow" stroked="f">
                <v:fill opacity="39321f"/>
                <v:textbox inset=",7.2pt,,7.2pt">
                  <w:txbxContent>
                    <w:p w:rsidR="00484961" w:rsidRPr="00D41D43" w:rsidRDefault="00484961" w:rsidP="001047BA">
                      <w:pPr>
                        <w:pStyle w:val="BodyText"/>
                        <w:spacing w:before="480" w:after="240" w:line="240" w:lineRule="auto"/>
                        <w:jc w:val="center"/>
                        <w:rPr>
                          <w:rFonts w:ascii="Arial" w:hAnsi="Arial"/>
                          <w:b/>
                          <w:sz w:val="28"/>
                        </w:rPr>
                      </w:pPr>
                      <w:r w:rsidRPr="00D41D43">
                        <w:rPr>
                          <w:rFonts w:ascii="Arial" w:hAnsi="Arial"/>
                          <w:b/>
                          <w:sz w:val="28"/>
                          <w:highlight w:val="cyan"/>
                        </w:rPr>
                        <w:t>Parents as Teachers</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Imagination Library</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Countdown to Kindergarten</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Child Care Quality Enhancement</w:t>
                      </w:r>
                    </w:p>
                    <w:p w:rsidR="00484961" w:rsidRPr="00D41D43" w:rsidRDefault="00484961" w:rsidP="001047BA">
                      <w:pPr>
                        <w:pStyle w:val="BodyText"/>
                        <w:spacing w:before="480" w:after="240" w:line="240" w:lineRule="auto"/>
                        <w:jc w:val="center"/>
                        <w:rPr>
                          <w:rFonts w:ascii="Arial" w:hAnsi="Arial"/>
                          <w:b/>
                          <w:sz w:val="28"/>
                          <w:highlight w:val="cyan"/>
                        </w:rPr>
                      </w:pPr>
                      <w:r w:rsidRPr="00D41D43">
                        <w:rPr>
                          <w:rFonts w:ascii="Arial" w:hAnsi="Arial"/>
                          <w:b/>
                          <w:sz w:val="28"/>
                          <w:highlight w:val="cyan"/>
                        </w:rPr>
                        <w:t>Child Care Training</w:t>
                      </w:r>
                    </w:p>
                    <w:p w:rsidR="00484961" w:rsidRPr="00D41D43" w:rsidRDefault="00484961" w:rsidP="001047BA">
                      <w:pPr>
                        <w:pStyle w:val="BodyText"/>
                        <w:spacing w:before="480" w:after="240" w:line="240" w:lineRule="auto"/>
                        <w:jc w:val="center"/>
                        <w:rPr>
                          <w:rFonts w:ascii="Arial" w:hAnsi="Arial"/>
                          <w:b/>
                          <w:sz w:val="28"/>
                        </w:rPr>
                      </w:pPr>
                      <w:r w:rsidRPr="00D41D43">
                        <w:rPr>
                          <w:rFonts w:ascii="Arial" w:hAnsi="Arial"/>
                          <w:b/>
                          <w:sz w:val="28"/>
                          <w:highlight w:val="cyan"/>
                        </w:rPr>
                        <w:t>Child Care Scholarships</w:t>
                      </w:r>
                    </w:p>
                    <w:p w:rsidR="00484961" w:rsidRPr="00D41D43" w:rsidRDefault="00484961" w:rsidP="001047BA">
                      <w:pPr>
                        <w:pStyle w:val="BodyText"/>
                        <w:spacing w:before="480" w:after="240" w:line="240" w:lineRule="auto"/>
                        <w:jc w:val="center"/>
                        <w:rPr>
                          <w:rFonts w:ascii="Arial" w:hAnsi="Arial"/>
                          <w:b/>
                          <w:sz w:val="28"/>
                        </w:rPr>
                      </w:pPr>
                      <w:r w:rsidRPr="00D41D43">
                        <w:rPr>
                          <w:rFonts w:ascii="Arial" w:hAnsi="Arial"/>
                          <w:b/>
                          <w:sz w:val="28"/>
                          <w:highlight w:val="cyan"/>
                        </w:rPr>
                        <w:t>**Note: Change Photos throughout document</w:t>
                      </w:r>
                      <w:r w:rsidRPr="00D41D43">
                        <w:rPr>
                          <w:rFonts w:ascii="Arial" w:hAnsi="Arial"/>
                          <w:b/>
                          <w:sz w:val="28"/>
                        </w:rPr>
                        <w: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35200" behindDoc="0" locked="1" layoutInCell="0" allowOverlap="1" wp14:anchorId="2FE08792" wp14:editId="53BDA5F5">
                <wp:simplePos x="0" y="0"/>
                <wp:positionH relativeFrom="page">
                  <wp:posOffset>457200</wp:posOffset>
                </wp:positionH>
                <wp:positionV relativeFrom="page">
                  <wp:posOffset>457200</wp:posOffset>
                </wp:positionV>
                <wp:extent cx="6858000" cy="9144000"/>
                <wp:effectExtent l="0" t="0" r="19050" b="19050"/>
                <wp:wrapNone/>
                <wp:docPr id="11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36pt;margin-top:36pt;width:540pt;height:10in;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" o:allowincell="f" filled="f" strokecolor="red" strokeweight="1.75pt">
                <v:textbox inset="0,0,0,0"/>
                <w10:wrap anchorx="page" anchory="page"/>
                <w10:anchorlock/>
              </v:rect>
            </w:pict>
          </mc:Fallback>
        </mc:AlternateContent>
      </w:r>
      <w:r w:rsidR="009521C3" w:rsidRPr="00AD355E">
        <w:br w:type="page"/>
      </w:r>
    </w:p>
    <w:p w:rsidR="00CC37E9" w:rsidRPr="00AD355E" w:rsidRDefault="00EF4BA1" w:rsidP="00CC37E9">
      <w:r w:rsidRPr="00AD355E">
        <w:rPr>
          <w:b/>
          <w:noProof/>
        </w:rPr>
        <w:lastRenderedPageBreak/>
        <mc:AlternateContent>
          <mc:Choice Requires="wps">
            <w:drawing>
              <wp:anchor distT="0" distB="0" distL="114300" distR="114300" simplePos="0" relativeHeight="251670016" behindDoc="0" locked="0" layoutInCell="1" allowOverlap="1" wp14:anchorId="2D949181" wp14:editId="379ED21D">
                <wp:simplePos x="0" y="0"/>
                <wp:positionH relativeFrom="column">
                  <wp:posOffset>4648200</wp:posOffset>
                </wp:positionH>
                <wp:positionV relativeFrom="paragraph">
                  <wp:posOffset>-9525</wp:posOffset>
                </wp:positionV>
                <wp:extent cx="2476500" cy="1590675"/>
                <wp:effectExtent l="0" t="0" r="19050" b="28575"/>
                <wp:wrapNone/>
                <wp:docPr id="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590675"/>
                        </a:xfrm>
                        <a:prstGeom prst="rect">
                          <a:avLst/>
                        </a:prstGeom>
                        <a:solidFill>
                          <a:srgbClr val="FFFF00"/>
                        </a:solidFill>
                        <a:ln w="9525">
                          <a:solidFill>
                            <a:srgbClr val="000000"/>
                          </a:solidFill>
                          <a:miter lim="800000"/>
                          <a:headEnd/>
                          <a:tailEnd/>
                        </a:ln>
                      </wps:spPr>
                      <wps:txbx>
                        <w:txbxContent>
                          <w:p w:rsidR="00484961" w:rsidRPr="00EF4BA1" w:rsidRDefault="00484961" w:rsidP="00EF4BA1">
                            <w:pPr>
                              <w:rPr>
                                <w:b/>
                                <w:highlight w:val="cyan"/>
                              </w:rPr>
                            </w:pPr>
                            <w:r w:rsidRPr="00EF4BA1">
                              <w:rPr>
                                <w:b/>
                                <w:highlight w:val="cyan"/>
                              </w:rPr>
                              <w:t>To create a map image with your county highlighted, double-click on your county (not on the county name) and then select “Shape Fill” from the menu at the top. Then copy and paste the entire map to the annual report.</w:t>
                            </w:r>
                          </w:p>
                          <w:p w:rsidR="00484961" w:rsidRPr="00EF4BA1" w:rsidRDefault="00484961" w:rsidP="00EF4BA1">
                            <w:pPr>
                              <w:rPr>
                                <w:b/>
                              </w:rPr>
                            </w:pPr>
                            <w:r w:rsidRPr="00EF4BA1">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66pt;margin-top:-.75pt;width:195pt;height:125.2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" fillcolor="yellow">
                <v:textbox>
                  <w:txbxContent>
                    <w:p w:rsidR="00484961" w:rsidRPr="00EF4BA1" w:rsidRDefault="00484961" w:rsidP="00EF4BA1">
                      <w:pPr>
                        <w:rPr>
                          <w:b/>
                          <w:highlight w:val="cyan"/>
                        </w:rPr>
                      </w:pPr>
                      <w:r w:rsidRPr="00EF4BA1">
                        <w:rPr>
                          <w:b/>
                          <w:highlight w:val="cyan"/>
                        </w:rPr>
                        <w:t>To create a map image with your county highlighted, double-click on your county (not on the county name) and then select “Shape Fill” from the menu at the top. Then copy and paste the entire map to the annual report.</w:t>
                      </w:r>
                    </w:p>
                    <w:p w:rsidR="00484961" w:rsidRPr="00EF4BA1" w:rsidRDefault="00484961" w:rsidP="00EF4BA1">
                      <w:pPr>
                        <w:rPr>
                          <w:b/>
                        </w:rPr>
                      </w:pPr>
                      <w:r w:rsidRPr="00EF4BA1">
                        <w:rPr>
                          <w:b/>
                          <w:highlight w:val="cyan"/>
                        </w:rPr>
                        <w:t>Delete this text box.</w:t>
                      </w:r>
                    </w:p>
                  </w:txbxContent>
                </v:textbox>
              </v:shape>
            </w:pict>
          </mc:Fallback>
        </mc:AlternateContent>
      </w:r>
      <w:r w:rsidR="0018711C" w:rsidRPr="00AD355E">
        <w:rPr>
          <w:b/>
          <w:noProof/>
        </w:rPr>
        <mc:AlternateContent>
          <mc:Choice Requires="wps">
            <w:drawing>
              <wp:anchor distT="0" distB="0" distL="114300" distR="114300" simplePos="0" relativeHeight="251630080" behindDoc="0" locked="0" layoutInCell="1" allowOverlap="1" wp14:anchorId="62EF6A9D" wp14:editId="15D9FF33">
                <wp:simplePos x="0" y="0"/>
                <wp:positionH relativeFrom="margin">
                  <wp:posOffset>1724025</wp:posOffset>
                </wp:positionH>
                <wp:positionV relativeFrom="topMargin">
                  <wp:posOffset>123825</wp:posOffset>
                </wp:positionV>
                <wp:extent cx="3543300" cy="628650"/>
                <wp:effectExtent l="0" t="0" r="19050" b="19050"/>
                <wp:wrapNone/>
                <wp:docPr id="1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628650"/>
                        </a:xfrm>
                        <a:prstGeom prst="rect">
                          <a:avLst/>
                        </a:prstGeom>
                        <a:solidFill>
                          <a:srgbClr val="00B0F0"/>
                        </a:solidFill>
                        <a:ln w="19050">
                          <a:solidFill>
                            <a:srgbClr val="FF0000"/>
                          </a:solidFill>
                          <a:miter lim="800000"/>
                          <a:headEnd/>
                          <a:tailEnd/>
                        </a:ln>
                        <a:extLst/>
                      </wps:spPr>
                      <wps:txbx>
                        <w:txbxContent>
                          <w:p w:rsidR="00484961" w:rsidRPr="0018711C" w:rsidRDefault="00484961" w:rsidP="0018711C">
                            <w:pPr>
                              <w:pStyle w:val="Masthead"/>
                              <w:rPr>
                                <w:rFonts w:asciiTheme="minorHAnsi" w:hAnsiTheme="minorHAnsi"/>
                                <w:color w:val="FFFFFF" w:themeColor="background1"/>
                              </w:rPr>
                            </w:pPr>
                            <w:r w:rsidRPr="00055540">
                              <w:rPr>
                                <w:rFonts w:asciiTheme="minorHAnsi" w:hAnsiTheme="minorHAnsi"/>
                                <w:color w:val="FFFFFF" w:themeColor="background1"/>
                                <w:highlight w:val="cyan"/>
                              </w:rPr>
                              <w:t>XYZ</w:t>
                            </w:r>
                            <w:r>
                              <w:rPr>
                                <w:rFonts w:asciiTheme="minorHAnsi" w:hAnsiTheme="minorHAnsi"/>
                                <w:color w:val="FFFFFF" w:themeColor="background1"/>
                              </w:rPr>
                              <w:t xml:space="preserve"> COUNT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margin-left:135.75pt;margin-top:9.75pt;width:279pt;height:49.5pt;z-index:251630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" fillcolor="#00b0f0" strokecolor="red" strokeweight="1.5pt">
                <v:textbox inset="0,0,0,0">
                  <w:txbxContent>
                    <w:p w:rsidR="00484961" w:rsidRPr="0018711C" w:rsidRDefault="00484961" w:rsidP="0018711C">
                      <w:pPr>
                        <w:pStyle w:val="Masthead"/>
                        <w:rPr>
                          <w:rFonts w:asciiTheme="minorHAnsi" w:hAnsiTheme="minorHAnsi"/>
                          <w:color w:val="FFFFFF" w:themeColor="background1"/>
                        </w:rPr>
                      </w:pPr>
                      <w:r w:rsidRPr="00055540">
                        <w:rPr>
                          <w:rFonts w:asciiTheme="minorHAnsi" w:hAnsiTheme="minorHAnsi"/>
                          <w:color w:val="FFFFFF" w:themeColor="background1"/>
                          <w:highlight w:val="cyan"/>
                        </w:rPr>
                        <w:t>XYZ</w:t>
                      </w:r>
                      <w:r>
                        <w:rPr>
                          <w:rFonts w:asciiTheme="minorHAnsi" w:hAnsiTheme="minorHAnsi"/>
                          <w:color w:val="FFFFFF" w:themeColor="background1"/>
                        </w:rPr>
                        <w:t xml:space="preserve"> COUNTY</w:t>
                      </w:r>
                    </w:p>
                  </w:txbxContent>
                </v:textbox>
                <w10:wrap anchorx="margin" anchory="margin"/>
              </v:shape>
            </w:pict>
          </mc:Fallback>
        </mc:AlternateContent>
      </w:r>
      <w:r w:rsidR="0018711C">
        <w:rPr>
          <w:noProof/>
        </w:rPr>
        <mc:AlternateContent>
          <mc:Choice Requires="wpg">
            <w:drawing>
              <wp:anchor distT="0" distB="0" distL="114300" distR="114300" simplePos="0" relativeHeight="251658752" behindDoc="0" locked="0" layoutInCell="1" allowOverlap="1" wp14:anchorId="67200C29" wp14:editId="537F696B">
                <wp:simplePos x="0" y="0"/>
                <wp:positionH relativeFrom="margin">
                  <wp:align>right</wp:align>
                </wp:positionH>
                <wp:positionV relativeFrom="paragraph">
                  <wp:posOffset>-808990</wp:posOffset>
                </wp:positionV>
                <wp:extent cx="1143000" cy="838200"/>
                <wp:effectExtent l="76200" t="76200" r="57150" b="133350"/>
                <wp:wrapNone/>
                <wp:docPr id="9" name="Counties"/>
                <wp:cNvGraphicFramePr/>
                <a:graphic xmlns:a="http://schemas.openxmlformats.org/drawingml/2006/main">
                  <a:graphicData uri="http://schemas.microsoft.com/office/word/2010/wordprocessingGroup">
                    <wpg:wgp>
                      <wpg:cNvGrpSpPr/>
                      <wpg:grpSpPr>
                        <a:xfrm>
                          <a:off x="0" y="0"/>
                          <a:ext cx="1143000" cy="838200"/>
                          <a:chOff x="0" y="0"/>
                          <a:chExt cx="6309294" cy="4960128"/>
                        </a:xfrm>
                        <a:effectLst>
                          <a:outerShdw blurRad="88900" dist="25400" dir="3000000" sx="99000" sy="99000" algn="ctr" rotWithShape="0">
                            <a:srgbClr val="000000">
                              <a:alpha val="43000"/>
                            </a:srgbClr>
                          </a:outerShdw>
                        </a:effectLst>
                      </wpg:grpSpPr>
                      <wps:wsp>
                        <wps:cNvPr id="13" name="CALHOUN"/>
                        <wps:cNvSpPr>
                          <a:spLocks/>
                        </wps:cNvSpPr>
                        <wps:spPr bwMode="auto">
                          <a:xfrm>
                            <a:off x="3024756" y="2080311"/>
                            <a:ext cx="733425" cy="655638"/>
                          </a:xfrm>
                          <a:custGeom>
                            <a:avLst/>
                            <a:gdLst>
                              <a:gd name="T0" fmla="*/ 10 w 280"/>
                              <a:gd name="T1" fmla="*/ 16 h 250"/>
                              <a:gd name="T2" fmla="*/ 2 w 280"/>
                              <a:gd name="T3" fmla="*/ 76 h 250"/>
                              <a:gd name="T4" fmla="*/ 18 w 280"/>
                              <a:gd name="T5" fmla="*/ 65 h 250"/>
                              <a:gd name="T6" fmla="*/ 66 w 280"/>
                              <a:gd name="T7" fmla="*/ 72 h 250"/>
                              <a:gd name="T8" fmla="*/ 54 w 280"/>
                              <a:gd name="T9" fmla="*/ 82 h 250"/>
                              <a:gd name="T10" fmla="*/ 49 w 280"/>
                              <a:gd name="T11" fmla="*/ 85 h 250"/>
                              <a:gd name="T12" fmla="*/ 27 w 280"/>
                              <a:gd name="T13" fmla="*/ 93 h 250"/>
                              <a:gd name="T14" fmla="*/ 7 w 280"/>
                              <a:gd name="T15" fmla="*/ 104 h 250"/>
                              <a:gd name="T16" fmla="*/ 46 w 280"/>
                              <a:gd name="T17" fmla="*/ 155 h 250"/>
                              <a:gd name="T18" fmla="*/ 59 w 280"/>
                              <a:gd name="T19" fmla="*/ 164 h 250"/>
                              <a:gd name="T20" fmla="*/ 95 w 280"/>
                              <a:gd name="T21" fmla="*/ 159 h 250"/>
                              <a:gd name="T22" fmla="*/ 108 w 280"/>
                              <a:gd name="T23" fmla="*/ 162 h 250"/>
                              <a:gd name="T24" fmla="*/ 128 w 280"/>
                              <a:gd name="T25" fmla="*/ 169 h 250"/>
                              <a:gd name="T26" fmla="*/ 205 w 280"/>
                              <a:gd name="T27" fmla="*/ 245 h 250"/>
                              <a:gd name="T28" fmla="*/ 220 w 280"/>
                              <a:gd name="T29" fmla="*/ 239 h 250"/>
                              <a:gd name="T30" fmla="*/ 233 w 280"/>
                              <a:gd name="T31" fmla="*/ 205 h 250"/>
                              <a:gd name="T32" fmla="*/ 259 w 280"/>
                              <a:gd name="T33" fmla="*/ 194 h 250"/>
                              <a:gd name="T34" fmla="*/ 276 w 280"/>
                              <a:gd name="T35" fmla="*/ 204 h 250"/>
                              <a:gd name="T36" fmla="*/ 280 w 280"/>
                              <a:gd name="T37" fmla="*/ 194 h 250"/>
                              <a:gd name="T38" fmla="*/ 267 w 280"/>
                              <a:gd name="T39" fmla="*/ 166 h 250"/>
                              <a:gd name="T40" fmla="*/ 263 w 280"/>
                              <a:gd name="T41" fmla="*/ 145 h 250"/>
                              <a:gd name="T42" fmla="*/ 263 w 280"/>
                              <a:gd name="T43" fmla="*/ 143 h 250"/>
                              <a:gd name="T44" fmla="*/ 246 w 280"/>
                              <a:gd name="T45" fmla="*/ 123 h 250"/>
                              <a:gd name="T46" fmla="*/ 230 w 280"/>
                              <a:gd name="T47" fmla="*/ 107 h 250"/>
                              <a:gd name="T48" fmla="*/ 216 w 280"/>
                              <a:gd name="T49" fmla="*/ 84 h 250"/>
                              <a:gd name="T50" fmla="*/ 208 w 280"/>
                              <a:gd name="T51" fmla="*/ 80 h 250"/>
                              <a:gd name="T52" fmla="*/ 176 w 280"/>
                              <a:gd name="T53" fmla="*/ 70 h 250"/>
                              <a:gd name="T54" fmla="*/ 154 w 280"/>
                              <a:gd name="T55" fmla="*/ 66 h 250"/>
                              <a:gd name="T56" fmla="*/ 130 w 280"/>
                              <a:gd name="T57" fmla="*/ 67 h 250"/>
                              <a:gd name="T58" fmla="*/ 92 w 280"/>
                              <a:gd name="T59" fmla="*/ 41 h 250"/>
                              <a:gd name="T60" fmla="*/ 69 w 280"/>
                              <a:gd name="T61" fmla="*/ 30 h 250"/>
                              <a:gd name="T62" fmla="*/ 50 w 280"/>
                              <a:gd name="T63" fmla="*/ 22 h 250"/>
                              <a:gd name="T64" fmla="*/ 31 w 280"/>
                              <a:gd name="T65" fmla="*/ 9 h 250"/>
                              <a:gd name="T66" fmla="*/ 25 w 280"/>
                              <a:gd name="T67" fmla="*/ 1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80" h="250">
                                <a:moveTo>
                                  <a:pt x="18" y="1"/>
                                </a:moveTo>
                                <a:cubicBezTo>
                                  <a:pt x="12" y="7"/>
                                  <a:pt x="10" y="5"/>
                                  <a:pt x="10" y="16"/>
                                </a:cubicBezTo>
                                <a:cubicBezTo>
                                  <a:pt x="10" y="28"/>
                                  <a:pt x="8" y="42"/>
                                  <a:pt x="4" y="53"/>
                                </a:cubicBezTo>
                                <a:cubicBezTo>
                                  <a:pt x="2" y="60"/>
                                  <a:pt x="0" y="69"/>
                                  <a:pt x="2" y="76"/>
                                </a:cubicBezTo>
                                <a:cubicBezTo>
                                  <a:pt x="2" y="79"/>
                                  <a:pt x="5" y="80"/>
                                  <a:pt x="7" y="81"/>
                                </a:cubicBezTo>
                                <a:cubicBezTo>
                                  <a:pt x="9" y="82"/>
                                  <a:pt x="15" y="68"/>
                                  <a:pt x="18" y="65"/>
                                </a:cubicBezTo>
                                <a:cubicBezTo>
                                  <a:pt x="24" y="60"/>
                                  <a:pt x="38" y="60"/>
                                  <a:pt x="45" y="61"/>
                                </a:cubicBezTo>
                                <a:cubicBezTo>
                                  <a:pt x="50" y="62"/>
                                  <a:pt x="62" y="69"/>
                                  <a:pt x="66" y="72"/>
                                </a:cubicBezTo>
                                <a:cubicBezTo>
                                  <a:pt x="66" y="72"/>
                                  <a:pt x="66" y="73"/>
                                  <a:pt x="66" y="73"/>
                                </a:cubicBezTo>
                                <a:cubicBezTo>
                                  <a:pt x="66" y="75"/>
                                  <a:pt x="56" y="80"/>
                                  <a:pt x="54" y="82"/>
                                </a:cubicBezTo>
                                <a:cubicBezTo>
                                  <a:pt x="53" y="83"/>
                                  <a:pt x="52" y="84"/>
                                  <a:pt x="51" y="84"/>
                                </a:cubicBezTo>
                                <a:cubicBezTo>
                                  <a:pt x="50" y="84"/>
                                  <a:pt x="50" y="85"/>
                                  <a:pt x="49" y="85"/>
                                </a:cubicBezTo>
                                <a:cubicBezTo>
                                  <a:pt x="47" y="87"/>
                                  <a:pt x="40" y="90"/>
                                  <a:pt x="36" y="91"/>
                                </a:cubicBezTo>
                                <a:cubicBezTo>
                                  <a:pt x="33" y="91"/>
                                  <a:pt x="30" y="92"/>
                                  <a:pt x="27" y="93"/>
                                </a:cubicBezTo>
                                <a:cubicBezTo>
                                  <a:pt x="24" y="95"/>
                                  <a:pt x="21" y="96"/>
                                  <a:pt x="17" y="98"/>
                                </a:cubicBezTo>
                                <a:cubicBezTo>
                                  <a:pt x="7" y="104"/>
                                  <a:pt x="7" y="104"/>
                                  <a:pt x="7" y="104"/>
                                </a:cubicBezTo>
                                <a:cubicBezTo>
                                  <a:pt x="7" y="104"/>
                                  <a:pt x="7" y="104"/>
                                  <a:pt x="7" y="104"/>
                                </a:cubicBezTo>
                                <a:cubicBezTo>
                                  <a:pt x="46" y="155"/>
                                  <a:pt x="46" y="155"/>
                                  <a:pt x="46" y="155"/>
                                </a:cubicBezTo>
                                <a:cubicBezTo>
                                  <a:pt x="59" y="142"/>
                                  <a:pt x="59" y="142"/>
                                  <a:pt x="59" y="142"/>
                                </a:cubicBezTo>
                                <a:cubicBezTo>
                                  <a:pt x="59" y="164"/>
                                  <a:pt x="59" y="164"/>
                                  <a:pt x="59" y="164"/>
                                </a:cubicBezTo>
                                <a:cubicBezTo>
                                  <a:pt x="68" y="165"/>
                                  <a:pt x="75" y="164"/>
                                  <a:pt x="83" y="162"/>
                                </a:cubicBezTo>
                                <a:cubicBezTo>
                                  <a:pt x="88" y="161"/>
                                  <a:pt x="90" y="159"/>
                                  <a:pt x="95" y="159"/>
                                </a:cubicBezTo>
                                <a:cubicBezTo>
                                  <a:pt x="98" y="159"/>
                                  <a:pt x="104" y="159"/>
                                  <a:pt x="107" y="161"/>
                                </a:cubicBezTo>
                                <a:cubicBezTo>
                                  <a:pt x="107" y="161"/>
                                  <a:pt x="108" y="162"/>
                                  <a:pt x="108" y="162"/>
                                </a:cubicBezTo>
                                <a:cubicBezTo>
                                  <a:pt x="110" y="162"/>
                                  <a:pt x="113" y="163"/>
                                  <a:pt x="115" y="164"/>
                                </a:cubicBezTo>
                                <a:cubicBezTo>
                                  <a:pt x="128" y="169"/>
                                  <a:pt x="128" y="169"/>
                                  <a:pt x="128" y="169"/>
                                </a:cubicBezTo>
                                <a:cubicBezTo>
                                  <a:pt x="181" y="215"/>
                                  <a:pt x="181" y="215"/>
                                  <a:pt x="181" y="215"/>
                                </a:cubicBezTo>
                                <a:cubicBezTo>
                                  <a:pt x="182" y="228"/>
                                  <a:pt x="190" y="245"/>
                                  <a:pt x="205" y="245"/>
                                </a:cubicBezTo>
                                <a:cubicBezTo>
                                  <a:pt x="210" y="246"/>
                                  <a:pt x="214" y="250"/>
                                  <a:pt x="220" y="250"/>
                                </a:cubicBezTo>
                                <a:cubicBezTo>
                                  <a:pt x="229" y="250"/>
                                  <a:pt x="222" y="243"/>
                                  <a:pt x="220" y="239"/>
                                </a:cubicBezTo>
                                <a:cubicBezTo>
                                  <a:pt x="215" y="232"/>
                                  <a:pt x="230" y="219"/>
                                  <a:pt x="233" y="212"/>
                                </a:cubicBezTo>
                                <a:cubicBezTo>
                                  <a:pt x="234" y="209"/>
                                  <a:pt x="236" y="207"/>
                                  <a:pt x="233" y="205"/>
                                </a:cubicBezTo>
                                <a:cubicBezTo>
                                  <a:pt x="228" y="200"/>
                                  <a:pt x="225" y="198"/>
                                  <a:pt x="232" y="195"/>
                                </a:cubicBezTo>
                                <a:cubicBezTo>
                                  <a:pt x="242" y="192"/>
                                  <a:pt x="250" y="190"/>
                                  <a:pt x="259" y="194"/>
                                </a:cubicBezTo>
                                <a:cubicBezTo>
                                  <a:pt x="264" y="196"/>
                                  <a:pt x="270" y="209"/>
                                  <a:pt x="275" y="209"/>
                                </a:cubicBezTo>
                                <a:cubicBezTo>
                                  <a:pt x="275" y="207"/>
                                  <a:pt x="275" y="205"/>
                                  <a:pt x="276" y="204"/>
                                </a:cubicBezTo>
                                <a:cubicBezTo>
                                  <a:pt x="280" y="194"/>
                                  <a:pt x="280" y="194"/>
                                  <a:pt x="280" y="194"/>
                                </a:cubicBezTo>
                                <a:cubicBezTo>
                                  <a:pt x="280" y="194"/>
                                  <a:pt x="280" y="194"/>
                                  <a:pt x="280" y="194"/>
                                </a:cubicBezTo>
                                <a:cubicBezTo>
                                  <a:pt x="273" y="182"/>
                                  <a:pt x="273" y="182"/>
                                  <a:pt x="273" y="182"/>
                                </a:cubicBezTo>
                                <a:cubicBezTo>
                                  <a:pt x="271" y="177"/>
                                  <a:pt x="269" y="171"/>
                                  <a:pt x="267" y="166"/>
                                </a:cubicBezTo>
                                <a:cubicBezTo>
                                  <a:pt x="266" y="161"/>
                                  <a:pt x="264" y="157"/>
                                  <a:pt x="264" y="152"/>
                                </a:cubicBezTo>
                                <a:cubicBezTo>
                                  <a:pt x="264" y="151"/>
                                  <a:pt x="264" y="146"/>
                                  <a:pt x="263" y="145"/>
                                </a:cubicBezTo>
                                <a:cubicBezTo>
                                  <a:pt x="263" y="144"/>
                                  <a:pt x="263" y="143"/>
                                  <a:pt x="263" y="143"/>
                                </a:cubicBezTo>
                                <a:cubicBezTo>
                                  <a:pt x="263" y="143"/>
                                  <a:pt x="263" y="143"/>
                                  <a:pt x="263" y="143"/>
                                </a:cubicBezTo>
                                <a:cubicBezTo>
                                  <a:pt x="253" y="137"/>
                                  <a:pt x="253" y="137"/>
                                  <a:pt x="253" y="137"/>
                                </a:cubicBezTo>
                                <a:cubicBezTo>
                                  <a:pt x="248" y="131"/>
                                  <a:pt x="247" y="130"/>
                                  <a:pt x="246" y="123"/>
                                </a:cubicBezTo>
                                <a:cubicBezTo>
                                  <a:pt x="244" y="115"/>
                                  <a:pt x="239" y="122"/>
                                  <a:pt x="234" y="117"/>
                                </a:cubicBezTo>
                                <a:cubicBezTo>
                                  <a:pt x="232" y="115"/>
                                  <a:pt x="230" y="109"/>
                                  <a:pt x="230" y="107"/>
                                </a:cubicBezTo>
                                <a:cubicBezTo>
                                  <a:pt x="227" y="103"/>
                                  <a:pt x="223" y="102"/>
                                  <a:pt x="220" y="98"/>
                                </a:cubicBezTo>
                                <a:cubicBezTo>
                                  <a:pt x="217" y="95"/>
                                  <a:pt x="217" y="89"/>
                                  <a:pt x="216" y="84"/>
                                </a:cubicBezTo>
                                <a:cubicBezTo>
                                  <a:pt x="216" y="84"/>
                                  <a:pt x="216" y="84"/>
                                  <a:pt x="216" y="84"/>
                                </a:cubicBezTo>
                                <a:cubicBezTo>
                                  <a:pt x="208" y="80"/>
                                  <a:pt x="208" y="80"/>
                                  <a:pt x="208" y="80"/>
                                </a:cubicBezTo>
                                <a:cubicBezTo>
                                  <a:pt x="206" y="78"/>
                                  <a:pt x="198" y="65"/>
                                  <a:pt x="197" y="65"/>
                                </a:cubicBezTo>
                                <a:cubicBezTo>
                                  <a:pt x="188" y="65"/>
                                  <a:pt x="186" y="80"/>
                                  <a:pt x="176" y="70"/>
                                </a:cubicBezTo>
                                <a:cubicBezTo>
                                  <a:pt x="171" y="65"/>
                                  <a:pt x="167" y="72"/>
                                  <a:pt x="161" y="70"/>
                                </a:cubicBezTo>
                                <a:cubicBezTo>
                                  <a:pt x="159" y="70"/>
                                  <a:pt x="156" y="68"/>
                                  <a:pt x="154" y="66"/>
                                </a:cubicBezTo>
                                <a:cubicBezTo>
                                  <a:pt x="149" y="66"/>
                                  <a:pt x="146" y="67"/>
                                  <a:pt x="141" y="69"/>
                                </a:cubicBezTo>
                                <a:cubicBezTo>
                                  <a:pt x="136" y="71"/>
                                  <a:pt x="135" y="69"/>
                                  <a:pt x="130" y="67"/>
                                </a:cubicBezTo>
                                <a:cubicBezTo>
                                  <a:pt x="111" y="55"/>
                                  <a:pt x="111" y="55"/>
                                  <a:pt x="111" y="55"/>
                                </a:cubicBezTo>
                                <a:cubicBezTo>
                                  <a:pt x="92" y="41"/>
                                  <a:pt x="92" y="41"/>
                                  <a:pt x="92" y="41"/>
                                </a:cubicBezTo>
                                <a:cubicBezTo>
                                  <a:pt x="86" y="37"/>
                                  <a:pt x="77" y="48"/>
                                  <a:pt x="72" y="40"/>
                                </a:cubicBezTo>
                                <a:cubicBezTo>
                                  <a:pt x="71" y="38"/>
                                  <a:pt x="71" y="31"/>
                                  <a:pt x="69" y="30"/>
                                </a:cubicBezTo>
                                <a:cubicBezTo>
                                  <a:pt x="65" y="30"/>
                                  <a:pt x="62" y="32"/>
                                  <a:pt x="59" y="31"/>
                                </a:cubicBezTo>
                                <a:cubicBezTo>
                                  <a:pt x="56" y="29"/>
                                  <a:pt x="52" y="24"/>
                                  <a:pt x="50" y="22"/>
                                </a:cubicBezTo>
                                <a:cubicBezTo>
                                  <a:pt x="44" y="17"/>
                                  <a:pt x="38" y="20"/>
                                  <a:pt x="33" y="13"/>
                                </a:cubicBezTo>
                                <a:cubicBezTo>
                                  <a:pt x="32" y="12"/>
                                  <a:pt x="31" y="10"/>
                                  <a:pt x="31" y="9"/>
                                </a:cubicBezTo>
                                <a:cubicBezTo>
                                  <a:pt x="30" y="7"/>
                                  <a:pt x="29" y="2"/>
                                  <a:pt x="27" y="1"/>
                                </a:cubicBezTo>
                                <a:cubicBezTo>
                                  <a:pt x="26" y="1"/>
                                  <a:pt x="26" y="1"/>
                                  <a:pt x="25" y="1"/>
                                </a:cubicBezTo>
                                <a:cubicBezTo>
                                  <a:pt x="23" y="1"/>
                                  <a:pt x="20" y="0"/>
                                  <a:pt x="18" y="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7" name="LEXINGTON"/>
                        <wps:cNvSpPr>
                          <a:spLocks/>
                        </wps:cNvSpPr>
                        <wps:spPr bwMode="auto">
                          <a:xfrm>
                            <a:off x="2345306" y="1578661"/>
                            <a:ext cx="852488" cy="863600"/>
                          </a:xfrm>
                          <a:custGeom>
                            <a:avLst/>
                            <a:gdLst>
                              <a:gd name="T0" fmla="*/ 277 w 325"/>
                              <a:gd name="T1" fmla="*/ 192 h 329"/>
                              <a:gd name="T2" fmla="*/ 269 w 325"/>
                              <a:gd name="T3" fmla="*/ 207 h 329"/>
                              <a:gd name="T4" fmla="*/ 263 w 325"/>
                              <a:gd name="T5" fmla="*/ 244 h 329"/>
                              <a:gd name="T6" fmla="*/ 261 w 325"/>
                              <a:gd name="T7" fmla="*/ 267 h 329"/>
                              <a:gd name="T8" fmla="*/ 266 w 325"/>
                              <a:gd name="T9" fmla="*/ 272 h 329"/>
                              <a:gd name="T10" fmla="*/ 277 w 325"/>
                              <a:gd name="T11" fmla="*/ 256 h 329"/>
                              <a:gd name="T12" fmla="*/ 304 w 325"/>
                              <a:gd name="T13" fmla="*/ 252 h 329"/>
                              <a:gd name="T14" fmla="*/ 325 w 325"/>
                              <a:gd name="T15" fmla="*/ 263 h 329"/>
                              <a:gd name="T16" fmla="*/ 325 w 325"/>
                              <a:gd name="T17" fmla="*/ 264 h 329"/>
                              <a:gd name="T18" fmla="*/ 313 w 325"/>
                              <a:gd name="T19" fmla="*/ 273 h 329"/>
                              <a:gd name="T20" fmla="*/ 310 w 325"/>
                              <a:gd name="T21" fmla="*/ 275 h 329"/>
                              <a:gd name="T22" fmla="*/ 308 w 325"/>
                              <a:gd name="T23" fmla="*/ 276 h 329"/>
                              <a:gd name="T24" fmla="*/ 295 w 325"/>
                              <a:gd name="T25" fmla="*/ 282 h 329"/>
                              <a:gd name="T26" fmla="*/ 286 w 325"/>
                              <a:gd name="T27" fmla="*/ 284 h 329"/>
                              <a:gd name="T28" fmla="*/ 276 w 325"/>
                              <a:gd name="T29" fmla="*/ 289 h 329"/>
                              <a:gd name="T30" fmla="*/ 266 w 325"/>
                              <a:gd name="T31" fmla="*/ 295 h 329"/>
                              <a:gd name="T32" fmla="*/ 266 w 325"/>
                              <a:gd name="T33" fmla="*/ 295 h 329"/>
                              <a:gd name="T34" fmla="*/ 194 w 325"/>
                              <a:gd name="T35" fmla="*/ 329 h 329"/>
                              <a:gd name="T36" fmla="*/ 194 w 325"/>
                              <a:gd name="T37" fmla="*/ 329 h 329"/>
                              <a:gd name="T38" fmla="*/ 171 w 325"/>
                              <a:gd name="T39" fmla="*/ 315 h 329"/>
                              <a:gd name="T40" fmla="*/ 142 w 325"/>
                              <a:gd name="T41" fmla="*/ 300 h 329"/>
                              <a:gd name="T42" fmla="*/ 114 w 325"/>
                              <a:gd name="T43" fmla="*/ 284 h 329"/>
                              <a:gd name="T44" fmla="*/ 91 w 325"/>
                              <a:gd name="T45" fmla="*/ 282 h 329"/>
                              <a:gd name="T46" fmla="*/ 74 w 325"/>
                              <a:gd name="T47" fmla="*/ 269 h 329"/>
                              <a:gd name="T48" fmla="*/ 72 w 325"/>
                              <a:gd name="T49" fmla="*/ 265 h 329"/>
                              <a:gd name="T50" fmla="*/ 72 w 325"/>
                              <a:gd name="T51" fmla="*/ 263 h 329"/>
                              <a:gd name="T52" fmla="*/ 71 w 325"/>
                              <a:gd name="T53" fmla="*/ 260 h 329"/>
                              <a:gd name="T54" fmla="*/ 38 w 325"/>
                              <a:gd name="T55" fmla="*/ 234 h 329"/>
                              <a:gd name="T56" fmla="*/ 13 w 325"/>
                              <a:gd name="T57" fmla="*/ 203 h 329"/>
                              <a:gd name="T58" fmla="*/ 8 w 325"/>
                              <a:gd name="T59" fmla="*/ 199 h 329"/>
                              <a:gd name="T60" fmla="*/ 7 w 325"/>
                              <a:gd name="T61" fmla="*/ 199 h 329"/>
                              <a:gd name="T62" fmla="*/ 0 w 325"/>
                              <a:gd name="T63" fmla="*/ 196 h 329"/>
                              <a:gd name="T64" fmla="*/ 0 w 325"/>
                              <a:gd name="T65" fmla="*/ 196 h 329"/>
                              <a:gd name="T66" fmla="*/ 27 w 325"/>
                              <a:gd name="T67" fmla="*/ 128 h 329"/>
                              <a:gd name="T68" fmla="*/ 52 w 325"/>
                              <a:gd name="T69" fmla="*/ 73 h 329"/>
                              <a:gd name="T70" fmla="*/ 52 w 325"/>
                              <a:gd name="T71" fmla="*/ 73 h 329"/>
                              <a:gd name="T72" fmla="*/ 54 w 325"/>
                              <a:gd name="T73" fmla="*/ 72 h 329"/>
                              <a:gd name="T74" fmla="*/ 67 w 325"/>
                              <a:gd name="T75" fmla="*/ 70 h 329"/>
                              <a:gd name="T76" fmla="*/ 79 w 325"/>
                              <a:gd name="T77" fmla="*/ 74 h 329"/>
                              <a:gd name="T78" fmla="*/ 89 w 325"/>
                              <a:gd name="T79" fmla="*/ 68 h 329"/>
                              <a:gd name="T80" fmla="*/ 72 w 325"/>
                              <a:gd name="T81" fmla="*/ 50 h 329"/>
                              <a:gd name="T82" fmla="*/ 81 w 325"/>
                              <a:gd name="T83" fmla="*/ 20 h 329"/>
                              <a:gd name="T84" fmla="*/ 94 w 325"/>
                              <a:gd name="T85" fmla="*/ 12 h 329"/>
                              <a:gd name="T86" fmla="*/ 107 w 325"/>
                              <a:gd name="T87" fmla="*/ 6 h 329"/>
                              <a:gd name="T88" fmla="*/ 116 w 325"/>
                              <a:gd name="T89" fmla="*/ 0 h 329"/>
                              <a:gd name="T90" fmla="*/ 116 w 325"/>
                              <a:gd name="T91" fmla="*/ 0 h 329"/>
                              <a:gd name="T92" fmla="*/ 137 w 325"/>
                              <a:gd name="T93" fmla="*/ 21 h 329"/>
                              <a:gd name="T94" fmla="*/ 136 w 325"/>
                              <a:gd name="T95" fmla="*/ 42 h 329"/>
                              <a:gd name="T96" fmla="*/ 165 w 325"/>
                              <a:gd name="T97" fmla="*/ 59 h 329"/>
                              <a:gd name="T98" fmla="*/ 189 w 325"/>
                              <a:gd name="T99" fmla="*/ 61 h 329"/>
                              <a:gd name="T100" fmla="*/ 208 w 325"/>
                              <a:gd name="T101" fmla="*/ 70 h 329"/>
                              <a:gd name="T102" fmla="*/ 222 w 325"/>
                              <a:gd name="T103" fmla="*/ 84 h 329"/>
                              <a:gd name="T104" fmla="*/ 234 w 325"/>
                              <a:gd name="T105" fmla="*/ 100 h 329"/>
                              <a:gd name="T106" fmla="*/ 245 w 325"/>
                              <a:gd name="T107" fmla="*/ 112 h 329"/>
                              <a:gd name="T108" fmla="*/ 264 w 325"/>
                              <a:gd name="T109" fmla="*/ 128 h 329"/>
                              <a:gd name="T110" fmla="*/ 277 w 325"/>
                              <a:gd name="T111" fmla="*/ 157 h 329"/>
                              <a:gd name="T112" fmla="*/ 273 w 325"/>
                              <a:gd name="T113" fmla="*/ 170 h 329"/>
                              <a:gd name="T114" fmla="*/ 284 w 325"/>
                              <a:gd name="T115" fmla="*/ 173 h 329"/>
                              <a:gd name="T116" fmla="*/ 277 w 325"/>
                              <a:gd name="T117" fmla="*/ 185 h 329"/>
                              <a:gd name="T118" fmla="*/ 277 w 325"/>
                              <a:gd name="T119" fmla="*/ 192 h 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25" h="329">
                                <a:moveTo>
                                  <a:pt x="277" y="192"/>
                                </a:moveTo>
                                <a:cubicBezTo>
                                  <a:pt x="271" y="198"/>
                                  <a:pt x="269" y="196"/>
                                  <a:pt x="269" y="207"/>
                                </a:cubicBezTo>
                                <a:cubicBezTo>
                                  <a:pt x="269" y="219"/>
                                  <a:pt x="267" y="233"/>
                                  <a:pt x="263" y="244"/>
                                </a:cubicBezTo>
                                <a:cubicBezTo>
                                  <a:pt x="261" y="251"/>
                                  <a:pt x="259" y="260"/>
                                  <a:pt x="261" y="267"/>
                                </a:cubicBezTo>
                                <a:cubicBezTo>
                                  <a:pt x="261" y="270"/>
                                  <a:pt x="264" y="271"/>
                                  <a:pt x="266" y="272"/>
                                </a:cubicBezTo>
                                <a:cubicBezTo>
                                  <a:pt x="268" y="273"/>
                                  <a:pt x="274" y="259"/>
                                  <a:pt x="277" y="256"/>
                                </a:cubicBezTo>
                                <a:cubicBezTo>
                                  <a:pt x="283" y="251"/>
                                  <a:pt x="297" y="251"/>
                                  <a:pt x="304" y="252"/>
                                </a:cubicBezTo>
                                <a:cubicBezTo>
                                  <a:pt x="309" y="253"/>
                                  <a:pt x="321" y="260"/>
                                  <a:pt x="325" y="263"/>
                                </a:cubicBezTo>
                                <a:cubicBezTo>
                                  <a:pt x="325" y="263"/>
                                  <a:pt x="325" y="264"/>
                                  <a:pt x="325" y="264"/>
                                </a:cubicBezTo>
                                <a:cubicBezTo>
                                  <a:pt x="325" y="266"/>
                                  <a:pt x="315" y="271"/>
                                  <a:pt x="313" y="273"/>
                                </a:cubicBezTo>
                                <a:cubicBezTo>
                                  <a:pt x="312" y="274"/>
                                  <a:pt x="311" y="275"/>
                                  <a:pt x="310" y="275"/>
                                </a:cubicBezTo>
                                <a:cubicBezTo>
                                  <a:pt x="309" y="275"/>
                                  <a:pt x="309" y="276"/>
                                  <a:pt x="308" y="276"/>
                                </a:cubicBezTo>
                                <a:cubicBezTo>
                                  <a:pt x="306" y="278"/>
                                  <a:pt x="299" y="281"/>
                                  <a:pt x="295" y="282"/>
                                </a:cubicBezTo>
                                <a:cubicBezTo>
                                  <a:pt x="292" y="282"/>
                                  <a:pt x="289" y="283"/>
                                  <a:pt x="286" y="284"/>
                                </a:cubicBezTo>
                                <a:cubicBezTo>
                                  <a:pt x="283" y="286"/>
                                  <a:pt x="280" y="287"/>
                                  <a:pt x="276" y="289"/>
                                </a:cubicBezTo>
                                <a:cubicBezTo>
                                  <a:pt x="266" y="295"/>
                                  <a:pt x="266" y="295"/>
                                  <a:pt x="266" y="295"/>
                                </a:cubicBezTo>
                                <a:cubicBezTo>
                                  <a:pt x="266" y="295"/>
                                  <a:pt x="266" y="295"/>
                                  <a:pt x="266" y="295"/>
                                </a:cubicBezTo>
                                <a:cubicBezTo>
                                  <a:pt x="194" y="329"/>
                                  <a:pt x="194" y="329"/>
                                  <a:pt x="194" y="329"/>
                                </a:cubicBezTo>
                                <a:cubicBezTo>
                                  <a:pt x="194" y="329"/>
                                  <a:pt x="194" y="329"/>
                                  <a:pt x="194" y="329"/>
                                </a:cubicBezTo>
                                <a:cubicBezTo>
                                  <a:pt x="171" y="315"/>
                                  <a:pt x="171" y="315"/>
                                  <a:pt x="171" y="315"/>
                                </a:cubicBezTo>
                                <a:cubicBezTo>
                                  <a:pt x="161" y="310"/>
                                  <a:pt x="153" y="303"/>
                                  <a:pt x="142" y="300"/>
                                </a:cubicBezTo>
                                <a:cubicBezTo>
                                  <a:pt x="132" y="297"/>
                                  <a:pt x="124" y="287"/>
                                  <a:pt x="114" y="284"/>
                                </a:cubicBezTo>
                                <a:cubicBezTo>
                                  <a:pt x="106" y="282"/>
                                  <a:pt x="99" y="283"/>
                                  <a:pt x="91" y="282"/>
                                </a:cubicBezTo>
                                <a:cubicBezTo>
                                  <a:pt x="79" y="281"/>
                                  <a:pt x="80" y="277"/>
                                  <a:pt x="74" y="269"/>
                                </a:cubicBezTo>
                                <a:cubicBezTo>
                                  <a:pt x="74" y="268"/>
                                  <a:pt x="73" y="266"/>
                                  <a:pt x="72" y="265"/>
                                </a:cubicBezTo>
                                <a:cubicBezTo>
                                  <a:pt x="72" y="264"/>
                                  <a:pt x="72" y="264"/>
                                  <a:pt x="72" y="263"/>
                                </a:cubicBezTo>
                                <a:cubicBezTo>
                                  <a:pt x="71" y="262"/>
                                  <a:pt x="71" y="261"/>
                                  <a:pt x="71" y="260"/>
                                </a:cubicBezTo>
                                <a:cubicBezTo>
                                  <a:pt x="72" y="242"/>
                                  <a:pt x="51" y="238"/>
                                  <a:pt x="38" y="234"/>
                                </a:cubicBezTo>
                                <a:cubicBezTo>
                                  <a:pt x="27" y="229"/>
                                  <a:pt x="18" y="215"/>
                                  <a:pt x="13" y="203"/>
                                </a:cubicBezTo>
                                <a:cubicBezTo>
                                  <a:pt x="8" y="199"/>
                                  <a:pt x="8" y="199"/>
                                  <a:pt x="8" y="199"/>
                                </a:cubicBezTo>
                                <a:cubicBezTo>
                                  <a:pt x="7" y="199"/>
                                  <a:pt x="7" y="199"/>
                                  <a:pt x="7" y="199"/>
                                </a:cubicBezTo>
                                <a:cubicBezTo>
                                  <a:pt x="5" y="198"/>
                                  <a:pt x="2" y="197"/>
                                  <a:pt x="0" y="196"/>
                                </a:cubicBezTo>
                                <a:cubicBezTo>
                                  <a:pt x="0" y="196"/>
                                  <a:pt x="0" y="196"/>
                                  <a:pt x="0" y="196"/>
                                </a:cubicBezTo>
                                <a:cubicBezTo>
                                  <a:pt x="27" y="128"/>
                                  <a:pt x="27" y="128"/>
                                  <a:pt x="27" y="128"/>
                                </a:cubicBezTo>
                                <a:cubicBezTo>
                                  <a:pt x="52" y="73"/>
                                  <a:pt x="52" y="73"/>
                                  <a:pt x="52" y="73"/>
                                </a:cubicBezTo>
                                <a:cubicBezTo>
                                  <a:pt x="52" y="73"/>
                                  <a:pt x="52" y="73"/>
                                  <a:pt x="52" y="73"/>
                                </a:cubicBezTo>
                                <a:cubicBezTo>
                                  <a:pt x="54" y="72"/>
                                  <a:pt x="53" y="72"/>
                                  <a:pt x="54" y="72"/>
                                </a:cubicBezTo>
                                <a:cubicBezTo>
                                  <a:pt x="59" y="72"/>
                                  <a:pt x="62" y="72"/>
                                  <a:pt x="67" y="70"/>
                                </a:cubicBezTo>
                                <a:cubicBezTo>
                                  <a:pt x="74" y="69"/>
                                  <a:pt x="74" y="69"/>
                                  <a:pt x="79" y="74"/>
                                </a:cubicBezTo>
                                <a:cubicBezTo>
                                  <a:pt x="86" y="80"/>
                                  <a:pt x="97" y="80"/>
                                  <a:pt x="89" y="68"/>
                                </a:cubicBezTo>
                                <a:cubicBezTo>
                                  <a:pt x="85" y="61"/>
                                  <a:pt x="77" y="56"/>
                                  <a:pt x="72" y="50"/>
                                </a:cubicBezTo>
                                <a:cubicBezTo>
                                  <a:pt x="65" y="40"/>
                                  <a:pt x="77" y="29"/>
                                  <a:pt x="81" y="20"/>
                                </a:cubicBezTo>
                                <a:cubicBezTo>
                                  <a:pt x="85" y="13"/>
                                  <a:pt x="87" y="11"/>
                                  <a:pt x="94" y="12"/>
                                </a:cubicBezTo>
                                <a:cubicBezTo>
                                  <a:pt x="99" y="13"/>
                                  <a:pt x="104" y="11"/>
                                  <a:pt x="107" y="6"/>
                                </a:cubicBezTo>
                                <a:cubicBezTo>
                                  <a:pt x="116" y="0"/>
                                  <a:pt x="116" y="0"/>
                                  <a:pt x="116" y="0"/>
                                </a:cubicBezTo>
                                <a:cubicBezTo>
                                  <a:pt x="116" y="0"/>
                                  <a:pt x="116" y="0"/>
                                  <a:pt x="116" y="0"/>
                                </a:cubicBezTo>
                                <a:cubicBezTo>
                                  <a:pt x="124" y="6"/>
                                  <a:pt x="139" y="8"/>
                                  <a:pt x="137" y="21"/>
                                </a:cubicBezTo>
                                <a:cubicBezTo>
                                  <a:pt x="127" y="28"/>
                                  <a:pt x="130" y="33"/>
                                  <a:pt x="136" y="42"/>
                                </a:cubicBezTo>
                                <a:cubicBezTo>
                                  <a:pt x="145" y="54"/>
                                  <a:pt x="148" y="59"/>
                                  <a:pt x="165" y="59"/>
                                </a:cubicBezTo>
                                <a:cubicBezTo>
                                  <a:pt x="172" y="59"/>
                                  <a:pt x="182" y="58"/>
                                  <a:pt x="189" y="61"/>
                                </a:cubicBezTo>
                                <a:cubicBezTo>
                                  <a:pt x="208" y="70"/>
                                  <a:pt x="208" y="70"/>
                                  <a:pt x="208" y="70"/>
                                </a:cubicBezTo>
                                <a:cubicBezTo>
                                  <a:pt x="213" y="75"/>
                                  <a:pt x="218" y="78"/>
                                  <a:pt x="222" y="84"/>
                                </a:cubicBezTo>
                                <a:cubicBezTo>
                                  <a:pt x="226" y="89"/>
                                  <a:pt x="230" y="97"/>
                                  <a:pt x="234" y="100"/>
                                </a:cubicBezTo>
                                <a:cubicBezTo>
                                  <a:pt x="235" y="105"/>
                                  <a:pt x="241" y="109"/>
                                  <a:pt x="245" y="112"/>
                                </a:cubicBezTo>
                                <a:cubicBezTo>
                                  <a:pt x="252" y="117"/>
                                  <a:pt x="262" y="117"/>
                                  <a:pt x="264" y="128"/>
                                </a:cubicBezTo>
                                <a:cubicBezTo>
                                  <a:pt x="266" y="139"/>
                                  <a:pt x="274" y="147"/>
                                  <a:pt x="277" y="157"/>
                                </a:cubicBezTo>
                                <a:cubicBezTo>
                                  <a:pt x="280" y="162"/>
                                  <a:pt x="273" y="164"/>
                                  <a:pt x="273" y="170"/>
                                </a:cubicBezTo>
                                <a:cubicBezTo>
                                  <a:pt x="275" y="173"/>
                                  <a:pt x="281" y="170"/>
                                  <a:pt x="284" y="173"/>
                                </a:cubicBezTo>
                                <a:cubicBezTo>
                                  <a:pt x="284" y="177"/>
                                  <a:pt x="279" y="181"/>
                                  <a:pt x="277" y="185"/>
                                </a:cubicBezTo>
                                <a:cubicBezTo>
                                  <a:pt x="277" y="192"/>
                                  <a:pt x="277" y="192"/>
                                  <a:pt x="277" y="192"/>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 name="RICHLAND"/>
                        <wps:cNvSpPr>
                          <a:spLocks/>
                        </wps:cNvSpPr>
                        <wps:spPr bwMode="auto">
                          <a:xfrm>
                            <a:off x="2640580" y="1470711"/>
                            <a:ext cx="977900" cy="828675"/>
                          </a:xfrm>
                          <a:custGeom>
                            <a:avLst/>
                            <a:gdLst>
                              <a:gd name="T0" fmla="*/ 21 w 373"/>
                              <a:gd name="T1" fmla="*/ 62 h 316"/>
                              <a:gd name="T2" fmla="*/ 49 w 373"/>
                              <a:gd name="T3" fmla="*/ 100 h 316"/>
                              <a:gd name="T4" fmla="*/ 92 w 373"/>
                              <a:gd name="T5" fmla="*/ 111 h 316"/>
                              <a:gd name="T6" fmla="*/ 118 w 373"/>
                              <a:gd name="T7" fmla="*/ 141 h 316"/>
                              <a:gd name="T8" fmla="*/ 148 w 373"/>
                              <a:gd name="T9" fmla="*/ 169 h 316"/>
                              <a:gd name="T10" fmla="*/ 157 w 373"/>
                              <a:gd name="T11" fmla="*/ 211 h 316"/>
                              <a:gd name="T12" fmla="*/ 161 w 373"/>
                              <a:gd name="T13" fmla="*/ 226 h 316"/>
                              <a:gd name="T14" fmla="*/ 161 w 373"/>
                              <a:gd name="T15" fmla="*/ 233 h 316"/>
                              <a:gd name="T16" fmla="*/ 170 w 373"/>
                              <a:gd name="T17" fmla="*/ 233 h 316"/>
                              <a:gd name="T18" fmla="*/ 176 w 373"/>
                              <a:gd name="T19" fmla="*/ 245 h 316"/>
                              <a:gd name="T20" fmla="*/ 202 w 373"/>
                              <a:gd name="T21" fmla="*/ 263 h 316"/>
                              <a:gd name="T22" fmla="*/ 215 w 373"/>
                              <a:gd name="T23" fmla="*/ 272 h 316"/>
                              <a:gd name="T24" fmla="*/ 254 w 373"/>
                              <a:gd name="T25" fmla="*/ 287 h 316"/>
                              <a:gd name="T26" fmla="*/ 284 w 373"/>
                              <a:gd name="T27" fmla="*/ 301 h 316"/>
                              <a:gd name="T28" fmla="*/ 304 w 373"/>
                              <a:gd name="T29" fmla="*/ 302 h 316"/>
                              <a:gd name="T30" fmla="*/ 340 w 373"/>
                              <a:gd name="T31" fmla="*/ 297 h 316"/>
                              <a:gd name="T32" fmla="*/ 359 w 373"/>
                              <a:gd name="T33" fmla="*/ 316 h 316"/>
                              <a:gd name="T34" fmla="*/ 370 w 373"/>
                              <a:gd name="T35" fmla="*/ 306 h 316"/>
                              <a:gd name="T36" fmla="*/ 367 w 373"/>
                              <a:gd name="T37" fmla="*/ 274 h 316"/>
                              <a:gd name="T38" fmla="*/ 363 w 373"/>
                              <a:gd name="T39" fmla="*/ 265 h 316"/>
                              <a:gd name="T40" fmla="*/ 363 w 373"/>
                              <a:gd name="T41" fmla="*/ 265 h 316"/>
                              <a:gd name="T42" fmla="*/ 360 w 373"/>
                              <a:gd name="T43" fmla="*/ 242 h 316"/>
                              <a:gd name="T44" fmla="*/ 358 w 373"/>
                              <a:gd name="T45" fmla="*/ 202 h 316"/>
                              <a:gd name="T46" fmla="*/ 358 w 373"/>
                              <a:gd name="T47" fmla="*/ 190 h 316"/>
                              <a:gd name="T48" fmla="*/ 362 w 373"/>
                              <a:gd name="T49" fmla="*/ 183 h 316"/>
                              <a:gd name="T50" fmla="*/ 354 w 373"/>
                              <a:gd name="T51" fmla="*/ 160 h 316"/>
                              <a:gd name="T52" fmla="*/ 371 w 373"/>
                              <a:gd name="T53" fmla="*/ 134 h 316"/>
                              <a:gd name="T54" fmla="*/ 358 w 373"/>
                              <a:gd name="T55" fmla="*/ 105 h 316"/>
                              <a:gd name="T56" fmla="*/ 359 w 373"/>
                              <a:gd name="T57" fmla="*/ 102 h 316"/>
                              <a:gd name="T58" fmla="*/ 344 w 373"/>
                              <a:gd name="T59" fmla="*/ 107 h 316"/>
                              <a:gd name="T60" fmla="*/ 329 w 373"/>
                              <a:gd name="T61" fmla="*/ 113 h 316"/>
                              <a:gd name="T62" fmla="*/ 315 w 373"/>
                              <a:gd name="T63" fmla="*/ 119 h 316"/>
                              <a:gd name="T64" fmla="*/ 252 w 373"/>
                              <a:gd name="T65" fmla="*/ 62 h 316"/>
                              <a:gd name="T66" fmla="*/ 259 w 373"/>
                              <a:gd name="T67" fmla="*/ 0 h 316"/>
                              <a:gd name="T68" fmla="*/ 208 w 373"/>
                              <a:gd name="T69" fmla="*/ 6 h 316"/>
                              <a:gd name="T70" fmla="*/ 128 w 373"/>
                              <a:gd name="T71" fmla="*/ 29 h 316"/>
                              <a:gd name="T72" fmla="*/ 108 w 373"/>
                              <a:gd name="T73" fmla="*/ 30 h 316"/>
                              <a:gd name="T74" fmla="*/ 80 w 373"/>
                              <a:gd name="T75" fmla="*/ 29 h 316"/>
                              <a:gd name="T76" fmla="*/ 51 w 373"/>
                              <a:gd name="T77" fmla="*/ 36 h 316"/>
                              <a:gd name="T78" fmla="*/ 13 w 373"/>
                              <a:gd name="T79" fmla="*/ 17 h 316"/>
                              <a:gd name="T80" fmla="*/ 6 w 373"/>
                              <a:gd name="T81" fmla="*/ 25 h 316"/>
                              <a:gd name="T82" fmla="*/ 0 w 373"/>
                              <a:gd name="T83" fmla="*/ 35 h 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73" h="316">
                                <a:moveTo>
                                  <a:pt x="0" y="41"/>
                                </a:moveTo>
                                <a:cubicBezTo>
                                  <a:pt x="8" y="47"/>
                                  <a:pt x="23" y="49"/>
                                  <a:pt x="21" y="62"/>
                                </a:cubicBezTo>
                                <a:cubicBezTo>
                                  <a:pt x="11" y="69"/>
                                  <a:pt x="14" y="74"/>
                                  <a:pt x="20" y="83"/>
                                </a:cubicBezTo>
                                <a:cubicBezTo>
                                  <a:pt x="29" y="95"/>
                                  <a:pt x="32" y="100"/>
                                  <a:pt x="49" y="100"/>
                                </a:cubicBezTo>
                                <a:cubicBezTo>
                                  <a:pt x="56" y="100"/>
                                  <a:pt x="66" y="99"/>
                                  <a:pt x="73" y="102"/>
                                </a:cubicBezTo>
                                <a:cubicBezTo>
                                  <a:pt x="92" y="111"/>
                                  <a:pt x="92" y="111"/>
                                  <a:pt x="92" y="111"/>
                                </a:cubicBezTo>
                                <a:cubicBezTo>
                                  <a:pt x="97" y="116"/>
                                  <a:pt x="102" y="119"/>
                                  <a:pt x="106" y="125"/>
                                </a:cubicBezTo>
                                <a:cubicBezTo>
                                  <a:pt x="110" y="130"/>
                                  <a:pt x="114" y="138"/>
                                  <a:pt x="118" y="141"/>
                                </a:cubicBezTo>
                                <a:cubicBezTo>
                                  <a:pt x="119" y="146"/>
                                  <a:pt x="125" y="150"/>
                                  <a:pt x="129" y="153"/>
                                </a:cubicBezTo>
                                <a:cubicBezTo>
                                  <a:pt x="136" y="158"/>
                                  <a:pt x="146" y="158"/>
                                  <a:pt x="148" y="169"/>
                                </a:cubicBezTo>
                                <a:cubicBezTo>
                                  <a:pt x="150" y="180"/>
                                  <a:pt x="158" y="188"/>
                                  <a:pt x="161" y="198"/>
                                </a:cubicBezTo>
                                <a:cubicBezTo>
                                  <a:pt x="164" y="203"/>
                                  <a:pt x="157" y="205"/>
                                  <a:pt x="157" y="211"/>
                                </a:cubicBezTo>
                                <a:cubicBezTo>
                                  <a:pt x="159" y="214"/>
                                  <a:pt x="165" y="211"/>
                                  <a:pt x="168" y="214"/>
                                </a:cubicBezTo>
                                <a:cubicBezTo>
                                  <a:pt x="168" y="218"/>
                                  <a:pt x="163" y="222"/>
                                  <a:pt x="161" y="226"/>
                                </a:cubicBezTo>
                                <a:cubicBezTo>
                                  <a:pt x="161" y="233"/>
                                  <a:pt x="161" y="233"/>
                                  <a:pt x="161" y="233"/>
                                </a:cubicBezTo>
                                <a:cubicBezTo>
                                  <a:pt x="161" y="233"/>
                                  <a:pt x="161" y="233"/>
                                  <a:pt x="161" y="233"/>
                                </a:cubicBezTo>
                                <a:cubicBezTo>
                                  <a:pt x="163" y="232"/>
                                  <a:pt x="166" y="233"/>
                                  <a:pt x="168" y="233"/>
                                </a:cubicBezTo>
                                <a:cubicBezTo>
                                  <a:pt x="169" y="233"/>
                                  <a:pt x="169" y="233"/>
                                  <a:pt x="170" y="233"/>
                                </a:cubicBezTo>
                                <a:cubicBezTo>
                                  <a:pt x="172" y="234"/>
                                  <a:pt x="173" y="239"/>
                                  <a:pt x="174" y="241"/>
                                </a:cubicBezTo>
                                <a:cubicBezTo>
                                  <a:pt x="174" y="242"/>
                                  <a:pt x="175" y="244"/>
                                  <a:pt x="176" y="245"/>
                                </a:cubicBezTo>
                                <a:cubicBezTo>
                                  <a:pt x="181" y="252"/>
                                  <a:pt x="187" y="249"/>
                                  <a:pt x="193" y="254"/>
                                </a:cubicBezTo>
                                <a:cubicBezTo>
                                  <a:pt x="195" y="256"/>
                                  <a:pt x="199" y="261"/>
                                  <a:pt x="202" y="263"/>
                                </a:cubicBezTo>
                                <a:cubicBezTo>
                                  <a:pt x="205" y="264"/>
                                  <a:pt x="208" y="262"/>
                                  <a:pt x="212" y="262"/>
                                </a:cubicBezTo>
                                <a:cubicBezTo>
                                  <a:pt x="214" y="263"/>
                                  <a:pt x="214" y="270"/>
                                  <a:pt x="215" y="272"/>
                                </a:cubicBezTo>
                                <a:cubicBezTo>
                                  <a:pt x="220" y="280"/>
                                  <a:pt x="229" y="269"/>
                                  <a:pt x="235" y="273"/>
                                </a:cubicBezTo>
                                <a:cubicBezTo>
                                  <a:pt x="254" y="287"/>
                                  <a:pt x="254" y="287"/>
                                  <a:pt x="254" y="287"/>
                                </a:cubicBezTo>
                                <a:cubicBezTo>
                                  <a:pt x="273" y="299"/>
                                  <a:pt x="273" y="299"/>
                                  <a:pt x="273" y="299"/>
                                </a:cubicBezTo>
                                <a:cubicBezTo>
                                  <a:pt x="278" y="301"/>
                                  <a:pt x="279" y="303"/>
                                  <a:pt x="284" y="301"/>
                                </a:cubicBezTo>
                                <a:cubicBezTo>
                                  <a:pt x="289" y="299"/>
                                  <a:pt x="292" y="298"/>
                                  <a:pt x="297" y="298"/>
                                </a:cubicBezTo>
                                <a:cubicBezTo>
                                  <a:pt x="299" y="300"/>
                                  <a:pt x="302" y="302"/>
                                  <a:pt x="304" y="302"/>
                                </a:cubicBezTo>
                                <a:cubicBezTo>
                                  <a:pt x="310" y="304"/>
                                  <a:pt x="314" y="297"/>
                                  <a:pt x="319" y="302"/>
                                </a:cubicBezTo>
                                <a:cubicBezTo>
                                  <a:pt x="329" y="312"/>
                                  <a:pt x="331" y="297"/>
                                  <a:pt x="340" y="297"/>
                                </a:cubicBezTo>
                                <a:cubicBezTo>
                                  <a:pt x="341" y="297"/>
                                  <a:pt x="349" y="310"/>
                                  <a:pt x="351" y="312"/>
                                </a:cubicBezTo>
                                <a:cubicBezTo>
                                  <a:pt x="359" y="316"/>
                                  <a:pt x="359" y="316"/>
                                  <a:pt x="359" y="316"/>
                                </a:cubicBezTo>
                                <a:cubicBezTo>
                                  <a:pt x="359" y="316"/>
                                  <a:pt x="359" y="316"/>
                                  <a:pt x="359" y="316"/>
                                </a:cubicBezTo>
                                <a:cubicBezTo>
                                  <a:pt x="370" y="306"/>
                                  <a:pt x="370" y="306"/>
                                  <a:pt x="370" y="306"/>
                                </a:cubicBezTo>
                                <a:cubicBezTo>
                                  <a:pt x="373" y="300"/>
                                  <a:pt x="373" y="294"/>
                                  <a:pt x="373" y="288"/>
                                </a:cubicBezTo>
                                <a:cubicBezTo>
                                  <a:pt x="373" y="283"/>
                                  <a:pt x="372" y="277"/>
                                  <a:pt x="367" y="274"/>
                                </a:cubicBezTo>
                                <a:cubicBezTo>
                                  <a:pt x="366" y="273"/>
                                  <a:pt x="366" y="271"/>
                                  <a:pt x="365" y="271"/>
                                </a:cubicBezTo>
                                <a:cubicBezTo>
                                  <a:pt x="365" y="270"/>
                                  <a:pt x="363" y="266"/>
                                  <a:pt x="363" y="265"/>
                                </a:cubicBezTo>
                                <a:cubicBezTo>
                                  <a:pt x="363" y="265"/>
                                  <a:pt x="363" y="265"/>
                                  <a:pt x="363" y="265"/>
                                </a:cubicBezTo>
                                <a:cubicBezTo>
                                  <a:pt x="363" y="265"/>
                                  <a:pt x="363" y="264"/>
                                  <a:pt x="363" y="265"/>
                                </a:cubicBezTo>
                                <a:cubicBezTo>
                                  <a:pt x="362" y="259"/>
                                  <a:pt x="361" y="258"/>
                                  <a:pt x="358" y="254"/>
                                </a:cubicBezTo>
                                <a:cubicBezTo>
                                  <a:pt x="356" y="250"/>
                                  <a:pt x="359" y="246"/>
                                  <a:pt x="360" y="242"/>
                                </a:cubicBezTo>
                                <a:cubicBezTo>
                                  <a:pt x="362" y="236"/>
                                  <a:pt x="364" y="224"/>
                                  <a:pt x="361" y="218"/>
                                </a:cubicBezTo>
                                <a:cubicBezTo>
                                  <a:pt x="358" y="215"/>
                                  <a:pt x="356" y="207"/>
                                  <a:pt x="358" y="202"/>
                                </a:cubicBezTo>
                                <a:cubicBezTo>
                                  <a:pt x="359" y="200"/>
                                  <a:pt x="362" y="200"/>
                                  <a:pt x="362" y="197"/>
                                </a:cubicBezTo>
                                <a:cubicBezTo>
                                  <a:pt x="362" y="194"/>
                                  <a:pt x="357" y="193"/>
                                  <a:pt x="358" y="190"/>
                                </a:cubicBezTo>
                                <a:cubicBezTo>
                                  <a:pt x="359" y="187"/>
                                  <a:pt x="363" y="185"/>
                                  <a:pt x="363" y="182"/>
                                </a:cubicBezTo>
                                <a:cubicBezTo>
                                  <a:pt x="363" y="182"/>
                                  <a:pt x="363" y="183"/>
                                  <a:pt x="362" y="183"/>
                                </a:cubicBezTo>
                                <a:cubicBezTo>
                                  <a:pt x="362" y="177"/>
                                  <a:pt x="360" y="175"/>
                                  <a:pt x="357" y="171"/>
                                </a:cubicBezTo>
                                <a:cubicBezTo>
                                  <a:pt x="354" y="166"/>
                                  <a:pt x="354" y="165"/>
                                  <a:pt x="354" y="160"/>
                                </a:cubicBezTo>
                                <a:cubicBezTo>
                                  <a:pt x="356" y="158"/>
                                  <a:pt x="358" y="154"/>
                                  <a:pt x="361" y="153"/>
                                </a:cubicBezTo>
                                <a:cubicBezTo>
                                  <a:pt x="365" y="147"/>
                                  <a:pt x="373" y="142"/>
                                  <a:pt x="371" y="134"/>
                                </a:cubicBezTo>
                                <a:cubicBezTo>
                                  <a:pt x="369" y="126"/>
                                  <a:pt x="362" y="123"/>
                                  <a:pt x="360" y="117"/>
                                </a:cubicBezTo>
                                <a:cubicBezTo>
                                  <a:pt x="359" y="115"/>
                                  <a:pt x="357" y="107"/>
                                  <a:pt x="358" y="105"/>
                                </a:cubicBezTo>
                                <a:cubicBezTo>
                                  <a:pt x="359" y="102"/>
                                  <a:pt x="359" y="102"/>
                                  <a:pt x="359" y="102"/>
                                </a:cubicBezTo>
                                <a:cubicBezTo>
                                  <a:pt x="359" y="102"/>
                                  <a:pt x="359" y="102"/>
                                  <a:pt x="359" y="102"/>
                                </a:cubicBezTo>
                                <a:cubicBezTo>
                                  <a:pt x="351" y="103"/>
                                  <a:pt x="351" y="103"/>
                                  <a:pt x="351" y="103"/>
                                </a:cubicBezTo>
                                <a:cubicBezTo>
                                  <a:pt x="348" y="104"/>
                                  <a:pt x="346" y="106"/>
                                  <a:pt x="344" y="107"/>
                                </a:cubicBezTo>
                                <a:cubicBezTo>
                                  <a:pt x="339" y="110"/>
                                  <a:pt x="339" y="110"/>
                                  <a:pt x="339" y="110"/>
                                </a:cubicBezTo>
                                <a:cubicBezTo>
                                  <a:pt x="336" y="112"/>
                                  <a:pt x="333" y="114"/>
                                  <a:pt x="329" y="113"/>
                                </a:cubicBezTo>
                                <a:cubicBezTo>
                                  <a:pt x="327" y="113"/>
                                  <a:pt x="324" y="112"/>
                                  <a:pt x="322" y="113"/>
                                </a:cubicBezTo>
                                <a:cubicBezTo>
                                  <a:pt x="320" y="114"/>
                                  <a:pt x="317" y="116"/>
                                  <a:pt x="315" y="119"/>
                                </a:cubicBezTo>
                                <a:cubicBezTo>
                                  <a:pt x="314" y="120"/>
                                  <a:pt x="313" y="120"/>
                                  <a:pt x="312" y="120"/>
                                </a:cubicBezTo>
                                <a:cubicBezTo>
                                  <a:pt x="252" y="62"/>
                                  <a:pt x="252" y="62"/>
                                  <a:pt x="252" y="62"/>
                                </a:cubicBezTo>
                                <a:cubicBezTo>
                                  <a:pt x="237" y="51"/>
                                  <a:pt x="237" y="51"/>
                                  <a:pt x="237" y="51"/>
                                </a:cubicBezTo>
                                <a:cubicBezTo>
                                  <a:pt x="259" y="0"/>
                                  <a:pt x="259" y="0"/>
                                  <a:pt x="259" y="0"/>
                                </a:cubicBezTo>
                                <a:cubicBezTo>
                                  <a:pt x="259" y="0"/>
                                  <a:pt x="259" y="0"/>
                                  <a:pt x="259" y="0"/>
                                </a:cubicBezTo>
                                <a:cubicBezTo>
                                  <a:pt x="208" y="6"/>
                                  <a:pt x="208" y="6"/>
                                  <a:pt x="208" y="6"/>
                                </a:cubicBezTo>
                                <a:cubicBezTo>
                                  <a:pt x="193" y="6"/>
                                  <a:pt x="179" y="11"/>
                                  <a:pt x="166" y="16"/>
                                </a:cubicBezTo>
                                <a:cubicBezTo>
                                  <a:pt x="128" y="29"/>
                                  <a:pt x="128" y="29"/>
                                  <a:pt x="128" y="29"/>
                                </a:cubicBezTo>
                                <a:cubicBezTo>
                                  <a:pt x="120" y="31"/>
                                  <a:pt x="116" y="30"/>
                                  <a:pt x="108" y="30"/>
                                </a:cubicBezTo>
                                <a:cubicBezTo>
                                  <a:pt x="108" y="30"/>
                                  <a:pt x="108" y="30"/>
                                  <a:pt x="108" y="30"/>
                                </a:cubicBezTo>
                                <a:cubicBezTo>
                                  <a:pt x="107" y="30"/>
                                  <a:pt x="107" y="30"/>
                                  <a:pt x="105" y="30"/>
                                </a:cubicBezTo>
                                <a:cubicBezTo>
                                  <a:pt x="102" y="29"/>
                                  <a:pt x="82" y="27"/>
                                  <a:pt x="80" y="29"/>
                                </a:cubicBezTo>
                                <a:cubicBezTo>
                                  <a:pt x="79" y="33"/>
                                  <a:pt x="90" y="56"/>
                                  <a:pt x="77" y="53"/>
                                </a:cubicBezTo>
                                <a:cubicBezTo>
                                  <a:pt x="67" y="50"/>
                                  <a:pt x="63" y="36"/>
                                  <a:pt x="51" y="36"/>
                                </a:cubicBezTo>
                                <a:cubicBezTo>
                                  <a:pt x="45" y="36"/>
                                  <a:pt x="40" y="34"/>
                                  <a:pt x="36" y="28"/>
                                </a:cubicBezTo>
                                <a:cubicBezTo>
                                  <a:pt x="31" y="19"/>
                                  <a:pt x="23" y="18"/>
                                  <a:pt x="13" y="17"/>
                                </a:cubicBezTo>
                                <a:cubicBezTo>
                                  <a:pt x="13" y="17"/>
                                  <a:pt x="13" y="17"/>
                                  <a:pt x="13" y="17"/>
                                </a:cubicBezTo>
                                <a:cubicBezTo>
                                  <a:pt x="6" y="25"/>
                                  <a:pt x="6" y="25"/>
                                  <a:pt x="6" y="25"/>
                                </a:cubicBezTo>
                                <a:cubicBezTo>
                                  <a:pt x="4" y="27"/>
                                  <a:pt x="2" y="30"/>
                                  <a:pt x="1" y="33"/>
                                </a:cubicBezTo>
                                <a:cubicBezTo>
                                  <a:pt x="1" y="34"/>
                                  <a:pt x="1" y="35"/>
                                  <a:pt x="0" y="35"/>
                                </a:cubicBezTo>
                                <a:cubicBezTo>
                                  <a:pt x="0" y="37"/>
                                  <a:pt x="0" y="39"/>
                                  <a:pt x="0" y="4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 name="NEWBERRY"/>
                        <wps:cNvSpPr>
                          <a:spLocks/>
                        </wps:cNvSpPr>
                        <wps:spPr bwMode="auto">
                          <a:xfrm>
                            <a:off x="1857944" y="1061136"/>
                            <a:ext cx="825500" cy="727075"/>
                          </a:xfrm>
                          <a:custGeom>
                            <a:avLst/>
                            <a:gdLst>
                              <a:gd name="T0" fmla="*/ 240 w 315"/>
                              <a:gd name="T1" fmla="*/ 269 h 277"/>
                              <a:gd name="T2" fmla="*/ 265 w 315"/>
                              <a:gd name="T3" fmla="*/ 271 h 277"/>
                              <a:gd name="T4" fmla="*/ 258 w 315"/>
                              <a:gd name="T5" fmla="*/ 247 h 277"/>
                              <a:gd name="T6" fmla="*/ 280 w 315"/>
                              <a:gd name="T7" fmla="*/ 209 h 277"/>
                              <a:gd name="T8" fmla="*/ 302 w 315"/>
                              <a:gd name="T9" fmla="*/ 197 h 277"/>
                              <a:gd name="T10" fmla="*/ 302 w 315"/>
                              <a:gd name="T11" fmla="*/ 191 h 277"/>
                              <a:gd name="T12" fmla="*/ 308 w 315"/>
                              <a:gd name="T13" fmla="*/ 181 h 277"/>
                              <a:gd name="T14" fmla="*/ 315 w 315"/>
                              <a:gd name="T15" fmla="*/ 173 h 277"/>
                              <a:gd name="T16" fmla="*/ 303 w 315"/>
                              <a:gd name="T17" fmla="*/ 148 h 277"/>
                              <a:gd name="T18" fmla="*/ 297 w 315"/>
                              <a:gd name="T19" fmla="*/ 131 h 277"/>
                              <a:gd name="T20" fmla="*/ 287 w 315"/>
                              <a:gd name="T21" fmla="*/ 107 h 277"/>
                              <a:gd name="T22" fmla="*/ 268 w 315"/>
                              <a:gd name="T23" fmla="*/ 61 h 277"/>
                              <a:gd name="T24" fmla="*/ 266 w 315"/>
                              <a:gd name="T25" fmla="*/ 29 h 277"/>
                              <a:gd name="T26" fmla="*/ 262 w 315"/>
                              <a:gd name="T27" fmla="*/ 18 h 277"/>
                              <a:gd name="T28" fmla="*/ 250 w 315"/>
                              <a:gd name="T29" fmla="*/ 22 h 277"/>
                              <a:gd name="T30" fmla="*/ 239 w 315"/>
                              <a:gd name="T31" fmla="*/ 23 h 277"/>
                              <a:gd name="T32" fmla="*/ 228 w 315"/>
                              <a:gd name="T33" fmla="*/ 28 h 277"/>
                              <a:gd name="T34" fmla="*/ 191 w 315"/>
                              <a:gd name="T35" fmla="*/ 26 h 277"/>
                              <a:gd name="T36" fmla="*/ 156 w 315"/>
                              <a:gd name="T37" fmla="*/ 1 h 277"/>
                              <a:gd name="T38" fmla="*/ 152 w 315"/>
                              <a:gd name="T39" fmla="*/ 0 h 277"/>
                              <a:gd name="T40" fmla="*/ 134 w 315"/>
                              <a:gd name="T41" fmla="*/ 28 h 277"/>
                              <a:gd name="T42" fmla="*/ 107 w 315"/>
                              <a:gd name="T43" fmla="*/ 47 h 277"/>
                              <a:gd name="T44" fmla="*/ 85 w 315"/>
                              <a:gd name="T45" fmla="*/ 87 h 277"/>
                              <a:gd name="T46" fmla="*/ 48 w 315"/>
                              <a:gd name="T47" fmla="*/ 122 h 277"/>
                              <a:gd name="T48" fmla="*/ 17 w 315"/>
                              <a:gd name="T49" fmla="*/ 169 h 277"/>
                              <a:gd name="T50" fmla="*/ 0 w 315"/>
                              <a:gd name="T51" fmla="*/ 195 h 277"/>
                              <a:gd name="T52" fmla="*/ 10 w 315"/>
                              <a:gd name="T53" fmla="*/ 201 h 277"/>
                              <a:gd name="T54" fmla="*/ 16 w 315"/>
                              <a:gd name="T55" fmla="*/ 207 h 277"/>
                              <a:gd name="T56" fmla="*/ 23 w 315"/>
                              <a:gd name="T57" fmla="*/ 220 h 277"/>
                              <a:gd name="T58" fmla="*/ 34 w 315"/>
                              <a:gd name="T59" fmla="*/ 234 h 277"/>
                              <a:gd name="T60" fmla="*/ 42 w 315"/>
                              <a:gd name="T61" fmla="*/ 208 h 277"/>
                              <a:gd name="T62" fmla="*/ 66 w 315"/>
                              <a:gd name="T63" fmla="*/ 213 h 277"/>
                              <a:gd name="T64" fmla="*/ 101 w 315"/>
                              <a:gd name="T65" fmla="*/ 206 h 277"/>
                              <a:gd name="T66" fmla="*/ 130 w 315"/>
                              <a:gd name="T67" fmla="*/ 215 h 277"/>
                              <a:gd name="T68" fmla="*/ 158 w 315"/>
                              <a:gd name="T69" fmla="*/ 234 h 277"/>
                              <a:gd name="T70" fmla="*/ 201 w 315"/>
                              <a:gd name="T71" fmla="*/ 264 h 277"/>
                              <a:gd name="T72" fmla="*/ 225 w 315"/>
                              <a:gd name="T73" fmla="*/ 271 h 277"/>
                              <a:gd name="T74" fmla="*/ 230 w 315"/>
                              <a:gd name="T75" fmla="*/ 270 h 277"/>
                              <a:gd name="T76" fmla="*/ 238 w 315"/>
                              <a:gd name="T77" fmla="*/ 270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5" h="277">
                                <a:moveTo>
                                  <a:pt x="238" y="270"/>
                                </a:moveTo>
                                <a:cubicBezTo>
                                  <a:pt x="240" y="269"/>
                                  <a:pt x="239" y="269"/>
                                  <a:pt x="240" y="269"/>
                                </a:cubicBezTo>
                                <a:cubicBezTo>
                                  <a:pt x="245" y="269"/>
                                  <a:pt x="248" y="269"/>
                                  <a:pt x="253" y="267"/>
                                </a:cubicBezTo>
                                <a:cubicBezTo>
                                  <a:pt x="260" y="266"/>
                                  <a:pt x="260" y="266"/>
                                  <a:pt x="265" y="271"/>
                                </a:cubicBezTo>
                                <a:cubicBezTo>
                                  <a:pt x="272" y="277"/>
                                  <a:pt x="283" y="277"/>
                                  <a:pt x="275" y="265"/>
                                </a:cubicBezTo>
                                <a:cubicBezTo>
                                  <a:pt x="271" y="258"/>
                                  <a:pt x="263" y="253"/>
                                  <a:pt x="258" y="247"/>
                                </a:cubicBezTo>
                                <a:cubicBezTo>
                                  <a:pt x="251" y="237"/>
                                  <a:pt x="263" y="226"/>
                                  <a:pt x="267" y="217"/>
                                </a:cubicBezTo>
                                <a:cubicBezTo>
                                  <a:pt x="271" y="210"/>
                                  <a:pt x="273" y="208"/>
                                  <a:pt x="280" y="209"/>
                                </a:cubicBezTo>
                                <a:cubicBezTo>
                                  <a:pt x="285" y="210"/>
                                  <a:pt x="290" y="208"/>
                                  <a:pt x="293" y="203"/>
                                </a:cubicBezTo>
                                <a:cubicBezTo>
                                  <a:pt x="302" y="197"/>
                                  <a:pt x="302" y="197"/>
                                  <a:pt x="302" y="197"/>
                                </a:cubicBezTo>
                                <a:cubicBezTo>
                                  <a:pt x="302" y="197"/>
                                  <a:pt x="302" y="197"/>
                                  <a:pt x="302" y="197"/>
                                </a:cubicBezTo>
                                <a:cubicBezTo>
                                  <a:pt x="302" y="195"/>
                                  <a:pt x="302" y="193"/>
                                  <a:pt x="302" y="191"/>
                                </a:cubicBezTo>
                                <a:cubicBezTo>
                                  <a:pt x="303" y="191"/>
                                  <a:pt x="303" y="190"/>
                                  <a:pt x="303" y="189"/>
                                </a:cubicBezTo>
                                <a:cubicBezTo>
                                  <a:pt x="304" y="186"/>
                                  <a:pt x="306" y="183"/>
                                  <a:pt x="308" y="181"/>
                                </a:cubicBezTo>
                                <a:cubicBezTo>
                                  <a:pt x="315" y="173"/>
                                  <a:pt x="315" y="173"/>
                                  <a:pt x="315" y="173"/>
                                </a:cubicBezTo>
                                <a:cubicBezTo>
                                  <a:pt x="315" y="173"/>
                                  <a:pt x="315" y="173"/>
                                  <a:pt x="315" y="173"/>
                                </a:cubicBezTo>
                                <a:cubicBezTo>
                                  <a:pt x="307" y="162"/>
                                  <a:pt x="307" y="162"/>
                                  <a:pt x="307" y="162"/>
                                </a:cubicBezTo>
                                <a:cubicBezTo>
                                  <a:pt x="304" y="157"/>
                                  <a:pt x="302" y="155"/>
                                  <a:pt x="303" y="148"/>
                                </a:cubicBezTo>
                                <a:cubicBezTo>
                                  <a:pt x="303" y="145"/>
                                  <a:pt x="303" y="139"/>
                                  <a:pt x="302" y="136"/>
                                </a:cubicBezTo>
                                <a:cubicBezTo>
                                  <a:pt x="301" y="134"/>
                                  <a:pt x="298" y="133"/>
                                  <a:pt x="297" y="131"/>
                                </a:cubicBezTo>
                                <a:cubicBezTo>
                                  <a:pt x="293" y="128"/>
                                  <a:pt x="293" y="123"/>
                                  <a:pt x="290" y="119"/>
                                </a:cubicBezTo>
                                <a:cubicBezTo>
                                  <a:pt x="290" y="117"/>
                                  <a:pt x="288" y="108"/>
                                  <a:pt x="287" y="107"/>
                                </a:cubicBezTo>
                                <a:cubicBezTo>
                                  <a:pt x="286" y="101"/>
                                  <a:pt x="281" y="89"/>
                                  <a:pt x="277" y="86"/>
                                </a:cubicBezTo>
                                <a:cubicBezTo>
                                  <a:pt x="273" y="78"/>
                                  <a:pt x="270" y="69"/>
                                  <a:pt x="268" y="61"/>
                                </a:cubicBezTo>
                                <a:cubicBezTo>
                                  <a:pt x="266" y="56"/>
                                  <a:pt x="262" y="48"/>
                                  <a:pt x="263" y="42"/>
                                </a:cubicBezTo>
                                <a:cubicBezTo>
                                  <a:pt x="264" y="38"/>
                                  <a:pt x="266" y="33"/>
                                  <a:pt x="266" y="29"/>
                                </a:cubicBezTo>
                                <a:cubicBezTo>
                                  <a:pt x="264" y="27"/>
                                  <a:pt x="264" y="24"/>
                                  <a:pt x="262" y="22"/>
                                </a:cubicBezTo>
                                <a:cubicBezTo>
                                  <a:pt x="262" y="20"/>
                                  <a:pt x="262" y="20"/>
                                  <a:pt x="262" y="18"/>
                                </a:cubicBezTo>
                                <a:cubicBezTo>
                                  <a:pt x="262" y="18"/>
                                  <a:pt x="262" y="18"/>
                                  <a:pt x="262" y="18"/>
                                </a:cubicBezTo>
                                <a:cubicBezTo>
                                  <a:pt x="250" y="22"/>
                                  <a:pt x="250" y="22"/>
                                  <a:pt x="250" y="22"/>
                                </a:cubicBezTo>
                                <a:cubicBezTo>
                                  <a:pt x="248" y="22"/>
                                  <a:pt x="246" y="23"/>
                                  <a:pt x="244" y="23"/>
                                </a:cubicBezTo>
                                <a:cubicBezTo>
                                  <a:pt x="242" y="23"/>
                                  <a:pt x="241" y="23"/>
                                  <a:pt x="239" y="23"/>
                                </a:cubicBezTo>
                                <a:cubicBezTo>
                                  <a:pt x="235" y="23"/>
                                  <a:pt x="234" y="25"/>
                                  <a:pt x="230" y="27"/>
                                </a:cubicBezTo>
                                <a:cubicBezTo>
                                  <a:pt x="230" y="27"/>
                                  <a:pt x="229" y="27"/>
                                  <a:pt x="228" y="28"/>
                                </a:cubicBezTo>
                                <a:cubicBezTo>
                                  <a:pt x="224" y="30"/>
                                  <a:pt x="207" y="50"/>
                                  <a:pt x="203" y="48"/>
                                </a:cubicBezTo>
                                <a:cubicBezTo>
                                  <a:pt x="196" y="45"/>
                                  <a:pt x="197" y="30"/>
                                  <a:pt x="191" y="26"/>
                                </a:cubicBezTo>
                                <a:cubicBezTo>
                                  <a:pt x="186" y="21"/>
                                  <a:pt x="179" y="19"/>
                                  <a:pt x="175" y="14"/>
                                </a:cubicBezTo>
                                <a:cubicBezTo>
                                  <a:pt x="169" y="8"/>
                                  <a:pt x="162" y="5"/>
                                  <a:pt x="156" y="1"/>
                                </a:cubicBezTo>
                                <a:cubicBezTo>
                                  <a:pt x="155" y="1"/>
                                  <a:pt x="153" y="0"/>
                                  <a:pt x="152" y="0"/>
                                </a:cubicBezTo>
                                <a:cubicBezTo>
                                  <a:pt x="152" y="0"/>
                                  <a:pt x="152" y="0"/>
                                  <a:pt x="152" y="0"/>
                                </a:cubicBezTo>
                                <a:cubicBezTo>
                                  <a:pt x="151" y="5"/>
                                  <a:pt x="145" y="11"/>
                                  <a:pt x="141" y="15"/>
                                </a:cubicBezTo>
                                <a:cubicBezTo>
                                  <a:pt x="139" y="19"/>
                                  <a:pt x="137" y="24"/>
                                  <a:pt x="134" y="28"/>
                                </a:cubicBezTo>
                                <a:cubicBezTo>
                                  <a:pt x="131" y="33"/>
                                  <a:pt x="127" y="41"/>
                                  <a:pt x="122" y="44"/>
                                </a:cubicBezTo>
                                <a:cubicBezTo>
                                  <a:pt x="117" y="47"/>
                                  <a:pt x="113" y="46"/>
                                  <a:pt x="107" y="47"/>
                                </a:cubicBezTo>
                                <a:cubicBezTo>
                                  <a:pt x="104" y="52"/>
                                  <a:pt x="104" y="59"/>
                                  <a:pt x="101" y="65"/>
                                </a:cubicBezTo>
                                <a:cubicBezTo>
                                  <a:pt x="97" y="73"/>
                                  <a:pt x="88" y="79"/>
                                  <a:pt x="85" y="87"/>
                                </a:cubicBezTo>
                                <a:cubicBezTo>
                                  <a:pt x="83" y="97"/>
                                  <a:pt x="74" y="107"/>
                                  <a:pt x="65" y="109"/>
                                </a:cubicBezTo>
                                <a:cubicBezTo>
                                  <a:pt x="55" y="111"/>
                                  <a:pt x="48" y="110"/>
                                  <a:pt x="48" y="122"/>
                                </a:cubicBezTo>
                                <a:cubicBezTo>
                                  <a:pt x="41" y="130"/>
                                  <a:pt x="32" y="129"/>
                                  <a:pt x="25" y="134"/>
                                </a:cubicBezTo>
                                <a:cubicBezTo>
                                  <a:pt x="21" y="138"/>
                                  <a:pt x="19" y="164"/>
                                  <a:pt x="17" y="169"/>
                                </a:cubicBezTo>
                                <a:cubicBezTo>
                                  <a:pt x="0" y="195"/>
                                  <a:pt x="0" y="195"/>
                                  <a:pt x="0" y="195"/>
                                </a:cubicBezTo>
                                <a:cubicBezTo>
                                  <a:pt x="0" y="195"/>
                                  <a:pt x="0" y="195"/>
                                  <a:pt x="0" y="195"/>
                                </a:cubicBezTo>
                                <a:cubicBezTo>
                                  <a:pt x="2" y="196"/>
                                  <a:pt x="4" y="198"/>
                                  <a:pt x="6" y="198"/>
                                </a:cubicBezTo>
                                <a:cubicBezTo>
                                  <a:pt x="7" y="200"/>
                                  <a:pt x="9" y="200"/>
                                  <a:pt x="10" y="201"/>
                                </a:cubicBezTo>
                                <a:cubicBezTo>
                                  <a:pt x="11" y="202"/>
                                  <a:pt x="13" y="203"/>
                                  <a:pt x="14" y="204"/>
                                </a:cubicBezTo>
                                <a:cubicBezTo>
                                  <a:pt x="14" y="205"/>
                                  <a:pt x="15" y="206"/>
                                  <a:pt x="16" y="207"/>
                                </a:cubicBezTo>
                                <a:cubicBezTo>
                                  <a:pt x="17" y="209"/>
                                  <a:pt x="17" y="211"/>
                                  <a:pt x="18" y="213"/>
                                </a:cubicBezTo>
                                <a:cubicBezTo>
                                  <a:pt x="20" y="215"/>
                                  <a:pt x="21" y="218"/>
                                  <a:pt x="23" y="220"/>
                                </a:cubicBezTo>
                                <a:cubicBezTo>
                                  <a:pt x="34" y="234"/>
                                  <a:pt x="34" y="234"/>
                                  <a:pt x="34" y="234"/>
                                </a:cubicBezTo>
                                <a:cubicBezTo>
                                  <a:pt x="34" y="234"/>
                                  <a:pt x="34" y="234"/>
                                  <a:pt x="34" y="234"/>
                                </a:cubicBezTo>
                                <a:cubicBezTo>
                                  <a:pt x="36" y="230"/>
                                  <a:pt x="35" y="226"/>
                                  <a:pt x="35" y="222"/>
                                </a:cubicBezTo>
                                <a:cubicBezTo>
                                  <a:pt x="35" y="218"/>
                                  <a:pt x="39" y="210"/>
                                  <a:pt x="42" y="208"/>
                                </a:cubicBezTo>
                                <a:cubicBezTo>
                                  <a:pt x="44" y="208"/>
                                  <a:pt x="47" y="209"/>
                                  <a:pt x="50" y="210"/>
                                </a:cubicBezTo>
                                <a:cubicBezTo>
                                  <a:pt x="55" y="212"/>
                                  <a:pt x="61" y="211"/>
                                  <a:pt x="66" y="213"/>
                                </a:cubicBezTo>
                                <a:cubicBezTo>
                                  <a:pt x="70" y="214"/>
                                  <a:pt x="74" y="217"/>
                                  <a:pt x="79" y="216"/>
                                </a:cubicBezTo>
                                <a:cubicBezTo>
                                  <a:pt x="85" y="215"/>
                                  <a:pt x="95" y="209"/>
                                  <a:pt x="101" y="206"/>
                                </a:cubicBezTo>
                                <a:cubicBezTo>
                                  <a:pt x="112" y="200"/>
                                  <a:pt x="110" y="208"/>
                                  <a:pt x="119" y="212"/>
                                </a:cubicBezTo>
                                <a:cubicBezTo>
                                  <a:pt x="123" y="213"/>
                                  <a:pt x="125" y="212"/>
                                  <a:pt x="130" y="215"/>
                                </a:cubicBezTo>
                                <a:cubicBezTo>
                                  <a:pt x="133" y="217"/>
                                  <a:pt x="137" y="220"/>
                                  <a:pt x="139" y="223"/>
                                </a:cubicBezTo>
                                <a:cubicBezTo>
                                  <a:pt x="146" y="227"/>
                                  <a:pt x="154" y="228"/>
                                  <a:pt x="158" y="234"/>
                                </a:cubicBezTo>
                                <a:cubicBezTo>
                                  <a:pt x="166" y="243"/>
                                  <a:pt x="178" y="248"/>
                                  <a:pt x="187" y="256"/>
                                </a:cubicBezTo>
                                <a:cubicBezTo>
                                  <a:pt x="191" y="260"/>
                                  <a:pt x="196" y="260"/>
                                  <a:pt x="201" y="264"/>
                                </a:cubicBezTo>
                                <a:cubicBezTo>
                                  <a:pt x="205" y="268"/>
                                  <a:pt x="213" y="268"/>
                                  <a:pt x="219" y="270"/>
                                </a:cubicBezTo>
                                <a:cubicBezTo>
                                  <a:pt x="221" y="271"/>
                                  <a:pt x="222" y="271"/>
                                  <a:pt x="225" y="271"/>
                                </a:cubicBezTo>
                                <a:cubicBezTo>
                                  <a:pt x="226" y="271"/>
                                  <a:pt x="227" y="271"/>
                                  <a:pt x="228" y="271"/>
                                </a:cubicBezTo>
                                <a:cubicBezTo>
                                  <a:pt x="229" y="271"/>
                                  <a:pt x="229" y="271"/>
                                  <a:pt x="230" y="270"/>
                                </a:cubicBezTo>
                                <a:cubicBezTo>
                                  <a:pt x="231" y="270"/>
                                  <a:pt x="232" y="270"/>
                                  <a:pt x="232" y="270"/>
                                </a:cubicBezTo>
                                <a:cubicBezTo>
                                  <a:pt x="238" y="270"/>
                                  <a:pt x="238" y="270"/>
                                  <a:pt x="238" y="27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0" name="SALUDA"/>
                        <wps:cNvSpPr>
                          <a:spLocks/>
                        </wps:cNvSpPr>
                        <wps:spPr bwMode="auto">
                          <a:xfrm>
                            <a:off x="1773806" y="1586599"/>
                            <a:ext cx="708025" cy="598488"/>
                          </a:xfrm>
                          <a:custGeom>
                            <a:avLst/>
                            <a:gdLst>
                              <a:gd name="T0" fmla="*/ 66 w 270"/>
                              <a:gd name="T1" fmla="*/ 34 h 228"/>
                              <a:gd name="T2" fmla="*/ 67 w 270"/>
                              <a:gd name="T3" fmla="*/ 22 h 228"/>
                              <a:gd name="T4" fmla="*/ 74 w 270"/>
                              <a:gd name="T5" fmla="*/ 8 h 228"/>
                              <a:gd name="T6" fmla="*/ 82 w 270"/>
                              <a:gd name="T7" fmla="*/ 10 h 228"/>
                              <a:gd name="T8" fmla="*/ 98 w 270"/>
                              <a:gd name="T9" fmla="*/ 13 h 228"/>
                              <a:gd name="T10" fmla="*/ 111 w 270"/>
                              <a:gd name="T11" fmla="*/ 16 h 228"/>
                              <a:gd name="T12" fmla="*/ 133 w 270"/>
                              <a:gd name="T13" fmla="*/ 6 h 228"/>
                              <a:gd name="T14" fmla="*/ 151 w 270"/>
                              <a:gd name="T15" fmla="*/ 12 h 228"/>
                              <a:gd name="T16" fmla="*/ 162 w 270"/>
                              <a:gd name="T17" fmla="*/ 15 h 228"/>
                              <a:gd name="T18" fmla="*/ 171 w 270"/>
                              <a:gd name="T19" fmla="*/ 23 h 228"/>
                              <a:gd name="T20" fmla="*/ 190 w 270"/>
                              <a:gd name="T21" fmla="*/ 34 h 228"/>
                              <a:gd name="T22" fmla="*/ 219 w 270"/>
                              <a:gd name="T23" fmla="*/ 56 h 228"/>
                              <a:gd name="T24" fmla="*/ 233 w 270"/>
                              <a:gd name="T25" fmla="*/ 64 h 228"/>
                              <a:gd name="T26" fmla="*/ 251 w 270"/>
                              <a:gd name="T27" fmla="*/ 70 h 228"/>
                              <a:gd name="T28" fmla="*/ 257 w 270"/>
                              <a:gd name="T29" fmla="*/ 71 h 228"/>
                              <a:gd name="T30" fmla="*/ 260 w 270"/>
                              <a:gd name="T31" fmla="*/ 71 h 228"/>
                              <a:gd name="T32" fmla="*/ 262 w 270"/>
                              <a:gd name="T33" fmla="*/ 70 h 228"/>
                              <a:gd name="T34" fmla="*/ 264 w 270"/>
                              <a:gd name="T35" fmla="*/ 70 h 228"/>
                              <a:gd name="T36" fmla="*/ 270 w 270"/>
                              <a:gd name="T37" fmla="*/ 70 h 228"/>
                              <a:gd name="T38" fmla="*/ 270 w 270"/>
                              <a:gd name="T39" fmla="*/ 70 h 228"/>
                              <a:gd name="T40" fmla="*/ 245 w 270"/>
                              <a:gd name="T41" fmla="*/ 125 h 228"/>
                              <a:gd name="T42" fmla="*/ 218 w 270"/>
                              <a:gd name="T43" fmla="*/ 193 h 228"/>
                              <a:gd name="T44" fmla="*/ 218 w 270"/>
                              <a:gd name="T45" fmla="*/ 193 h 228"/>
                              <a:gd name="T46" fmla="*/ 180 w 270"/>
                              <a:gd name="T47" fmla="*/ 228 h 228"/>
                              <a:gd name="T48" fmla="*/ 180 w 270"/>
                              <a:gd name="T49" fmla="*/ 228 h 228"/>
                              <a:gd name="T50" fmla="*/ 136 w 270"/>
                              <a:gd name="T51" fmla="*/ 215 h 228"/>
                              <a:gd name="T52" fmla="*/ 87 w 270"/>
                              <a:gd name="T53" fmla="*/ 197 h 228"/>
                              <a:gd name="T54" fmla="*/ 62 w 270"/>
                              <a:gd name="T55" fmla="*/ 156 h 228"/>
                              <a:gd name="T56" fmla="*/ 57 w 270"/>
                              <a:gd name="T57" fmla="*/ 131 h 228"/>
                              <a:gd name="T58" fmla="*/ 28 w 270"/>
                              <a:gd name="T59" fmla="*/ 135 h 228"/>
                              <a:gd name="T60" fmla="*/ 0 w 270"/>
                              <a:gd name="T61" fmla="*/ 139 h 228"/>
                              <a:gd name="T62" fmla="*/ 0 w 270"/>
                              <a:gd name="T63" fmla="*/ 139 h 228"/>
                              <a:gd name="T64" fmla="*/ 4 w 270"/>
                              <a:gd name="T65" fmla="*/ 130 h 228"/>
                              <a:gd name="T66" fmla="*/ 9 w 270"/>
                              <a:gd name="T67" fmla="*/ 121 h 228"/>
                              <a:gd name="T68" fmla="*/ 18 w 270"/>
                              <a:gd name="T69" fmla="*/ 105 h 228"/>
                              <a:gd name="T70" fmla="*/ 33 w 270"/>
                              <a:gd name="T71" fmla="*/ 84 h 228"/>
                              <a:gd name="T72" fmla="*/ 40 w 270"/>
                              <a:gd name="T73" fmla="*/ 74 h 228"/>
                              <a:gd name="T74" fmla="*/ 46 w 270"/>
                              <a:gd name="T75" fmla="*/ 64 h 228"/>
                              <a:gd name="T76" fmla="*/ 50 w 270"/>
                              <a:gd name="T77" fmla="*/ 59 h 228"/>
                              <a:gd name="T78" fmla="*/ 57 w 270"/>
                              <a:gd name="T79" fmla="*/ 49 h 228"/>
                              <a:gd name="T80" fmla="*/ 64 w 270"/>
                              <a:gd name="T81" fmla="*/ 40 h 228"/>
                              <a:gd name="T82" fmla="*/ 66 w 270"/>
                              <a:gd name="T83" fmla="*/ 34 h 2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70" h="228">
                                <a:moveTo>
                                  <a:pt x="66" y="34"/>
                                </a:moveTo>
                                <a:cubicBezTo>
                                  <a:pt x="68" y="30"/>
                                  <a:pt x="67" y="26"/>
                                  <a:pt x="67" y="22"/>
                                </a:cubicBezTo>
                                <a:cubicBezTo>
                                  <a:pt x="67" y="18"/>
                                  <a:pt x="71" y="10"/>
                                  <a:pt x="74" y="8"/>
                                </a:cubicBezTo>
                                <a:cubicBezTo>
                                  <a:pt x="76" y="8"/>
                                  <a:pt x="79" y="9"/>
                                  <a:pt x="82" y="10"/>
                                </a:cubicBezTo>
                                <a:cubicBezTo>
                                  <a:pt x="87" y="12"/>
                                  <a:pt x="93" y="11"/>
                                  <a:pt x="98" y="13"/>
                                </a:cubicBezTo>
                                <a:cubicBezTo>
                                  <a:pt x="102" y="14"/>
                                  <a:pt x="106" y="17"/>
                                  <a:pt x="111" y="16"/>
                                </a:cubicBezTo>
                                <a:cubicBezTo>
                                  <a:pt x="117" y="15"/>
                                  <a:pt x="127" y="9"/>
                                  <a:pt x="133" y="6"/>
                                </a:cubicBezTo>
                                <a:cubicBezTo>
                                  <a:pt x="144" y="0"/>
                                  <a:pt x="142" y="8"/>
                                  <a:pt x="151" y="12"/>
                                </a:cubicBezTo>
                                <a:cubicBezTo>
                                  <a:pt x="155" y="13"/>
                                  <a:pt x="157" y="12"/>
                                  <a:pt x="162" y="15"/>
                                </a:cubicBezTo>
                                <a:cubicBezTo>
                                  <a:pt x="165" y="17"/>
                                  <a:pt x="169" y="20"/>
                                  <a:pt x="171" y="23"/>
                                </a:cubicBezTo>
                                <a:cubicBezTo>
                                  <a:pt x="178" y="27"/>
                                  <a:pt x="186" y="28"/>
                                  <a:pt x="190" y="34"/>
                                </a:cubicBezTo>
                                <a:cubicBezTo>
                                  <a:pt x="198" y="43"/>
                                  <a:pt x="210" y="48"/>
                                  <a:pt x="219" y="56"/>
                                </a:cubicBezTo>
                                <a:cubicBezTo>
                                  <a:pt x="223" y="60"/>
                                  <a:pt x="228" y="60"/>
                                  <a:pt x="233" y="64"/>
                                </a:cubicBezTo>
                                <a:cubicBezTo>
                                  <a:pt x="237" y="68"/>
                                  <a:pt x="245" y="68"/>
                                  <a:pt x="251" y="70"/>
                                </a:cubicBezTo>
                                <a:cubicBezTo>
                                  <a:pt x="253" y="71"/>
                                  <a:pt x="254" y="71"/>
                                  <a:pt x="257" y="71"/>
                                </a:cubicBezTo>
                                <a:cubicBezTo>
                                  <a:pt x="258" y="71"/>
                                  <a:pt x="259" y="71"/>
                                  <a:pt x="260" y="71"/>
                                </a:cubicBezTo>
                                <a:cubicBezTo>
                                  <a:pt x="261" y="71"/>
                                  <a:pt x="261" y="71"/>
                                  <a:pt x="262" y="70"/>
                                </a:cubicBezTo>
                                <a:cubicBezTo>
                                  <a:pt x="263" y="70"/>
                                  <a:pt x="264" y="70"/>
                                  <a:pt x="264" y="70"/>
                                </a:cubicBezTo>
                                <a:cubicBezTo>
                                  <a:pt x="270" y="70"/>
                                  <a:pt x="270" y="70"/>
                                  <a:pt x="270" y="70"/>
                                </a:cubicBezTo>
                                <a:cubicBezTo>
                                  <a:pt x="270" y="70"/>
                                  <a:pt x="270" y="70"/>
                                  <a:pt x="270" y="70"/>
                                </a:cubicBezTo>
                                <a:cubicBezTo>
                                  <a:pt x="245" y="125"/>
                                  <a:pt x="245" y="125"/>
                                  <a:pt x="245" y="125"/>
                                </a:cubicBezTo>
                                <a:cubicBezTo>
                                  <a:pt x="218" y="193"/>
                                  <a:pt x="218" y="193"/>
                                  <a:pt x="218" y="193"/>
                                </a:cubicBezTo>
                                <a:cubicBezTo>
                                  <a:pt x="218" y="193"/>
                                  <a:pt x="218" y="193"/>
                                  <a:pt x="218" y="193"/>
                                </a:cubicBezTo>
                                <a:cubicBezTo>
                                  <a:pt x="180" y="228"/>
                                  <a:pt x="180" y="228"/>
                                  <a:pt x="180" y="228"/>
                                </a:cubicBezTo>
                                <a:cubicBezTo>
                                  <a:pt x="180" y="228"/>
                                  <a:pt x="180" y="228"/>
                                  <a:pt x="180" y="228"/>
                                </a:cubicBezTo>
                                <a:cubicBezTo>
                                  <a:pt x="136" y="215"/>
                                  <a:pt x="136" y="215"/>
                                  <a:pt x="136" y="215"/>
                                </a:cubicBezTo>
                                <a:cubicBezTo>
                                  <a:pt x="119" y="214"/>
                                  <a:pt x="103" y="202"/>
                                  <a:pt x="87" y="197"/>
                                </a:cubicBezTo>
                                <a:cubicBezTo>
                                  <a:pt x="70" y="193"/>
                                  <a:pt x="64" y="171"/>
                                  <a:pt x="62" y="156"/>
                                </a:cubicBezTo>
                                <a:cubicBezTo>
                                  <a:pt x="61" y="149"/>
                                  <a:pt x="60" y="136"/>
                                  <a:pt x="57" y="131"/>
                                </a:cubicBezTo>
                                <a:cubicBezTo>
                                  <a:pt x="50" y="131"/>
                                  <a:pt x="35" y="133"/>
                                  <a:pt x="28" y="135"/>
                                </a:cubicBezTo>
                                <a:cubicBezTo>
                                  <a:pt x="19" y="137"/>
                                  <a:pt x="9" y="137"/>
                                  <a:pt x="0" y="139"/>
                                </a:cubicBezTo>
                                <a:cubicBezTo>
                                  <a:pt x="0" y="139"/>
                                  <a:pt x="0" y="139"/>
                                  <a:pt x="0" y="139"/>
                                </a:cubicBezTo>
                                <a:cubicBezTo>
                                  <a:pt x="2" y="136"/>
                                  <a:pt x="2" y="132"/>
                                  <a:pt x="4" y="130"/>
                                </a:cubicBezTo>
                                <a:cubicBezTo>
                                  <a:pt x="5" y="128"/>
                                  <a:pt x="8" y="123"/>
                                  <a:pt x="9" y="121"/>
                                </a:cubicBezTo>
                                <a:cubicBezTo>
                                  <a:pt x="11" y="115"/>
                                  <a:pt x="15" y="110"/>
                                  <a:pt x="18" y="105"/>
                                </a:cubicBezTo>
                                <a:cubicBezTo>
                                  <a:pt x="24" y="98"/>
                                  <a:pt x="28" y="91"/>
                                  <a:pt x="33" y="84"/>
                                </a:cubicBezTo>
                                <a:cubicBezTo>
                                  <a:pt x="36" y="82"/>
                                  <a:pt x="38" y="77"/>
                                  <a:pt x="40" y="74"/>
                                </a:cubicBezTo>
                                <a:cubicBezTo>
                                  <a:pt x="42" y="72"/>
                                  <a:pt x="44" y="65"/>
                                  <a:pt x="46" y="64"/>
                                </a:cubicBezTo>
                                <a:cubicBezTo>
                                  <a:pt x="46" y="62"/>
                                  <a:pt x="48" y="61"/>
                                  <a:pt x="50" y="59"/>
                                </a:cubicBezTo>
                                <a:cubicBezTo>
                                  <a:pt x="52" y="56"/>
                                  <a:pt x="55" y="53"/>
                                  <a:pt x="57" y="49"/>
                                </a:cubicBezTo>
                                <a:cubicBezTo>
                                  <a:pt x="59" y="46"/>
                                  <a:pt x="61" y="43"/>
                                  <a:pt x="64" y="40"/>
                                </a:cubicBezTo>
                                <a:cubicBezTo>
                                  <a:pt x="66" y="34"/>
                                  <a:pt x="66" y="34"/>
                                  <a:pt x="66" y="34"/>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4" name="GREENWOOD"/>
                        <wps:cNvSpPr>
                          <a:spLocks/>
                        </wps:cNvSpPr>
                        <wps:spPr bwMode="auto">
                          <a:xfrm>
                            <a:off x="1346769" y="1245286"/>
                            <a:ext cx="600075" cy="715963"/>
                          </a:xfrm>
                          <a:custGeom>
                            <a:avLst/>
                            <a:gdLst>
                              <a:gd name="T0" fmla="*/ 163 w 229"/>
                              <a:gd name="T1" fmla="*/ 269 h 273"/>
                              <a:gd name="T2" fmla="*/ 167 w 229"/>
                              <a:gd name="T3" fmla="*/ 260 h 273"/>
                              <a:gd name="T4" fmla="*/ 172 w 229"/>
                              <a:gd name="T5" fmla="*/ 251 h 273"/>
                              <a:gd name="T6" fmla="*/ 181 w 229"/>
                              <a:gd name="T7" fmla="*/ 235 h 273"/>
                              <a:gd name="T8" fmla="*/ 196 w 229"/>
                              <a:gd name="T9" fmla="*/ 214 h 273"/>
                              <a:gd name="T10" fmla="*/ 203 w 229"/>
                              <a:gd name="T11" fmla="*/ 204 h 273"/>
                              <a:gd name="T12" fmla="*/ 209 w 229"/>
                              <a:gd name="T13" fmla="*/ 194 h 273"/>
                              <a:gd name="T14" fmla="*/ 213 w 229"/>
                              <a:gd name="T15" fmla="*/ 189 h 273"/>
                              <a:gd name="T16" fmla="*/ 220 w 229"/>
                              <a:gd name="T17" fmla="*/ 179 h 273"/>
                              <a:gd name="T18" fmla="*/ 227 w 229"/>
                              <a:gd name="T19" fmla="*/ 170 h 273"/>
                              <a:gd name="T20" fmla="*/ 229 w 229"/>
                              <a:gd name="T21" fmla="*/ 164 h 273"/>
                              <a:gd name="T22" fmla="*/ 229 w 229"/>
                              <a:gd name="T23" fmla="*/ 164 h 273"/>
                              <a:gd name="T24" fmla="*/ 218 w 229"/>
                              <a:gd name="T25" fmla="*/ 150 h 273"/>
                              <a:gd name="T26" fmla="*/ 213 w 229"/>
                              <a:gd name="T27" fmla="*/ 143 h 273"/>
                              <a:gd name="T28" fmla="*/ 211 w 229"/>
                              <a:gd name="T29" fmla="*/ 137 h 273"/>
                              <a:gd name="T30" fmla="*/ 209 w 229"/>
                              <a:gd name="T31" fmla="*/ 134 h 273"/>
                              <a:gd name="T32" fmla="*/ 205 w 229"/>
                              <a:gd name="T33" fmla="*/ 131 h 273"/>
                              <a:gd name="T34" fmla="*/ 201 w 229"/>
                              <a:gd name="T35" fmla="*/ 128 h 273"/>
                              <a:gd name="T36" fmla="*/ 195 w 229"/>
                              <a:gd name="T37" fmla="*/ 125 h 273"/>
                              <a:gd name="T38" fmla="*/ 195 w 229"/>
                              <a:gd name="T39" fmla="*/ 125 h 273"/>
                              <a:gd name="T40" fmla="*/ 188 w 229"/>
                              <a:gd name="T41" fmla="*/ 116 h 273"/>
                              <a:gd name="T42" fmla="*/ 181 w 229"/>
                              <a:gd name="T43" fmla="*/ 108 h 273"/>
                              <a:gd name="T44" fmla="*/ 175 w 229"/>
                              <a:gd name="T45" fmla="*/ 102 h 273"/>
                              <a:gd name="T46" fmla="*/ 174 w 229"/>
                              <a:gd name="T47" fmla="*/ 102 h 273"/>
                              <a:gd name="T48" fmla="*/ 168 w 229"/>
                              <a:gd name="T49" fmla="*/ 99 h 273"/>
                              <a:gd name="T50" fmla="*/ 160 w 229"/>
                              <a:gd name="T51" fmla="*/ 97 h 273"/>
                              <a:gd name="T52" fmla="*/ 155 w 229"/>
                              <a:gd name="T53" fmla="*/ 94 h 273"/>
                              <a:gd name="T54" fmla="*/ 152 w 229"/>
                              <a:gd name="T55" fmla="*/ 90 h 273"/>
                              <a:gd name="T56" fmla="*/ 151 w 229"/>
                              <a:gd name="T57" fmla="*/ 89 h 273"/>
                              <a:gd name="T58" fmla="*/ 126 w 229"/>
                              <a:gd name="T59" fmla="*/ 66 h 273"/>
                              <a:gd name="T60" fmla="*/ 102 w 229"/>
                              <a:gd name="T61" fmla="*/ 54 h 273"/>
                              <a:gd name="T62" fmla="*/ 85 w 229"/>
                              <a:gd name="T63" fmla="*/ 47 h 273"/>
                              <a:gd name="T64" fmla="*/ 71 w 229"/>
                              <a:gd name="T65" fmla="*/ 23 h 273"/>
                              <a:gd name="T66" fmla="*/ 44 w 229"/>
                              <a:gd name="T67" fmla="*/ 0 h 273"/>
                              <a:gd name="T68" fmla="*/ 44 w 229"/>
                              <a:gd name="T69" fmla="*/ 0 h 273"/>
                              <a:gd name="T70" fmla="*/ 0 w 229"/>
                              <a:gd name="T71" fmla="*/ 41 h 273"/>
                              <a:gd name="T72" fmla="*/ 12 w 229"/>
                              <a:gd name="T73" fmla="*/ 57 h 273"/>
                              <a:gd name="T74" fmla="*/ 13 w 229"/>
                              <a:gd name="T75" fmla="*/ 79 h 273"/>
                              <a:gd name="T76" fmla="*/ 22 w 229"/>
                              <a:gd name="T77" fmla="*/ 85 h 273"/>
                              <a:gd name="T78" fmla="*/ 36 w 229"/>
                              <a:gd name="T79" fmla="*/ 98 h 273"/>
                              <a:gd name="T80" fmla="*/ 42 w 229"/>
                              <a:gd name="T81" fmla="*/ 169 h 273"/>
                              <a:gd name="T82" fmla="*/ 40 w 229"/>
                              <a:gd name="T83" fmla="*/ 173 h 273"/>
                              <a:gd name="T84" fmla="*/ 35 w 229"/>
                              <a:gd name="T85" fmla="*/ 180 h 273"/>
                              <a:gd name="T86" fmla="*/ 30 w 229"/>
                              <a:gd name="T87" fmla="*/ 185 h 273"/>
                              <a:gd name="T88" fmla="*/ 26 w 229"/>
                              <a:gd name="T89" fmla="*/ 190 h 273"/>
                              <a:gd name="T90" fmla="*/ 19 w 229"/>
                              <a:gd name="T91" fmla="*/ 197 h 273"/>
                              <a:gd name="T92" fmla="*/ 12 w 229"/>
                              <a:gd name="T93" fmla="*/ 204 h 273"/>
                              <a:gd name="T94" fmla="*/ 5 w 229"/>
                              <a:gd name="T95" fmla="*/ 209 h 273"/>
                              <a:gd name="T96" fmla="*/ 5 w 229"/>
                              <a:gd name="T97" fmla="*/ 209 h 273"/>
                              <a:gd name="T98" fmla="*/ 14 w 229"/>
                              <a:gd name="T99" fmla="*/ 264 h 273"/>
                              <a:gd name="T100" fmla="*/ 45 w 229"/>
                              <a:gd name="T101" fmla="*/ 234 h 273"/>
                              <a:gd name="T102" fmla="*/ 52 w 229"/>
                              <a:gd name="T103" fmla="*/ 247 h 273"/>
                              <a:gd name="T104" fmla="*/ 71 w 229"/>
                              <a:gd name="T105" fmla="*/ 262 h 273"/>
                              <a:gd name="T106" fmla="*/ 89 w 229"/>
                              <a:gd name="T107" fmla="*/ 257 h 273"/>
                              <a:gd name="T108" fmla="*/ 89 w 229"/>
                              <a:gd name="T109" fmla="*/ 256 h 273"/>
                              <a:gd name="T110" fmla="*/ 114 w 229"/>
                              <a:gd name="T111" fmla="*/ 255 h 273"/>
                              <a:gd name="T112" fmla="*/ 144 w 229"/>
                              <a:gd name="T113" fmla="*/ 255 h 273"/>
                              <a:gd name="T114" fmla="*/ 144 w 229"/>
                              <a:gd name="T115" fmla="*/ 273 h 273"/>
                              <a:gd name="T116" fmla="*/ 144 w 229"/>
                              <a:gd name="T117" fmla="*/ 273 h 273"/>
                              <a:gd name="T118" fmla="*/ 163 w 229"/>
                              <a:gd name="T119" fmla="*/ 269 h 2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29" h="273">
                                <a:moveTo>
                                  <a:pt x="163" y="269"/>
                                </a:moveTo>
                                <a:cubicBezTo>
                                  <a:pt x="165" y="266"/>
                                  <a:pt x="165" y="262"/>
                                  <a:pt x="167" y="260"/>
                                </a:cubicBezTo>
                                <a:cubicBezTo>
                                  <a:pt x="168" y="258"/>
                                  <a:pt x="171" y="253"/>
                                  <a:pt x="172" y="251"/>
                                </a:cubicBezTo>
                                <a:cubicBezTo>
                                  <a:pt x="174" y="245"/>
                                  <a:pt x="178" y="240"/>
                                  <a:pt x="181" y="235"/>
                                </a:cubicBezTo>
                                <a:cubicBezTo>
                                  <a:pt x="187" y="228"/>
                                  <a:pt x="191" y="221"/>
                                  <a:pt x="196" y="214"/>
                                </a:cubicBezTo>
                                <a:cubicBezTo>
                                  <a:pt x="199" y="212"/>
                                  <a:pt x="201" y="207"/>
                                  <a:pt x="203" y="204"/>
                                </a:cubicBezTo>
                                <a:cubicBezTo>
                                  <a:pt x="205" y="202"/>
                                  <a:pt x="207" y="195"/>
                                  <a:pt x="209" y="194"/>
                                </a:cubicBezTo>
                                <a:cubicBezTo>
                                  <a:pt x="209" y="192"/>
                                  <a:pt x="211" y="191"/>
                                  <a:pt x="213" y="189"/>
                                </a:cubicBezTo>
                                <a:cubicBezTo>
                                  <a:pt x="215" y="186"/>
                                  <a:pt x="218" y="183"/>
                                  <a:pt x="220" y="179"/>
                                </a:cubicBezTo>
                                <a:cubicBezTo>
                                  <a:pt x="222" y="176"/>
                                  <a:pt x="224" y="173"/>
                                  <a:pt x="227" y="170"/>
                                </a:cubicBezTo>
                                <a:cubicBezTo>
                                  <a:pt x="229" y="164"/>
                                  <a:pt x="229" y="164"/>
                                  <a:pt x="229" y="164"/>
                                </a:cubicBezTo>
                                <a:cubicBezTo>
                                  <a:pt x="229" y="164"/>
                                  <a:pt x="229" y="164"/>
                                  <a:pt x="229" y="164"/>
                                </a:cubicBezTo>
                                <a:cubicBezTo>
                                  <a:pt x="218" y="150"/>
                                  <a:pt x="218" y="150"/>
                                  <a:pt x="218" y="150"/>
                                </a:cubicBezTo>
                                <a:cubicBezTo>
                                  <a:pt x="216" y="148"/>
                                  <a:pt x="215" y="145"/>
                                  <a:pt x="213" y="143"/>
                                </a:cubicBezTo>
                                <a:cubicBezTo>
                                  <a:pt x="212" y="141"/>
                                  <a:pt x="212" y="139"/>
                                  <a:pt x="211" y="137"/>
                                </a:cubicBezTo>
                                <a:cubicBezTo>
                                  <a:pt x="210" y="136"/>
                                  <a:pt x="209" y="135"/>
                                  <a:pt x="209" y="134"/>
                                </a:cubicBezTo>
                                <a:cubicBezTo>
                                  <a:pt x="208" y="133"/>
                                  <a:pt x="206" y="132"/>
                                  <a:pt x="205" y="131"/>
                                </a:cubicBezTo>
                                <a:cubicBezTo>
                                  <a:pt x="204" y="130"/>
                                  <a:pt x="202" y="130"/>
                                  <a:pt x="201" y="128"/>
                                </a:cubicBezTo>
                                <a:cubicBezTo>
                                  <a:pt x="199" y="128"/>
                                  <a:pt x="197" y="126"/>
                                  <a:pt x="195" y="125"/>
                                </a:cubicBezTo>
                                <a:cubicBezTo>
                                  <a:pt x="195" y="125"/>
                                  <a:pt x="195" y="125"/>
                                  <a:pt x="195" y="125"/>
                                </a:cubicBezTo>
                                <a:cubicBezTo>
                                  <a:pt x="188" y="116"/>
                                  <a:pt x="188" y="116"/>
                                  <a:pt x="188" y="116"/>
                                </a:cubicBezTo>
                                <a:cubicBezTo>
                                  <a:pt x="185" y="114"/>
                                  <a:pt x="183" y="111"/>
                                  <a:pt x="181" y="108"/>
                                </a:cubicBezTo>
                                <a:cubicBezTo>
                                  <a:pt x="179" y="107"/>
                                  <a:pt x="177" y="105"/>
                                  <a:pt x="175" y="102"/>
                                </a:cubicBezTo>
                                <a:cubicBezTo>
                                  <a:pt x="175" y="102"/>
                                  <a:pt x="175" y="102"/>
                                  <a:pt x="174" y="102"/>
                                </a:cubicBezTo>
                                <a:cubicBezTo>
                                  <a:pt x="172" y="101"/>
                                  <a:pt x="170" y="100"/>
                                  <a:pt x="168" y="99"/>
                                </a:cubicBezTo>
                                <a:cubicBezTo>
                                  <a:pt x="165" y="98"/>
                                  <a:pt x="162" y="97"/>
                                  <a:pt x="160" y="97"/>
                                </a:cubicBezTo>
                                <a:cubicBezTo>
                                  <a:pt x="159" y="96"/>
                                  <a:pt x="157" y="95"/>
                                  <a:pt x="155" y="94"/>
                                </a:cubicBezTo>
                                <a:cubicBezTo>
                                  <a:pt x="154" y="93"/>
                                  <a:pt x="154" y="91"/>
                                  <a:pt x="152" y="90"/>
                                </a:cubicBezTo>
                                <a:cubicBezTo>
                                  <a:pt x="152" y="89"/>
                                  <a:pt x="153" y="90"/>
                                  <a:pt x="151" y="89"/>
                                </a:cubicBezTo>
                                <a:cubicBezTo>
                                  <a:pt x="142" y="82"/>
                                  <a:pt x="137" y="71"/>
                                  <a:pt x="126" y="66"/>
                                </a:cubicBezTo>
                                <a:cubicBezTo>
                                  <a:pt x="115" y="61"/>
                                  <a:pt x="108" y="65"/>
                                  <a:pt x="102" y="54"/>
                                </a:cubicBezTo>
                                <a:cubicBezTo>
                                  <a:pt x="98" y="48"/>
                                  <a:pt x="91" y="47"/>
                                  <a:pt x="85" y="47"/>
                                </a:cubicBezTo>
                                <a:cubicBezTo>
                                  <a:pt x="77" y="41"/>
                                  <a:pt x="82" y="31"/>
                                  <a:pt x="71" y="23"/>
                                </a:cubicBezTo>
                                <a:cubicBezTo>
                                  <a:pt x="62" y="16"/>
                                  <a:pt x="54" y="6"/>
                                  <a:pt x="44" y="0"/>
                                </a:cubicBezTo>
                                <a:cubicBezTo>
                                  <a:pt x="44" y="0"/>
                                  <a:pt x="44" y="0"/>
                                  <a:pt x="44" y="0"/>
                                </a:cubicBezTo>
                                <a:cubicBezTo>
                                  <a:pt x="0" y="41"/>
                                  <a:pt x="0" y="41"/>
                                  <a:pt x="0" y="41"/>
                                </a:cubicBezTo>
                                <a:cubicBezTo>
                                  <a:pt x="12" y="57"/>
                                  <a:pt x="12" y="57"/>
                                  <a:pt x="12" y="57"/>
                                </a:cubicBezTo>
                                <a:cubicBezTo>
                                  <a:pt x="13" y="79"/>
                                  <a:pt x="13" y="79"/>
                                  <a:pt x="13" y="79"/>
                                </a:cubicBezTo>
                                <a:cubicBezTo>
                                  <a:pt x="15" y="80"/>
                                  <a:pt x="20" y="84"/>
                                  <a:pt x="22" y="85"/>
                                </a:cubicBezTo>
                                <a:cubicBezTo>
                                  <a:pt x="26" y="90"/>
                                  <a:pt x="33" y="93"/>
                                  <a:pt x="36" y="98"/>
                                </a:cubicBezTo>
                                <a:cubicBezTo>
                                  <a:pt x="49" y="118"/>
                                  <a:pt x="55" y="148"/>
                                  <a:pt x="42" y="169"/>
                                </a:cubicBezTo>
                                <a:cubicBezTo>
                                  <a:pt x="42" y="170"/>
                                  <a:pt x="41" y="172"/>
                                  <a:pt x="40" y="173"/>
                                </a:cubicBezTo>
                                <a:cubicBezTo>
                                  <a:pt x="40" y="174"/>
                                  <a:pt x="36" y="178"/>
                                  <a:pt x="35" y="180"/>
                                </a:cubicBezTo>
                                <a:cubicBezTo>
                                  <a:pt x="33" y="181"/>
                                  <a:pt x="31" y="184"/>
                                  <a:pt x="30" y="185"/>
                                </a:cubicBezTo>
                                <a:cubicBezTo>
                                  <a:pt x="29" y="187"/>
                                  <a:pt x="28" y="188"/>
                                  <a:pt x="26" y="190"/>
                                </a:cubicBezTo>
                                <a:cubicBezTo>
                                  <a:pt x="24" y="192"/>
                                  <a:pt x="22" y="195"/>
                                  <a:pt x="19" y="197"/>
                                </a:cubicBezTo>
                                <a:cubicBezTo>
                                  <a:pt x="17" y="199"/>
                                  <a:pt x="14" y="201"/>
                                  <a:pt x="12" y="204"/>
                                </a:cubicBezTo>
                                <a:cubicBezTo>
                                  <a:pt x="5" y="209"/>
                                  <a:pt x="5" y="209"/>
                                  <a:pt x="5" y="209"/>
                                </a:cubicBezTo>
                                <a:cubicBezTo>
                                  <a:pt x="5" y="209"/>
                                  <a:pt x="5" y="209"/>
                                  <a:pt x="5" y="209"/>
                                </a:cubicBezTo>
                                <a:cubicBezTo>
                                  <a:pt x="14" y="264"/>
                                  <a:pt x="14" y="264"/>
                                  <a:pt x="14" y="264"/>
                                </a:cubicBezTo>
                                <a:cubicBezTo>
                                  <a:pt x="45" y="234"/>
                                  <a:pt x="45" y="234"/>
                                  <a:pt x="45" y="234"/>
                                </a:cubicBezTo>
                                <a:cubicBezTo>
                                  <a:pt x="46" y="236"/>
                                  <a:pt x="50" y="245"/>
                                  <a:pt x="52" y="247"/>
                                </a:cubicBezTo>
                                <a:cubicBezTo>
                                  <a:pt x="52" y="253"/>
                                  <a:pt x="66" y="261"/>
                                  <a:pt x="71" y="262"/>
                                </a:cubicBezTo>
                                <a:cubicBezTo>
                                  <a:pt x="78" y="264"/>
                                  <a:pt x="85" y="264"/>
                                  <a:pt x="89" y="257"/>
                                </a:cubicBezTo>
                                <a:cubicBezTo>
                                  <a:pt x="89" y="257"/>
                                  <a:pt x="89" y="257"/>
                                  <a:pt x="89" y="256"/>
                                </a:cubicBezTo>
                                <a:cubicBezTo>
                                  <a:pt x="96" y="255"/>
                                  <a:pt x="107" y="255"/>
                                  <a:pt x="114" y="255"/>
                                </a:cubicBezTo>
                                <a:cubicBezTo>
                                  <a:pt x="144" y="255"/>
                                  <a:pt x="144" y="255"/>
                                  <a:pt x="144" y="255"/>
                                </a:cubicBezTo>
                                <a:cubicBezTo>
                                  <a:pt x="144" y="273"/>
                                  <a:pt x="144" y="273"/>
                                  <a:pt x="144" y="273"/>
                                </a:cubicBezTo>
                                <a:cubicBezTo>
                                  <a:pt x="144" y="273"/>
                                  <a:pt x="144" y="273"/>
                                  <a:pt x="144" y="273"/>
                                </a:cubicBezTo>
                                <a:cubicBezTo>
                                  <a:pt x="163" y="269"/>
                                  <a:pt x="163" y="269"/>
                                  <a:pt x="163" y="26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51" name="FAIRFIELD"/>
                        <wps:cNvSpPr>
                          <a:spLocks/>
                        </wps:cNvSpPr>
                        <wps:spPr bwMode="auto">
                          <a:xfrm>
                            <a:off x="2534219" y="988111"/>
                            <a:ext cx="866775" cy="630238"/>
                          </a:xfrm>
                          <a:custGeom>
                            <a:avLst/>
                            <a:gdLst>
                              <a:gd name="T0" fmla="*/ 57 w 331"/>
                              <a:gd name="T1" fmla="*/ 201 h 240"/>
                              <a:gd name="T2" fmla="*/ 80 w 331"/>
                              <a:gd name="T3" fmla="*/ 212 h 240"/>
                              <a:gd name="T4" fmla="*/ 95 w 331"/>
                              <a:gd name="T5" fmla="*/ 220 h 240"/>
                              <a:gd name="T6" fmla="*/ 121 w 331"/>
                              <a:gd name="T7" fmla="*/ 237 h 240"/>
                              <a:gd name="T8" fmla="*/ 124 w 331"/>
                              <a:gd name="T9" fmla="*/ 213 h 240"/>
                              <a:gd name="T10" fmla="*/ 149 w 331"/>
                              <a:gd name="T11" fmla="*/ 214 h 240"/>
                              <a:gd name="T12" fmla="*/ 152 w 331"/>
                              <a:gd name="T13" fmla="*/ 214 h 240"/>
                              <a:gd name="T14" fmla="*/ 152 w 331"/>
                              <a:gd name="T15" fmla="*/ 214 h 240"/>
                              <a:gd name="T16" fmla="*/ 172 w 331"/>
                              <a:gd name="T17" fmla="*/ 213 h 240"/>
                              <a:gd name="T18" fmla="*/ 210 w 331"/>
                              <a:gd name="T19" fmla="*/ 200 h 240"/>
                              <a:gd name="T20" fmla="*/ 252 w 331"/>
                              <a:gd name="T21" fmla="*/ 190 h 240"/>
                              <a:gd name="T22" fmla="*/ 303 w 331"/>
                              <a:gd name="T23" fmla="*/ 184 h 240"/>
                              <a:gd name="T24" fmla="*/ 303 w 331"/>
                              <a:gd name="T25" fmla="*/ 184 h 240"/>
                              <a:gd name="T26" fmla="*/ 331 w 331"/>
                              <a:gd name="T27" fmla="*/ 118 h 240"/>
                              <a:gd name="T28" fmla="*/ 323 w 331"/>
                              <a:gd name="T29" fmla="*/ 111 h 240"/>
                              <a:gd name="T30" fmla="*/ 323 w 331"/>
                              <a:gd name="T31" fmla="*/ 95 h 240"/>
                              <a:gd name="T32" fmla="*/ 299 w 331"/>
                              <a:gd name="T33" fmla="*/ 95 h 240"/>
                              <a:gd name="T34" fmla="*/ 277 w 331"/>
                              <a:gd name="T35" fmla="*/ 69 h 240"/>
                              <a:gd name="T36" fmla="*/ 277 w 331"/>
                              <a:gd name="T37" fmla="*/ 69 h 240"/>
                              <a:gd name="T38" fmla="*/ 270 w 331"/>
                              <a:gd name="T39" fmla="*/ 57 h 240"/>
                              <a:gd name="T40" fmla="*/ 269 w 331"/>
                              <a:gd name="T41" fmla="*/ 47 h 240"/>
                              <a:gd name="T42" fmla="*/ 273 w 331"/>
                              <a:gd name="T43" fmla="*/ 40 h 240"/>
                              <a:gd name="T44" fmla="*/ 277 w 331"/>
                              <a:gd name="T45" fmla="*/ 33 h 240"/>
                              <a:gd name="T46" fmla="*/ 276 w 331"/>
                              <a:gd name="T47" fmla="*/ 18 h 240"/>
                              <a:gd name="T48" fmla="*/ 276 w 331"/>
                              <a:gd name="T49" fmla="*/ 18 h 240"/>
                              <a:gd name="T50" fmla="*/ 6 w 331"/>
                              <a:gd name="T51" fmla="*/ 0 h 240"/>
                              <a:gd name="T52" fmla="*/ 6 w 331"/>
                              <a:gd name="T53" fmla="*/ 0 h 240"/>
                              <a:gd name="T54" fmla="*/ 6 w 331"/>
                              <a:gd name="T55" fmla="*/ 3 h 240"/>
                              <a:gd name="T56" fmla="*/ 6 w 331"/>
                              <a:gd name="T57" fmla="*/ 4 h 240"/>
                              <a:gd name="T58" fmla="*/ 6 w 331"/>
                              <a:gd name="T59" fmla="*/ 5 h 240"/>
                              <a:gd name="T60" fmla="*/ 3 w 331"/>
                              <a:gd name="T61" fmla="*/ 9 h 240"/>
                              <a:gd name="T62" fmla="*/ 1 w 331"/>
                              <a:gd name="T63" fmla="*/ 15 h 240"/>
                              <a:gd name="T64" fmla="*/ 4 w 331"/>
                              <a:gd name="T65" fmla="*/ 39 h 240"/>
                              <a:gd name="T66" fmla="*/ 4 w 331"/>
                              <a:gd name="T67" fmla="*/ 46 h 240"/>
                              <a:gd name="T68" fmla="*/ 4 w 331"/>
                              <a:gd name="T69" fmla="*/ 46 h 240"/>
                              <a:gd name="T70" fmla="*/ 4 w 331"/>
                              <a:gd name="T71" fmla="*/ 50 h 240"/>
                              <a:gd name="T72" fmla="*/ 8 w 331"/>
                              <a:gd name="T73" fmla="*/ 57 h 240"/>
                              <a:gd name="T74" fmla="*/ 5 w 331"/>
                              <a:gd name="T75" fmla="*/ 70 h 240"/>
                              <a:gd name="T76" fmla="*/ 10 w 331"/>
                              <a:gd name="T77" fmla="*/ 89 h 240"/>
                              <a:gd name="T78" fmla="*/ 19 w 331"/>
                              <a:gd name="T79" fmla="*/ 114 h 240"/>
                              <a:gd name="T80" fmla="*/ 29 w 331"/>
                              <a:gd name="T81" fmla="*/ 135 h 240"/>
                              <a:gd name="T82" fmla="*/ 32 w 331"/>
                              <a:gd name="T83" fmla="*/ 147 h 240"/>
                              <a:gd name="T84" fmla="*/ 39 w 331"/>
                              <a:gd name="T85" fmla="*/ 159 h 240"/>
                              <a:gd name="T86" fmla="*/ 44 w 331"/>
                              <a:gd name="T87" fmla="*/ 164 h 240"/>
                              <a:gd name="T88" fmla="*/ 45 w 331"/>
                              <a:gd name="T89" fmla="*/ 176 h 240"/>
                              <a:gd name="T90" fmla="*/ 49 w 331"/>
                              <a:gd name="T91" fmla="*/ 190 h 240"/>
                              <a:gd name="T92" fmla="*/ 57 w 331"/>
                              <a:gd name="T93" fmla="*/ 201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31" h="240">
                                <a:moveTo>
                                  <a:pt x="57" y="201"/>
                                </a:moveTo>
                                <a:cubicBezTo>
                                  <a:pt x="67" y="202"/>
                                  <a:pt x="75" y="203"/>
                                  <a:pt x="80" y="212"/>
                                </a:cubicBezTo>
                                <a:cubicBezTo>
                                  <a:pt x="84" y="218"/>
                                  <a:pt x="89" y="220"/>
                                  <a:pt x="95" y="220"/>
                                </a:cubicBezTo>
                                <a:cubicBezTo>
                                  <a:pt x="107" y="220"/>
                                  <a:pt x="111" y="234"/>
                                  <a:pt x="121" y="237"/>
                                </a:cubicBezTo>
                                <a:cubicBezTo>
                                  <a:pt x="134" y="240"/>
                                  <a:pt x="123" y="217"/>
                                  <a:pt x="124" y="213"/>
                                </a:cubicBezTo>
                                <a:cubicBezTo>
                                  <a:pt x="126" y="211"/>
                                  <a:pt x="146" y="213"/>
                                  <a:pt x="149" y="214"/>
                                </a:cubicBezTo>
                                <a:cubicBezTo>
                                  <a:pt x="151" y="214"/>
                                  <a:pt x="151" y="214"/>
                                  <a:pt x="152" y="214"/>
                                </a:cubicBezTo>
                                <a:cubicBezTo>
                                  <a:pt x="152" y="214"/>
                                  <a:pt x="152" y="214"/>
                                  <a:pt x="152" y="214"/>
                                </a:cubicBezTo>
                                <a:cubicBezTo>
                                  <a:pt x="160" y="214"/>
                                  <a:pt x="164" y="215"/>
                                  <a:pt x="172" y="213"/>
                                </a:cubicBezTo>
                                <a:cubicBezTo>
                                  <a:pt x="210" y="200"/>
                                  <a:pt x="210" y="200"/>
                                  <a:pt x="210" y="200"/>
                                </a:cubicBezTo>
                                <a:cubicBezTo>
                                  <a:pt x="223" y="195"/>
                                  <a:pt x="237" y="190"/>
                                  <a:pt x="252" y="190"/>
                                </a:cubicBezTo>
                                <a:cubicBezTo>
                                  <a:pt x="303" y="184"/>
                                  <a:pt x="303" y="184"/>
                                  <a:pt x="303" y="184"/>
                                </a:cubicBezTo>
                                <a:cubicBezTo>
                                  <a:pt x="303" y="184"/>
                                  <a:pt x="303" y="184"/>
                                  <a:pt x="303" y="184"/>
                                </a:cubicBezTo>
                                <a:cubicBezTo>
                                  <a:pt x="331" y="118"/>
                                  <a:pt x="331" y="118"/>
                                  <a:pt x="331" y="118"/>
                                </a:cubicBezTo>
                                <a:cubicBezTo>
                                  <a:pt x="323" y="111"/>
                                  <a:pt x="323" y="111"/>
                                  <a:pt x="323" y="111"/>
                                </a:cubicBezTo>
                                <a:cubicBezTo>
                                  <a:pt x="323" y="95"/>
                                  <a:pt x="323" y="95"/>
                                  <a:pt x="323" y="95"/>
                                </a:cubicBezTo>
                                <a:cubicBezTo>
                                  <a:pt x="299" y="95"/>
                                  <a:pt x="299" y="95"/>
                                  <a:pt x="299" y="95"/>
                                </a:cubicBezTo>
                                <a:cubicBezTo>
                                  <a:pt x="277" y="69"/>
                                  <a:pt x="277" y="69"/>
                                  <a:pt x="277" y="69"/>
                                </a:cubicBezTo>
                                <a:cubicBezTo>
                                  <a:pt x="277" y="69"/>
                                  <a:pt x="277" y="69"/>
                                  <a:pt x="277" y="69"/>
                                </a:cubicBezTo>
                                <a:cubicBezTo>
                                  <a:pt x="270" y="57"/>
                                  <a:pt x="270" y="57"/>
                                  <a:pt x="270" y="57"/>
                                </a:cubicBezTo>
                                <a:cubicBezTo>
                                  <a:pt x="268" y="53"/>
                                  <a:pt x="267" y="51"/>
                                  <a:pt x="269" y="47"/>
                                </a:cubicBezTo>
                                <a:cubicBezTo>
                                  <a:pt x="270" y="45"/>
                                  <a:pt x="271" y="43"/>
                                  <a:pt x="273" y="40"/>
                                </a:cubicBezTo>
                                <a:cubicBezTo>
                                  <a:pt x="275" y="38"/>
                                  <a:pt x="276" y="36"/>
                                  <a:pt x="277" y="33"/>
                                </a:cubicBezTo>
                                <a:cubicBezTo>
                                  <a:pt x="278" y="28"/>
                                  <a:pt x="278" y="24"/>
                                  <a:pt x="276" y="18"/>
                                </a:cubicBezTo>
                                <a:cubicBezTo>
                                  <a:pt x="276" y="18"/>
                                  <a:pt x="276" y="18"/>
                                  <a:pt x="276" y="18"/>
                                </a:cubicBezTo>
                                <a:cubicBezTo>
                                  <a:pt x="6" y="0"/>
                                  <a:pt x="6" y="0"/>
                                  <a:pt x="6" y="0"/>
                                </a:cubicBezTo>
                                <a:cubicBezTo>
                                  <a:pt x="6" y="0"/>
                                  <a:pt x="6" y="0"/>
                                  <a:pt x="6" y="0"/>
                                </a:cubicBezTo>
                                <a:cubicBezTo>
                                  <a:pt x="6" y="1"/>
                                  <a:pt x="6" y="2"/>
                                  <a:pt x="6" y="3"/>
                                </a:cubicBezTo>
                                <a:cubicBezTo>
                                  <a:pt x="6" y="3"/>
                                  <a:pt x="6" y="4"/>
                                  <a:pt x="6" y="4"/>
                                </a:cubicBezTo>
                                <a:cubicBezTo>
                                  <a:pt x="6" y="4"/>
                                  <a:pt x="6" y="5"/>
                                  <a:pt x="6" y="5"/>
                                </a:cubicBezTo>
                                <a:cubicBezTo>
                                  <a:pt x="6" y="6"/>
                                  <a:pt x="4" y="9"/>
                                  <a:pt x="3" y="9"/>
                                </a:cubicBezTo>
                                <a:cubicBezTo>
                                  <a:pt x="3" y="11"/>
                                  <a:pt x="2" y="13"/>
                                  <a:pt x="1" y="15"/>
                                </a:cubicBezTo>
                                <a:cubicBezTo>
                                  <a:pt x="0" y="22"/>
                                  <a:pt x="5" y="30"/>
                                  <a:pt x="4" y="39"/>
                                </a:cubicBezTo>
                                <a:cubicBezTo>
                                  <a:pt x="4" y="46"/>
                                  <a:pt x="4" y="46"/>
                                  <a:pt x="4" y="46"/>
                                </a:cubicBezTo>
                                <a:cubicBezTo>
                                  <a:pt x="4" y="46"/>
                                  <a:pt x="4" y="46"/>
                                  <a:pt x="4" y="46"/>
                                </a:cubicBezTo>
                                <a:cubicBezTo>
                                  <a:pt x="4" y="48"/>
                                  <a:pt x="4" y="48"/>
                                  <a:pt x="4" y="50"/>
                                </a:cubicBezTo>
                                <a:cubicBezTo>
                                  <a:pt x="6" y="52"/>
                                  <a:pt x="6" y="55"/>
                                  <a:pt x="8" y="57"/>
                                </a:cubicBezTo>
                                <a:cubicBezTo>
                                  <a:pt x="8" y="61"/>
                                  <a:pt x="6" y="66"/>
                                  <a:pt x="5" y="70"/>
                                </a:cubicBezTo>
                                <a:cubicBezTo>
                                  <a:pt x="4" y="76"/>
                                  <a:pt x="8" y="84"/>
                                  <a:pt x="10" y="89"/>
                                </a:cubicBezTo>
                                <a:cubicBezTo>
                                  <a:pt x="12" y="97"/>
                                  <a:pt x="15" y="106"/>
                                  <a:pt x="19" y="114"/>
                                </a:cubicBezTo>
                                <a:cubicBezTo>
                                  <a:pt x="23" y="117"/>
                                  <a:pt x="28" y="129"/>
                                  <a:pt x="29" y="135"/>
                                </a:cubicBezTo>
                                <a:cubicBezTo>
                                  <a:pt x="30" y="136"/>
                                  <a:pt x="32" y="145"/>
                                  <a:pt x="32" y="147"/>
                                </a:cubicBezTo>
                                <a:cubicBezTo>
                                  <a:pt x="35" y="151"/>
                                  <a:pt x="35" y="156"/>
                                  <a:pt x="39" y="159"/>
                                </a:cubicBezTo>
                                <a:cubicBezTo>
                                  <a:pt x="40" y="161"/>
                                  <a:pt x="43" y="162"/>
                                  <a:pt x="44" y="164"/>
                                </a:cubicBezTo>
                                <a:cubicBezTo>
                                  <a:pt x="45" y="167"/>
                                  <a:pt x="45" y="173"/>
                                  <a:pt x="45" y="176"/>
                                </a:cubicBezTo>
                                <a:cubicBezTo>
                                  <a:pt x="44" y="183"/>
                                  <a:pt x="46" y="185"/>
                                  <a:pt x="49" y="190"/>
                                </a:cubicBezTo>
                                <a:cubicBezTo>
                                  <a:pt x="57" y="201"/>
                                  <a:pt x="57" y="201"/>
                                  <a:pt x="57" y="20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89" name="KERSHAW"/>
                        <wps:cNvSpPr>
                          <a:spLocks/>
                        </wps:cNvSpPr>
                        <wps:spPr bwMode="auto">
                          <a:xfrm>
                            <a:off x="3259706" y="918261"/>
                            <a:ext cx="776288" cy="868363"/>
                          </a:xfrm>
                          <a:custGeom>
                            <a:avLst/>
                            <a:gdLst>
                              <a:gd name="T0" fmla="*/ 22 w 296"/>
                              <a:gd name="T1" fmla="*/ 122 h 331"/>
                              <a:gd name="T2" fmla="*/ 46 w 296"/>
                              <a:gd name="T3" fmla="*/ 138 h 331"/>
                              <a:gd name="T4" fmla="*/ 26 w 296"/>
                              <a:gd name="T5" fmla="*/ 211 h 331"/>
                              <a:gd name="T6" fmla="*/ 4 w 296"/>
                              <a:gd name="T7" fmla="*/ 262 h 331"/>
                              <a:gd name="T8" fmla="*/ 79 w 296"/>
                              <a:gd name="T9" fmla="*/ 331 h 331"/>
                              <a:gd name="T10" fmla="*/ 89 w 296"/>
                              <a:gd name="T11" fmla="*/ 324 h 331"/>
                              <a:gd name="T12" fmla="*/ 106 w 296"/>
                              <a:gd name="T13" fmla="*/ 321 h 331"/>
                              <a:gd name="T14" fmla="*/ 118 w 296"/>
                              <a:gd name="T15" fmla="*/ 314 h 331"/>
                              <a:gd name="T16" fmla="*/ 126 w 296"/>
                              <a:gd name="T17" fmla="*/ 313 h 331"/>
                              <a:gd name="T18" fmla="*/ 135 w 296"/>
                              <a:gd name="T19" fmla="*/ 309 h 331"/>
                              <a:gd name="T20" fmla="*/ 141 w 296"/>
                              <a:gd name="T21" fmla="*/ 312 h 331"/>
                              <a:gd name="T22" fmla="*/ 151 w 296"/>
                              <a:gd name="T23" fmla="*/ 312 h 331"/>
                              <a:gd name="T24" fmla="*/ 199 w 296"/>
                              <a:gd name="T25" fmla="*/ 270 h 331"/>
                              <a:gd name="T26" fmla="*/ 212 w 296"/>
                              <a:gd name="T27" fmla="*/ 255 h 331"/>
                              <a:gd name="T28" fmla="*/ 221 w 296"/>
                              <a:gd name="T29" fmla="*/ 229 h 331"/>
                              <a:gd name="T30" fmla="*/ 227 w 296"/>
                              <a:gd name="T31" fmla="*/ 199 h 331"/>
                              <a:gd name="T32" fmla="*/ 244 w 296"/>
                              <a:gd name="T33" fmla="*/ 192 h 331"/>
                              <a:gd name="T34" fmla="*/ 257 w 296"/>
                              <a:gd name="T35" fmla="*/ 177 h 331"/>
                              <a:gd name="T36" fmla="*/ 285 w 296"/>
                              <a:gd name="T37" fmla="*/ 155 h 331"/>
                              <a:gd name="T38" fmla="*/ 296 w 296"/>
                              <a:gd name="T39" fmla="*/ 149 h 331"/>
                              <a:gd name="T40" fmla="*/ 292 w 296"/>
                              <a:gd name="T41" fmla="*/ 130 h 331"/>
                              <a:gd name="T42" fmla="*/ 282 w 296"/>
                              <a:gd name="T43" fmla="*/ 119 h 331"/>
                              <a:gd name="T44" fmla="*/ 275 w 296"/>
                              <a:gd name="T45" fmla="*/ 100 h 331"/>
                              <a:gd name="T46" fmla="*/ 274 w 296"/>
                              <a:gd name="T47" fmla="*/ 65 h 331"/>
                              <a:gd name="T48" fmla="*/ 257 w 296"/>
                              <a:gd name="T49" fmla="*/ 45 h 331"/>
                              <a:gd name="T50" fmla="*/ 232 w 296"/>
                              <a:gd name="T51" fmla="*/ 0 h 331"/>
                              <a:gd name="T52" fmla="*/ 166 w 296"/>
                              <a:gd name="T53" fmla="*/ 33 h 331"/>
                              <a:gd name="T54" fmla="*/ 172 w 296"/>
                              <a:gd name="T55" fmla="*/ 68 h 331"/>
                              <a:gd name="T56" fmla="*/ 156 w 296"/>
                              <a:gd name="T57" fmla="*/ 77 h 331"/>
                              <a:gd name="T58" fmla="*/ 134 w 296"/>
                              <a:gd name="T59" fmla="*/ 69 h 331"/>
                              <a:gd name="T60" fmla="*/ 113 w 296"/>
                              <a:gd name="T61" fmla="*/ 82 h 331"/>
                              <a:gd name="T62" fmla="*/ 84 w 296"/>
                              <a:gd name="T63" fmla="*/ 67 h 331"/>
                              <a:gd name="T64" fmla="*/ 66 w 296"/>
                              <a:gd name="T65" fmla="*/ 63 h 331"/>
                              <a:gd name="T66" fmla="*/ 0 w 296"/>
                              <a:gd name="T67" fmla="*/ 9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96" h="331">
                                <a:moveTo>
                                  <a:pt x="0" y="96"/>
                                </a:moveTo>
                                <a:cubicBezTo>
                                  <a:pt x="22" y="122"/>
                                  <a:pt x="22" y="122"/>
                                  <a:pt x="22" y="122"/>
                                </a:cubicBezTo>
                                <a:cubicBezTo>
                                  <a:pt x="46" y="122"/>
                                  <a:pt x="46" y="122"/>
                                  <a:pt x="46" y="122"/>
                                </a:cubicBezTo>
                                <a:cubicBezTo>
                                  <a:pt x="46" y="138"/>
                                  <a:pt x="46" y="138"/>
                                  <a:pt x="46" y="138"/>
                                </a:cubicBezTo>
                                <a:cubicBezTo>
                                  <a:pt x="54" y="145"/>
                                  <a:pt x="54" y="145"/>
                                  <a:pt x="54" y="145"/>
                                </a:cubicBezTo>
                                <a:cubicBezTo>
                                  <a:pt x="26" y="211"/>
                                  <a:pt x="26" y="211"/>
                                  <a:pt x="26" y="211"/>
                                </a:cubicBezTo>
                                <a:cubicBezTo>
                                  <a:pt x="26" y="211"/>
                                  <a:pt x="26" y="211"/>
                                  <a:pt x="26" y="211"/>
                                </a:cubicBezTo>
                                <a:cubicBezTo>
                                  <a:pt x="4" y="262"/>
                                  <a:pt x="4" y="262"/>
                                  <a:pt x="4" y="262"/>
                                </a:cubicBezTo>
                                <a:cubicBezTo>
                                  <a:pt x="19" y="273"/>
                                  <a:pt x="19" y="273"/>
                                  <a:pt x="19" y="273"/>
                                </a:cubicBezTo>
                                <a:cubicBezTo>
                                  <a:pt x="79" y="331"/>
                                  <a:pt x="79" y="331"/>
                                  <a:pt x="79" y="331"/>
                                </a:cubicBezTo>
                                <a:cubicBezTo>
                                  <a:pt x="80" y="331"/>
                                  <a:pt x="81" y="331"/>
                                  <a:pt x="82" y="330"/>
                                </a:cubicBezTo>
                                <a:cubicBezTo>
                                  <a:pt x="84" y="327"/>
                                  <a:pt x="87" y="325"/>
                                  <a:pt x="89" y="324"/>
                                </a:cubicBezTo>
                                <a:cubicBezTo>
                                  <a:pt x="91" y="323"/>
                                  <a:pt x="94" y="324"/>
                                  <a:pt x="96" y="324"/>
                                </a:cubicBezTo>
                                <a:cubicBezTo>
                                  <a:pt x="100" y="325"/>
                                  <a:pt x="103" y="323"/>
                                  <a:pt x="106" y="321"/>
                                </a:cubicBezTo>
                                <a:cubicBezTo>
                                  <a:pt x="111" y="318"/>
                                  <a:pt x="111" y="318"/>
                                  <a:pt x="111" y="318"/>
                                </a:cubicBezTo>
                                <a:cubicBezTo>
                                  <a:pt x="113" y="317"/>
                                  <a:pt x="115" y="315"/>
                                  <a:pt x="118" y="314"/>
                                </a:cubicBezTo>
                                <a:cubicBezTo>
                                  <a:pt x="126" y="313"/>
                                  <a:pt x="126" y="313"/>
                                  <a:pt x="126" y="313"/>
                                </a:cubicBezTo>
                                <a:cubicBezTo>
                                  <a:pt x="126" y="313"/>
                                  <a:pt x="126" y="313"/>
                                  <a:pt x="126" y="313"/>
                                </a:cubicBezTo>
                                <a:cubicBezTo>
                                  <a:pt x="127" y="312"/>
                                  <a:pt x="128" y="310"/>
                                  <a:pt x="130" y="310"/>
                                </a:cubicBezTo>
                                <a:cubicBezTo>
                                  <a:pt x="131" y="308"/>
                                  <a:pt x="134" y="308"/>
                                  <a:pt x="135" y="309"/>
                                </a:cubicBezTo>
                                <a:cubicBezTo>
                                  <a:pt x="136" y="310"/>
                                  <a:pt x="137" y="310"/>
                                  <a:pt x="138" y="311"/>
                                </a:cubicBezTo>
                                <a:cubicBezTo>
                                  <a:pt x="139" y="311"/>
                                  <a:pt x="140" y="311"/>
                                  <a:pt x="141" y="312"/>
                                </a:cubicBezTo>
                                <a:cubicBezTo>
                                  <a:pt x="142" y="312"/>
                                  <a:pt x="143" y="312"/>
                                  <a:pt x="144" y="312"/>
                                </a:cubicBezTo>
                                <a:cubicBezTo>
                                  <a:pt x="151" y="312"/>
                                  <a:pt x="151" y="312"/>
                                  <a:pt x="151" y="312"/>
                                </a:cubicBezTo>
                                <a:cubicBezTo>
                                  <a:pt x="199" y="270"/>
                                  <a:pt x="199" y="270"/>
                                  <a:pt x="199" y="270"/>
                                </a:cubicBezTo>
                                <a:cubicBezTo>
                                  <a:pt x="199" y="270"/>
                                  <a:pt x="199" y="270"/>
                                  <a:pt x="199" y="270"/>
                                </a:cubicBezTo>
                                <a:cubicBezTo>
                                  <a:pt x="201" y="269"/>
                                  <a:pt x="202" y="269"/>
                                  <a:pt x="203" y="268"/>
                                </a:cubicBezTo>
                                <a:cubicBezTo>
                                  <a:pt x="208" y="267"/>
                                  <a:pt x="211" y="259"/>
                                  <a:pt x="212" y="255"/>
                                </a:cubicBezTo>
                                <a:cubicBezTo>
                                  <a:pt x="213" y="252"/>
                                  <a:pt x="214" y="243"/>
                                  <a:pt x="218" y="242"/>
                                </a:cubicBezTo>
                                <a:cubicBezTo>
                                  <a:pt x="220" y="237"/>
                                  <a:pt x="221" y="234"/>
                                  <a:pt x="221" y="229"/>
                                </a:cubicBezTo>
                                <a:cubicBezTo>
                                  <a:pt x="221" y="222"/>
                                  <a:pt x="220" y="214"/>
                                  <a:pt x="221" y="207"/>
                                </a:cubicBezTo>
                                <a:cubicBezTo>
                                  <a:pt x="223" y="204"/>
                                  <a:pt x="224" y="202"/>
                                  <a:pt x="227" y="199"/>
                                </a:cubicBezTo>
                                <a:cubicBezTo>
                                  <a:pt x="227" y="198"/>
                                  <a:pt x="229" y="198"/>
                                  <a:pt x="229" y="197"/>
                                </a:cubicBezTo>
                                <a:cubicBezTo>
                                  <a:pt x="234" y="197"/>
                                  <a:pt x="240" y="193"/>
                                  <a:pt x="244" y="192"/>
                                </a:cubicBezTo>
                                <a:cubicBezTo>
                                  <a:pt x="250" y="191"/>
                                  <a:pt x="259" y="191"/>
                                  <a:pt x="262" y="187"/>
                                </a:cubicBezTo>
                                <a:cubicBezTo>
                                  <a:pt x="262" y="184"/>
                                  <a:pt x="258" y="180"/>
                                  <a:pt x="257" y="177"/>
                                </a:cubicBezTo>
                                <a:cubicBezTo>
                                  <a:pt x="254" y="167"/>
                                  <a:pt x="263" y="167"/>
                                  <a:pt x="269" y="167"/>
                                </a:cubicBezTo>
                                <a:cubicBezTo>
                                  <a:pt x="273" y="167"/>
                                  <a:pt x="282" y="157"/>
                                  <a:pt x="285" y="155"/>
                                </a:cubicBezTo>
                                <a:cubicBezTo>
                                  <a:pt x="296" y="149"/>
                                  <a:pt x="296" y="149"/>
                                  <a:pt x="296" y="149"/>
                                </a:cubicBezTo>
                                <a:cubicBezTo>
                                  <a:pt x="296" y="149"/>
                                  <a:pt x="296" y="149"/>
                                  <a:pt x="296" y="149"/>
                                </a:cubicBezTo>
                                <a:cubicBezTo>
                                  <a:pt x="295" y="137"/>
                                  <a:pt x="295" y="137"/>
                                  <a:pt x="295" y="137"/>
                                </a:cubicBezTo>
                                <a:cubicBezTo>
                                  <a:pt x="295" y="135"/>
                                  <a:pt x="294" y="132"/>
                                  <a:pt x="292" y="130"/>
                                </a:cubicBezTo>
                                <a:cubicBezTo>
                                  <a:pt x="291" y="129"/>
                                  <a:pt x="289" y="128"/>
                                  <a:pt x="288" y="126"/>
                                </a:cubicBezTo>
                                <a:cubicBezTo>
                                  <a:pt x="286" y="126"/>
                                  <a:pt x="283" y="121"/>
                                  <a:pt x="282" y="119"/>
                                </a:cubicBezTo>
                                <a:cubicBezTo>
                                  <a:pt x="280" y="118"/>
                                  <a:pt x="278" y="113"/>
                                  <a:pt x="277" y="111"/>
                                </a:cubicBezTo>
                                <a:cubicBezTo>
                                  <a:pt x="275" y="107"/>
                                  <a:pt x="274" y="104"/>
                                  <a:pt x="275" y="100"/>
                                </a:cubicBezTo>
                                <a:cubicBezTo>
                                  <a:pt x="276" y="96"/>
                                  <a:pt x="275" y="93"/>
                                  <a:pt x="276" y="90"/>
                                </a:cubicBezTo>
                                <a:cubicBezTo>
                                  <a:pt x="276" y="81"/>
                                  <a:pt x="275" y="73"/>
                                  <a:pt x="274" y="65"/>
                                </a:cubicBezTo>
                                <a:cubicBezTo>
                                  <a:pt x="270" y="62"/>
                                  <a:pt x="266" y="62"/>
                                  <a:pt x="263" y="59"/>
                                </a:cubicBezTo>
                                <a:cubicBezTo>
                                  <a:pt x="260" y="56"/>
                                  <a:pt x="259" y="49"/>
                                  <a:pt x="257" y="45"/>
                                </a:cubicBezTo>
                                <a:cubicBezTo>
                                  <a:pt x="251" y="36"/>
                                  <a:pt x="251" y="24"/>
                                  <a:pt x="247" y="15"/>
                                </a:cubicBezTo>
                                <a:cubicBezTo>
                                  <a:pt x="245" y="10"/>
                                  <a:pt x="237" y="1"/>
                                  <a:pt x="232" y="0"/>
                                </a:cubicBezTo>
                                <a:cubicBezTo>
                                  <a:pt x="232" y="0"/>
                                  <a:pt x="232" y="0"/>
                                  <a:pt x="232" y="0"/>
                                </a:cubicBezTo>
                                <a:cubicBezTo>
                                  <a:pt x="166" y="33"/>
                                  <a:pt x="166" y="33"/>
                                  <a:pt x="166" y="33"/>
                                </a:cubicBezTo>
                                <a:cubicBezTo>
                                  <a:pt x="165" y="34"/>
                                  <a:pt x="165" y="36"/>
                                  <a:pt x="164" y="37"/>
                                </a:cubicBezTo>
                                <a:cubicBezTo>
                                  <a:pt x="164" y="46"/>
                                  <a:pt x="184" y="61"/>
                                  <a:pt x="172" y="68"/>
                                </a:cubicBezTo>
                                <a:cubicBezTo>
                                  <a:pt x="168" y="70"/>
                                  <a:pt x="165" y="72"/>
                                  <a:pt x="162" y="74"/>
                                </a:cubicBezTo>
                                <a:cubicBezTo>
                                  <a:pt x="160" y="75"/>
                                  <a:pt x="158" y="76"/>
                                  <a:pt x="156" y="77"/>
                                </a:cubicBezTo>
                                <a:cubicBezTo>
                                  <a:pt x="149" y="79"/>
                                  <a:pt x="148" y="74"/>
                                  <a:pt x="143" y="71"/>
                                </a:cubicBezTo>
                                <a:cubicBezTo>
                                  <a:pt x="140" y="69"/>
                                  <a:pt x="137" y="70"/>
                                  <a:pt x="134" y="69"/>
                                </a:cubicBezTo>
                                <a:cubicBezTo>
                                  <a:pt x="127" y="70"/>
                                  <a:pt x="127" y="70"/>
                                  <a:pt x="124" y="76"/>
                                </a:cubicBezTo>
                                <a:cubicBezTo>
                                  <a:pt x="122" y="81"/>
                                  <a:pt x="119" y="84"/>
                                  <a:pt x="113" y="82"/>
                                </a:cubicBezTo>
                                <a:cubicBezTo>
                                  <a:pt x="104" y="80"/>
                                  <a:pt x="99" y="72"/>
                                  <a:pt x="95" y="64"/>
                                </a:cubicBezTo>
                                <a:cubicBezTo>
                                  <a:pt x="91" y="56"/>
                                  <a:pt x="87" y="63"/>
                                  <a:pt x="84" y="67"/>
                                </a:cubicBezTo>
                                <a:cubicBezTo>
                                  <a:pt x="80" y="72"/>
                                  <a:pt x="79" y="84"/>
                                  <a:pt x="70" y="82"/>
                                </a:cubicBezTo>
                                <a:cubicBezTo>
                                  <a:pt x="58" y="79"/>
                                  <a:pt x="77" y="65"/>
                                  <a:pt x="66" y="63"/>
                                </a:cubicBezTo>
                                <a:cubicBezTo>
                                  <a:pt x="64" y="57"/>
                                  <a:pt x="73" y="53"/>
                                  <a:pt x="69" y="46"/>
                                </a:cubicBezTo>
                                <a:cubicBezTo>
                                  <a:pt x="0" y="96"/>
                                  <a:pt x="0" y="96"/>
                                  <a:pt x="0" y="9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3" name="LEE"/>
                        <wps:cNvSpPr>
                          <a:spLocks/>
                        </wps:cNvSpPr>
                        <wps:spPr bwMode="auto">
                          <a:xfrm>
                            <a:off x="3781994" y="1304024"/>
                            <a:ext cx="631825" cy="665163"/>
                          </a:xfrm>
                          <a:custGeom>
                            <a:avLst/>
                            <a:gdLst>
                              <a:gd name="T0" fmla="*/ 0 w 241"/>
                              <a:gd name="T1" fmla="*/ 123 h 254"/>
                              <a:gd name="T2" fmla="*/ 4 w 241"/>
                              <a:gd name="T3" fmla="*/ 121 h 254"/>
                              <a:gd name="T4" fmla="*/ 13 w 241"/>
                              <a:gd name="T5" fmla="*/ 108 h 254"/>
                              <a:gd name="T6" fmla="*/ 19 w 241"/>
                              <a:gd name="T7" fmla="*/ 95 h 254"/>
                              <a:gd name="T8" fmla="*/ 22 w 241"/>
                              <a:gd name="T9" fmla="*/ 82 h 254"/>
                              <a:gd name="T10" fmla="*/ 22 w 241"/>
                              <a:gd name="T11" fmla="*/ 60 h 254"/>
                              <a:gd name="T12" fmla="*/ 28 w 241"/>
                              <a:gd name="T13" fmla="*/ 52 h 254"/>
                              <a:gd name="T14" fmla="*/ 30 w 241"/>
                              <a:gd name="T15" fmla="*/ 50 h 254"/>
                              <a:gd name="T16" fmla="*/ 45 w 241"/>
                              <a:gd name="T17" fmla="*/ 45 h 254"/>
                              <a:gd name="T18" fmla="*/ 63 w 241"/>
                              <a:gd name="T19" fmla="*/ 40 h 254"/>
                              <a:gd name="T20" fmla="*/ 58 w 241"/>
                              <a:gd name="T21" fmla="*/ 30 h 254"/>
                              <a:gd name="T22" fmla="*/ 70 w 241"/>
                              <a:gd name="T23" fmla="*/ 20 h 254"/>
                              <a:gd name="T24" fmla="*/ 86 w 241"/>
                              <a:gd name="T25" fmla="*/ 8 h 254"/>
                              <a:gd name="T26" fmla="*/ 97 w 241"/>
                              <a:gd name="T27" fmla="*/ 2 h 254"/>
                              <a:gd name="T28" fmla="*/ 97 w 241"/>
                              <a:gd name="T29" fmla="*/ 2 h 254"/>
                              <a:gd name="T30" fmla="*/ 108 w 241"/>
                              <a:gd name="T31" fmla="*/ 15 h 254"/>
                              <a:gd name="T32" fmla="*/ 118 w 241"/>
                              <a:gd name="T33" fmla="*/ 27 h 254"/>
                              <a:gd name="T34" fmla="*/ 135 w 241"/>
                              <a:gd name="T35" fmla="*/ 21 h 254"/>
                              <a:gd name="T36" fmla="*/ 146 w 241"/>
                              <a:gd name="T37" fmla="*/ 0 h 254"/>
                              <a:gd name="T38" fmla="*/ 147 w 241"/>
                              <a:gd name="T39" fmla="*/ 0 h 254"/>
                              <a:gd name="T40" fmla="*/ 155 w 241"/>
                              <a:gd name="T41" fmla="*/ 31 h 254"/>
                              <a:gd name="T42" fmla="*/ 175 w 241"/>
                              <a:gd name="T43" fmla="*/ 68 h 254"/>
                              <a:gd name="T44" fmla="*/ 184 w 241"/>
                              <a:gd name="T45" fmla="*/ 87 h 254"/>
                              <a:gd name="T46" fmla="*/ 186 w 241"/>
                              <a:gd name="T47" fmla="*/ 96 h 254"/>
                              <a:gd name="T48" fmla="*/ 184 w 241"/>
                              <a:gd name="T49" fmla="*/ 106 h 254"/>
                              <a:gd name="T50" fmla="*/ 166 w 241"/>
                              <a:gd name="T51" fmla="*/ 129 h 254"/>
                              <a:gd name="T52" fmla="*/ 207 w 241"/>
                              <a:gd name="T53" fmla="*/ 173 h 254"/>
                              <a:gd name="T54" fmla="*/ 207 w 241"/>
                              <a:gd name="T55" fmla="*/ 173 h 254"/>
                              <a:gd name="T56" fmla="*/ 208 w 241"/>
                              <a:gd name="T57" fmla="*/ 174 h 254"/>
                              <a:gd name="T58" fmla="*/ 214 w 241"/>
                              <a:gd name="T59" fmla="*/ 176 h 254"/>
                              <a:gd name="T60" fmla="*/ 221 w 241"/>
                              <a:gd name="T61" fmla="*/ 178 h 254"/>
                              <a:gd name="T62" fmla="*/ 229 w 241"/>
                              <a:gd name="T63" fmla="*/ 184 h 254"/>
                              <a:gd name="T64" fmla="*/ 236 w 241"/>
                              <a:gd name="T65" fmla="*/ 191 h 254"/>
                              <a:gd name="T66" fmla="*/ 241 w 241"/>
                              <a:gd name="T67" fmla="*/ 196 h 254"/>
                              <a:gd name="T68" fmla="*/ 241 w 241"/>
                              <a:gd name="T69" fmla="*/ 196 h 254"/>
                              <a:gd name="T70" fmla="*/ 228 w 241"/>
                              <a:gd name="T71" fmla="*/ 220 h 254"/>
                              <a:gd name="T72" fmla="*/ 206 w 241"/>
                              <a:gd name="T73" fmla="*/ 220 h 254"/>
                              <a:gd name="T74" fmla="*/ 150 w 241"/>
                              <a:gd name="T75" fmla="*/ 254 h 254"/>
                              <a:gd name="T76" fmla="*/ 149 w 241"/>
                              <a:gd name="T77" fmla="*/ 223 h 254"/>
                              <a:gd name="T78" fmla="*/ 144 w 241"/>
                              <a:gd name="T79" fmla="*/ 223 h 254"/>
                              <a:gd name="T80" fmla="*/ 139 w 241"/>
                              <a:gd name="T81" fmla="*/ 224 h 254"/>
                              <a:gd name="T82" fmla="*/ 135 w 241"/>
                              <a:gd name="T83" fmla="*/ 224 h 254"/>
                              <a:gd name="T84" fmla="*/ 133 w 241"/>
                              <a:gd name="T85" fmla="*/ 225 h 254"/>
                              <a:gd name="T86" fmla="*/ 113 w 241"/>
                              <a:gd name="T87" fmla="*/ 224 h 254"/>
                              <a:gd name="T88" fmla="*/ 106 w 241"/>
                              <a:gd name="T89" fmla="*/ 203 h 254"/>
                              <a:gd name="T90" fmla="*/ 88 w 241"/>
                              <a:gd name="T91" fmla="*/ 187 h 254"/>
                              <a:gd name="T92" fmla="*/ 65 w 241"/>
                              <a:gd name="T93" fmla="*/ 176 h 254"/>
                              <a:gd name="T94" fmla="*/ 45 w 241"/>
                              <a:gd name="T95" fmla="*/ 172 h 254"/>
                              <a:gd name="T96" fmla="*/ 34 w 241"/>
                              <a:gd name="T97" fmla="*/ 174 h 254"/>
                              <a:gd name="T98" fmla="*/ 0 w 241"/>
                              <a:gd name="T99" fmla="*/ 157 h 254"/>
                              <a:gd name="T100" fmla="*/ 0 w 241"/>
                              <a:gd name="T101" fmla="*/ 1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41" h="254">
                                <a:moveTo>
                                  <a:pt x="0" y="123"/>
                                </a:moveTo>
                                <a:cubicBezTo>
                                  <a:pt x="2" y="122"/>
                                  <a:pt x="3" y="122"/>
                                  <a:pt x="4" y="121"/>
                                </a:cubicBezTo>
                                <a:cubicBezTo>
                                  <a:pt x="9" y="120"/>
                                  <a:pt x="12" y="112"/>
                                  <a:pt x="13" y="108"/>
                                </a:cubicBezTo>
                                <a:cubicBezTo>
                                  <a:pt x="14" y="105"/>
                                  <a:pt x="15" y="96"/>
                                  <a:pt x="19" y="95"/>
                                </a:cubicBezTo>
                                <a:cubicBezTo>
                                  <a:pt x="21" y="90"/>
                                  <a:pt x="22" y="87"/>
                                  <a:pt x="22" y="82"/>
                                </a:cubicBezTo>
                                <a:cubicBezTo>
                                  <a:pt x="22" y="75"/>
                                  <a:pt x="21" y="67"/>
                                  <a:pt x="22" y="60"/>
                                </a:cubicBezTo>
                                <a:cubicBezTo>
                                  <a:pt x="24" y="57"/>
                                  <a:pt x="25" y="55"/>
                                  <a:pt x="28" y="52"/>
                                </a:cubicBezTo>
                                <a:cubicBezTo>
                                  <a:pt x="28" y="51"/>
                                  <a:pt x="30" y="51"/>
                                  <a:pt x="30" y="50"/>
                                </a:cubicBezTo>
                                <a:cubicBezTo>
                                  <a:pt x="35" y="50"/>
                                  <a:pt x="41" y="46"/>
                                  <a:pt x="45" y="45"/>
                                </a:cubicBezTo>
                                <a:cubicBezTo>
                                  <a:pt x="51" y="44"/>
                                  <a:pt x="60" y="44"/>
                                  <a:pt x="63" y="40"/>
                                </a:cubicBezTo>
                                <a:cubicBezTo>
                                  <a:pt x="63" y="37"/>
                                  <a:pt x="59" y="33"/>
                                  <a:pt x="58" y="30"/>
                                </a:cubicBezTo>
                                <a:cubicBezTo>
                                  <a:pt x="55" y="20"/>
                                  <a:pt x="64" y="20"/>
                                  <a:pt x="70" y="20"/>
                                </a:cubicBezTo>
                                <a:cubicBezTo>
                                  <a:pt x="74" y="20"/>
                                  <a:pt x="83" y="10"/>
                                  <a:pt x="86" y="8"/>
                                </a:cubicBezTo>
                                <a:cubicBezTo>
                                  <a:pt x="97" y="2"/>
                                  <a:pt x="97" y="2"/>
                                  <a:pt x="97" y="2"/>
                                </a:cubicBezTo>
                                <a:cubicBezTo>
                                  <a:pt x="97" y="2"/>
                                  <a:pt x="97" y="2"/>
                                  <a:pt x="97" y="2"/>
                                </a:cubicBezTo>
                                <a:cubicBezTo>
                                  <a:pt x="100" y="8"/>
                                  <a:pt x="102" y="12"/>
                                  <a:pt x="108" y="15"/>
                                </a:cubicBezTo>
                                <a:cubicBezTo>
                                  <a:pt x="114" y="19"/>
                                  <a:pt x="115" y="21"/>
                                  <a:pt x="118" y="27"/>
                                </a:cubicBezTo>
                                <a:cubicBezTo>
                                  <a:pt x="122" y="33"/>
                                  <a:pt x="133" y="26"/>
                                  <a:pt x="135" y="21"/>
                                </a:cubicBezTo>
                                <a:cubicBezTo>
                                  <a:pt x="140" y="14"/>
                                  <a:pt x="142" y="7"/>
                                  <a:pt x="146" y="0"/>
                                </a:cubicBezTo>
                                <a:cubicBezTo>
                                  <a:pt x="146" y="0"/>
                                  <a:pt x="146" y="0"/>
                                  <a:pt x="147" y="0"/>
                                </a:cubicBezTo>
                                <a:cubicBezTo>
                                  <a:pt x="154" y="7"/>
                                  <a:pt x="151" y="22"/>
                                  <a:pt x="155" y="31"/>
                                </a:cubicBezTo>
                                <a:cubicBezTo>
                                  <a:pt x="162" y="44"/>
                                  <a:pt x="171" y="53"/>
                                  <a:pt x="175" y="68"/>
                                </a:cubicBezTo>
                                <a:cubicBezTo>
                                  <a:pt x="178" y="72"/>
                                  <a:pt x="183" y="82"/>
                                  <a:pt x="184" y="87"/>
                                </a:cubicBezTo>
                                <a:cubicBezTo>
                                  <a:pt x="184" y="90"/>
                                  <a:pt x="186" y="93"/>
                                  <a:pt x="186" y="96"/>
                                </a:cubicBezTo>
                                <a:cubicBezTo>
                                  <a:pt x="186" y="100"/>
                                  <a:pt x="185" y="102"/>
                                  <a:pt x="184" y="106"/>
                                </a:cubicBezTo>
                                <a:cubicBezTo>
                                  <a:pt x="178" y="112"/>
                                  <a:pt x="172" y="122"/>
                                  <a:pt x="166" y="129"/>
                                </a:cubicBezTo>
                                <a:cubicBezTo>
                                  <a:pt x="165" y="143"/>
                                  <a:pt x="200" y="162"/>
                                  <a:pt x="207" y="173"/>
                                </a:cubicBezTo>
                                <a:cubicBezTo>
                                  <a:pt x="207" y="173"/>
                                  <a:pt x="207" y="173"/>
                                  <a:pt x="207" y="173"/>
                                </a:cubicBezTo>
                                <a:cubicBezTo>
                                  <a:pt x="207" y="173"/>
                                  <a:pt x="207" y="173"/>
                                  <a:pt x="208" y="174"/>
                                </a:cubicBezTo>
                                <a:cubicBezTo>
                                  <a:pt x="210" y="174"/>
                                  <a:pt x="212" y="175"/>
                                  <a:pt x="214" y="176"/>
                                </a:cubicBezTo>
                                <a:cubicBezTo>
                                  <a:pt x="216" y="177"/>
                                  <a:pt x="219" y="177"/>
                                  <a:pt x="221" y="178"/>
                                </a:cubicBezTo>
                                <a:cubicBezTo>
                                  <a:pt x="224" y="180"/>
                                  <a:pt x="227" y="181"/>
                                  <a:pt x="229" y="184"/>
                                </a:cubicBezTo>
                                <a:cubicBezTo>
                                  <a:pt x="231" y="186"/>
                                  <a:pt x="234" y="190"/>
                                  <a:pt x="236" y="191"/>
                                </a:cubicBezTo>
                                <a:cubicBezTo>
                                  <a:pt x="241" y="196"/>
                                  <a:pt x="241" y="196"/>
                                  <a:pt x="241" y="196"/>
                                </a:cubicBezTo>
                                <a:cubicBezTo>
                                  <a:pt x="241" y="196"/>
                                  <a:pt x="241" y="196"/>
                                  <a:pt x="241" y="196"/>
                                </a:cubicBezTo>
                                <a:cubicBezTo>
                                  <a:pt x="228" y="220"/>
                                  <a:pt x="228" y="220"/>
                                  <a:pt x="228" y="220"/>
                                </a:cubicBezTo>
                                <a:cubicBezTo>
                                  <a:pt x="206" y="220"/>
                                  <a:pt x="206" y="220"/>
                                  <a:pt x="206" y="220"/>
                                </a:cubicBezTo>
                                <a:cubicBezTo>
                                  <a:pt x="150" y="254"/>
                                  <a:pt x="150" y="254"/>
                                  <a:pt x="150" y="254"/>
                                </a:cubicBezTo>
                                <a:cubicBezTo>
                                  <a:pt x="149" y="223"/>
                                  <a:pt x="149" y="223"/>
                                  <a:pt x="149" y="223"/>
                                </a:cubicBezTo>
                                <a:cubicBezTo>
                                  <a:pt x="148" y="223"/>
                                  <a:pt x="146" y="223"/>
                                  <a:pt x="144" y="223"/>
                                </a:cubicBezTo>
                                <a:cubicBezTo>
                                  <a:pt x="142" y="223"/>
                                  <a:pt x="140" y="223"/>
                                  <a:pt x="139" y="224"/>
                                </a:cubicBezTo>
                                <a:cubicBezTo>
                                  <a:pt x="137" y="224"/>
                                  <a:pt x="136" y="224"/>
                                  <a:pt x="135" y="224"/>
                                </a:cubicBezTo>
                                <a:cubicBezTo>
                                  <a:pt x="135" y="225"/>
                                  <a:pt x="134" y="225"/>
                                  <a:pt x="133" y="225"/>
                                </a:cubicBezTo>
                                <a:cubicBezTo>
                                  <a:pt x="129" y="227"/>
                                  <a:pt x="116" y="231"/>
                                  <a:pt x="113" y="224"/>
                                </a:cubicBezTo>
                                <a:cubicBezTo>
                                  <a:pt x="111" y="219"/>
                                  <a:pt x="110" y="207"/>
                                  <a:pt x="106" y="203"/>
                                </a:cubicBezTo>
                                <a:cubicBezTo>
                                  <a:pt x="92" y="203"/>
                                  <a:pt x="94" y="198"/>
                                  <a:pt x="88" y="187"/>
                                </a:cubicBezTo>
                                <a:cubicBezTo>
                                  <a:pt x="81" y="174"/>
                                  <a:pt x="80" y="176"/>
                                  <a:pt x="65" y="176"/>
                                </a:cubicBezTo>
                                <a:cubicBezTo>
                                  <a:pt x="57" y="176"/>
                                  <a:pt x="53" y="175"/>
                                  <a:pt x="45" y="172"/>
                                </a:cubicBezTo>
                                <a:cubicBezTo>
                                  <a:pt x="42" y="171"/>
                                  <a:pt x="38" y="173"/>
                                  <a:pt x="34" y="174"/>
                                </a:cubicBezTo>
                                <a:cubicBezTo>
                                  <a:pt x="0" y="157"/>
                                  <a:pt x="0" y="157"/>
                                  <a:pt x="0" y="157"/>
                                </a:cubicBezTo>
                                <a:cubicBezTo>
                                  <a:pt x="0" y="123"/>
                                  <a:pt x="0" y="123"/>
                                  <a:pt x="0" y="123"/>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4" name="SUMTER"/>
                        <wps:cNvSpPr>
                          <a:spLocks/>
                        </wps:cNvSpPr>
                        <wps:spPr bwMode="auto">
                          <a:xfrm>
                            <a:off x="3577206" y="1626286"/>
                            <a:ext cx="981075" cy="828675"/>
                          </a:xfrm>
                          <a:custGeom>
                            <a:avLst/>
                            <a:gdLst>
                              <a:gd name="T0" fmla="*/ 4 w 374"/>
                              <a:gd name="T1" fmla="*/ 46 h 316"/>
                              <a:gd name="T2" fmla="*/ 17 w 374"/>
                              <a:gd name="T3" fmla="*/ 75 h 316"/>
                              <a:gd name="T4" fmla="*/ 0 w 374"/>
                              <a:gd name="T5" fmla="*/ 101 h 316"/>
                              <a:gd name="T6" fmla="*/ 8 w 374"/>
                              <a:gd name="T7" fmla="*/ 124 h 316"/>
                              <a:gd name="T8" fmla="*/ 4 w 374"/>
                              <a:gd name="T9" fmla="*/ 131 h 316"/>
                              <a:gd name="T10" fmla="*/ 4 w 374"/>
                              <a:gd name="T11" fmla="*/ 143 h 316"/>
                              <a:gd name="T12" fmla="*/ 6 w 374"/>
                              <a:gd name="T13" fmla="*/ 183 h 316"/>
                              <a:gd name="T14" fmla="*/ 9 w 374"/>
                              <a:gd name="T15" fmla="*/ 206 h 316"/>
                              <a:gd name="T16" fmla="*/ 9 w 374"/>
                              <a:gd name="T17" fmla="*/ 206 h 316"/>
                              <a:gd name="T18" fmla="*/ 13 w 374"/>
                              <a:gd name="T19" fmla="*/ 215 h 316"/>
                              <a:gd name="T20" fmla="*/ 16 w 374"/>
                              <a:gd name="T21" fmla="*/ 247 h 316"/>
                              <a:gd name="T22" fmla="*/ 5 w 374"/>
                              <a:gd name="T23" fmla="*/ 257 h 316"/>
                              <a:gd name="T24" fmla="*/ 19 w 374"/>
                              <a:gd name="T25" fmla="*/ 280 h 316"/>
                              <a:gd name="T26" fmla="*/ 35 w 374"/>
                              <a:gd name="T27" fmla="*/ 296 h 316"/>
                              <a:gd name="T28" fmla="*/ 52 w 374"/>
                              <a:gd name="T29" fmla="*/ 316 h 316"/>
                              <a:gd name="T30" fmla="*/ 71 w 374"/>
                              <a:gd name="T31" fmla="*/ 297 h 316"/>
                              <a:gd name="T32" fmla="*/ 92 w 374"/>
                              <a:gd name="T33" fmla="*/ 274 h 316"/>
                              <a:gd name="T34" fmla="*/ 103 w 374"/>
                              <a:gd name="T35" fmla="*/ 260 h 316"/>
                              <a:gd name="T36" fmla="*/ 121 w 374"/>
                              <a:gd name="T37" fmla="*/ 274 h 316"/>
                              <a:gd name="T38" fmla="*/ 184 w 374"/>
                              <a:gd name="T39" fmla="*/ 229 h 316"/>
                              <a:gd name="T40" fmla="*/ 187 w 374"/>
                              <a:gd name="T41" fmla="*/ 226 h 316"/>
                              <a:gd name="T42" fmla="*/ 220 w 374"/>
                              <a:gd name="T43" fmla="*/ 201 h 316"/>
                              <a:gd name="T44" fmla="*/ 253 w 374"/>
                              <a:gd name="T45" fmla="*/ 181 h 316"/>
                              <a:gd name="T46" fmla="*/ 269 w 374"/>
                              <a:gd name="T47" fmla="*/ 172 h 316"/>
                              <a:gd name="T48" fmla="*/ 281 w 374"/>
                              <a:gd name="T49" fmla="*/ 166 h 316"/>
                              <a:gd name="T50" fmla="*/ 320 w 374"/>
                              <a:gd name="T51" fmla="*/ 140 h 316"/>
                              <a:gd name="T52" fmla="*/ 332 w 374"/>
                              <a:gd name="T53" fmla="*/ 134 h 316"/>
                              <a:gd name="T54" fmla="*/ 362 w 374"/>
                              <a:gd name="T55" fmla="*/ 114 h 316"/>
                              <a:gd name="T56" fmla="*/ 358 w 374"/>
                              <a:gd name="T57" fmla="*/ 95 h 316"/>
                              <a:gd name="T58" fmla="*/ 319 w 374"/>
                              <a:gd name="T59" fmla="*/ 73 h 316"/>
                              <a:gd name="T60" fmla="*/ 306 w 374"/>
                              <a:gd name="T61" fmla="*/ 97 h 316"/>
                              <a:gd name="T62" fmla="*/ 228 w 374"/>
                              <a:gd name="T63" fmla="*/ 131 h 316"/>
                              <a:gd name="T64" fmla="*/ 222 w 374"/>
                              <a:gd name="T65" fmla="*/ 100 h 316"/>
                              <a:gd name="T66" fmla="*/ 213 w 374"/>
                              <a:gd name="T67" fmla="*/ 101 h 316"/>
                              <a:gd name="T68" fmla="*/ 191 w 374"/>
                              <a:gd name="T69" fmla="*/ 101 h 316"/>
                              <a:gd name="T70" fmla="*/ 166 w 374"/>
                              <a:gd name="T71" fmla="*/ 64 h 316"/>
                              <a:gd name="T72" fmla="*/ 123 w 374"/>
                              <a:gd name="T73" fmla="*/ 49 h 316"/>
                              <a:gd name="T74" fmla="*/ 78 w 374"/>
                              <a:gd name="T75" fmla="*/ 34 h 316"/>
                              <a:gd name="T76" fmla="*/ 78 w 374"/>
                              <a:gd name="T77" fmla="*/ 0 h 316"/>
                              <a:gd name="T78" fmla="*/ 23 w 374"/>
                              <a:gd name="T79" fmla="*/ 42 h 316"/>
                              <a:gd name="T80" fmla="*/ 17 w 374"/>
                              <a:gd name="T81" fmla="*/ 41 h 316"/>
                              <a:gd name="T82" fmla="*/ 9 w 374"/>
                              <a:gd name="T83" fmla="*/ 40 h 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74" h="316">
                                <a:moveTo>
                                  <a:pt x="5" y="43"/>
                                </a:moveTo>
                                <a:cubicBezTo>
                                  <a:pt x="4" y="46"/>
                                  <a:pt x="4" y="46"/>
                                  <a:pt x="4" y="46"/>
                                </a:cubicBezTo>
                                <a:cubicBezTo>
                                  <a:pt x="3" y="48"/>
                                  <a:pt x="5" y="56"/>
                                  <a:pt x="6" y="58"/>
                                </a:cubicBezTo>
                                <a:cubicBezTo>
                                  <a:pt x="8" y="64"/>
                                  <a:pt x="15" y="67"/>
                                  <a:pt x="17" y="75"/>
                                </a:cubicBezTo>
                                <a:cubicBezTo>
                                  <a:pt x="19" y="83"/>
                                  <a:pt x="11" y="88"/>
                                  <a:pt x="7" y="94"/>
                                </a:cubicBezTo>
                                <a:cubicBezTo>
                                  <a:pt x="4" y="95"/>
                                  <a:pt x="2" y="99"/>
                                  <a:pt x="0" y="101"/>
                                </a:cubicBezTo>
                                <a:cubicBezTo>
                                  <a:pt x="0" y="106"/>
                                  <a:pt x="0" y="107"/>
                                  <a:pt x="3" y="112"/>
                                </a:cubicBezTo>
                                <a:cubicBezTo>
                                  <a:pt x="6" y="116"/>
                                  <a:pt x="8" y="118"/>
                                  <a:pt x="8" y="124"/>
                                </a:cubicBezTo>
                                <a:cubicBezTo>
                                  <a:pt x="9" y="124"/>
                                  <a:pt x="9" y="123"/>
                                  <a:pt x="9" y="123"/>
                                </a:cubicBezTo>
                                <a:cubicBezTo>
                                  <a:pt x="9" y="126"/>
                                  <a:pt x="5" y="128"/>
                                  <a:pt x="4" y="131"/>
                                </a:cubicBezTo>
                                <a:cubicBezTo>
                                  <a:pt x="3" y="134"/>
                                  <a:pt x="8" y="135"/>
                                  <a:pt x="8" y="138"/>
                                </a:cubicBezTo>
                                <a:cubicBezTo>
                                  <a:pt x="8" y="141"/>
                                  <a:pt x="5" y="141"/>
                                  <a:pt x="4" y="143"/>
                                </a:cubicBezTo>
                                <a:cubicBezTo>
                                  <a:pt x="2" y="148"/>
                                  <a:pt x="4" y="156"/>
                                  <a:pt x="7" y="159"/>
                                </a:cubicBezTo>
                                <a:cubicBezTo>
                                  <a:pt x="10" y="165"/>
                                  <a:pt x="8" y="177"/>
                                  <a:pt x="6" y="183"/>
                                </a:cubicBezTo>
                                <a:cubicBezTo>
                                  <a:pt x="5" y="187"/>
                                  <a:pt x="2" y="191"/>
                                  <a:pt x="4" y="195"/>
                                </a:cubicBezTo>
                                <a:cubicBezTo>
                                  <a:pt x="7" y="199"/>
                                  <a:pt x="8" y="200"/>
                                  <a:pt x="9" y="206"/>
                                </a:cubicBezTo>
                                <a:cubicBezTo>
                                  <a:pt x="9" y="205"/>
                                  <a:pt x="9" y="206"/>
                                  <a:pt x="9" y="206"/>
                                </a:cubicBezTo>
                                <a:cubicBezTo>
                                  <a:pt x="9" y="206"/>
                                  <a:pt x="9" y="206"/>
                                  <a:pt x="9" y="206"/>
                                </a:cubicBezTo>
                                <a:cubicBezTo>
                                  <a:pt x="9" y="207"/>
                                  <a:pt x="11" y="211"/>
                                  <a:pt x="11" y="212"/>
                                </a:cubicBezTo>
                                <a:cubicBezTo>
                                  <a:pt x="12" y="212"/>
                                  <a:pt x="12" y="214"/>
                                  <a:pt x="13" y="215"/>
                                </a:cubicBezTo>
                                <a:cubicBezTo>
                                  <a:pt x="18" y="218"/>
                                  <a:pt x="19" y="224"/>
                                  <a:pt x="19" y="229"/>
                                </a:cubicBezTo>
                                <a:cubicBezTo>
                                  <a:pt x="19" y="235"/>
                                  <a:pt x="19" y="241"/>
                                  <a:pt x="16" y="247"/>
                                </a:cubicBezTo>
                                <a:cubicBezTo>
                                  <a:pt x="5" y="257"/>
                                  <a:pt x="5" y="257"/>
                                  <a:pt x="5" y="257"/>
                                </a:cubicBezTo>
                                <a:cubicBezTo>
                                  <a:pt x="5" y="257"/>
                                  <a:pt x="5" y="257"/>
                                  <a:pt x="5" y="257"/>
                                </a:cubicBezTo>
                                <a:cubicBezTo>
                                  <a:pt x="6" y="262"/>
                                  <a:pt x="6" y="268"/>
                                  <a:pt x="9" y="271"/>
                                </a:cubicBezTo>
                                <a:cubicBezTo>
                                  <a:pt x="12" y="275"/>
                                  <a:pt x="16" y="276"/>
                                  <a:pt x="19" y="280"/>
                                </a:cubicBezTo>
                                <a:cubicBezTo>
                                  <a:pt x="19" y="282"/>
                                  <a:pt x="21" y="288"/>
                                  <a:pt x="23" y="290"/>
                                </a:cubicBezTo>
                                <a:cubicBezTo>
                                  <a:pt x="28" y="295"/>
                                  <a:pt x="33" y="288"/>
                                  <a:pt x="35" y="296"/>
                                </a:cubicBezTo>
                                <a:cubicBezTo>
                                  <a:pt x="36" y="303"/>
                                  <a:pt x="37" y="304"/>
                                  <a:pt x="42" y="310"/>
                                </a:cubicBezTo>
                                <a:cubicBezTo>
                                  <a:pt x="52" y="316"/>
                                  <a:pt x="52" y="316"/>
                                  <a:pt x="52" y="316"/>
                                </a:cubicBezTo>
                                <a:cubicBezTo>
                                  <a:pt x="52" y="316"/>
                                  <a:pt x="52" y="316"/>
                                  <a:pt x="52" y="316"/>
                                </a:cubicBezTo>
                                <a:cubicBezTo>
                                  <a:pt x="71" y="297"/>
                                  <a:pt x="71" y="297"/>
                                  <a:pt x="71" y="297"/>
                                </a:cubicBezTo>
                                <a:cubicBezTo>
                                  <a:pt x="78" y="274"/>
                                  <a:pt x="78" y="274"/>
                                  <a:pt x="78" y="274"/>
                                </a:cubicBezTo>
                                <a:cubicBezTo>
                                  <a:pt x="92" y="274"/>
                                  <a:pt x="92" y="274"/>
                                  <a:pt x="92" y="274"/>
                                </a:cubicBezTo>
                                <a:cubicBezTo>
                                  <a:pt x="92" y="260"/>
                                  <a:pt x="92" y="260"/>
                                  <a:pt x="92" y="260"/>
                                </a:cubicBezTo>
                                <a:cubicBezTo>
                                  <a:pt x="103" y="260"/>
                                  <a:pt x="103" y="260"/>
                                  <a:pt x="103" y="260"/>
                                </a:cubicBezTo>
                                <a:cubicBezTo>
                                  <a:pt x="102" y="274"/>
                                  <a:pt x="102" y="274"/>
                                  <a:pt x="102" y="274"/>
                                </a:cubicBezTo>
                                <a:cubicBezTo>
                                  <a:pt x="121" y="274"/>
                                  <a:pt x="121" y="274"/>
                                  <a:pt x="121" y="274"/>
                                </a:cubicBezTo>
                                <a:cubicBezTo>
                                  <a:pt x="120" y="242"/>
                                  <a:pt x="120" y="242"/>
                                  <a:pt x="120" y="242"/>
                                </a:cubicBezTo>
                                <a:cubicBezTo>
                                  <a:pt x="184" y="229"/>
                                  <a:pt x="184" y="229"/>
                                  <a:pt x="184" y="229"/>
                                </a:cubicBezTo>
                                <a:cubicBezTo>
                                  <a:pt x="184" y="229"/>
                                  <a:pt x="186" y="227"/>
                                  <a:pt x="187" y="227"/>
                                </a:cubicBezTo>
                                <a:cubicBezTo>
                                  <a:pt x="187" y="226"/>
                                  <a:pt x="187" y="226"/>
                                  <a:pt x="187" y="226"/>
                                </a:cubicBezTo>
                                <a:cubicBezTo>
                                  <a:pt x="188" y="226"/>
                                  <a:pt x="188" y="226"/>
                                  <a:pt x="188" y="225"/>
                                </a:cubicBezTo>
                                <a:cubicBezTo>
                                  <a:pt x="197" y="214"/>
                                  <a:pt x="209" y="210"/>
                                  <a:pt x="220" y="201"/>
                                </a:cubicBezTo>
                                <a:cubicBezTo>
                                  <a:pt x="226" y="196"/>
                                  <a:pt x="233" y="191"/>
                                  <a:pt x="241" y="187"/>
                                </a:cubicBezTo>
                                <a:cubicBezTo>
                                  <a:pt x="253" y="181"/>
                                  <a:pt x="253" y="181"/>
                                  <a:pt x="253" y="181"/>
                                </a:cubicBezTo>
                                <a:cubicBezTo>
                                  <a:pt x="257" y="179"/>
                                  <a:pt x="263" y="174"/>
                                  <a:pt x="267" y="173"/>
                                </a:cubicBezTo>
                                <a:cubicBezTo>
                                  <a:pt x="268" y="173"/>
                                  <a:pt x="269" y="173"/>
                                  <a:pt x="269" y="172"/>
                                </a:cubicBezTo>
                                <a:cubicBezTo>
                                  <a:pt x="269" y="172"/>
                                  <a:pt x="270" y="172"/>
                                  <a:pt x="270" y="172"/>
                                </a:cubicBezTo>
                                <a:cubicBezTo>
                                  <a:pt x="273" y="171"/>
                                  <a:pt x="277" y="168"/>
                                  <a:pt x="281" y="166"/>
                                </a:cubicBezTo>
                                <a:cubicBezTo>
                                  <a:pt x="287" y="163"/>
                                  <a:pt x="293" y="157"/>
                                  <a:pt x="299" y="153"/>
                                </a:cubicBezTo>
                                <a:cubicBezTo>
                                  <a:pt x="306" y="149"/>
                                  <a:pt x="313" y="144"/>
                                  <a:pt x="320" y="140"/>
                                </a:cubicBezTo>
                                <a:cubicBezTo>
                                  <a:pt x="332" y="134"/>
                                  <a:pt x="332" y="134"/>
                                  <a:pt x="332" y="134"/>
                                </a:cubicBezTo>
                                <a:cubicBezTo>
                                  <a:pt x="332" y="134"/>
                                  <a:pt x="332" y="134"/>
                                  <a:pt x="332" y="134"/>
                                </a:cubicBezTo>
                                <a:cubicBezTo>
                                  <a:pt x="346" y="126"/>
                                  <a:pt x="346" y="126"/>
                                  <a:pt x="346" y="126"/>
                                </a:cubicBezTo>
                                <a:cubicBezTo>
                                  <a:pt x="351" y="122"/>
                                  <a:pt x="356" y="117"/>
                                  <a:pt x="362" y="114"/>
                                </a:cubicBezTo>
                                <a:cubicBezTo>
                                  <a:pt x="366" y="112"/>
                                  <a:pt x="371" y="109"/>
                                  <a:pt x="374" y="106"/>
                                </a:cubicBezTo>
                                <a:cubicBezTo>
                                  <a:pt x="374" y="101"/>
                                  <a:pt x="362" y="96"/>
                                  <a:pt x="358" y="95"/>
                                </a:cubicBezTo>
                                <a:cubicBezTo>
                                  <a:pt x="348" y="92"/>
                                  <a:pt x="339" y="90"/>
                                  <a:pt x="331" y="83"/>
                                </a:cubicBezTo>
                                <a:cubicBezTo>
                                  <a:pt x="328" y="80"/>
                                  <a:pt x="323" y="74"/>
                                  <a:pt x="319" y="73"/>
                                </a:cubicBezTo>
                                <a:cubicBezTo>
                                  <a:pt x="319" y="73"/>
                                  <a:pt x="319" y="73"/>
                                  <a:pt x="319" y="73"/>
                                </a:cubicBezTo>
                                <a:cubicBezTo>
                                  <a:pt x="306" y="97"/>
                                  <a:pt x="306" y="97"/>
                                  <a:pt x="306" y="97"/>
                                </a:cubicBezTo>
                                <a:cubicBezTo>
                                  <a:pt x="284" y="97"/>
                                  <a:pt x="284" y="97"/>
                                  <a:pt x="284" y="97"/>
                                </a:cubicBezTo>
                                <a:cubicBezTo>
                                  <a:pt x="228" y="131"/>
                                  <a:pt x="228" y="131"/>
                                  <a:pt x="228" y="131"/>
                                </a:cubicBezTo>
                                <a:cubicBezTo>
                                  <a:pt x="227" y="100"/>
                                  <a:pt x="227" y="100"/>
                                  <a:pt x="227" y="100"/>
                                </a:cubicBezTo>
                                <a:cubicBezTo>
                                  <a:pt x="226" y="100"/>
                                  <a:pt x="224" y="100"/>
                                  <a:pt x="222" y="100"/>
                                </a:cubicBezTo>
                                <a:cubicBezTo>
                                  <a:pt x="220" y="100"/>
                                  <a:pt x="218" y="100"/>
                                  <a:pt x="217" y="101"/>
                                </a:cubicBezTo>
                                <a:cubicBezTo>
                                  <a:pt x="215" y="101"/>
                                  <a:pt x="214" y="101"/>
                                  <a:pt x="213" y="101"/>
                                </a:cubicBezTo>
                                <a:cubicBezTo>
                                  <a:pt x="213" y="102"/>
                                  <a:pt x="212" y="102"/>
                                  <a:pt x="211" y="102"/>
                                </a:cubicBezTo>
                                <a:cubicBezTo>
                                  <a:pt x="207" y="104"/>
                                  <a:pt x="194" y="108"/>
                                  <a:pt x="191" y="101"/>
                                </a:cubicBezTo>
                                <a:cubicBezTo>
                                  <a:pt x="189" y="96"/>
                                  <a:pt x="188" y="84"/>
                                  <a:pt x="184" y="80"/>
                                </a:cubicBezTo>
                                <a:cubicBezTo>
                                  <a:pt x="170" y="80"/>
                                  <a:pt x="172" y="75"/>
                                  <a:pt x="166" y="64"/>
                                </a:cubicBezTo>
                                <a:cubicBezTo>
                                  <a:pt x="159" y="51"/>
                                  <a:pt x="158" y="53"/>
                                  <a:pt x="143" y="53"/>
                                </a:cubicBezTo>
                                <a:cubicBezTo>
                                  <a:pt x="135" y="53"/>
                                  <a:pt x="131" y="52"/>
                                  <a:pt x="123" y="49"/>
                                </a:cubicBezTo>
                                <a:cubicBezTo>
                                  <a:pt x="120" y="48"/>
                                  <a:pt x="116" y="50"/>
                                  <a:pt x="112" y="51"/>
                                </a:cubicBezTo>
                                <a:cubicBezTo>
                                  <a:pt x="78" y="34"/>
                                  <a:pt x="78" y="34"/>
                                  <a:pt x="78" y="34"/>
                                </a:cubicBezTo>
                                <a:cubicBezTo>
                                  <a:pt x="78" y="0"/>
                                  <a:pt x="78" y="0"/>
                                  <a:pt x="78" y="0"/>
                                </a:cubicBezTo>
                                <a:cubicBezTo>
                                  <a:pt x="78" y="0"/>
                                  <a:pt x="78" y="0"/>
                                  <a:pt x="78" y="0"/>
                                </a:cubicBezTo>
                                <a:cubicBezTo>
                                  <a:pt x="30" y="42"/>
                                  <a:pt x="30" y="42"/>
                                  <a:pt x="30" y="42"/>
                                </a:cubicBezTo>
                                <a:cubicBezTo>
                                  <a:pt x="23" y="42"/>
                                  <a:pt x="23" y="42"/>
                                  <a:pt x="23" y="42"/>
                                </a:cubicBezTo>
                                <a:cubicBezTo>
                                  <a:pt x="22" y="42"/>
                                  <a:pt x="21" y="42"/>
                                  <a:pt x="20" y="42"/>
                                </a:cubicBezTo>
                                <a:cubicBezTo>
                                  <a:pt x="19" y="41"/>
                                  <a:pt x="18" y="41"/>
                                  <a:pt x="17" y="41"/>
                                </a:cubicBezTo>
                                <a:cubicBezTo>
                                  <a:pt x="16" y="40"/>
                                  <a:pt x="15" y="40"/>
                                  <a:pt x="14" y="39"/>
                                </a:cubicBezTo>
                                <a:cubicBezTo>
                                  <a:pt x="13" y="38"/>
                                  <a:pt x="10" y="38"/>
                                  <a:pt x="9" y="40"/>
                                </a:cubicBezTo>
                                <a:cubicBezTo>
                                  <a:pt x="7" y="40"/>
                                  <a:pt x="6" y="42"/>
                                  <a:pt x="5" y="43"/>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6" name="CLARENDON"/>
                        <wps:cNvSpPr>
                          <a:spLocks/>
                        </wps:cNvSpPr>
                        <wps:spPr bwMode="auto">
                          <a:xfrm>
                            <a:off x="3713731" y="1977124"/>
                            <a:ext cx="865188" cy="819150"/>
                          </a:xfrm>
                          <a:custGeom>
                            <a:avLst/>
                            <a:gdLst>
                              <a:gd name="T0" fmla="*/ 0 w 330"/>
                              <a:gd name="T1" fmla="*/ 182 h 312"/>
                              <a:gd name="T2" fmla="*/ 19 w 330"/>
                              <a:gd name="T3" fmla="*/ 163 h 312"/>
                              <a:gd name="T4" fmla="*/ 26 w 330"/>
                              <a:gd name="T5" fmla="*/ 140 h 312"/>
                              <a:gd name="T6" fmla="*/ 40 w 330"/>
                              <a:gd name="T7" fmla="*/ 140 h 312"/>
                              <a:gd name="T8" fmla="*/ 40 w 330"/>
                              <a:gd name="T9" fmla="*/ 126 h 312"/>
                              <a:gd name="T10" fmla="*/ 51 w 330"/>
                              <a:gd name="T11" fmla="*/ 126 h 312"/>
                              <a:gd name="T12" fmla="*/ 50 w 330"/>
                              <a:gd name="T13" fmla="*/ 140 h 312"/>
                              <a:gd name="T14" fmla="*/ 69 w 330"/>
                              <a:gd name="T15" fmla="*/ 140 h 312"/>
                              <a:gd name="T16" fmla="*/ 68 w 330"/>
                              <a:gd name="T17" fmla="*/ 108 h 312"/>
                              <a:gd name="T18" fmla="*/ 132 w 330"/>
                              <a:gd name="T19" fmla="*/ 95 h 312"/>
                              <a:gd name="T20" fmla="*/ 135 w 330"/>
                              <a:gd name="T21" fmla="*/ 93 h 312"/>
                              <a:gd name="T22" fmla="*/ 135 w 330"/>
                              <a:gd name="T23" fmla="*/ 92 h 312"/>
                              <a:gd name="T24" fmla="*/ 136 w 330"/>
                              <a:gd name="T25" fmla="*/ 91 h 312"/>
                              <a:gd name="T26" fmla="*/ 168 w 330"/>
                              <a:gd name="T27" fmla="*/ 67 h 312"/>
                              <a:gd name="T28" fmla="*/ 189 w 330"/>
                              <a:gd name="T29" fmla="*/ 53 h 312"/>
                              <a:gd name="T30" fmla="*/ 201 w 330"/>
                              <a:gd name="T31" fmla="*/ 47 h 312"/>
                              <a:gd name="T32" fmla="*/ 215 w 330"/>
                              <a:gd name="T33" fmla="*/ 39 h 312"/>
                              <a:gd name="T34" fmla="*/ 217 w 330"/>
                              <a:gd name="T35" fmla="*/ 38 h 312"/>
                              <a:gd name="T36" fmla="*/ 218 w 330"/>
                              <a:gd name="T37" fmla="*/ 38 h 312"/>
                              <a:gd name="T38" fmla="*/ 229 w 330"/>
                              <a:gd name="T39" fmla="*/ 32 h 312"/>
                              <a:gd name="T40" fmla="*/ 247 w 330"/>
                              <a:gd name="T41" fmla="*/ 19 h 312"/>
                              <a:gd name="T42" fmla="*/ 268 w 330"/>
                              <a:gd name="T43" fmla="*/ 6 h 312"/>
                              <a:gd name="T44" fmla="*/ 280 w 330"/>
                              <a:gd name="T45" fmla="*/ 0 h 312"/>
                              <a:gd name="T46" fmla="*/ 280 w 330"/>
                              <a:gd name="T47" fmla="*/ 0 h 312"/>
                              <a:gd name="T48" fmla="*/ 291 w 330"/>
                              <a:gd name="T49" fmla="*/ 35 h 312"/>
                              <a:gd name="T50" fmla="*/ 330 w 330"/>
                              <a:gd name="T51" fmla="*/ 35 h 312"/>
                              <a:gd name="T52" fmla="*/ 330 w 330"/>
                              <a:gd name="T53" fmla="*/ 35 h 312"/>
                              <a:gd name="T54" fmla="*/ 306 w 330"/>
                              <a:gd name="T55" fmla="*/ 81 h 312"/>
                              <a:gd name="T56" fmla="*/ 293 w 330"/>
                              <a:gd name="T57" fmla="*/ 81 h 312"/>
                              <a:gd name="T58" fmla="*/ 269 w 330"/>
                              <a:gd name="T59" fmla="*/ 106 h 312"/>
                              <a:gd name="T60" fmla="*/ 279 w 330"/>
                              <a:gd name="T61" fmla="*/ 134 h 312"/>
                              <a:gd name="T62" fmla="*/ 270 w 330"/>
                              <a:gd name="T63" fmla="*/ 148 h 312"/>
                              <a:gd name="T64" fmla="*/ 218 w 330"/>
                              <a:gd name="T65" fmla="*/ 267 h 312"/>
                              <a:gd name="T66" fmla="*/ 218 w 330"/>
                              <a:gd name="T67" fmla="*/ 267 h 312"/>
                              <a:gd name="T68" fmla="*/ 205 w 330"/>
                              <a:gd name="T69" fmla="*/ 269 h 312"/>
                              <a:gd name="T70" fmla="*/ 200 w 330"/>
                              <a:gd name="T71" fmla="*/ 270 h 312"/>
                              <a:gd name="T72" fmla="*/ 197 w 330"/>
                              <a:gd name="T73" fmla="*/ 276 h 312"/>
                              <a:gd name="T74" fmla="*/ 192 w 330"/>
                              <a:gd name="T75" fmla="*/ 279 h 312"/>
                              <a:gd name="T76" fmla="*/ 196 w 330"/>
                              <a:gd name="T77" fmla="*/ 291 h 312"/>
                              <a:gd name="T78" fmla="*/ 190 w 330"/>
                              <a:gd name="T79" fmla="*/ 299 h 312"/>
                              <a:gd name="T80" fmla="*/ 179 w 330"/>
                              <a:gd name="T81" fmla="*/ 297 h 312"/>
                              <a:gd name="T82" fmla="*/ 162 w 330"/>
                              <a:gd name="T83" fmla="*/ 303 h 312"/>
                              <a:gd name="T84" fmla="*/ 155 w 330"/>
                              <a:gd name="T85" fmla="*/ 304 h 312"/>
                              <a:gd name="T86" fmla="*/ 155 w 330"/>
                              <a:gd name="T87" fmla="*/ 304 h 312"/>
                              <a:gd name="T88" fmla="*/ 116 w 330"/>
                              <a:gd name="T89" fmla="*/ 304 h 312"/>
                              <a:gd name="T90" fmla="*/ 94 w 330"/>
                              <a:gd name="T91" fmla="*/ 310 h 312"/>
                              <a:gd name="T92" fmla="*/ 76 w 330"/>
                              <a:gd name="T93" fmla="*/ 304 h 312"/>
                              <a:gd name="T94" fmla="*/ 48 w 330"/>
                              <a:gd name="T95" fmla="*/ 280 h 312"/>
                              <a:gd name="T96" fmla="*/ 47 w 330"/>
                              <a:gd name="T97" fmla="*/ 273 h 312"/>
                              <a:gd name="T98" fmla="*/ 32 w 330"/>
                              <a:gd name="T99" fmla="*/ 256 h 312"/>
                              <a:gd name="T100" fmla="*/ 42 w 330"/>
                              <a:gd name="T101" fmla="*/ 242 h 312"/>
                              <a:gd name="T102" fmla="*/ 17 w 330"/>
                              <a:gd name="T103" fmla="*/ 233 h 312"/>
                              <a:gd name="T104" fmla="*/ 17 w 330"/>
                              <a:gd name="T105" fmla="*/ 233 h 312"/>
                              <a:gd name="T106" fmla="*/ 10 w 330"/>
                              <a:gd name="T107" fmla="*/ 221 h 312"/>
                              <a:gd name="T108" fmla="*/ 4 w 330"/>
                              <a:gd name="T109" fmla="*/ 205 h 312"/>
                              <a:gd name="T110" fmla="*/ 1 w 330"/>
                              <a:gd name="T111" fmla="*/ 191 h 312"/>
                              <a:gd name="T112" fmla="*/ 0 w 330"/>
                              <a:gd name="T113" fmla="*/ 184 h 312"/>
                              <a:gd name="T114" fmla="*/ 0 w 330"/>
                              <a:gd name="T115" fmla="*/ 182 h 3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30" h="312">
                                <a:moveTo>
                                  <a:pt x="0" y="182"/>
                                </a:moveTo>
                                <a:cubicBezTo>
                                  <a:pt x="19" y="163"/>
                                  <a:pt x="19" y="163"/>
                                  <a:pt x="19" y="163"/>
                                </a:cubicBezTo>
                                <a:cubicBezTo>
                                  <a:pt x="26" y="140"/>
                                  <a:pt x="26" y="140"/>
                                  <a:pt x="26" y="140"/>
                                </a:cubicBezTo>
                                <a:cubicBezTo>
                                  <a:pt x="40" y="140"/>
                                  <a:pt x="40" y="140"/>
                                  <a:pt x="40" y="140"/>
                                </a:cubicBezTo>
                                <a:cubicBezTo>
                                  <a:pt x="40" y="126"/>
                                  <a:pt x="40" y="126"/>
                                  <a:pt x="40" y="126"/>
                                </a:cubicBezTo>
                                <a:cubicBezTo>
                                  <a:pt x="51" y="126"/>
                                  <a:pt x="51" y="126"/>
                                  <a:pt x="51" y="126"/>
                                </a:cubicBezTo>
                                <a:cubicBezTo>
                                  <a:pt x="50" y="140"/>
                                  <a:pt x="50" y="140"/>
                                  <a:pt x="50" y="140"/>
                                </a:cubicBezTo>
                                <a:cubicBezTo>
                                  <a:pt x="69" y="140"/>
                                  <a:pt x="69" y="140"/>
                                  <a:pt x="69" y="140"/>
                                </a:cubicBezTo>
                                <a:cubicBezTo>
                                  <a:pt x="68" y="108"/>
                                  <a:pt x="68" y="108"/>
                                  <a:pt x="68" y="108"/>
                                </a:cubicBezTo>
                                <a:cubicBezTo>
                                  <a:pt x="132" y="95"/>
                                  <a:pt x="132" y="95"/>
                                  <a:pt x="132" y="95"/>
                                </a:cubicBezTo>
                                <a:cubicBezTo>
                                  <a:pt x="132" y="95"/>
                                  <a:pt x="134" y="93"/>
                                  <a:pt x="135" y="93"/>
                                </a:cubicBezTo>
                                <a:cubicBezTo>
                                  <a:pt x="135" y="92"/>
                                  <a:pt x="135" y="92"/>
                                  <a:pt x="135" y="92"/>
                                </a:cubicBezTo>
                                <a:cubicBezTo>
                                  <a:pt x="136" y="92"/>
                                  <a:pt x="136" y="92"/>
                                  <a:pt x="136" y="91"/>
                                </a:cubicBezTo>
                                <a:cubicBezTo>
                                  <a:pt x="145" y="80"/>
                                  <a:pt x="157" y="76"/>
                                  <a:pt x="168" y="67"/>
                                </a:cubicBezTo>
                                <a:cubicBezTo>
                                  <a:pt x="174" y="62"/>
                                  <a:pt x="181" y="57"/>
                                  <a:pt x="189" y="53"/>
                                </a:cubicBezTo>
                                <a:cubicBezTo>
                                  <a:pt x="201" y="47"/>
                                  <a:pt x="201" y="47"/>
                                  <a:pt x="201" y="47"/>
                                </a:cubicBezTo>
                                <a:cubicBezTo>
                                  <a:pt x="205" y="45"/>
                                  <a:pt x="211" y="40"/>
                                  <a:pt x="215" y="39"/>
                                </a:cubicBezTo>
                                <a:cubicBezTo>
                                  <a:pt x="216" y="39"/>
                                  <a:pt x="217" y="39"/>
                                  <a:pt x="217" y="38"/>
                                </a:cubicBezTo>
                                <a:cubicBezTo>
                                  <a:pt x="217" y="38"/>
                                  <a:pt x="218" y="38"/>
                                  <a:pt x="218" y="38"/>
                                </a:cubicBezTo>
                                <a:cubicBezTo>
                                  <a:pt x="221" y="37"/>
                                  <a:pt x="225" y="34"/>
                                  <a:pt x="229" y="32"/>
                                </a:cubicBezTo>
                                <a:cubicBezTo>
                                  <a:pt x="235" y="29"/>
                                  <a:pt x="241" y="23"/>
                                  <a:pt x="247" y="19"/>
                                </a:cubicBezTo>
                                <a:cubicBezTo>
                                  <a:pt x="254" y="15"/>
                                  <a:pt x="261" y="10"/>
                                  <a:pt x="268" y="6"/>
                                </a:cubicBezTo>
                                <a:cubicBezTo>
                                  <a:pt x="280" y="0"/>
                                  <a:pt x="280" y="0"/>
                                  <a:pt x="280" y="0"/>
                                </a:cubicBezTo>
                                <a:cubicBezTo>
                                  <a:pt x="280" y="0"/>
                                  <a:pt x="280" y="0"/>
                                  <a:pt x="280" y="0"/>
                                </a:cubicBezTo>
                                <a:cubicBezTo>
                                  <a:pt x="291" y="35"/>
                                  <a:pt x="291" y="35"/>
                                  <a:pt x="291" y="35"/>
                                </a:cubicBezTo>
                                <a:cubicBezTo>
                                  <a:pt x="330" y="35"/>
                                  <a:pt x="330" y="35"/>
                                  <a:pt x="330" y="35"/>
                                </a:cubicBezTo>
                                <a:cubicBezTo>
                                  <a:pt x="330" y="35"/>
                                  <a:pt x="330" y="35"/>
                                  <a:pt x="330" y="35"/>
                                </a:cubicBezTo>
                                <a:cubicBezTo>
                                  <a:pt x="306" y="81"/>
                                  <a:pt x="306" y="81"/>
                                  <a:pt x="306" y="81"/>
                                </a:cubicBezTo>
                                <a:cubicBezTo>
                                  <a:pt x="293" y="81"/>
                                  <a:pt x="293" y="81"/>
                                  <a:pt x="293" y="81"/>
                                </a:cubicBezTo>
                                <a:cubicBezTo>
                                  <a:pt x="269" y="106"/>
                                  <a:pt x="269" y="106"/>
                                  <a:pt x="269" y="106"/>
                                </a:cubicBezTo>
                                <a:cubicBezTo>
                                  <a:pt x="279" y="134"/>
                                  <a:pt x="279" y="134"/>
                                  <a:pt x="279" y="134"/>
                                </a:cubicBezTo>
                                <a:cubicBezTo>
                                  <a:pt x="270" y="148"/>
                                  <a:pt x="270" y="148"/>
                                  <a:pt x="270" y="148"/>
                                </a:cubicBezTo>
                                <a:cubicBezTo>
                                  <a:pt x="218" y="267"/>
                                  <a:pt x="218" y="267"/>
                                  <a:pt x="218" y="267"/>
                                </a:cubicBezTo>
                                <a:cubicBezTo>
                                  <a:pt x="218" y="267"/>
                                  <a:pt x="218" y="267"/>
                                  <a:pt x="218" y="267"/>
                                </a:cubicBezTo>
                                <a:cubicBezTo>
                                  <a:pt x="205" y="269"/>
                                  <a:pt x="205" y="269"/>
                                  <a:pt x="205" y="269"/>
                                </a:cubicBezTo>
                                <a:cubicBezTo>
                                  <a:pt x="203" y="269"/>
                                  <a:pt x="202" y="270"/>
                                  <a:pt x="200" y="270"/>
                                </a:cubicBezTo>
                                <a:cubicBezTo>
                                  <a:pt x="199" y="272"/>
                                  <a:pt x="198" y="274"/>
                                  <a:pt x="197" y="276"/>
                                </a:cubicBezTo>
                                <a:cubicBezTo>
                                  <a:pt x="195" y="277"/>
                                  <a:pt x="193" y="278"/>
                                  <a:pt x="192" y="279"/>
                                </a:cubicBezTo>
                                <a:cubicBezTo>
                                  <a:pt x="189" y="282"/>
                                  <a:pt x="196" y="288"/>
                                  <a:pt x="196" y="291"/>
                                </a:cubicBezTo>
                                <a:cubicBezTo>
                                  <a:pt x="197" y="294"/>
                                  <a:pt x="192" y="298"/>
                                  <a:pt x="190" y="299"/>
                                </a:cubicBezTo>
                                <a:cubicBezTo>
                                  <a:pt x="184" y="302"/>
                                  <a:pt x="184" y="298"/>
                                  <a:pt x="179" y="297"/>
                                </a:cubicBezTo>
                                <a:cubicBezTo>
                                  <a:pt x="174" y="296"/>
                                  <a:pt x="169" y="303"/>
                                  <a:pt x="162" y="303"/>
                                </a:cubicBezTo>
                                <a:cubicBezTo>
                                  <a:pt x="160" y="303"/>
                                  <a:pt x="157" y="303"/>
                                  <a:pt x="155" y="304"/>
                                </a:cubicBezTo>
                                <a:cubicBezTo>
                                  <a:pt x="155" y="304"/>
                                  <a:pt x="155" y="304"/>
                                  <a:pt x="155" y="304"/>
                                </a:cubicBezTo>
                                <a:cubicBezTo>
                                  <a:pt x="116" y="304"/>
                                  <a:pt x="116" y="304"/>
                                  <a:pt x="116" y="304"/>
                                </a:cubicBezTo>
                                <a:cubicBezTo>
                                  <a:pt x="108" y="305"/>
                                  <a:pt x="101" y="309"/>
                                  <a:pt x="94" y="310"/>
                                </a:cubicBezTo>
                                <a:cubicBezTo>
                                  <a:pt x="86" y="312"/>
                                  <a:pt x="82" y="308"/>
                                  <a:pt x="76" y="304"/>
                                </a:cubicBezTo>
                                <a:cubicBezTo>
                                  <a:pt x="70" y="299"/>
                                  <a:pt x="50" y="287"/>
                                  <a:pt x="48" y="280"/>
                                </a:cubicBezTo>
                                <a:cubicBezTo>
                                  <a:pt x="48" y="278"/>
                                  <a:pt x="49" y="274"/>
                                  <a:pt x="47" y="273"/>
                                </a:cubicBezTo>
                                <a:cubicBezTo>
                                  <a:pt x="43" y="270"/>
                                  <a:pt x="32" y="260"/>
                                  <a:pt x="32" y="256"/>
                                </a:cubicBezTo>
                                <a:cubicBezTo>
                                  <a:pt x="36" y="250"/>
                                  <a:pt x="50" y="252"/>
                                  <a:pt x="42" y="242"/>
                                </a:cubicBezTo>
                                <a:cubicBezTo>
                                  <a:pt x="35" y="234"/>
                                  <a:pt x="27" y="234"/>
                                  <a:pt x="17" y="233"/>
                                </a:cubicBezTo>
                                <a:cubicBezTo>
                                  <a:pt x="17" y="233"/>
                                  <a:pt x="17" y="233"/>
                                  <a:pt x="17" y="233"/>
                                </a:cubicBezTo>
                                <a:cubicBezTo>
                                  <a:pt x="10" y="221"/>
                                  <a:pt x="10" y="221"/>
                                  <a:pt x="10" y="221"/>
                                </a:cubicBezTo>
                                <a:cubicBezTo>
                                  <a:pt x="8" y="216"/>
                                  <a:pt x="6" y="210"/>
                                  <a:pt x="4" y="205"/>
                                </a:cubicBezTo>
                                <a:cubicBezTo>
                                  <a:pt x="3" y="200"/>
                                  <a:pt x="1" y="196"/>
                                  <a:pt x="1" y="191"/>
                                </a:cubicBezTo>
                                <a:cubicBezTo>
                                  <a:pt x="1" y="190"/>
                                  <a:pt x="1" y="185"/>
                                  <a:pt x="0" y="184"/>
                                </a:cubicBezTo>
                                <a:cubicBezTo>
                                  <a:pt x="0" y="183"/>
                                  <a:pt x="0" y="182"/>
                                  <a:pt x="0" y="182"/>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7" name="ORANGEBURG"/>
                        <wps:cNvSpPr>
                          <a:spLocks/>
                        </wps:cNvSpPr>
                        <wps:spPr bwMode="auto">
                          <a:xfrm>
                            <a:off x="2602481" y="2353361"/>
                            <a:ext cx="1517650" cy="836613"/>
                          </a:xfrm>
                          <a:custGeom>
                            <a:avLst/>
                            <a:gdLst>
                              <a:gd name="T0" fmla="*/ 207 w 579"/>
                              <a:gd name="T1" fmla="*/ 51 h 319"/>
                              <a:gd name="T2" fmla="*/ 220 w 579"/>
                              <a:gd name="T3" fmla="*/ 60 h 319"/>
                              <a:gd name="T4" fmla="*/ 256 w 579"/>
                              <a:gd name="T5" fmla="*/ 55 h 319"/>
                              <a:gd name="T6" fmla="*/ 269 w 579"/>
                              <a:gd name="T7" fmla="*/ 58 h 319"/>
                              <a:gd name="T8" fmla="*/ 289 w 579"/>
                              <a:gd name="T9" fmla="*/ 65 h 319"/>
                              <a:gd name="T10" fmla="*/ 366 w 579"/>
                              <a:gd name="T11" fmla="*/ 141 h 319"/>
                              <a:gd name="T12" fmla="*/ 381 w 579"/>
                              <a:gd name="T13" fmla="*/ 135 h 319"/>
                              <a:gd name="T14" fmla="*/ 394 w 579"/>
                              <a:gd name="T15" fmla="*/ 101 h 319"/>
                              <a:gd name="T16" fmla="*/ 420 w 579"/>
                              <a:gd name="T17" fmla="*/ 90 h 319"/>
                              <a:gd name="T18" fmla="*/ 437 w 579"/>
                              <a:gd name="T19" fmla="*/ 100 h 319"/>
                              <a:gd name="T20" fmla="*/ 441 w 579"/>
                              <a:gd name="T21" fmla="*/ 90 h 319"/>
                              <a:gd name="T22" fmla="*/ 456 w 579"/>
                              <a:gd name="T23" fmla="*/ 113 h 319"/>
                              <a:gd name="T24" fmla="*/ 472 w 579"/>
                              <a:gd name="T25" fmla="*/ 137 h 319"/>
                              <a:gd name="T26" fmla="*/ 518 w 579"/>
                              <a:gd name="T27" fmla="*/ 167 h 319"/>
                              <a:gd name="T28" fmla="*/ 579 w 579"/>
                              <a:gd name="T29" fmla="*/ 161 h 319"/>
                              <a:gd name="T30" fmla="*/ 579 w 579"/>
                              <a:gd name="T31" fmla="*/ 190 h 319"/>
                              <a:gd name="T32" fmla="*/ 571 w 579"/>
                              <a:gd name="T33" fmla="*/ 221 h 319"/>
                              <a:gd name="T34" fmla="*/ 542 w 579"/>
                              <a:gd name="T35" fmla="*/ 264 h 319"/>
                              <a:gd name="T36" fmla="*/ 512 w 579"/>
                              <a:gd name="T37" fmla="*/ 263 h 319"/>
                              <a:gd name="T38" fmla="*/ 510 w 579"/>
                              <a:gd name="T39" fmla="*/ 269 h 319"/>
                              <a:gd name="T40" fmla="*/ 493 w 579"/>
                              <a:gd name="T41" fmla="*/ 267 h 319"/>
                              <a:gd name="T42" fmla="*/ 472 w 579"/>
                              <a:gd name="T43" fmla="*/ 269 h 319"/>
                              <a:gd name="T44" fmla="*/ 443 w 579"/>
                              <a:gd name="T45" fmla="*/ 249 h 319"/>
                              <a:gd name="T46" fmla="*/ 293 w 579"/>
                              <a:gd name="T47" fmla="*/ 319 h 319"/>
                              <a:gd name="T48" fmla="*/ 277 w 579"/>
                              <a:gd name="T49" fmla="*/ 307 h 319"/>
                              <a:gd name="T50" fmla="*/ 257 w 579"/>
                              <a:gd name="T51" fmla="*/ 276 h 319"/>
                              <a:gd name="T52" fmla="*/ 205 w 579"/>
                              <a:gd name="T53" fmla="*/ 237 h 319"/>
                              <a:gd name="T54" fmla="*/ 168 w 579"/>
                              <a:gd name="T55" fmla="*/ 215 h 319"/>
                              <a:gd name="T56" fmla="*/ 117 w 579"/>
                              <a:gd name="T57" fmla="*/ 185 h 319"/>
                              <a:gd name="T58" fmla="*/ 96 w 579"/>
                              <a:gd name="T59" fmla="*/ 176 h 319"/>
                              <a:gd name="T60" fmla="*/ 81 w 579"/>
                              <a:gd name="T61" fmla="*/ 163 h 319"/>
                              <a:gd name="T62" fmla="*/ 60 w 579"/>
                              <a:gd name="T63" fmla="*/ 154 h 319"/>
                              <a:gd name="T64" fmla="*/ 54 w 579"/>
                              <a:gd name="T65" fmla="*/ 148 h 319"/>
                              <a:gd name="T66" fmla="*/ 0 w 579"/>
                              <a:gd name="T67" fmla="*/ 134 h 319"/>
                              <a:gd name="T68" fmla="*/ 96 w 579"/>
                              <a:gd name="T69" fmla="*/ 34 h 319"/>
                              <a:gd name="T70" fmla="*/ 168 w 579"/>
                              <a:gd name="T71" fmla="*/ 0 h 3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79" h="319">
                                <a:moveTo>
                                  <a:pt x="168" y="0"/>
                                </a:moveTo>
                                <a:cubicBezTo>
                                  <a:pt x="207" y="51"/>
                                  <a:pt x="207" y="51"/>
                                  <a:pt x="207" y="51"/>
                                </a:cubicBezTo>
                                <a:cubicBezTo>
                                  <a:pt x="220" y="38"/>
                                  <a:pt x="220" y="38"/>
                                  <a:pt x="220" y="38"/>
                                </a:cubicBezTo>
                                <a:cubicBezTo>
                                  <a:pt x="220" y="60"/>
                                  <a:pt x="220" y="60"/>
                                  <a:pt x="220" y="60"/>
                                </a:cubicBezTo>
                                <a:cubicBezTo>
                                  <a:pt x="229" y="61"/>
                                  <a:pt x="236" y="60"/>
                                  <a:pt x="244" y="58"/>
                                </a:cubicBezTo>
                                <a:cubicBezTo>
                                  <a:pt x="249" y="57"/>
                                  <a:pt x="251" y="55"/>
                                  <a:pt x="256" y="55"/>
                                </a:cubicBezTo>
                                <a:cubicBezTo>
                                  <a:pt x="259" y="55"/>
                                  <a:pt x="265" y="55"/>
                                  <a:pt x="268" y="57"/>
                                </a:cubicBezTo>
                                <a:cubicBezTo>
                                  <a:pt x="268" y="57"/>
                                  <a:pt x="269" y="58"/>
                                  <a:pt x="269" y="58"/>
                                </a:cubicBezTo>
                                <a:cubicBezTo>
                                  <a:pt x="271" y="58"/>
                                  <a:pt x="274" y="59"/>
                                  <a:pt x="276" y="60"/>
                                </a:cubicBezTo>
                                <a:cubicBezTo>
                                  <a:pt x="289" y="65"/>
                                  <a:pt x="289" y="65"/>
                                  <a:pt x="289" y="65"/>
                                </a:cubicBezTo>
                                <a:cubicBezTo>
                                  <a:pt x="342" y="111"/>
                                  <a:pt x="342" y="111"/>
                                  <a:pt x="342" y="111"/>
                                </a:cubicBezTo>
                                <a:cubicBezTo>
                                  <a:pt x="343" y="124"/>
                                  <a:pt x="351" y="141"/>
                                  <a:pt x="366" y="141"/>
                                </a:cubicBezTo>
                                <a:cubicBezTo>
                                  <a:pt x="371" y="142"/>
                                  <a:pt x="375" y="146"/>
                                  <a:pt x="381" y="146"/>
                                </a:cubicBezTo>
                                <a:cubicBezTo>
                                  <a:pt x="390" y="146"/>
                                  <a:pt x="383" y="139"/>
                                  <a:pt x="381" y="135"/>
                                </a:cubicBezTo>
                                <a:cubicBezTo>
                                  <a:pt x="376" y="128"/>
                                  <a:pt x="391" y="115"/>
                                  <a:pt x="394" y="108"/>
                                </a:cubicBezTo>
                                <a:cubicBezTo>
                                  <a:pt x="395" y="105"/>
                                  <a:pt x="397" y="103"/>
                                  <a:pt x="394" y="101"/>
                                </a:cubicBezTo>
                                <a:cubicBezTo>
                                  <a:pt x="389" y="96"/>
                                  <a:pt x="386" y="94"/>
                                  <a:pt x="393" y="91"/>
                                </a:cubicBezTo>
                                <a:cubicBezTo>
                                  <a:pt x="403" y="88"/>
                                  <a:pt x="411" y="86"/>
                                  <a:pt x="420" y="90"/>
                                </a:cubicBezTo>
                                <a:cubicBezTo>
                                  <a:pt x="425" y="92"/>
                                  <a:pt x="431" y="105"/>
                                  <a:pt x="436" y="105"/>
                                </a:cubicBezTo>
                                <a:cubicBezTo>
                                  <a:pt x="436" y="103"/>
                                  <a:pt x="436" y="101"/>
                                  <a:pt x="437" y="100"/>
                                </a:cubicBezTo>
                                <a:cubicBezTo>
                                  <a:pt x="441" y="90"/>
                                  <a:pt x="441" y="90"/>
                                  <a:pt x="441" y="90"/>
                                </a:cubicBezTo>
                                <a:cubicBezTo>
                                  <a:pt x="441" y="90"/>
                                  <a:pt x="441" y="90"/>
                                  <a:pt x="441" y="90"/>
                                </a:cubicBezTo>
                                <a:cubicBezTo>
                                  <a:pt x="451" y="91"/>
                                  <a:pt x="459" y="91"/>
                                  <a:pt x="466" y="99"/>
                                </a:cubicBezTo>
                                <a:cubicBezTo>
                                  <a:pt x="474" y="109"/>
                                  <a:pt x="460" y="107"/>
                                  <a:pt x="456" y="113"/>
                                </a:cubicBezTo>
                                <a:cubicBezTo>
                                  <a:pt x="456" y="117"/>
                                  <a:pt x="467" y="127"/>
                                  <a:pt x="471" y="130"/>
                                </a:cubicBezTo>
                                <a:cubicBezTo>
                                  <a:pt x="473" y="131"/>
                                  <a:pt x="472" y="135"/>
                                  <a:pt x="472" y="137"/>
                                </a:cubicBezTo>
                                <a:cubicBezTo>
                                  <a:pt x="474" y="144"/>
                                  <a:pt x="494" y="156"/>
                                  <a:pt x="500" y="161"/>
                                </a:cubicBezTo>
                                <a:cubicBezTo>
                                  <a:pt x="506" y="165"/>
                                  <a:pt x="510" y="169"/>
                                  <a:pt x="518" y="167"/>
                                </a:cubicBezTo>
                                <a:cubicBezTo>
                                  <a:pt x="525" y="166"/>
                                  <a:pt x="532" y="162"/>
                                  <a:pt x="540" y="161"/>
                                </a:cubicBezTo>
                                <a:cubicBezTo>
                                  <a:pt x="579" y="161"/>
                                  <a:pt x="579" y="161"/>
                                  <a:pt x="579" y="161"/>
                                </a:cubicBezTo>
                                <a:cubicBezTo>
                                  <a:pt x="579" y="161"/>
                                  <a:pt x="579" y="161"/>
                                  <a:pt x="579" y="161"/>
                                </a:cubicBezTo>
                                <a:cubicBezTo>
                                  <a:pt x="579" y="190"/>
                                  <a:pt x="579" y="190"/>
                                  <a:pt x="579" y="190"/>
                                </a:cubicBezTo>
                                <a:cubicBezTo>
                                  <a:pt x="571" y="190"/>
                                  <a:pt x="571" y="190"/>
                                  <a:pt x="571" y="190"/>
                                </a:cubicBezTo>
                                <a:cubicBezTo>
                                  <a:pt x="571" y="221"/>
                                  <a:pt x="571" y="221"/>
                                  <a:pt x="571" y="221"/>
                                </a:cubicBezTo>
                                <a:cubicBezTo>
                                  <a:pt x="569" y="227"/>
                                  <a:pt x="566" y="231"/>
                                  <a:pt x="566" y="238"/>
                                </a:cubicBezTo>
                                <a:cubicBezTo>
                                  <a:pt x="565" y="247"/>
                                  <a:pt x="549" y="257"/>
                                  <a:pt x="542" y="264"/>
                                </a:cubicBezTo>
                                <a:cubicBezTo>
                                  <a:pt x="532" y="274"/>
                                  <a:pt x="526" y="259"/>
                                  <a:pt x="515" y="259"/>
                                </a:cubicBezTo>
                                <a:cubicBezTo>
                                  <a:pt x="513" y="261"/>
                                  <a:pt x="513" y="261"/>
                                  <a:pt x="512" y="263"/>
                                </a:cubicBezTo>
                                <a:cubicBezTo>
                                  <a:pt x="510" y="269"/>
                                  <a:pt x="510" y="269"/>
                                  <a:pt x="510" y="269"/>
                                </a:cubicBezTo>
                                <a:cubicBezTo>
                                  <a:pt x="510" y="269"/>
                                  <a:pt x="510" y="269"/>
                                  <a:pt x="510" y="269"/>
                                </a:cubicBezTo>
                                <a:cubicBezTo>
                                  <a:pt x="501" y="269"/>
                                  <a:pt x="501" y="269"/>
                                  <a:pt x="501" y="269"/>
                                </a:cubicBezTo>
                                <a:cubicBezTo>
                                  <a:pt x="499" y="269"/>
                                  <a:pt x="495" y="269"/>
                                  <a:pt x="493" y="267"/>
                                </a:cubicBezTo>
                                <a:cubicBezTo>
                                  <a:pt x="489" y="266"/>
                                  <a:pt x="487" y="268"/>
                                  <a:pt x="483" y="269"/>
                                </a:cubicBezTo>
                                <a:cubicBezTo>
                                  <a:pt x="480" y="271"/>
                                  <a:pt x="475" y="270"/>
                                  <a:pt x="472" y="269"/>
                                </a:cubicBezTo>
                                <a:cubicBezTo>
                                  <a:pt x="463" y="265"/>
                                  <a:pt x="454" y="261"/>
                                  <a:pt x="447" y="255"/>
                                </a:cubicBezTo>
                                <a:cubicBezTo>
                                  <a:pt x="446" y="253"/>
                                  <a:pt x="445" y="251"/>
                                  <a:pt x="443" y="249"/>
                                </a:cubicBezTo>
                                <a:cubicBezTo>
                                  <a:pt x="441" y="224"/>
                                  <a:pt x="441" y="224"/>
                                  <a:pt x="441" y="224"/>
                                </a:cubicBezTo>
                                <a:cubicBezTo>
                                  <a:pt x="293" y="319"/>
                                  <a:pt x="293" y="319"/>
                                  <a:pt x="293" y="319"/>
                                </a:cubicBezTo>
                                <a:cubicBezTo>
                                  <a:pt x="293" y="319"/>
                                  <a:pt x="293" y="319"/>
                                  <a:pt x="293" y="319"/>
                                </a:cubicBezTo>
                                <a:cubicBezTo>
                                  <a:pt x="277" y="307"/>
                                  <a:pt x="277" y="307"/>
                                  <a:pt x="277" y="307"/>
                                </a:cubicBezTo>
                                <a:cubicBezTo>
                                  <a:pt x="272" y="302"/>
                                  <a:pt x="271" y="289"/>
                                  <a:pt x="268" y="286"/>
                                </a:cubicBezTo>
                                <a:cubicBezTo>
                                  <a:pt x="266" y="281"/>
                                  <a:pt x="261" y="278"/>
                                  <a:pt x="257" y="276"/>
                                </a:cubicBezTo>
                                <a:cubicBezTo>
                                  <a:pt x="251" y="272"/>
                                  <a:pt x="246" y="269"/>
                                  <a:pt x="241" y="264"/>
                                </a:cubicBezTo>
                                <a:cubicBezTo>
                                  <a:pt x="230" y="252"/>
                                  <a:pt x="219" y="244"/>
                                  <a:pt x="205" y="237"/>
                                </a:cubicBezTo>
                                <a:cubicBezTo>
                                  <a:pt x="185" y="227"/>
                                  <a:pt x="185" y="227"/>
                                  <a:pt x="185" y="227"/>
                                </a:cubicBezTo>
                                <a:cubicBezTo>
                                  <a:pt x="179" y="222"/>
                                  <a:pt x="175" y="218"/>
                                  <a:pt x="168" y="215"/>
                                </a:cubicBezTo>
                                <a:cubicBezTo>
                                  <a:pt x="163" y="212"/>
                                  <a:pt x="158" y="205"/>
                                  <a:pt x="152" y="201"/>
                                </a:cubicBezTo>
                                <a:cubicBezTo>
                                  <a:pt x="143" y="195"/>
                                  <a:pt x="125" y="196"/>
                                  <a:pt x="117" y="185"/>
                                </a:cubicBezTo>
                                <a:cubicBezTo>
                                  <a:pt x="113" y="183"/>
                                  <a:pt x="106" y="179"/>
                                  <a:pt x="101" y="178"/>
                                </a:cubicBezTo>
                                <a:cubicBezTo>
                                  <a:pt x="100" y="177"/>
                                  <a:pt x="97" y="176"/>
                                  <a:pt x="96" y="176"/>
                                </a:cubicBezTo>
                                <a:cubicBezTo>
                                  <a:pt x="90" y="170"/>
                                  <a:pt x="89" y="163"/>
                                  <a:pt x="81" y="163"/>
                                </a:cubicBezTo>
                                <a:cubicBezTo>
                                  <a:pt x="81" y="163"/>
                                  <a:pt x="81" y="163"/>
                                  <a:pt x="81" y="163"/>
                                </a:cubicBezTo>
                                <a:cubicBezTo>
                                  <a:pt x="69" y="160"/>
                                  <a:pt x="69" y="160"/>
                                  <a:pt x="69" y="160"/>
                                </a:cubicBezTo>
                                <a:cubicBezTo>
                                  <a:pt x="66" y="159"/>
                                  <a:pt x="62" y="156"/>
                                  <a:pt x="60" y="154"/>
                                </a:cubicBezTo>
                                <a:cubicBezTo>
                                  <a:pt x="59" y="153"/>
                                  <a:pt x="59" y="153"/>
                                  <a:pt x="59" y="153"/>
                                </a:cubicBezTo>
                                <a:cubicBezTo>
                                  <a:pt x="58" y="152"/>
                                  <a:pt x="55" y="150"/>
                                  <a:pt x="54" y="148"/>
                                </a:cubicBezTo>
                                <a:cubicBezTo>
                                  <a:pt x="46" y="144"/>
                                  <a:pt x="39" y="139"/>
                                  <a:pt x="30" y="136"/>
                                </a:cubicBezTo>
                                <a:cubicBezTo>
                                  <a:pt x="21" y="133"/>
                                  <a:pt x="9" y="136"/>
                                  <a:pt x="0" y="134"/>
                                </a:cubicBezTo>
                                <a:cubicBezTo>
                                  <a:pt x="0" y="134"/>
                                  <a:pt x="0" y="134"/>
                                  <a:pt x="0" y="134"/>
                                </a:cubicBezTo>
                                <a:cubicBezTo>
                                  <a:pt x="96" y="34"/>
                                  <a:pt x="96" y="34"/>
                                  <a:pt x="96" y="34"/>
                                </a:cubicBezTo>
                                <a:cubicBezTo>
                                  <a:pt x="96" y="34"/>
                                  <a:pt x="96" y="34"/>
                                  <a:pt x="96" y="34"/>
                                </a:cubicBezTo>
                                <a:cubicBezTo>
                                  <a:pt x="168" y="0"/>
                                  <a:pt x="168" y="0"/>
                                  <a:pt x="168"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4" name="CHESTERFIELD"/>
                        <wps:cNvSpPr>
                          <a:spLocks/>
                        </wps:cNvSpPr>
                        <wps:spPr bwMode="auto">
                          <a:xfrm>
                            <a:off x="3674044" y="600761"/>
                            <a:ext cx="1033463" cy="708025"/>
                          </a:xfrm>
                          <a:custGeom>
                            <a:avLst/>
                            <a:gdLst>
                              <a:gd name="T0" fmla="*/ 74 w 394"/>
                              <a:gd name="T1" fmla="*/ 121 h 270"/>
                              <a:gd name="T2" fmla="*/ 89 w 394"/>
                              <a:gd name="T3" fmla="*/ 136 h 270"/>
                              <a:gd name="T4" fmla="*/ 99 w 394"/>
                              <a:gd name="T5" fmla="*/ 166 h 270"/>
                              <a:gd name="T6" fmla="*/ 105 w 394"/>
                              <a:gd name="T7" fmla="*/ 180 h 270"/>
                              <a:gd name="T8" fmla="*/ 116 w 394"/>
                              <a:gd name="T9" fmla="*/ 186 h 270"/>
                              <a:gd name="T10" fmla="*/ 118 w 394"/>
                              <a:gd name="T11" fmla="*/ 211 h 270"/>
                              <a:gd name="T12" fmla="*/ 117 w 394"/>
                              <a:gd name="T13" fmla="*/ 221 h 270"/>
                              <a:gd name="T14" fmla="*/ 119 w 394"/>
                              <a:gd name="T15" fmla="*/ 232 h 270"/>
                              <a:gd name="T16" fmla="*/ 124 w 394"/>
                              <a:gd name="T17" fmla="*/ 240 h 270"/>
                              <a:gd name="T18" fmla="*/ 130 w 394"/>
                              <a:gd name="T19" fmla="*/ 247 h 270"/>
                              <a:gd name="T20" fmla="*/ 134 w 394"/>
                              <a:gd name="T21" fmla="*/ 251 h 270"/>
                              <a:gd name="T22" fmla="*/ 137 w 394"/>
                              <a:gd name="T23" fmla="*/ 258 h 270"/>
                              <a:gd name="T24" fmla="*/ 138 w 394"/>
                              <a:gd name="T25" fmla="*/ 270 h 270"/>
                              <a:gd name="T26" fmla="*/ 138 w 394"/>
                              <a:gd name="T27" fmla="*/ 270 h 270"/>
                              <a:gd name="T28" fmla="*/ 261 w 394"/>
                              <a:gd name="T29" fmla="*/ 197 h 270"/>
                              <a:gd name="T30" fmla="*/ 275 w 394"/>
                              <a:gd name="T31" fmla="*/ 198 h 270"/>
                              <a:gd name="T32" fmla="*/ 294 w 394"/>
                              <a:gd name="T33" fmla="*/ 193 h 270"/>
                              <a:gd name="T34" fmla="*/ 311 w 394"/>
                              <a:gd name="T35" fmla="*/ 197 h 270"/>
                              <a:gd name="T36" fmla="*/ 325 w 394"/>
                              <a:gd name="T37" fmla="*/ 194 h 270"/>
                              <a:gd name="T38" fmla="*/ 343 w 394"/>
                              <a:gd name="T39" fmla="*/ 192 h 270"/>
                              <a:gd name="T40" fmla="*/ 356 w 394"/>
                              <a:gd name="T41" fmla="*/ 174 h 270"/>
                              <a:gd name="T42" fmla="*/ 358 w 394"/>
                              <a:gd name="T43" fmla="*/ 174 h 270"/>
                              <a:gd name="T44" fmla="*/ 366 w 394"/>
                              <a:gd name="T45" fmla="*/ 172 h 270"/>
                              <a:gd name="T46" fmla="*/ 366 w 394"/>
                              <a:gd name="T47" fmla="*/ 172 h 270"/>
                              <a:gd name="T48" fmla="*/ 369 w 394"/>
                              <a:gd name="T49" fmla="*/ 165 h 270"/>
                              <a:gd name="T50" fmla="*/ 370 w 394"/>
                              <a:gd name="T51" fmla="*/ 161 h 270"/>
                              <a:gd name="T52" fmla="*/ 371 w 394"/>
                              <a:gd name="T53" fmla="*/ 158 h 270"/>
                              <a:gd name="T54" fmla="*/ 373 w 394"/>
                              <a:gd name="T55" fmla="*/ 151 h 270"/>
                              <a:gd name="T56" fmla="*/ 375 w 394"/>
                              <a:gd name="T57" fmla="*/ 146 h 270"/>
                              <a:gd name="T58" fmla="*/ 376 w 394"/>
                              <a:gd name="T59" fmla="*/ 144 h 270"/>
                              <a:gd name="T60" fmla="*/ 377 w 394"/>
                              <a:gd name="T61" fmla="*/ 140 h 270"/>
                              <a:gd name="T62" fmla="*/ 390 w 394"/>
                              <a:gd name="T63" fmla="*/ 124 h 270"/>
                              <a:gd name="T64" fmla="*/ 387 w 394"/>
                              <a:gd name="T65" fmla="*/ 113 h 270"/>
                              <a:gd name="T66" fmla="*/ 384 w 394"/>
                              <a:gd name="T67" fmla="*/ 105 h 270"/>
                              <a:gd name="T68" fmla="*/ 383 w 394"/>
                              <a:gd name="T69" fmla="*/ 105 h 270"/>
                              <a:gd name="T70" fmla="*/ 383 w 394"/>
                              <a:gd name="T71" fmla="*/ 106 h 270"/>
                              <a:gd name="T72" fmla="*/ 372 w 394"/>
                              <a:gd name="T73" fmla="*/ 96 h 270"/>
                              <a:gd name="T74" fmla="*/ 359 w 394"/>
                              <a:gd name="T75" fmla="*/ 89 h 270"/>
                              <a:gd name="T76" fmla="*/ 349 w 394"/>
                              <a:gd name="T77" fmla="*/ 78 h 270"/>
                              <a:gd name="T78" fmla="*/ 343 w 394"/>
                              <a:gd name="T79" fmla="*/ 64 h 270"/>
                              <a:gd name="T80" fmla="*/ 326 w 394"/>
                              <a:gd name="T81" fmla="*/ 36 h 270"/>
                              <a:gd name="T82" fmla="*/ 317 w 394"/>
                              <a:gd name="T83" fmla="*/ 19 h 270"/>
                              <a:gd name="T84" fmla="*/ 315 w 394"/>
                              <a:gd name="T85" fmla="*/ 5 h 270"/>
                              <a:gd name="T86" fmla="*/ 315 w 394"/>
                              <a:gd name="T87" fmla="*/ 5 h 270"/>
                              <a:gd name="T88" fmla="*/ 0 w 394"/>
                              <a:gd name="T89" fmla="*/ 0 h 270"/>
                              <a:gd name="T90" fmla="*/ 0 w 394"/>
                              <a:gd name="T91" fmla="*/ 0 h 270"/>
                              <a:gd name="T92" fmla="*/ 7 w 394"/>
                              <a:gd name="T93" fmla="*/ 16 h 270"/>
                              <a:gd name="T94" fmla="*/ 8 w 394"/>
                              <a:gd name="T95" fmla="*/ 17 h 270"/>
                              <a:gd name="T96" fmla="*/ 23 w 394"/>
                              <a:gd name="T97" fmla="*/ 33 h 270"/>
                              <a:gd name="T98" fmla="*/ 43 w 394"/>
                              <a:gd name="T99" fmla="*/ 73 h 270"/>
                              <a:gd name="T100" fmla="*/ 58 w 394"/>
                              <a:gd name="T101" fmla="*/ 89 h 270"/>
                              <a:gd name="T102" fmla="*/ 65 w 394"/>
                              <a:gd name="T103" fmla="*/ 106 h 270"/>
                              <a:gd name="T104" fmla="*/ 66 w 394"/>
                              <a:gd name="T105" fmla="*/ 107 h 270"/>
                              <a:gd name="T106" fmla="*/ 67 w 394"/>
                              <a:gd name="T107" fmla="*/ 108 h 270"/>
                              <a:gd name="T108" fmla="*/ 67 w 394"/>
                              <a:gd name="T109" fmla="*/ 108 h 270"/>
                              <a:gd name="T110" fmla="*/ 68 w 394"/>
                              <a:gd name="T111" fmla="*/ 108 h 270"/>
                              <a:gd name="T112" fmla="*/ 72 w 394"/>
                              <a:gd name="T113" fmla="*/ 111 h 270"/>
                              <a:gd name="T114" fmla="*/ 73 w 394"/>
                              <a:gd name="T115" fmla="*/ 113 h 270"/>
                              <a:gd name="T116" fmla="*/ 74 w 394"/>
                              <a:gd name="T117" fmla="*/ 117 h 270"/>
                              <a:gd name="T118" fmla="*/ 74 w 394"/>
                              <a:gd name="T119" fmla="*/ 121 h 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94" h="270">
                                <a:moveTo>
                                  <a:pt x="74" y="121"/>
                                </a:moveTo>
                                <a:cubicBezTo>
                                  <a:pt x="79" y="122"/>
                                  <a:pt x="87" y="131"/>
                                  <a:pt x="89" y="136"/>
                                </a:cubicBezTo>
                                <a:cubicBezTo>
                                  <a:pt x="93" y="145"/>
                                  <a:pt x="93" y="157"/>
                                  <a:pt x="99" y="166"/>
                                </a:cubicBezTo>
                                <a:cubicBezTo>
                                  <a:pt x="101" y="170"/>
                                  <a:pt x="102" y="177"/>
                                  <a:pt x="105" y="180"/>
                                </a:cubicBezTo>
                                <a:cubicBezTo>
                                  <a:pt x="108" y="183"/>
                                  <a:pt x="112" y="183"/>
                                  <a:pt x="116" y="186"/>
                                </a:cubicBezTo>
                                <a:cubicBezTo>
                                  <a:pt x="117" y="194"/>
                                  <a:pt x="118" y="202"/>
                                  <a:pt x="118" y="211"/>
                                </a:cubicBezTo>
                                <a:cubicBezTo>
                                  <a:pt x="117" y="214"/>
                                  <a:pt x="118" y="217"/>
                                  <a:pt x="117" y="221"/>
                                </a:cubicBezTo>
                                <a:cubicBezTo>
                                  <a:pt x="116" y="225"/>
                                  <a:pt x="117" y="228"/>
                                  <a:pt x="119" y="232"/>
                                </a:cubicBezTo>
                                <a:cubicBezTo>
                                  <a:pt x="120" y="234"/>
                                  <a:pt x="122" y="239"/>
                                  <a:pt x="124" y="240"/>
                                </a:cubicBezTo>
                                <a:cubicBezTo>
                                  <a:pt x="125" y="242"/>
                                  <a:pt x="128" y="247"/>
                                  <a:pt x="130" y="247"/>
                                </a:cubicBezTo>
                                <a:cubicBezTo>
                                  <a:pt x="131" y="249"/>
                                  <a:pt x="133" y="250"/>
                                  <a:pt x="134" y="251"/>
                                </a:cubicBezTo>
                                <a:cubicBezTo>
                                  <a:pt x="136" y="253"/>
                                  <a:pt x="137" y="256"/>
                                  <a:pt x="137" y="258"/>
                                </a:cubicBezTo>
                                <a:cubicBezTo>
                                  <a:pt x="138" y="270"/>
                                  <a:pt x="138" y="270"/>
                                  <a:pt x="138" y="270"/>
                                </a:cubicBezTo>
                                <a:cubicBezTo>
                                  <a:pt x="138" y="270"/>
                                  <a:pt x="138" y="270"/>
                                  <a:pt x="138" y="270"/>
                                </a:cubicBezTo>
                                <a:cubicBezTo>
                                  <a:pt x="261" y="197"/>
                                  <a:pt x="261" y="197"/>
                                  <a:pt x="261" y="197"/>
                                </a:cubicBezTo>
                                <a:cubicBezTo>
                                  <a:pt x="266" y="200"/>
                                  <a:pt x="270" y="200"/>
                                  <a:pt x="275" y="198"/>
                                </a:cubicBezTo>
                                <a:cubicBezTo>
                                  <a:pt x="283" y="195"/>
                                  <a:pt x="286" y="192"/>
                                  <a:pt x="294" y="193"/>
                                </a:cubicBezTo>
                                <a:cubicBezTo>
                                  <a:pt x="299" y="198"/>
                                  <a:pt x="304" y="200"/>
                                  <a:pt x="311" y="197"/>
                                </a:cubicBezTo>
                                <a:cubicBezTo>
                                  <a:pt x="315" y="195"/>
                                  <a:pt x="320" y="193"/>
                                  <a:pt x="325" y="194"/>
                                </a:cubicBezTo>
                                <a:cubicBezTo>
                                  <a:pt x="333" y="197"/>
                                  <a:pt x="336" y="198"/>
                                  <a:pt x="343" y="192"/>
                                </a:cubicBezTo>
                                <a:cubicBezTo>
                                  <a:pt x="348" y="187"/>
                                  <a:pt x="351" y="178"/>
                                  <a:pt x="356" y="174"/>
                                </a:cubicBezTo>
                                <a:cubicBezTo>
                                  <a:pt x="358" y="174"/>
                                  <a:pt x="358" y="174"/>
                                  <a:pt x="358" y="174"/>
                                </a:cubicBezTo>
                                <a:cubicBezTo>
                                  <a:pt x="366" y="172"/>
                                  <a:pt x="366" y="172"/>
                                  <a:pt x="366" y="172"/>
                                </a:cubicBezTo>
                                <a:cubicBezTo>
                                  <a:pt x="366" y="172"/>
                                  <a:pt x="366" y="172"/>
                                  <a:pt x="366" y="172"/>
                                </a:cubicBezTo>
                                <a:cubicBezTo>
                                  <a:pt x="369" y="165"/>
                                  <a:pt x="369" y="165"/>
                                  <a:pt x="369" y="165"/>
                                </a:cubicBezTo>
                                <a:cubicBezTo>
                                  <a:pt x="369" y="164"/>
                                  <a:pt x="370" y="162"/>
                                  <a:pt x="370" y="161"/>
                                </a:cubicBezTo>
                                <a:cubicBezTo>
                                  <a:pt x="370" y="160"/>
                                  <a:pt x="371" y="159"/>
                                  <a:pt x="371" y="158"/>
                                </a:cubicBezTo>
                                <a:cubicBezTo>
                                  <a:pt x="372" y="155"/>
                                  <a:pt x="372" y="153"/>
                                  <a:pt x="373" y="151"/>
                                </a:cubicBezTo>
                                <a:cubicBezTo>
                                  <a:pt x="374" y="149"/>
                                  <a:pt x="374" y="147"/>
                                  <a:pt x="375" y="146"/>
                                </a:cubicBezTo>
                                <a:cubicBezTo>
                                  <a:pt x="375" y="145"/>
                                  <a:pt x="376" y="144"/>
                                  <a:pt x="376" y="144"/>
                                </a:cubicBezTo>
                                <a:cubicBezTo>
                                  <a:pt x="377" y="143"/>
                                  <a:pt x="377" y="141"/>
                                  <a:pt x="377" y="140"/>
                                </a:cubicBezTo>
                                <a:cubicBezTo>
                                  <a:pt x="377" y="131"/>
                                  <a:pt x="381" y="126"/>
                                  <a:pt x="390" y="124"/>
                                </a:cubicBezTo>
                                <a:cubicBezTo>
                                  <a:pt x="394" y="122"/>
                                  <a:pt x="388" y="115"/>
                                  <a:pt x="387" y="113"/>
                                </a:cubicBezTo>
                                <a:cubicBezTo>
                                  <a:pt x="384" y="105"/>
                                  <a:pt x="384" y="105"/>
                                  <a:pt x="384" y="105"/>
                                </a:cubicBezTo>
                                <a:cubicBezTo>
                                  <a:pt x="383" y="106"/>
                                  <a:pt x="384" y="106"/>
                                  <a:pt x="383" y="105"/>
                                </a:cubicBezTo>
                                <a:cubicBezTo>
                                  <a:pt x="383" y="106"/>
                                  <a:pt x="383" y="106"/>
                                  <a:pt x="383" y="106"/>
                                </a:cubicBezTo>
                                <a:cubicBezTo>
                                  <a:pt x="383" y="102"/>
                                  <a:pt x="375" y="98"/>
                                  <a:pt x="372" y="96"/>
                                </a:cubicBezTo>
                                <a:cubicBezTo>
                                  <a:pt x="368" y="95"/>
                                  <a:pt x="362" y="90"/>
                                  <a:pt x="359" y="89"/>
                                </a:cubicBezTo>
                                <a:cubicBezTo>
                                  <a:pt x="356" y="85"/>
                                  <a:pt x="351" y="84"/>
                                  <a:pt x="349" y="78"/>
                                </a:cubicBezTo>
                                <a:cubicBezTo>
                                  <a:pt x="347" y="74"/>
                                  <a:pt x="345" y="69"/>
                                  <a:pt x="343" y="64"/>
                                </a:cubicBezTo>
                                <a:cubicBezTo>
                                  <a:pt x="339" y="52"/>
                                  <a:pt x="335" y="46"/>
                                  <a:pt x="326" y="36"/>
                                </a:cubicBezTo>
                                <a:cubicBezTo>
                                  <a:pt x="321" y="30"/>
                                  <a:pt x="319" y="27"/>
                                  <a:pt x="317" y="19"/>
                                </a:cubicBezTo>
                                <a:cubicBezTo>
                                  <a:pt x="315" y="5"/>
                                  <a:pt x="315" y="5"/>
                                  <a:pt x="315" y="5"/>
                                </a:cubicBezTo>
                                <a:cubicBezTo>
                                  <a:pt x="315" y="5"/>
                                  <a:pt x="315" y="5"/>
                                  <a:pt x="315" y="5"/>
                                </a:cubicBezTo>
                                <a:cubicBezTo>
                                  <a:pt x="0" y="0"/>
                                  <a:pt x="0" y="0"/>
                                  <a:pt x="0" y="0"/>
                                </a:cubicBezTo>
                                <a:cubicBezTo>
                                  <a:pt x="0" y="0"/>
                                  <a:pt x="0" y="0"/>
                                  <a:pt x="0" y="0"/>
                                </a:cubicBezTo>
                                <a:cubicBezTo>
                                  <a:pt x="7" y="16"/>
                                  <a:pt x="7" y="16"/>
                                  <a:pt x="7" y="16"/>
                                </a:cubicBezTo>
                                <a:cubicBezTo>
                                  <a:pt x="8" y="18"/>
                                  <a:pt x="8" y="17"/>
                                  <a:pt x="8" y="17"/>
                                </a:cubicBezTo>
                                <a:cubicBezTo>
                                  <a:pt x="12" y="19"/>
                                  <a:pt x="21" y="29"/>
                                  <a:pt x="23" y="33"/>
                                </a:cubicBezTo>
                                <a:cubicBezTo>
                                  <a:pt x="31" y="45"/>
                                  <a:pt x="34" y="62"/>
                                  <a:pt x="43" y="73"/>
                                </a:cubicBezTo>
                                <a:cubicBezTo>
                                  <a:pt x="48" y="79"/>
                                  <a:pt x="52" y="84"/>
                                  <a:pt x="58" y="89"/>
                                </a:cubicBezTo>
                                <a:cubicBezTo>
                                  <a:pt x="64" y="94"/>
                                  <a:pt x="65" y="99"/>
                                  <a:pt x="65" y="106"/>
                                </a:cubicBezTo>
                                <a:cubicBezTo>
                                  <a:pt x="66" y="107"/>
                                  <a:pt x="66" y="107"/>
                                  <a:pt x="66" y="107"/>
                                </a:cubicBezTo>
                                <a:cubicBezTo>
                                  <a:pt x="67" y="107"/>
                                  <a:pt x="67" y="108"/>
                                  <a:pt x="67" y="108"/>
                                </a:cubicBezTo>
                                <a:cubicBezTo>
                                  <a:pt x="67" y="108"/>
                                  <a:pt x="67" y="108"/>
                                  <a:pt x="67" y="108"/>
                                </a:cubicBezTo>
                                <a:cubicBezTo>
                                  <a:pt x="68" y="108"/>
                                  <a:pt x="68" y="108"/>
                                  <a:pt x="68" y="108"/>
                                </a:cubicBezTo>
                                <a:cubicBezTo>
                                  <a:pt x="70" y="109"/>
                                  <a:pt x="71" y="109"/>
                                  <a:pt x="72" y="111"/>
                                </a:cubicBezTo>
                                <a:cubicBezTo>
                                  <a:pt x="72" y="112"/>
                                  <a:pt x="72" y="112"/>
                                  <a:pt x="73" y="113"/>
                                </a:cubicBezTo>
                                <a:cubicBezTo>
                                  <a:pt x="73" y="115"/>
                                  <a:pt x="73" y="116"/>
                                  <a:pt x="74" y="117"/>
                                </a:cubicBezTo>
                                <a:cubicBezTo>
                                  <a:pt x="74" y="121"/>
                                  <a:pt x="74" y="121"/>
                                  <a:pt x="74" y="12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5" name="DARLINGTON"/>
                        <wps:cNvSpPr>
                          <a:spLocks/>
                        </wps:cNvSpPr>
                        <wps:spPr bwMode="auto">
                          <a:xfrm>
                            <a:off x="4035994" y="1051611"/>
                            <a:ext cx="820738" cy="704850"/>
                          </a:xfrm>
                          <a:custGeom>
                            <a:avLst/>
                            <a:gdLst>
                              <a:gd name="T0" fmla="*/ 0 w 313"/>
                              <a:gd name="T1" fmla="*/ 98 h 269"/>
                              <a:gd name="T2" fmla="*/ 11 w 313"/>
                              <a:gd name="T3" fmla="*/ 111 h 269"/>
                              <a:gd name="T4" fmla="*/ 21 w 313"/>
                              <a:gd name="T5" fmla="*/ 123 h 269"/>
                              <a:gd name="T6" fmla="*/ 38 w 313"/>
                              <a:gd name="T7" fmla="*/ 117 h 269"/>
                              <a:gd name="T8" fmla="*/ 49 w 313"/>
                              <a:gd name="T9" fmla="*/ 96 h 269"/>
                              <a:gd name="T10" fmla="*/ 50 w 313"/>
                              <a:gd name="T11" fmla="*/ 96 h 269"/>
                              <a:gd name="T12" fmla="*/ 58 w 313"/>
                              <a:gd name="T13" fmla="*/ 127 h 269"/>
                              <a:gd name="T14" fmla="*/ 78 w 313"/>
                              <a:gd name="T15" fmla="*/ 164 h 269"/>
                              <a:gd name="T16" fmla="*/ 87 w 313"/>
                              <a:gd name="T17" fmla="*/ 183 h 269"/>
                              <a:gd name="T18" fmla="*/ 89 w 313"/>
                              <a:gd name="T19" fmla="*/ 192 h 269"/>
                              <a:gd name="T20" fmla="*/ 87 w 313"/>
                              <a:gd name="T21" fmla="*/ 202 h 269"/>
                              <a:gd name="T22" fmla="*/ 69 w 313"/>
                              <a:gd name="T23" fmla="*/ 225 h 269"/>
                              <a:gd name="T24" fmla="*/ 110 w 313"/>
                              <a:gd name="T25" fmla="*/ 269 h 269"/>
                              <a:gd name="T26" fmla="*/ 110 w 313"/>
                              <a:gd name="T27" fmla="*/ 269 h 269"/>
                              <a:gd name="T28" fmla="*/ 242 w 313"/>
                              <a:gd name="T29" fmla="*/ 168 h 269"/>
                              <a:gd name="T30" fmla="*/ 254 w 313"/>
                              <a:gd name="T31" fmla="*/ 171 h 269"/>
                              <a:gd name="T32" fmla="*/ 264 w 313"/>
                              <a:gd name="T33" fmla="*/ 173 h 269"/>
                              <a:gd name="T34" fmla="*/ 284 w 313"/>
                              <a:gd name="T35" fmla="*/ 146 h 269"/>
                              <a:gd name="T36" fmla="*/ 298 w 313"/>
                              <a:gd name="T37" fmla="*/ 147 h 269"/>
                              <a:gd name="T38" fmla="*/ 307 w 313"/>
                              <a:gd name="T39" fmla="*/ 140 h 269"/>
                              <a:gd name="T40" fmla="*/ 313 w 313"/>
                              <a:gd name="T41" fmla="*/ 134 h 269"/>
                              <a:gd name="T42" fmla="*/ 313 w 313"/>
                              <a:gd name="T43" fmla="*/ 134 h 269"/>
                              <a:gd name="T44" fmla="*/ 313 w 313"/>
                              <a:gd name="T45" fmla="*/ 130 h 269"/>
                              <a:gd name="T46" fmla="*/ 306 w 313"/>
                              <a:gd name="T47" fmla="*/ 114 h 269"/>
                              <a:gd name="T48" fmla="*/ 305 w 313"/>
                              <a:gd name="T49" fmla="*/ 98 h 269"/>
                              <a:gd name="T50" fmla="*/ 303 w 313"/>
                              <a:gd name="T51" fmla="*/ 90 h 269"/>
                              <a:gd name="T52" fmla="*/ 301 w 313"/>
                              <a:gd name="T53" fmla="*/ 79 h 269"/>
                              <a:gd name="T54" fmla="*/ 284 w 313"/>
                              <a:gd name="T55" fmla="*/ 80 h 269"/>
                              <a:gd name="T56" fmla="*/ 282 w 313"/>
                              <a:gd name="T57" fmla="*/ 71 h 269"/>
                              <a:gd name="T58" fmla="*/ 270 w 313"/>
                              <a:gd name="T59" fmla="*/ 47 h 269"/>
                              <a:gd name="T60" fmla="*/ 283 w 313"/>
                              <a:gd name="T61" fmla="*/ 25 h 269"/>
                              <a:gd name="T62" fmla="*/ 270 w 313"/>
                              <a:gd name="T63" fmla="*/ 17 h 269"/>
                              <a:gd name="T64" fmla="*/ 266 w 313"/>
                              <a:gd name="T65" fmla="*/ 11 h 269"/>
                              <a:gd name="T66" fmla="*/ 260 w 313"/>
                              <a:gd name="T67" fmla="*/ 17 h 269"/>
                              <a:gd name="T68" fmla="*/ 251 w 313"/>
                              <a:gd name="T69" fmla="*/ 24 h 269"/>
                              <a:gd name="T70" fmla="*/ 238 w 313"/>
                              <a:gd name="T71" fmla="*/ 23 h 269"/>
                              <a:gd name="T72" fmla="*/ 228 w 313"/>
                              <a:gd name="T73" fmla="*/ 0 h 269"/>
                              <a:gd name="T74" fmla="*/ 228 w 313"/>
                              <a:gd name="T75" fmla="*/ 0 h 269"/>
                              <a:gd name="T76" fmla="*/ 220 w 313"/>
                              <a:gd name="T77" fmla="*/ 2 h 269"/>
                              <a:gd name="T78" fmla="*/ 218 w 313"/>
                              <a:gd name="T79" fmla="*/ 2 h 269"/>
                              <a:gd name="T80" fmla="*/ 205 w 313"/>
                              <a:gd name="T81" fmla="*/ 20 h 269"/>
                              <a:gd name="T82" fmla="*/ 187 w 313"/>
                              <a:gd name="T83" fmla="*/ 22 h 269"/>
                              <a:gd name="T84" fmla="*/ 173 w 313"/>
                              <a:gd name="T85" fmla="*/ 25 h 269"/>
                              <a:gd name="T86" fmla="*/ 156 w 313"/>
                              <a:gd name="T87" fmla="*/ 21 h 269"/>
                              <a:gd name="T88" fmla="*/ 137 w 313"/>
                              <a:gd name="T89" fmla="*/ 26 h 269"/>
                              <a:gd name="T90" fmla="*/ 123 w 313"/>
                              <a:gd name="T91" fmla="*/ 25 h 269"/>
                              <a:gd name="T92" fmla="*/ 0 w 313"/>
                              <a:gd name="T93" fmla="*/ 98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13" h="269">
                                <a:moveTo>
                                  <a:pt x="0" y="98"/>
                                </a:moveTo>
                                <a:cubicBezTo>
                                  <a:pt x="3" y="104"/>
                                  <a:pt x="5" y="108"/>
                                  <a:pt x="11" y="111"/>
                                </a:cubicBezTo>
                                <a:cubicBezTo>
                                  <a:pt x="17" y="115"/>
                                  <a:pt x="18" y="117"/>
                                  <a:pt x="21" y="123"/>
                                </a:cubicBezTo>
                                <a:cubicBezTo>
                                  <a:pt x="25" y="129"/>
                                  <a:pt x="36" y="122"/>
                                  <a:pt x="38" y="117"/>
                                </a:cubicBezTo>
                                <a:cubicBezTo>
                                  <a:pt x="43" y="110"/>
                                  <a:pt x="45" y="103"/>
                                  <a:pt x="49" y="96"/>
                                </a:cubicBezTo>
                                <a:cubicBezTo>
                                  <a:pt x="49" y="96"/>
                                  <a:pt x="49" y="96"/>
                                  <a:pt x="50" y="96"/>
                                </a:cubicBezTo>
                                <a:cubicBezTo>
                                  <a:pt x="57" y="103"/>
                                  <a:pt x="54" y="118"/>
                                  <a:pt x="58" y="127"/>
                                </a:cubicBezTo>
                                <a:cubicBezTo>
                                  <a:pt x="65" y="140"/>
                                  <a:pt x="74" y="149"/>
                                  <a:pt x="78" y="164"/>
                                </a:cubicBezTo>
                                <a:cubicBezTo>
                                  <a:pt x="81" y="168"/>
                                  <a:pt x="86" y="178"/>
                                  <a:pt x="87" y="183"/>
                                </a:cubicBezTo>
                                <a:cubicBezTo>
                                  <a:pt x="87" y="186"/>
                                  <a:pt x="89" y="189"/>
                                  <a:pt x="89" y="192"/>
                                </a:cubicBezTo>
                                <a:cubicBezTo>
                                  <a:pt x="89" y="196"/>
                                  <a:pt x="88" y="198"/>
                                  <a:pt x="87" y="202"/>
                                </a:cubicBezTo>
                                <a:cubicBezTo>
                                  <a:pt x="81" y="208"/>
                                  <a:pt x="75" y="218"/>
                                  <a:pt x="69" y="225"/>
                                </a:cubicBezTo>
                                <a:cubicBezTo>
                                  <a:pt x="68" y="239"/>
                                  <a:pt x="103" y="258"/>
                                  <a:pt x="110" y="269"/>
                                </a:cubicBezTo>
                                <a:cubicBezTo>
                                  <a:pt x="110" y="269"/>
                                  <a:pt x="110" y="269"/>
                                  <a:pt x="110" y="269"/>
                                </a:cubicBezTo>
                                <a:cubicBezTo>
                                  <a:pt x="242" y="168"/>
                                  <a:pt x="242" y="168"/>
                                  <a:pt x="242" y="168"/>
                                </a:cubicBezTo>
                                <a:cubicBezTo>
                                  <a:pt x="246" y="167"/>
                                  <a:pt x="250" y="169"/>
                                  <a:pt x="254" y="171"/>
                                </a:cubicBezTo>
                                <a:cubicBezTo>
                                  <a:pt x="258" y="173"/>
                                  <a:pt x="260" y="173"/>
                                  <a:pt x="264" y="173"/>
                                </a:cubicBezTo>
                                <a:cubicBezTo>
                                  <a:pt x="272" y="165"/>
                                  <a:pt x="274" y="150"/>
                                  <a:pt x="284" y="146"/>
                                </a:cubicBezTo>
                                <a:cubicBezTo>
                                  <a:pt x="289" y="143"/>
                                  <a:pt x="293" y="146"/>
                                  <a:pt x="298" y="147"/>
                                </a:cubicBezTo>
                                <a:cubicBezTo>
                                  <a:pt x="303" y="149"/>
                                  <a:pt x="304" y="143"/>
                                  <a:pt x="307" y="140"/>
                                </a:cubicBezTo>
                                <a:cubicBezTo>
                                  <a:pt x="313" y="134"/>
                                  <a:pt x="313" y="134"/>
                                  <a:pt x="313" y="134"/>
                                </a:cubicBezTo>
                                <a:cubicBezTo>
                                  <a:pt x="313" y="134"/>
                                  <a:pt x="313" y="134"/>
                                  <a:pt x="313" y="134"/>
                                </a:cubicBezTo>
                                <a:cubicBezTo>
                                  <a:pt x="313" y="130"/>
                                  <a:pt x="313" y="130"/>
                                  <a:pt x="313" y="130"/>
                                </a:cubicBezTo>
                                <a:cubicBezTo>
                                  <a:pt x="313" y="122"/>
                                  <a:pt x="312" y="118"/>
                                  <a:pt x="306" y="114"/>
                                </a:cubicBezTo>
                                <a:cubicBezTo>
                                  <a:pt x="300" y="109"/>
                                  <a:pt x="298" y="103"/>
                                  <a:pt x="305" y="98"/>
                                </a:cubicBezTo>
                                <a:cubicBezTo>
                                  <a:pt x="310" y="94"/>
                                  <a:pt x="307" y="93"/>
                                  <a:pt x="303" y="90"/>
                                </a:cubicBezTo>
                                <a:cubicBezTo>
                                  <a:pt x="299" y="87"/>
                                  <a:pt x="298" y="83"/>
                                  <a:pt x="301" y="79"/>
                                </a:cubicBezTo>
                                <a:cubicBezTo>
                                  <a:pt x="301" y="71"/>
                                  <a:pt x="286" y="86"/>
                                  <a:pt x="284" y="80"/>
                                </a:cubicBezTo>
                                <a:cubicBezTo>
                                  <a:pt x="283" y="77"/>
                                  <a:pt x="283" y="74"/>
                                  <a:pt x="282" y="71"/>
                                </a:cubicBezTo>
                                <a:cubicBezTo>
                                  <a:pt x="273" y="65"/>
                                  <a:pt x="272" y="56"/>
                                  <a:pt x="270" y="47"/>
                                </a:cubicBezTo>
                                <a:cubicBezTo>
                                  <a:pt x="268" y="38"/>
                                  <a:pt x="285" y="36"/>
                                  <a:pt x="283" y="25"/>
                                </a:cubicBezTo>
                                <a:cubicBezTo>
                                  <a:pt x="282" y="21"/>
                                  <a:pt x="274" y="20"/>
                                  <a:pt x="270" y="17"/>
                                </a:cubicBezTo>
                                <a:cubicBezTo>
                                  <a:pt x="268" y="15"/>
                                  <a:pt x="268" y="13"/>
                                  <a:pt x="266" y="11"/>
                                </a:cubicBezTo>
                                <a:cubicBezTo>
                                  <a:pt x="263" y="11"/>
                                  <a:pt x="261" y="15"/>
                                  <a:pt x="260" y="17"/>
                                </a:cubicBezTo>
                                <a:cubicBezTo>
                                  <a:pt x="258" y="20"/>
                                  <a:pt x="255" y="22"/>
                                  <a:pt x="251" y="24"/>
                                </a:cubicBezTo>
                                <a:cubicBezTo>
                                  <a:pt x="247" y="28"/>
                                  <a:pt x="242" y="27"/>
                                  <a:pt x="238" y="23"/>
                                </a:cubicBezTo>
                                <a:cubicBezTo>
                                  <a:pt x="231" y="14"/>
                                  <a:pt x="229" y="11"/>
                                  <a:pt x="228" y="0"/>
                                </a:cubicBezTo>
                                <a:cubicBezTo>
                                  <a:pt x="228" y="0"/>
                                  <a:pt x="228" y="0"/>
                                  <a:pt x="228" y="0"/>
                                </a:cubicBezTo>
                                <a:cubicBezTo>
                                  <a:pt x="220" y="2"/>
                                  <a:pt x="220" y="2"/>
                                  <a:pt x="220" y="2"/>
                                </a:cubicBezTo>
                                <a:cubicBezTo>
                                  <a:pt x="218" y="2"/>
                                  <a:pt x="218" y="2"/>
                                  <a:pt x="218" y="2"/>
                                </a:cubicBezTo>
                                <a:cubicBezTo>
                                  <a:pt x="213" y="6"/>
                                  <a:pt x="210" y="15"/>
                                  <a:pt x="205" y="20"/>
                                </a:cubicBezTo>
                                <a:cubicBezTo>
                                  <a:pt x="198" y="26"/>
                                  <a:pt x="195" y="25"/>
                                  <a:pt x="187" y="22"/>
                                </a:cubicBezTo>
                                <a:cubicBezTo>
                                  <a:pt x="182" y="21"/>
                                  <a:pt x="177" y="23"/>
                                  <a:pt x="173" y="25"/>
                                </a:cubicBezTo>
                                <a:cubicBezTo>
                                  <a:pt x="166" y="28"/>
                                  <a:pt x="161" y="26"/>
                                  <a:pt x="156" y="21"/>
                                </a:cubicBezTo>
                                <a:cubicBezTo>
                                  <a:pt x="148" y="20"/>
                                  <a:pt x="145" y="23"/>
                                  <a:pt x="137" y="26"/>
                                </a:cubicBezTo>
                                <a:cubicBezTo>
                                  <a:pt x="132" y="28"/>
                                  <a:pt x="128" y="28"/>
                                  <a:pt x="123" y="25"/>
                                </a:cubicBezTo>
                                <a:cubicBezTo>
                                  <a:pt x="0" y="98"/>
                                  <a:pt x="0" y="98"/>
                                  <a:pt x="0" y="9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6" name="FLORENCE"/>
                        <wps:cNvSpPr>
                          <a:spLocks/>
                        </wps:cNvSpPr>
                        <wps:spPr bwMode="auto">
                          <a:xfrm>
                            <a:off x="4324919" y="1402449"/>
                            <a:ext cx="990600" cy="842963"/>
                          </a:xfrm>
                          <a:custGeom>
                            <a:avLst/>
                            <a:gdLst>
                              <a:gd name="T0" fmla="*/ 46 w 378"/>
                              <a:gd name="T1" fmla="*/ 168 h 321"/>
                              <a:gd name="T2" fmla="*/ 89 w 378"/>
                              <a:gd name="T3" fmla="*/ 191 h 321"/>
                              <a:gd name="T4" fmla="*/ 61 w 378"/>
                              <a:gd name="T5" fmla="*/ 211 h 321"/>
                              <a:gd name="T6" fmla="*/ 47 w 378"/>
                              <a:gd name="T7" fmla="*/ 219 h 321"/>
                              <a:gd name="T8" fmla="*/ 97 w 378"/>
                              <a:gd name="T9" fmla="*/ 254 h 321"/>
                              <a:gd name="T10" fmla="*/ 115 w 378"/>
                              <a:gd name="T11" fmla="*/ 258 h 321"/>
                              <a:gd name="T12" fmla="*/ 137 w 378"/>
                              <a:gd name="T13" fmla="*/ 286 h 321"/>
                              <a:gd name="T14" fmla="*/ 176 w 378"/>
                              <a:gd name="T15" fmla="*/ 301 h 321"/>
                              <a:gd name="T16" fmla="*/ 200 w 378"/>
                              <a:gd name="T17" fmla="*/ 298 h 321"/>
                              <a:gd name="T18" fmla="*/ 255 w 378"/>
                              <a:gd name="T19" fmla="*/ 311 h 321"/>
                              <a:gd name="T20" fmla="*/ 307 w 378"/>
                              <a:gd name="T21" fmla="*/ 317 h 321"/>
                              <a:gd name="T22" fmla="*/ 326 w 378"/>
                              <a:gd name="T23" fmla="*/ 308 h 321"/>
                              <a:gd name="T24" fmla="*/ 350 w 378"/>
                              <a:gd name="T25" fmla="*/ 298 h 321"/>
                              <a:gd name="T26" fmla="*/ 373 w 378"/>
                              <a:gd name="T27" fmla="*/ 308 h 321"/>
                              <a:gd name="T28" fmla="*/ 377 w 378"/>
                              <a:gd name="T29" fmla="*/ 300 h 321"/>
                              <a:gd name="T30" fmla="*/ 373 w 378"/>
                              <a:gd name="T31" fmla="*/ 286 h 321"/>
                              <a:gd name="T32" fmla="*/ 353 w 378"/>
                              <a:gd name="T33" fmla="*/ 279 h 321"/>
                              <a:gd name="T34" fmla="*/ 335 w 378"/>
                              <a:gd name="T35" fmla="*/ 256 h 321"/>
                              <a:gd name="T36" fmla="*/ 313 w 378"/>
                              <a:gd name="T37" fmla="*/ 237 h 321"/>
                              <a:gd name="T38" fmla="*/ 294 w 378"/>
                              <a:gd name="T39" fmla="*/ 206 h 321"/>
                              <a:gd name="T40" fmla="*/ 278 w 378"/>
                              <a:gd name="T41" fmla="*/ 173 h 321"/>
                              <a:gd name="T42" fmla="*/ 276 w 378"/>
                              <a:gd name="T43" fmla="*/ 153 h 321"/>
                              <a:gd name="T44" fmla="*/ 274 w 378"/>
                              <a:gd name="T45" fmla="*/ 118 h 321"/>
                              <a:gd name="T46" fmla="*/ 262 w 378"/>
                              <a:gd name="T47" fmla="*/ 99 h 321"/>
                              <a:gd name="T48" fmla="*/ 261 w 378"/>
                              <a:gd name="T49" fmla="*/ 58 h 321"/>
                              <a:gd name="T50" fmla="*/ 258 w 378"/>
                              <a:gd name="T51" fmla="*/ 39 h 321"/>
                              <a:gd name="T52" fmla="*/ 247 w 378"/>
                              <a:gd name="T53" fmla="*/ 24 h 321"/>
                              <a:gd name="T54" fmla="*/ 231 w 378"/>
                              <a:gd name="T55" fmla="*/ 10 h 321"/>
                              <a:gd name="T56" fmla="*/ 219 w 378"/>
                              <a:gd name="T57" fmla="*/ 4 h 321"/>
                              <a:gd name="T58" fmla="*/ 203 w 378"/>
                              <a:gd name="T59" fmla="*/ 0 h 321"/>
                              <a:gd name="T60" fmla="*/ 188 w 378"/>
                              <a:gd name="T61" fmla="*/ 13 h 321"/>
                              <a:gd name="T62" fmla="*/ 154 w 378"/>
                              <a:gd name="T63" fmla="*/ 39 h 321"/>
                              <a:gd name="T64" fmla="*/ 132 w 378"/>
                              <a:gd name="T65" fmla="*/ 34 h 321"/>
                              <a:gd name="T66" fmla="*/ 0 w 378"/>
                              <a:gd name="T67" fmla="*/ 135 h 321"/>
                              <a:gd name="T68" fmla="*/ 7 w 378"/>
                              <a:gd name="T69" fmla="*/ 138 h 321"/>
                              <a:gd name="T70" fmla="*/ 22 w 378"/>
                              <a:gd name="T71" fmla="*/ 146 h 321"/>
                              <a:gd name="T72" fmla="*/ 34 w 378"/>
                              <a:gd name="T73" fmla="*/ 158 h 3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78" h="321">
                                <a:moveTo>
                                  <a:pt x="34" y="158"/>
                                </a:moveTo>
                                <a:cubicBezTo>
                                  <a:pt x="38" y="159"/>
                                  <a:pt x="43" y="165"/>
                                  <a:pt x="46" y="168"/>
                                </a:cubicBezTo>
                                <a:cubicBezTo>
                                  <a:pt x="54" y="175"/>
                                  <a:pt x="63" y="177"/>
                                  <a:pt x="73" y="180"/>
                                </a:cubicBezTo>
                                <a:cubicBezTo>
                                  <a:pt x="77" y="181"/>
                                  <a:pt x="89" y="186"/>
                                  <a:pt x="89" y="191"/>
                                </a:cubicBezTo>
                                <a:cubicBezTo>
                                  <a:pt x="86" y="194"/>
                                  <a:pt x="81" y="197"/>
                                  <a:pt x="77" y="199"/>
                                </a:cubicBezTo>
                                <a:cubicBezTo>
                                  <a:pt x="71" y="202"/>
                                  <a:pt x="66" y="207"/>
                                  <a:pt x="61" y="211"/>
                                </a:cubicBezTo>
                                <a:cubicBezTo>
                                  <a:pt x="47" y="219"/>
                                  <a:pt x="47" y="219"/>
                                  <a:pt x="47" y="219"/>
                                </a:cubicBezTo>
                                <a:cubicBezTo>
                                  <a:pt x="47" y="219"/>
                                  <a:pt x="47" y="219"/>
                                  <a:pt x="47" y="219"/>
                                </a:cubicBezTo>
                                <a:cubicBezTo>
                                  <a:pt x="58" y="254"/>
                                  <a:pt x="58" y="254"/>
                                  <a:pt x="58" y="254"/>
                                </a:cubicBezTo>
                                <a:cubicBezTo>
                                  <a:pt x="97" y="254"/>
                                  <a:pt x="97" y="254"/>
                                  <a:pt x="97" y="254"/>
                                </a:cubicBezTo>
                                <a:cubicBezTo>
                                  <a:pt x="97" y="254"/>
                                  <a:pt x="97" y="254"/>
                                  <a:pt x="97" y="254"/>
                                </a:cubicBezTo>
                                <a:cubicBezTo>
                                  <a:pt x="105" y="255"/>
                                  <a:pt x="109" y="250"/>
                                  <a:pt x="115" y="258"/>
                                </a:cubicBezTo>
                                <a:cubicBezTo>
                                  <a:pt x="119" y="262"/>
                                  <a:pt x="121" y="266"/>
                                  <a:pt x="124" y="271"/>
                                </a:cubicBezTo>
                                <a:cubicBezTo>
                                  <a:pt x="129" y="278"/>
                                  <a:pt x="128" y="282"/>
                                  <a:pt x="137" y="286"/>
                                </a:cubicBezTo>
                                <a:cubicBezTo>
                                  <a:pt x="144" y="288"/>
                                  <a:pt x="154" y="287"/>
                                  <a:pt x="161" y="287"/>
                                </a:cubicBezTo>
                                <a:cubicBezTo>
                                  <a:pt x="163" y="291"/>
                                  <a:pt x="172" y="299"/>
                                  <a:pt x="176" y="301"/>
                                </a:cubicBezTo>
                                <a:cubicBezTo>
                                  <a:pt x="180" y="302"/>
                                  <a:pt x="185" y="303"/>
                                  <a:pt x="189" y="303"/>
                                </a:cubicBezTo>
                                <a:cubicBezTo>
                                  <a:pt x="193" y="302"/>
                                  <a:pt x="196" y="298"/>
                                  <a:pt x="200" y="298"/>
                                </a:cubicBezTo>
                                <a:cubicBezTo>
                                  <a:pt x="213" y="295"/>
                                  <a:pt x="225" y="305"/>
                                  <a:pt x="237" y="306"/>
                                </a:cubicBezTo>
                                <a:cubicBezTo>
                                  <a:pt x="242" y="308"/>
                                  <a:pt x="250" y="310"/>
                                  <a:pt x="255" y="311"/>
                                </a:cubicBezTo>
                                <a:cubicBezTo>
                                  <a:pt x="263" y="314"/>
                                  <a:pt x="274" y="320"/>
                                  <a:pt x="281" y="320"/>
                                </a:cubicBezTo>
                                <a:cubicBezTo>
                                  <a:pt x="289" y="321"/>
                                  <a:pt x="299" y="319"/>
                                  <a:pt x="307" y="317"/>
                                </a:cubicBezTo>
                                <a:cubicBezTo>
                                  <a:pt x="310" y="317"/>
                                  <a:pt x="316" y="314"/>
                                  <a:pt x="318" y="312"/>
                                </a:cubicBezTo>
                                <a:cubicBezTo>
                                  <a:pt x="321" y="311"/>
                                  <a:pt x="323" y="309"/>
                                  <a:pt x="326" y="308"/>
                                </a:cubicBezTo>
                                <a:cubicBezTo>
                                  <a:pt x="332" y="305"/>
                                  <a:pt x="342" y="298"/>
                                  <a:pt x="349" y="298"/>
                                </a:cubicBezTo>
                                <a:cubicBezTo>
                                  <a:pt x="350" y="298"/>
                                  <a:pt x="350" y="298"/>
                                  <a:pt x="350" y="298"/>
                                </a:cubicBezTo>
                                <a:cubicBezTo>
                                  <a:pt x="358" y="298"/>
                                  <a:pt x="361" y="298"/>
                                  <a:pt x="367" y="304"/>
                                </a:cubicBezTo>
                                <a:cubicBezTo>
                                  <a:pt x="373" y="308"/>
                                  <a:pt x="373" y="308"/>
                                  <a:pt x="373" y="308"/>
                                </a:cubicBezTo>
                                <a:cubicBezTo>
                                  <a:pt x="373" y="308"/>
                                  <a:pt x="373" y="308"/>
                                  <a:pt x="373" y="308"/>
                                </a:cubicBezTo>
                                <a:cubicBezTo>
                                  <a:pt x="377" y="300"/>
                                  <a:pt x="377" y="300"/>
                                  <a:pt x="377" y="300"/>
                                </a:cubicBezTo>
                                <a:cubicBezTo>
                                  <a:pt x="378" y="296"/>
                                  <a:pt x="377" y="293"/>
                                  <a:pt x="377" y="289"/>
                                </a:cubicBezTo>
                                <a:cubicBezTo>
                                  <a:pt x="375" y="288"/>
                                  <a:pt x="375" y="287"/>
                                  <a:pt x="373" y="286"/>
                                </a:cubicBezTo>
                                <a:cubicBezTo>
                                  <a:pt x="371" y="284"/>
                                  <a:pt x="369" y="284"/>
                                  <a:pt x="367" y="284"/>
                                </a:cubicBezTo>
                                <a:cubicBezTo>
                                  <a:pt x="362" y="283"/>
                                  <a:pt x="357" y="282"/>
                                  <a:pt x="353" y="279"/>
                                </a:cubicBezTo>
                                <a:cubicBezTo>
                                  <a:pt x="351" y="277"/>
                                  <a:pt x="349" y="275"/>
                                  <a:pt x="346" y="273"/>
                                </a:cubicBezTo>
                                <a:cubicBezTo>
                                  <a:pt x="343" y="270"/>
                                  <a:pt x="335" y="261"/>
                                  <a:pt x="335" y="256"/>
                                </a:cubicBezTo>
                                <a:cubicBezTo>
                                  <a:pt x="334" y="249"/>
                                  <a:pt x="329" y="249"/>
                                  <a:pt x="323" y="247"/>
                                </a:cubicBezTo>
                                <a:cubicBezTo>
                                  <a:pt x="319" y="245"/>
                                  <a:pt x="315" y="241"/>
                                  <a:pt x="313" y="237"/>
                                </a:cubicBezTo>
                                <a:cubicBezTo>
                                  <a:pt x="309" y="231"/>
                                  <a:pt x="303" y="227"/>
                                  <a:pt x="297" y="223"/>
                                </a:cubicBezTo>
                                <a:cubicBezTo>
                                  <a:pt x="287" y="217"/>
                                  <a:pt x="293" y="214"/>
                                  <a:pt x="294" y="206"/>
                                </a:cubicBezTo>
                                <a:cubicBezTo>
                                  <a:pt x="290" y="198"/>
                                  <a:pt x="279" y="202"/>
                                  <a:pt x="277" y="191"/>
                                </a:cubicBezTo>
                                <a:cubicBezTo>
                                  <a:pt x="279" y="187"/>
                                  <a:pt x="278" y="178"/>
                                  <a:pt x="278" y="173"/>
                                </a:cubicBezTo>
                                <a:cubicBezTo>
                                  <a:pt x="278" y="168"/>
                                  <a:pt x="278" y="164"/>
                                  <a:pt x="278" y="159"/>
                                </a:cubicBezTo>
                                <a:cubicBezTo>
                                  <a:pt x="277" y="157"/>
                                  <a:pt x="276" y="155"/>
                                  <a:pt x="276" y="153"/>
                                </a:cubicBezTo>
                                <a:cubicBezTo>
                                  <a:pt x="269" y="146"/>
                                  <a:pt x="268" y="139"/>
                                  <a:pt x="268" y="129"/>
                                </a:cubicBezTo>
                                <a:cubicBezTo>
                                  <a:pt x="272" y="125"/>
                                  <a:pt x="282" y="127"/>
                                  <a:pt x="274" y="118"/>
                                </a:cubicBezTo>
                                <a:cubicBezTo>
                                  <a:pt x="273" y="115"/>
                                  <a:pt x="274" y="111"/>
                                  <a:pt x="272" y="109"/>
                                </a:cubicBezTo>
                                <a:cubicBezTo>
                                  <a:pt x="268" y="106"/>
                                  <a:pt x="264" y="103"/>
                                  <a:pt x="262" y="99"/>
                                </a:cubicBezTo>
                                <a:cubicBezTo>
                                  <a:pt x="259" y="91"/>
                                  <a:pt x="249" y="84"/>
                                  <a:pt x="249" y="74"/>
                                </a:cubicBezTo>
                                <a:cubicBezTo>
                                  <a:pt x="254" y="69"/>
                                  <a:pt x="259" y="65"/>
                                  <a:pt x="261" y="58"/>
                                </a:cubicBezTo>
                                <a:cubicBezTo>
                                  <a:pt x="263" y="51"/>
                                  <a:pt x="258" y="45"/>
                                  <a:pt x="258" y="39"/>
                                </a:cubicBezTo>
                                <a:cubicBezTo>
                                  <a:pt x="258" y="39"/>
                                  <a:pt x="258" y="39"/>
                                  <a:pt x="258" y="39"/>
                                </a:cubicBezTo>
                                <a:cubicBezTo>
                                  <a:pt x="252" y="30"/>
                                  <a:pt x="252" y="30"/>
                                  <a:pt x="252" y="30"/>
                                </a:cubicBezTo>
                                <a:cubicBezTo>
                                  <a:pt x="251" y="28"/>
                                  <a:pt x="248" y="25"/>
                                  <a:pt x="247" y="24"/>
                                </a:cubicBezTo>
                                <a:cubicBezTo>
                                  <a:pt x="245" y="23"/>
                                  <a:pt x="244" y="21"/>
                                  <a:pt x="243" y="19"/>
                                </a:cubicBezTo>
                                <a:cubicBezTo>
                                  <a:pt x="239" y="15"/>
                                  <a:pt x="234" y="14"/>
                                  <a:pt x="231" y="10"/>
                                </a:cubicBezTo>
                                <a:cubicBezTo>
                                  <a:pt x="227" y="8"/>
                                  <a:pt x="223" y="5"/>
                                  <a:pt x="219" y="4"/>
                                </a:cubicBezTo>
                                <a:cubicBezTo>
                                  <a:pt x="219" y="4"/>
                                  <a:pt x="219" y="4"/>
                                  <a:pt x="219" y="4"/>
                                </a:cubicBezTo>
                                <a:cubicBezTo>
                                  <a:pt x="203" y="0"/>
                                  <a:pt x="203" y="0"/>
                                  <a:pt x="203" y="0"/>
                                </a:cubicBezTo>
                                <a:cubicBezTo>
                                  <a:pt x="203" y="0"/>
                                  <a:pt x="203" y="0"/>
                                  <a:pt x="203" y="0"/>
                                </a:cubicBezTo>
                                <a:cubicBezTo>
                                  <a:pt x="197" y="6"/>
                                  <a:pt x="197" y="6"/>
                                  <a:pt x="197" y="6"/>
                                </a:cubicBezTo>
                                <a:cubicBezTo>
                                  <a:pt x="194" y="9"/>
                                  <a:pt x="193" y="15"/>
                                  <a:pt x="188" y="13"/>
                                </a:cubicBezTo>
                                <a:cubicBezTo>
                                  <a:pt x="183" y="12"/>
                                  <a:pt x="179" y="9"/>
                                  <a:pt x="174" y="12"/>
                                </a:cubicBezTo>
                                <a:cubicBezTo>
                                  <a:pt x="164" y="16"/>
                                  <a:pt x="162" y="31"/>
                                  <a:pt x="154" y="39"/>
                                </a:cubicBezTo>
                                <a:cubicBezTo>
                                  <a:pt x="150" y="39"/>
                                  <a:pt x="148" y="39"/>
                                  <a:pt x="144" y="37"/>
                                </a:cubicBezTo>
                                <a:cubicBezTo>
                                  <a:pt x="140" y="35"/>
                                  <a:pt x="136" y="33"/>
                                  <a:pt x="132" y="34"/>
                                </a:cubicBezTo>
                                <a:cubicBezTo>
                                  <a:pt x="0" y="135"/>
                                  <a:pt x="0" y="135"/>
                                  <a:pt x="0" y="135"/>
                                </a:cubicBezTo>
                                <a:cubicBezTo>
                                  <a:pt x="0" y="135"/>
                                  <a:pt x="0" y="135"/>
                                  <a:pt x="0" y="135"/>
                                </a:cubicBezTo>
                                <a:cubicBezTo>
                                  <a:pt x="0" y="135"/>
                                  <a:pt x="0" y="135"/>
                                  <a:pt x="1" y="136"/>
                                </a:cubicBezTo>
                                <a:cubicBezTo>
                                  <a:pt x="3" y="136"/>
                                  <a:pt x="5" y="137"/>
                                  <a:pt x="7" y="138"/>
                                </a:cubicBezTo>
                                <a:cubicBezTo>
                                  <a:pt x="9" y="139"/>
                                  <a:pt x="12" y="139"/>
                                  <a:pt x="14" y="140"/>
                                </a:cubicBezTo>
                                <a:cubicBezTo>
                                  <a:pt x="17" y="142"/>
                                  <a:pt x="20" y="143"/>
                                  <a:pt x="22" y="146"/>
                                </a:cubicBezTo>
                                <a:cubicBezTo>
                                  <a:pt x="24" y="148"/>
                                  <a:pt x="27" y="152"/>
                                  <a:pt x="29" y="153"/>
                                </a:cubicBezTo>
                                <a:cubicBezTo>
                                  <a:pt x="34" y="158"/>
                                  <a:pt x="34" y="158"/>
                                  <a:pt x="34" y="15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99" name="MARLBORO"/>
                        <wps:cNvSpPr>
                          <a:spLocks/>
                        </wps:cNvSpPr>
                        <wps:spPr bwMode="auto">
                          <a:xfrm>
                            <a:off x="4499544" y="613461"/>
                            <a:ext cx="630238" cy="800100"/>
                          </a:xfrm>
                          <a:custGeom>
                            <a:avLst/>
                            <a:gdLst>
                              <a:gd name="T0" fmla="*/ 51 w 240"/>
                              <a:gd name="T1" fmla="*/ 167 h 305"/>
                              <a:gd name="T2" fmla="*/ 61 w 240"/>
                              <a:gd name="T3" fmla="*/ 190 h 305"/>
                              <a:gd name="T4" fmla="*/ 74 w 240"/>
                              <a:gd name="T5" fmla="*/ 191 h 305"/>
                              <a:gd name="T6" fmla="*/ 83 w 240"/>
                              <a:gd name="T7" fmla="*/ 184 h 305"/>
                              <a:gd name="T8" fmla="*/ 89 w 240"/>
                              <a:gd name="T9" fmla="*/ 178 h 305"/>
                              <a:gd name="T10" fmla="*/ 93 w 240"/>
                              <a:gd name="T11" fmla="*/ 184 h 305"/>
                              <a:gd name="T12" fmla="*/ 106 w 240"/>
                              <a:gd name="T13" fmla="*/ 192 h 305"/>
                              <a:gd name="T14" fmla="*/ 93 w 240"/>
                              <a:gd name="T15" fmla="*/ 214 h 305"/>
                              <a:gd name="T16" fmla="*/ 105 w 240"/>
                              <a:gd name="T17" fmla="*/ 238 h 305"/>
                              <a:gd name="T18" fmla="*/ 107 w 240"/>
                              <a:gd name="T19" fmla="*/ 247 h 305"/>
                              <a:gd name="T20" fmla="*/ 124 w 240"/>
                              <a:gd name="T21" fmla="*/ 246 h 305"/>
                              <a:gd name="T22" fmla="*/ 126 w 240"/>
                              <a:gd name="T23" fmla="*/ 257 h 305"/>
                              <a:gd name="T24" fmla="*/ 128 w 240"/>
                              <a:gd name="T25" fmla="*/ 265 h 305"/>
                              <a:gd name="T26" fmla="*/ 129 w 240"/>
                              <a:gd name="T27" fmla="*/ 281 h 305"/>
                              <a:gd name="T28" fmla="*/ 136 w 240"/>
                              <a:gd name="T29" fmla="*/ 297 h 305"/>
                              <a:gd name="T30" fmla="*/ 136 w 240"/>
                              <a:gd name="T31" fmla="*/ 301 h 305"/>
                              <a:gd name="T32" fmla="*/ 136 w 240"/>
                              <a:gd name="T33" fmla="*/ 301 h 305"/>
                              <a:gd name="T34" fmla="*/ 152 w 240"/>
                              <a:gd name="T35" fmla="*/ 305 h 305"/>
                              <a:gd name="T36" fmla="*/ 152 w 240"/>
                              <a:gd name="T37" fmla="*/ 305 h 305"/>
                              <a:gd name="T38" fmla="*/ 240 w 240"/>
                              <a:gd name="T39" fmla="*/ 119 h 305"/>
                              <a:gd name="T40" fmla="*/ 240 w 240"/>
                              <a:gd name="T41" fmla="*/ 119 h 305"/>
                              <a:gd name="T42" fmla="*/ 127 w 240"/>
                              <a:gd name="T43" fmla="*/ 2 h 305"/>
                              <a:gd name="T44" fmla="*/ 0 w 240"/>
                              <a:gd name="T45" fmla="*/ 0 h 305"/>
                              <a:gd name="T46" fmla="*/ 0 w 240"/>
                              <a:gd name="T47" fmla="*/ 0 h 305"/>
                              <a:gd name="T48" fmla="*/ 2 w 240"/>
                              <a:gd name="T49" fmla="*/ 14 h 305"/>
                              <a:gd name="T50" fmla="*/ 11 w 240"/>
                              <a:gd name="T51" fmla="*/ 31 h 305"/>
                              <a:gd name="T52" fmla="*/ 28 w 240"/>
                              <a:gd name="T53" fmla="*/ 59 h 305"/>
                              <a:gd name="T54" fmla="*/ 34 w 240"/>
                              <a:gd name="T55" fmla="*/ 73 h 305"/>
                              <a:gd name="T56" fmla="*/ 44 w 240"/>
                              <a:gd name="T57" fmla="*/ 84 h 305"/>
                              <a:gd name="T58" fmla="*/ 57 w 240"/>
                              <a:gd name="T59" fmla="*/ 91 h 305"/>
                              <a:gd name="T60" fmla="*/ 68 w 240"/>
                              <a:gd name="T61" fmla="*/ 101 h 305"/>
                              <a:gd name="T62" fmla="*/ 68 w 240"/>
                              <a:gd name="T63" fmla="*/ 100 h 305"/>
                              <a:gd name="T64" fmla="*/ 69 w 240"/>
                              <a:gd name="T65" fmla="*/ 100 h 305"/>
                              <a:gd name="T66" fmla="*/ 72 w 240"/>
                              <a:gd name="T67" fmla="*/ 108 h 305"/>
                              <a:gd name="T68" fmla="*/ 75 w 240"/>
                              <a:gd name="T69" fmla="*/ 119 h 305"/>
                              <a:gd name="T70" fmla="*/ 62 w 240"/>
                              <a:gd name="T71" fmla="*/ 135 h 305"/>
                              <a:gd name="T72" fmla="*/ 61 w 240"/>
                              <a:gd name="T73" fmla="*/ 139 h 305"/>
                              <a:gd name="T74" fmla="*/ 60 w 240"/>
                              <a:gd name="T75" fmla="*/ 141 h 305"/>
                              <a:gd name="T76" fmla="*/ 58 w 240"/>
                              <a:gd name="T77" fmla="*/ 146 h 305"/>
                              <a:gd name="T78" fmla="*/ 56 w 240"/>
                              <a:gd name="T79" fmla="*/ 153 h 305"/>
                              <a:gd name="T80" fmla="*/ 55 w 240"/>
                              <a:gd name="T81" fmla="*/ 156 h 305"/>
                              <a:gd name="T82" fmla="*/ 54 w 240"/>
                              <a:gd name="T83" fmla="*/ 160 h 305"/>
                              <a:gd name="T84" fmla="*/ 51 w 240"/>
                              <a:gd name="T85" fmla="*/ 167 h 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0" h="305">
                                <a:moveTo>
                                  <a:pt x="51" y="167"/>
                                </a:moveTo>
                                <a:cubicBezTo>
                                  <a:pt x="52" y="178"/>
                                  <a:pt x="54" y="181"/>
                                  <a:pt x="61" y="190"/>
                                </a:cubicBezTo>
                                <a:cubicBezTo>
                                  <a:pt x="65" y="194"/>
                                  <a:pt x="70" y="195"/>
                                  <a:pt x="74" y="191"/>
                                </a:cubicBezTo>
                                <a:cubicBezTo>
                                  <a:pt x="78" y="189"/>
                                  <a:pt x="81" y="187"/>
                                  <a:pt x="83" y="184"/>
                                </a:cubicBezTo>
                                <a:cubicBezTo>
                                  <a:pt x="84" y="182"/>
                                  <a:pt x="86" y="178"/>
                                  <a:pt x="89" y="178"/>
                                </a:cubicBezTo>
                                <a:cubicBezTo>
                                  <a:pt x="91" y="180"/>
                                  <a:pt x="91" y="182"/>
                                  <a:pt x="93" y="184"/>
                                </a:cubicBezTo>
                                <a:cubicBezTo>
                                  <a:pt x="97" y="187"/>
                                  <a:pt x="105" y="188"/>
                                  <a:pt x="106" y="192"/>
                                </a:cubicBezTo>
                                <a:cubicBezTo>
                                  <a:pt x="108" y="203"/>
                                  <a:pt x="91" y="205"/>
                                  <a:pt x="93" y="214"/>
                                </a:cubicBezTo>
                                <a:cubicBezTo>
                                  <a:pt x="95" y="223"/>
                                  <a:pt x="96" y="232"/>
                                  <a:pt x="105" y="238"/>
                                </a:cubicBezTo>
                                <a:cubicBezTo>
                                  <a:pt x="106" y="241"/>
                                  <a:pt x="106" y="244"/>
                                  <a:pt x="107" y="247"/>
                                </a:cubicBezTo>
                                <a:cubicBezTo>
                                  <a:pt x="109" y="253"/>
                                  <a:pt x="124" y="238"/>
                                  <a:pt x="124" y="246"/>
                                </a:cubicBezTo>
                                <a:cubicBezTo>
                                  <a:pt x="121" y="250"/>
                                  <a:pt x="122" y="254"/>
                                  <a:pt x="126" y="257"/>
                                </a:cubicBezTo>
                                <a:cubicBezTo>
                                  <a:pt x="130" y="260"/>
                                  <a:pt x="133" y="261"/>
                                  <a:pt x="128" y="265"/>
                                </a:cubicBezTo>
                                <a:cubicBezTo>
                                  <a:pt x="121" y="270"/>
                                  <a:pt x="123" y="276"/>
                                  <a:pt x="129" y="281"/>
                                </a:cubicBezTo>
                                <a:cubicBezTo>
                                  <a:pt x="135" y="285"/>
                                  <a:pt x="136" y="289"/>
                                  <a:pt x="136" y="297"/>
                                </a:cubicBezTo>
                                <a:cubicBezTo>
                                  <a:pt x="136" y="301"/>
                                  <a:pt x="136" y="301"/>
                                  <a:pt x="136" y="301"/>
                                </a:cubicBezTo>
                                <a:cubicBezTo>
                                  <a:pt x="136" y="301"/>
                                  <a:pt x="136" y="301"/>
                                  <a:pt x="136" y="301"/>
                                </a:cubicBezTo>
                                <a:cubicBezTo>
                                  <a:pt x="152" y="305"/>
                                  <a:pt x="152" y="305"/>
                                  <a:pt x="152" y="305"/>
                                </a:cubicBezTo>
                                <a:cubicBezTo>
                                  <a:pt x="152" y="305"/>
                                  <a:pt x="152" y="305"/>
                                  <a:pt x="152" y="305"/>
                                </a:cubicBezTo>
                                <a:cubicBezTo>
                                  <a:pt x="240" y="119"/>
                                  <a:pt x="240" y="119"/>
                                  <a:pt x="240" y="119"/>
                                </a:cubicBezTo>
                                <a:cubicBezTo>
                                  <a:pt x="240" y="119"/>
                                  <a:pt x="240" y="119"/>
                                  <a:pt x="240" y="119"/>
                                </a:cubicBezTo>
                                <a:cubicBezTo>
                                  <a:pt x="127" y="2"/>
                                  <a:pt x="127" y="2"/>
                                  <a:pt x="127" y="2"/>
                                </a:cubicBezTo>
                                <a:cubicBezTo>
                                  <a:pt x="0" y="0"/>
                                  <a:pt x="0" y="0"/>
                                  <a:pt x="0" y="0"/>
                                </a:cubicBezTo>
                                <a:cubicBezTo>
                                  <a:pt x="0" y="0"/>
                                  <a:pt x="0" y="0"/>
                                  <a:pt x="0" y="0"/>
                                </a:cubicBezTo>
                                <a:cubicBezTo>
                                  <a:pt x="2" y="14"/>
                                  <a:pt x="2" y="14"/>
                                  <a:pt x="2" y="14"/>
                                </a:cubicBezTo>
                                <a:cubicBezTo>
                                  <a:pt x="4" y="22"/>
                                  <a:pt x="6" y="25"/>
                                  <a:pt x="11" y="31"/>
                                </a:cubicBezTo>
                                <a:cubicBezTo>
                                  <a:pt x="20" y="41"/>
                                  <a:pt x="24" y="47"/>
                                  <a:pt x="28" y="59"/>
                                </a:cubicBezTo>
                                <a:cubicBezTo>
                                  <a:pt x="30" y="64"/>
                                  <a:pt x="32" y="69"/>
                                  <a:pt x="34" y="73"/>
                                </a:cubicBezTo>
                                <a:cubicBezTo>
                                  <a:pt x="36" y="79"/>
                                  <a:pt x="41" y="80"/>
                                  <a:pt x="44" y="84"/>
                                </a:cubicBezTo>
                                <a:cubicBezTo>
                                  <a:pt x="47" y="85"/>
                                  <a:pt x="53" y="90"/>
                                  <a:pt x="57" y="91"/>
                                </a:cubicBezTo>
                                <a:cubicBezTo>
                                  <a:pt x="60" y="93"/>
                                  <a:pt x="68" y="97"/>
                                  <a:pt x="68" y="101"/>
                                </a:cubicBezTo>
                                <a:cubicBezTo>
                                  <a:pt x="68" y="100"/>
                                  <a:pt x="68" y="100"/>
                                  <a:pt x="68" y="100"/>
                                </a:cubicBezTo>
                                <a:cubicBezTo>
                                  <a:pt x="69" y="101"/>
                                  <a:pt x="68" y="101"/>
                                  <a:pt x="69" y="100"/>
                                </a:cubicBezTo>
                                <a:cubicBezTo>
                                  <a:pt x="72" y="108"/>
                                  <a:pt x="72" y="108"/>
                                  <a:pt x="72" y="108"/>
                                </a:cubicBezTo>
                                <a:cubicBezTo>
                                  <a:pt x="73" y="110"/>
                                  <a:pt x="79" y="117"/>
                                  <a:pt x="75" y="119"/>
                                </a:cubicBezTo>
                                <a:cubicBezTo>
                                  <a:pt x="66" y="121"/>
                                  <a:pt x="62" y="126"/>
                                  <a:pt x="62" y="135"/>
                                </a:cubicBezTo>
                                <a:cubicBezTo>
                                  <a:pt x="62" y="136"/>
                                  <a:pt x="62" y="138"/>
                                  <a:pt x="61" y="139"/>
                                </a:cubicBezTo>
                                <a:cubicBezTo>
                                  <a:pt x="61" y="139"/>
                                  <a:pt x="60" y="140"/>
                                  <a:pt x="60" y="141"/>
                                </a:cubicBezTo>
                                <a:cubicBezTo>
                                  <a:pt x="59" y="142"/>
                                  <a:pt x="59" y="144"/>
                                  <a:pt x="58" y="146"/>
                                </a:cubicBezTo>
                                <a:cubicBezTo>
                                  <a:pt x="57" y="148"/>
                                  <a:pt x="57" y="150"/>
                                  <a:pt x="56" y="153"/>
                                </a:cubicBezTo>
                                <a:cubicBezTo>
                                  <a:pt x="56" y="154"/>
                                  <a:pt x="55" y="155"/>
                                  <a:pt x="55" y="156"/>
                                </a:cubicBezTo>
                                <a:cubicBezTo>
                                  <a:pt x="55" y="157"/>
                                  <a:pt x="54" y="159"/>
                                  <a:pt x="54" y="160"/>
                                </a:cubicBezTo>
                                <a:cubicBezTo>
                                  <a:pt x="51" y="167"/>
                                  <a:pt x="51" y="167"/>
                                  <a:pt x="51" y="16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06" name="MARION"/>
                        <wps:cNvSpPr>
                          <a:spLocks/>
                        </wps:cNvSpPr>
                        <wps:spPr bwMode="auto">
                          <a:xfrm>
                            <a:off x="4977381" y="1408799"/>
                            <a:ext cx="581025" cy="965200"/>
                          </a:xfrm>
                          <a:custGeom>
                            <a:avLst/>
                            <a:gdLst>
                              <a:gd name="T0" fmla="*/ 126 w 222"/>
                              <a:gd name="T1" fmla="*/ 318 h 368"/>
                              <a:gd name="T2" fmla="*/ 138 w 222"/>
                              <a:gd name="T3" fmla="*/ 334 h 368"/>
                              <a:gd name="T4" fmla="*/ 177 w 222"/>
                              <a:gd name="T5" fmla="*/ 365 h 368"/>
                              <a:gd name="T6" fmla="*/ 191 w 222"/>
                              <a:gd name="T7" fmla="*/ 361 h 368"/>
                              <a:gd name="T8" fmla="*/ 183 w 222"/>
                              <a:gd name="T9" fmla="*/ 347 h 368"/>
                              <a:gd name="T10" fmla="*/ 177 w 222"/>
                              <a:gd name="T11" fmla="*/ 335 h 368"/>
                              <a:gd name="T12" fmla="*/ 163 w 222"/>
                              <a:gd name="T13" fmla="*/ 315 h 368"/>
                              <a:gd name="T14" fmla="*/ 158 w 222"/>
                              <a:gd name="T15" fmla="*/ 280 h 368"/>
                              <a:gd name="T16" fmla="*/ 135 w 222"/>
                              <a:gd name="T17" fmla="*/ 238 h 368"/>
                              <a:gd name="T18" fmla="*/ 119 w 222"/>
                              <a:gd name="T19" fmla="*/ 199 h 368"/>
                              <a:gd name="T20" fmla="*/ 131 w 222"/>
                              <a:gd name="T21" fmla="*/ 182 h 368"/>
                              <a:gd name="T22" fmla="*/ 160 w 222"/>
                              <a:gd name="T23" fmla="*/ 152 h 368"/>
                              <a:gd name="T24" fmla="*/ 176 w 222"/>
                              <a:gd name="T25" fmla="*/ 112 h 368"/>
                              <a:gd name="T26" fmla="*/ 187 w 222"/>
                              <a:gd name="T27" fmla="*/ 87 h 368"/>
                              <a:gd name="T28" fmla="*/ 204 w 222"/>
                              <a:gd name="T29" fmla="*/ 67 h 368"/>
                              <a:gd name="T30" fmla="*/ 222 w 222"/>
                              <a:gd name="T31" fmla="*/ 51 h 368"/>
                              <a:gd name="T32" fmla="*/ 221 w 222"/>
                              <a:gd name="T33" fmla="*/ 33 h 368"/>
                              <a:gd name="T34" fmla="*/ 208 w 222"/>
                              <a:gd name="T35" fmla="*/ 16 h 368"/>
                              <a:gd name="T36" fmla="*/ 137 w 222"/>
                              <a:gd name="T37" fmla="*/ 16 h 368"/>
                              <a:gd name="T38" fmla="*/ 109 w 222"/>
                              <a:gd name="T39" fmla="*/ 8 h 368"/>
                              <a:gd name="T40" fmla="*/ 52 w 222"/>
                              <a:gd name="T41" fmla="*/ 10 h 368"/>
                              <a:gd name="T42" fmla="*/ 9 w 222"/>
                              <a:gd name="T43" fmla="*/ 37 h 368"/>
                              <a:gd name="T44" fmla="*/ 12 w 222"/>
                              <a:gd name="T45" fmla="*/ 56 h 368"/>
                              <a:gd name="T46" fmla="*/ 13 w 222"/>
                              <a:gd name="T47" fmla="*/ 97 h 368"/>
                              <a:gd name="T48" fmla="*/ 25 w 222"/>
                              <a:gd name="T49" fmla="*/ 116 h 368"/>
                              <a:gd name="T50" fmla="*/ 27 w 222"/>
                              <a:gd name="T51" fmla="*/ 151 h 368"/>
                              <a:gd name="T52" fmla="*/ 29 w 222"/>
                              <a:gd name="T53" fmla="*/ 171 h 368"/>
                              <a:gd name="T54" fmla="*/ 45 w 222"/>
                              <a:gd name="T55" fmla="*/ 204 h 368"/>
                              <a:gd name="T56" fmla="*/ 64 w 222"/>
                              <a:gd name="T57" fmla="*/ 235 h 368"/>
                              <a:gd name="T58" fmla="*/ 86 w 222"/>
                              <a:gd name="T59" fmla="*/ 254 h 368"/>
                              <a:gd name="T60" fmla="*/ 104 w 222"/>
                              <a:gd name="T61" fmla="*/ 277 h 368"/>
                              <a:gd name="T62" fmla="*/ 124 w 222"/>
                              <a:gd name="T63" fmla="*/ 284 h 368"/>
                              <a:gd name="T64" fmla="*/ 128 w 222"/>
                              <a:gd name="T65" fmla="*/ 298 h 368"/>
                              <a:gd name="T66" fmla="*/ 124 w 222"/>
                              <a:gd name="T67" fmla="*/ 306 h 3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22" h="368">
                                <a:moveTo>
                                  <a:pt x="125" y="317"/>
                                </a:moveTo>
                                <a:cubicBezTo>
                                  <a:pt x="126" y="318"/>
                                  <a:pt x="126" y="318"/>
                                  <a:pt x="126" y="318"/>
                                </a:cubicBezTo>
                                <a:cubicBezTo>
                                  <a:pt x="127" y="318"/>
                                  <a:pt x="127" y="319"/>
                                  <a:pt x="128" y="319"/>
                                </a:cubicBezTo>
                                <a:cubicBezTo>
                                  <a:pt x="133" y="320"/>
                                  <a:pt x="136" y="330"/>
                                  <a:pt x="138" y="334"/>
                                </a:cubicBezTo>
                                <a:cubicBezTo>
                                  <a:pt x="143" y="342"/>
                                  <a:pt x="145" y="354"/>
                                  <a:pt x="154" y="360"/>
                                </a:cubicBezTo>
                                <a:cubicBezTo>
                                  <a:pt x="161" y="364"/>
                                  <a:pt x="168" y="368"/>
                                  <a:pt x="177" y="365"/>
                                </a:cubicBezTo>
                                <a:cubicBezTo>
                                  <a:pt x="191" y="361"/>
                                  <a:pt x="191" y="361"/>
                                  <a:pt x="191" y="361"/>
                                </a:cubicBezTo>
                                <a:cubicBezTo>
                                  <a:pt x="191" y="361"/>
                                  <a:pt x="191" y="361"/>
                                  <a:pt x="191" y="361"/>
                                </a:cubicBezTo>
                                <a:cubicBezTo>
                                  <a:pt x="188" y="354"/>
                                  <a:pt x="188" y="354"/>
                                  <a:pt x="188" y="354"/>
                                </a:cubicBezTo>
                                <a:cubicBezTo>
                                  <a:pt x="188" y="353"/>
                                  <a:pt x="184" y="349"/>
                                  <a:pt x="183" y="347"/>
                                </a:cubicBezTo>
                                <a:cubicBezTo>
                                  <a:pt x="182" y="345"/>
                                  <a:pt x="180" y="342"/>
                                  <a:pt x="179" y="339"/>
                                </a:cubicBezTo>
                                <a:cubicBezTo>
                                  <a:pt x="178" y="338"/>
                                  <a:pt x="178" y="336"/>
                                  <a:pt x="177" y="335"/>
                                </a:cubicBezTo>
                                <a:cubicBezTo>
                                  <a:pt x="177" y="334"/>
                                  <a:pt x="176" y="334"/>
                                  <a:pt x="176" y="333"/>
                                </a:cubicBezTo>
                                <a:cubicBezTo>
                                  <a:pt x="171" y="327"/>
                                  <a:pt x="167" y="322"/>
                                  <a:pt x="163" y="315"/>
                                </a:cubicBezTo>
                                <a:cubicBezTo>
                                  <a:pt x="160" y="310"/>
                                  <a:pt x="156" y="296"/>
                                  <a:pt x="157" y="290"/>
                                </a:cubicBezTo>
                                <a:cubicBezTo>
                                  <a:pt x="159" y="286"/>
                                  <a:pt x="160" y="284"/>
                                  <a:pt x="158" y="280"/>
                                </a:cubicBezTo>
                                <a:cubicBezTo>
                                  <a:pt x="152" y="279"/>
                                  <a:pt x="155" y="259"/>
                                  <a:pt x="154" y="253"/>
                                </a:cubicBezTo>
                                <a:cubicBezTo>
                                  <a:pt x="152" y="244"/>
                                  <a:pt x="140" y="245"/>
                                  <a:pt x="135" y="238"/>
                                </a:cubicBezTo>
                                <a:cubicBezTo>
                                  <a:pt x="131" y="232"/>
                                  <a:pt x="130" y="227"/>
                                  <a:pt x="129" y="220"/>
                                </a:cubicBezTo>
                                <a:cubicBezTo>
                                  <a:pt x="129" y="211"/>
                                  <a:pt x="116" y="212"/>
                                  <a:pt x="119" y="199"/>
                                </a:cubicBezTo>
                                <a:cubicBezTo>
                                  <a:pt x="119" y="195"/>
                                  <a:pt x="121" y="191"/>
                                  <a:pt x="121" y="187"/>
                                </a:cubicBezTo>
                                <a:cubicBezTo>
                                  <a:pt x="124" y="184"/>
                                  <a:pt x="129" y="184"/>
                                  <a:pt x="131" y="182"/>
                                </a:cubicBezTo>
                                <a:cubicBezTo>
                                  <a:pt x="135" y="178"/>
                                  <a:pt x="134" y="172"/>
                                  <a:pt x="136" y="167"/>
                                </a:cubicBezTo>
                                <a:cubicBezTo>
                                  <a:pt x="139" y="155"/>
                                  <a:pt x="154" y="160"/>
                                  <a:pt x="160" y="152"/>
                                </a:cubicBezTo>
                                <a:cubicBezTo>
                                  <a:pt x="163" y="149"/>
                                  <a:pt x="167" y="138"/>
                                  <a:pt x="164" y="134"/>
                                </a:cubicBezTo>
                                <a:cubicBezTo>
                                  <a:pt x="159" y="126"/>
                                  <a:pt x="173" y="120"/>
                                  <a:pt x="176" y="112"/>
                                </a:cubicBezTo>
                                <a:cubicBezTo>
                                  <a:pt x="178" y="109"/>
                                  <a:pt x="181" y="107"/>
                                  <a:pt x="184" y="105"/>
                                </a:cubicBezTo>
                                <a:cubicBezTo>
                                  <a:pt x="185" y="98"/>
                                  <a:pt x="183" y="94"/>
                                  <a:pt x="187" y="87"/>
                                </a:cubicBezTo>
                                <a:cubicBezTo>
                                  <a:pt x="191" y="81"/>
                                  <a:pt x="192" y="76"/>
                                  <a:pt x="199" y="77"/>
                                </a:cubicBezTo>
                                <a:cubicBezTo>
                                  <a:pt x="203" y="77"/>
                                  <a:pt x="203" y="70"/>
                                  <a:pt x="204" y="67"/>
                                </a:cubicBezTo>
                                <a:cubicBezTo>
                                  <a:pt x="208" y="61"/>
                                  <a:pt x="215" y="59"/>
                                  <a:pt x="218" y="55"/>
                                </a:cubicBezTo>
                                <a:cubicBezTo>
                                  <a:pt x="220" y="54"/>
                                  <a:pt x="221" y="53"/>
                                  <a:pt x="222" y="51"/>
                                </a:cubicBezTo>
                                <a:cubicBezTo>
                                  <a:pt x="221" y="33"/>
                                  <a:pt x="221" y="33"/>
                                  <a:pt x="221" y="33"/>
                                </a:cubicBezTo>
                                <a:cubicBezTo>
                                  <a:pt x="221" y="33"/>
                                  <a:pt x="221" y="33"/>
                                  <a:pt x="221" y="33"/>
                                </a:cubicBezTo>
                                <a:cubicBezTo>
                                  <a:pt x="215" y="24"/>
                                  <a:pt x="215" y="24"/>
                                  <a:pt x="215" y="24"/>
                                </a:cubicBezTo>
                                <a:cubicBezTo>
                                  <a:pt x="213" y="22"/>
                                  <a:pt x="209" y="19"/>
                                  <a:pt x="208" y="16"/>
                                </a:cubicBezTo>
                                <a:cubicBezTo>
                                  <a:pt x="193" y="5"/>
                                  <a:pt x="190" y="18"/>
                                  <a:pt x="176" y="25"/>
                                </a:cubicBezTo>
                                <a:cubicBezTo>
                                  <a:pt x="163" y="33"/>
                                  <a:pt x="146" y="11"/>
                                  <a:pt x="137" y="16"/>
                                </a:cubicBezTo>
                                <a:cubicBezTo>
                                  <a:pt x="129" y="21"/>
                                  <a:pt x="121" y="22"/>
                                  <a:pt x="115" y="13"/>
                                </a:cubicBezTo>
                                <a:cubicBezTo>
                                  <a:pt x="113" y="12"/>
                                  <a:pt x="111" y="10"/>
                                  <a:pt x="109" y="8"/>
                                </a:cubicBezTo>
                                <a:cubicBezTo>
                                  <a:pt x="98" y="3"/>
                                  <a:pt x="94" y="0"/>
                                  <a:pt x="81" y="1"/>
                                </a:cubicBezTo>
                                <a:cubicBezTo>
                                  <a:pt x="73" y="2"/>
                                  <a:pt x="59" y="6"/>
                                  <a:pt x="52" y="10"/>
                                </a:cubicBezTo>
                                <a:cubicBezTo>
                                  <a:pt x="38" y="20"/>
                                  <a:pt x="30" y="36"/>
                                  <a:pt x="10" y="36"/>
                                </a:cubicBezTo>
                                <a:cubicBezTo>
                                  <a:pt x="10" y="37"/>
                                  <a:pt x="9" y="37"/>
                                  <a:pt x="9" y="37"/>
                                </a:cubicBezTo>
                                <a:cubicBezTo>
                                  <a:pt x="9" y="37"/>
                                  <a:pt x="9" y="37"/>
                                  <a:pt x="9" y="37"/>
                                </a:cubicBezTo>
                                <a:cubicBezTo>
                                  <a:pt x="9" y="43"/>
                                  <a:pt x="14" y="49"/>
                                  <a:pt x="12" y="56"/>
                                </a:cubicBezTo>
                                <a:cubicBezTo>
                                  <a:pt x="10" y="63"/>
                                  <a:pt x="5" y="67"/>
                                  <a:pt x="0" y="72"/>
                                </a:cubicBezTo>
                                <a:cubicBezTo>
                                  <a:pt x="0" y="82"/>
                                  <a:pt x="10" y="89"/>
                                  <a:pt x="13" y="97"/>
                                </a:cubicBezTo>
                                <a:cubicBezTo>
                                  <a:pt x="15" y="101"/>
                                  <a:pt x="19" y="104"/>
                                  <a:pt x="23" y="107"/>
                                </a:cubicBezTo>
                                <a:cubicBezTo>
                                  <a:pt x="25" y="109"/>
                                  <a:pt x="24" y="113"/>
                                  <a:pt x="25" y="116"/>
                                </a:cubicBezTo>
                                <a:cubicBezTo>
                                  <a:pt x="33" y="125"/>
                                  <a:pt x="23" y="123"/>
                                  <a:pt x="19" y="127"/>
                                </a:cubicBezTo>
                                <a:cubicBezTo>
                                  <a:pt x="19" y="137"/>
                                  <a:pt x="20" y="144"/>
                                  <a:pt x="27" y="151"/>
                                </a:cubicBezTo>
                                <a:cubicBezTo>
                                  <a:pt x="27" y="153"/>
                                  <a:pt x="28" y="155"/>
                                  <a:pt x="29" y="157"/>
                                </a:cubicBezTo>
                                <a:cubicBezTo>
                                  <a:pt x="29" y="162"/>
                                  <a:pt x="29" y="166"/>
                                  <a:pt x="29" y="171"/>
                                </a:cubicBezTo>
                                <a:cubicBezTo>
                                  <a:pt x="29" y="176"/>
                                  <a:pt x="30" y="185"/>
                                  <a:pt x="28" y="189"/>
                                </a:cubicBezTo>
                                <a:cubicBezTo>
                                  <a:pt x="30" y="200"/>
                                  <a:pt x="41" y="196"/>
                                  <a:pt x="45" y="204"/>
                                </a:cubicBezTo>
                                <a:cubicBezTo>
                                  <a:pt x="44" y="212"/>
                                  <a:pt x="38" y="215"/>
                                  <a:pt x="48" y="221"/>
                                </a:cubicBezTo>
                                <a:cubicBezTo>
                                  <a:pt x="54" y="225"/>
                                  <a:pt x="60" y="229"/>
                                  <a:pt x="64" y="235"/>
                                </a:cubicBezTo>
                                <a:cubicBezTo>
                                  <a:pt x="66" y="239"/>
                                  <a:pt x="70" y="243"/>
                                  <a:pt x="74" y="245"/>
                                </a:cubicBezTo>
                                <a:cubicBezTo>
                                  <a:pt x="80" y="247"/>
                                  <a:pt x="85" y="247"/>
                                  <a:pt x="86" y="254"/>
                                </a:cubicBezTo>
                                <a:cubicBezTo>
                                  <a:pt x="86" y="259"/>
                                  <a:pt x="94" y="268"/>
                                  <a:pt x="97" y="271"/>
                                </a:cubicBezTo>
                                <a:cubicBezTo>
                                  <a:pt x="100" y="273"/>
                                  <a:pt x="102" y="275"/>
                                  <a:pt x="104" y="277"/>
                                </a:cubicBezTo>
                                <a:cubicBezTo>
                                  <a:pt x="108" y="280"/>
                                  <a:pt x="113" y="281"/>
                                  <a:pt x="118" y="282"/>
                                </a:cubicBezTo>
                                <a:cubicBezTo>
                                  <a:pt x="120" y="282"/>
                                  <a:pt x="122" y="282"/>
                                  <a:pt x="124" y="284"/>
                                </a:cubicBezTo>
                                <a:cubicBezTo>
                                  <a:pt x="126" y="285"/>
                                  <a:pt x="126" y="286"/>
                                  <a:pt x="128" y="287"/>
                                </a:cubicBezTo>
                                <a:cubicBezTo>
                                  <a:pt x="128" y="291"/>
                                  <a:pt x="129" y="294"/>
                                  <a:pt x="128" y="298"/>
                                </a:cubicBezTo>
                                <a:cubicBezTo>
                                  <a:pt x="124" y="306"/>
                                  <a:pt x="124" y="306"/>
                                  <a:pt x="124" y="306"/>
                                </a:cubicBezTo>
                                <a:cubicBezTo>
                                  <a:pt x="124" y="306"/>
                                  <a:pt x="124" y="306"/>
                                  <a:pt x="124" y="306"/>
                                </a:cubicBezTo>
                                <a:cubicBezTo>
                                  <a:pt x="125" y="317"/>
                                  <a:pt x="125" y="317"/>
                                  <a:pt x="125" y="31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3" name="HORRY"/>
                        <wps:cNvSpPr>
                          <a:spLocks/>
                        </wps:cNvSpPr>
                        <wps:spPr bwMode="auto">
                          <a:xfrm>
                            <a:off x="5280594" y="1429436"/>
                            <a:ext cx="1028700" cy="1138238"/>
                          </a:xfrm>
                          <a:custGeom>
                            <a:avLst/>
                            <a:gdLst>
                              <a:gd name="T0" fmla="*/ 129 w 392"/>
                              <a:gd name="T1" fmla="*/ 0 h 434"/>
                              <a:gd name="T2" fmla="*/ 105 w 392"/>
                              <a:gd name="T3" fmla="*/ 25 h 434"/>
                              <a:gd name="T4" fmla="*/ 105 w 392"/>
                              <a:gd name="T5" fmla="*/ 25 h 434"/>
                              <a:gd name="T6" fmla="*/ 106 w 392"/>
                              <a:gd name="T7" fmla="*/ 43 h 434"/>
                              <a:gd name="T8" fmla="*/ 102 w 392"/>
                              <a:gd name="T9" fmla="*/ 47 h 434"/>
                              <a:gd name="T10" fmla="*/ 88 w 392"/>
                              <a:gd name="T11" fmla="*/ 59 h 434"/>
                              <a:gd name="T12" fmla="*/ 83 w 392"/>
                              <a:gd name="T13" fmla="*/ 69 h 434"/>
                              <a:gd name="T14" fmla="*/ 71 w 392"/>
                              <a:gd name="T15" fmla="*/ 79 h 434"/>
                              <a:gd name="T16" fmla="*/ 68 w 392"/>
                              <a:gd name="T17" fmla="*/ 97 h 434"/>
                              <a:gd name="T18" fmla="*/ 60 w 392"/>
                              <a:gd name="T19" fmla="*/ 104 h 434"/>
                              <a:gd name="T20" fmla="*/ 48 w 392"/>
                              <a:gd name="T21" fmla="*/ 126 h 434"/>
                              <a:gd name="T22" fmla="*/ 44 w 392"/>
                              <a:gd name="T23" fmla="*/ 144 h 434"/>
                              <a:gd name="T24" fmla="*/ 20 w 392"/>
                              <a:gd name="T25" fmla="*/ 159 h 434"/>
                              <a:gd name="T26" fmla="*/ 15 w 392"/>
                              <a:gd name="T27" fmla="*/ 174 h 434"/>
                              <a:gd name="T28" fmla="*/ 5 w 392"/>
                              <a:gd name="T29" fmla="*/ 179 h 434"/>
                              <a:gd name="T30" fmla="*/ 3 w 392"/>
                              <a:gd name="T31" fmla="*/ 191 h 434"/>
                              <a:gd name="T32" fmla="*/ 13 w 392"/>
                              <a:gd name="T33" fmla="*/ 212 h 434"/>
                              <a:gd name="T34" fmla="*/ 19 w 392"/>
                              <a:gd name="T35" fmla="*/ 230 h 434"/>
                              <a:gd name="T36" fmla="*/ 38 w 392"/>
                              <a:gd name="T37" fmla="*/ 245 h 434"/>
                              <a:gd name="T38" fmla="*/ 42 w 392"/>
                              <a:gd name="T39" fmla="*/ 272 h 434"/>
                              <a:gd name="T40" fmla="*/ 41 w 392"/>
                              <a:gd name="T41" fmla="*/ 282 h 434"/>
                              <a:gd name="T42" fmla="*/ 47 w 392"/>
                              <a:gd name="T43" fmla="*/ 307 h 434"/>
                              <a:gd name="T44" fmla="*/ 60 w 392"/>
                              <a:gd name="T45" fmla="*/ 325 h 434"/>
                              <a:gd name="T46" fmla="*/ 61 w 392"/>
                              <a:gd name="T47" fmla="*/ 327 h 434"/>
                              <a:gd name="T48" fmla="*/ 63 w 392"/>
                              <a:gd name="T49" fmla="*/ 331 h 434"/>
                              <a:gd name="T50" fmla="*/ 67 w 392"/>
                              <a:gd name="T51" fmla="*/ 339 h 434"/>
                              <a:gd name="T52" fmla="*/ 72 w 392"/>
                              <a:gd name="T53" fmla="*/ 346 h 434"/>
                              <a:gd name="T54" fmla="*/ 75 w 392"/>
                              <a:gd name="T55" fmla="*/ 353 h 434"/>
                              <a:gd name="T56" fmla="*/ 75 w 392"/>
                              <a:gd name="T57" fmla="*/ 353 h 434"/>
                              <a:gd name="T58" fmla="*/ 83 w 392"/>
                              <a:gd name="T59" fmla="*/ 361 h 434"/>
                              <a:gd name="T60" fmla="*/ 94 w 392"/>
                              <a:gd name="T61" fmla="*/ 376 h 434"/>
                              <a:gd name="T62" fmla="*/ 103 w 392"/>
                              <a:gd name="T63" fmla="*/ 382 h 434"/>
                              <a:gd name="T64" fmla="*/ 106 w 392"/>
                              <a:gd name="T65" fmla="*/ 401 h 434"/>
                              <a:gd name="T66" fmla="*/ 114 w 392"/>
                              <a:gd name="T67" fmla="*/ 417 h 434"/>
                              <a:gd name="T68" fmla="*/ 120 w 392"/>
                              <a:gd name="T69" fmla="*/ 417 h 434"/>
                              <a:gd name="T70" fmla="*/ 120 w 392"/>
                              <a:gd name="T71" fmla="*/ 434 h 434"/>
                              <a:gd name="T72" fmla="*/ 168 w 392"/>
                              <a:gd name="T73" fmla="*/ 434 h 434"/>
                              <a:gd name="T74" fmla="*/ 168 w 392"/>
                              <a:gd name="T75" fmla="*/ 434 h 434"/>
                              <a:gd name="T76" fmla="*/ 192 w 392"/>
                              <a:gd name="T77" fmla="*/ 402 h 434"/>
                              <a:gd name="T78" fmla="*/ 218 w 392"/>
                              <a:gd name="T79" fmla="*/ 376 h 434"/>
                              <a:gd name="T80" fmla="*/ 245 w 392"/>
                              <a:gd name="T81" fmla="*/ 350 h 434"/>
                              <a:gd name="T82" fmla="*/ 260 w 392"/>
                              <a:gd name="T83" fmla="*/ 336 h 434"/>
                              <a:gd name="T84" fmla="*/ 289 w 392"/>
                              <a:gd name="T85" fmla="*/ 314 h 434"/>
                              <a:gd name="T86" fmla="*/ 319 w 392"/>
                              <a:gd name="T87" fmla="*/ 298 h 434"/>
                              <a:gd name="T88" fmla="*/ 350 w 392"/>
                              <a:gd name="T89" fmla="*/ 283 h 434"/>
                              <a:gd name="T90" fmla="*/ 392 w 392"/>
                              <a:gd name="T91" fmla="*/ 270 h 434"/>
                              <a:gd name="T92" fmla="*/ 392 w 392"/>
                              <a:gd name="T93" fmla="*/ 270 h 434"/>
                              <a:gd name="T94" fmla="*/ 129 w 392"/>
                              <a:gd name="T95" fmla="*/ 0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392" h="434">
                                <a:moveTo>
                                  <a:pt x="129" y="0"/>
                                </a:moveTo>
                                <a:cubicBezTo>
                                  <a:pt x="105" y="25"/>
                                  <a:pt x="105" y="25"/>
                                  <a:pt x="105" y="25"/>
                                </a:cubicBezTo>
                                <a:cubicBezTo>
                                  <a:pt x="105" y="25"/>
                                  <a:pt x="105" y="25"/>
                                  <a:pt x="105" y="25"/>
                                </a:cubicBezTo>
                                <a:cubicBezTo>
                                  <a:pt x="106" y="43"/>
                                  <a:pt x="106" y="43"/>
                                  <a:pt x="106" y="43"/>
                                </a:cubicBezTo>
                                <a:cubicBezTo>
                                  <a:pt x="105" y="45"/>
                                  <a:pt x="104" y="46"/>
                                  <a:pt x="102" y="47"/>
                                </a:cubicBezTo>
                                <a:cubicBezTo>
                                  <a:pt x="99" y="51"/>
                                  <a:pt x="92" y="53"/>
                                  <a:pt x="88" y="59"/>
                                </a:cubicBezTo>
                                <a:cubicBezTo>
                                  <a:pt x="87" y="62"/>
                                  <a:pt x="87" y="69"/>
                                  <a:pt x="83" y="69"/>
                                </a:cubicBezTo>
                                <a:cubicBezTo>
                                  <a:pt x="76" y="68"/>
                                  <a:pt x="75" y="73"/>
                                  <a:pt x="71" y="79"/>
                                </a:cubicBezTo>
                                <a:cubicBezTo>
                                  <a:pt x="67" y="86"/>
                                  <a:pt x="69" y="90"/>
                                  <a:pt x="68" y="97"/>
                                </a:cubicBezTo>
                                <a:cubicBezTo>
                                  <a:pt x="65" y="99"/>
                                  <a:pt x="62" y="101"/>
                                  <a:pt x="60" y="104"/>
                                </a:cubicBezTo>
                                <a:cubicBezTo>
                                  <a:pt x="57" y="112"/>
                                  <a:pt x="43" y="118"/>
                                  <a:pt x="48" y="126"/>
                                </a:cubicBezTo>
                                <a:cubicBezTo>
                                  <a:pt x="51" y="130"/>
                                  <a:pt x="47" y="141"/>
                                  <a:pt x="44" y="144"/>
                                </a:cubicBezTo>
                                <a:cubicBezTo>
                                  <a:pt x="38" y="152"/>
                                  <a:pt x="23" y="147"/>
                                  <a:pt x="20" y="159"/>
                                </a:cubicBezTo>
                                <a:cubicBezTo>
                                  <a:pt x="18" y="164"/>
                                  <a:pt x="19" y="170"/>
                                  <a:pt x="15" y="174"/>
                                </a:cubicBezTo>
                                <a:cubicBezTo>
                                  <a:pt x="13" y="176"/>
                                  <a:pt x="8" y="176"/>
                                  <a:pt x="5" y="179"/>
                                </a:cubicBezTo>
                                <a:cubicBezTo>
                                  <a:pt x="5" y="183"/>
                                  <a:pt x="3" y="187"/>
                                  <a:pt x="3" y="191"/>
                                </a:cubicBezTo>
                                <a:cubicBezTo>
                                  <a:pt x="0" y="204"/>
                                  <a:pt x="13" y="203"/>
                                  <a:pt x="13" y="212"/>
                                </a:cubicBezTo>
                                <a:cubicBezTo>
                                  <a:pt x="14" y="219"/>
                                  <a:pt x="15" y="224"/>
                                  <a:pt x="19" y="230"/>
                                </a:cubicBezTo>
                                <a:cubicBezTo>
                                  <a:pt x="24" y="237"/>
                                  <a:pt x="36" y="236"/>
                                  <a:pt x="38" y="245"/>
                                </a:cubicBezTo>
                                <a:cubicBezTo>
                                  <a:pt x="39" y="251"/>
                                  <a:pt x="36" y="271"/>
                                  <a:pt x="42" y="272"/>
                                </a:cubicBezTo>
                                <a:cubicBezTo>
                                  <a:pt x="44" y="276"/>
                                  <a:pt x="43" y="278"/>
                                  <a:pt x="41" y="282"/>
                                </a:cubicBezTo>
                                <a:cubicBezTo>
                                  <a:pt x="40" y="288"/>
                                  <a:pt x="44" y="302"/>
                                  <a:pt x="47" y="307"/>
                                </a:cubicBezTo>
                                <a:cubicBezTo>
                                  <a:pt x="51" y="314"/>
                                  <a:pt x="55" y="319"/>
                                  <a:pt x="60" y="325"/>
                                </a:cubicBezTo>
                                <a:cubicBezTo>
                                  <a:pt x="60" y="326"/>
                                  <a:pt x="61" y="326"/>
                                  <a:pt x="61" y="327"/>
                                </a:cubicBezTo>
                                <a:cubicBezTo>
                                  <a:pt x="62" y="328"/>
                                  <a:pt x="62" y="330"/>
                                  <a:pt x="63" y="331"/>
                                </a:cubicBezTo>
                                <a:cubicBezTo>
                                  <a:pt x="64" y="334"/>
                                  <a:pt x="66" y="337"/>
                                  <a:pt x="67" y="339"/>
                                </a:cubicBezTo>
                                <a:cubicBezTo>
                                  <a:pt x="68" y="341"/>
                                  <a:pt x="72" y="345"/>
                                  <a:pt x="72" y="346"/>
                                </a:cubicBezTo>
                                <a:cubicBezTo>
                                  <a:pt x="75" y="353"/>
                                  <a:pt x="75" y="353"/>
                                  <a:pt x="75" y="353"/>
                                </a:cubicBezTo>
                                <a:cubicBezTo>
                                  <a:pt x="75" y="353"/>
                                  <a:pt x="75" y="353"/>
                                  <a:pt x="75" y="353"/>
                                </a:cubicBezTo>
                                <a:cubicBezTo>
                                  <a:pt x="83" y="361"/>
                                  <a:pt x="83" y="361"/>
                                  <a:pt x="83" y="361"/>
                                </a:cubicBezTo>
                                <a:cubicBezTo>
                                  <a:pt x="89" y="366"/>
                                  <a:pt x="92" y="367"/>
                                  <a:pt x="94" y="376"/>
                                </a:cubicBezTo>
                                <a:cubicBezTo>
                                  <a:pt x="96" y="387"/>
                                  <a:pt x="95" y="382"/>
                                  <a:pt x="103" y="382"/>
                                </a:cubicBezTo>
                                <a:cubicBezTo>
                                  <a:pt x="110" y="389"/>
                                  <a:pt x="102" y="394"/>
                                  <a:pt x="106" y="401"/>
                                </a:cubicBezTo>
                                <a:cubicBezTo>
                                  <a:pt x="108" y="405"/>
                                  <a:pt x="108" y="417"/>
                                  <a:pt x="114" y="417"/>
                                </a:cubicBezTo>
                                <a:cubicBezTo>
                                  <a:pt x="117" y="417"/>
                                  <a:pt x="120" y="412"/>
                                  <a:pt x="120" y="417"/>
                                </a:cubicBezTo>
                                <a:cubicBezTo>
                                  <a:pt x="121" y="421"/>
                                  <a:pt x="121" y="429"/>
                                  <a:pt x="120" y="434"/>
                                </a:cubicBezTo>
                                <a:cubicBezTo>
                                  <a:pt x="168" y="434"/>
                                  <a:pt x="168" y="434"/>
                                  <a:pt x="168" y="434"/>
                                </a:cubicBezTo>
                                <a:cubicBezTo>
                                  <a:pt x="168" y="434"/>
                                  <a:pt x="168" y="434"/>
                                  <a:pt x="168" y="434"/>
                                </a:cubicBezTo>
                                <a:cubicBezTo>
                                  <a:pt x="176" y="423"/>
                                  <a:pt x="184" y="412"/>
                                  <a:pt x="192" y="402"/>
                                </a:cubicBezTo>
                                <a:cubicBezTo>
                                  <a:pt x="202" y="395"/>
                                  <a:pt x="208" y="383"/>
                                  <a:pt x="218" y="376"/>
                                </a:cubicBezTo>
                                <a:cubicBezTo>
                                  <a:pt x="228" y="368"/>
                                  <a:pt x="235" y="358"/>
                                  <a:pt x="245" y="350"/>
                                </a:cubicBezTo>
                                <a:cubicBezTo>
                                  <a:pt x="249" y="346"/>
                                  <a:pt x="258" y="340"/>
                                  <a:pt x="260" y="336"/>
                                </a:cubicBezTo>
                                <a:cubicBezTo>
                                  <a:pt x="270" y="330"/>
                                  <a:pt x="278" y="319"/>
                                  <a:pt x="289" y="314"/>
                                </a:cubicBezTo>
                                <a:cubicBezTo>
                                  <a:pt x="300" y="310"/>
                                  <a:pt x="309" y="302"/>
                                  <a:pt x="319" y="298"/>
                                </a:cubicBezTo>
                                <a:cubicBezTo>
                                  <a:pt x="329" y="294"/>
                                  <a:pt x="342" y="288"/>
                                  <a:pt x="350" y="283"/>
                                </a:cubicBezTo>
                                <a:cubicBezTo>
                                  <a:pt x="359" y="277"/>
                                  <a:pt x="378" y="272"/>
                                  <a:pt x="392" y="270"/>
                                </a:cubicBezTo>
                                <a:cubicBezTo>
                                  <a:pt x="392" y="270"/>
                                  <a:pt x="392" y="270"/>
                                  <a:pt x="392" y="270"/>
                                </a:cubicBezTo>
                                <a:cubicBezTo>
                                  <a:pt x="129" y="0"/>
                                  <a:pt x="129" y="0"/>
                                  <a:pt x="129"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4" name="WILLIAMSBURG"/>
                        <wps:cNvSpPr>
                          <a:spLocks/>
                        </wps:cNvSpPr>
                        <wps:spPr bwMode="auto">
                          <a:xfrm>
                            <a:off x="4285231" y="2058086"/>
                            <a:ext cx="1019175" cy="931863"/>
                          </a:xfrm>
                          <a:custGeom>
                            <a:avLst/>
                            <a:gdLst>
                              <a:gd name="T0" fmla="*/ 388 w 389"/>
                              <a:gd name="T1" fmla="*/ 58 h 355"/>
                              <a:gd name="T2" fmla="*/ 389 w 389"/>
                              <a:gd name="T3" fmla="*/ 69 h 355"/>
                              <a:gd name="T4" fmla="*/ 389 w 389"/>
                              <a:gd name="T5" fmla="*/ 69 h 355"/>
                              <a:gd name="T6" fmla="*/ 388 w 389"/>
                              <a:gd name="T7" fmla="*/ 69 h 355"/>
                              <a:gd name="T8" fmla="*/ 373 w 389"/>
                              <a:gd name="T9" fmla="*/ 85 h 355"/>
                              <a:gd name="T10" fmla="*/ 352 w 389"/>
                              <a:gd name="T11" fmla="*/ 111 h 355"/>
                              <a:gd name="T12" fmla="*/ 339 w 389"/>
                              <a:gd name="T13" fmla="*/ 146 h 355"/>
                              <a:gd name="T14" fmla="*/ 331 w 389"/>
                              <a:gd name="T15" fmla="*/ 188 h 355"/>
                              <a:gd name="T16" fmla="*/ 308 w 389"/>
                              <a:gd name="T17" fmla="*/ 215 h 355"/>
                              <a:gd name="T18" fmla="*/ 303 w 389"/>
                              <a:gd name="T19" fmla="*/ 225 h 355"/>
                              <a:gd name="T20" fmla="*/ 279 w 389"/>
                              <a:gd name="T21" fmla="*/ 241 h 355"/>
                              <a:gd name="T22" fmla="*/ 258 w 389"/>
                              <a:gd name="T23" fmla="*/ 262 h 355"/>
                              <a:gd name="T24" fmla="*/ 250 w 389"/>
                              <a:gd name="T25" fmla="*/ 282 h 355"/>
                              <a:gd name="T26" fmla="*/ 235 w 389"/>
                              <a:gd name="T27" fmla="*/ 304 h 355"/>
                              <a:gd name="T28" fmla="*/ 228 w 389"/>
                              <a:gd name="T29" fmla="*/ 316 h 355"/>
                              <a:gd name="T30" fmla="*/ 214 w 389"/>
                              <a:gd name="T31" fmla="*/ 330 h 355"/>
                              <a:gd name="T32" fmla="*/ 210 w 389"/>
                              <a:gd name="T33" fmla="*/ 337 h 355"/>
                              <a:gd name="T34" fmla="*/ 210 w 389"/>
                              <a:gd name="T35" fmla="*/ 341 h 355"/>
                              <a:gd name="T36" fmla="*/ 211 w 389"/>
                              <a:gd name="T37" fmla="*/ 346 h 355"/>
                              <a:gd name="T38" fmla="*/ 212 w 389"/>
                              <a:gd name="T39" fmla="*/ 355 h 355"/>
                              <a:gd name="T40" fmla="*/ 212 w 389"/>
                              <a:gd name="T41" fmla="*/ 355 h 355"/>
                              <a:gd name="T42" fmla="*/ 203 w 389"/>
                              <a:gd name="T43" fmla="*/ 351 h 355"/>
                              <a:gd name="T44" fmla="*/ 199 w 389"/>
                              <a:gd name="T45" fmla="*/ 349 h 355"/>
                              <a:gd name="T46" fmla="*/ 194 w 389"/>
                              <a:gd name="T47" fmla="*/ 343 h 355"/>
                              <a:gd name="T48" fmla="*/ 183 w 389"/>
                              <a:gd name="T49" fmla="*/ 342 h 355"/>
                              <a:gd name="T50" fmla="*/ 167 w 389"/>
                              <a:gd name="T51" fmla="*/ 331 h 355"/>
                              <a:gd name="T52" fmla="*/ 156 w 389"/>
                              <a:gd name="T53" fmla="*/ 313 h 355"/>
                              <a:gd name="T54" fmla="*/ 139 w 389"/>
                              <a:gd name="T55" fmla="*/ 309 h 355"/>
                              <a:gd name="T56" fmla="*/ 113 w 389"/>
                              <a:gd name="T57" fmla="*/ 281 h 355"/>
                              <a:gd name="T58" fmla="*/ 112 w 389"/>
                              <a:gd name="T59" fmla="*/ 274 h 355"/>
                              <a:gd name="T60" fmla="*/ 96 w 389"/>
                              <a:gd name="T61" fmla="*/ 263 h 355"/>
                              <a:gd name="T62" fmla="*/ 81 w 389"/>
                              <a:gd name="T63" fmla="*/ 251 h 355"/>
                              <a:gd name="T64" fmla="*/ 54 w 389"/>
                              <a:gd name="T65" fmla="*/ 239 h 355"/>
                              <a:gd name="T66" fmla="*/ 44 w 389"/>
                              <a:gd name="T67" fmla="*/ 241 h 355"/>
                              <a:gd name="T68" fmla="*/ 24 w 389"/>
                              <a:gd name="T69" fmla="*/ 237 h 355"/>
                              <a:gd name="T70" fmla="*/ 0 w 389"/>
                              <a:gd name="T71" fmla="*/ 236 h 355"/>
                              <a:gd name="T72" fmla="*/ 0 w 389"/>
                              <a:gd name="T73" fmla="*/ 236 h 355"/>
                              <a:gd name="T74" fmla="*/ 52 w 389"/>
                              <a:gd name="T75" fmla="*/ 117 h 355"/>
                              <a:gd name="T76" fmla="*/ 61 w 389"/>
                              <a:gd name="T77" fmla="*/ 103 h 355"/>
                              <a:gd name="T78" fmla="*/ 51 w 389"/>
                              <a:gd name="T79" fmla="*/ 75 h 355"/>
                              <a:gd name="T80" fmla="*/ 75 w 389"/>
                              <a:gd name="T81" fmla="*/ 50 h 355"/>
                              <a:gd name="T82" fmla="*/ 88 w 389"/>
                              <a:gd name="T83" fmla="*/ 50 h 355"/>
                              <a:gd name="T84" fmla="*/ 112 w 389"/>
                              <a:gd name="T85" fmla="*/ 4 h 355"/>
                              <a:gd name="T86" fmla="*/ 112 w 389"/>
                              <a:gd name="T87" fmla="*/ 4 h 355"/>
                              <a:gd name="T88" fmla="*/ 130 w 389"/>
                              <a:gd name="T89" fmla="*/ 8 h 355"/>
                              <a:gd name="T90" fmla="*/ 139 w 389"/>
                              <a:gd name="T91" fmla="*/ 21 h 355"/>
                              <a:gd name="T92" fmla="*/ 152 w 389"/>
                              <a:gd name="T93" fmla="*/ 36 h 355"/>
                              <a:gd name="T94" fmla="*/ 176 w 389"/>
                              <a:gd name="T95" fmla="*/ 37 h 355"/>
                              <a:gd name="T96" fmla="*/ 191 w 389"/>
                              <a:gd name="T97" fmla="*/ 51 h 355"/>
                              <a:gd name="T98" fmla="*/ 204 w 389"/>
                              <a:gd name="T99" fmla="*/ 53 h 355"/>
                              <a:gd name="T100" fmla="*/ 215 w 389"/>
                              <a:gd name="T101" fmla="*/ 48 h 355"/>
                              <a:gd name="T102" fmla="*/ 252 w 389"/>
                              <a:gd name="T103" fmla="*/ 56 h 355"/>
                              <a:gd name="T104" fmla="*/ 270 w 389"/>
                              <a:gd name="T105" fmla="*/ 61 h 355"/>
                              <a:gd name="T106" fmla="*/ 296 w 389"/>
                              <a:gd name="T107" fmla="*/ 70 h 355"/>
                              <a:gd name="T108" fmla="*/ 322 w 389"/>
                              <a:gd name="T109" fmla="*/ 67 h 355"/>
                              <a:gd name="T110" fmla="*/ 333 w 389"/>
                              <a:gd name="T111" fmla="*/ 62 h 355"/>
                              <a:gd name="T112" fmla="*/ 341 w 389"/>
                              <a:gd name="T113" fmla="*/ 58 h 355"/>
                              <a:gd name="T114" fmla="*/ 364 w 389"/>
                              <a:gd name="T115" fmla="*/ 48 h 355"/>
                              <a:gd name="T116" fmla="*/ 365 w 389"/>
                              <a:gd name="T117" fmla="*/ 48 h 355"/>
                              <a:gd name="T118" fmla="*/ 382 w 389"/>
                              <a:gd name="T119" fmla="*/ 54 h 355"/>
                              <a:gd name="T120" fmla="*/ 388 w 389"/>
                              <a:gd name="T121" fmla="*/ 58 h 3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389" h="355">
                                <a:moveTo>
                                  <a:pt x="388" y="58"/>
                                </a:moveTo>
                                <a:cubicBezTo>
                                  <a:pt x="389" y="69"/>
                                  <a:pt x="389" y="69"/>
                                  <a:pt x="389" y="69"/>
                                </a:cubicBezTo>
                                <a:cubicBezTo>
                                  <a:pt x="389" y="69"/>
                                  <a:pt x="389" y="69"/>
                                  <a:pt x="389" y="69"/>
                                </a:cubicBezTo>
                                <a:cubicBezTo>
                                  <a:pt x="388" y="69"/>
                                  <a:pt x="388" y="69"/>
                                  <a:pt x="388" y="69"/>
                                </a:cubicBezTo>
                                <a:cubicBezTo>
                                  <a:pt x="381" y="73"/>
                                  <a:pt x="378" y="80"/>
                                  <a:pt x="373" y="85"/>
                                </a:cubicBezTo>
                                <a:cubicBezTo>
                                  <a:pt x="352" y="111"/>
                                  <a:pt x="352" y="111"/>
                                  <a:pt x="352" y="111"/>
                                </a:cubicBezTo>
                                <a:cubicBezTo>
                                  <a:pt x="344" y="121"/>
                                  <a:pt x="342" y="134"/>
                                  <a:pt x="339" y="146"/>
                                </a:cubicBezTo>
                                <a:cubicBezTo>
                                  <a:pt x="341" y="159"/>
                                  <a:pt x="320" y="174"/>
                                  <a:pt x="331" y="188"/>
                                </a:cubicBezTo>
                                <a:cubicBezTo>
                                  <a:pt x="331" y="198"/>
                                  <a:pt x="315" y="208"/>
                                  <a:pt x="308" y="215"/>
                                </a:cubicBezTo>
                                <a:cubicBezTo>
                                  <a:pt x="305" y="217"/>
                                  <a:pt x="305" y="222"/>
                                  <a:pt x="303" y="225"/>
                                </a:cubicBezTo>
                                <a:cubicBezTo>
                                  <a:pt x="298" y="232"/>
                                  <a:pt x="285" y="233"/>
                                  <a:pt x="279" y="241"/>
                                </a:cubicBezTo>
                                <a:cubicBezTo>
                                  <a:pt x="273" y="249"/>
                                  <a:pt x="265" y="255"/>
                                  <a:pt x="258" y="262"/>
                                </a:cubicBezTo>
                                <a:cubicBezTo>
                                  <a:pt x="253" y="269"/>
                                  <a:pt x="251" y="273"/>
                                  <a:pt x="250" y="282"/>
                                </a:cubicBezTo>
                                <a:cubicBezTo>
                                  <a:pt x="244" y="287"/>
                                  <a:pt x="239" y="298"/>
                                  <a:pt x="235" y="304"/>
                                </a:cubicBezTo>
                                <a:cubicBezTo>
                                  <a:pt x="233" y="309"/>
                                  <a:pt x="232" y="313"/>
                                  <a:pt x="228" y="316"/>
                                </a:cubicBezTo>
                                <a:cubicBezTo>
                                  <a:pt x="224" y="321"/>
                                  <a:pt x="219" y="326"/>
                                  <a:pt x="214" y="330"/>
                                </a:cubicBezTo>
                                <a:cubicBezTo>
                                  <a:pt x="212" y="332"/>
                                  <a:pt x="210" y="334"/>
                                  <a:pt x="210" y="337"/>
                                </a:cubicBezTo>
                                <a:cubicBezTo>
                                  <a:pt x="210" y="338"/>
                                  <a:pt x="210" y="340"/>
                                  <a:pt x="210" y="341"/>
                                </a:cubicBezTo>
                                <a:cubicBezTo>
                                  <a:pt x="210" y="343"/>
                                  <a:pt x="211" y="345"/>
                                  <a:pt x="211" y="346"/>
                                </a:cubicBezTo>
                                <a:cubicBezTo>
                                  <a:pt x="212" y="355"/>
                                  <a:pt x="212" y="355"/>
                                  <a:pt x="212" y="355"/>
                                </a:cubicBezTo>
                                <a:cubicBezTo>
                                  <a:pt x="212" y="355"/>
                                  <a:pt x="212" y="355"/>
                                  <a:pt x="212" y="355"/>
                                </a:cubicBezTo>
                                <a:cubicBezTo>
                                  <a:pt x="203" y="351"/>
                                  <a:pt x="203" y="351"/>
                                  <a:pt x="203" y="351"/>
                                </a:cubicBezTo>
                                <a:cubicBezTo>
                                  <a:pt x="201" y="351"/>
                                  <a:pt x="201" y="350"/>
                                  <a:pt x="199" y="349"/>
                                </a:cubicBezTo>
                                <a:cubicBezTo>
                                  <a:pt x="198" y="346"/>
                                  <a:pt x="197" y="344"/>
                                  <a:pt x="194" y="343"/>
                                </a:cubicBezTo>
                                <a:cubicBezTo>
                                  <a:pt x="190" y="342"/>
                                  <a:pt x="187" y="342"/>
                                  <a:pt x="183" y="342"/>
                                </a:cubicBezTo>
                                <a:cubicBezTo>
                                  <a:pt x="175" y="342"/>
                                  <a:pt x="171" y="337"/>
                                  <a:pt x="167" y="331"/>
                                </a:cubicBezTo>
                                <a:cubicBezTo>
                                  <a:pt x="163" y="324"/>
                                  <a:pt x="161" y="319"/>
                                  <a:pt x="156" y="313"/>
                                </a:cubicBezTo>
                                <a:cubicBezTo>
                                  <a:pt x="152" y="307"/>
                                  <a:pt x="145" y="315"/>
                                  <a:pt x="139" y="309"/>
                                </a:cubicBezTo>
                                <a:cubicBezTo>
                                  <a:pt x="134" y="303"/>
                                  <a:pt x="113" y="289"/>
                                  <a:pt x="113" y="281"/>
                                </a:cubicBezTo>
                                <a:cubicBezTo>
                                  <a:pt x="113" y="279"/>
                                  <a:pt x="114" y="274"/>
                                  <a:pt x="112" y="274"/>
                                </a:cubicBezTo>
                                <a:cubicBezTo>
                                  <a:pt x="109" y="270"/>
                                  <a:pt x="100" y="266"/>
                                  <a:pt x="96" y="263"/>
                                </a:cubicBezTo>
                                <a:cubicBezTo>
                                  <a:pt x="91" y="259"/>
                                  <a:pt x="87" y="254"/>
                                  <a:pt x="81" y="251"/>
                                </a:cubicBezTo>
                                <a:cubicBezTo>
                                  <a:pt x="75" y="241"/>
                                  <a:pt x="67" y="235"/>
                                  <a:pt x="54" y="239"/>
                                </a:cubicBezTo>
                                <a:cubicBezTo>
                                  <a:pt x="51" y="240"/>
                                  <a:pt x="48" y="243"/>
                                  <a:pt x="44" y="241"/>
                                </a:cubicBezTo>
                                <a:cubicBezTo>
                                  <a:pt x="40" y="232"/>
                                  <a:pt x="31" y="237"/>
                                  <a:pt x="24" y="237"/>
                                </a:cubicBezTo>
                                <a:cubicBezTo>
                                  <a:pt x="16" y="237"/>
                                  <a:pt x="8" y="237"/>
                                  <a:pt x="0" y="236"/>
                                </a:cubicBezTo>
                                <a:cubicBezTo>
                                  <a:pt x="0" y="236"/>
                                  <a:pt x="0" y="236"/>
                                  <a:pt x="0" y="236"/>
                                </a:cubicBezTo>
                                <a:cubicBezTo>
                                  <a:pt x="52" y="117"/>
                                  <a:pt x="52" y="117"/>
                                  <a:pt x="52" y="117"/>
                                </a:cubicBezTo>
                                <a:cubicBezTo>
                                  <a:pt x="61" y="103"/>
                                  <a:pt x="61" y="103"/>
                                  <a:pt x="61" y="103"/>
                                </a:cubicBezTo>
                                <a:cubicBezTo>
                                  <a:pt x="51" y="75"/>
                                  <a:pt x="51" y="75"/>
                                  <a:pt x="51" y="75"/>
                                </a:cubicBezTo>
                                <a:cubicBezTo>
                                  <a:pt x="75" y="50"/>
                                  <a:pt x="75" y="50"/>
                                  <a:pt x="75" y="50"/>
                                </a:cubicBezTo>
                                <a:cubicBezTo>
                                  <a:pt x="88" y="50"/>
                                  <a:pt x="88" y="50"/>
                                  <a:pt x="88" y="50"/>
                                </a:cubicBezTo>
                                <a:cubicBezTo>
                                  <a:pt x="112" y="4"/>
                                  <a:pt x="112" y="4"/>
                                  <a:pt x="112" y="4"/>
                                </a:cubicBezTo>
                                <a:cubicBezTo>
                                  <a:pt x="112" y="4"/>
                                  <a:pt x="112" y="4"/>
                                  <a:pt x="112" y="4"/>
                                </a:cubicBezTo>
                                <a:cubicBezTo>
                                  <a:pt x="120" y="5"/>
                                  <a:pt x="124" y="0"/>
                                  <a:pt x="130" y="8"/>
                                </a:cubicBezTo>
                                <a:cubicBezTo>
                                  <a:pt x="134" y="12"/>
                                  <a:pt x="136" y="16"/>
                                  <a:pt x="139" y="21"/>
                                </a:cubicBezTo>
                                <a:cubicBezTo>
                                  <a:pt x="144" y="28"/>
                                  <a:pt x="143" y="32"/>
                                  <a:pt x="152" y="36"/>
                                </a:cubicBezTo>
                                <a:cubicBezTo>
                                  <a:pt x="159" y="38"/>
                                  <a:pt x="169" y="37"/>
                                  <a:pt x="176" y="37"/>
                                </a:cubicBezTo>
                                <a:cubicBezTo>
                                  <a:pt x="178" y="41"/>
                                  <a:pt x="187" y="49"/>
                                  <a:pt x="191" y="51"/>
                                </a:cubicBezTo>
                                <a:cubicBezTo>
                                  <a:pt x="195" y="52"/>
                                  <a:pt x="200" y="53"/>
                                  <a:pt x="204" y="53"/>
                                </a:cubicBezTo>
                                <a:cubicBezTo>
                                  <a:pt x="208" y="52"/>
                                  <a:pt x="211" y="48"/>
                                  <a:pt x="215" y="48"/>
                                </a:cubicBezTo>
                                <a:cubicBezTo>
                                  <a:pt x="228" y="45"/>
                                  <a:pt x="240" y="55"/>
                                  <a:pt x="252" y="56"/>
                                </a:cubicBezTo>
                                <a:cubicBezTo>
                                  <a:pt x="257" y="58"/>
                                  <a:pt x="265" y="60"/>
                                  <a:pt x="270" y="61"/>
                                </a:cubicBezTo>
                                <a:cubicBezTo>
                                  <a:pt x="278" y="64"/>
                                  <a:pt x="289" y="70"/>
                                  <a:pt x="296" y="70"/>
                                </a:cubicBezTo>
                                <a:cubicBezTo>
                                  <a:pt x="304" y="71"/>
                                  <a:pt x="314" y="69"/>
                                  <a:pt x="322" y="67"/>
                                </a:cubicBezTo>
                                <a:cubicBezTo>
                                  <a:pt x="325" y="67"/>
                                  <a:pt x="331" y="64"/>
                                  <a:pt x="333" y="62"/>
                                </a:cubicBezTo>
                                <a:cubicBezTo>
                                  <a:pt x="336" y="61"/>
                                  <a:pt x="338" y="59"/>
                                  <a:pt x="341" y="58"/>
                                </a:cubicBezTo>
                                <a:cubicBezTo>
                                  <a:pt x="347" y="55"/>
                                  <a:pt x="357" y="48"/>
                                  <a:pt x="364" y="48"/>
                                </a:cubicBezTo>
                                <a:cubicBezTo>
                                  <a:pt x="365" y="48"/>
                                  <a:pt x="365" y="48"/>
                                  <a:pt x="365" y="48"/>
                                </a:cubicBezTo>
                                <a:cubicBezTo>
                                  <a:pt x="373" y="48"/>
                                  <a:pt x="376" y="48"/>
                                  <a:pt x="382" y="54"/>
                                </a:cubicBezTo>
                                <a:cubicBezTo>
                                  <a:pt x="388" y="58"/>
                                  <a:pt x="388" y="58"/>
                                  <a:pt x="388" y="5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5" name="BAMBERG"/>
                        <wps:cNvSpPr>
                          <a:spLocks/>
                        </wps:cNvSpPr>
                        <wps:spPr bwMode="auto">
                          <a:xfrm>
                            <a:off x="2807269" y="2780399"/>
                            <a:ext cx="563563" cy="644525"/>
                          </a:xfrm>
                          <a:custGeom>
                            <a:avLst/>
                            <a:gdLst>
                              <a:gd name="T0" fmla="*/ 74 w 215"/>
                              <a:gd name="T1" fmla="*/ 246 h 246"/>
                              <a:gd name="T2" fmla="*/ 143 w 215"/>
                              <a:gd name="T3" fmla="*/ 202 h 246"/>
                              <a:gd name="T4" fmla="*/ 153 w 215"/>
                              <a:gd name="T5" fmla="*/ 215 h 246"/>
                              <a:gd name="T6" fmla="*/ 161 w 215"/>
                              <a:gd name="T7" fmla="*/ 227 h 246"/>
                              <a:gd name="T8" fmla="*/ 161 w 215"/>
                              <a:gd name="T9" fmla="*/ 226 h 246"/>
                              <a:gd name="T10" fmla="*/ 167 w 215"/>
                              <a:gd name="T11" fmla="*/ 214 h 246"/>
                              <a:gd name="T12" fmla="*/ 167 w 215"/>
                              <a:gd name="T13" fmla="*/ 196 h 246"/>
                              <a:gd name="T14" fmla="*/ 171 w 215"/>
                              <a:gd name="T15" fmla="*/ 183 h 246"/>
                              <a:gd name="T16" fmla="*/ 215 w 215"/>
                              <a:gd name="T17" fmla="*/ 156 h 246"/>
                              <a:gd name="T18" fmla="*/ 215 w 215"/>
                              <a:gd name="T19" fmla="*/ 156 h 246"/>
                              <a:gd name="T20" fmla="*/ 199 w 215"/>
                              <a:gd name="T21" fmla="*/ 144 h 246"/>
                              <a:gd name="T22" fmla="*/ 190 w 215"/>
                              <a:gd name="T23" fmla="*/ 123 h 246"/>
                              <a:gd name="T24" fmla="*/ 179 w 215"/>
                              <a:gd name="T25" fmla="*/ 113 h 246"/>
                              <a:gd name="T26" fmla="*/ 163 w 215"/>
                              <a:gd name="T27" fmla="*/ 101 h 246"/>
                              <a:gd name="T28" fmla="*/ 127 w 215"/>
                              <a:gd name="T29" fmla="*/ 74 h 246"/>
                              <a:gd name="T30" fmla="*/ 107 w 215"/>
                              <a:gd name="T31" fmla="*/ 64 h 246"/>
                              <a:gd name="T32" fmla="*/ 90 w 215"/>
                              <a:gd name="T33" fmla="*/ 52 h 246"/>
                              <a:gd name="T34" fmla="*/ 74 w 215"/>
                              <a:gd name="T35" fmla="*/ 38 h 246"/>
                              <a:gd name="T36" fmla="*/ 39 w 215"/>
                              <a:gd name="T37" fmla="*/ 22 h 246"/>
                              <a:gd name="T38" fmla="*/ 23 w 215"/>
                              <a:gd name="T39" fmla="*/ 15 h 246"/>
                              <a:gd name="T40" fmla="*/ 18 w 215"/>
                              <a:gd name="T41" fmla="*/ 13 h 246"/>
                              <a:gd name="T42" fmla="*/ 3 w 215"/>
                              <a:gd name="T43" fmla="*/ 0 h 246"/>
                              <a:gd name="T44" fmla="*/ 3 w 215"/>
                              <a:gd name="T45" fmla="*/ 0 h 246"/>
                              <a:gd name="T46" fmla="*/ 0 w 215"/>
                              <a:gd name="T47" fmla="*/ 170 h 246"/>
                              <a:gd name="T48" fmla="*/ 12 w 215"/>
                              <a:gd name="T49" fmla="*/ 189 h 246"/>
                              <a:gd name="T50" fmla="*/ 12 w 215"/>
                              <a:gd name="T51" fmla="*/ 189 h 246"/>
                              <a:gd name="T52" fmla="*/ 14 w 215"/>
                              <a:gd name="T53" fmla="*/ 190 h 246"/>
                              <a:gd name="T54" fmla="*/ 22 w 215"/>
                              <a:gd name="T55" fmla="*/ 199 h 246"/>
                              <a:gd name="T56" fmla="*/ 32 w 215"/>
                              <a:gd name="T57" fmla="*/ 210 h 246"/>
                              <a:gd name="T58" fmla="*/ 50 w 215"/>
                              <a:gd name="T59" fmla="*/ 223 h 246"/>
                              <a:gd name="T60" fmla="*/ 58 w 215"/>
                              <a:gd name="T61" fmla="*/ 229 h 246"/>
                              <a:gd name="T62" fmla="*/ 66 w 215"/>
                              <a:gd name="T63" fmla="*/ 236 h 246"/>
                              <a:gd name="T64" fmla="*/ 74 w 215"/>
                              <a:gd name="T65" fmla="*/ 246 h 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15" h="246">
                                <a:moveTo>
                                  <a:pt x="74" y="246"/>
                                </a:moveTo>
                                <a:cubicBezTo>
                                  <a:pt x="143" y="202"/>
                                  <a:pt x="143" y="202"/>
                                  <a:pt x="143" y="202"/>
                                </a:cubicBezTo>
                                <a:cubicBezTo>
                                  <a:pt x="147" y="206"/>
                                  <a:pt x="151" y="210"/>
                                  <a:pt x="153" y="215"/>
                                </a:cubicBezTo>
                                <a:cubicBezTo>
                                  <a:pt x="155" y="218"/>
                                  <a:pt x="158" y="227"/>
                                  <a:pt x="161" y="227"/>
                                </a:cubicBezTo>
                                <a:cubicBezTo>
                                  <a:pt x="161" y="226"/>
                                  <a:pt x="161" y="226"/>
                                  <a:pt x="161" y="226"/>
                                </a:cubicBezTo>
                                <a:cubicBezTo>
                                  <a:pt x="163" y="223"/>
                                  <a:pt x="165" y="218"/>
                                  <a:pt x="167" y="214"/>
                                </a:cubicBezTo>
                                <a:cubicBezTo>
                                  <a:pt x="170" y="208"/>
                                  <a:pt x="168" y="202"/>
                                  <a:pt x="167" y="196"/>
                                </a:cubicBezTo>
                                <a:cubicBezTo>
                                  <a:pt x="167" y="190"/>
                                  <a:pt x="168" y="188"/>
                                  <a:pt x="171" y="183"/>
                                </a:cubicBezTo>
                                <a:cubicBezTo>
                                  <a:pt x="215" y="156"/>
                                  <a:pt x="215" y="156"/>
                                  <a:pt x="215" y="156"/>
                                </a:cubicBezTo>
                                <a:cubicBezTo>
                                  <a:pt x="215" y="156"/>
                                  <a:pt x="215" y="156"/>
                                  <a:pt x="215" y="156"/>
                                </a:cubicBezTo>
                                <a:cubicBezTo>
                                  <a:pt x="199" y="144"/>
                                  <a:pt x="199" y="144"/>
                                  <a:pt x="199" y="144"/>
                                </a:cubicBezTo>
                                <a:cubicBezTo>
                                  <a:pt x="194" y="139"/>
                                  <a:pt x="193" y="126"/>
                                  <a:pt x="190" y="123"/>
                                </a:cubicBezTo>
                                <a:cubicBezTo>
                                  <a:pt x="188" y="118"/>
                                  <a:pt x="183" y="115"/>
                                  <a:pt x="179" y="113"/>
                                </a:cubicBezTo>
                                <a:cubicBezTo>
                                  <a:pt x="173" y="109"/>
                                  <a:pt x="168" y="106"/>
                                  <a:pt x="163" y="101"/>
                                </a:cubicBezTo>
                                <a:cubicBezTo>
                                  <a:pt x="152" y="89"/>
                                  <a:pt x="141" y="81"/>
                                  <a:pt x="127" y="74"/>
                                </a:cubicBezTo>
                                <a:cubicBezTo>
                                  <a:pt x="107" y="64"/>
                                  <a:pt x="107" y="64"/>
                                  <a:pt x="107" y="64"/>
                                </a:cubicBezTo>
                                <a:cubicBezTo>
                                  <a:pt x="101" y="59"/>
                                  <a:pt x="97" y="55"/>
                                  <a:pt x="90" y="52"/>
                                </a:cubicBezTo>
                                <a:cubicBezTo>
                                  <a:pt x="85" y="49"/>
                                  <a:pt x="80" y="42"/>
                                  <a:pt x="74" y="38"/>
                                </a:cubicBezTo>
                                <a:cubicBezTo>
                                  <a:pt x="65" y="32"/>
                                  <a:pt x="47" y="33"/>
                                  <a:pt x="39" y="22"/>
                                </a:cubicBezTo>
                                <a:cubicBezTo>
                                  <a:pt x="35" y="20"/>
                                  <a:pt x="28" y="16"/>
                                  <a:pt x="23" y="15"/>
                                </a:cubicBezTo>
                                <a:cubicBezTo>
                                  <a:pt x="22" y="14"/>
                                  <a:pt x="19" y="13"/>
                                  <a:pt x="18" y="13"/>
                                </a:cubicBezTo>
                                <a:cubicBezTo>
                                  <a:pt x="12" y="7"/>
                                  <a:pt x="11" y="0"/>
                                  <a:pt x="3" y="0"/>
                                </a:cubicBezTo>
                                <a:cubicBezTo>
                                  <a:pt x="3" y="0"/>
                                  <a:pt x="3" y="0"/>
                                  <a:pt x="3" y="0"/>
                                </a:cubicBezTo>
                                <a:cubicBezTo>
                                  <a:pt x="0" y="170"/>
                                  <a:pt x="0" y="170"/>
                                  <a:pt x="0" y="170"/>
                                </a:cubicBezTo>
                                <a:cubicBezTo>
                                  <a:pt x="12" y="189"/>
                                  <a:pt x="12" y="189"/>
                                  <a:pt x="12" y="189"/>
                                </a:cubicBezTo>
                                <a:cubicBezTo>
                                  <a:pt x="12" y="189"/>
                                  <a:pt x="12" y="189"/>
                                  <a:pt x="12" y="189"/>
                                </a:cubicBezTo>
                                <a:cubicBezTo>
                                  <a:pt x="13" y="189"/>
                                  <a:pt x="13" y="190"/>
                                  <a:pt x="14" y="190"/>
                                </a:cubicBezTo>
                                <a:cubicBezTo>
                                  <a:pt x="16" y="191"/>
                                  <a:pt x="20" y="197"/>
                                  <a:pt x="22" y="199"/>
                                </a:cubicBezTo>
                                <a:cubicBezTo>
                                  <a:pt x="25" y="202"/>
                                  <a:pt x="28" y="208"/>
                                  <a:pt x="32" y="210"/>
                                </a:cubicBezTo>
                                <a:cubicBezTo>
                                  <a:pt x="36" y="215"/>
                                  <a:pt x="45" y="220"/>
                                  <a:pt x="50" y="223"/>
                                </a:cubicBezTo>
                                <a:cubicBezTo>
                                  <a:pt x="53" y="225"/>
                                  <a:pt x="56" y="227"/>
                                  <a:pt x="58" y="229"/>
                                </a:cubicBezTo>
                                <a:cubicBezTo>
                                  <a:pt x="61" y="231"/>
                                  <a:pt x="63" y="234"/>
                                  <a:pt x="66" y="236"/>
                                </a:cubicBezTo>
                                <a:cubicBezTo>
                                  <a:pt x="74" y="246"/>
                                  <a:pt x="74" y="246"/>
                                  <a:pt x="74" y="24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6" name="BERKELEY"/>
                        <wps:cNvSpPr>
                          <a:spLocks/>
                        </wps:cNvSpPr>
                        <wps:spPr bwMode="auto">
                          <a:xfrm>
                            <a:off x="3939156" y="2667686"/>
                            <a:ext cx="1190625" cy="1096963"/>
                          </a:xfrm>
                          <a:custGeom>
                            <a:avLst/>
                            <a:gdLst>
                              <a:gd name="T0" fmla="*/ 223 w 454"/>
                              <a:gd name="T1" fmla="*/ 418 h 418"/>
                              <a:gd name="T2" fmla="*/ 223 w 454"/>
                              <a:gd name="T3" fmla="*/ 418 h 418"/>
                              <a:gd name="T4" fmla="*/ 240 w 454"/>
                              <a:gd name="T5" fmla="*/ 388 h 418"/>
                              <a:gd name="T6" fmla="*/ 264 w 454"/>
                              <a:gd name="T7" fmla="*/ 356 h 418"/>
                              <a:gd name="T8" fmla="*/ 304 w 454"/>
                              <a:gd name="T9" fmla="*/ 319 h 418"/>
                              <a:gd name="T10" fmla="*/ 319 w 454"/>
                              <a:gd name="T11" fmla="*/ 290 h 418"/>
                              <a:gd name="T12" fmla="*/ 359 w 454"/>
                              <a:gd name="T13" fmla="*/ 236 h 418"/>
                              <a:gd name="T14" fmla="*/ 383 w 454"/>
                              <a:gd name="T15" fmla="*/ 220 h 418"/>
                              <a:gd name="T16" fmla="*/ 424 w 454"/>
                              <a:gd name="T17" fmla="*/ 209 h 418"/>
                              <a:gd name="T18" fmla="*/ 445 w 454"/>
                              <a:gd name="T19" fmla="*/ 182 h 418"/>
                              <a:gd name="T20" fmla="*/ 454 w 454"/>
                              <a:gd name="T21" fmla="*/ 178 h 418"/>
                              <a:gd name="T22" fmla="*/ 443 w 454"/>
                              <a:gd name="T23" fmla="*/ 160 h 418"/>
                              <a:gd name="T24" fmla="*/ 402 w 454"/>
                              <a:gd name="T25" fmla="*/ 146 h 418"/>
                              <a:gd name="T26" fmla="*/ 368 w 454"/>
                              <a:gd name="T27" fmla="*/ 133 h 418"/>
                              <a:gd name="T28" fmla="*/ 344 w 454"/>
                              <a:gd name="T29" fmla="*/ 123 h 418"/>
                              <a:gd name="T30" fmla="*/ 331 w 454"/>
                              <a:gd name="T31" fmla="*/ 117 h 418"/>
                              <a:gd name="T32" fmla="*/ 315 w 454"/>
                              <a:gd name="T33" fmla="*/ 110 h 418"/>
                              <a:gd name="T34" fmla="*/ 288 w 454"/>
                              <a:gd name="T35" fmla="*/ 81 h 418"/>
                              <a:gd name="T36" fmla="*/ 245 w 454"/>
                              <a:gd name="T37" fmla="*/ 49 h 418"/>
                              <a:gd name="T38" fmla="*/ 228 w 454"/>
                              <a:gd name="T39" fmla="*/ 31 h 418"/>
                              <a:gd name="T40" fmla="*/ 186 w 454"/>
                              <a:gd name="T41" fmla="*/ 7 h 418"/>
                              <a:gd name="T42" fmla="*/ 156 w 454"/>
                              <a:gd name="T43" fmla="*/ 5 h 418"/>
                              <a:gd name="T44" fmla="*/ 132 w 454"/>
                              <a:gd name="T45" fmla="*/ 4 h 418"/>
                              <a:gd name="T46" fmla="*/ 114 w 454"/>
                              <a:gd name="T47" fmla="*/ 7 h 418"/>
                              <a:gd name="T48" fmla="*/ 106 w 454"/>
                              <a:gd name="T49" fmla="*/ 16 h 418"/>
                              <a:gd name="T50" fmla="*/ 104 w 454"/>
                              <a:gd name="T51" fmla="*/ 36 h 418"/>
                              <a:gd name="T52" fmla="*/ 76 w 454"/>
                              <a:gd name="T53" fmla="*/ 40 h 418"/>
                              <a:gd name="T54" fmla="*/ 69 w 454"/>
                              <a:gd name="T55" fmla="*/ 41 h 418"/>
                              <a:gd name="T56" fmla="*/ 61 w 454"/>
                              <a:gd name="T57" fmla="*/ 70 h 418"/>
                              <a:gd name="T58" fmla="*/ 56 w 454"/>
                              <a:gd name="T59" fmla="*/ 118 h 418"/>
                              <a:gd name="T60" fmla="*/ 5 w 454"/>
                              <a:gd name="T61" fmla="*/ 139 h 418"/>
                              <a:gd name="T62" fmla="*/ 0 w 454"/>
                              <a:gd name="T63" fmla="*/ 149 h 418"/>
                              <a:gd name="T64" fmla="*/ 5 w 454"/>
                              <a:gd name="T65" fmla="*/ 168 h 418"/>
                              <a:gd name="T66" fmla="*/ 22 w 454"/>
                              <a:gd name="T67" fmla="*/ 190 h 418"/>
                              <a:gd name="T68" fmla="*/ 20 w 454"/>
                              <a:gd name="T69" fmla="*/ 214 h 418"/>
                              <a:gd name="T70" fmla="*/ 22 w 454"/>
                              <a:gd name="T71" fmla="*/ 216 h 418"/>
                              <a:gd name="T72" fmla="*/ 102 w 454"/>
                              <a:gd name="T73" fmla="*/ 290 h 418"/>
                              <a:gd name="T74" fmla="*/ 138 w 454"/>
                              <a:gd name="T75" fmla="*/ 309 h 418"/>
                              <a:gd name="T76" fmla="*/ 156 w 454"/>
                              <a:gd name="T77" fmla="*/ 313 h 418"/>
                              <a:gd name="T78" fmla="*/ 170 w 454"/>
                              <a:gd name="T79" fmla="*/ 355 h 418"/>
                              <a:gd name="T80" fmla="*/ 201 w 454"/>
                              <a:gd name="T81" fmla="*/ 360 h 418"/>
                              <a:gd name="T82" fmla="*/ 208 w 454"/>
                              <a:gd name="T83" fmla="*/ 396 h 418"/>
                              <a:gd name="T84" fmla="*/ 219 w 454"/>
                              <a:gd name="T85" fmla="*/ 417 h 4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454" h="418">
                                <a:moveTo>
                                  <a:pt x="219" y="417"/>
                                </a:moveTo>
                                <a:cubicBezTo>
                                  <a:pt x="221" y="417"/>
                                  <a:pt x="222" y="418"/>
                                  <a:pt x="223" y="418"/>
                                </a:cubicBezTo>
                                <a:cubicBezTo>
                                  <a:pt x="223" y="418"/>
                                  <a:pt x="223" y="418"/>
                                  <a:pt x="223" y="418"/>
                                </a:cubicBezTo>
                                <a:cubicBezTo>
                                  <a:pt x="223" y="418"/>
                                  <a:pt x="223" y="418"/>
                                  <a:pt x="223" y="418"/>
                                </a:cubicBezTo>
                                <a:cubicBezTo>
                                  <a:pt x="234" y="403"/>
                                  <a:pt x="234" y="403"/>
                                  <a:pt x="234" y="403"/>
                                </a:cubicBezTo>
                                <a:cubicBezTo>
                                  <a:pt x="236" y="398"/>
                                  <a:pt x="237" y="393"/>
                                  <a:pt x="240" y="388"/>
                                </a:cubicBezTo>
                                <a:cubicBezTo>
                                  <a:pt x="247" y="385"/>
                                  <a:pt x="252" y="382"/>
                                  <a:pt x="256" y="375"/>
                                </a:cubicBezTo>
                                <a:cubicBezTo>
                                  <a:pt x="258" y="369"/>
                                  <a:pt x="260" y="362"/>
                                  <a:pt x="264" y="356"/>
                                </a:cubicBezTo>
                                <a:cubicBezTo>
                                  <a:pt x="267" y="353"/>
                                  <a:pt x="271" y="353"/>
                                  <a:pt x="274" y="352"/>
                                </a:cubicBezTo>
                                <a:cubicBezTo>
                                  <a:pt x="293" y="348"/>
                                  <a:pt x="296" y="334"/>
                                  <a:pt x="304" y="319"/>
                                </a:cubicBezTo>
                                <a:cubicBezTo>
                                  <a:pt x="304" y="317"/>
                                  <a:pt x="305" y="314"/>
                                  <a:pt x="306" y="313"/>
                                </a:cubicBezTo>
                                <a:cubicBezTo>
                                  <a:pt x="309" y="306"/>
                                  <a:pt x="314" y="297"/>
                                  <a:pt x="319" y="290"/>
                                </a:cubicBezTo>
                                <a:cubicBezTo>
                                  <a:pt x="325" y="281"/>
                                  <a:pt x="334" y="273"/>
                                  <a:pt x="339" y="264"/>
                                </a:cubicBezTo>
                                <a:cubicBezTo>
                                  <a:pt x="348" y="257"/>
                                  <a:pt x="352" y="245"/>
                                  <a:pt x="359" y="236"/>
                                </a:cubicBezTo>
                                <a:cubicBezTo>
                                  <a:pt x="361" y="232"/>
                                  <a:pt x="363" y="230"/>
                                  <a:pt x="366" y="227"/>
                                </a:cubicBezTo>
                                <a:cubicBezTo>
                                  <a:pt x="370" y="224"/>
                                  <a:pt x="378" y="222"/>
                                  <a:pt x="383" y="220"/>
                                </a:cubicBezTo>
                                <a:cubicBezTo>
                                  <a:pt x="388" y="218"/>
                                  <a:pt x="395" y="211"/>
                                  <a:pt x="401" y="212"/>
                                </a:cubicBezTo>
                                <a:cubicBezTo>
                                  <a:pt x="411" y="220"/>
                                  <a:pt x="417" y="220"/>
                                  <a:pt x="424" y="209"/>
                                </a:cubicBezTo>
                                <a:cubicBezTo>
                                  <a:pt x="428" y="204"/>
                                  <a:pt x="431" y="199"/>
                                  <a:pt x="434" y="194"/>
                                </a:cubicBezTo>
                                <a:cubicBezTo>
                                  <a:pt x="437" y="189"/>
                                  <a:pt x="441" y="186"/>
                                  <a:pt x="445" y="182"/>
                                </a:cubicBezTo>
                                <a:cubicBezTo>
                                  <a:pt x="454" y="178"/>
                                  <a:pt x="454" y="178"/>
                                  <a:pt x="454" y="178"/>
                                </a:cubicBezTo>
                                <a:cubicBezTo>
                                  <a:pt x="454" y="178"/>
                                  <a:pt x="454" y="178"/>
                                  <a:pt x="454" y="178"/>
                                </a:cubicBezTo>
                                <a:cubicBezTo>
                                  <a:pt x="454" y="171"/>
                                  <a:pt x="454" y="171"/>
                                  <a:pt x="454" y="171"/>
                                </a:cubicBezTo>
                                <a:cubicBezTo>
                                  <a:pt x="454" y="162"/>
                                  <a:pt x="448" y="165"/>
                                  <a:pt x="443" y="160"/>
                                </a:cubicBezTo>
                                <a:cubicBezTo>
                                  <a:pt x="435" y="159"/>
                                  <a:pt x="429" y="163"/>
                                  <a:pt x="421" y="160"/>
                                </a:cubicBezTo>
                                <a:cubicBezTo>
                                  <a:pt x="415" y="157"/>
                                  <a:pt x="407" y="152"/>
                                  <a:pt x="402" y="146"/>
                                </a:cubicBezTo>
                                <a:cubicBezTo>
                                  <a:pt x="400" y="143"/>
                                  <a:pt x="396" y="138"/>
                                  <a:pt x="392" y="138"/>
                                </a:cubicBezTo>
                                <a:cubicBezTo>
                                  <a:pt x="385" y="138"/>
                                  <a:pt x="374" y="139"/>
                                  <a:pt x="368" y="133"/>
                                </a:cubicBezTo>
                                <a:cubicBezTo>
                                  <a:pt x="362" y="126"/>
                                  <a:pt x="352" y="128"/>
                                  <a:pt x="344" y="123"/>
                                </a:cubicBezTo>
                                <a:cubicBezTo>
                                  <a:pt x="344" y="123"/>
                                  <a:pt x="344" y="123"/>
                                  <a:pt x="344" y="123"/>
                                </a:cubicBezTo>
                                <a:cubicBezTo>
                                  <a:pt x="335" y="119"/>
                                  <a:pt x="335" y="119"/>
                                  <a:pt x="335" y="119"/>
                                </a:cubicBezTo>
                                <a:cubicBezTo>
                                  <a:pt x="333" y="119"/>
                                  <a:pt x="333" y="118"/>
                                  <a:pt x="331" y="117"/>
                                </a:cubicBezTo>
                                <a:cubicBezTo>
                                  <a:pt x="330" y="114"/>
                                  <a:pt x="329" y="112"/>
                                  <a:pt x="326" y="111"/>
                                </a:cubicBezTo>
                                <a:cubicBezTo>
                                  <a:pt x="322" y="110"/>
                                  <a:pt x="319" y="110"/>
                                  <a:pt x="315" y="110"/>
                                </a:cubicBezTo>
                                <a:cubicBezTo>
                                  <a:pt x="307" y="110"/>
                                  <a:pt x="303" y="105"/>
                                  <a:pt x="299" y="99"/>
                                </a:cubicBezTo>
                                <a:cubicBezTo>
                                  <a:pt x="295" y="92"/>
                                  <a:pt x="293" y="87"/>
                                  <a:pt x="288" y="81"/>
                                </a:cubicBezTo>
                                <a:cubicBezTo>
                                  <a:pt x="284" y="75"/>
                                  <a:pt x="277" y="83"/>
                                  <a:pt x="271" y="77"/>
                                </a:cubicBezTo>
                                <a:cubicBezTo>
                                  <a:pt x="266" y="71"/>
                                  <a:pt x="245" y="57"/>
                                  <a:pt x="245" y="49"/>
                                </a:cubicBezTo>
                                <a:cubicBezTo>
                                  <a:pt x="245" y="47"/>
                                  <a:pt x="246" y="42"/>
                                  <a:pt x="244" y="42"/>
                                </a:cubicBezTo>
                                <a:cubicBezTo>
                                  <a:pt x="241" y="38"/>
                                  <a:pt x="232" y="34"/>
                                  <a:pt x="228" y="31"/>
                                </a:cubicBezTo>
                                <a:cubicBezTo>
                                  <a:pt x="223" y="27"/>
                                  <a:pt x="219" y="22"/>
                                  <a:pt x="213" y="19"/>
                                </a:cubicBezTo>
                                <a:cubicBezTo>
                                  <a:pt x="207" y="9"/>
                                  <a:pt x="199" y="3"/>
                                  <a:pt x="186" y="7"/>
                                </a:cubicBezTo>
                                <a:cubicBezTo>
                                  <a:pt x="183" y="8"/>
                                  <a:pt x="180" y="11"/>
                                  <a:pt x="176" y="9"/>
                                </a:cubicBezTo>
                                <a:cubicBezTo>
                                  <a:pt x="172" y="0"/>
                                  <a:pt x="163" y="5"/>
                                  <a:pt x="156" y="5"/>
                                </a:cubicBezTo>
                                <a:cubicBezTo>
                                  <a:pt x="148" y="5"/>
                                  <a:pt x="140" y="5"/>
                                  <a:pt x="132" y="4"/>
                                </a:cubicBezTo>
                                <a:cubicBezTo>
                                  <a:pt x="132" y="4"/>
                                  <a:pt x="132" y="4"/>
                                  <a:pt x="132" y="4"/>
                                </a:cubicBezTo>
                                <a:cubicBezTo>
                                  <a:pt x="119" y="6"/>
                                  <a:pt x="119" y="6"/>
                                  <a:pt x="119" y="6"/>
                                </a:cubicBezTo>
                                <a:cubicBezTo>
                                  <a:pt x="117" y="6"/>
                                  <a:pt x="116" y="7"/>
                                  <a:pt x="114" y="7"/>
                                </a:cubicBezTo>
                                <a:cubicBezTo>
                                  <a:pt x="113" y="9"/>
                                  <a:pt x="112" y="11"/>
                                  <a:pt x="111" y="13"/>
                                </a:cubicBezTo>
                                <a:cubicBezTo>
                                  <a:pt x="109" y="14"/>
                                  <a:pt x="107" y="15"/>
                                  <a:pt x="106" y="16"/>
                                </a:cubicBezTo>
                                <a:cubicBezTo>
                                  <a:pt x="103" y="19"/>
                                  <a:pt x="110" y="25"/>
                                  <a:pt x="110" y="28"/>
                                </a:cubicBezTo>
                                <a:cubicBezTo>
                                  <a:pt x="111" y="31"/>
                                  <a:pt x="106" y="35"/>
                                  <a:pt x="104" y="36"/>
                                </a:cubicBezTo>
                                <a:cubicBezTo>
                                  <a:pt x="98" y="39"/>
                                  <a:pt x="98" y="35"/>
                                  <a:pt x="93" y="34"/>
                                </a:cubicBezTo>
                                <a:cubicBezTo>
                                  <a:pt x="88" y="33"/>
                                  <a:pt x="83" y="40"/>
                                  <a:pt x="76" y="40"/>
                                </a:cubicBezTo>
                                <a:cubicBezTo>
                                  <a:pt x="74" y="40"/>
                                  <a:pt x="71" y="40"/>
                                  <a:pt x="69" y="41"/>
                                </a:cubicBezTo>
                                <a:cubicBezTo>
                                  <a:pt x="69" y="41"/>
                                  <a:pt x="69" y="41"/>
                                  <a:pt x="69" y="41"/>
                                </a:cubicBezTo>
                                <a:cubicBezTo>
                                  <a:pt x="69" y="70"/>
                                  <a:pt x="69" y="70"/>
                                  <a:pt x="69" y="70"/>
                                </a:cubicBezTo>
                                <a:cubicBezTo>
                                  <a:pt x="61" y="70"/>
                                  <a:pt x="61" y="70"/>
                                  <a:pt x="61" y="70"/>
                                </a:cubicBezTo>
                                <a:cubicBezTo>
                                  <a:pt x="61" y="101"/>
                                  <a:pt x="61" y="101"/>
                                  <a:pt x="61" y="101"/>
                                </a:cubicBezTo>
                                <a:cubicBezTo>
                                  <a:pt x="59" y="107"/>
                                  <a:pt x="56" y="111"/>
                                  <a:pt x="56" y="118"/>
                                </a:cubicBezTo>
                                <a:cubicBezTo>
                                  <a:pt x="55" y="127"/>
                                  <a:pt x="39" y="137"/>
                                  <a:pt x="32" y="144"/>
                                </a:cubicBezTo>
                                <a:cubicBezTo>
                                  <a:pt x="22" y="154"/>
                                  <a:pt x="16" y="139"/>
                                  <a:pt x="5" y="139"/>
                                </a:cubicBezTo>
                                <a:cubicBezTo>
                                  <a:pt x="3" y="141"/>
                                  <a:pt x="3" y="141"/>
                                  <a:pt x="2" y="143"/>
                                </a:cubicBezTo>
                                <a:cubicBezTo>
                                  <a:pt x="0" y="149"/>
                                  <a:pt x="0" y="149"/>
                                  <a:pt x="0" y="149"/>
                                </a:cubicBezTo>
                                <a:cubicBezTo>
                                  <a:pt x="0" y="149"/>
                                  <a:pt x="0" y="149"/>
                                  <a:pt x="0" y="149"/>
                                </a:cubicBezTo>
                                <a:cubicBezTo>
                                  <a:pt x="2" y="156"/>
                                  <a:pt x="4" y="161"/>
                                  <a:pt x="5" y="168"/>
                                </a:cubicBezTo>
                                <a:cubicBezTo>
                                  <a:pt x="6" y="172"/>
                                  <a:pt x="7" y="179"/>
                                  <a:pt x="11" y="182"/>
                                </a:cubicBezTo>
                                <a:cubicBezTo>
                                  <a:pt x="15" y="186"/>
                                  <a:pt x="18" y="187"/>
                                  <a:pt x="22" y="190"/>
                                </a:cubicBezTo>
                                <a:cubicBezTo>
                                  <a:pt x="27" y="193"/>
                                  <a:pt x="36" y="196"/>
                                  <a:pt x="31" y="203"/>
                                </a:cubicBezTo>
                                <a:cubicBezTo>
                                  <a:pt x="29" y="206"/>
                                  <a:pt x="20" y="211"/>
                                  <a:pt x="20" y="214"/>
                                </a:cubicBezTo>
                                <a:cubicBezTo>
                                  <a:pt x="21" y="215"/>
                                  <a:pt x="21" y="215"/>
                                  <a:pt x="21" y="215"/>
                                </a:cubicBezTo>
                                <a:cubicBezTo>
                                  <a:pt x="22" y="216"/>
                                  <a:pt x="22" y="216"/>
                                  <a:pt x="22" y="216"/>
                                </a:cubicBezTo>
                                <a:cubicBezTo>
                                  <a:pt x="102" y="290"/>
                                  <a:pt x="102" y="290"/>
                                  <a:pt x="102" y="290"/>
                                </a:cubicBezTo>
                                <a:cubicBezTo>
                                  <a:pt x="102" y="290"/>
                                  <a:pt x="102" y="290"/>
                                  <a:pt x="102" y="290"/>
                                </a:cubicBezTo>
                                <a:cubicBezTo>
                                  <a:pt x="128" y="312"/>
                                  <a:pt x="128" y="312"/>
                                  <a:pt x="128" y="312"/>
                                </a:cubicBezTo>
                                <a:cubicBezTo>
                                  <a:pt x="132" y="314"/>
                                  <a:pt x="135" y="312"/>
                                  <a:pt x="138" y="309"/>
                                </a:cubicBezTo>
                                <a:cubicBezTo>
                                  <a:pt x="141" y="309"/>
                                  <a:pt x="144" y="309"/>
                                  <a:pt x="147" y="312"/>
                                </a:cubicBezTo>
                                <a:cubicBezTo>
                                  <a:pt x="149" y="312"/>
                                  <a:pt x="154" y="312"/>
                                  <a:pt x="156" y="313"/>
                                </a:cubicBezTo>
                                <a:cubicBezTo>
                                  <a:pt x="159" y="314"/>
                                  <a:pt x="158" y="326"/>
                                  <a:pt x="160" y="329"/>
                                </a:cubicBezTo>
                                <a:cubicBezTo>
                                  <a:pt x="163" y="338"/>
                                  <a:pt x="167" y="346"/>
                                  <a:pt x="170" y="355"/>
                                </a:cubicBezTo>
                                <a:cubicBezTo>
                                  <a:pt x="174" y="368"/>
                                  <a:pt x="176" y="367"/>
                                  <a:pt x="189" y="363"/>
                                </a:cubicBezTo>
                                <a:cubicBezTo>
                                  <a:pt x="192" y="362"/>
                                  <a:pt x="197" y="360"/>
                                  <a:pt x="201" y="360"/>
                                </a:cubicBezTo>
                                <a:cubicBezTo>
                                  <a:pt x="201" y="370"/>
                                  <a:pt x="196" y="383"/>
                                  <a:pt x="203" y="391"/>
                                </a:cubicBezTo>
                                <a:cubicBezTo>
                                  <a:pt x="205" y="392"/>
                                  <a:pt x="206" y="394"/>
                                  <a:pt x="208" y="396"/>
                                </a:cubicBezTo>
                                <a:cubicBezTo>
                                  <a:pt x="210" y="399"/>
                                  <a:pt x="210" y="403"/>
                                  <a:pt x="212" y="406"/>
                                </a:cubicBezTo>
                                <a:cubicBezTo>
                                  <a:pt x="214" y="408"/>
                                  <a:pt x="219" y="415"/>
                                  <a:pt x="219" y="41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7" name="CHARLESTON"/>
                        <wps:cNvSpPr>
                          <a:spLocks noEditPoints="1"/>
                        </wps:cNvSpPr>
                        <wps:spPr bwMode="auto">
                          <a:xfrm>
                            <a:off x="3821681" y="3134411"/>
                            <a:ext cx="1541463" cy="1165225"/>
                          </a:xfrm>
                          <a:custGeom>
                            <a:avLst/>
                            <a:gdLst>
                              <a:gd name="T0" fmla="*/ 544 w 588"/>
                              <a:gd name="T1" fmla="*/ 99 h 444"/>
                              <a:gd name="T2" fmla="*/ 551 w 588"/>
                              <a:gd name="T3" fmla="*/ 104 h 444"/>
                              <a:gd name="T4" fmla="*/ 525 w 588"/>
                              <a:gd name="T5" fmla="*/ 120 h 444"/>
                              <a:gd name="T6" fmla="*/ 538 w 588"/>
                              <a:gd name="T7" fmla="*/ 124 h 444"/>
                              <a:gd name="T8" fmla="*/ 372 w 588"/>
                              <a:gd name="T9" fmla="*/ 222 h 444"/>
                              <a:gd name="T10" fmla="*/ 418 w 588"/>
                              <a:gd name="T11" fmla="*/ 182 h 444"/>
                              <a:gd name="T12" fmla="*/ 379 w 588"/>
                              <a:gd name="T13" fmla="*/ 218 h 444"/>
                              <a:gd name="T14" fmla="*/ 373 w 588"/>
                              <a:gd name="T15" fmla="*/ 231 h 444"/>
                              <a:gd name="T16" fmla="*/ 359 w 588"/>
                              <a:gd name="T17" fmla="*/ 238 h 444"/>
                              <a:gd name="T18" fmla="*/ 290 w 588"/>
                              <a:gd name="T19" fmla="*/ 270 h 444"/>
                              <a:gd name="T20" fmla="*/ 347 w 588"/>
                              <a:gd name="T21" fmla="*/ 252 h 444"/>
                              <a:gd name="T22" fmla="*/ 280 w 588"/>
                              <a:gd name="T23" fmla="*/ 297 h 444"/>
                              <a:gd name="T24" fmla="*/ 289 w 588"/>
                              <a:gd name="T25" fmla="*/ 291 h 444"/>
                              <a:gd name="T26" fmla="*/ 259 w 588"/>
                              <a:gd name="T27" fmla="*/ 332 h 444"/>
                              <a:gd name="T28" fmla="*/ 281 w 588"/>
                              <a:gd name="T29" fmla="*/ 319 h 444"/>
                              <a:gd name="T30" fmla="*/ 247 w 588"/>
                              <a:gd name="T31" fmla="*/ 266 h 444"/>
                              <a:gd name="T32" fmla="*/ 271 w 588"/>
                              <a:gd name="T33" fmla="*/ 287 h 444"/>
                              <a:gd name="T34" fmla="*/ 226 w 588"/>
                              <a:gd name="T35" fmla="*/ 329 h 444"/>
                              <a:gd name="T36" fmla="*/ 184 w 588"/>
                              <a:gd name="T37" fmla="*/ 348 h 444"/>
                              <a:gd name="T38" fmla="*/ 216 w 588"/>
                              <a:gd name="T39" fmla="*/ 349 h 444"/>
                              <a:gd name="T40" fmla="*/ 132 w 588"/>
                              <a:gd name="T41" fmla="*/ 392 h 444"/>
                              <a:gd name="T42" fmla="*/ 116 w 588"/>
                              <a:gd name="T43" fmla="*/ 363 h 444"/>
                              <a:gd name="T44" fmla="*/ 107 w 588"/>
                              <a:gd name="T45" fmla="*/ 327 h 444"/>
                              <a:gd name="T46" fmla="*/ 141 w 588"/>
                              <a:gd name="T47" fmla="*/ 295 h 444"/>
                              <a:gd name="T48" fmla="*/ 111 w 588"/>
                              <a:gd name="T49" fmla="*/ 314 h 444"/>
                              <a:gd name="T50" fmla="*/ 80 w 588"/>
                              <a:gd name="T51" fmla="*/ 351 h 444"/>
                              <a:gd name="T52" fmla="*/ 99 w 588"/>
                              <a:gd name="T53" fmla="*/ 372 h 444"/>
                              <a:gd name="T54" fmla="*/ 76 w 588"/>
                              <a:gd name="T55" fmla="*/ 429 h 444"/>
                              <a:gd name="T56" fmla="*/ 56 w 588"/>
                              <a:gd name="T57" fmla="*/ 417 h 444"/>
                              <a:gd name="T58" fmla="*/ 24 w 588"/>
                              <a:gd name="T59" fmla="*/ 396 h 444"/>
                              <a:gd name="T60" fmla="*/ 25 w 588"/>
                              <a:gd name="T61" fmla="*/ 342 h 444"/>
                              <a:gd name="T62" fmla="*/ 0 w 588"/>
                              <a:gd name="T63" fmla="*/ 273 h 444"/>
                              <a:gd name="T64" fmla="*/ 27 w 588"/>
                              <a:gd name="T65" fmla="*/ 216 h 444"/>
                              <a:gd name="T66" fmla="*/ 157 w 588"/>
                              <a:gd name="T67" fmla="*/ 188 h 444"/>
                              <a:gd name="T68" fmla="*/ 159 w 588"/>
                              <a:gd name="T69" fmla="*/ 129 h 444"/>
                              <a:gd name="T70" fmla="*/ 147 w 588"/>
                              <a:gd name="T71" fmla="*/ 112 h 444"/>
                              <a:gd name="T72" fmla="*/ 205 w 588"/>
                              <a:gd name="T73" fmla="*/ 151 h 444"/>
                              <a:gd name="T74" fmla="*/ 253 w 588"/>
                              <a:gd name="T75" fmla="*/ 218 h 444"/>
                              <a:gd name="T76" fmla="*/ 264 w 588"/>
                              <a:gd name="T77" fmla="*/ 239 h 444"/>
                              <a:gd name="T78" fmla="*/ 309 w 588"/>
                              <a:gd name="T79" fmla="*/ 178 h 444"/>
                              <a:gd name="T80" fmla="*/ 384 w 588"/>
                              <a:gd name="T81" fmla="*/ 86 h 444"/>
                              <a:gd name="T82" fmla="*/ 469 w 588"/>
                              <a:gd name="T83" fmla="*/ 31 h 444"/>
                              <a:gd name="T84" fmla="*/ 509 w 588"/>
                              <a:gd name="T85" fmla="*/ 1 h 444"/>
                              <a:gd name="T86" fmla="*/ 579 w 588"/>
                              <a:gd name="T87" fmla="*/ 48 h 444"/>
                              <a:gd name="T88" fmla="*/ 544 w 588"/>
                              <a:gd name="T89" fmla="*/ 80 h 444"/>
                              <a:gd name="T90" fmla="*/ 477 w 588"/>
                              <a:gd name="T91" fmla="*/ 96 h 444"/>
                              <a:gd name="T92" fmla="*/ 364 w 588"/>
                              <a:gd name="T93" fmla="*/ 198 h 444"/>
                              <a:gd name="T94" fmla="*/ 270 w 588"/>
                              <a:gd name="T95" fmla="*/ 254 h 444"/>
                              <a:gd name="T96" fmla="*/ 132 w 588"/>
                              <a:gd name="T97" fmla="*/ 402 h 444"/>
                              <a:gd name="T98" fmla="*/ 137 w 588"/>
                              <a:gd name="T99" fmla="*/ 406 h 444"/>
                              <a:gd name="T100" fmla="*/ 117 w 588"/>
                              <a:gd name="T101" fmla="*/ 396 h 444"/>
                              <a:gd name="T102" fmla="*/ 125 w 588"/>
                              <a:gd name="T103" fmla="*/ 388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88" h="444">
                                <a:moveTo>
                                  <a:pt x="556" y="83"/>
                                </a:moveTo>
                                <a:cubicBezTo>
                                  <a:pt x="554" y="85"/>
                                  <a:pt x="554" y="92"/>
                                  <a:pt x="552" y="94"/>
                                </a:cubicBezTo>
                                <a:cubicBezTo>
                                  <a:pt x="551" y="95"/>
                                  <a:pt x="551" y="97"/>
                                  <a:pt x="551" y="99"/>
                                </a:cubicBezTo>
                                <a:cubicBezTo>
                                  <a:pt x="551" y="100"/>
                                  <a:pt x="550" y="101"/>
                                  <a:pt x="549" y="102"/>
                                </a:cubicBezTo>
                                <a:cubicBezTo>
                                  <a:pt x="547" y="103"/>
                                  <a:pt x="546" y="99"/>
                                  <a:pt x="544" y="99"/>
                                </a:cubicBezTo>
                                <a:cubicBezTo>
                                  <a:pt x="544" y="101"/>
                                  <a:pt x="546" y="103"/>
                                  <a:pt x="546" y="105"/>
                                </a:cubicBezTo>
                                <a:cubicBezTo>
                                  <a:pt x="546" y="109"/>
                                  <a:pt x="545" y="112"/>
                                  <a:pt x="544" y="116"/>
                                </a:cubicBezTo>
                                <a:cubicBezTo>
                                  <a:pt x="543" y="119"/>
                                  <a:pt x="542" y="122"/>
                                  <a:pt x="542" y="125"/>
                                </a:cubicBezTo>
                                <a:cubicBezTo>
                                  <a:pt x="542" y="125"/>
                                  <a:pt x="542" y="125"/>
                                  <a:pt x="542" y="124"/>
                                </a:cubicBezTo>
                                <a:cubicBezTo>
                                  <a:pt x="545" y="124"/>
                                  <a:pt x="550" y="106"/>
                                  <a:pt x="551" y="104"/>
                                </a:cubicBezTo>
                                <a:cubicBezTo>
                                  <a:pt x="554" y="98"/>
                                  <a:pt x="558" y="91"/>
                                  <a:pt x="558" y="85"/>
                                </a:cubicBezTo>
                                <a:cubicBezTo>
                                  <a:pt x="556" y="83"/>
                                  <a:pt x="556" y="83"/>
                                  <a:pt x="556" y="83"/>
                                </a:cubicBezTo>
                                <a:close/>
                                <a:moveTo>
                                  <a:pt x="535" y="121"/>
                                </a:moveTo>
                                <a:cubicBezTo>
                                  <a:pt x="533" y="121"/>
                                  <a:pt x="531" y="121"/>
                                  <a:pt x="530" y="121"/>
                                </a:cubicBezTo>
                                <a:cubicBezTo>
                                  <a:pt x="528" y="121"/>
                                  <a:pt x="527" y="120"/>
                                  <a:pt x="525" y="120"/>
                                </a:cubicBezTo>
                                <a:cubicBezTo>
                                  <a:pt x="523" y="120"/>
                                  <a:pt x="520" y="120"/>
                                  <a:pt x="519" y="122"/>
                                </a:cubicBezTo>
                                <a:cubicBezTo>
                                  <a:pt x="518" y="124"/>
                                  <a:pt x="521" y="125"/>
                                  <a:pt x="522" y="125"/>
                                </a:cubicBezTo>
                                <a:cubicBezTo>
                                  <a:pt x="524" y="125"/>
                                  <a:pt x="525" y="124"/>
                                  <a:pt x="527" y="124"/>
                                </a:cubicBezTo>
                                <a:cubicBezTo>
                                  <a:pt x="531" y="124"/>
                                  <a:pt x="534" y="125"/>
                                  <a:pt x="538" y="124"/>
                                </a:cubicBezTo>
                                <a:cubicBezTo>
                                  <a:pt x="538" y="124"/>
                                  <a:pt x="538" y="124"/>
                                  <a:pt x="538" y="124"/>
                                </a:cubicBezTo>
                                <a:cubicBezTo>
                                  <a:pt x="537" y="124"/>
                                  <a:pt x="536" y="122"/>
                                  <a:pt x="536" y="122"/>
                                </a:cubicBezTo>
                                <a:cubicBezTo>
                                  <a:pt x="535" y="121"/>
                                  <a:pt x="535" y="121"/>
                                  <a:pt x="535" y="121"/>
                                </a:cubicBezTo>
                                <a:close/>
                                <a:moveTo>
                                  <a:pt x="361" y="233"/>
                                </a:moveTo>
                                <a:cubicBezTo>
                                  <a:pt x="361" y="227"/>
                                  <a:pt x="368" y="223"/>
                                  <a:pt x="372" y="222"/>
                                </a:cubicBezTo>
                                <a:cubicBezTo>
                                  <a:pt x="372" y="222"/>
                                  <a:pt x="372" y="222"/>
                                  <a:pt x="372" y="222"/>
                                </a:cubicBezTo>
                                <a:cubicBezTo>
                                  <a:pt x="373" y="222"/>
                                  <a:pt x="373" y="222"/>
                                  <a:pt x="373" y="222"/>
                                </a:cubicBezTo>
                                <a:cubicBezTo>
                                  <a:pt x="373" y="218"/>
                                  <a:pt x="371" y="218"/>
                                  <a:pt x="374" y="214"/>
                                </a:cubicBezTo>
                                <a:cubicBezTo>
                                  <a:pt x="379" y="208"/>
                                  <a:pt x="386" y="208"/>
                                  <a:pt x="392" y="205"/>
                                </a:cubicBezTo>
                                <a:cubicBezTo>
                                  <a:pt x="398" y="202"/>
                                  <a:pt x="402" y="197"/>
                                  <a:pt x="407" y="194"/>
                                </a:cubicBezTo>
                                <a:cubicBezTo>
                                  <a:pt x="413" y="192"/>
                                  <a:pt x="415" y="186"/>
                                  <a:pt x="418" y="182"/>
                                </a:cubicBezTo>
                                <a:cubicBezTo>
                                  <a:pt x="420" y="179"/>
                                  <a:pt x="434" y="166"/>
                                  <a:pt x="437" y="168"/>
                                </a:cubicBezTo>
                                <a:cubicBezTo>
                                  <a:pt x="441" y="170"/>
                                  <a:pt x="436" y="184"/>
                                  <a:pt x="433" y="186"/>
                                </a:cubicBezTo>
                                <a:cubicBezTo>
                                  <a:pt x="417" y="195"/>
                                  <a:pt x="417" y="195"/>
                                  <a:pt x="417" y="195"/>
                                </a:cubicBezTo>
                                <a:cubicBezTo>
                                  <a:pt x="395" y="207"/>
                                  <a:pt x="395" y="207"/>
                                  <a:pt x="395" y="207"/>
                                </a:cubicBezTo>
                                <a:cubicBezTo>
                                  <a:pt x="393" y="208"/>
                                  <a:pt x="379" y="216"/>
                                  <a:pt x="379" y="218"/>
                                </a:cubicBezTo>
                                <a:cubicBezTo>
                                  <a:pt x="378" y="218"/>
                                  <a:pt x="378" y="219"/>
                                  <a:pt x="378" y="219"/>
                                </a:cubicBezTo>
                                <a:cubicBezTo>
                                  <a:pt x="378" y="219"/>
                                  <a:pt x="378" y="219"/>
                                  <a:pt x="378" y="219"/>
                                </a:cubicBezTo>
                                <a:cubicBezTo>
                                  <a:pt x="377" y="219"/>
                                  <a:pt x="377" y="220"/>
                                  <a:pt x="377" y="220"/>
                                </a:cubicBezTo>
                                <a:cubicBezTo>
                                  <a:pt x="377" y="220"/>
                                  <a:pt x="376" y="221"/>
                                  <a:pt x="376" y="221"/>
                                </a:cubicBezTo>
                                <a:cubicBezTo>
                                  <a:pt x="376" y="224"/>
                                  <a:pt x="376" y="228"/>
                                  <a:pt x="373" y="231"/>
                                </a:cubicBezTo>
                                <a:cubicBezTo>
                                  <a:pt x="373" y="231"/>
                                  <a:pt x="370" y="234"/>
                                  <a:pt x="369" y="235"/>
                                </a:cubicBezTo>
                                <a:cubicBezTo>
                                  <a:pt x="367" y="236"/>
                                  <a:pt x="364" y="235"/>
                                  <a:pt x="363" y="235"/>
                                </a:cubicBezTo>
                                <a:cubicBezTo>
                                  <a:pt x="361" y="233"/>
                                  <a:pt x="361" y="233"/>
                                  <a:pt x="361" y="233"/>
                                </a:cubicBezTo>
                                <a:close/>
                                <a:moveTo>
                                  <a:pt x="359" y="238"/>
                                </a:moveTo>
                                <a:cubicBezTo>
                                  <a:pt x="359" y="238"/>
                                  <a:pt x="359" y="238"/>
                                  <a:pt x="359" y="238"/>
                                </a:cubicBezTo>
                                <a:cubicBezTo>
                                  <a:pt x="359" y="248"/>
                                  <a:pt x="343" y="246"/>
                                  <a:pt x="337" y="250"/>
                                </a:cubicBezTo>
                                <a:cubicBezTo>
                                  <a:pt x="333" y="253"/>
                                  <a:pt x="317" y="261"/>
                                  <a:pt x="316" y="266"/>
                                </a:cubicBezTo>
                                <a:cubicBezTo>
                                  <a:pt x="309" y="266"/>
                                  <a:pt x="308" y="270"/>
                                  <a:pt x="303" y="272"/>
                                </a:cubicBezTo>
                                <a:cubicBezTo>
                                  <a:pt x="297" y="274"/>
                                  <a:pt x="295" y="270"/>
                                  <a:pt x="290" y="270"/>
                                </a:cubicBezTo>
                                <a:cubicBezTo>
                                  <a:pt x="290" y="270"/>
                                  <a:pt x="290" y="270"/>
                                  <a:pt x="290" y="270"/>
                                </a:cubicBezTo>
                                <a:cubicBezTo>
                                  <a:pt x="290" y="283"/>
                                  <a:pt x="317" y="275"/>
                                  <a:pt x="318" y="268"/>
                                </a:cubicBezTo>
                                <a:cubicBezTo>
                                  <a:pt x="319" y="268"/>
                                  <a:pt x="319" y="268"/>
                                  <a:pt x="319" y="268"/>
                                </a:cubicBezTo>
                                <a:cubicBezTo>
                                  <a:pt x="319" y="268"/>
                                  <a:pt x="319" y="267"/>
                                  <a:pt x="319" y="267"/>
                                </a:cubicBezTo>
                                <a:cubicBezTo>
                                  <a:pt x="319" y="267"/>
                                  <a:pt x="322" y="266"/>
                                  <a:pt x="323" y="266"/>
                                </a:cubicBezTo>
                                <a:cubicBezTo>
                                  <a:pt x="332" y="261"/>
                                  <a:pt x="336" y="254"/>
                                  <a:pt x="347" y="252"/>
                                </a:cubicBezTo>
                                <a:cubicBezTo>
                                  <a:pt x="350" y="251"/>
                                  <a:pt x="372" y="245"/>
                                  <a:pt x="363" y="238"/>
                                </a:cubicBezTo>
                                <a:cubicBezTo>
                                  <a:pt x="359" y="238"/>
                                  <a:pt x="359" y="238"/>
                                  <a:pt x="359" y="238"/>
                                </a:cubicBezTo>
                                <a:close/>
                                <a:moveTo>
                                  <a:pt x="288" y="284"/>
                                </a:moveTo>
                                <a:cubicBezTo>
                                  <a:pt x="287" y="286"/>
                                  <a:pt x="287" y="287"/>
                                  <a:pt x="287" y="289"/>
                                </a:cubicBezTo>
                                <a:cubicBezTo>
                                  <a:pt x="287" y="293"/>
                                  <a:pt x="281" y="293"/>
                                  <a:pt x="280" y="297"/>
                                </a:cubicBezTo>
                                <a:cubicBezTo>
                                  <a:pt x="280" y="300"/>
                                  <a:pt x="278" y="301"/>
                                  <a:pt x="277" y="303"/>
                                </a:cubicBezTo>
                                <a:cubicBezTo>
                                  <a:pt x="276" y="306"/>
                                  <a:pt x="277" y="307"/>
                                  <a:pt x="277" y="309"/>
                                </a:cubicBezTo>
                                <a:cubicBezTo>
                                  <a:pt x="279" y="309"/>
                                  <a:pt x="281" y="303"/>
                                  <a:pt x="282" y="302"/>
                                </a:cubicBezTo>
                                <a:cubicBezTo>
                                  <a:pt x="283" y="300"/>
                                  <a:pt x="285" y="299"/>
                                  <a:pt x="286" y="297"/>
                                </a:cubicBezTo>
                                <a:cubicBezTo>
                                  <a:pt x="288" y="295"/>
                                  <a:pt x="289" y="294"/>
                                  <a:pt x="289" y="291"/>
                                </a:cubicBezTo>
                                <a:cubicBezTo>
                                  <a:pt x="289" y="290"/>
                                  <a:pt x="289" y="287"/>
                                  <a:pt x="289" y="286"/>
                                </a:cubicBezTo>
                                <a:cubicBezTo>
                                  <a:pt x="289" y="286"/>
                                  <a:pt x="289" y="286"/>
                                  <a:pt x="288" y="287"/>
                                </a:cubicBezTo>
                                <a:cubicBezTo>
                                  <a:pt x="288" y="284"/>
                                  <a:pt x="288" y="284"/>
                                  <a:pt x="288" y="284"/>
                                </a:cubicBezTo>
                                <a:close/>
                                <a:moveTo>
                                  <a:pt x="280" y="317"/>
                                </a:moveTo>
                                <a:cubicBezTo>
                                  <a:pt x="275" y="324"/>
                                  <a:pt x="267" y="329"/>
                                  <a:pt x="259" y="332"/>
                                </a:cubicBezTo>
                                <a:cubicBezTo>
                                  <a:pt x="255" y="333"/>
                                  <a:pt x="250" y="334"/>
                                  <a:pt x="247" y="337"/>
                                </a:cubicBezTo>
                                <a:cubicBezTo>
                                  <a:pt x="246" y="338"/>
                                  <a:pt x="240" y="343"/>
                                  <a:pt x="239" y="345"/>
                                </a:cubicBezTo>
                                <a:cubicBezTo>
                                  <a:pt x="242" y="345"/>
                                  <a:pt x="247" y="341"/>
                                  <a:pt x="249" y="339"/>
                                </a:cubicBezTo>
                                <a:cubicBezTo>
                                  <a:pt x="256" y="335"/>
                                  <a:pt x="263" y="334"/>
                                  <a:pt x="269" y="331"/>
                                </a:cubicBezTo>
                                <a:cubicBezTo>
                                  <a:pt x="273" y="330"/>
                                  <a:pt x="280" y="323"/>
                                  <a:pt x="281" y="319"/>
                                </a:cubicBezTo>
                                <a:cubicBezTo>
                                  <a:pt x="280" y="317"/>
                                  <a:pt x="280" y="317"/>
                                  <a:pt x="280" y="317"/>
                                </a:cubicBezTo>
                                <a:close/>
                                <a:moveTo>
                                  <a:pt x="264" y="239"/>
                                </a:moveTo>
                                <a:cubicBezTo>
                                  <a:pt x="264" y="241"/>
                                  <a:pt x="262" y="248"/>
                                  <a:pt x="262" y="250"/>
                                </a:cubicBezTo>
                                <a:cubicBezTo>
                                  <a:pt x="260" y="255"/>
                                  <a:pt x="263" y="259"/>
                                  <a:pt x="260" y="264"/>
                                </a:cubicBezTo>
                                <a:cubicBezTo>
                                  <a:pt x="256" y="272"/>
                                  <a:pt x="252" y="266"/>
                                  <a:pt x="247" y="266"/>
                                </a:cubicBezTo>
                                <a:cubicBezTo>
                                  <a:pt x="247" y="266"/>
                                  <a:pt x="247" y="266"/>
                                  <a:pt x="247" y="266"/>
                                </a:cubicBezTo>
                                <a:cubicBezTo>
                                  <a:pt x="247" y="275"/>
                                  <a:pt x="260" y="277"/>
                                  <a:pt x="266" y="278"/>
                                </a:cubicBezTo>
                                <a:cubicBezTo>
                                  <a:pt x="271" y="279"/>
                                  <a:pt x="277" y="279"/>
                                  <a:pt x="282" y="278"/>
                                </a:cubicBezTo>
                                <a:cubicBezTo>
                                  <a:pt x="285" y="278"/>
                                  <a:pt x="288" y="278"/>
                                  <a:pt x="286" y="282"/>
                                </a:cubicBezTo>
                                <a:cubicBezTo>
                                  <a:pt x="278" y="284"/>
                                  <a:pt x="276" y="277"/>
                                  <a:pt x="271" y="287"/>
                                </a:cubicBezTo>
                                <a:cubicBezTo>
                                  <a:pt x="267" y="297"/>
                                  <a:pt x="253" y="295"/>
                                  <a:pt x="251" y="308"/>
                                </a:cubicBezTo>
                                <a:cubicBezTo>
                                  <a:pt x="250" y="311"/>
                                  <a:pt x="246" y="316"/>
                                  <a:pt x="246" y="317"/>
                                </a:cubicBezTo>
                                <a:cubicBezTo>
                                  <a:pt x="246" y="320"/>
                                  <a:pt x="252" y="323"/>
                                  <a:pt x="249" y="327"/>
                                </a:cubicBezTo>
                                <a:cubicBezTo>
                                  <a:pt x="242" y="327"/>
                                  <a:pt x="242" y="318"/>
                                  <a:pt x="234" y="325"/>
                                </a:cubicBezTo>
                                <a:cubicBezTo>
                                  <a:pt x="232" y="327"/>
                                  <a:pt x="228" y="327"/>
                                  <a:pt x="226" y="329"/>
                                </a:cubicBezTo>
                                <a:cubicBezTo>
                                  <a:pt x="225" y="330"/>
                                  <a:pt x="223" y="332"/>
                                  <a:pt x="222" y="332"/>
                                </a:cubicBezTo>
                                <a:cubicBezTo>
                                  <a:pt x="222" y="330"/>
                                  <a:pt x="224" y="322"/>
                                  <a:pt x="222" y="323"/>
                                </a:cubicBezTo>
                                <a:cubicBezTo>
                                  <a:pt x="220" y="323"/>
                                  <a:pt x="220" y="329"/>
                                  <a:pt x="219" y="331"/>
                                </a:cubicBezTo>
                                <a:cubicBezTo>
                                  <a:pt x="215" y="335"/>
                                  <a:pt x="203" y="341"/>
                                  <a:pt x="198" y="345"/>
                                </a:cubicBezTo>
                                <a:cubicBezTo>
                                  <a:pt x="193" y="347"/>
                                  <a:pt x="188" y="347"/>
                                  <a:pt x="184" y="348"/>
                                </a:cubicBezTo>
                                <a:cubicBezTo>
                                  <a:pt x="170" y="350"/>
                                  <a:pt x="155" y="356"/>
                                  <a:pt x="155" y="371"/>
                                </a:cubicBezTo>
                                <a:cubicBezTo>
                                  <a:pt x="155" y="371"/>
                                  <a:pt x="155" y="371"/>
                                  <a:pt x="155" y="371"/>
                                </a:cubicBezTo>
                                <a:cubicBezTo>
                                  <a:pt x="162" y="371"/>
                                  <a:pt x="172" y="364"/>
                                  <a:pt x="178" y="361"/>
                                </a:cubicBezTo>
                                <a:cubicBezTo>
                                  <a:pt x="186" y="357"/>
                                  <a:pt x="193" y="355"/>
                                  <a:pt x="201" y="350"/>
                                </a:cubicBezTo>
                                <a:cubicBezTo>
                                  <a:pt x="208" y="344"/>
                                  <a:pt x="208" y="345"/>
                                  <a:pt x="216" y="349"/>
                                </a:cubicBezTo>
                                <a:cubicBezTo>
                                  <a:pt x="221" y="351"/>
                                  <a:pt x="225" y="352"/>
                                  <a:pt x="227" y="357"/>
                                </a:cubicBezTo>
                                <a:cubicBezTo>
                                  <a:pt x="236" y="373"/>
                                  <a:pt x="219" y="363"/>
                                  <a:pt x="213" y="363"/>
                                </a:cubicBezTo>
                                <a:cubicBezTo>
                                  <a:pt x="197" y="363"/>
                                  <a:pt x="182" y="371"/>
                                  <a:pt x="167" y="375"/>
                                </a:cubicBezTo>
                                <a:cubicBezTo>
                                  <a:pt x="158" y="378"/>
                                  <a:pt x="153" y="383"/>
                                  <a:pt x="146" y="389"/>
                                </a:cubicBezTo>
                                <a:cubicBezTo>
                                  <a:pt x="142" y="392"/>
                                  <a:pt x="137" y="396"/>
                                  <a:pt x="132" y="392"/>
                                </a:cubicBezTo>
                                <a:cubicBezTo>
                                  <a:pt x="130" y="390"/>
                                  <a:pt x="127" y="386"/>
                                  <a:pt x="127" y="383"/>
                                </a:cubicBezTo>
                                <a:cubicBezTo>
                                  <a:pt x="138" y="383"/>
                                  <a:pt x="127" y="377"/>
                                  <a:pt x="133" y="374"/>
                                </a:cubicBezTo>
                                <a:cubicBezTo>
                                  <a:pt x="139" y="372"/>
                                  <a:pt x="144" y="370"/>
                                  <a:pt x="142" y="362"/>
                                </a:cubicBezTo>
                                <a:cubicBezTo>
                                  <a:pt x="138" y="362"/>
                                  <a:pt x="137" y="370"/>
                                  <a:pt x="133" y="371"/>
                                </a:cubicBezTo>
                                <a:cubicBezTo>
                                  <a:pt x="128" y="373"/>
                                  <a:pt x="121" y="365"/>
                                  <a:pt x="116" y="363"/>
                                </a:cubicBezTo>
                                <a:cubicBezTo>
                                  <a:pt x="113" y="362"/>
                                  <a:pt x="114" y="359"/>
                                  <a:pt x="113" y="359"/>
                                </a:cubicBezTo>
                                <a:cubicBezTo>
                                  <a:pt x="111" y="358"/>
                                  <a:pt x="108" y="359"/>
                                  <a:pt x="106" y="357"/>
                                </a:cubicBezTo>
                                <a:cubicBezTo>
                                  <a:pt x="103" y="354"/>
                                  <a:pt x="99" y="349"/>
                                  <a:pt x="97" y="346"/>
                                </a:cubicBezTo>
                                <a:cubicBezTo>
                                  <a:pt x="94" y="341"/>
                                  <a:pt x="98" y="341"/>
                                  <a:pt x="101" y="339"/>
                                </a:cubicBezTo>
                                <a:cubicBezTo>
                                  <a:pt x="104" y="336"/>
                                  <a:pt x="103" y="327"/>
                                  <a:pt x="107" y="327"/>
                                </a:cubicBezTo>
                                <a:cubicBezTo>
                                  <a:pt x="115" y="326"/>
                                  <a:pt x="113" y="325"/>
                                  <a:pt x="117" y="319"/>
                                </a:cubicBezTo>
                                <a:cubicBezTo>
                                  <a:pt x="122" y="310"/>
                                  <a:pt x="127" y="307"/>
                                  <a:pt x="137" y="307"/>
                                </a:cubicBezTo>
                                <a:cubicBezTo>
                                  <a:pt x="138" y="307"/>
                                  <a:pt x="146" y="308"/>
                                  <a:pt x="146" y="305"/>
                                </a:cubicBezTo>
                                <a:cubicBezTo>
                                  <a:pt x="146" y="303"/>
                                  <a:pt x="143" y="296"/>
                                  <a:pt x="141" y="295"/>
                                </a:cubicBezTo>
                                <a:cubicBezTo>
                                  <a:pt x="141" y="295"/>
                                  <a:pt x="141" y="295"/>
                                  <a:pt x="141" y="295"/>
                                </a:cubicBezTo>
                                <a:cubicBezTo>
                                  <a:pt x="139" y="303"/>
                                  <a:pt x="129" y="297"/>
                                  <a:pt x="124" y="300"/>
                                </a:cubicBezTo>
                                <a:cubicBezTo>
                                  <a:pt x="121" y="301"/>
                                  <a:pt x="121" y="303"/>
                                  <a:pt x="117" y="303"/>
                                </a:cubicBezTo>
                                <a:cubicBezTo>
                                  <a:pt x="114" y="303"/>
                                  <a:pt x="110" y="301"/>
                                  <a:pt x="107" y="303"/>
                                </a:cubicBezTo>
                                <a:cubicBezTo>
                                  <a:pt x="107" y="303"/>
                                  <a:pt x="107" y="303"/>
                                  <a:pt x="107" y="303"/>
                                </a:cubicBezTo>
                                <a:cubicBezTo>
                                  <a:pt x="106" y="305"/>
                                  <a:pt x="112" y="310"/>
                                  <a:pt x="111" y="314"/>
                                </a:cubicBezTo>
                                <a:cubicBezTo>
                                  <a:pt x="109" y="322"/>
                                  <a:pt x="105" y="316"/>
                                  <a:pt x="102" y="316"/>
                                </a:cubicBezTo>
                                <a:cubicBezTo>
                                  <a:pt x="100" y="318"/>
                                  <a:pt x="99" y="320"/>
                                  <a:pt x="97" y="322"/>
                                </a:cubicBezTo>
                                <a:cubicBezTo>
                                  <a:pt x="95" y="335"/>
                                  <a:pt x="94" y="331"/>
                                  <a:pt x="85" y="327"/>
                                </a:cubicBezTo>
                                <a:cubicBezTo>
                                  <a:pt x="76" y="324"/>
                                  <a:pt x="82" y="329"/>
                                  <a:pt x="84" y="333"/>
                                </a:cubicBezTo>
                                <a:cubicBezTo>
                                  <a:pt x="87" y="337"/>
                                  <a:pt x="90" y="356"/>
                                  <a:pt x="80" y="351"/>
                                </a:cubicBezTo>
                                <a:cubicBezTo>
                                  <a:pt x="75" y="349"/>
                                  <a:pt x="62" y="346"/>
                                  <a:pt x="57" y="348"/>
                                </a:cubicBezTo>
                                <a:cubicBezTo>
                                  <a:pt x="57" y="353"/>
                                  <a:pt x="68" y="358"/>
                                  <a:pt x="72" y="361"/>
                                </a:cubicBezTo>
                                <a:cubicBezTo>
                                  <a:pt x="74" y="363"/>
                                  <a:pt x="75" y="365"/>
                                  <a:pt x="78" y="365"/>
                                </a:cubicBezTo>
                                <a:cubicBezTo>
                                  <a:pt x="81" y="365"/>
                                  <a:pt x="85" y="365"/>
                                  <a:pt x="88" y="367"/>
                                </a:cubicBezTo>
                                <a:cubicBezTo>
                                  <a:pt x="91" y="368"/>
                                  <a:pt x="96" y="371"/>
                                  <a:pt x="99" y="372"/>
                                </a:cubicBezTo>
                                <a:cubicBezTo>
                                  <a:pt x="108" y="377"/>
                                  <a:pt x="108" y="377"/>
                                  <a:pt x="108" y="377"/>
                                </a:cubicBezTo>
                                <a:cubicBezTo>
                                  <a:pt x="111" y="377"/>
                                  <a:pt x="108" y="383"/>
                                  <a:pt x="108" y="385"/>
                                </a:cubicBezTo>
                                <a:cubicBezTo>
                                  <a:pt x="108" y="389"/>
                                  <a:pt x="111" y="393"/>
                                  <a:pt x="111" y="397"/>
                                </a:cubicBezTo>
                                <a:cubicBezTo>
                                  <a:pt x="106" y="402"/>
                                  <a:pt x="101" y="408"/>
                                  <a:pt x="94" y="412"/>
                                </a:cubicBezTo>
                                <a:cubicBezTo>
                                  <a:pt x="87" y="415"/>
                                  <a:pt x="82" y="423"/>
                                  <a:pt x="76" y="429"/>
                                </a:cubicBezTo>
                                <a:cubicBezTo>
                                  <a:pt x="73" y="430"/>
                                  <a:pt x="71" y="428"/>
                                  <a:pt x="69" y="430"/>
                                </a:cubicBezTo>
                                <a:cubicBezTo>
                                  <a:pt x="65" y="432"/>
                                  <a:pt x="63" y="437"/>
                                  <a:pt x="60" y="440"/>
                                </a:cubicBezTo>
                                <a:cubicBezTo>
                                  <a:pt x="54" y="444"/>
                                  <a:pt x="49" y="439"/>
                                  <a:pt x="49" y="432"/>
                                </a:cubicBezTo>
                                <a:cubicBezTo>
                                  <a:pt x="52" y="432"/>
                                  <a:pt x="57" y="433"/>
                                  <a:pt x="59" y="431"/>
                                </a:cubicBezTo>
                                <a:cubicBezTo>
                                  <a:pt x="61" y="428"/>
                                  <a:pt x="48" y="424"/>
                                  <a:pt x="56" y="417"/>
                                </a:cubicBezTo>
                                <a:cubicBezTo>
                                  <a:pt x="58" y="416"/>
                                  <a:pt x="57" y="414"/>
                                  <a:pt x="56" y="413"/>
                                </a:cubicBezTo>
                                <a:cubicBezTo>
                                  <a:pt x="54" y="411"/>
                                  <a:pt x="55" y="397"/>
                                  <a:pt x="52" y="398"/>
                                </a:cubicBezTo>
                                <a:cubicBezTo>
                                  <a:pt x="50" y="399"/>
                                  <a:pt x="51" y="411"/>
                                  <a:pt x="43" y="411"/>
                                </a:cubicBezTo>
                                <a:cubicBezTo>
                                  <a:pt x="38" y="411"/>
                                  <a:pt x="38" y="405"/>
                                  <a:pt x="37" y="401"/>
                                </a:cubicBezTo>
                                <a:cubicBezTo>
                                  <a:pt x="36" y="396"/>
                                  <a:pt x="28" y="404"/>
                                  <a:pt x="24" y="396"/>
                                </a:cubicBezTo>
                                <a:cubicBezTo>
                                  <a:pt x="24" y="395"/>
                                  <a:pt x="25" y="393"/>
                                  <a:pt x="24" y="393"/>
                                </a:cubicBezTo>
                                <a:cubicBezTo>
                                  <a:pt x="24" y="393"/>
                                  <a:pt x="24" y="393"/>
                                  <a:pt x="24" y="393"/>
                                </a:cubicBezTo>
                                <a:cubicBezTo>
                                  <a:pt x="24" y="388"/>
                                  <a:pt x="30" y="363"/>
                                  <a:pt x="25" y="360"/>
                                </a:cubicBezTo>
                                <a:cubicBezTo>
                                  <a:pt x="20" y="356"/>
                                  <a:pt x="9" y="360"/>
                                  <a:pt x="14" y="350"/>
                                </a:cubicBezTo>
                                <a:cubicBezTo>
                                  <a:pt x="17" y="347"/>
                                  <a:pt x="21" y="344"/>
                                  <a:pt x="25" y="342"/>
                                </a:cubicBezTo>
                                <a:cubicBezTo>
                                  <a:pt x="26" y="341"/>
                                  <a:pt x="26" y="341"/>
                                  <a:pt x="26" y="341"/>
                                </a:cubicBezTo>
                                <a:cubicBezTo>
                                  <a:pt x="30" y="333"/>
                                  <a:pt x="13" y="329"/>
                                  <a:pt x="13" y="319"/>
                                </a:cubicBezTo>
                                <a:cubicBezTo>
                                  <a:pt x="13" y="312"/>
                                  <a:pt x="13" y="298"/>
                                  <a:pt x="7" y="293"/>
                                </a:cubicBezTo>
                                <a:cubicBezTo>
                                  <a:pt x="1" y="286"/>
                                  <a:pt x="1" y="286"/>
                                  <a:pt x="1" y="286"/>
                                </a:cubicBezTo>
                                <a:cubicBezTo>
                                  <a:pt x="1" y="282"/>
                                  <a:pt x="0" y="277"/>
                                  <a:pt x="0" y="273"/>
                                </a:cubicBezTo>
                                <a:cubicBezTo>
                                  <a:pt x="0" y="269"/>
                                  <a:pt x="6" y="265"/>
                                  <a:pt x="8" y="261"/>
                                </a:cubicBezTo>
                                <a:cubicBezTo>
                                  <a:pt x="8" y="259"/>
                                  <a:pt x="7" y="253"/>
                                  <a:pt x="8" y="252"/>
                                </a:cubicBezTo>
                                <a:cubicBezTo>
                                  <a:pt x="9" y="251"/>
                                  <a:pt x="15" y="247"/>
                                  <a:pt x="17" y="246"/>
                                </a:cubicBezTo>
                                <a:cubicBezTo>
                                  <a:pt x="19" y="244"/>
                                  <a:pt x="22" y="241"/>
                                  <a:pt x="23" y="237"/>
                                </a:cubicBezTo>
                                <a:cubicBezTo>
                                  <a:pt x="26" y="231"/>
                                  <a:pt x="26" y="223"/>
                                  <a:pt x="27" y="216"/>
                                </a:cubicBezTo>
                                <a:cubicBezTo>
                                  <a:pt x="27" y="216"/>
                                  <a:pt x="27" y="216"/>
                                  <a:pt x="27" y="216"/>
                                </a:cubicBezTo>
                                <a:cubicBezTo>
                                  <a:pt x="69" y="218"/>
                                  <a:pt x="69" y="218"/>
                                  <a:pt x="69" y="218"/>
                                </a:cubicBezTo>
                                <a:cubicBezTo>
                                  <a:pt x="97" y="218"/>
                                  <a:pt x="123" y="238"/>
                                  <a:pt x="151" y="238"/>
                                </a:cubicBezTo>
                                <a:cubicBezTo>
                                  <a:pt x="151" y="225"/>
                                  <a:pt x="135" y="219"/>
                                  <a:pt x="131" y="208"/>
                                </a:cubicBezTo>
                                <a:cubicBezTo>
                                  <a:pt x="129" y="200"/>
                                  <a:pt x="151" y="188"/>
                                  <a:pt x="157" y="188"/>
                                </a:cubicBezTo>
                                <a:cubicBezTo>
                                  <a:pt x="164" y="188"/>
                                  <a:pt x="172" y="194"/>
                                  <a:pt x="177" y="193"/>
                                </a:cubicBezTo>
                                <a:cubicBezTo>
                                  <a:pt x="179" y="186"/>
                                  <a:pt x="185" y="177"/>
                                  <a:pt x="184" y="170"/>
                                </a:cubicBezTo>
                                <a:cubicBezTo>
                                  <a:pt x="156" y="142"/>
                                  <a:pt x="156" y="142"/>
                                  <a:pt x="156" y="142"/>
                                </a:cubicBezTo>
                                <a:cubicBezTo>
                                  <a:pt x="169" y="138"/>
                                  <a:pt x="169" y="138"/>
                                  <a:pt x="169" y="138"/>
                                </a:cubicBezTo>
                                <a:cubicBezTo>
                                  <a:pt x="159" y="129"/>
                                  <a:pt x="159" y="129"/>
                                  <a:pt x="159" y="129"/>
                                </a:cubicBezTo>
                                <a:cubicBezTo>
                                  <a:pt x="151" y="137"/>
                                  <a:pt x="151" y="137"/>
                                  <a:pt x="151" y="137"/>
                                </a:cubicBezTo>
                                <a:cubicBezTo>
                                  <a:pt x="139" y="125"/>
                                  <a:pt x="139" y="125"/>
                                  <a:pt x="139" y="125"/>
                                </a:cubicBezTo>
                                <a:cubicBezTo>
                                  <a:pt x="137" y="123"/>
                                  <a:pt x="137" y="123"/>
                                  <a:pt x="137" y="123"/>
                                </a:cubicBezTo>
                                <a:cubicBezTo>
                                  <a:pt x="147" y="112"/>
                                  <a:pt x="147" y="112"/>
                                  <a:pt x="147" y="112"/>
                                </a:cubicBezTo>
                                <a:cubicBezTo>
                                  <a:pt x="147" y="112"/>
                                  <a:pt x="147" y="112"/>
                                  <a:pt x="147" y="112"/>
                                </a:cubicBezTo>
                                <a:cubicBezTo>
                                  <a:pt x="173" y="134"/>
                                  <a:pt x="173" y="134"/>
                                  <a:pt x="173" y="134"/>
                                </a:cubicBezTo>
                                <a:cubicBezTo>
                                  <a:pt x="177" y="136"/>
                                  <a:pt x="180" y="134"/>
                                  <a:pt x="183" y="131"/>
                                </a:cubicBezTo>
                                <a:cubicBezTo>
                                  <a:pt x="186" y="131"/>
                                  <a:pt x="189" y="131"/>
                                  <a:pt x="192" y="134"/>
                                </a:cubicBezTo>
                                <a:cubicBezTo>
                                  <a:pt x="194" y="134"/>
                                  <a:pt x="199" y="134"/>
                                  <a:pt x="201" y="135"/>
                                </a:cubicBezTo>
                                <a:cubicBezTo>
                                  <a:pt x="204" y="136"/>
                                  <a:pt x="203" y="148"/>
                                  <a:pt x="205" y="151"/>
                                </a:cubicBezTo>
                                <a:cubicBezTo>
                                  <a:pt x="208" y="160"/>
                                  <a:pt x="212" y="168"/>
                                  <a:pt x="215" y="177"/>
                                </a:cubicBezTo>
                                <a:cubicBezTo>
                                  <a:pt x="219" y="190"/>
                                  <a:pt x="221" y="189"/>
                                  <a:pt x="234" y="185"/>
                                </a:cubicBezTo>
                                <a:cubicBezTo>
                                  <a:pt x="237" y="184"/>
                                  <a:pt x="242" y="182"/>
                                  <a:pt x="246" y="182"/>
                                </a:cubicBezTo>
                                <a:cubicBezTo>
                                  <a:pt x="246" y="192"/>
                                  <a:pt x="241" y="205"/>
                                  <a:pt x="248" y="213"/>
                                </a:cubicBezTo>
                                <a:cubicBezTo>
                                  <a:pt x="250" y="214"/>
                                  <a:pt x="251" y="216"/>
                                  <a:pt x="253" y="218"/>
                                </a:cubicBezTo>
                                <a:cubicBezTo>
                                  <a:pt x="255" y="221"/>
                                  <a:pt x="255" y="225"/>
                                  <a:pt x="257" y="228"/>
                                </a:cubicBezTo>
                                <a:cubicBezTo>
                                  <a:pt x="259" y="230"/>
                                  <a:pt x="264" y="237"/>
                                  <a:pt x="264" y="239"/>
                                </a:cubicBezTo>
                                <a:cubicBezTo>
                                  <a:pt x="264" y="239"/>
                                  <a:pt x="264" y="239"/>
                                  <a:pt x="264" y="239"/>
                                </a:cubicBezTo>
                                <a:cubicBezTo>
                                  <a:pt x="264" y="239"/>
                                  <a:pt x="264" y="239"/>
                                  <a:pt x="264" y="239"/>
                                </a:cubicBezTo>
                                <a:cubicBezTo>
                                  <a:pt x="264" y="239"/>
                                  <a:pt x="264" y="239"/>
                                  <a:pt x="264" y="239"/>
                                </a:cubicBezTo>
                                <a:close/>
                                <a:moveTo>
                                  <a:pt x="268" y="240"/>
                                </a:moveTo>
                                <a:cubicBezTo>
                                  <a:pt x="279" y="225"/>
                                  <a:pt x="279" y="225"/>
                                  <a:pt x="279" y="225"/>
                                </a:cubicBezTo>
                                <a:cubicBezTo>
                                  <a:pt x="281" y="220"/>
                                  <a:pt x="282" y="215"/>
                                  <a:pt x="285" y="210"/>
                                </a:cubicBezTo>
                                <a:cubicBezTo>
                                  <a:pt x="292" y="207"/>
                                  <a:pt x="297" y="204"/>
                                  <a:pt x="301" y="197"/>
                                </a:cubicBezTo>
                                <a:cubicBezTo>
                                  <a:pt x="303" y="191"/>
                                  <a:pt x="305" y="184"/>
                                  <a:pt x="309" y="178"/>
                                </a:cubicBezTo>
                                <a:cubicBezTo>
                                  <a:pt x="312" y="175"/>
                                  <a:pt x="316" y="175"/>
                                  <a:pt x="319" y="174"/>
                                </a:cubicBezTo>
                                <a:cubicBezTo>
                                  <a:pt x="338" y="170"/>
                                  <a:pt x="341" y="156"/>
                                  <a:pt x="349" y="141"/>
                                </a:cubicBezTo>
                                <a:cubicBezTo>
                                  <a:pt x="349" y="139"/>
                                  <a:pt x="350" y="136"/>
                                  <a:pt x="351" y="135"/>
                                </a:cubicBezTo>
                                <a:cubicBezTo>
                                  <a:pt x="354" y="128"/>
                                  <a:pt x="359" y="119"/>
                                  <a:pt x="364" y="112"/>
                                </a:cubicBezTo>
                                <a:cubicBezTo>
                                  <a:pt x="370" y="103"/>
                                  <a:pt x="379" y="95"/>
                                  <a:pt x="384" y="86"/>
                                </a:cubicBezTo>
                                <a:cubicBezTo>
                                  <a:pt x="393" y="79"/>
                                  <a:pt x="397" y="67"/>
                                  <a:pt x="404" y="58"/>
                                </a:cubicBezTo>
                                <a:cubicBezTo>
                                  <a:pt x="406" y="54"/>
                                  <a:pt x="408" y="52"/>
                                  <a:pt x="411" y="49"/>
                                </a:cubicBezTo>
                                <a:cubicBezTo>
                                  <a:pt x="415" y="46"/>
                                  <a:pt x="423" y="44"/>
                                  <a:pt x="428" y="42"/>
                                </a:cubicBezTo>
                                <a:cubicBezTo>
                                  <a:pt x="433" y="40"/>
                                  <a:pt x="440" y="33"/>
                                  <a:pt x="446" y="34"/>
                                </a:cubicBezTo>
                                <a:cubicBezTo>
                                  <a:pt x="456" y="42"/>
                                  <a:pt x="462" y="42"/>
                                  <a:pt x="469" y="31"/>
                                </a:cubicBezTo>
                                <a:cubicBezTo>
                                  <a:pt x="473" y="26"/>
                                  <a:pt x="476" y="21"/>
                                  <a:pt x="479" y="16"/>
                                </a:cubicBezTo>
                                <a:cubicBezTo>
                                  <a:pt x="482" y="11"/>
                                  <a:pt x="486" y="8"/>
                                  <a:pt x="490" y="4"/>
                                </a:cubicBezTo>
                                <a:cubicBezTo>
                                  <a:pt x="499" y="0"/>
                                  <a:pt x="499" y="0"/>
                                  <a:pt x="499" y="0"/>
                                </a:cubicBezTo>
                                <a:cubicBezTo>
                                  <a:pt x="499" y="0"/>
                                  <a:pt x="499" y="0"/>
                                  <a:pt x="499" y="0"/>
                                </a:cubicBezTo>
                                <a:cubicBezTo>
                                  <a:pt x="509" y="1"/>
                                  <a:pt x="509" y="1"/>
                                  <a:pt x="509" y="1"/>
                                </a:cubicBezTo>
                                <a:cubicBezTo>
                                  <a:pt x="513" y="3"/>
                                  <a:pt x="517" y="5"/>
                                  <a:pt x="520" y="9"/>
                                </a:cubicBezTo>
                                <a:cubicBezTo>
                                  <a:pt x="523" y="13"/>
                                  <a:pt x="524" y="16"/>
                                  <a:pt x="528" y="19"/>
                                </a:cubicBezTo>
                                <a:cubicBezTo>
                                  <a:pt x="537" y="25"/>
                                  <a:pt x="545" y="32"/>
                                  <a:pt x="554" y="36"/>
                                </a:cubicBezTo>
                                <a:cubicBezTo>
                                  <a:pt x="559" y="38"/>
                                  <a:pt x="566" y="42"/>
                                  <a:pt x="571" y="42"/>
                                </a:cubicBezTo>
                                <a:cubicBezTo>
                                  <a:pt x="573" y="44"/>
                                  <a:pt x="576" y="46"/>
                                  <a:pt x="579" y="48"/>
                                </a:cubicBezTo>
                                <a:cubicBezTo>
                                  <a:pt x="588" y="56"/>
                                  <a:pt x="588" y="56"/>
                                  <a:pt x="588" y="56"/>
                                </a:cubicBezTo>
                                <a:cubicBezTo>
                                  <a:pt x="588" y="56"/>
                                  <a:pt x="588" y="56"/>
                                  <a:pt x="588" y="56"/>
                                </a:cubicBezTo>
                                <a:cubicBezTo>
                                  <a:pt x="588" y="56"/>
                                  <a:pt x="587" y="56"/>
                                  <a:pt x="587" y="57"/>
                                </a:cubicBezTo>
                                <a:cubicBezTo>
                                  <a:pt x="581" y="67"/>
                                  <a:pt x="569" y="73"/>
                                  <a:pt x="558" y="79"/>
                                </a:cubicBezTo>
                                <a:cubicBezTo>
                                  <a:pt x="552" y="83"/>
                                  <a:pt x="547" y="89"/>
                                  <a:pt x="544" y="80"/>
                                </a:cubicBezTo>
                                <a:cubicBezTo>
                                  <a:pt x="542" y="77"/>
                                  <a:pt x="535" y="62"/>
                                  <a:pt x="530" y="62"/>
                                </a:cubicBezTo>
                                <a:cubicBezTo>
                                  <a:pt x="530" y="63"/>
                                  <a:pt x="529" y="65"/>
                                  <a:pt x="529" y="65"/>
                                </a:cubicBezTo>
                                <a:cubicBezTo>
                                  <a:pt x="526" y="68"/>
                                  <a:pt x="523" y="72"/>
                                  <a:pt x="520" y="75"/>
                                </a:cubicBezTo>
                                <a:cubicBezTo>
                                  <a:pt x="509" y="83"/>
                                  <a:pt x="493" y="87"/>
                                  <a:pt x="481" y="94"/>
                                </a:cubicBezTo>
                                <a:cubicBezTo>
                                  <a:pt x="480" y="94"/>
                                  <a:pt x="478" y="96"/>
                                  <a:pt x="477" y="96"/>
                                </a:cubicBezTo>
                                <a:cubicBezTo>
                                  <a:pt x="457" y="108"/>
                                  <a:pt x="439" y="117"/>
                                  <a:pt x="423" y="136"/>
                                </a:cubicBezTo>
                                <a:cubicBezTo>
                                  <a:pt x="416" y="143"/>
                                  <a:pt x="412" y="153"/>
                                  <a:pt x="405" y="160"/>
                                </a:cubicBezTo>
                                <a:cubicBezTo>
                                  <a:pt x="378" y="186"/>
                                  <a:pt x="378" y="186"/>
                                  <a:pt x="378" y="186"/>
                                </a:cubicBezTo>
                                <a:cubicBezTo>
                                  <a:pt x="379" y="186"/>
                                  <a:pt x="379" y="186"/>
                                  <a:pt x="378" y="186"/>
                                </a:cubicBezTo>
                                <a:cubicBezTo>
                                  <a:pt x="378" y="189"/>
                                  <a:pt x="366" y="196"/>
                                  <a:pt x="364" y="198"/>
                                </a:cubicBezTo>
                                <a:cubicBezTo>
                                  <a:pt x="354" y="206"/>
                                  <a:pt x="343" y="216"/>
                                  <a:pt x="335" y="226"/>
                                </a:cubicBezTo>
                                <a:cubicBezTo>
                                  <a:pt x="328" y="237"/>
                                  <a:pt x="318" y="244"/>
                                  <a:pt x="308" y="252"/>
                                </a:cubicBezTo>
                                <a:cubicBezTo>
                                  <a:pt x="303" y="257"/>
                                  <a:pt x="296" y="262"/>
                                  <a:pt x="290" y="265"/>
                                </a:cubicBezTo>
                                <a:cubicBezTo>
                                  <a:pt x="287" y="263"/>
                                  <a:pt x="286" y="260"/>
                                  <a:pt x="283" y="259"/>
                                </a:cubicBezTo>
                                <a:cubicBezTo>
                                  <a:pt x="278" y="259"/>
                                  <a:pt x="269" y="262"/>
                                  <a:pt x="270" y="254"/>
                                </a:cubicBezTo>
                                <a:cubicBezTo>
                                  <a:pt x="271" y="249"/>
                                  <a:pt x="270" y="245"/>
                                  <a:pt x="268" y="240"/>
                                </a:cubicBezTo>
                                <a:cubicBezTo>
                                  <a:pt x="268" y="240"/>
                                  <a:pt x="268" y="240"/>
                                  <a:pt x="268" y="240"/>
                                </a:cubicBezTo>
                                <a:close/>
                                <a:moveTo>
                                  <a:pt x="138" y="401"/>
                                </a:moveTo>
                                <a:cubicBezTo>
                                  <a:pt x="137" y="402"/>
                                  <a:pt x="136" y="402"/>
                                  <a:pt x="135" y="402"/>
                                </a:cubicBezTo>
                                <a:cubicBezTo>
                                  <a:pt x="134" y="402"/>
                                  <a:pt x="133" y="402"/>
                                  <a:pt x="132" y="402"/>
                                </a:cubicBezTo>
                                <a:cubicBezTo>
                                  <a:pt x="131" y="402"/>
                                  <a:pt x="131" y="403"/>
                                  <a:pt x="130" y="403"/>
                                </a:cubicBezTo>
                                <a:cubicBezTo>
                                  <a:pt x="129" y="403"/>
                                  <a:pt x="129" y="404"/>
                                  <a:pt x="130" y="404"/>
                                </a:cubicBezTo>
                                <a:cubicBezTo>
                                  <a:pt x="130" y="405"/>
                                  <a:pt x="131" y="405"/>
                                  <a:pt x="132" y="405"/>
                                </a:cubicBezTo>
                                <a:cubicBezTo>
                                  <a:pt x="133" y="405"/>
                                  <a:pt x="134" y="405"/>
                                  <a:pt x="136" y="405"/>
                                </a:cubicBezTo>
                                <a:cubicBezTo>
                                  <a:pt x="136" y="405"/>
                                  <a:pt x="137" y="406"/>
                                  <a:pt x="137" y="406"/>
                                </a:cubicBezTo>
                                <a:cubicBezTo>
                                  <a:pt x="138" y="406"/>
                                  <a:pt x="138" y="405"/>
                                  <a:pt x="138" y="405"/>
                                </a:cubicBezTo>
                                <a:cubicBezTo>
                                  <a:pt x="139" y="405"/>
                                  <a:pt x="139" y="404"/>
                                  <a:pt x="139" y="404"/>
                                </a:cubicBezTo>
                                <a:cubicBezTo>
                                  <a:pt x="140" y="403"/>
                                  <a:pt x="139" y="402"/>
                                  <a:pt x="140" y="402"/>
                                </a:cubicBezTo>
                                <a:cubicBezTo>
                                  <a:pt x="138" y="401"/>
                                  <a:pt x="138" y="401"/>
                                  <a:pt x="138" y="401"/>
                                </a:cubicBezTo>
                                <a:close/>
                                <a:moveTo>
                                  <a:pt x="117" y="396"/>
                                </a:moveTo>
                                <a:cubicBezTo>
                                  <a:pt x="115" y="397"/>
                                  <a:pt x="115" y="397"/>
                                  <a:pt x="115" y="397"/>
                                </a:cubicBezTo>
                                <a:cubicBezTo>
                                  <a:pt x="115" y="398"/>
                                  <a:pt x="116" y="398"/>
                                  <a:pt x="116" y="398"/>
                                </a:cubicBezTo>
                                <a:cubicBezTo>
                                  <a:pt x="117" y="398"/>
                                  <a:pt x="120" y="397"/>
                                  <a:pt x="121" y="396"/>
                                </a:cubicBezTo>
                                <a:cubicBezTo>
                                  <a:pt x="123" y="394"/>
                                  <a:pt x="124" y="393"/>
                                  <a:pt x="125" y="391"/>
                                </a:cubicBezTo>
                                <a:cubicBezTo>
                                  <a:pt x="126" y="390"/>
                                  <a:pt x="126" y="390"/>
                                  <a:pt x="125" y="388"/>
                                </a:cubicBezTo>
                                <a:cubicBezTo>
                                  <a:pt x="125" y="387"/>
                                  <a:pt x="123" y="385"/>
                                  <a:pt x="122" y="385"/>
                                </a:cubicBezTo>
                                <a:cubicBezTo>
                                  <a:pt x="121" y="385"/>
                                  <a:pt x="121" y="387"/>
                                  <a:pt x="121" y="388"/>
                                </a:cubicBezTo>
                                <a:cubicBezTo>
                                  <a:pt x="121" y="389"/>
                                  <a:pt x="121" y="390"/>
                                  <a:pt x="121" y="391"/>
                                </a:cubicBezTo>
                                <a:cubicBezTo>
                                  <a:pt x="121" y="394"/>
                                  <a:pt x="119" y="395"/>
                                  <a:pt x="117" y="396"/>
                                </a:cubicBezTo>
                                <a:close/>
                              </a:path>
                            </a:pathLst>
                          </a:custGeom>
                          <a:solidFill>
                            <a:schemeClr val="bg1">
                              <a:lumMod val="85000"/>
                            </a:schemeClr>
                          </a:solidFill>
                          <a:ln w="3175">
                            <a:solidFill>
                              <a:schemeClr val="bg1">
                                <a:lumMod val="95000"/>
                              </a:schemeClr>
                            </a:solidFill>
                          </a:ln>
                        </wps:spPr>
                        <wps:bodyPr vert="horz" wrap="square" lIns="91440" tIns="45720" rIns="91440" bIns="45720" numCol="1" anchor="t" anchorCtr="0" compatLnSpc="1">
                          <a:prstTxWarp prst="textNoShape">
                            <a:avLst/>
                          </a:prstTxWarp>
                        </wps:bodyPr>
                      </wps:wsp>
                      <wps:wsp>
                        <wps:cNvPr id="338" name="CHARLESTON"/>
                        <wps:cNvSpPr>
                          <a:spLocks noEditPoints="1"/>
                        </wps:cNvSpPr>
                        <wps:spPr bwMode="auto">
                          <a:xfrm>
                            <a:off x="3821681" y="3134411"/>
                            <a:ext cx="1541463" cy="1165225"/>
                          </a:xfrm>
                          <a:custGeom>
                            <a:avLst/>
                            <a:gdLst>
                              <a:gd name="T0" fmla="*/ 544 w 588"/>
                              <a:gd name="T1" fmla="*/ 99 h 444"/>
                              <a:gd name="T2" fmla="*/ 551 w 588"/>
                              <a:gd name="T3" fmla="*/ 104 h 444"/>
                              <a:gd name="T4" fmla="*/ 525 w 588"/>
                              <a:gd name="T5" fmla="*/ 120 h 444"/>
                              <a:gd name="T6" fmla="*/ 538 w 588"/>
                              <a:gd name="T7" fmla="*/ 124 h 444"/>
                              <a:gd name="T8" fmla="*/ 372 w 588"/>
                              <a:gd name="T9" fmla="*/ 222 h 444"/>
                              <a:gd name="T10" fmla="*/ 418 w 588"/>
                              <a:gd name="T11" fmla="*/ 182 h 444"/>
                              <a:gd name="T12" fmla="*/ 379 w 588"/>
                              <a:gd name="T13" fmla="*/ 218 h 444"/>
                              <a:gd name="T14" fmla="*/ 373 w 588"/>
                              <a:gd name="T15" fmla="*/ 231 h 444"/>
                              <a:gd name="T16" fmla="*/ 359 w 588"/>
                              <a:gd name="T17" fmla="*/ 238 h 444"/>
                              <a:gd name="T18" fmla="*/ 290 w 588"/>
                              <a:gd name="T19" fmla="*/ 270 h 444"/>
                              <a:gd name="T20" fmla="*/ 347 w 588"/>
                              <a:gd name="T21" fmla="*/ 252 h 444"/>
                              <a:gd name="T22" fmla="*/ 280 w 588"/>
                              <a:gd name="T23" fmla="*/ 297 h 444"/>
                              <a:gd name="T24" fmla="*/ 289 w 588"/>
                              <a:gd name="T25" fmla="*/ 291 h 444"/>
                              <a:gd name="T26" fmla="*/ 259 w 588"/>
                              <a:gd name="T27" fmla="*/ 332 h 444"/>
                              <a:gd name="T28" fmla="*/ 281 w 588"/>
                              <a:gd name="T29" fmla="*/ 319 h 444"/>
                              <a:gd name="T30" fmla="*/ 247 w 588"/>
                              <a:gd name="T31" fmla="*/ 266 h 444"/>
                              <a:gd name="T32" fmla="*/ 271 w 588"/>
                              <a:gd name="T33" fmla="*/ 287 h 444"/>
                              <a:gd name="T34" fmla="*/ 226 w 588"/>
                              <a:gd name="T35" fmla="*/ 329 h 444"/>
                              <a:gd name="T36" fmla="*/ 184 w 588"/>
                              <a:gd name="T37" fmla="*/ 348 h 444"/>
                              <a:gd name="T38" fmla="*/ 216 w 588"/>
                              <a:gd name="T39" fmla="*/ 349 h 444"/>
                              <a:gd name="T40" fmla="*/ 132 w 588"/>
                              <a:gd name="T41" fmla="*/ 392 h 444"/>
                              <a:gd name="T42" fmla="*/ 116 w 588"/>
                              <a:gd name="T43" fmla="*/ 363 h 444"/>
                              <a:gd name="T44" fmla="*/ 107 w 588"/>
                              <a:gd name="T45" fmla="*/ 327 h 444"/>
                              <a:gd name="T46" fmla="*/ 141 w 588"/>
                              <a:gd name="T47" fmla="*/ 295 h 444"/>
                              <a:gd name="T48" fmla="*/ 111 w 588"/>
                              <a:gd name="T49" fmla="*/ 314 h 444"/>
                              <a:gd name="T50" fmla="*/ 80 w 588"/>
                              <a:gd name="T51" fmla="*/ 351 h 444"/>
                              <a:gd name="T52" fmla="*/ 99 w 588"/>
                              <a:gd name="T53" fmla="*/ 372 h 444"/>
                              <a:gd name="T54" fmla="*/ 76 w 588"/>
                              <a:gd name="T55" fmla="*/ 429 h 444"/>
                              <a:gd name="T56" fmla="*/ 56 w 588"/>
                              <a:gd name="T57" fmla="*/ 417 h 444"/>
                              <a:gd name="T58" fmla="*/ 24 w 588"/>
                              <a:gd name="T59" fmla="*/ 396 h 444"/>
                              <a:gd name="T60" fmla="*/ 25 w 588"/>
                              <a:gd name="T61" fmla="*/ 342 h 444"/>
                              <a:gd name="T62" fmla="*/ 0 w 588"/>
                              <a:gd name="T63" fmla="*/ 273 h 444"/>
                              <a:gd name="T64" fmla="*/ 27 w 588"/>
                              <a:gd name="T65" fmla="*/ 216 h 444"/>
                              <a:gd name="T66" fmla="*/ 157 w 588"/>
                              <a:gd name="T67" fmla="*/ 188 h 444"/>
                              <a:gd name="T68" fmla="*/ 159 w 588"/>
                              <a:gd name="T69" fmla="*/ 129 h 444"/>
                              <a:gd name="T70" fmla="*/ 147 w 588"/>
                              <a:gd name="T71" fmla="*/ 112 h 444"/>
                              <a:gd name="T72" fmla="*/ 205 w 588"/>
                              <a:gd name="T73" fmla="*/ 151 h 444"/>
                              <a:gd name="T74" fmla="*/ 253 w 588"/>
                              <a:gd name="T75" fmla="*/ 218 h 444"/>
                              <a:gd name="T76" fmla="*/ 268 w 588"/>
                              <a:gd name="T77" fmla="*/ 240 h 444"/>
                              <a:gd name="T78" fmla="*/ 319 w 588"/>
                              <a:gd name="T79" fmla="*/ 174 h 444"/>
                              <a:gd name="T80" fmla="*/ 404 w 588"/>
                              <a:gd name="T81" fmla="*/ 58 h 444"/>
                              <a:gd name="T82" fmla="*/ 479 w 588"/>
                              <a:gd name="T83" fmla="*/ 16 h 444"/>
                              <a:gd name="T84" fmla="*/ 520 w 588"/>
                              <a:gd name="T85" fmla="*/ 9 h 444"/>
                              <a:gd name="T86" fmla="*/ 588 w 588"/>
                              <a:gd name="T87" fmla="*/ 56 h 444"/>
                              <a:gd name="T88" fmla="*/ 530 w 588"/>
                              <a:gd name="T89" fmla="*/ 62 h 444"/>
                              <a:gd name="T90" fmla="*/ 423 w 588"/>
                              <a:gd name="T91" fmla="*/ 136 h 444"/>
                              <a:gd name="T92" fmla="*/ 335 w 588"/>
                              <a:gd name="T93" fmla="*/ 226 h 444"/>
                              <a:gd name="T94" fmla="*/ 268 w 588"/>
                              <a:gd name="T95" fmla="*/ 240 h 444"/>
                              <a:gd name="T96" fmla="*/ 130 w 588"/>
                              <a:gd name="T97" fmla="*/ 403 h 444"/>
                              <a:gd name="T98" fmla="*/ 138 w 588"/>
                              <a:gd name="T99" fmla="*/ 405 h 444"/>
                              <a:gd name="T100" fmla="*/ 121 w 588"/>
                              <a:gd name="T101" fmla="*/ 391 h 444"/>
                              <a:gd name="T102" fmla="*/ 121 w 588"/>
                              <a:gd name="T103" fmla="*/ 396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88" h="444">
                                <a:moveTo>
                                  <a:pt x="556" y="83"/>
                                </a:moveTo>
                                <a:cubicBezTo>
                                  <a:pt x="554" y="85"/>
                                  <a:pt x="554" y="92"/>
                                  <a:pt x="552" y="94"/>
                                </a:cubicBezTo>
                                <a:cubicBezTo>
                                  <a:pt x="551" y="95"/>
                                  <a:pt x="551" y="97"/>
                                  <a:pt x="551" y="99"/>
                                </a:cubicBezTo>
                                <a:cubicBezTo>
                                  <a:pt x="551" y="100"/>
                                  <a:pt x="550" y="101"/>
                                  <a:pt x="549" y="102"/>
                                </a:cubicBezTo>
                                <a:cubicBezTo>
                                  <a:pt x="547" y="103"/>
                                  <a:pt x="546" y="99"/>
                                  <a:pt x="544" y="99"/>
                                </a:cubicBezTo>
                                <a:cubicBezTo>
                                  <a:pt x="544" y="101"/>
                                  <a:pt x="546" y="103"/>
                                  <a:pt x="546" y="105"/>
                                </a:cubicBezTo>
                                <a:cubicBezTo>
                                  <a:pt x="546" y="109"/>
                                  <a:pt x="545" y="112"/>
                                  <a:pt x="544" y="116"/>
                                </a:cubicBezTo>
                                <a:cubicBezTo>
                                  <a:pt x="543" y="119"/>
                                  <a:pt x="542" y="122"/>
                                  <a:pt x="542" y="125"/>
                                </a:cubicBezTo>
                                <a:cubicBezTo>
                                  <a:pt x="542" y="125"/>
                                  <a:pt x="542" y="125"/>
                                  <a:pt x="542" y="124"/>
                                </a:cubicBezTo>
                                <a:cubicBezTo>
                                  <a:pt x="545" y="124"/>
                                  <a:pt x="550" y="106"/>
                                  <a:pt x="551" y="104"/>
                                </a:cubicBezTo>
                                <a:cubicBezTo>
                                  <a:pt x="554" y="98"/>
                                  <a:pt x="558" y="91"/>
                                  <a:pt x="558" y="85"/>
                                </a:cubicBezTo>
                                <a:cubicBezTo>
                                  <a:pt x="556" y="83"/>
                                  <a:pt x="556" y="83"/>
                                  <a:pt x="556" y="83"/>
                                </a:cubicBezTo>
                                <a:close/>
                                <a:moveTo>
                                  <a:pt x="535" y="121"/>
                                </a:moveTo>
                                <a:cubicBezTo>
                                  <a:pt x="533" y="121"/>
                                  <a:pt x="531" y="121"/>
                                  <a:pt x="530" y="121"/>
                                </a:cubicBezTo>
                                <a:cubicBezTo>
                                  <a:pt x="528" y="121"/>
                                  <a:pt x="527" y="120"/>
                                  <a:pt x="525" y="120"/>
                                </a:cubicBezTo>
                                <a:cubicBezTo>
                                  <a:pt x="523" y="120"/>
                                  <a:pt x="520" y="120"/>
                                  <a:pt x="519" y="122"/>
                                </a:cubicBezTo>
                                <a:cubicBezTo>
                                  <a:pt x="518" y="124"/>
                                  <a:pt x="521" y="125"/>
                                  <a:pt x="522" y="125"/>
                                </a:cubicBezTo>
                                <a:cubicBezTo>
                                  <a:pt x="524" y="125"/>
                                  <a:pt x="525" y="124"/>
                                  <a:pt x="527" y="124"/>
                                </a:cubicBezTo>
                                <a:cubicBezTo>
                                  <a:pt x="531" y="124"/>
                                  <a:pt x="534" y="125"/>
                                  <a:pt x="538" y="124"/>
                                </a:cubicBezTo>
                                <a:cubicBezTo>
                                  <a:pt x="538" y="124"/>
                                  <a:pt x="538" y="124"/>
                                  <a:pt x="538" y="124"/>
                                </a:cubicBezTo>
                                <a:cubicBezTo>
                                  <a:pt x="537" y="124"/>
                                  <a:pt x="536" y="122"/>
                                  <a:pt x="536" y="122"/>
                                </a:cubicBezTo>
                                <a:cubicBezTo>
                                  <a:pt x="535" y="121"/>
                                  <a:pt x="535" y="121"/>
                                  <a:pt x="535" y="121"/>
                                </a:cubicBezTo>
                                <a:close/>
                                <a:moveTo>
                                  <a:pt x="361" y="233"/>
                                </a:moveTo>
                                <a:cubicBezTo>
                                  <a:pt x="361" y="227"/>
                                  <a:pt x="368" y="223"/>
                                  <a:pt x="372" y="222"/>
                                </a:cubicBezTo>
                                <a:cubicBezTo>
                                  <a:pt x="372" y="222"/>
                                  <a:pt x="372" y="222"/>
                                  <a:pt x="372" y="222"/>
                                </a:cubicBezTo>
                                <a:cubicBezTo>
                                  <a:pt x="373" y="222"/>
                                  <a:pt x="373" y="222"/>
                                  <a:pt x="373" y="222"/>
                                </a:cubicBezTo>
                                <a:cubicBezTo>
                                  <a:pt x="373" y="218"/>
                                  <a:pt x="371" y="218"/>
                                  <a:pt x="374" y="214"/>
                                </a:cubicBezTo>
                                <a:cubicBezTo>
                                  <a:pt x="379" y="208"/>
                                  <a:pt x="386" y="208"/>
                                  <a:pt x="392" y="205"/>
                                </a:cubicBezTo>
                                <a:cubicBezTo>
                                  <a:pt x="398" y="202"/>
                                  <a:pt x="402" y="197"/>
                                  <a:pt x="407" y="194"/>
                                </a:cubicBezTo>
                                <a:cubicBezTo>
                                  <a:pt x="413" y="192"/>
                                  <a:pt x="415" y="186"/>
                                  <a:pt x="418" y="182"/>
                                </a:cubicBezTo>
                                <a:cubicBezTo>
                                  <a:pt x="420" y="179"/>
                                  <a:pt x="434" y="166"/>
                                  <a:pt x="437" y="168"/>
                                </a:cubicBezTo>
                                <a:cubicBezTo>
                                  <a:pt x="441" y="170"/>
                                  <a:pt x="436" y="184"/>
                                  <a:pt x="433" y="186"/>
                                </a:cubicBezTo>
                                <a:cubicBezTo>
                                  <a:pt x="417" y="195"/>
                                  <a:pt x="417" y="195"/>
                                  <a:pt x="417" y="195"/>
                                </a:cubicBezTo>
                                <a:cubicBezTo>
                                  <a:pt x="395" y="207"/>
                                  <a:pt x="395" y="207"/>
                                  <a:pt x="395" y="207"/>
                                </a:cubicBezTo>
                                <a:cubicBezTo>
                                  <a:pt x="393" y="208"/>
                                  <a:pt x="379" y="216"/>
                                  <a:pt x="379" y="218"/>
                                </a:cubicBezTo>
                                <a:cubicBezTo>
                                  <a:pt x="378" y="218"/>
                                  <a:pt x="378" y="219"/>
                                  <a:pt x="378" y="219"/>
                                </a:cubicBezTo>
                                <a:cubicBezTo>
                                  <a:pt x="378" y="219"/>
                                  <a:pt x="378" y="219"/>
                                  <a:pt x="378" y="219"/>
                                </a:cubicBezTo>
                                <a:cubicBezTo>
                                  <a:pt x="377" y="219"/>
                                  <a:pt x="377" y="220"/>
                                  <a:pt x="377" y="220"/>
                                </a:cubicBezTo>
                                <a:cubicBezTo>
                                  <a:pt x="377" y="220"/>
                                  <a:pt x="376" y="221"/>
                                  <a:pt x="376" y="221"/>
                                </a:cubicBezTo>
                                <a:cubicBezTo>
                                  <a:pt x="376" y="224"/>
                                  <a:pt x="376" y="228"/>
                                  <a:pt x="373" y="231"/>
                                </a:cubicBezTo>
                                <a:cubicBezTo>
                                  <a:pt x="373" y="231"/>
                                  <a:pt x="370" y="234"/>
                                  <a:pt x="369" y="235"/>
                                </a:cubicBezTo>
                                <a:cubicBezTo>
                                  <a:pt x="367" y="236"/>
                                  <a:pt x="364" y="235"/>
                                  <a:pt x="363" y="235"/>
                                </a:cubicBezTo>
                                <a:cubicBezTo>
                                  <a:pt x="361" y="233"/>
                                  <a:pt x="361" y="233"/>
                                  <a:pt x="361" y="233"/>
                                </a:cubicBezTo>
                                <a:close/>
                                <a:moveTo>
                                  <a:pt x="359" y="238"/>
                                </a:moveTo>
                                <a:cubicBezTo>
                                  <a:pt x="359" y="238"/>
                                  <a:pt x="359" y="238"/>
                                  <a:pt x="359" y="238"/>
                                </a:cubicBezTo>
                                <a:cubicBezTo>
                                  <a:pt x="359" y="248"/>
                                  <a:pt x="343" y="246"/>
                                  <a:pt x="337" y="250"/>
                                </a:cubicBezTo>
                                <a:cubicBezTo>
                                  <a:pt x="333" y="253"/>
                                  <a:pt x="317" y="261"/>
                                  <a:pt x="316" y="266"/>
                                </a:cubicBezTo>
                                <a:cubicBezTo>
                                  <a:pt x="309" y="266"/>
                                  <a:pt x="308" y="270"/>
                                  <a:pt x="303" y="272"/>
                                </a:cubicBezTo>
                                <a:cubicBezTo>
                                  <a:pt x="297" y="274"/>
                                  <a:pt x="295" y="270"/>
                                  <a:pt x="290" y="270"/>
                                </a:cubicBezTo>
                                <a:cubicBezTo>
                                  <a:pt x="290" y="270"/>
                                  <a:pt x="290" y="270"/>
                                  <a:pt x="290" y="270"/>
                                </a:cubicBezTo>
                                <a:cubicBezTo>
                                  <a:pt x="290" y="283"/>
                                  <a:pt x="317" y="275"/>
                                  <a:pt x="318" y="268"/>
                                </a:cubicBezTo>
                                <a:cubicBezTo>
                                  <a:pt x="319" y="268"/>
                                  <a:pt x="319" y="268"/>
                                  <a:pt x="319" y="268"/>
                                </a:cubicBezTo>
                                <a:cubicBezTo>
                                  <a:pt x="319" y="268"/>
                                  <a:pt x="319" y="267"/>
                                  <a:pt x="319" y="267"/>
                                </a:cubicBezTo>
                                <a:cubicBezTo>
                                  <a:pt x="319" y="267"/>
                                  <a:pt x="322" y="266"/>
                                  <a:pt x="323" y="266"/>
                                </a:cubicBezTo>
                                <a:cubicBezTo>
                                  <a:pt x="332" y="261"/>
                                  <a:pt x="336" y="254"/>
                                  <a:pt x="347" y="252"/>
                                </a:cubicBezTo>
                                <a:cubicBezTo>
                                  <a:pt x="350" y="251"/>
                                  <a:pt x="372" y="245"/>
                                  <a:pt x="363" y="238"/>
                                </a:cubicBezTo>
                                <a:cubicBezTo>
                                  <a:pt x="359" y="238"/>
                                  <a:pt x="359" y="238"/>
                                  <a:pt x="359" y="238"/>
                                </a:cubicBezTo>
                                <a:close/>
                                <a:moveTo>
                                  <a:pt x="288" y="284"/>
                                </a:moveTo>
                                <a:cubicBezTo>
                                  <a:pt x="287" y="286"/>
                                  <a:pt x="287" y="287"/>
                                  <a:pt x="287" y="289"/>
                                </a:cubicBezTo>
                                <a:cubicBezTo>
                                  <a:pt x="287" y="293"/>
                                  <a:pt x="281" y="293"/>
                                  <a:pt x="280" y="297"/>
                                </a:cubicBezTo>
                                <a:cubicBezTo>
                                  <a:pt x="280" y="300"/>
                                  <a:pt x="278" y="301"/>
                                  <a:pt x="277" y="303"/>
                                </a:cubicBezTo>
                                <a:cubicBezTo>
                                  <a:pt x="276" y="306"/>
                                  <a:pt x="277" y="307"/>
                                  <a:pt x="277" y="309"/>
                                </a:cubicBezTo>
                                <a:cubicBezTo>
                                  <a:pt x="279" y="309"/>
                                  <a:pt x="281" y="303"/>
                                  <a:pt x="282" y="302"/>
                                </a:cubicBezTo>
                                <a:cubicBezTo>
                                  <a:pt x="283" y="300"/>
                                  <a:pt x="285" y="299"/>
                                  <a:pt x="286" y="297"/>
                                </a:cubicBezTo>
                                <a:cubicBezTo>
                                  <a:pt x="288" y="295"/>
                                  <a:pt x="289" y="294"/>
                                  <a:pt x="289" y="291"/>
                                </a:cubicBezTo>
                                <a:cubicBezTo>
                                  <a:pt x="289" y="290"/>
                                  <a:pt x="289" y="287"/>
                                  <a:pt x="289" y="286"/>
                                </a:cubicBezTo>
                                <a:cubicBezTo>
                                  <a:pt x="289" y="286"/>
                                  <a:pt x="289" y="286"/>
                                  <a:pt x="288" y="287"/>
                                </a:cubicBezTo>
                                <a:cubicBezTo>
                                  <a:pt x="288" y="284"/>
                                  <a:pt x="288" y="284"/>
                                  <a:pt x="288" y="284"/>
                                </a:cubicBezTo>
                                <a:close/>
                                <a:moveTo>
                                  <a:pt x="280" y="317"/>
                                </a:moveTo>
                                <a:cubicBezTo>
                                  <a:pt x="275" y="324"/>
                                  <a:pt x="267" y="329"/>
                                  <a:pt x="259" y="332"/>
                                </a:cubicBezTo>
                                <a:cubicBezTo>
                                  <a:pt x="255" y="333"/>
                                  <a:pt x="250" y="334"/>
                                  <a:pt x="247" y="337"/>
                                </a:cubicBezTo>
                                <a:cubicBezTo>
                                  <a:pt x="246" y="338"/>
                                  <a:pt x="240" y="343"/>
                                  <a:pt x="239" y="345"/>
                                </a:cubicBezTo>
                                <a:cubicBezTo>
                                  <a:pt x="242" y="345"/>
                                  <a:pt x="247" y="341"/>
                                  <a:pt x="249" y="339"/>
                                </a:cubicBezTo>
                                <a:cubicBezTo>
                                  <a:pt x="256" y="335"/>
                                  <a:pt x="263" y="334"/>
                                  <a:pt x="269" y="331"/>
                                </a:cubicBezTo>
                                <a:cubicBezTo>
                                  <a:pt x="273" y="330"/>
                                  <a:pt x="280" y="323"/>
                                  <a:pt x="281" y="319"/>
                                </a:cubicBezTo>
                                <a:cubicBezTo>
                                  <a:pt x="280" y="317"/>
                                  <a:pt x="280" y="317"/>
                                  <a:pt x="280" y="317"/>
                                </a:cubicBezTo>
                                <a:close/>
                                <a:moveTo>
                                  <a:pt x="264" y="239"/>
                                </a:moveTo>
                                <a:cubicBezTo>
                                  <a:pt x="264" y="241"/>
                                  <a:pt x="262" y="248"/>
                                  <a:pt x="262" y="250"/>
                                </a:cubicBezTo>
                                <a:cubicBezTo>
                                  <a:pt x="260" y="255"/>
                                  <a:pt x="263" y="259"/>
                                  <a:pt x="260" y="264"/>
                                </a:cubicBezTo>
                                <a:cubicBezTo>
                                  <a:pt x="256" y="272"/>
                                  <a:pt x="252" y="266"/>
                                  <a:pt x="247" y="266"/>
                                </a:cubicBezTo>
                                <a:cubicBezTo>
                                  <a:pt x="247" y="266"/>
                                  <a:pt x="247" y="266"/>
                                  <a:pt x="247" y="266"/>
                                </a:cubicBezTo>
                                <a:cubicBezTo>
                                  <a:pt x="247" y="275"/>
                                  <a:pt x="260" y="277"/>
                                  <a:pt x="266" y="278"/>
                                </a:cubicBezTo>
                                <a:cubicBezTo>
                                  <a:pt x="271" y="279"/>
                                  <a:pt x="277" y="279"/>
                                  <a:pt x="282" y="278"/>
                                </a:cubicBezTo>
                                <a:cubicBezTo>
                                  <a:pt x="285" y="278"/>
                                  <a:pt x="288" y="278"/>
                                  <a:pt x="286" y="282"/>
                                </a:cubicBezTo>
                                <a:cubicBezTo>
                                  <a:pt x="278" y="284"/>
                                  <a:pt x="276" y="277"/>
                                  <a:pt x="271" y="287"/>
                                </a:cubicBezTo>
                                <a:cubicBezTo>
                                  <a:pt x="267" y="297"/>
                                  <a:pt x="253" y="295"/>
                                  <a:pt x="251" y="308"/>
                                </a:cubicBezTo>
                                <a:cubicBezTo>
                                  <a:pt x="250" y="311"/>
                                  <a:pt x="246" y="316"/>
                                  <a:pt x="246" y="317"/>
                                </a:cubicBezTo>
                                <a:cubicBezTo>
                                  <a:pt x="246" y="320"/>
                                  <a:pt x="252" y="323"/>
                                  <a:pt x="249" y="327"/>
                                </a:cubicBezTo>
                                <a:cubicBezTo>
                                  <a:pt x="242" y="327"/>
                                  <a:pt x="242" y="318"/>
                                  <a:pt x="234" y="325"/>
                                </a:cubicBezTo>
                                <a:cubicBezTo>
                                  <a:pt x="232" y="327"/>
                                  <a:pt x="228" y="327"/>
                                  <a:pt x="226" y="329"/>
                                </a:cubicBezTo>
                                <a:cubicBezTo>
                                  <a:pt x="225" y="330"/>
                                  <a:pt x="223" y="332"/>
                                  <a:pt x="222" y="332"/>
                                </a:cubicBezTo>
                                <a:cubicBezTo>
                                  <a:pt x="222" y="330"/>
                                  <a:pt x="224" y="322"/>
                                  <a:pt x="222" y="323"/>
                                </a:cubicBezTo>
                                <a:cubicBezTo>
                                  <a:pt x="220" y="323"/>
                                  <a:pt x="220" y="329"/>
                                  <a:pt x="219" y="331"/>
                                </a:cubicBezTo>
                                <a:cubicBezTo>
                                  <a:pt x="215" y="335"/>
                                  <a:pt x="203" y="341"/>
                                  <a:pt x="198" y="345"/>
                                </a:cubicBezTo>
                                <a:cubicBezTo>
                                  <a:pt x="193" y="347"/>
                                  <a:pt x="188" y="347"/>
                                  <a:pt x="184" y="348"/>
                                </a:cubicBezTo>
                                <a:cubicBezTo>
                                  <a:pt x="170" y="350"/>
                                  <a:pt x="155" y="356"/>
                                  <a:pt x="155" y="371"/>
                                </a:cubicBezTo>
                                <a:cubicBezTo>
                                  <a:pt x="155" y="371"/>
                                  <a:pt x="155" y="371"/>
                                  <a:pt x="155" y="371"/>
                                </a:cubicBezTo>
                                <a:cubicBezTo>
                                  <a:pt x="162" y="371"/>
                                  <a:pt x="172" y="364"/>
                                  <a:pt x="178" y="361"/>
                                </a:cubicBezTo>
                                <a:cubicBezTo>
                                  <a:pt x="186" y="357"/>
                                  <a:pt x="193" y="355"/>
                                  <a:pt x="201" y="350"/>
                                </a:cubicBezTo>
                                <a:cubicBezTo>
                                  <a:pt x="208" y="344"/>
                                  <a:pt x="208" y="345"/>
                                  <a:pt x="216" y="349"/>
                                </a:cubicBezTo>
                                <a:cubicBezTo>
                                  <a:pt x="221" y="351"/>
                                  <a:pt x="225" y="352"/>
                                  <a:pt x="227" y="357"/>
                                </a:cubicBezTo>
                                <a:cubicBezTo>
                                  <a:pt x="236" y="373"/>
                                  <a:pt x="219" y="363"/>
                                  <a:pt x="213" y="363"/>
                                </a:cubicBezTo>
                                <a:cubicBezTo>
                                  <a:pt x="197" y="363"/>
                                  <a:pt x="182" y="371"/>
                                  <a:pt x="167" y="375"/>
                                </a:cubicBezTo>
                                <a:cubicBezTo>
                                  <a:pt x="158" y="378"/>
                                  <a:pt x="153" y="383"/>
                                  <a:pt x="146" y="389"/>
                                </a:cubicBezTo>
                                <a:cubicBezTo>
                                  <a:pt x="142" y="392"/>
                                  <a:pt x="137" y="396"/>
                                  <a:pt x="132" y="392"/>
                                </a:cubicBezTo>
                                <a:cubicBezTo>
                                  <a:pt x="130" y="390"/>
                                  <a:pt x="127" y="386"/>
                                  <a:pt x="127" y="383"/>
                                </a:cubicBezTo>
                                <a:cubicBezTo>
                                  <a:pt x="138" y="383"/>
                                  <a:pt x="127" y="377"/>
                                  <a:pt x="133" y="374"/>
                                </a:cubicBezTo>
                                <a:cubicBezTo>
                                  <a:pt x="139" y="372"/>
                                  <a:pt x="144" y="370"/>
                                  <a:pt x="142" y="362"/>
                                </a:cubicBezTo>
                                <a:cubicBezTo>
                                  <a:pt x="138" y="362"/>
                                  <a:pt x="137" y="370"/>
                                  <a:pt x="133" y="371"/>
                                </a:cubicBezTo>
                                <a:cubicBezTo>
                                  <a:pt x="128" y="373"/>
                                  <a:pt x="121" y="365"/>
                                  <a:pt x="116" y="363"/>
                                </a:cubicBezTo>
                                <a:cubicBezTo>
                                  <a:pt x="113" y="362"/>
                                  <a:pt x="114" y="359"/>
                                  <a:pt x="113" y="359"/>
                                </a:cubicBezTo>
                                <a:cubicBezTo>
                                  <a:pt x="111" y="358"/>
                                  <a:pt x="108" y="359"/>
                                  <a:pt x="106" y="357"/>
                                </a:cubicBezTo>
                                <a:cubicBezTo>
                                  <a:pt x="103" y="354"/>
                                  <a:pt x="99" y="349"/>
                                  <a:pt x="97" y="346"/>
                                </a:cubicBezTo>
                                <a:cubicBezTo>
                                  <a:pt x="94" y="341"/>
                                  <a:pt x="98" y="341"/>
                                  <a:pt x="101" y="339"/>
                                </a:cubicBezTo>
                                <a:cubicBezTo>
                                  <a:pt x="104" y="336"/>
                                  <a:pt x="103" y="327"/>
                                  <a:pt x="107" y="327"/>
                                </a:cubicBezTo>
                                <a:cubicBezTo>
                                  <a:pt x="115" y="326"/>
                                  <a:pt x="113" y="325"/>
                                  <a:pt x="117" y="319"/>
                                </a:cubicBezTo>
                                <a:cubicBezTo>
                                  <a:pt x="122" y="310"/>
                                  <a:pt x="127" y="307"/>
                                  <a:pt x="137" y="307"/>
                                </a:cubicBezTo>
                                <a:cubicBezTo>
                                  <a:pt x="138" y="307"/>
                                  <a:pt x="146" y="308"/>
                                  <a:pt x="146" y="305"/>
                                </a:cubicBezTo>
                                <a:cubicBezTo>
                                  <a:pt x="146" y="303"/>
                                  <a:pt x="143" y="296"/>
                                  <a:pt x="141" y="295"/>
                                </a:cubicBezTo>
                                <a:cubicBezTo>
                                  <a:pt x="141" y="295"/>
                                  <a:pt x="141" y="295"/>
                                  <a:pt x="141" y="295"/>
                                </a:cubicBezTo>
                                <a:cubicBezTo>
                                  <a:pt x="139" y="303"/>
                                  <a:pt x="129" y="297"/>
                                  <a:pt x="124" y="300"/>
                                </a:cubicBezTo>
                                <a:cubicBezTo>
                                  <a:pt x="121" y="301"/>
                                  <a:pt x="121" y="303"/>
                                  <a:pt x="117" y="303"/>
                                </a:cubicBezTo>
                                <a:cubicBezTo>
                                  <a:pt x="114" y="303"/>
                                  <a:pt x="110" y="301"/>
                                  <a:pt x="107" y="303"/>
                                </a:cubicBezTo>
                                <a:cubicBezTo>
                                  <a:pt x="107" y="303"/>
                                  <a:pt x="107" y="303"/>
                                  <a:pt x="107" y="303"/>
                                </a:cubicBezTo>
                                <a:cubicBezTo>
                                  <a:pt x="106" y="305"/>
                                  <a:pt x="112" y="310"/>
                                  <a:pt x="111" y="314"/>
                                </a:cubicBezTo>
                                <a:cubicBezTo>
                                  <a:pt x="109" y="322"/>
                                  <a:pt x="105" y="316"/>
                                  <a:pt x="102" y="316"/>
                                </a:cubicBezTo>
                                <a:cubicBezTo>
                                  <a:pt x="100" y="318"/>
                                  <a:pt x="99" y="320"/>
                                  <a:pt x="97" y="322"/>
                                </a:cubicBezTo>
                                <a:cubicBezTo>
                                  <a:pt x="95" y="335"/>
                                  <a:pt x="94" y="331"/>
                                  <a:pt x="85" y="327"/>
                                </a:cubicBezTo>
                                <a:cubicBezTo>
                                  <a:pt x="76" y="324"/>
                                  <a:pt x="82" y="329"/>
                                  <a:pt x="84" y="333"/>
                                </a:cubicBezTo>
                                <a:cubicBezTo>
                                  <a:pt x="87" y="337"/>
                                  <a:pt x="90" y="356"/>
                                  <a:pt x="80" y="351"/>
                                </a:cubicBezTo>
                                <a:cubicBezTo>
                                  <a:pt x="75" y="349"/>
                                  <a:pt x="62" y="346"/>
                                  <a:pt x="57" y="348"/>
                                </a:cubicBezTo>
                                <a:cubicBezTo>
                                  <a:pt x="57" y="353"/>
                                  <a:pt x="68" y="358"/>
                                  <a:pt x="72" y="361"/>
                                </a:cubicBezTo>
                                <a:cubicBezTo>
                                  <a:pt x="74" y="363"/>
                                  <a:pt x="75" y="365"/>
                                  <a:pt x="78" y="365"/>
                                </a:cubicBezTo>
                                <a:cubicBezTo>
                                  <a:pt x="81" y="365"/>
                                  <a:pt x="85" y="365"/>
                                  <a:pt x="88" y="367"/>
                                </a:cubicBezTo>
                                <a:cubicBezTo>
                                  <a:pt x="91" y="368"/>
                                  <a:pt x="96" y="371"/>
                                  <a:pt x="99" y="372"/>
                                </a:cubicBezTo>
                                <a:cubicBezTo>
                                  <a:pt x="108" y="377"/>
                                  <a:pt x="108" y="377"/>
                                  <a:pt x="108" y="377"/>
                                </a:cubicBezTo>
                                <a:cubicBezTo>
                                  <a:pt x="111" y="377"/>
                                  <a:pt x="108" y="383"/>
                                  <a:pt x="108" y="385"/>
                                </a:cubicBezTo>
                                <a:cubicBezTo>
                                  <a:pt x="108" y="389"/>
                                  <a:pt x="111" y="393"/>
                                  <a:pt x="111" y="397"/>
                                </a:cubicBezTo>
                                <a:cubicBezTo>
                                  <a:pt x="106" y="402"/>
                                  <a:pt x="101" y="408"/>
                                  <a:pt x="94" y="412"/>
                                </a:cubicBezTo>
                                <a:cubicBezTo>
                                  <a:pt x="87" y="415"/>
                                  <a:pt x="82" y="423"/>
                                  <a:pt x="76" y="429"/>
                                </a:cubicBezTo>
                                <a:cubicBezTo>
                                  <a:pt x="73" y="430"/>
                                  <a:pt x="71" y="428"/>
                                  <a:pt x="69" y="430"/>
                                </a:cubicBezTo>
                                <a:cubicBezTo>
                                  <a:pt x="65" y="432"/>
                                  <a:pt x="63" y="437"/>
                                  <a:pt x="60" y="440"/>
                                </a:cubicBezTo>
                                <a:cubicBezTo>
                                  <a:pt x="54" y="444"/>
                                  <a:pt x="49" y="439"/>
                                  <a:pt x="49" y="432"/>
                                </a:cubicBezTo>
                                <a:cubicBezTo>
                                  <a:pt x="52" y="432"/>
                                  <a:pt x="57" y="433"/>
                                  <a:pt x="59" y="431"/>
                                </a:cubicBezTo>
                                <a:cubicBezTo>
                                  <a:pt x="61" y="428"/>
                                  <a:pt x="48" y="424"/>
                                  <a:pt x="56" y="417"/>
                                </a:cubicBezTo>
                                <a:cubicBezTo>
                                  <a:pt x="58" y="416"/>
                                  <a:pt x="57" y="414"/>
                                  <a:pt x="56" y="413"/>
                                </a:cubicBezTo>
                                <a:cubicBezTo>
                                  <a:pt x="54" y="411"/>
                                  <a:pt x="55" y="397"/>
                                  <a:pt x="52" y="398"/>
                                </a:cubicBezTo>
                                <a:cubicBezTo>
                                  <a:pt x="50" y="399"/>
                                  <a:pt x="51" y="411"/>
                                  <a:pt x="43" y="411"/>
                                </a:cubicBezTo>
                                <a:cubicBezTo>
                                  <a:pt x="38" y="411"/>
                                  <a:pt x="38" y="405"/>
                                  <a:pt x="37" y="401"/>
                                </a:cubicBezTo>
                                <a:cubicBezTo>
                                  <a:pt x="36" y="396"/>
                                  <a:pt x="28" y="404"/>
                                  <a:pt x="24" y="396"/>
                                </a:cubicBezTo>
                                <a:cubicBezTo>
                                  <a:pt x="24" y="395"/>
                                  <a:pt x="25" y="393"/>
                                  <a:pt x="24" y="393"/>
                                </a:cubicBezTo>
                                <a:cubicBezTo>
                                  <a:pt x="24" y="393"/>
                                  <a:pt x="24" y="393"/>
                                  <a:pt x="24" y="393"/>
                                </a:cubicBezTo>
                                <a:cubicBezTo>
                                  <a:pt x="24" y="388"/>
                                  <a:pt x="30" y="363"/>
                                  <a:pt x="25" y="360"/>
                                </a:cubicBezTo>
                                <a:cubicBezTo>
                                  <a:pt x="20" y="356"/>
                                  <a:pt x="9" y="360"/>
                                  <a:pt x="14" y="350"/>
                                </a:cubicBezTo>
                                <a:cubicBezTo>
                                  <a:pt x="17" y="347"/>
                                  <a:pt x="21" y="344"/>
                                  <a:pt x="25" y="342"/>
                                </a:cubicBezTo>
                                <a:cubicBezTo>
                                  <a:pt x="26" y="341"/>
                                  <a:pt x="26" y="341"/>
                                  <a:pt x="26" y="341"/>
                                </a:cubicBezTo>
                                <a:cubicBezTo>
                                  <a:pt x="30" y="333"/>
                                  <a:pt x="13" y="329"/>
                                  <a:pt x="13" y="319"/>
                                </a:cubicBezTo>
                                <a:cubicBezTo>
                                  <a:pt x="13" y="312"/>
                                  <a:pt x="13" y="298"/>
                                  <a:pt x="7" y="293"/>
                                </a:cubicBezTo>
                                <a:cubicBezTo>
                                  <a:pt x="1" y="286"/>
                                  <a:pt x="1" y="286"/>
                                  <a:pt x="1" y="286"/>
                                </a:cubicBezTo>
                                <a:cubicBezTo>
                                  <a:pt x="1" y="282"/>
                                  <a:pt x="0" y="277"/>
                                  <a:pt x="0" y="273"/>
                                </a:cubicBezTo>
                                <a:cubicBezTo>
                                  <a:pt x="0" y="269"/>
                                  <a:pt x="6" y="265"/>
                                  <a:pt x="8" y="261"/>
                                </a:cubicBezTo>
                                <a:cubicBezTo>
                                  <a:pt x="8" y="259"/>
                                  <a:pt x="7" y="253"/>
                                  <a:pt x="8" y="252"/>
                                </a:cubicBezTo>
                                <a:cubicBezTo>
                                  <a:pt x="9" y="251"/>
                                  <a:pt x="15" y="247"/>
                                  <a:pt x="17" y="246"/>
                                </a:cubicBezTo>
                                <a:cubicBezTo>
                                  <a:pt x="19" y="244"/>
                                  <a:pt x="22" y="241"/>
                                  <a:pt x="23" y="237"/>
                                </a:cubicBezTo>
                                <a:cubicBezTo>
                                  <a:pt x="26" y="231"/>
                                  <a:pt x="26" y="223"/>
                                  <a:pt x="27" y="216"/>
                                </a:cubicBezTo>
                                <a:cubicBezTo>
                                  <a:pt x="27" y="216"/>
                                  <a:pt x="27" y="216"/>
                                  <a:pt x="27" y="216"/>
                                </a:cubicBezTo>
                                <a:cubicBezTo>
                                  <a:pt x="69" y="218"/>
                                  <a:pt x="69" y="218"/>
                                  <a:pt x="69" y="218"/>
                                </a:cubicBezTo>
                                <a:cubicBezTo>
                                  <a:pt x="97" y="218"/>
                                  <a:pt x="123" y="238"/>
                                  <a:pt x="151" y="238"/>
                                </a:cubicBezTo>
                                <a:cubicBezTo>
                                  <a:pt x="151" y="225"/>
                                  <a:pt x="135" y="219"/>
                                  <a:pt x="131" y="208"/>
                                </a:cubicBezTo>
                                <a:cubicBezTo>
                                  <a:pt x="129" y="200"/>
                                  <a:pt x="151" y="188"/>
                                  <a:pt x="157" y="188"/>
                                </a:cubicBezTo>
                                <a:cubicBezTo>
                                  <a:pt x="164" y="188"/>
                                  <a:pt x="172" y="194"/>
                                  <a:pt x="177" y="193"/>
                                </a:cubicBezTo>
                                <a:cubicBezTo>
                                  <a:pt x="179" y="186"/>
                                  <a:pt x="185" y="177"/>
                                  <a:pt x="184" y="170"/>
                                </a:cubicBezTo>
                                <a:cubicBezTo>
                                  <a:pt x="156" y="142"/>
                                  <a:pt x="156" y="142"/>
                                  <a:pt x="156" y="142"/>
                                </a:cubicBezTo>
                                <a:cubicBezTo>
                                  <a:pt x="169" y="138"/>
                                  <a:pt x="169" y="138"/>
                                  <a:pt x="169" y="138"/>
                                </a:cubicBezTo>
                                <a:cubicBezTo>
                                  <a:pt x="159" y="129"/>
                                  <a:pt x="159" y="129"/>
                                  <a:pt x="159" y="129"/>
                                </a:cubicBezTo>
                                <a:cubicBezTo>
                                  <a:pt x="151" y="137"/>
                                  <a:pt x="151" y="137"/>
                                  <a:pt x="151" y="137"/>
                                </a:cubicBezTo>
                                <a:cubicBezTo>
                                  <a:pt x="139" y="125"/>
                                  <a:pt x="139" y="125"/>
                                  <a:pt x="139" y="125"/>
                                </a:cubicBezTo>
                                <a:cubicBezTo>
                                  <a:pt x="137" y="123"/>
                                  <a:pt x="137" y="123"/>
                                  <a:pt x="137" y="123"/>
                                </a:cubicBezTo>
                                <a:cubicBezTo>
                                  <a:pt x="147" y="112"/>
                                  <a:pt x="147" y="112"/>
                                  <a:pt x="147" y="112"/>
                                </a:cubicBezTo>
                                <a:cubicBezTo>
                                  <a:pt x="147" y="112"/>
                                  <a:pt x="147" y="112"/>
                                  <a:pt x="147" y="112"/>
                                </a:cubicBezTo>
                                <a:cubicBezTo>
                                  <a:pt x="173" y="134"/>
                                  <a:pt x="173" y="134"/>
                                  <a:pt x="173" y="134"/>
                                </a:cubicBezTo>
                                <a:cubicBezTo>
                                  <a:pt x="177" y="136"/>
                                  <a:pt x="180" y="134"/>
                                  <a:pt x="183" y="131"/>
                                </a:cubicBezTo>
                                <a:cubicBezTo>
                                  <a:pt x="186" y="131"/>
                                  <a:pt x="189" y="131"/>
                                  <a:pt x="192" y="134"/>
                                </a:cubicBezTo>
                                <a:cubicBezTo>
                                  <a:pt x="194" y="134"/>
                                  <a:pt x="199" y="134"/>
                                  <a:pt x="201" y="135"/>
                                </a:cubicBezTo>
                                <a:cubicBezTo>
                                  <a:pt x="204" y="136"/>
                                  <a:pt x="203" y="148"/>
                                  <a:pt x="205" y="151"/>
                                </a:cubicBezTo>
                                <a:cubicBezTo>
                                  <a:pt x="208" y="160"/>
                                  <a:pt x="212" y="168"/>
                                  <a:pt x="215" y="177"/>
                                </a:cubicBezTo>
                                <a:cubicBezTo>
                                  <a:pt x="219" y="190"/>
                                  <a:pt x="221" y="189"/>
                                  <a:pt x="234" y="185"/>
                                </a:cubicBezTo>
                                <a:cubicBezTo>
                                  <a:pt x="237" y="184"/>
                                  <a:pt x="242" y="182"/>
                                  <a:pt x="246" y="182"/>
                                </a:cubicBezTo>
                                <a:cubicBezTo>
                                  <a:pt x="246" y="192"/>
                                  <a:pt x="241" y="205"/>
                                  <a:pt x="248" y="213"/>
                                </a:cubicBezTo>
                                <a:cubicBezTo>
                                  <a:pt x="250" y="214"/>
                                  <a:pt x="251" y="216"/>
                                  <a:pt x="253" y="218"/>
                                </a:cubicBezTo>
                                <a:cubicBezTo>
                                  <a:pt x="255" y="221"/>
                                  <a:pt x="255" y="225"/>
                                  <a:pt x="257" y="228"/>
                                </a:cubicBezTo>
                                <a:cubicBezTo>
                                  <a:pt x="259" y="230"/>
                                  <a:pt x="264" y="237"/>
                                  <a:pt x="264" y="239"/>
                                </a:cubicBezTo>
                                <a:cubicBezTo>
                                  <a:pt x="264" y="239"/>
                                  <a:pt x="264" y="239"/>
                                  <a:pt x="264" y="239"/>
                                </a:cubicBezTo>
                                <a:cubicBezTo>
                                  <a:pt x="264" y="239"/>
                                  <a:pt x="264" y="239"/>
                                  <a:pt x="264" y="239"/>
                                </a:cubicBezTo>
                                <a:moveTo>
                                  <a:pt x="268" y="240"/>
                                </a:moveTo>
                                <a:cubicBezTo>
                                  <a:pt x="279" y="225"/>
                                  <a:pt x="279" y="225"/>
                                  <a:pt x="279" y="225"/>
                                </a:cubicBezTo>
                                <a:cubicBezTo>
                                  <a:pt x="281" y="220"/>
                                  <a:pt x="282" y="215"/>
                                  <a:pt x="285" y="210"/>
                                </a:cubicBezTo>
                                <a:cubicBezTo>
                                  <a:pt x="292" y="207"/>
                                  <a:pt x="297" y="204"/>
                                  <a:pt x="301" y="197"/>
                                </a:cubicBezTo>
                                <a:cubicBezTo>
                                  <a:pt x="303" y="191"/>
                                  <a:pt x="305" y="184"/>
                                  <a:pt x="309" y="178"/>
                                </a:cubicBezTo>
                                <a:cubicBezTo>
                                  <a:pt x="312" y="175"/>
                                  <a:pt x="316" y="175"/>
                                  <a:pt x="319" y="174"/>
                                </a:cubicBezTo>
                                <a:cubicBezTo>
                                  <a:pt x="338" y="170"/>
                                  <a:pt x="341" y="156"/>
                                  <a:pt x="349" y="141"/>
                                </a:cubicBezTo>
                                <a:cubicBezTo>
                                  <a:pt x="349" y="139"/>
                                  <a:pt x="350" y="136"/>
                                  <a:pt x="351" y="135"/>
                                </a:cubicBezTo>
                                <a:cubicBezTo>
                                  <a:pt x="354" y="128"/>
                                  <a:pt x="359" y="119"/>
                                  <a:pt x="364" y="112"/>
                                </a:cubicBezTo>
                                <a:cubicBezTo>
                                  <a:pt x="370" y="103"/>
                                  <a:pt x="379" y="95"/>
                                  <a:pt x="384" y="86"/>
                                </a:cubicBezTo>
                                <a:cubicBezTo>
                                  <a:pt x="393" y="79"/>
                                  <a:pt x="397" y="67"/>
                                  <a:pt x="404" y="58"/>
                                </a:cubicBezTo>
                                <a:cubicBezTo>
                                  <a:pt x="406" y="54"/>
                                  <a:pt x="408" y="52"/>
                                  <a:pt x="411" y="49"/>
                                </a:cubicBezTo>
                                <a:cubicBezTo>
                                  <a:pt x="415" y="46"/>
                                  <a:pt x="423" y="44"/>
                                  <a:pt x="428" y="42"/>
                                </a:cubicBezTo>
                                <a:cubicBezTo>
                                  <a:pt x="433" y="40"/>
                                  <a:pt x="440" y="33"/>
                                  <a:pt x="446" y="34"/>
                                </a:cubicBezTo>
                                <a:cubicBezTo>
                                  <a:pt x="456" y="42"/>
                                  <a:pt x="462" y="42"/>
                                  <a:pt x="469" y="31"/>
                                </a:cubicBezTo>
                                <a:cubicBezTo>
                                  <a:pt x="473" y="26"/>
                                  <a:pt x="476" y="21"/>
                                  <a:pt x="479" y="16"/>
                                </a:cubicBezTo>
                                <a:cubicBezTo>
                                  <a:pt x="482" y="11"/>
                                  <a:pt x="486" y="8"/>
                                  <a:pt x="490" y="4"/>
                                </a:cubicBezTo>
                                <a:cubicBezTo>
                                  <a:pt x="499" y="0"/>
                                  <a:pt x="499" y="0"/>
                                  <a:pt x="499" y="0"/>
                                </a:cubicBezTo>
                                <a:cubicBezTo>
                                  <a:pt x="499" y="0"/>
                                  <a:pt x="499" y="0"/>
                                  <a:pt x="499" y="0"/>
                                </a:cubicBezTo>
                                <a:cubicBezTo>
                                  <a:pt x="509" y="1"/>
                                  <a:pt x="509" y="1"/>
                                  <a:pt x="509" y="1"/>
                                </a:cubicBezTo>
                                <a:cubicBezTo>
                                  <a:pt x="513" y="3"/>
                                  <a:pt x="517" y="5"/>
                                  <a:pt x="520" y="9"/>
                                </a:cubicBezTo>
                                <a:cubicBezTo>
                                  <a:pt x="523" y="13"/>
                                  <a:pt x="524" y="16"/>
                                  <a:pt x="528" y="19"/>
                                </a:cubicBezTo>
                                <a:cubicBezTo>
                                  <a:pt x="537" y="25"/>
                                  <a:pt x="545" y="32"/>
                                  <a:pt x="554" y="36"/>
                                </a:cubicBezTo>
                                <a:cubicBezTo>
                                  <a:pt x="559" y="38"/>
                                  <a:pt x="566" y="42"/>
                                  <a:pt x="571" y="42"/>
                                </a:cubicBezTo>
                                <a:cubicBezTo>
                                  <a:pt x="573" y="44"/>
                                  <a:pt x="576" y="46"/>
                                  <a:pt x="579" y="48"/>
                                </a:cubicBezTo>
                                <a:cubicBezTo>
                                  <a:pt x="588" y="56"/>
                                  <a:pt x="588" y="56"/>
                                  <a:pt x="588" y="56"/>
                                </a:cubicBezTo>
                                <a:cubicBezTo>
                                  <a:pt x="588" y="56"/>
                                  <a:pt x="588" y="56"/>
                                  <a:pt x="588" y="56"/>
                                </a:cubicBezTo>
                                <a:cubicBezTo>
                                  <a:pt x="588" y="56"/>
                                  <a:pt x="587" y="56"/>
                                  <a:pt x="587" y="57"/>
                                </a:cubicBezTo>
                                <a:cubicBezTo>
                                  <a:pt x="581" y="67"/>
                                  <a:pt x="569" y="73"/>
                                  <a:pt x="558" y="79"/>
                                </a:cubicBezTo>
                                <a:cubicBezTo>
                                  <a:pt x="552" y="83"/>
                                  <a:pt x="547" y="89"/>
                                  <a:pt x="544" y="80"/>
                                </a:cubicBezTo>
                                <a:cubicBezTo>
                                  <a:pt x="542" y="77"/>
                                  <a:pt x="535" y="62"/>
                                  <a:pt x="530" y="62"/>
                                </a:cubicBezTo>
                                <a:cubicBezTo>
                                  <a:pt x="530" y="63"/>
                                  <a:pt x="529" y="65"/>
                                  <a:pt x="529" y="65"/>
                                </a:cubicBezTo>
                                <a:cubicBezTo>
                                  <a:pt x="526" y="68"/>
                                  <a:pt x="523" y="72"/>
                                  <a:pt x="520" y="75"/>
                                </a:cubicBezTo>
                                <a:cubicBezTo>
                                  <a:pt x="509" y="83"/>
                                  <a:pt x="493" y="87"/>
                                  <a:pt x="481" y="94"/>
                                </a:cubicBezTo>
                                <a:cubicBezTo>
                                  <a:pt x="480" y="94"/>
                                  <a:pt x="478" y="96"/>
                                  <a:pt x="477" y="96"/>
                                </a:cubicBezTo>
                                <a:cubicBezTo>
                                  <a:pt x="457" y="108"/>
                                  <a:pt x="439" y="117"/>
                                  <a:pt x="423" y="136"/>
                                </a:cubicBezTo>
                                <a:cubicBezTo>
                                  <a:pt x="416" y="143"/>
                                  <a:pt x="412" y="153"/>
                                  <a:pt x="405" y="160"/>
                                </a:cubicBezTo>
                                <a:cubicBezTo>
                                  <a:pt x="378" y="186"/>
                                  <a:pt x="378" y="186"/>
                                  <a:pt x="378" y="186"/>
                                </a:cubicBezTo>
                                <a:cubicBezTo>
                                  <a:pt x="379" y="186"/>
                                  <a:pt x="379" y="186"/>
                                  <a:pt x="378" y="186"/>
                                </a:cubicBezTo>
                                <a:cubicBezTo>
                                  <a:pt x="378" y="189"/>
                                  <a:pt x="366" y="196"/>
                                  <a:pt x="364" y="198"/>
                                </a:cubicBezTo>
                                <a:cubicBezTo>
                                  <a:pt x="354" y="206"/>
                                  <a:pt x="343" y="216"/>
                                  <a:pt x="335" y="226"/>
                                </a:cubicBezTo>
                                <a:cubicBezTo>
                                  <a:pt x="328" y="237"/>
                                  <a:pt x="318" y="244"/>
                                  <a:pt x="308" y="252"/>
                                </a:cubicBezTo>
                                <a:cubicBezTo>
                                  <a:pt x="303" y="257"/>
                                  <a:pt x="296" y="262"/>
                                  <a:pt x="290" y="265"/>
                                </a:cubicBezTo>
                                <a:cubicBezTo>
                                  <a:pt x="287" y="263"/>
                                  <a:pt x="286" y="260"/>
                                  <a:pt x="283" y="259"/>
                                </a:cubicBezTo>
                                <a:cubicBezTo>
                                  <a:pt x="278" y="259"/>
                                  <a:pt x="269" y="262"/>
                                  <a:pt x="270" y="254"/>
                                </a:cubicBezTo>
                                <a:cubicBezTo>
                                  <a:pt x="271" y="249"/>
                                  <a:pt x="270" y="245"/>
                                  <a:pt x="268" y="240"/>
                                </a:cubicBezTo>
                                <a:cubicBezTo>
                                  <a:pt x="268" y="240"/>
                                  <a:pt x="268" y="240"/>
                                  <a:pt x="268" y="240"/>
                                </a:cubicBezTo>
                                <a:close/>
                                <a:moveTo>
                                  <a:pt x="138" y="401"/>
                                </a:moveTo>
                                <a:cubicBezTo>
                                  <a:pt x="137" y="402"/>
                                  <a:pt x="136" y="402"/>
                                  <a:pt x="135" y="402"/>
                                </a:cubicBezTo>
                                <a:cubicBezTo>
                                  <a:pt x="134" y="402"/>
                                  <a:pt x="133" y="402"/>
                                  <a:pt x="132" y="402"/>
                                </a:cubicBezTo>
                                <a:cubicBezTo>
                                  <a:pt x="131" y="402"/>
                                  <a:pt x="131" y="403"/>
                                  <a:pt x="130" y="403"/>
                                </a:cubicBezTo>
                                <a:cubicBezTo>
                                  <a:pt x="129" y="403"/>
                                  <a:pt x="129" y="404"/>
                                  <a:pt x="130" y="404"/>
                                </a:cubicBezTo>
                                <a:cubicBezTo>
                                  <a:pt x="130" y="405"/>
                                  <a:pt x="131" y="405"/>
                                  <a:pt x="132" y="405"/>
                                </a:cubicBezTo>
                                <a:cubicBezTo>
                                  <a:pt x="133" y="405"/>
                                  <a:pt x="134" y="405"/>
                                  <a:pt x="136" y="405"/>
                                </a:cubicBezTo>
                                <a:cubicBezTo>
                                  <a:pt x="136" y="405"/>
                                  <a:pt x="137" y="406"/>
                                  <a:pt x="137" y="406"/>
                                </a:cubicBezTo>
                                <a:cubicBezTo>
                                  <a:pt x="138" y="406"/>
                                  <a:pt x="138" y="405"/>
                                  <a:pt x="138" y="405"/>
                                </a:cubicBezTo>
                                <a:cubicBezTo>
                                  <a:pt x="139" y="405"/>
                                  <a:pt x="139" y="404"/>
                                  <a:pt x="139" y="404"/>
                                </a:cubicBezTo>
                                <a:cubicBezTo>
                                  <a:pt x="140" y="403"/>
                                  <a:pt x="139" y="402"/>
                                  <a:pt x="140" y="402"/>
                                </a:cubicBezTo>
                                <a:cubicBezTo>
                                  <a:pt x="138" y="401"/>
                                  <a:pt x="138" y="401"/>
                                  <a:pt x="138" y="401"/>
                                </a:cubicBezTo>
                                <a:close/>
                                <a:moveTo>
                                  <a:pt x="117" y="396"/>
                                </a:moveTo>
                                <a:cubicBezTo>
                                  <a:pt x="119" y="395"/>
                                  <a:pt x="121" y="394"/>
                                  <a:pt x="121" y="391"/>
                                </a:cubicBezTo>
                                <a:cubicBezTo>
                                  <a:pt x="121" y="390"/>
                                  <a:pt x="121" y="389"/>
                                  <a:pt x="121" y="388"/>
                                </a:cubicBezTo>
                                <a:cubicBezTo>
                                  <a:pt x="121" y="387"/>
                                  <a:pt x="121" y="385"/>
                                  <a:pt x="122" y="385"/>
                                </a:cubicBezTo>
                                <a:cubicBezTo>
                                  <a:pt x="123" y="385"/>
                                  <a:pt x="125" y="387"/>
                                  <a:pt x="125" y="388"/>
                                </a:cubicBezTo>
                                <a:cubicBezTo>
                                  <a:pt x="126" y="390"/>
                                  <a:pt x="126" y="390"/>
                                  <a:pt x="125" y="391"/>
                                </a:cubicBezTo>
                                <a:cubicBezTo>
                                  <a:pt x="124" y="393"/>
                                  <a:pt x="123" y="394"/>
                                  <a:pt x="121" y="396"/>
                                </a:cubicBezTo>
                                <a:cubicBezTo>
                                  <a:pt x="120" y="397"/>
                                  <a:pt x="117" y="398"/>
                                  <a:pt x="116" y="398"/>
                                </a:cubicBezTo>
                                <a:cubicBezTo>
                                  <a:pt x="116" y="398"/>
                                  <a:pt x="115" y="398"/>
                                  <a:pt x="115" y="397"/>
                                </a:cubicBezTo>
                                <a:lnTo>
                                  <a:pt x="117" y="396"/>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9" name="DORCHESTER"/>
                        <wps:cNvSpPr>
                          <a:spLocks/>
                        </wps:cNvSpPr>
                        <wps:spPr bwMode="auto">
                          <a:xfrm>
                            <a:off x="3370831" y="2940736"/>
                            <a:ext cx="935038" cy="817563"/>
                          </a:xfrm>
                          <a:custGeom>
                            <a:avLst/>
                            <a:gdLst>
                              <a:gd name="T0" fmla="*/ 319 w 357"/>
                              <a:gd name="T1" fmla="*/ 186 h 312"/>
                              <a:gd name="T2" fmla="*/ 309 w 357"/>
                              <a:gd name="T3" fmla="*/ 197 h 312"/>
                              <a:gd name="T4" fmla="*/ 311 w 357"/>
                              <a:gd name="T5" fmla="*/ 199 h 312"/>
                              <a:gd name="T6" fmla="*/ 323 w 357"/>
                              <a:gd name="T7" fmla="*/ 211 h 312"/>
                              <a:gd name="T8" fmla="*/ 331 w 357"/>
                              <a:gd name="T9" fmla="*/ 203 h 312"/>
                              <a:gd name="T10" fmla="*/ 341 w 357"/>
                              <a:gd name="T11" fmla="*/ 212 h 312"/>
                              <a:gd name="T12" fmla="*/ 328 w 357"/>
                              <a:gd name="T13" fmla="*/ 216 h 312"/>
                              <a:gd name="T14" fmla="*/ 356 w 357"/>
                              <a:gd name="T15" fmla="*/ 244 h 312"/>
                              <a:gd name="T16" fmla="*/ 349 w 357"/>
                              <a:gd name="T17" fmla="*/ 267 h 312"/>
                              <a:gd name="T18" fmla="*/ 329 w 357"/>
                              <a:gd name="T19" fmla="*/ 262 h 312"/>
                              <a:gd name="T20" fmla="*/ 303 w 357"/>
                              <a:gd name="T21" fmla="*/ 282 h 312"/>
                              <a:gd name="T22" fmla="*/ 323 w 357"/>
                              <a:gd name="T23" fmla="*/ 312 h 312"/>
                              <a:gd name="T24" fmla="*/ 241 w 357"/>
                              <a:gd name="T25" fmla="*/ 292 h 312"/>
                              <a:gd name="T26" fmla="*/ 199 w 357"/>
                              <a:gd name="T27" fmla="*/ 290 h 312"/>
                              <a:gd name="T28" fmla="*/ 199 w 357"/>
                              <a:gd name="T29" fmla="*/ 290 h 312"/>
                              <a:gd name="T30" fmla="*/ 198 w 357"/>
                              <a:gd name="T31" fmla="*/ 283 h 312"/>
                              <a:gd name="T32" fmla="*/ 199 w 357"/>
                              <a:gd name="T33" fmla="*/ 272 h 312"/>
                              <a:gd name="T34" fmla="*/ 200 w 357"/>
                              <a:gd name="T35" fmla="*/ 269 h 312"/>
                              <a:gd name="T36" fmla="*/ 203 w 357"/>
                              <a:gd name="T37" fmla="*/ 263 h 312"/>
                              <a:gd name="T38" fmla="*/ 198 w 357"/>
                              <a:gd name="T39" fmla="*/ 256 h 312"/>
                              <a:gd name="T40" fmla="*/ 197 w 357"/>
                              <a:gd name="T41" fmla="*/ 254 h 312"/>
                              <a:gd name="T42" fmla="*/ 198 w 357"/>
                              <a:gd name="T43" fmla="*/ 242 h 312"/>
                              <a:gd name="T44" fmla="*/ 194 w 357"/>
                              <a:gd name="T45" fmla="*/ 229 h 312"/>
                              <a:gd name="T46" fmla="*/ 195 w 357"/>
                              <a:gd name="T47" fmla="*/ 204 h 312"/>
                              <a:gd name="T48" fmla="*/ 198 w 357"/>
                              <a:gd name="T49" fmla="*/ 189 h 312"/>
                              <a:gd name="T50" fmla="*/ 202 w 357"/>
                              <a:gd name="T51" fmla="*/ 172 h 312"/>
                              <a:gd name="T52" fmla="*/ 185 w 357"/>
                              <a:gd name="T53" fmla="*/ 171 h 312"/>
                              <a:gd name="T54" fmla="*/ 174 w 357"/>
                              <a:gd name="T55" fmla="*/ 166 h 312"/>
                              <a:gd name="T56" fmla="*/ 173 w 357"/>
                              <a:gd name="T57" fmla="*/ 165 h 312"/>
                              <a:gd name="T58" fmla="*/ 145 w 357"/>
                              <a:gd name="T59" fmla="*/ 166 h 312"/>
                              <a:gd name="T60" fmla="*/ 120 w 357"/>
                              <a:gd name="T61" fmla="*/ 164 h 312"/>
                              <a:gd name="T62" fmla="*/ 100 w 357"/>
                              <a:gd name="T63" fmla="*/ 167 h 312"/>
                              <a:gd name="T64" fmla="*/ 96 w 357"/>
                              <a:gd name="T65" fmla="*/ 165 h 312"/>
                              <a:gd name="T66" fmla="*/ 85 w 357"/>
                              <a:gd name="T67" fmla="*/ 159 h 312"/>
                              <a:gd name="T68" fmla="*/ 80 w 357"/>
                              <a:gd name="T69" fmla="*/ 156 h 312"/>
                              <a:gd name="T70" fmla="*/ 79 w 357"/>
                              <a:gd name="T71" fmla="*/ 155 h 312"/>
                              <a:gd name="T72" fmla="*/ 72 w 357"/>
                              <a:gd name="T73" fmla="*/ 147 h 312"/>
                              <a:gd name="T74" fmla="*/ 58 w 357"/>
                              <a:gd name="T75" fmla="*/ 131 h 312"/>
                              <a:gd name="T76" fmla="*/ 48 w 357"/>
                              <a:gd name="T77" fmla="*/ 112 h 312"/>
                              <a:gd name="T78" fmla="*/ 10 w 357"/>
                              <a:gd name="T79" fmla="*/ 99 h 312"/>
                              <a:gd name="T80" fmla="*/ 2 w 357"/>
                              <a:gd name="T81" fmla="*/ 96 h 312"/>
                              <a:gd name="T82" fmla="*/ 0 w 357"/>
                              <a:gd name="T83" fmla="*/ 95 h 312"/>
                              <a:gd name="T84" fmla="*/ 0 w 357"/>
                              <a:gd name="T85" fmla="*/ 95 h 312"/>
                              <a:gd name="T86" fmla="*/ 148 w 357"/>
                              <a:gd name="T87" fmla="*/ 0 h 312"/>
                              <a:gd name="T88" fmla="*/ 150 w 357"/>
                              <a:gd name="T89" fmla="*/ 25 h 312"/>
                              <a:gd name="T90" fmla="*/ 154 w 357"/>
                              <a:gd name="T91" fmla="*/ 31 h 312"/>
                              <a:gd name="T92" fmla="*/ 179 w 357"/>
                              <a:gd name="T93" fmla="*/ 45 h 312"/>
                              <a:gd name="T94" fmla="*/ 190 w 357"/>
                              <a:gd name="T95" fmla="*/ 45 h 312"/>
                              <a:gd name="T96" fmla="*/ 200 w 357"/>
                              <a:gd name="T97" fmla="*/ 43 h 312"/>
                              <a:gd name="T98" fmla="*/ 208 w 357"/>
                              <a:gd name="T99" fmla="*/ 45 h 312"/>
                              <a:gd name="T100" fmla="*/ 217 w 357"/>
                              <a:gd name="T101" fmla="*/ 45 h 312"/>
                              <a:gd name="T102" fmla="*/ 217 w 357"/>
                              <a:gd name="T103" fmla="*/ 45 h 312"/>
                              <a:gd name="T104" fmla="*/ 222 w 357"/>
                              <a:gd name="T105" fmla="*/ 64 h 312"/>
                              <a:gd name="T106" fmla="*/ 228 w 357"/>
                              <a:gd name="T107" fmla="*/ 78 h 312"/>
                              <a:gd name="T108" fmla="*/ 239 w 357"/>
                              <a:gd name="T109" fmla="*/ 86 h 312"/>
                              <a:gd name="T110" fmla="*/ 248 w 357"/>
                              <a:gd name="T111" fmla="*/ 99 h 312"/>
                              <a:gd name="T112" fmla="*/ 237 w 357"/>
                              <a:gd name="T113" fmla="*/ 110 h 312"/>
                              <a:gd name="T114" fmla="*/ 238 w 357"/>
                              <a:gd name="T115" fmla="*/ 111 h 312"/>
                              <a:gd name="T116" fmla="*/ 239 w 357"/>
                              <a:gd name="T117" fmla="*/ 112 h 312"/>
                              <a:gd name="T118" fmla="*/ 319 w 357"/>
                              <a:gd name="T119" fmla="*/ 186 h 3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57" h="312">
                                <a:moveTo>
                                  <a:pt x="319" y="186"/>
                                </a:moveTo>
                                <a:cubicBezTo>
                                  <a:pt x="309" y="197"/>
                                  <a:pt x="309" y="197"/>
                                  <a:pt x="309" y="197"/>
                                </a:cubicBezTo>
                                <a:cubicBezTo>
                                  <a:pt x="311" y="199"/>
                                  <a:pt x="311" y="199"/>
                                  <a:pt x="311" y="199"/>
                                </a:cubicBezTo>
                                <a:cubicBezTo>
                                  <a:pt x="323" y="211"/>
                                  <a:pt x="323" y="211"/>
                                  <a:pt x="323" y="211"/>
                                </a:cubicBezTo>
                                <a:cubicBezTo>
                                  <a:pt x="331" y="203"/>
                                  <a:pt x="331" y="203"/>
                                  <a:pt x="331" y="203"/>
                                </a:cubicBezTo>
                                <a:cubicBezTo>
                                  <a:pt x="341" y="212"/>
                                  <a:pt x="341" y="212"/>
                                  <a:pt x="341" y="212"/>
                                </a:cubicBezTo>
                                <a:cubicBezTo>
                                  <a:pt x="328" y="216"/>
                                  <a:pt x="328" y="216"/>
                                  <a:pt x="328" y="216"/>
                                </a:cubicBezTo>
                                <a:cubicBezTo>
                                  <a:pt x="356" y="244"/>
                                  <a:pt x="356" y="244"/>
                                  <a:pt x="356" y="244"/>
                                </a:cubicBezTo>
                                <a:cubicBezTo>
                                  <a:pt x="357" y="251"/>
                                  <a:pt x="351" y="260"/>
                                  <a:pt x="349" y="267"/>
                                </a:cubicBezTo>
                                <a:cubicBezTo>
                                  <a:pt x="344" y="268"/>
                                  <a:pt x="336" y="262"/>
                                  <a:pt x="329" y="262"/>
                                </a:cubicBezTo>
                                <a:cubicBezTo>
                                  <a:pt x="323" y="262"/>
                                  <a:pt x="301" y="274"/>
                                  <a:pt x="303" y="282"/>
                                </a:cubicBezTo>
                                <a:cubicBezTo>
                                  <a:pt x="307" y="293"/>
                                  <a:pt x="323" y="299"/>
                                  <a:pt x="323" y="312"/>
                                </a:cubicBezTo>
                                <a:cubicBezTo>
                                  <a:pt x="295" y="312"/>
                                  <a:pt x="269" y="292"/>
                                  <a:pt x="241" y="292"/>
                                </a:cubicBezTo>
                                <a:cubicBezTo>
                                  <a:pt x="199" y="290"/>
                                  <a:pt x="199" y="290"/>
                                  <a:pt x="199" y="290"/>
                                </a:cubicBezTo>
                                <a:cubicBezTo>
                                  <a:pt x="199" y="290"/>
                                  <a:pt x="199" y="290"/>
                                  <a:pt x="199" y="290"/>
                                </a:cubicBezTo>
                                <a:cubicBezTo>
                                  <a:pt x="198" y="283"/>
                                  <a:pt x="198" y="283"/>
                                  <a:pt x="198" y="283"/>
                                </a:cubicBezTo>
                                <a:cubicBezTo>
                                  <a:pt x="197" y="280"/>
                                  <a:pt x="198" y="275"/>
                                  <a:pt x="199" y="272"/>
                                </a:cubicBezTo>
                                <a:cubicBezTo>
                                  <a:pt x="199" y="271"/>
                                  <a:pt x="200" y="270"/>
                                  <a:pt x="200" y="269"/>
                                </a:cubicBezTo>
                                <a:cubicBezTo>
                                  <a:pt x="202" y="268"/>
                                  <a:pt x="204" y="265"/>
                                  <a:pt x="203" y="263"/>
                                </a:cubicBezTo>
                                <a:cubicBezTo>
                                  <a:pt x="202" y="261"/>
                                  <a:pt x="199" y="257"/>
                                  <a:pt x="198" y="256"/>
                                </a:cubicBezTo>
                                <a:cubicBezTo>
                                  <a:pt x="197" y="255"/>
                                  <a:pt x="197" y="254"/>
                                  <a:pt x="197" y="254"/>
                                </a:cubicBezTo>
                                <a:cubicBezTo>
                                  <a:pt x="196" y="250"/>
                                  <a:pt x="199" y="246"/>
                                  <a:pt x="198" y="242"/>
                                </a:cubicBezTo>
                                <a:cubicBezTo>
                                  <a:pt x="198" y="238"/>
                                  <a:pt x="196" y="233"/>
                                  <a:pt x="194" y="229"/>
                                </a:cubicBezTo>
                                <a:cubicBezTo>
                                  <a:pt x="190" y="219"/>
                                  <a:pt x="190" y="215"/>
                                  <a:pt x="195" y="204"/>
                                </a:cubicBezTo>
                                <a:cubicBezTo>
                                  <a:pt x="197" y="199"/>
                                  <a:pt x="195" y="194"/>
                                  <a:pt x="198" y="189"/>
                                </a:cubicBezTo>
                                <a:cubicBezTo>
                                  <a:pt x="201" y="181"/>
                                  <a:pt x="208" y="182"/>
                                  <a:pt x="202" y="172"/>
                                </a:cubicBezTo>
                                <a:cubicBezTo>
                                  <a:pt x="195" y="169"/>
                                  <a:pt x="192" y="170"/>
                                  <a:pt x="185" y="171"/>
                                </a:cubicBezTo>
                                <a:cubicBezTo>
                                  <a:pt x="181" y="172"/>
                                  <a:pt x="176" y="170"/>
                                  <a:pt x="174" y="166"/>
                                </a:cubicBezTo>
                                <a:cubicBezTo>
                                  <a:pt x="173" y="166"/>
                                  <a:pt x="173" y="166"/>
                                  <a:pt x="173" y="165"/>
                                </a:cubicBezTo>
                                <a:cubicBezTo>
                                  <a:pt x="163" y="159"/>
                                  <a:pt x="154" y="169"/>
                                  <a:pt x="145" y="166"/>
                                </a:cubicBezTo>
                                <a:cubicBezTo>
                                  <a:pt x="134" y="163"/>
                                  <a:pt x="132" y="159"/>
                                  <a:pt x="120" y="164"/>
                                </a:cubicBezTo>
                                <a:cubicBezTo>
                                  <a:pt x="111" y="168"/>
                                  <a:pt x="108" y="167"/>
                                  <a:pt x="100" y="167"/>
                                </a:cubicBezTo>
                                <a:cubicBezTo>
                                  <a:pt x="98" y="166"/>
                                  <a:pt x="97" y="166"/>
                                  <a:pt x="96" y="165"/>
                                </a:cubicBezTo>
                                <a:cubicBezTo>
                                  <a:pt x="93" y="163"/>
                                  <a:pt x="88" y="161"/>
                                  <a:pt x="85" y="159"/>
                                </a:cubicBezTo>
                                <a:cubicBezTo>
                                  <a:pt x="84" y="158"/>
                                  <a:pt x="82" y="156"/>
                                  <a:pt x="80" y="156"/>
                                </a:cubicBezTo>
                                <a:cubicBezTo>
                                  <a:pt x="80" y="155"/>
                                  <a:pt x="79" y="155"/>
                                  <a:pt x="79" y="155"/>
                                </a:cubicBezTo>
                                <a:cubicBezTo>
                                  <a:pt x="76" y="152"/>
                                  <a:pt x="74" y="150"/>
                                  <a:pt x="72" y="147"/>
                                </a:cubicBezTo>
                                <a:cubicBezTo>
                                  <a:pt x="67" y="142"/>
                                  <a:pt x="61" y="138"/>
                                  <a:pt x="58" y="131"/>
                                </a:cubicBezTo>
                                <a:cubicBezTo>
                                  <a:pt x="55" y="124"/>
                                  <a:pt x="52" y="119"/>
                                  <a:pt x="48" y="112"/>
                                </a:cubicBezTo>
                                <a:cubicBezTo>
                                  <a:pt x="40" y="102"/>
                                  <a:pt x="22" y="102"/>
                                  <a:pt x="10" y="99"/>
                                </a:cubicBezTo>
                                <a:cubicBezTo>
                                  <a:pt x="8" y="98"/>
                                  <a:pt x="4" y="96"/>
                                  <a:pt x="2" y="96"/>
                                </a:cubicBezTo>
                                <a:cubicBezTo>
                                  <a:pt x="0" y="95"/>
                                  <a:pt x="0" y="95"/>
                                  <a:pt x="0" y="95"/>
                                </a:cubicBezTo>
                                <a:cubicBezTo>
                                  <a:pt x="0" y="95"/>
                                  <a:pt x="0" y="95"/>
                                  <a:pt x="0" y="95"/>
                                </a:cubicBezTo>
                                <a:cubicBezTo>
                                  <a:pt x="148" y="0"/>
                                  <a:pt x="148" y="0"/>
                                  <a:pt x="148" y="0"/>
                                </a:cubicBezTo>
                                <a:cubicBezTo>
                                  <a:pt x="150" y="25"/>
                                  <a:pt x="150" y="25"/>
                                  <a:pt x="150" y="25"/>
                                </a:cubicBezTo>
                                <a:cubicBezTo>
                                  <a:pt x="152" y="27"/>
                                  <a:pt x="153" y="29"/>
                                  <a:pt x="154" y="31"/>
                                </a:cubicBezTo>
                                <a:cubicBezTo>
                                  <a:pt x="161" y="37"/>
                                  <a:pt x="170" y="41"/>
                                  <a:pt x="179" y="45"/>
                                </a:cubicBezTo>
                                <a:cubicBezTo>
                                  <a:pt x="182" y="46"/>
                                  <a:pt x="187" y="47"/>
                                  <a:pt x="190" y="45"/>
                                </a:cubicBezTo>
                                <a:cubicBezTo>
                                  <a:pt x="194" y="44"/>
                                  <a:pt x="196" y="42"/>
                                  <a:pt x="200" y="43"/>
                                </a:cubicBezTo>
                                <a:cubicBezTo>
                                  <a:pt x="202" y="45"/>
                                  <a:pt x="206" y="45"/>
                                  <a:pt x="208" y="45"/>
                                </a:cubicBezTo>
                                <a:cubicBezTo>
                                  <a:pt x="217" y="45"/>
                                  <a:pt x="217" y="45"/>
                                  <a:pt x="217" y="45"/>
                                </a:cubicBezTo>
                                <a:cubicBezTo>
                                  <a:pt x="217" y="45"/>
                                  <a:pt x="217" y="45"/>
                                  <a:pt x="217" y="45"/>
                                </a:cubicBezTo>
                                <a:cubicBezTo>
                                  <a:pt x="219" y="52"/>
                                  <a:pt x="221" y="57"/>
                                  <a:pt x="222" y="64"/>
                                </a:cubicBezTo>
                                <a:cubicBezTo>
                                  <a:pt x="223" y="68"/>
                                  <a:pt x="224" y="75"/>
                                  <a:pt x="228" y="78"/>
                                </a:cubicBezTo>
                                <a:cubicBezTo>
                                  <a:pt x="232" y="82"/>
                                  <a:pt x="235" y="83"/>
                                  <a:pt x="239" y="86"/>
                                </a:cubicBezTo>
                                <a:cubicBezTo>
                                  <a:pt x="244" y="89"/>
                                  <a:pt x="253" y="92"/>
                                  <a:pt x="248" y="99"/>
                                </a:cubicBezTo>
                                <a:cubicBezTo>
                                  <a:pt x="246" y="102"/>
                                  <a:pt x="237" y="107"/>
                                  <a:pt x="237" y="110"/>
                                </a:cubicBezTo>
                                <a:cubicBezTo>
                                  <a:pt x="238" y="111"/>
                                  <a:pt x="238" y="111"/>
                                  <a:pt x="238" y="111"/>
                                </a:cubicBezTo>
                                <a:cubicBezTo>
                                  <a:pt x="239" y="112"/>
                                  <a:pt x="239" y="112"/>
                                  <a:pt x="239" y="112"/>
                                </a:cubicBezTo>
                                <a:cubicBezTo>
                                  <a:pt x="319" y="186"/>
                                  <a:pt x="319" y="186"/>
                                  <a:pt x="319" y="18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0" name="GEORGETOWN"/>
                        <wps:cNvSpPr>
                          <a:spLocks noEditPoints="1"/>
                        </wps:cNvSpPr>
                        <wps:spPr bwMode="auto">
                          <a:xfrm>
                            <a:off x="4836094" y="2239061"/>
                            <a:ext cx="885825" cy="1052513"/>
                          </a:xfrm>
                          <a:custGeom>
                            <a:avLst/>
                            <a:gdLst>
                              <a:gd name="T0" fmla="*/ 200 w 338"/>
                              <a:gd name="T1" fmla="*/ 303 h 401"/>
                              <a:gd name="T2" fmla="*/ 210 w 338"/>
                              <a:gd name="T3" fmla="*/ 314 h 401"/>
                              <a:gd name="T4" fmla="*/ 215 w 338"/>
                              <a:gd name="T5" fmla="*/ 315 h 401"/>
                              <a:gd name="T6" fmla="*/ 207 w 338"/>
                              <a:gd name="T7" fmla="*/ 309 h 401"/>
                              <a:gd name="T8" fmla="*/ 227 w 338"/>
                              <a:gd name="T9" fmla="*/ 311 h 401"/>
                              <a:gd name="T10" fmla="*/ 223 w 338"/>
                              <a:gd name="T11" fmla="*/ 293 h 401"/>
                              <a:gd name="T12" fmla="*/ 221 w 338"/>
                              <a:gd name="T13" fmla="*/ 303 h 401"/>
                              <a:gd name="T14" fmla="*/ 218 w 338"/>
                              <a:gd name="T15" fmla="*/ 307 h 401"/>
                              <a:gd name="T16" fmla="*/ 225 w 338"/>
                              <a:gd name="T17" fmla="*/ 313 h 401"/>
                              <a:gd name="T18" fmla="*/ 228 w 338"/>
                              <a:gd name="T19" fmla="*/ 313 h 401"/>
                              <a:gd name="T20" fmla="*/ 201 w 338"/>
                              <a:gd name="T21" fmla="*/ 397 h 401"/>
                              <a:gd name="T22" fmla="*/ 184 w 338"/>
                              <a:gd name="T23" fmla="*/ 383 h 401"/>
                              <a:gd name="T24" fmla="*/ 141 w 338"/>
                              <a:gd name="T25" fmla="*/ 360 h 401"/>
                              <a:gd name="T26" fmla="*/ 122 w 338"/>
                              <a:gd name="T27" fmla="*/ 342 h 401"/>
                              <a:gd name="T28" fmla="*/ 112 w 338"/>
                              <a:gd name="T29" fmla="*/ 341 h 401"/>
                              <a:gd name="T30" fmla="*/ 101 w 338"/>
                              <a:gd name="T31" fmla="*/ 323 h 401"/>
                              <a:gd name="T32" fmla="*/ 60 w 338"/>
                              <a:gd name="T33" fmla="*/ 309 h 401"/>
                              <a:gd name="T34" fmla="*/ 26 w 338"/>
                              <a:gd name="T35" fmla="*/ 296 h 401"/>
                              <a:gd name="T36" fmla="*/ 2 w 338"/>
                              <a:gd name="T37" fmla="*/ 286 h 401"/>
                              <a:gd name="T38" fmla="*/ 0 w 338"/>
                              <a:gd name="T39" fmla="*/ 272 h 401"/>
                              <a:gd name="T40" fmla="*/ 4 w 338"/>
                              <a:gd name="T41" fmla="*/ 261 h 401"/>
                              <a:gd name="T42" fmla="*/ 25 w 338"/>
                              <a:gd name="T43" fmla="*/ 235 h 401"/>
                              <a:gd name="T44" fmla="*/ 48 w 338"/>
                              <a:gd name="T45" fmla="*/ 193 h 401"/>
                              <a:gd name="T46" fmla="*/ 93 w 338"/>
                              <a:gd name="T47" fmla="*/ 156 h 401"/>
                              <a:gd name="T48" fmla="*/ 121 w 338"/>
                              <a:gd name="T49" fmla="*/ 119 h 401"/>
                              <a:gd name="T50" fmla="*/ 142 w 338"/>
                              <a:gd name="T51" fmla="*/ 42 h 401"/>
                              <a:gd name="T52" fmla="*/ 178 w 338"/>
                              <a:gd name="T53" fmla="*/ 0 h 401"/>
                              <a:gd name="T54" fmla="*/ 179 w 338"/>
                              <a:gd name="T55" fmla="*/ 0 h 401"/>
                              <a:gd name="T56" fmla="*/ 182 w 338"/>
                              <a:gd name="T57" fmla="*/ 2 h 401"/>
                              <a:gd name="T58" fmla="*/ 208 w 338"/>
                              <a:gd name="T59" fmla="*/ 43 h 401"/>
                              <a:gd name="T60" fmla="*/ 245 w 338"/>
                              <a:gd name="T61" fmla="*/ 44 h 401"/>
                              <a:gd name="T62" fmla="*/ 253 w 338"/>
                              <a:gd name="T63" fmla="*/ 52 h 401"/>
                              <a:gd name="T64" fmla="*/ 273 w 338"/>
                              <a:gd name="T65" fmla="*/ 73 h 401"/>
                              <a:gd name="T66" fmla="*/ 284 w 338"/>
                              <a:gd name="T67" fmla="*/ 108 h 401"/>
                              <a:gd name="T68" fmla="*/ 290 w 338"/>
                              <a:gd name="T69" fmla="*/ 125 h 401"/>
                              <a:gd name="T70" fmla="*/ 338 w 338"/>
                              <a:gd name="T71" fmla="*/ 125 h 401"/>
                              <a:gd name="T72" fmla="*/ 321 w 338"/>
                              <a:gd name="T73" fmla="*/ 154 h 401"/>
                              <a:gd name="T74" fmla="*/ 332 w 338"/>
                              <a:gd name="T75" fmla="*/ 128 h 401"/>
                              <a:gd name="T76" fmla="*/ 305 w 338"/>
                              <a:gd name="T77" fmla="*/ 164 h 401"/>
                              <a:gd name="T78" fmla="*/ 321 w 338"/>
                              <a:gd name="T79" fmla="*/ 157 h 401"/>
                              <a:gd name="T80" fmla="*/ 300 w 338"/>
                              <a:gd name="T81" fmla="*/ 179 h 401"/>
                              <a:gd name="T82" fmla="*/ 297 w 338"/>
                              <a:gd name="T83" fmla="*/ 182 h 401"/>
                              <a:gd name="T84" fmla="*/ 286 w 338"/>
                              <a:gd name="T85" fmla="*/ 197 h 401"/>
                              <a:gd name="T86" fmla="*/ 263 w 338"/>
                              <a:gd name="T87" fmla="*/ 246 h 401"/>
                              <a:gd name="T88" fmla="*/ 254 w 338"/>
                              <a:gd name="T89" fmla="*/ 277 h 401"/>
                              <a:gd name="T90" fmla="*/ 240 w 338"/>
                              <a:gd name="T91" fmla="*/ 273 h 401"/>
                              <a:gd name="T92" fmla="*/ 243 w 338"/>
                              <a:gd name="T93" fmla="*/ 297 h 401"/>
                              <a:gd name="T94" fmla="*/ 257 w 338"/>
                              <a:gd name="T95" fmla="*/ 279 h 401"/>
                              <a:gd name="T96" fmla="*/ 248 w 338"/>
                              <a:gd name="T97" fmla="*/ 316 h 401"/>
                              <a:gd name="T98" fmla="*/ 248 w 338"/>
                              <a:gd name="T99" fmla="*/ 348 h 401"/>
                              <a:gd name="T100" fmla="*/ 235 w 338"/>
                              <a:gd name="T101" fmla="*/ 293 h 401"/>
                              <a:gd name="T102" fmla="*/ 201 w 338"/>
                              <a:gd name="T103" fmla="*/ 278 h 401"/>
                              <a:gd name="T104" fmla="*/ 214 w 338"/>
                              <a:gd name="T105" fmla="*/ 250 h 401"/>
                              <a:gd name="T106" fmla="*/ 192 w 338"/>
                              <a:gd name="T107" fmla="*/ 279 h 401"/>
                              <a:gd name="T108" fmla="*/ 233 w 338"/>
                              <a:gd name="T109" fmla="*/ 328 h 401"/>
                              <a:gd name="T110" fmla="*/ 241 w 338"/>
                              <a:gd name="T111" fmla="*/ 350 h 401"/>
                              <a:gd name="T112" fmla="*/ 241 w 338"/>
                              <a:gd name="T113" fmla="*/ 370 h 401"/>
                              <a:gd name="T114" fmla="*/ 221 w 338"/>
                              <a:gd name="T115" fmla="*/ 390 h 401"/>
                              <a:gd name="T116" fmla="*/ 218 w 338"/>
                              <a:gd name="T117" fmla="*/ 371 h 401"/>
                              <a:gd name="T118" fmla="*/ 214 w 338"/>
                              <a:gd name="T119" fmla="*/ 376 h 401"/>
                              <a:gd name="T120" fmla="*/ 215 w 338"/>
                              <a:gd name="T121" fmla="*/ 400 h 401"/>
                              <a:gd name="T122" fmla="*/ 201 w 338"/>
                              <a:gd name="T123" fmla="*/ 397 h 4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338" h="401">
                                <a:moveTo>
                                  <a:pt x="205" y="309"/>
                                </a:moveTo>
                                <a:cubicBezTo>
                                  <a:pt x="204" y="306"/>
                                  <a:pt x="203" y="303"/>
                                  <a:pt x="200" y="303"/>
                                </a:cubicBezTo>
                                <a:cubicBezTo>
                                  <a:pt x="200" y="304"/>
                                  <a:pt x="199" y="305"/>
                                  <a:pt x="200" y="306"/>
                                </a:cubicBezTo>
                                <a:cubicBezTo>
                                  <a:pt x="201" y="310"/>
                                  <a:pt x="206" y="313"/>
                                  <a:pt x="210" y="314"/>
                                </a:cubicBezTo>
                                <a:cubicBezTo>
                                  <a:pt x="211" y="315"/>
                                  <a:pt x="212" y="315"/>
                                  <a:pt x="213" y="316"/>
                                </a:cubicBezTo>
                                <a:cubicBezTo>
                                  <a:pt x="213" y="316"/>
                                  <a:pt x="215" y="316"/>
                                  <a:pt x="215" y="315"/>
                                </a:cubicBezTo>
                                <a:cubicBezTo>
                                  <a:pt x="215" y="315"/>
                                  <a:pt x="212" y="313"/>
                                  <a:pt x="212" y="312"/>
                                </a:cubicBezTo>
                                <a:cubicBezTo>
                                  <a:pt x="211" y="311"/>
                                  <a:pt x="209" y="309"/>
                                  <a:pt x="207" y="309"/>
                                </a:cubicBezTo>
                                <a:cubicBezTo>
                                  <a:pt x="205" y="309"/>
                                  <a:pt x="205" y="309"/>
                                  <a:pt x="205" y="309"/>
                                </a:cubicBezTo>
                                <a:close/>
                                <a:moveTo>
                                  <a:pt x="227" y="311"/>
                                </a:moveTo>
                                <a:cubicBezTo>
                                  <a:pt x="226" y="309"/>
                                  <a:pt x="226" y="308"/>
                                  <a:pt x="226" y="306"/>
                                </a:cubicBezTo>
                                <a:cubicBezTo>
                                  <a:pt x="226" y="303"/>
                                  <a:pt x="228" y="293"/>
                                  <a:pt x="223" y="293"/>
                                </a:cubicBezTo>
                                <a:cubicBezTo>
                                  <a:pt x="223" y="295"/>
                                  <a:pt x="224" y="299"/>
                                  <a:pt x="223" y="301"/>
                                </a:cubicBezTo>
                                <a:cubicBezTo>
                                  <a:pt x="223" y="302"/>
                                  <a:pt x="223" y="303"/>
                                  <a:pt x="221" y="303"/>
                                </a:cubicBezTo>
                                <a:cubicBezTo>
                                  <a:pt x="219" y="302"/>
                                  <a:pt x="218" y="303"/>
                                  <a:pt x="217" y="303"/>
                                </a:cubicBezTo>
                                <a:cubicBezTo>
                                  <a:pt x="217" y="304"/>
                                  <a:pt x="218" y="306"/>
                                  <a:pt x="218" y="307"/>
                                </a:cubicBezTo>
                                <a:cubicBezTo>
                                  <a:pt x="219" y="308"/>
                                  <a:pt x="220" y="308"/>
                                  <a:pt x="221" y="309"/>
                                </a:cubicBezTo>
                                <a:cubicBezTo>
                                  <a:pt x="222" y="311"/>
                                  <a:pt x="224" y="312"/>
                                  <a:pt x="225" y="313"/>
                                </a:cubicBezTo>
                                <a:cubicBezTo>
                                  <a:pt x="226" y="315"/>
                                  <a:pt x="228" y="316"/>
                                  <a:pt x="228" y="313"/>
                                </a:cubicBezTo>
                                <a:cubicBezTo>
                                  <a:pt x="228" y="313"/>
                                  <a:pt x="228" y="313"/>
                                  <a:pt x="228" y="313"/>
                                </a:cubicBezTo>
                                <a:cubicBezTo>
                                  <a:pt x="227" y="311"/>
                                  <a:pt x="227" y="311"/>
                                  <a:pt x="227" y="311"/>
                                </a:cubicBezTo>
                                <a:close/>
                                <a:moveTo>
                                  <a:pt x="201" y="397"/>
                                </a:moveTo>
                                <a:cubicBezTo>
                                  <a:pt x="192" y="389"/>
                                  <a:pt x="192" y="389"/>
                                  <a:pt x="192" y="389"/>
                                </a:cubicBezTo>
                                <a:cubicBezTo>
                                  <a:pt x="189" y="387"/>
                                  <a:pt x="186" y="385"/>
                                  <a:pt x="184" y="383"/>
                                </a:cubicBezTo>
                                <a:cubicBezTo>
                                  <a:pt x="179" y="383"/>
                                  <a:pt x="172" y="379"/>
                                  <a:pt x="167" y="377"/>
                                </a:cubicBezTo>
                                <a:cubicBezTo>
                                  <a:pt x="158" y="373"/>
                                  <a:pt x="150" y="366"/>
                                  <a:pt x="141" y="360"/>
                                </a:cubicBezTo>
                                <a:cubicBezTo>
                                  <a:pt x="137" y="357"/>
                                  <a:pt x="136" y="354"/>
                                  <a:pt x="133" y="350"/>
                                </a:cubicBezTo>
                                <a:cubicBezTo>
                                  <a:pt x="130" y="346"/>
                                  <a:pt x="126" y="344"/>
                                  <a:pt x="122" y="342"/>
                                </a:cubicBezTo>
                                <a:cubicBezTo>
                                  <a:pt x="112" y="341"/>
                                  <a:pt x="112" y="341"/>
                                  <a:pt x="112" y="341"/>
                                </a:cubicBezTo>
                                <a:cubicBezTo>
                                  <a:pt x="112" y="341"/>
                                  <a:pt x="112" y="341"/>
                                  <a:pt x="112" y="341"/>
                                </a:cubicBezTo>
                                <a:cubicBezTo>
                                  <a:pt x="112" y="334"/>
                                  <a:pt x="112" y="334"/>
                                  <a:pt x="112" y="334"/>
                                </a:cubicBezTo>
                                <a:cubicBezTo>
                                  <a:pt x="112" y="325"/>
                                  <a:pt x="106" y="328"/>
                                  <a:pt x="101" y="323"/>
                                </a:cubicBezTo>
                                <a:cubicBezTo>
                                  <a:pt x="93" y="322"/>
                                  <a:pt x="87" y="326"/>
                                  <a:pt x="79" y="323"/>
                                </a:cubicBezTo>
                                <a:cubicBezTo>
                                  <a:pt x="73" y="320"/>
                                  <a:pt x="65" y="315"/>
                                  <a:pt x="60" y="309"/>
                                </a:cubicBezTo>
                                <a:cubicBezTo>
                                  <a:pt x="58" y="306"/>
                                  <a:pt x="54" y="301"/>
                                  <a:pt x="50" y="301"/>
                                </a:cubicBezTo>
                                <a:cubicBezTo>
                                  <a:pt x="43" y="301"/>
                                  <a:pt x="32" y="302"/>
                                  <a:pt x="26" y="296"/>
                                </a:cubicBezTo>
                                <a:cubicBezTo>
                                  <a:pt x="20" y="289"/>
                                  <a:pt x="10" y="291"/>
                                  <a:pt x="2" y="286"/>
                                </a:cubicBezTo>
                                <a:cubicBezTo>
                                  <a:pt x="2" y="286"/>
                                  <a:pt x="2" y="286"/>
                                  <a:pt x="2" y="286"/>
                                </a:cubicBezTo>
                                <a:cubicBezTo>
                                  <a:pt x="1" y="277"/>
                                  <a:pt x="1" y="277"/>
                                  <a:pt x="1" y="277"/>
                                </a:cubicBezTo>
                                <a:cubicBezTo>
                                  <a:pt x="1" y="276"/>
                                  <a:pt x="0" y="274"/>
                                  <a:pt x="0" y="272"/>
                                </a:cubicBezTo>
                                <a:cubicBezTo>
                                  <a:pt x="0" y="271"/>
                                  <a:pt x="0" y="269"/>
                                  <a:pt x="0" y="268"/>
                                </a:cubicBezTo>
                                <a:cubicBezTo>
                                  <a:pt x="0" y="265"/>
                                  <a:pt x="2" y="263"/>
                                  <a:pt x="4" y="261"/>
                                </a:cubicBezTo>
                                <a:cubicBezTo>
                                  <a:pt x="9" y="257"/>
                                  <a:pt x="14" y="252"/>
                                  <a:pt x="18" y="247"/>
                                </a:cubicBezTo>
                                <a:cubicBezTo>
                                  <a:pt x="22" y="244"/>
                                  <a:pt x="23" y="240"/>
                                  <a:pt x="25" y="235"/>
                                </a:cubicBezTo>
                                <a:cubicBezTo>
                                  <a:pt x="29" y="229"/>
                                  <a:pt x="34" y="218"/>
                                  <a:pt x="40" y="213"/>
                                </a:cubicBezTo>
                                <a:cubicBezTo>
                                  <a:pt x="41" y="204"/>
                                  <a:pt x="43" y="200"/>
                                  <a:pt x="48" y="193"/>
                                </a:cubicBezTo>
                                <a:cubicBezTo>
                                  <a:pt x="55" y="186"/>
                                  <a:pt x="63" y="180"/>
                                  <a:pt x="69" y="172"/>
                                </a:cubicBezTo>
                                <a:cubicBezTo>
                                  <a:pt x="75" y="164"/>
                                  <a:pt x="88" y="163"/>
                                  <a:pt x="93" y="156"/>
                                </a:cubicBezTo>
                                <a:cubicBezTo>
                                  <a:pt x="95" y="153"/>
                                  <a:pt x="95" y="148"/>
                                  <a:pt x="98" y="146"/>
                                </a:cubicBezTo>
                                <a:cubicBezTo>
                                  <a:pt x="105" y="139"/>
                                  <a:pt x="121" y="129"/>
                                  <a:pt x="121" y="119"/>
                                </a:cubicBezTo>
                                <a:cubicBezTo>
                                  <a:pt x="110" y="105"/>
                                  <a:pt x="131" y="90"/>
                                  <a:pt x="129" y="77"/>
                                </a:cubicBezTo>
                                <a:cubicBezTo>
                                  <a:pt x="132" y="65"/>
                                  <a:pt x="134" y="52"/>
                                  <a:pt x="142" y="42"/>
                                </a:cubicBezTo>
                                <a:cubicBezTo>
                                  <a:pt x="163" y="16"/>
                                  <a:pt x="163" y="16"/>
                                  <a:pt x="163" y="16"/>
                                </a:cubicBezTo>
                                <a:cubicBezTo>
                                  <a:pt x="168" y="11"/>
                                  <a:pt x="171" y="4"/>
                                  <a:pt x="178" y="0"/>
                                </a:cubicBezTo>
                                <a:cubicBezTo>
                                  <a:pt x="178" y="0"/>
                                  <a:pt x="178" y="0"/>
                                  <a:pt x="179" y="0"/>
                                </a:cubicBezTo>
                                <a:cubicBezTo>
                                  <a:pt x="179" y="0"/>
                                  <a:pt x="179" y="0"/>
                                  <a:pt x="179" y="0"/>
                                </a:cubicBezTo>
                                <a:cubicBezTo>
                                  <a:pt x="180" y="1"/>
                                  <a:pt x="180" y="1"/>
                                  <a:pt x="180" y="1"/>
                                </a:cubicBezTo>
                                <a:cubicBezTo>
                                  <a:pt x="181" y="1"/>
                                  <a:pt x="181" y="2"/>
                                  <a:pt x="182" y="2"/>
                                </a:cubicBezTo>
                                <a:cubicBezTo>
                                  <a:pt x="187" y="3"/>
                                  <a:pt x="190" y="13"/>
                                  <a:pt x="192" y="17"/>
                                </a:cubicBezTo>
                                <a:cubicBezTo>
                                  <a:pt x="197" y="25"/>
                                  <a:pt x="199" y="37"/>
                                  <a:pt x="208" y="43"/>
                                </a:cubicBezTo>
                                <a:cubicBezTo>
                                  <a:pt x="215" y="47"/>
                                  <a:pt x="222" y="51"/>
                                  <a:pt x="231" y="48"/>
                                </a:cubicBezTo>
                                <a:cubicBezTo>
                                  <a:pt x="245" y="44"/>
                                  <a:pt x="245" y="44"/>
                                  <a:pt x="245" y="44"/>
                                </a:cubicBezTo>
                                <a:cubicBezTo>
                                  <a:pt x="245" y="44"/>
                                  <a:pt x="245" y="44"/>
                                  <a:pt x="245" y="44"/>
                                </a:cubicBezTo>
                                <a:cubicBezTo>
                                  <a:pt x="253" y="52"/>
                                  <a:pt x="253" y="52"/>
                                  <a:pt x="253" y="52"/>
                                </a:cubicBezTo>
                                <a:cubicBezTo>
                                  <a:pt x="259" y="57"/>
                                  <a:pt x="262" y="58"/>
                                  <a:pt x="264" y="67"/>
                                </a:cubicBezTo>
                                <a:cubicBezTo>
                                  <a:pt x="266" y="78"/>
                                  <a:pt x="265" y="73"/>
                                  <a:pt x="273" y="73"/>
                                </a:cubicBezTo>
                                <a:cubicBezTo>
                                  <a:pt x="280" y="80"/>
                                  <a:pt x="272" y="85"/>
                                  <a:pt x="276" y="92"/>
                                </a:cubicBezTo>
                                <a:cubicBezTo>
                                  <a:pt x="278" y="96"/>
                                  <a:pt x="278" y="108"/>
                                  <a:pt x="284" y="108"/>
                                </a:cubicBezTo>
                                <a:cubicBezTo>
                                  <a:pt x="287" y="108"/>
                                  <a:pt x="290" y="103"/>
                                  <a:pt x="290" y="108"/>
                                </a:cubicBezTo>
                                <a:cubicBezTo>
                                  <a:pt x="291" y="112"/>
                                  <a:pt x="291" y="120"/>
                                  <a:pt x="290" y="125"/>
                                </a:cubicBezTo>
                                <a:cubicBezTo>
                                  <a:pt x="338" y="125"/>
                                  <a:pt x="338" y="125"/>
                                  <a:pt x="338" y="125"/>
                                </a:cubicBezTo>
                                <a:cubicBezTo>
                                  <a:pt x="338" y="125"/>
                                  <a:pt x="338" y="125"/>
                                  <a:pt x="338" y="125"/>
                                </a:cubicBezTo>
                                <a:cubicBezTo>
                                  <a:pt x="338" y="126"/>
                                  <a:pt x="337" y="127"/>
                                  <a:pt x="336" y="128"/>
                                </a:cubicBezTo>
                                <a:cubicBezTo>
                                  <a:pt x="330" y="137"/>
                                  <a:pt x="324" y="145"/>
                                  <a:pt x="321" y="154"/>
                                </a:cubicBezTo>
                                <a:cubicBezTo>
                                  <a:pt x="318" y="154"/>
                                  <a:pt x="323" y="145"/>
                                  <a:pt x="324" y="144"/>
                                </a:cubicBezTo>
                                <a:cubicBezTo>
                                  <a:pt x="327" y="140"/>
                                  <a:pt x="331" y="132"/>
                                  <a:pt x="332" y="128"/>
                                </a:cubicBezTo>
                                <a:cubicBezTo>
                                  <a:pt x="330" y="128"/>
                                  <a:pt x="318" y="143"/>
                                  <a:pt x="316" y="146"/>
                                </a:cubicBezTo>
                                <a:cubicBezTo>
                                  <a:pt x="313" y="150"/>
                                  <a:pt x="305" y="160"/>
                                  <a:pt x="305" y="164"/>
                                </a:cubicBezTo>
                                <a:cubicBezTo>
                                  <a:pt x="306" y="164"/>
                                  <a:pt x="312" y="157"/>
                                  <a:pt x="314" y="156"/>
                                </a:cubicBezTo>
                                <a:cubicBezTo>
                                  <a:pt x="316" y="155"/>
                                  <a:pt x="319" y="156"/>
                                  <a:pt x="321" y="157"/>
                                </a:cubicBezTo>
                                <a:cubicBezTo>
                                  <a:pt x="321" y="160"/>
                                  <a:pt x="314" y="164"/>
                                  <a:pt x="312" y="166"/>
                                </a:cubicBezTo>
                                <a:cubicBezTo>
                                  <a:pt x="307" y="169"/>
                                  <a:pt x="302" y="174"/>
                                  <a:pt x="300" y="179"/>
                                </a:cubicBezTo>
                                <a:cubicBezTo>
                                  <a:pt x="299" y="180"/>
                                  <a:pt x="298" y="181"/>
                                  <a:pt x="297" y="182"/>
                                </a:cubicBezTo>
                                <a:cubicBezTo>
                                  <a:pt x="297" y="182"/>
                                  <a:pt x="297" y="182"/>
                                  <a:pt x="297" y="182"/>
                                </a:cubicBezTo>
                                <a:cubicBezTo>
                                  <a:pt x="297" y="183"/>
                                  <a:pt x="296" y="183"/>
                                  <a:pt x="296" y="183"/>
                                </a:cubicBezTo>
                                <a:cubicBezTo>
                                  <a:pt x="293" y="185"/>
                                  <a:pt x="288" y="194"/>
                                  <a:pt x="286" y="197"/>
                                </a:cubicBezTo>
                                <a:cubicBezTo>
                                  <a:pt x="280" y="206"/>
                                  <a:pt x="275" y="218"/>
                                  <a:pt x="271" y="227"/>
                                </a:cubicBezTo>
                                <a:cubicBezTo>
                                  <a:pt x="263" y="246"/>
                                  <a:pt x="263" y="246"/>
                                  <a:pt x="263" y="246"/>
                                </a:cubicBezTo>
                                <a:cubicBezTo>
                                  <a:pt x="260" y="253"/>
                                  <a:pt x="261" y="260"/>
                                  <a:pt x="259" y="267"/>
                                </a:cubicBezTo>
                                <a:cubicBezTo>
                                  <a:pt x="259" y="270"/>
                                  <a:pt x="259" y="277"/>
                                  <a:pt x="254" y="277"/>
                                </a:cubicBezTo>
                                <a:cubicBezTo>
                                  <a:pt x="254" y="268"/>
                                  <a:pt x="259" y="260"/>
                                  <a:pt x="256" y="251"/>
                                </a:cubicBezTo>
                                <a:cubicBezTo>
                                  <a:pt x="252" y="251"/>
                                  <a:pt x="243" y="269"/>
                                  <a:pt x="240" y="273"/>
                                </a:cubicBezTo>
                                <a:cubicBezTo>
                                  <a:pt x="237" y="276"/>
                                  <a:pt x="231" y="284"/>
                                  <a:pt x="235" y="290"/>
                                </a:cubicBezTo>
                                <a:cubicBezTo>
                                  <a:pt x="237" y="292"/>
                                  <a:pt x="241" y="294"/>
                                  <a:pt x="243" y="297"/>
                                </a:cubicBezTo>
                                <a:cubicBezTo>
                                  <a:pt x="243" y="299"/>
                                  <a:pt x="244" y="302"/>
                                  <a:pt x="246" y="302"/>
                                </a:cubicBezTo>
                                <a:cubicBezTo>
                                  <a:pt x="252" y="300"/>
                                  <a:pt x="247" y="279"/>
                                  <a:pt x="257" y="279"/>
                                </a:cubicBezTo>
                                <a:cubicBezTo>
                                  <a:pt x="258" y="284"/>
                                  <a:pt x="252" y="296"/>
                                  <a:pt x="251" y="302"/>
                                </a:cubicBezTo>
                                <a:cubicBezTo>
                                  <a:pt x="248" y="316"/>
                                  <a:pt x="248" y="316"/>
                                  <a:pt x="248" y="316"/>
                                </a:cubicBezTo>
                                <a:cubicBezTo>
                                  <a:pt x="247" y="322"/>
                                  <a:pt x="249" y="330"/>
                                  <a:pt x="247" y="336"/>
                                </a:cubicBezTo>
                                <a:cubicBezTo>
                                  <a:pt x="248" y="337"/>
                                  <a:pt x="254" y="353"/>
                                  <a:pt x="248" y="348"/>
                                </a:cubicBezTo>
                                <a:cubicBezTo>
                                  <a:pt x="242" y="343"/>
                                  <a:pt x="239" y="321"/>
                                  <a:pt x="239" y="313"/>
                                </a:cubicBezTo>
                                <a:cubicBezTo>
                                  <a:pt x="239" y="308"/>
                                  <a:pt x="240" y="295"/>
                                  <a:pt x="235" y="293"/>
                                </a:cubicBezTo>
                                <a:cubicBezTo>
                                  <a:pt x="226" y="290"/>
                                  <a:pt x="202" y="297"/>
                                  <a:pt x="199" y="288"/>
                                </a:cubicBezTo>
                                <a:cubicBezTo>
                                  <a:pt x="198" y="284"/>
                                  <a:pt x="201" y="282"/>
                                  <a:pt x="201" y="278"/>
                                </a:cubicBezTo>
                                <a:cubicBezTo>
                                  <a:pt x="200" y="276"/>
                                  <a:pt x="198" y="273"/>
                                  <a:pt x="202" y="273"/>
                                </a:cubicBezTo>
                                <a:cubicBezTo>
                                  <a:pt x="208" y="271"/>
                                  <a:pt x="214" y="256"/>
                                  <a:pt x="214" y="250"/>
                                </a:cubicBezTo>
                                <a:cubicBezTo>
                                  <a:pt x="210" y="252"/>
                                  <a:pt x="206" y="262"/>
                                  <a:pt x="206" y="252"/>
                                </a:cubicBezTo>
                                <a:cubicBezTo>
                                  <a:pt x="202" y="252"/>
                                  <a:pt x="193" y="275"/>
                                  <a:pt x="192" y="279"/>
                                </a:cubicBezTo>
                                <a:cubicBezTo>
                                  <a:pt x="190" y="296"/>
                                  <a:pt x="197" y="313"/>
                                  <a:pt x="213" y="320"/>
                                </a:cubicBezTo>
                                <a:cubicBezTo>
                                  <a:pt x="217" y="321"/>
                                  <a:pt x="231" y="324"/>
                                  <a:pt x="233" y="328"/>
                                </a:cubicBezTo>
                                <a:cubicBezTo>
                                  <a:pt x="239" y="336"/>
                                  <a:pt x="235" y="341"/>
                                  <a:pt x="236" y="350"/>
                                </a:cubicBezTo>
                                <a:cubicBezTo>
                                  <a:pt x="239" y="355"/>
                                  <a:pt x="241" y="358"/>
                                  <a:pt x="241" y="350"/>
                                </a:cubicBezTo>
                                <a:cubicBezTo>
                                  <a:pt x="241" y="345"/>
                                  <a:pt x="243" y="348"/>
                                  <a:pt x="245" y="351"/>
                                </a:cubicBezTo>
                                <a:cubicBezTo>
                                  <a:pt x="250" y="356"/>
                                  <a:pt x="245" y="366"/>
                                  <a:pt x="241" y="370"/>
                                </a:cubicBezTo>
                                <a:cubicBezTo>
                                  <a:pt x="237" y="375"/>
                                  <a:pt x="232" y="378"/>
                                  <a:pt x="228" y="383"/>
                                </a:cubicBezTo>
                                <a:cubicBezTo>
                                  <a:pt x="226" y="385"/>
                                  <a:pt x="223" y="387"/>
                                  <a:pt x="221" y="390"/>
                                </a:cubicBezTo>
                                <a:cubicBezTo>
                                  <a:pt x="219" y="393"/>
                                  <a:pt x="219" y="388"/>
                                  <a:pt x="219" y="387"/>
                                </a:cubicBezTo>
                                <a:cubicBezTo>
                                  <a:pt x="220" y="382"/>
                                  <a:pt x="219" y="376"/>
                                  <a:pt x="218" y="371"/>
                                </a:cubicBezTo>
                                <a:cubicBezTo>
                                  <a:pt x="217" y="368"/>
                                  <a:pt x="211" y="362"/>
                                  <a:pt x="208" y="362"/>
                                </a:cubicBezTo>
                                <a:cubicBezTo>
                                  <a:pt x="210" y="363"/>
                                  <a:pt x="214" y="374"/>
                                  <a:pt x="214" y="376"/>
                                </a:cubicBezTo>
                                <a:cubicBezTo>
                                  <a:pt x="216" y="382"/>
                                  <a:pt x="216" y="388"/>
                                  <a:pt x="217" y="394"/>
                                </a:cubicBezTo>
                                <a:cubicBezTo>
                                  <a:pt x="217" y="396"/>
                                  <a:pt x="218" y="400"/>
                                  <a:pt x="215" y="400"/>
                                </a:cubicBezTo>
                                <a:cubicBezTo>
                                  <a:pt x="210" y="401"/>
                                  <a:pt x="207" y="401"/>
                                  <a:pt x="203" y="401"/>
                                </a:cubicBezTo>
                                <a:cubicBezTo>
                                  <a:pt x="202" y="399"/>
                                  <a:pt x="202" y="398"/>
                                  <a:pt x="201" y="39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1" name="COLLETON"/>
                        <wps:cNvSpPr>
                          <a:spLocks noEditPoints="1"/>
                        </wps:cNvSpPr>
                        <wps:spPr bwMode="auto">
                          <a:xfrm>
                            <a:off x="3000944" y="3189974"/>
                            <a:ext cx="933450" cy="1114425"/>
                          </a:xfrm>
                          <a:custGeom>
                            <a:avLst/>
                            <a:gdLst>
                              <a:gd name="T0" fmla="*/ 333 w 356"/>
                              <a:gd name="T1" fmla="*/ 420 h 425"/>
                              <a:gd name="T2" fmla="*/ 343 w 356"/>
                              <a:gd name="T3" fmla="*/ 415 h 425"/>
                              <a:gd name="T4" fmla="*/ 353 w 356"/>
                              <a:gd name="T5" fmla="*/ 403 h 425"/>
                              <a:gd name="T6" fmla="*/ 344 w 356"/>
                              <a:gd name="T7" fmla="*/ 417 h 425"/>
                              <a:gd name="T8" fmla="*/ 331 w 356"/>
                              <a:gd name="T9" fmla="*/ 425 h 425"/>
                              <a:gd name="T10" fmla="*/ 327 w 356"/>
                              <a:gd name="T11" fmla="*/ 414 h 425"/>
                              <a:gd name="T12" fmla="*/ 239 w 356"/>
                              <a:gd name="T13" fmla="*/ 360 h 425"/>
                              <a:gd name="T14" fmla="*/ 254 w 356"/>
                              <a:gd name="T15" fmla="*/ 372 h 425"/>
                              <a:gd name="T16" fmla="*/ 274 w 356"/>
                              <a:gd name="T17" fmla="*/ 368 h 425"/>
                              <a:gd name="T18" fmla="*/ 278 w 356"/>
                              <a:gd name="T19" fmla="*/ 385 h 425"/>
                              <a:gd name="T20" fmla="*/ 296 w 356"/>
                              <a:gd name="T21" fmla="*/ 403 h 425"/>
                              <a:gd name="T22" fmla="*/ 301 w 356"/>
                              <a:gd name="T23" fmla="*/ 388 h 425"/>
                              <a:gd name="T24" fmla="*/ 324 w 356"/>
                              <a:gd name="T25" fmla="*/ 389 h 425"/>
                              <a:gd name="T26" fmla="*/ 344 w 356"/>
                              <a:gd name="T27" fmla="*/ 394 h 425"/>
                              <a:gd name="T28" fmla="*/ 326 w 356"/>
                              <a:gd name="T29" fmla="*/ 376 h 425"/>
                              <a:gd name="T30" fmla="*/ 337 w 356"/>
                              <a:gd name="T31" fmla="*/ 372 h 425"/>
                              <a:gd name="T32" fmla="*/ 338 w 356"/>
                              <a:gd name="T33" fmla="*/ 339 h 425"/>
                              <a:gd name="T34" fmla="*/ 338 w 356"/>
                              <a:gd name="T35" fmla="*/ 321 h 425"/>
                              <a:gd name="T36" fmla="*/ 326 w 356"/>
                              <a:gd name="T37" fmla="*/ 298 h 425"/>
                              <a:gd name="T38" fmla="*/ 314 w 356"/>
                              <a:gd name="T39" fmla="*/ 265 h 425"/>
                              <a:gd name="T40" fmla="*/ 321 w 356"/>
                              <a:gd name="T41" fmla="*/ 240 h 425"/>
                              <a:gd name="T42" fmla="*/ 330 w 356"/>
                              <a:gd name="T43" fmla="*/ 225 h 425"/>
                              <a:gd name="T44" fmla="*/ 340 w 356"/>
                              <a:gd name="T45" fmla="*/ 195 h 425"/>
                              <a:gd name="T46" fmla="*/ 339 w 356"/>
                              <a:gd name="T47" fmla="*/ 188 h 425"/>
                              <a:gd name="T48" fmla="*/ 341 w 356"/>
                              <a:gd name="T49" fmla="*/ 174 h 425"/>
                              <a:gd name="T50" fmla="*/ 339 w 356"/>
                              <a:gd name="T51" fmla="*/ 161 h 425"/>
                              <a:gd name="T52" fmla="*/ 339 w 356"/>
                              <a:gd name="T53" fmla="*/ 147 h 425"/>
                              <a:gd name="T54" fmla="*/ 336 w 356"/>
                              <a:gd name="T55" fmla="*/ 109 h 425"/>
                              <a:gd name="T56" fmla="*/ 343 w 356"/>
                              <a:gd name="T57" fmla="*/ 77 h 425"/>
                              <a:gd name="T58" fmla="*/ 315 w 356"/>
                              <a:gd name="T59" fmla="*/ 71 h 425"/>
                              <a:gd name="T60" fmla="*/ 286 w 356"/>
                              <a:gd name="T61" fmla="*/ 71 h 425"/>
                              <a:gd name="T62" fmla="*/ 241 w 356"/>
                              <a:gd name="T63" fmla="*/ 72 h 425"/>
                              <a:gd name="T64" fmla="*/ 226 w 356"/>
                              <a:gd name="T65" fmla="*/ 64 h 425"/>
                              <a:gd name="T66" fmla="*/ 220 w 356"/>
                              <a:gd name="T67" fmla="*/ 60 h 425"/>
                              <a:gd name="T68" fmla="*/ 199 w 356"/>
                              <a:gd name="T69" fmla="*/ 36 h 425"/>
                              <a:gd name="T70" fmla="*/ 151 w 356"/>
                              <a:gd name="T71" fmla="*/ 4 h 425"/>
                              <a:gd name="T72" fmla="*/ 141 w 356"/>
                              <a:gd name="T73" fmla="*/ 0 h 425"/>
                              <a:gd name="T74" fmla="*/ 97 w 356"/>
                              <a:gd name="T75" fmla="*/ 27 h 425"/>
                              <a:gd name="T76" fmla="*/ 93 w 356"/>
                              <a:gd name="T77" fmla="*/ 58 h 425"/>
                              <a:gd name="T78" fmla="*/ 87 w 356"/>
                              <a:gd name="T79" fmla="*/ 71 h 425"/>
                              <a:gd name="T80" fmla="*/ 69 w 356"/>
                              <a:gd name="T81" fmla="*/ 46 h 425"/>
                              <a:gd name="T82" fmla="*/ 0 w 356"/>
                              <a:gd name="T83" fmla="*/ 90 h 425"/>
                              <a:gd name="T84" fmla="*/ 10 w 356"/>
                              <a:gd name="T85" fmla="*/ 107 h 425"/>
                              <a:gd name="T86" fmla="*/ 29 w 356"/>
                              <a:gd name="T87" fmla="*/ 133 h 425"/>
                              <a:gd name="T88" fmla="*/ 54 w 356"/>
                              <a:gd name="T89" fmla="*/ 177 h 425"/>
                              <a:gd name="T90" fmla="*/ 89 w 356"/>
                              <a:gd name="T91" fmla="*/ 215 h 425"/>
                              <a:gd name="T92" fmla="*/ 104 w 356"/>
                              <a:gd name="T93" fmla="*/ 244 h 425"/>
                              <a:gd name="T94" fmla="*/ 107 w 356"/>
                              <a:gd name="T95" fmla="*/ 251 h 425"/>
                              <a:gd name="T96" fmla="*/ 112 w 356"/>
                              <a:gd name="T97" fmla="*/ 263 h 425"/>
                              <a:gd name="T98" fmla="*/ 114 w 356"/>
                              <a:gd name="T99" fmla="*/ 271 h 425"/>
                              <a:gd name="T100" fmla="*/ 118 w 356"/>
                              <a:gd name="T101" fmla="*/ 278 h 425"/>
                              <a:gd name="T102" fmla="*/ 123 w 356"/>
                              <a:gd name="T103" fmla="*/ 286 h 425"/>
                              <a:gd name="T104" fmla="*/ 130 w 356"/>
                              <a:gd name="T105" fmla="*/ 290 h 425"/>
                              <a:gd name="T106" fmla="*/ 166 w 356"/>
                              <a:gd name="T107" fmla="*/ 301 h 425"/>
                              <a:gd name="T108" fmla="*/ 184 w 356"/>
                              <a:gd name="T109" fmla="*/ 305 h 425"/>
                              <a:gd name="T110" fmla="*/ 204 w 356"/>
                              <a:gd name="T111" fmla="*/ 305 h 425"/>
                              <a:gd name="T112" fmla="*/ 197 w 356"/>
                              <a:gd name="T113" fmla="*/ 319 h 425"/>
                              <a:gd name="T114" fmla="*/ 202 w 356"/>
                              <a:gd name="T115" fmla="*/ 329 h 425"/>
                              <a:gd name="T116" fmla="*/ 210 w 356"/>
                              <a:gd name="T117" fmla="*/ 338 h 425"/>
                              <a:gd name="T118" fmla="*/ 220 w 356"/>
                              <a:gd name="T119" fmla="*/ 354 h 4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56" h="425">
                                <a:moveTo>
                                  <a:pt x="327" y="414"/>
                                </a:moveTo>
                                <a:cubicBezTo>
                                  <a:pt x="329" y="416"/>
                                  <a:pt x="330" y="418"/>
                                  <a:pt x="333" y="420"/>
                                </a:cubicBezTo>
                                <a:cubicBezTo>
                                  <a:pt x="335" y="422"/>
                                  <a:pt x="338" y="420"/>
                                  <a:pt x="339" y="419"/>
                                </a:cubicBezTo>
                                <a:cubicBezTo>
                                  <a:pt x="340" y="418"/>
                                  <a:pt x="341" y="415"/>
                                  <a:pt x="343" y="415"/>
                                </a:cubicBezTo>
                                <a:cubicBezTo>
                                  <a:pt x="345" y="414"/>
                                  <a:pt x="348" y="414"/>
                                  <a:pt x="349" y="412"/>
                                </a:cubicBezTo>
                                <a:cubicBezTo>
                                  <a:pt x="350" y="410"/>
                                  <a:pt x="351" y="403"/>
                                  <a:pt x="353" y="403"/>
                                </a:cubicBezTo>
                                <a:cubicBezTo>
                                  <a:pt x="356" y="406"/>
                                  <a:pt x="355" y="412"/>
                                  <a:pt x="351" y="414"/>
                                </a:cubicBezTo>
                                <a:cubicBezTo>
                                  <a:pt x="349" y="416"/>
                                  <a:pt x="345" y="415"/>
                                  <a:pt x="344" y="417"/>
                                </a:cubicBezTo>
                                <a:cubicBezTo>
                                  <a:pt x="343" y="419"/>
                                  <a:pt x="342" y="421"/>
                                  <a:pt x="341" y="422"/>
                                </a:cubicBezTo>
                                <a:cubicBezTo>
                                  <a:pt x="339" y="424"/>
                                  <a:pt x="333" y="425"/>
                                  <a:pt x="331" y="425"/>
                                </a:cubicBezTo>
                                <a:cubicBezTo>
                                  <a:pt x="327" y="424"/>
                                  <a:pt x="326" y="419"/>
                                  <a:pt x="327" y="416"/>
                                </a:cubicBezTo>
                                <a:cubicBezTo>
                                  <a:pt x="327" y="414"/>
                                  <a:pt x="327" y="414"/>
                                  <a:pt x="327" y="414"/>
                                </a:cubicBezTo>
                                <a:close/>
                                <a:moveTo>
                                  <a:pt x="226" y="359"/>
                                </a:moveTo>
                                <a:cubicBezTo>
                                  <a:pt x="230" y="359"/>
                                  <a:pt x="234" y="360"/>
                                  <a:pt x="239" y="360"/>
                                </a:cubicBezTo>
                                <a:cubicBezTo>
                                  <a:pt x="244" y="360"/>
                                  <a:pt x="242" y="366"/>
                                  <a:pt x="245" y="368"/>
                                </a:cubicBezTo>
                                <a:cubicBezTo>
                                  <a:pt x="248" y="370"/>
                                  <a:pt x="251" y="372"/>
                                  <a:pt x="254" y="372"/>
                                </a:cubicBezTo>
                                <a:cubicBezTo>
                                  <a:pt x="259" y="371"/>
                                  <a:pt x="261" y="371"/>
                                  <a:pt x="265" y="368"/>
                                </a:cubicBezTo>
                                <a:cubicBezTo>
                                  <a:pt x="272" y="364"/>
                                  <a:pt x="268" y="361"/>
                                  <a:pt x="274" y="368"/>
                                </a:cubicBezTo>
                                <a:cubicBezTo>
                                  <a:pt x="276" y="371"/>
                                  <a:pt x="275" y="373"/>
                                  <a:pt x="279" y="376"/>
                                </a:cubicBezTo>
                                <a:cubicBezTo>
                                  <a:pt x="282" y="379"/>
                                  <a:pt x="278" y="382"/>
                                  <a:pt x="278" y="385"/>
                                </a:cubicBezTo>
                                <a:cubicBezTo>
                                  <a:pt x="279" y="387"/>
                                  <a:pt x="284" y="392"/>
                                  <a:pt x="285" y="395"/>
                                </a:cubicBezTo>
                                <a:cubicBezTo>
                                  <a:pt x="288" y="400"/>
                                  <a:pt x="290" y="402"/>
                                  <a:pt x="296" y="403"/>
                                </a:cubicBezTo>
                                <a:cubicBezTo>
                                  <a:pt x="299" y="401"/>
                                  <a:pt x="302" y="400"/>
                                  <a:pt x="302" y="396"/>
                                </a:cubicBezTo>
                                <a:cubicBezTo>
                                  <a:pt x="302" y="395"/>
                                  <a:pt x="300" y="389"/>
                                  <a:pt x="301" y="388"/>
                                </a:cubicBezTo>
                                <a:cubicBezTo>
                                  <a:pt x="304" y="385"/>
                                  <a:pt x="310" y="395"/>
                                  <a:pt x="315" y="389"/>
                                </a:cubicBezTo>
                                <a:cubicBezTo>
                                  <a:pt x="317" y="388"/>
                                  <a:pt x="322" y="390"/>
                                  <a:pt x="324" y="389"/>
                                </a:cubicBezTo>
                                <a:cubicBezTo>
                                  <a:pt x="329" y="387"/>
                                  <a:pt x="330" y="396"/>
                                  <a:pt x="331" y="399"/>
                                </a:cubicBezTo>
                                <a:cubicBezTo>
                                  <a:pt x="332" y="402"/>
                                  <a:pt x="344" y="396"/>
                                  <a:pt x="344" y="394"/>
                                </a:cubicBezTo>
                                <a:cubicBezTo>
                                  <a:pt x="331" y="386"/>
                                  <a:pt x="331" y="386"/>
                                  <a:pt x="331" y="386"/>
                                </a:cubicBezTo>
                                <a:cubicBezTo>
                                  <a:pt x="329" y="385"/>
                                  <a:pt x="328" y="379"/>
                                  <a:pt x="326" y="376"/>
                                </a:cubicBezTo>
                                <a:cubicBezTo>
                                  <a:pt x="323" y="371"/>
                                  <a:pt x="326" y="373"/>
                                  <a:pt x="331" y="373"/>
                                </a:cubicBezTo>
                                <a:cubicBezTo>
                                  <a:pt x="333" y="373"/>
                                  <a:pt x="335" y="372"/>
                                  <a:pt x="337" y="372"/>
                                </a:cubicBezTo>
                                <a:cubicBezTo>
                                  <a:pt x="337" y="372"/>
                                  <a:pt x="337" y="372"/>
                                  <a:pt x="337" y="372"/>
                                </a:cubicBezTo>
                                <a:cubicBezTo>
                                  <a:pt x="337" y="367"/>
                                  <a:pt x="343" y="342"/>
                                  <a:pt x="338" y="339"/>
                                </a:cubicBezTo>
                                <a:cubicBezTo>
                                  <a:pt x="333" y="335"/>
                                  <a:pt x="322" y="339"/>
                                  <a:pt x="327" y="329"/>
                                </a:cubicBezTo>
                                <a:cubicBezTo>
                                  <a:pt x="330" y="326"/>
                                  <a:pt x="334" y="323"/>
                                  <a:pt x="338" y="321"/>
                                </a:cubicBezTo>
                                <a:cubicBezTo>
                                  <a:pt x="339" y="320"/>
                                  <a:pt x="339" y="320"/>
                                  <a:pt x="339" y="320"/>
                                </a:cubicBezTo>
                                <a:cubicBezTo>
                                  <a:pt x="343" y="312"/>
                                  <a:pt x="326" y="308"/>
                                  <a:pt x="326" y="298"/>
                                </a:cubicBezTo>
                                <a:cubicBezTo>
                                  <a:pt x="326" y="291"/>
                                  <a:pt x="326" y="277"/>
                                  <a:pt x="320" y="272"/>
                                </a:cubicBezTo>
                                <a:cubicBezTo>
                                  <a:pt x="314" y="265"/>
                                  <a:pt x="314" y="265"/>
                                  <a:pt x="314" y="265"/>
                                </a:cubicBezTo>
                                <a:cubicBezTo>
                                  <a:pt x="314" y="261"/>
                                  <a:pt x="313" y="256"/>
                                  <a:pt x="313" y="252"/>
                                </a:cubicBezTo>
                                <a:cubicBezTo>
                                  <a:pt x="313" y="248"/>
                                  <a:pt x="319" y="244"/>
                                  <a:pt x="321" y="240"/>
                                </a:cubicBezTo>
                                <a:cubicBezTo>
                                  <a:pt x="321" y="238"/>
                                  <a:pt x="320" y="232"/>
                                  <a:pt x="321" y="231"/>
                                </a:cubicBezTo>
                                <a:cubicBezTo>
                                  <a:pt x="322" y="230"/>
                                  <a:pt x="328" y="226"/>
                                  <a:pt x="330" y="225"/>
                                </a:cubicBezTo>
                                <a:cubicBezTo>
                                  <a:pt x="332" y="223"/>
                                  <a:pt x="335" y="220"/>
                                  <a:pt x="336" y="216"/>
                                </a:cubicBezTo>
                                <a:cubicBezTo>
                                  <a:pt x="339" y="210"/>
                                  <a:pt x="339" y="202"/>
                                  <a:pt x="340" y="195"/>
                                </a:cubicBezTo>
                                <a:cubicBezTo>
                                  <a:pt x="340" y="195"/>
                                  <a:pt x="340" y="195"/>
                                  <a:pt x="340" y="195"/>
                                </a:cubicBezTo>
                                <a:cubicBezTo>
                                  <a:pt x="339" y="188"/>
                                  <a:pt x="339" y="188"/>
                                  <a:pt x="339" y="188"/>
                                </a:cubicBezTo>
                                <a:cubicBezTo>
                                  <a:pt x="338" y="185"/>
                                  <a:pt x="339" y="180"/>
                                  <a:pt x="340" y="177"/>
                                </a:cubicBezTo>
                                <a:cubicBezTo>
                                  <a:pt x="340" y="176"/>
                                  <a:pt x="341" y="175"/>
                                  <a:pt x="341" y="174"/>
                                </a:cubicBezTo>
                                <a:cubicBezTo>
                                  <a:pt x="343" y="173"/>
                                  <a:pt x="345" y="170"/>
                                  <a:pt x="344" y="168"/>
                                </a:cubicBezTo>
                                <a:cubicBezTo>
                                  <a:pt x="343" y="166"/>
                                  <a:pt x="340" y="162"/>
                                  <a:pt x="339" y="161"/>
                                </a:cubicBezTo>
                                <a:cubicBezTo>
                                  <a:pt x="338" y="160"/>
                                  <a:pt x="338" y="159"/>
                                  <a:pt x="338" y="159"/>
                                </a:cubicBezTo>
                                <a:cubicBezTo>
                                  <a:pt x="337" y="155"/>
                                  <a:pt x="340" y="151"/>
                                  <a:pt x="339" y="147"/>
                                </a:cubicBezTo>
                                <a:cubicBezTo>
                                  <a:pt x="339" y="143"/>
                                  <a:pt x="337" y="138"/>
                                  <a:pt x="335" y="134"/>
                                </a:cubicBezTo>
                                <a:cubicBezTo>
                                  <a:pt x="331" y="124"/>
                                  <a:pt x="331" y="120"/>
                                  <a:pt x="336" y="109"/>
                                </a:cubicBezTo>
                                <a:cubicBezTo>
                                  <a:pt x="338" y="104"/>
                                  <a:pt x="336" y="99"/>
                                  <a:pt x="339" y="94"/>
                                </a:cubicBezTo>
                                <a:cubicBezTo>
                                  <a:pt x="342" y="86"/>
                                  <a:pt x="349" y="87"/>
                                  <a:pt x="343" y="77"/>
                                </a:cubicBezTo>
                                <a:cubicBezTo>
                                  <a:pt x="336" y="74"/>
                                  <a:pt x="333" y="75"/>
                                  <a:pt x="326" y="76"/>
                                </a:cubicBezTo>
                                <a:cubicBezTo>
                                  <a:pt x="322" y="77"/>
                                  <a:pt x="317" y="75"/>
                                  <a:pt x="315" y="71"/>
                                </a:cubicBezTo>
                                <a:cubicBezTo>
                                  <a:pt x="314" y="71"/>
                                  <a:pt x="314" y="71"/>
                                  <a:pt x="314" y="70"/>
                                </a:cubicBezTo>
                                <a:cubicBezTo>
                                  <a:pt x="304" y="64"/>
                                  <a:pt x="295" y="74"/>
                                  <a:pt x="286" y="71"/>
                                </a:cubicBezTo>
                                <a:cubicBezTo>
                                  <a:pt x="275" y="68"/>
                                  <a:pt x="273" y="64"/>
                                  <a:pt x="261" y="69"/>
                                </a:cubicBezTo>
                                <a:cubicBezTo>
                                  <a:pt x="252" y="73"/>
                                  <a:pt x="249" y="72"/>
                                  <a:pt x="241" y="72"/>
                                </a:cubicBezTo>
                                <a:cubicBezTo>
                                  <a:pt x="239" y="71"/>
                                  <a:pt x="238" y="71"/>
                                  <a:pt x="237" y="70"/>
                                </a:cubicBezTo>
                                <a:cubicBezTo>
                                  <a:pt x="234" y="68"/>
                                  <a:pt x="229" y="66"/>
                                  <a:pt x="226" y="64"/>
                                </a:cubicBezTo>
                                <a:cubicBezTo>
                                  <a:pt x="225" y="63"/>
                                  <a:pt x="223" y="61"/>
                                  <a:pt x="221" y="61"/>
                                </a:cubicBezTo>
                                <a:cubicBezTo>
                                  <a:pt x="221" y="60"/>
                                  <a:pt x="220" y="60"/>
                                  <a:pt x="220" y="60"/>
                                </a:cubicBezTo>
                                <a:cubicBezTo>
                                  <a:pt x="217" y="57"/>
                                  <a:pt x="215" y="55"/>
                                  <a:pt x="213" y="52"/>
                                </a:cubicBezTo>
                                <a:cubicBezTo>
                                  <a:pt x="208" y="47"/>
                                  <a:pt x="202" y="43"/>
                                  <a:pt x="199" y="36"/>
                                </a:cubicBezTo>
                                <a:cubicBezTo>
                                  <a:pt x="196" y="29"/>
                                  <a:pt x="193" y="24"/>
                                  <a:pt x="189" y="17"/>
                                </a:cubicBezTo>
                                <a:cubicBezTo>
                                  <a:pt x="181" y="7"/>
                                  <a:pt x="163" y="7"/>
                                  <a:pt x="151" y="4"/>
                                </a:cubicBezTo>
                                <a:cubicBezTo>
                                  <a:pt x="149" y="3"/>
                                  <a:pt x="145" y="1"/>
                                  <a:pt x="143" y="1"/>
                                </a:cubicBezTo>
                                <a:cubicBezTo>
                                  <a:pt x="141" y="0"/>
                                  <a:pt x="141" y="0"/>
                                  <a:pt x="141" y="0"/>
                                </a:cubicBezTo>
                                <a:cubicBezTo>
                                  <a:pt x="141" y="0"/>
                                  <a:pt x="141" y="0"/>
                                  <a:pt x="141" y="0"/>
                                </a:cubicBezTo>
                                <a:cubicBezTo>
                                  <a:pt x="97" y="27"/>
                                  <a:pt x="97" y="27"/>
                                  <a:pt x="97" y="27"/>
                                </a:cubicBezTo>
                                <a:cubicBezTo>
                                  <a:pt x="94" y="32"/>
                                  <a:pt x="93" y="34"/>
                                  <a:pt x="93" y="40"/>
                                </a:cubicBezTo>
                                <a:cubicBezTo>
                                  <a:pt x="94" y="46"/>
                                  <a:pt x="96" y="52"/>
                                  <a:pt x="93" y="58"/>
                                </a:cubicBezTo>
                                <a:cubicBezTo>
                                  <a:pt x="91" y="62"/>
                                  <a:pt x="89" y="67"/>
                                  <a:pt x="87" y="70"/>
                                </a:cubicBezTo>
                                <a:cubicBezTo>
                                  <a:pt x="87" y="70"/>
                                  <a:pt x="87" y="70"/>
                                  <a:pt x="87" y="71"/>
                                </a:cubicBezTo>
                                <a:cubicBezTo>
                                  <a:pt x="84" y="71"/>
                                  <a:pt x="81" y="62"/>
                                  <a:pt x="79" y="59"/>
                                </a:cubicBezTo>
                                <a:cubicBezTo>
                                  <a:pt x="77" y="54"/>
                                  <a:pt x="73" y="50"/>
                                  <a:pt x="69" y="46"/>
                                </a:cubicBezTo>
                                <a:cubicBezTo>
                                  <a:pt x="0" y="90"/>
                                  <a:pt x="0" y="90"/>
                                  <a:pt x="0" y="90"/>
                                </a:cubicBezTo>
                                <a:cubicBezTo>
                                  <a:pt x="0" y="90"/>
                                  <a:pt x="0" y="90"/>
                                  <a:pt x="0" y="90"/>
                                </a:cubicBezTo>
                                <a:cubicBezTo>
                                  <a:pt x="1" y="91"/>
                                  <a:pt x="4" y="93"/>
                                  <a:pt x="5" y="95"/>
                                </a:cubicBezTo>
                                <a:cubicBezTo>
                                  <a:pt x="8" y="97"/>
                                  <a:pt x="9" y="104"/>
                                  <a:pt x="10" y="107"/>
                                </a:cubicBezTo>
                                <a:cubicBezTo>
                                  <a:pt x="12" y="111"/>
                                  <a:pt x="16" y="113"/>
                                  <a:pt x="18" y="117"/>
                                </a:cubicBezTo>
                                <a:cubicBezTo>
                                  <a:pt x="21" y="122"/>
                                  <a:pt x="26" y="127"/>
                                  <a:pt x="29" y="133"/>
                                </a:cubicBezTo>
                                <a:cubicBezTo>
                                  <a:pt x="31" y="138"/>
                                  <a:pt x="36" y="146"/>
                                  <a:pt x="37" y="152"/>
                                </a:cubicBezTo>
                                <a:cubicBezTo>
                                  <a:pt x="44" y="160"/>
                                  <a:pt x="49" y="169"/>
                                  <a:pt x="54" y="177"/>
                                </a:cubicBezTo>
                                <a:cubicBezTo>
                                  <a:pt x="57" y="183"/>
                                  <a:pt x="64" y="185"/>
                                  <a:pt x="69" y="188"/>
                                </a:cubicBezTo>
                                <a:cubicBezTo>
                                  <a:pt x="79" y="194"/>
                                  <a:pt x="87" y="203"/>
                                  <a:pt x="89" y="215"/>
                                </a:cubicBezTo>
                                <a:cubicBezTo>
                                  <a:pt x="91" y="222"/>
                                  <a:pt x="96" y="235"/>
                                  <a:pt x="102" y="239"/>
                                </a:cubicBezTo>
                                <a:cubicBezTo>
                                  <a:pt x="102" y="241"/>
                                  <a:pt x="104" y="243"/>
                                  <a:pt x="104" y="244"/>
                                </a:cubicBezTo>
                                <a:cubicBezTo>
                                  <a:pt x="104" y="245"/>
                                  <a:pt x="105" y="246"/>
                                  <a:pt x="105" y="247"/>
                                </a:cubicBezTo>
                                <a:cubicBezTo>
                                  <a:pt x="106" y="248"/>
                                  <a:pt x="106" y="250"/>
                                  <a:pt x="107" y="251"/>
                                </a:cubicBezTo>
                                <a:cubicBezTo>
                                  <a:pt x="107" y="253"/>
                                  <a:pt x="108" y="255"/>
                                  <a:pt x="109" y="256"/>
                                </a:cubicBezTo>
                                <a:cubicBezTo>
                                  <a:pt x="110" y="258"/>
                                  <a:pt x="111" y="261"/>
                                  <a:pt x="112" y="263"/>
                                </a:cubicBezTo>
                                <a:cubicBezTo>
                                  <a:pt x="112" y="265"/>
                                  <a:pt x="112" y="269"/>
                                  <a:pt x="114" y="270"/>
                                </a:cubicBezTo>
                                <a:cubicBezTo>
                                  <a:pt x="114" y="270"/>
                                  <a:pt x="114" y="270"/>
                                  <a:pt x="114" y="271"/>
                                </a:cubicBezTo>
                                <a:cubicBezTo>
                                  <a:pt x="114" y="271"/>
                                  <a:pt x="114" y="271"/>
                                  <a:pt x="114" y="272"/>
                                </a:cubicBezTo>
                                <a:cubicBezTo>
                                  <a:pt x="116" y="274"/>
                                  <a:pt x="116" y="276"/>
                                  <a:pt x="118" y="278"/>
                                </a:cubicBezTo>
                                <a:cubicBezTo>
                                  <a:pt x="123" y="286"/>
                                  <a:pt x="123" y="286"/>
                                  <a:pt x="123" y="286"/>
                                </a:cubicBezTo>
                                <a:cubicBezTo>
                                  <a:pt x="123" y="286"/>
                                  <a:pt x="123" y="286"/>
                                  <a:pt x="123" y="286"/>
                                </a:cubicBezTo>
                                <a:cubicBezTo>
                                  <a:pt x="123" y="286"/>
                                  <a:pt x="124" y="286"/>
                                  <a:pt x="125" y="287"/>
                                </a:cubicBezTo>
                                <a:cubicBezTo>
                                  <a:pt x="126" y="287"/>
                                  <a:pt x="129" y="289"/>
                                  <a:pt x="130" y="290"/>
                                </a:cubicBezTo>
                                <a:cubicBezTo>
                                  <a:pt x="135" y="293"/>
                                  <a:pt x="140" y="295"/>
                                  <a:pt x="145" y="297"/>
                                </a:cubicBezTo>
                                <a:cubicBezTo>
                                  <a:pt x="152" y="301"/>
                                  <a:pt x="158" y="304"/>
                                  <a:pt x="166" y="301"/>
                                </a:cubicBezTo>
                                <a:cubicBezTo>
                                  <a:pt x="169" y="300"/>
                                  <a:pt x="171" y="300"/>
                                  <a:pt x="175" y="301"/>
                                </a:cubicBezTo>
                                <a:cubicBezTo>
                                  <a:pt x="179" y="302"/>
                                  <a:pt x="180" y="304"/>
                                  <a:pt x="184" y="305"/>
                                </a:cubicBezTo>
                                <a:cubicBezTo>
                                  <a:pt x="188" y="310"/>
                                  <a:pt x="190" y="307"/>
                                  <a:pt x="195" y="306"/>
                                </a:cubicBezTo>
                                <a:cubicBezTo>
                                  <a:pt x="197" y="305"/>
                                  <a:pt x="203" y="303"/>
                                  <a:pt x="204" y="305"/>
                                </a:cubicBezTo>
                                <a:cubicBezTo>
                                  <a:pt x="205" y="306"/>
                                  <a:pt x="201" y="309"/>
                                  <a:pt x="200" y="310"/>
                                </a:cubicBezTo>
                                <a:cubicBezTo>
                                  <a:pt x="198" y="313"/>
                                  <a:pt x="197" y="315"/>
                                  <a:pt x="197" y="319"/>
                                </a:cubicBezTo>
                                <a:cubicBezTo>
                                  <a:pt x="197" y="322"/>
                                  <a:pt x="203" y="323"/>
                                  <a:pt x="205" y="323"/>
                                </a:cubicBezTo>
                                <a:cubicBezTo>
                                  <a:pt x="205" y="325"/>
                                  <a:pt x="203" y="327"/>
                                  <a:pt x="202" y="329"/>
                                </a:cubicBezTo>
                                <a:cubicBezTo>
                                  <a:pt x="201" y="331"/>
                                  <a:pt x="200" y="342"/>
                                  <a:pt x="205" y="338"/>
                                </a:cubicBezTo>
                                <a:cubicBezTo>
                                  <a:pt x="208" y="336"/>
                                  <a:pt x="208" y="334"/>
                                  <a:pt x="210" y="338"/>
                                </a:cubicBezTo>
                                <a:cubicBezTo>
                                  <a:pt x="211" y="343"/>
                                  <a:pt x="212" y="347"/>
                                  <a:pt x="216" y="351"/>
                                </a:cubicBezTo>
                                <a:cubicBezTo>
                                  <a:pt x="217" y="352"/>
                                  <a:pt x="219" y="353"/>
                                  <a:pt x="220" y="354"/>
                                </a:cubicBezTo>
                                <a:cubicBezTo>
                                  <a:pt x="222" y="355"/>
                                  <a:pt x="224" y="359"/>
                                  <a:pt x="226" y="35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2" name="BEAUFORT"/>
                        <wps:cNvSpPr>
                          <a:spLocks noEditPoints="1"/>
                        </wps:cNvSpPr>
                        <wps:spPr bwMode="auto">
                          <a:xfrm>
                            <a:off x="3078731" y="3939274"/>
                            <a:ext cx="773113" cy="965200"/>
                          </a:xfrm>
                          <a:custGeom>
                            <a:avLst/>
                            <a:gdLst>
                              <a:gd name="T0" fmla="*/ 254 w 295"/>
                              <a:gd name="T1" fmla="*/ 144 h 368"/>
                              <a:gd name="T2" fmla="*/ 149 w 295"/>
                              <a:gd name="T3" fmla="*/ 105 h 368"/>
                              <a:gd name="T4" fmla="*/ 109 w 295"/>
                              <a:gd name="T5" fmla="*/ 110 h 368"/>
                              <a:gd name="T6" fmla="*/ 104 w 295"/>
                              <a:gd name="T7" fmla="*/ 139 h 368"/>
                              <a:gd name="T8" fmla="*/ 148 w 295"/>
                              <a:gd name="T9" fmla="*/ 195 h 368"/>
                              <a:gd name="T10" fmla="*/ 164 w 295"/>
                              <a:gd name="T11" fmla="*/ 201 h 368"/>
                              <a:gd name="T12" fmla="*/ 174 w 295"/>
                              <a:gd name="T13" fmla="*/ 243 h 368"/>
                              <a:gd name="T14" fmla="*/ 199 w 295"/>
                              <a:gd name="T15" fmla="*/ 240 h 368"/>
                              <a:gd name="T16" fmla="*/ 273 w 295"/>
                              <a:gd name="T17" fmla="*/ 169 h 368"/>
                              <a:gd name="T18" fmla="*/ 222 w 295"/>
                              <a:gd name="T19" fmla="*/ 159 h 368"/>
                              <a:gd name="T20" fmla="*/ 189 w 295"/>
                              <a:gd name="T21" fmla="*/ 123 h 368"/>
                              <a:gd name="T22" fmla="*/ 124 w 295"/>
                              <a:gd name="T23" fmla="*/ 263 h 368"/>
                              <a:gd name="T24" fmla="*/ 126 w 295"/>
                              <a:gd name="T25" fmla="*/ 277 h 368"/>
                              <a:gd name="T26" fmla="*/ 98 w 295"/>
                              <a:gd name="T27" fmla="*/ 301 h 368"/>
                              <a:gd name="T28" fmla="*/ 89 w 295"/>
                              <a:gd name="T29" fmla="*/ 324 h 368"/>
                              <a:gd name="T30" fmla="*/ 73 w 295"/>
                              <a:gd name="T31" fmla="*/ 306 h 368"/>
                              <a:gd name="T32" fmla="*/ 88 w 295"/>
                              <a:gd name="T33" fmla="*/ 332 h 368"/>
                              <a:gd name="T34" fmla="*/ 58 w 295"/>
                              <a:gd name="T35" fmla="*/ 357 h 368"/>
                              <a:gd name="T36" fmla="*/ 163 w 295"/>
                              <a:gd name="T37" fmla="*/ 299 h 368"/>
                              <a:gd name="T38" fmla="*/ 117 w 295"/>
                              <a:gd name="T39" fmla="*/ 288 h 368"/>
                              <a:gd name="T40" fmla="*/ 129 w 295"/>
                              <a:gd name="T41" fmla="*/ 292 h 368"/>
                              <a:gd name="T42" fmla="*/ 120 w 295"/>
                              <a:gd name="T43" fmla="*/ 316 h 368"/>
                              <a:gd name="T44" fmla="*/ 92 w 295"/>
                              <a:gd name="T45" fmla="*/ 352 h 368"/>
                              <a:gd name="T46" fmla="*/ 106 w 295"/>
                              <a:gd name="T47" fmla="*/ 349 h 368"/>
                              <a:gd name="T48" fmla="*/ 101 w 295"/>
                              <a:gd name="T49" fmla="*/ 201 h 368"/>
                              <a:gd name="T50" fmla="*/ 94 w 295"/>
                              <a:gd name="T51" fmla="*/ 198 h 368"/>
                              <a:gd name="T52" fmla="*/ 84 w 295"/>
                              <a:gd name="T53" fmla="*/ 219 h 368"/>
                              <a:gd name="T54" fmla="*/ 94 w 295"/>
                              <a:gd name="T55" fmla="*/ 240 h 368"/>
                              <a:gd name="T56" fmla="*/ 79 w 295"/>
                              <a:gd name="T57" fmla="*/ 230 h 368"/>
                              <a:gd name="T58" fmla="*/ 202 w 295"/>
                              <a:gd name="T59" fmla="*/ 245 h 368"/>
                              <a:gd name="T60" fmla="*/ 205 w 295"/>
                              <a:gd name="T61" fmla="*/ 255 h 368"/>
                              <a:gd name="T62" fmla="*/ 229 w 295"/>
                              <a:gd name="T63" fmla="*/ 248 h 368"/>
                              <a:gd name="T64" fmla="*/ 272 w 295"/>
                              <a:gd name="T65" fmla="*/ 219 h 368"/>
                              <a:gd name="T66" fmla="*/ 215 w 295"/>
                              <a:gd name="T67" fmla="*/ 254 h 368"/>
                              <a:gd name="T68" fmla="*/ 290 w 295"/>
                              <a:gd name="T69" fmla="*/ 172 h 368"/>
                              <a:gd name="T70" fmla="*/ 276 w 295"/>
                              <a:gd name="T71" fmla="*/ 216 h 368"/>
                              <a:gd name="T72" fmla="*/ 45 w 295"/>
                              <a:gd name="T73" fmla="*/ 211 h 368"/>
                              <a:gd name="T74" fmla="*/ 53 w 295"/>
                              <a:gd name="T75" fmla="*/ 226 h 368"/>
                              <a:gd name="T76" fmla="*/ 118 w 295"/>
                              <a:gd name="T77" fmla="*/ 243 h 368"/>
                              <a:gd name="T78" fmla="*/ 72 w 295"/>
                              <a:gd name="T79" fmla="*/ 283 h 368"/>
                              <a:gd name="T80" fmla="*/ 57 w 295"/>
                              <a:gd name="T81" fmla="*/ 319 h 368"/>
                              <a:gd name="T82" fmla="*/ 36 w 295"/>
                              <a:gd name="T83" fmla="*/ 343 h 368"/>
                              <a:gd name="T84" fmla="*/ 26 w 295"/>
                              <a:gd name="T85" fmla="*/ 336 h 368"/>
                              <a:gd name="T86" fmla="*/ 1 w 295"/>
                              <a:gd name="T87" fmla="*/ 285 h 368"/>
                              <a:gd name="T88" fmla="*/ 89 w 295"/>
                              <a:gd name="T89" fmla="*/ 100 h 368"/>
                              <a:gd name="T90" fmla="*/ 82 w 295"/>
                              <a:gd name="T91" fmla="*/ 45 h 368"/>
                              <a:gd name="T92" fmla="*/ 93 w 295"/>
                              <a:gd name="T93" fmla="*/ 0 h 368"/>
                              <a:gd name="T94" fmla="*/ 145 w 295"/>
                              <a:gd name="T95" fmla="*/ 15 h 368"/>
                              <a:gd name="T96" fmla="*/ 167 w 295"/>
                              <a:gd name="T97" fmla="*/ 33 h 368"/>
                              <a:gd name="T98" fmla="*/ 186 w 295"/>
                              <a:gd name="T99" fmla="*/ 65 h 368"/>
                              <a:gd name="T100" fmla="*/ 203 w 295"/>
                              <a:gd name="T101" fmla="*/ 82 h 368"/>
                              <a:gd name="T102" fmla="*/ 165 w 295"/>
                              <a:gd name="T103" fmla="*/ 104 h 368"/>
                              <a:gd name="T104" fmla="*/ 120 w 295"/>
                              <a:gd name="T105" fmla="*/ 98 h 3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295" h="368">
                                <a:moveTo>
                                  <a:pt x="239" y="143"/>
                                </a:moveTo>
                                <a:cubicBezTo>
                                  <a:pt x="241" y="140"/>
                                  <a:pt x="242" y="138"/>
                                  <a:pt x="245" y="138"/>
                                </a:cubicBezTo>
                                <a:cubicBezTo>
                                  <a:pt x="246" y="138"/>
                                  <a:pt x="248" y="138"/>
                                  <a:pt x="249" y="137"/>
                                </a:cubicBezTo>
                                <a:cubicBezTo>
                                  <a:pt x="250" y="137"/>
                                  <a:pt x="252" y="136"/>
                                  <a:pt x="253" y="137"/>
                                </a:cubicBezTo>
                                <a:cubicBezTo>
                                  <a:pt x="254" y="138"/>
                                  <a:pt x="255" y="142"/>
                                  <a:pt x="254" y="144"/>
                                </a:cubicBezTo>
                                <a:cubicBezTo>
                                  <a:pt x="252" y="146"/>
                                  <a:pt x="249" y="145"/>
                                  <a:pt x="247" y="144"/>
                                </a:cubicBezTo>
                                <a:cubicBezTo>
                                  <a:pt x="245" y="144"/>
                                  <a:pt x="244" y="144"/>
                                  <a:pt x="243" y="144"/>
                                </a:cubicBezTo>
                                <a:cubicBezTo>
                                  <a:pt x="242" y="144"/>
                                  <a:pt x="241" y="143"/>
                                  <a:pt x="240" y="143"/>
                                </a:cubicBezTo>
                                <a:cubicBezTo>
                                  <a:pt x="239" y="143"/>
                                  <a:pt x="239" y="143"/>
                                  <a:pt x="239" y="143"/>
                                </a:cubicBezTo>
                                <a:close/>
                                <a:moveTo>
                                  <a:pt x="149" y="105"/>
                                </a:moveTo>
                                <a:cubicBezTo>
                                  <a:pt x="147" y="105"/>
                                  <a:pt x="147" y="105"/>
                                  <a:pt x="147" y="105"/>
                                </a:cubicBezTo>
                                <a:cubicBezTo>
                                  <a:pt x="145" y="102"/>
                                  <a:pt x="129" y="98"/>
                                  <a:pt x="126" y="100"/>
                                </a:cubicBezTo>
                                <a:cubicBezTo>
                                  <a:pt x="123" y="102"/>
                                  <a:pt x="121" y="103"/>
                                  <a:pt x="119" y="105"/>
                                </a:cubicBezTo>
                                <a:cubicBezTo>
                                  <a:pt x="116" y="106"/>
                                  <a:pt x="116" y="118"/>
                                  <a:pt x="114" y="113"/>
                                </a:cubicBezTo>
                                <a:cubicBezTo>
                                  <a:pt x="113" y="110"/>
                                  <a:pt x="112" y="109"/>
                                  <a:pt x="109" y="110"/>
                                </a:cubicBezTo>
                                <a:cubicBezTo>
                                  <a:pt x="106" y="111"/>
                                  <a:pt x="103" y="111"/>
                                  <a:pt x="100" y="111"/>
                                </a:cubicBezTo>
                                <a:cubicBezTo>
                                  <a:pt x="95" y="110"/>
                                  <a:pt x="95" y="114"/>
                                  <a:pt x="97" y="118"/>
                                </a:cubicBezTo>
                                <a:cubicBezTo>
                                  <a:pt x="98" y="121"/>
                                  <a:pt x="98" y="127"/>
                                  <a:pt x="104" y="125"/>
                                </a:cubicBezTo>
                                <a:cubicBezTo>
                                  <a:pt x="106" y="124"/>
                                  <a:pt x="109" y="123"/>
                                  <a:pt x="112" y="124"/>
                                </a:cubicBezTo>
                                <a:cubicBezTo>
                                  <a:pt x="114" y="131"/>
                                  <a:pt x="110" y="135"/>
                                  <a:pt x="104" y="139"/>
                                </a:cubicBezTo>
                                <a:cubicBezTo>
                                  <a:pt x="99" y="142"/>
                                  <a:pt x="105" y="153"/>
                                  <a:pt x="107" y="156"/>
                                </a:cubicBezTo>
                                <a:cubicBezTo>
                                  <a:pt x="109" y="160"/>
                                  <a:pt x="110" y="168"/>
                                  <a:pt x="114" y="171"/>
                                </a:cubicBezTo>
                                <a:cubicBezTo>
                                  <a:pt x="117" y="173"/>
                                  <a:pt x="121" y="173"/>
                                  <a:pt x="121" y="177"/>
                                </a:cubicBezTo>
                                <a:cubicBezTo>
                                  <a:pt x="121" y="184"/>
                                  <a:pt x="128" y="194"/>
                                  <a:pt x="134" y="197"/>
                                </a:cubicBezTo>
                                <a:cubicBezTo>
                                  <a:pt x="137" y="197"/>
                                  <a:pt x="148" y="197"/>
                                  <a:pt x="148" y="195"/>
                                </a:cubicBezTo>
                                <a:cubicBezTo>
                                  <a:pt x="147" y="189"/>
                                  <a:pt x="134" y="178"/>
                                  <a:pt x="146" y="181"/>
                                </a:cubicBezTo>
                                <a:cubicBezTo>
                                  <a:pt x="150" y="182"/>
                                  <a:pt x="153" y="181"/>
                                  <a:pt x="152" y="185"/>
                                </a:cubicBezTo>
                                <a:cubicBezTo>
                                  <a:pt x="152" y="189"/>
                                  <a:pt x="152" y="191"/>
                                  <a:pt x="155" y="195"/>
                                </a:cubicBezTo>
                                <a:cubicBezTo>
                                  <a:pt x="159" y="199"/>
                                  <a:pt x="161" y="197"/>
                                  <a:pt x="166" y="197"/>
                                </a:cubicBezTo>
                                <a:cubicBezTo>
                                  <a:pt x="165" y="198"/>
                                  <a:pt x="163" y="199"/>
                                  <a:pt x="164" y="201"/>
                                </a:cubicBezTo>
                                <a:cubicBezTo>
                                  <a:pt x="164" y="202"/>
                                  <a:pt x="166" y="206"/>
                                  <a:pt x="166" y="207"/>
                                </a:cubicBezTo>
                                <a:cubicBezTo>
                                  <a:pt x="162" y="208"/>
                                  <a:pt x="161" y="208"/>
                                  <a:pt x="158" y="211"/>
                                </a:cubicBezTo>
                                <a:cubicBezTo>
                                  <a:pt x="154" y="216"/>
                                  <a:pt x="149" y="216"/>
                                  <a:pt x="145" y="220"/>
                                </a:cubicBezTo>
                                <a:cubicBezTo>
                                  <a:pt x="149" y="226"/>
                                  <a:pt x="154" y="235"/>
                                  <a:pt x="159" y="240"/>
                                </a:cubicBezTo>
                                <a:cubicBezTo>
                                  <a:pt x="161" y="241"/>
                                  <a:pt x="173" y="248"/>
                                  <a:pt x="174" y="243"/>
                                </a:cubicBezTo>
                                <a:cubicBezTo>
                                  <a:pt x="176" y="232"/>
                                  <a:pt x="174" y="219"/>
                                  <a:pt x="174" y="207"/>
                                </a:cubicBezTo>
                                <a:cubicBezTo>
                                  <a:pt x="176" y="208"/>
                                  <a:pt x="181" y="214"/>
                                  <a:pt x="181" y="216"/>
                                </a:cubicBezTo>
                                <a:cubicBezTo>
                                  <a:pt x="181" y="220"/>
                                  <a:pt x="181" y="225"/>
                                  <a:pt x="181" y="229"/>
                                </a:cubicBezTo>
                                <a:cubicBezTo>
                                  <a:pt x="182" y="233"/>
                                  <a:pt x="184" y="252"/>
                                  <a:pt x="187" y="252"/>
                                </a:cubicBezTo>
                                <a:cubicBezTo>
                                  <a:pt x="191" y="253"/>
                                  <a:pt x="197" y="243"/>
                                  <a:pt x="199" y="240"/>
                                </a:cubicBezTo>
                                <a:cubicBezTo>
                                  <a:pt x="207" y="229"/>
                                  <a:pt x="216" y="222"/>
                                  <a:pt x="225" y="212"/>
                                </a:cubicBezTo>
                                <a:cubicBezTo>
                                  <a:pt x="229" y="208"/>
                                  <a:pt x="235" y="205"/>
                                  <a:pt x="239" y="201"/>
                                </a:cubicBezTo>
                                <a:cubicBezTo>
                                  <a:pt x="243" y="200"/>
                                  <a:pt x="250" y="194"/>
                                  <a:pt x="254" y="191"/>
                                </a:cubicBezTo>
                                <a:cubicBezTo>
                                  <a:pt x="258" y="187"/>
                                  <a:pt x="262" y="180"/>
                                  <a:pt x="267" y="177"/>
                                </a:cubicBezTo>
                                <a:cubicBezTo>
                                  <a:pt x="269" y="175"/>
                                  <a:pt x="274" y="173"/>
                                  <a:pt x="273" y="169"/>
                                </a:cubicBezTo>
                                <a:cubicBezTo>
                                  <a:pt x="272" y="166"/>
                                  <a:pt x="270" y="161"/>
                                  <a:pt x="269" y="159"/>
                                </a:cubicBezTo>
                                <a:cubicBezTo>
                                  <a:pt x="265" y="152"/>
                                  <a:pt x="256" y="158"/>
                                  <a:pt x="252" y="154"/>
                                </a:cubicBezTo>
                                <a:cubicBezTo>
                                  <a:pt x="249" y="152"/>
                                  <a:pt x="247" y="154"/>
                                  <a:pt x="243" y="153"/>
                                </a:cubicBezTo>
                                <a:cubicBezTo>
                                  <a:pt x="240" y="153"/>
                                  <a:pt x="237" y="151"/>
                                  <a:pt x="234" y="151"/>
                                </a:cubicBezTo>
                                <a:cubicBezTo>
                                  <a:pt x="229" y="151"/>
                                  <a:pt x="226" y="159"/>
                                  <a:pt x="222" y="159"/>
                                </a:cubicBezTo>
                                <a:cubicBezTo>
                                  <a:pt x="221" y="157"/>
                                  <a:pt x="221" y="152"/>
                                  <a:pt x="220" y="150"/>
                                </a:cubicBezTo>
                                <a:cubicBezTo>
                                  <a:pt x="219" y="147"/>
                                  <a:pt x="224" y="144"/>
                                  <a:pt x="226" y="143"/>
                                </a:cubicBezTo>
                                <a:cubicBezTo>
                                  <a:pt x="233" y="137"/>
                                  <a:pt x="222" y="131"/>
                                  <a:pt x="217" y="131"/>
                                </a:cubicBezTo>
                                <a:cubicBezTo>
                                  <a:pt x="211" y="130"/>
                                  <a:pt x="211" y="127"/>
                                  <a:pt x="206" y="125"/>
                                </a:cubicBezTo>
                                <a:cubicBezTo>
                                  <a:pt x="201" y="122"/>
                                  <a:pt x="194" y="123"/>
                                  <a:pt x="189" y="123"/>
                                </a:cubicBezTo>
                                <a:cubicBezTo>
                                  <a:pt x="181" y="123"/>
                                  <a:pt x="174" y="122"/>
                                  <a:pt x="166" y="120"/>
                                </a:cubicBezTo>
                                <a:cubicBezTo>
                                  <a:pt x="165" y="114"/>
                                  <a:pt x="155" y="117"/>
                                  <a:pt x="152" y="112"/>
                                </a:cubicBezTo>
                                <a:cubicBezTo>
                                  <a:pt x="151" y="109"/>
                                  <a:pt x="152" y="107"/>
                                  <a:pt x="149" y="105"/>
                                </a:cubicBezTo>
                                <a:close/>
                                <a:moveTo>
                                  <a:pt x="116" y="277"/>
                                </a:moveTo>
                                <a:cubicBezTo>
                                  <a:pt x="119" y="273"/>
                                  <a:pt x="122" y="268"/>
                                  <a:pt x="124" y="263"/>
                                </a:cubicBezTo>
                                <a:cubicBezTo>
                                  <a:pt x="125" y="262"/>
                                  <a:pt x="126" y="255"/>
                                  <a:pt x="128" y="256"/>
                                </a:cubicBezTo>
                                <a:cubicBezTo>
                                  <a:pt x="129" y="256"/>
                                  <a:pt x="129" y="257"/>
                                  <a:pt x="130" y="258"/>
                                </a:cubicBezTo>
                                <a:cubicBezTo>
                                  <a:pt x="131" y="258"/>
                                  <a:pt x="132" y="258"/>
                                  <a:pt x="133" y="258"/>
                                </a:cubicBezTo>
                                <a:cubicBezTo>
                                  <a:pt x="133" y="261"/>
                                  <a:pt x="132" y="265"/>
                                  <a:pt x="131" y="268"/>
                                </a:cubicBezTo>
                                <a:cubicBezTo>
                                  <a:pt x="131" y="271"/>
                                  <a:pt x="129" y="275"/>
                                  <a:pt x="126" y="277"/>
                                </a:cubicBezTo>
                                <a:cubicBezTo>
                                  <a:pt x="124" y="278"/>
                                  <a:pt x="123" y="278"/>
                                  <a:pt x="121" y="278"/>
                                </a:cubicBezTo>
                                <a:cubicBezTo>
                                  <a:pt x="120" y="279"/>
                                  <a:pt x="119" y="279"/>
                                  <a:pt x="117" y="279"/>
                                </a:cubicBezTo>
                                <a:cubicBezTo>
                                  <a:pt x="116" y="277"/>
                                  <a:pt x="116" y="277"/>
                                  <a:pt x="116" y="277"/>
                                </a:cubicBezTo>
                                <a:close/>
                                <a:moveTo>
                                  <a:pt x="73" y="306"/>
                                </a:moveTo>
                                <a:cubicBezTo>
                                  <a:pt x="76" y="317"/>
                                  <a:pt x="92" y="301"/>
                                  <a:pt x="98" y="301"/>
                                </a:cubicBezTo>
                                <a:cubicBezTo>
                                  <a:pt x="98" y="301"/>
                                  <a:pt x="98" y="301"/>
                                  <a:pt x="98" y="301"/>
                                </a:cubicBezTo>
                                <a:cubicBezTo>
                                  <a:pt x="98" y="301"/>
                                  <a:pt x="98" y="301"/>
                                  <a:pt x="98" y="301"/>
                                </a:cubicBezTo>
                                <a:cubicBezTo>
                                  <a:pt x="98" y="303"/>
                                  <a:pt x="98" y="304"/>
                                  <a:pt x="98" y="306"/>
                                </a:cubicBezTo>
                                <a:cubicBezTo>
                                  <a:pt x="97" y="308"/>
                                  <a:pt x="95" y="310"/>
                                  <a:pt x="94" y="313"/>
                                </a:cubicBezTo>
                                <a:cubicBezTo>
                                  <a:pt x="93" y="316"/>
                                  <a:pt x="93" y="323"/>
                                  <a:pt x="89" y="324"/>
                                </a:cubicBezTo>
                                <a:cubicBezTo>
                                  <a:pt x="86" y="324"/>
                                  <a:pt x="82" y="321"/>
                                  <a:pt x="81" y="319"/>
                                </a:cubicBezTo>
                                <a:cubicBezTo>
                                  <a:pt x="80" y="318"/>
                                  <a:pt x="80" y="315"/>
                                  <a:pt x="78" y="315"/>
                                </a:cubicBezTo>
                                <a:cubicBezTo>
                                  <a:pt x="76" y="315"/>
                                  <a:pt x="73" y="319"/>
                                  <a:pt x="71" y="318"/>
                                </a:cubicBezTo>
                                <a:cubicBezTo>
                                  <a:pt x="68" y="317"/>
                                  <a:pt x="71" y="310"/>
                                  <a:pt x="72" y="308"/>
                                </a:cubicBezTo>
                                <a:cubicBezTo>
                                  <a:pt x="73" y="306"/>
                                  <a:pt x="73" y="306"/>
                                  <a:pt x="73" y="306"/>
                                </a:cubicBezTo>
                                <a:close/>
                                <a:moveTo>
                                  <a:pt x="68" y="368"/>
                                </a:moveTo>
                                <a:cubicBezTo>
                                  <a:pt x="72" y="367"/>
                                  <a:pt x="76" y="362"/>
                                  <a:pt x="79" y="359"/>
                                </a:cubicBezTo>
                                <a:cubicBezTo>
                                  <a:pt x="81" y="357"/>
                                  <a:pt x="82" y="354"/>
                                  <a:pt x="83" y="352"/>
                                </a:cubicBezTo>
                                <a:cubicBezTo>
                                  <a:pt x="85" y="348"/>
                                  <a:pt x="87" y="344"/>
                                  <a:pt x="88" y="341"/>
                                </a:cubicBezTo>
                                <a:cubicBezTo>
                                  <a:pt x="89" y="337"/>
                                  <a:pt x="88" y="336"/>
                                  <a:pt x="88" y="332"/>
                                </a:cubicBezTo>
                                <a:cubicBezTo>
                                  <a:pt x="88" y="332"/>
                                  <a:pt x="88" y="332"/>
                                  <a:pt x="88" y="332"/>
                                </a:cubicBezTo>
                                <a:cubicBezTo>
                                  <a:pt x="87" y="331"/>
                                  <a:pt x="87" y="331"/>
                                  <a:pt x="87" y="331"/>
                                </a:cubicBezTo>
                                <a:cubicBezTo>
                                  <a:pt x="83" y="331"/>
                                  <a:pt x="79" y="334"/>
                                  <a:pt x="75" y="336"/>
                                </a:cubicBezTo>
                                <a:cubicBezTo>
                                  <a:pt x="71" y="338"/>
                                  <a:pt x="68" y="341"/>
                                  <a:pt x="65" y="344"/>
                                </a:cubicBezTo>
                                <a:cubicBezTo>
                                  <a:pt x="60" y="347"/>
                                  <a:pt x="56" y="351"/>
                                  <a:pt x="58" y="357"/>
                                </a:cubicBezTo>
                                <a:cubicBezTo>
                                  <a:pt x="59" y="360"/>
                                  <a:pt x="62" y="365"/>
                                  <a:pt x="64" y="367"/>
                                </a:cubicBezTo>
                                <a:cubicBezTo>
                                  <a:pt x="68" y="368"/>
                                  <a:pt x="68" y="368"/>
                                  <a:pt x="68" y="368"/>
                                </a:cubicBezTo>
                                <a:close/>
                                <a:moveTo>
                                  <a:pt x="111" y="346"/>
                                </a:moveTo>
                                <a:cubicBezTo>
                                  <a:pt x="122" y="339"/>
                                  <a:pt x="134" y="335"/>
                                  <a:pt x="143" y="326"/>
                                </a:cubicBezTo>
                                <a:cubicBezTo>
                                  <a:pt x="151" y="318"/>
                                  <a:pt x="155" y="307"/>
                                  <a:pt x="163" y="299"/>
                                </a:cubicBezTo>
                                <a:cubicBezTo>
                                  <a:pt x="167" y="294"/>
                                  <a:pt x="174" y="291"/>
                                  <a:pt x="173" y="284"/>
                                </a:cubicBezTo>
                                <a:cubicBezTo>
                                  <a:pt x="172" y="277"/>
                                  <a:pt x="157" y="266"/>
                                  <a:pt x="152" y="262"/>
                                </a:cubicBezTo>
                                <a:cubicBezTo>
                                  <a:pt x="147" y="258"/>
                                  <a:pt x="143" y="254"/>
                                  <a:pt x="140" y="261"/>
                                </a:cubicBezTo>
                                <a:cubicBezTo>
                                  <a:pt x="137" y="267"/>
                                  <a:pt x="136" y="270"/>
                                  <a:pt x="134" y="276"/>
                                </a:cubicBezTo>
                                <a:cubicBezTo>
                                  <a:pt x="132" y="286"/>
                                  <a:pt x="126" y="286"/>
                                  <a:pt x="117" y="288"/>
                                </a:cubicBezTo>
                                <a:cubicBezTo>
                                  <a:pt x="116" y="289"/>
                                  <a:pt x="117" y="289"/>
                                  <a:pt x="117" y="290"/>
                                </a:cubicBezTo>
                                <a:cubicBezTo>
                                  <a:pt x="118" y="290"/>
                                  <a:pt x="118" y="291"/>
                                  <a:pt x="118" y="291"/>
                                </a:cubicBezTo>
                                <a:cubicBezTo>
                                  <a:pt x="121" y="291"/>
                                  <a:pt x="125" y="291"/>
                                  <a:pt x="129" y="291"/>
                                </a:cubicBezTo>
                                <a:cubicBezTo>
                                  <a:pt x="129" y="292"/>
                                  <a:pt x="129" y="292"/>
                                  <a:pt x="129" y="292"/>
                                </a:cubicBezTo>
                                <a:cubicBezTo>
                                  <a:pt x="129" y="292"/>
                                  <a:pt x="129" y="292"/>
                                  <a:pt x="129" y="292"/>
                                </a:cubicBezTo>
                                <a:cubicBezTo>
                                  <a:pt x="126" y="295"/>
                                  <a:pt x="108" y="306"/>
                                  <a:pt x="112" y="312"/>
                                </a:cubicBezTo>
                                <a:cubicBezTo>
                                  <a:pt x="121" y="312"/>
                                  <a:pt x="134" y="305"/>
                                  <a:pt x="143" y="303"/>
                                </a:cubicBezTo>
                                <a:cubicBezTo>
                                  <a:pt x="145" y="301"/>
                                  <a:pt x="146" y="299"/>
                                  <a:pt x="149" y="299"/>
                                </a:cubicBezTo>
                                <a:cubicBezTo>
                                  <a:pt x="151" y="306"/>
                                  <a:pt x="138" y="309"/>
                                  <a:pt x="135" y="311"/>
                                </a:cubicBezTo>
                                <a:cubicBezTo>
                                  <a:pt x="130" y="314"/>
                                  <a:pt x="125" y="315"/>
                                  <a:pt x="120" y="316"/>
                                </a:cubicBezTo>
                                <a:cubicBezTo>
                                  <a:pt x="113" y="317"/>
                                  <a:pt x="113" y="324"/>
                                  <a:pt x="107" y="328"/>
                                </a:cubicBezTo>
                                <a:cubicBezTo>
                                  <a:pt x="104" y="330"/>
                                  <a:pt x="102" y="332"/>
                                  <a:pt x="99" y="335"/>
                                </a:cubicBezTo>
                                <a:cubicBezTo>
                                  <a:pt x="97" y="339"/>
                                  <a:pt x="96" y="343"/>
                                  <a:pt x="94" y="346"/>
                                </a:cubicBezTo>
                                <a:cubicBezTo>
                                  <a:pt x="93" y="347"/>
                                  <a:pt x="92" y="347"/>
                                  <a:pt x="92" y="349"/>
                                </a:cubicBezTo>
                                <a:cubicBezTo>
                                  <a:pt x="92" y="350"/>
                                  <a:pt x="92" y="350"/>
                                  <a:pt x="92" y="352"/>
                                </a:cubicBezTo>
                                <a:cubicBezTo>
                                  <a:pt x="92" y="353"/>
                                  <a:pt x="92" y="353"/>
                                  <a:pt x="93" y="354"/>
                                </a:cubicBezTo>
                                <a:cubicBezTo>
                                  <a:pt x="93" y="354"/>
                                  <a:pt x="93" y="354"/>
                                  <a:pt x="94" y="354"/>
                                </a:cubicBezTo>
                                <a:cubicBezTo>
                                  <a:pt x="96" y="355"/>
                                  <a:pt x="97" y="354"/>
                                  <a:pt x="99" y="353"/>
                                </a:cubicBezTo>
                                <a:cubicBezTo>
                                  <a:pt x="100" y="352"/>
                                  <a:pt x="101" y="352"/>
                                  <a:pt x="103" y="351"/>
                                </a:cubicBezTo>
                                <a:cubicBezTo>
                                  <a:pt x="104" y="351"/>
                                  <a:pt x="105" y="350"/>
                                  <a:pt x="106" y="349"/>
                                </a:cubicBezTo>
                                <a:cubicBezTo>
                                  <a:pt x="111" y="346"/>
                                  <a:pt x="111" y="346"/>
                                  <a:pt x="111" y="346"/>
                                </a:cubicBezTo>
                                <a:close/>
                                <a:moveTo>
                                  <a:pt x="101" y="196"/>
                                </a:moveTo>
                                <a:cubicBezTo>
                                  <a:pt x="102" y="197"/>
                                  <a:pt x="102" y="197"/>
                                  <a:pt x="102" y="197"/>
                                </a:cubicBezTo>
                                <a:cubicBezTo>
                                  <a:pt x="101" y="198"/>
                                  <a:pt x="102" y="199"/>
                                  <a:pt x="101" y="200"/>
                                </a:cubicBezTo>
                                <a:cubicBezTo>
                                  <a:pt x="101" y="201"/>
                                  <a:pt x="101" y="201"/>
                                  <a:pt x="101" y="201"/>
                                </a:cubicBezTo>
                                <a:cubicBezTo>
                                  <a:pt x="100" y="201"/>
                                  <a:pt x="100" y="201"/>
                                  <a:pt x="99" y="201"/>
                                </a:cubicBezTo>
                                <a:cubicBezTo>
                                  <a:pt x="99" y="201"/>
                                  <a:pt x="98" y="201"/>
                                  <a:pt x="97" y="201"/>
                                </a:cubicBezTo>
                                <a:cubicBezTo>
                                  <a:pt x="97" y="201"/>
                                  <a:pt x="96" y="200"/>
                                  <a:pt x="96" y="200"/>
                                </a:cubicBezTo>
                                <a:cubicBezTo>
                                  <a:pt x="96" y="200"/>
                                  <a:pt x="95" y="199"/>
                                  <a:pt x="95" y="199"/>
                                </a:cubicBezTo>
                                <a:cubicBezTo>
                                  <a:pt x="95" y="198"/>
                                  <a:pt x="94" y="198"/>
                                  <a:pt x="94" y="198"/>
                                </a:cubicBezTo>
                                <a:cubicBezTo>
                                  <a:pt x="93" y="197"/>
                                  <a:pt x="92" y="195"/>
                                  <a:pt x="93" y="194"/>
                                </a:cubicBezTo>
                                <a:cubicBezTo>
                                  <a:pt x="94" y="194"/>
                                  <a:pt x="95" y="194"/>
                                  <a:pt x="96" y="195"/>
                                </a:cubicBezTo>
                                <a:cubicBezTo>
                                  <a:pt x="97" y="195"/>
                                  <a:pt x="97" y="196"/>
                                  <a:pt x="98" y="196"/>
                                </a:cubicBezTo>
                                <a:cubicBezTo>
                                  <a:pt x="99" y="196"/>
                                  <a:pt x="100" y="196"/>
                                  <a:pt x="101" y="196"/>
                                </a:cubicBezTo>
                                <a:close/>
                                <a:moveTo>
                                  <a:pt x="84" y="219"/>
                                </a:moveTo>
                                <a:cubicBezTo>
                                  <a:pt x="87" y="221"/>
                                  <a:pt x="87" y="211"/>
                                  <a:pt x="88" y="209"/>
                                </a:cubicBezTo>
                                <a:cubicBezTo>
                                  <a:pt x="89" y="208"/>
                                  <a:pt x="93" y="204"/>
                                  <a:pt x="95" y="206"/>
                                </a:cubicBezTo>
                                <a:cubicBezTo>
                                  <a:pt x="98" y="211"/>
                                  <a:pt x="97" y="217"/>
                                  <a:pt x="99" y="222"/>
                                </a:cubicBezTo>
                                <a:cubicBezTo>
                                  <a:pt x="102" y="227"/>
                                  <a:pt x="101" y="229"/>
                                  <a:pt x="98" y="233"/>
                                </a:cubicBezTo>
                                <a:cubicBezTo>
                                  <a:pt x="97" y="236"/>
                                  <a:pt x="97" y="238"/>
                                  <a:pt x="94" y="240"/>
                                </a:cubicBezTo>
                                <a:cubicBezTo>
                                  <a:pt x="90" y="242"/>
                                  <a:pt x="80" y="238"/>
                                  <a:pt x="85" y="233"/>
                                </a:cubicBezTo>
                                <a:cubicBezTo>
                                  <a:pt x="87" y="231"/>
                                  <a:pt x="90" y="229"/>
                                  <a:pt x="90" y="226"/>
                                </a:cubicBezTo>
                                <a:cubicBezTo>
                                  <a:pt x="90" y="225"/>
                                  <a:pt x="89" y="222"/>
                                  <a:pt x="88" y="222"/>
                                </a:cubicBezTo>
                                <a:cubicBezTo>
                                  <a:pt x="86" y="225"/>
                                  <a:pt x="85" y="225"/>
                                  <a:pt x="82" y="225"/>
                                </a:cubicBezTo>
                                <a:cubicBezTo>
                                  <a:pt x="79" y="225"/>
                                  <a:pt x="80" y="229"/>
                                  <a:pt x="79" y="230"/>
                                </a:cubicBezTo>
                                <a:cubicBezTo>
                                  <a:pt x="76" y="234"/>
                                  <a:pt x="67" y="225"/>
                                  <a:pt x="71" y="222"/>
                                </a:cubicBezTo>
                                <a:cubicBezTo>
                                  <a:pt x="74" y="219"/>
                                  <a:pt x="79" y="222"/>
                                  <a:pt x="83" y="220"/>
                                </a:cubicBezTo>
                                <a:cubicBezTo>
                                  <a:pt x="84" y="219"/>
                                  <a:pt x="84" y="219"/>
                                  <a:pt x="84" y="219"/>
                                </a:cubicBezTo>
                                <a:close/>
                                <a:moveTo>
                                  <a:pt x="197" y="259"/>
                                </a:moveTo>
                                <a:cubicBezTo>
                                  <a:pt x="201" y="255"/>
                                  <a:pt x="197" y="249"/>
                                  <a:pt x="202" y="245"/>
                                </a:cubicBezTo>
                                <a:cubicBezTo>
                                  <a:pt x="204" y="244"/>
                                  <a:pt x="206" y="243"/>
                                  <a:pt x="208" y="242"/>
                                </a:cubicBezTo>
                                <a:cubicBezTo>
                                  <a:pt x="210" y="240"/>
                                  <a:pt x="213" y="237"/>
                                  <a:pt x="214" y="237"/>
                                </a:cubicBezTo>
                                <a:cubicBezTo>
                                  <a:pt x="214" y="238"/>
                                  <a:pt x="215" y="239"/>
                                  <a:pt x="215" y="240"/>
                                </a:cubicBezTo>
                                <a:cubicBezTo>
                                  <a:pt x="215" y="244"/>
                                  <a:pt x="211" y="249"/>
                                  <a:pt x="208" y="252"/>
                                </a:cubicBezTo>
                                <a:cubicBezTo>
                                  <a:pt x="207" y="253"/>
                                  <a:pt x="206" y="254"/>
                                  <a:pt x="205" y="255"/>
                                </a:cubicBezTo>
                                <a:cubicBezTo>
                                  <a:pt x="204" y="256"/>
                                  <a:pt x="203" y="257"/>
                                  <a:pt x="203" y="257"/>
                                </a:cubicBezTo>
                                <a:cubicBezTo>
                                  <a:pt x="202" y="258"/>
                                  <a:pt x="201" y="258"/>
                                  <a:pt x="200" y="259"/>
                                </a:cubicBezTo>
                                <a:cubicBezTo>
                                  <a:pt x="197" y="259"/>
                                  <a:pt x="197" y="259"/>
                                  <a:pt x="197" y="259"/>
                                </a:cubicBezTo>
                                <a:close/>
                                <a:moveTo>
                                  <a:pt x="215" y="254"/>
                                </a:moveTo>
                                <a:cubicBezTo>
                                  <a:pt x="221" y="252"/>
                                  <a:pt x="225" y="252"/>
                                  <a:pt x="229" y="248"/>
                                </a:cubicBezTo>
                                <a:cubicBezTo>
                                  <a:pt x="237" y="243"/>
                                  <a:pt x="243" y="239"/>
                                  <a:pt x="251" y="236"/>
                                </a:cubicBezTo>
                                <a:cubicBezTo>
                                  <a:pt x="255" y="234"/>
                                  <a:pt x="260" y="231"/>
                                  <a:pt x="263" y="228"/>
                                </a:cubicBezTo>
                                <a:cubicBezTo>
                                  <a:pt x="265" y="227"/>
                                  <a:pt x="270" y="219"/>
                                  <a:pt x="271" y="219"/>
                                </a:cubicBezTo>
                                <a:cubicBezTo>
                                  <a:pt x="271" y="219"/>
                                  <a:pt x="271" y="219"/>
                                  <a:pt x="272" y="219"/>
                                </a:cubicBezTo>
                                <a:cubicBezTo>
                                  <a:pt x="272" y="219"/>
                                  <a:pt x="272" y="219"/>
                                  <a:pt x="272" y="219"/>
                                </a:cubicBezTo>
                                <a:cubicBezTo>
                                  <a:pt x="273" y="221"/>
                                  <a:pt x="276" y="223"/>
                                  <a:pt x="277" y="225"/>
                                </a:cubicBezTo>
                                <a:cubicBezTo>
                                  <a:pt x="279" y="229"/>
                                  <a:pt x="268" y="232"/>
                                  <a:pt x="265" y="233"/>
                                </a:cubicBezTo>
                                <a:cubicBezTo>
                                  <a:pt x="260" y="235"/>
                                  <a:pt x="256" y="238"/>
                                  <a:pt x="252" y="240"/>
                                </a:cubicBezTo>
                                <a:cubicBezTo>
                                  <a:pt x="238" y="245"/>
                                  <a:pt x="229" y="255"/>
                                  <a:pt x="214" y="255"/>
                                </a:cubicBezTo>
                                <a:cubicBezTo>
                                  <a:pt x="215" y="254"/>
                                  <a:pt x="215" y="254"/>
                                  <a:pt x="215" y="254"/>
                                </a:cubicBezTo>
                                <a:close/>
                                <a:moveTo>
                                  <a:pt x="281" y="222"/>
                                </a:moveTo>
                                <a:cubicBezTo>
                                  <a:pt x="281" y="219"/>
                                  <a:pt x="281" y="219"/>
                                  <a:pt x="281" y="219"/>
                                </a:cubicBezTo>
                                <a:cubicBezTo>
                                  <a:pt x="281" y="216"/>
                                  <a:pt x="281" y="212"/>
                                  <a:pt x="282" y="209"/>
                                </a:cubicBezTo>
                                <a:cubicBezTo>
                                  <a:pt x="286" y="200"/>
                                  <a:pt x="286" y="200"/>
                                  <a:pt x="286" y="200"/>
                                </a:cubicBezTo>
                                <a:cubicBezTo>
                                  <a:pt x="290" y="191"/>
                                  <a:pt x="295" y="181"/>
                                  <a:pt x="290" y="172"/>
                                </a:cubicBezTo>
                                <a:cubicBezTo>
                                  <a:pt x="289" y="172"/>
                                  <a:pt x="289" y="172"/>
                                  <a:pt x="289" y="172"/>
                                </a:cubicBezTo>
                                <a:cubicBezTo>
                                  <a:pt x="286" y="174"/>
                                  <a:pt x="285" y="176"/>
                                  <a:pt x="284" y="179"/>
                                </a:cubicBezTo>
                                <a:cubicBezTo>
                                  <a:pt x="283" y="182"/>
                                  <a:pt x="285" y="184"/>
                                  <a:pt x="286" y="186"/>
                                </a:cubicBezTo>
                                <a:cubicBezTo>
                                  <a:pt x="287" y="191"/>
                                  <a:pt x="282" y="198"/>
                                  <a:pt x="281" y="203"/>
                                </a:cubicBezTo>
                                <a:cubicBezTo>
                                  <a:pt x="279" y="207"/>
                                  <a:pt x="275" y="211"/>
                                  <a:pt x="276" y="216"/>
                                </a:cubicBezTo>
                                <a:cubicBezTo>
                                  <a:pt x="277" y="218"/>
                                  <a:pt x="279" y="221"/>
                                  <a:pt x="281" y="222"/>
                                </a:cubicBezTo>
                                <a:close/>
                                <a:moveTo>
                                  <a:pt x="12" y="245"/>
                                </a:moveTo>
                                <a:cubicBezTo>
                                  <a:pt x="12" y="245"/>
                                  <a:pt x="12" y="245"/>
                                  <a:pt x="12" y="245"/>
                                </a:cubicBezTo>
                                <a:cubicBezTo>
                                  <a:pt x="39" y="246"/>
                                  <a:pt x="39" y="246"/>
                                  <a:pt x="39" y="246"/>
                                </a:cubicBezTo>
                                <a:cubicBezTo>
                                  <a:pt x="45" y="211"/>
                                  <a:pt x="45" y="211"/>
                                  <a:pt x="45" y="211"/>
                                </a:cubicBezTo>
                                <a:cubicBezTo>
                                  <a:pt x="58" y="211"/>
                                  <a:pt x="58" y="211"/>
                                  <a:pt x="58" y="211"/>
                                </a:cubicBezTo>
                                <a:cubicBezTo>
                                  <a:pt x="58" y="214"/>
                                  <a:pt x="58" y="214"/>
                                  <a:pt x="58" y="214"/>
                                </a:cubicBezTo>
                                <a:cubicBezTo>
                                  <a:pt x="58" y="214"/>
                                  <a:pt x="58" y="214"/>
                                  <a:pt x="58" y="214"/>
                                </a:cubicBezTo>
                                <a:cubicBezTo>
                                  <a:pt x="57" y="214"/>
                                  <a:pt x="56" y="215"/>
                                  <a:pt x="56" y="216"/>
                                </a:cubicBezTo>
                                <a:cubicBezTo>
                                  <a:pt x="55" y="219"/>
                                  <a:pt x="53" y="224"/>
                                  <a:pt x="53" y="226"/>
                                </a:cubicBezTo>
                                <a:cubicBezTo>
                                  <a:pt x="55" y="228"/>
                                  <a:pt x="56" y="226"/>
                                  <a:pt x="59" y="228"/>
                                </a:cubicBezTo>
                                <a:cubicBezTo>
                                  <a:pt x="63" y="232"/>
                                  <a:pt x="64" y="235"/>
                                  <a:pt x="69" y="239"/>
                                </a:cubicBezTo>
                                <a:cubicBezTo>
                                  <a:pt x="87" y="250"/>
                                  <a:pt x="102" y="255"/>
                                  <a:pt x="113" y="232"/>
                                </a:cubicBezTo>
                                <a:cubicBezTo>
                                  <a:pt x="114" y="232"/>
                                  <a:pt x="114" y="232"/>
                                  <a:pt x="114" y="232"/>
                                </a:cubicBezTo>
                                <a:cubicBezTo>
                                  <a:pt x="114" y="234"/>
                                  <a:pt x="120" y="241"/>
                                  <a:pt x="118" y="243"/>
                                </a:cubicBezTo>
                                <a:cubicBezTo>
                                  <a:pt x="114" y="248"/>
                                  <a:pt x="110" y="255"/>
                                  <a:pt x="108" y="261"/>
                                </a:cubicBezTo>
                                <a:cubicBezTo>
                                  <a:pt x="106" y="269"/>
                                  <a:pt x="111" y="273"/>
                                  <a:pt x="106" y="281"/>
                                </a:cubicBezTo>
                                <a:cubicBezTo>
                                  <a:pt x="106" y="289"/>
                                  <a:pt x="98" y="287"/>
                                  <a:pt x="93" y="289"/>
                                </a:cubicBezTo>
                                <a:cubicBezTo>
                                  <a:pt x="90" y="291"/>
                                  <a:pt x="77" y="294"/>
                                  <a:pt x="75" y="291"/>
                                </a:cubicBezTo>
                                <a:cubicBezTo>
                                  <a:pt x="73" y="290"/>
                                  <a:pt x="77" y="281"/>
                                  <a:pt x="72" y="283"/>
                                </a:cubicBezTo>
                                <a:cubicBezTo>
                                  <a:pt x="68" y="284"/>
                                  <a:pt x="63" y="282"/>
                                  <a:pt x="65" y="285"/>
                                </a:cubicBezTo>
                                <a:cubicBezTo>
                                  <a:pt x="68" y="288"/>
                                  <a:pt x="67" y="291"/>
                                  <a:pt x="67" y="294"/>
                                </a:cubicBezTo>
                                <a:cubicBezTo>
                                  <a:pt x="67" y="297"/>
                                  <a:pt x="67" y="299"/>
                                  <a:pt x="68" y="301"/>
                                </a:cubicBezTo>
                                <a:cubicBezTo>
                                  <a:pt x="69" y="303"/>
                                  <a:pt x="64" y="308"/>
                                  <a:pt x="64" y="311"/>
                                </a:cubicBezTo>
                                <a:cubicBezTo>
                                  <a:pt x="63" y="314"/>
                                  <a:pt x="59" y="317"/>
                                  <a:pt x="57" y="319"/>
                                </a:cubicBezTo>
                                <a:cubicBezTo>
                                  <a:pt x="53" y="324"/>
                                  <a:pt x="54" y="329"/>
                                  <a:pt x="50" y="333"/>
                                </a:cubicBezTo>
                                <a:cubicBezTo>
                                  <a:pt x="48" y="335"/>
                                  <a:pt x="50" y="340"/>
                                  <a:pt x="47" y="343"/>
                                </a:cubicBezTo>
                                <a:cubicBezTo>
                                  <a:pt x="47" y="343"/>
                                  <a:pt x="46" y="343"/>
                                  <a:pt x="46" y="343"/>
                                </a:cubicBezTo>
                                <a:cubicBezTo>
                                  <a:pt x="46" y="343"/>
                                  <a:pt x="46" y="343"/>
                                  <a:pt x="46" y="343"/>
                                </a:cubicBezTo>
                                <a:cubicBezTo>
                                  <a:pt x="43" y="343"/>
                                  <a:pt x="38" y="340"/>
                                  <a:pt x="36" y="343"/>
                                </a:cubicBezTo>
                                <a:cubicBezTo>
                                  <a:pt x="35" y="344"/>
                                  <a:pt x="30" y="350"/>
                                  <a:pt x="28" y="347"/>
                                </a:cubicBezTo>
                                <a:cubicBezTo>
                                  <a:pt x="26" y="345"/>
                                  <a:pt x="27" y="342"/>
                                  <a:pt x="29" y="340"/>
                                </a:cubicBezTo>
                                <a:cubicBezTo>
                                  <a:pt x="29" y="339"/>
                                  <a:pt x="30" y="338"/>
                                  <a:pt x="30" y="337"/>
                                </a:cubicBezTo>
                                <a:cubicBezTo>
                                  <a:pt x="30" y="337"/>
                                  <a:pt x="30" y="337"/>
                                  <a:pt x="30" y="337"/>
                                </a:cubicBezTo>
                                <a:cubicBezTo>
                                  <a:pt x="29" y="337"/>
                                  <a:pt x="26" y="338"/>
                                  <a:pt x="26" y="336"/>
                                </a:cubicBezTo>
                                <a:cubicBezTo>
                                  <a:pt x="26" y="334"/>
                                  <a:pt x="29" y="333"/>
                                  <a:pt x="30" y="333"/>
                                </a:cubicBezTo>
                                <a:cubicBezTo>
                                  <a:pt x="32" y="331"/>
                                  <a:pt x="33" y="330"/>
                                  <a:pt x="33" y="328"/>
                                </a:cubicBezTo>
                                <a:cubicBezTo>
                                  <a:pt x="33" y="321"/>
                                  <a:pt x="31" y="317"/>
                                  <a:pt x="25" y="313"/>
                                </a:cubicBezTo>
                                <a:cubicBezTo>
                                  <a:pt x="21" y="310"/>
                                  <a:pt x="15" y="306"/>
                                  <a:pt x="10" y="305"/>
                                </a:cubicBezTo>
                                <a:cubicBezTo>
                                  <a:pt x="7" y="300"/>
                                  <a:pt x="1" y="291"/>
                                  <a:pt x="1" y="285"/>
                                </a:cubicBezTo>
                                <a:cubicBezTo>
                                  <a:pt x="1" y="283"/>
                                  <a:pt x="0" y="277"/>
                                  <a:pt x="1" y="275"/>
                                </a:cubicBezTo>
                                <a:cubicBezTo>
                                  <a:pt x="2" y="273"/>
                                  <a:pt x="6" y="270"/>
                                  <a:pt x="7" y="268"/>
                                </a:cubicBezTo>
                                <a:cubicBezTo>
                                  <a:pt x="10" y="265"/>
                                  <a:pt x="13" y="264"/>
                                  <a:pt x="13" y="259"/>
                                </a:cubicBezTo>
                                <a:cubicBezTo>
                                  <a:pt x="12" y="256"/>
                                  <a:pt x="10" y="246"/>
                                  <a:pt x="12" y="245"/>
                                </a:cubicBezTo>
                                <a:close/>
                                <a:moveTo>
                                  <a:pt x="89" y="100"/>
                                </a:moveTo>
                                <a:cubicBezTo>
                                  <a:pt x="89" y="100"/>
                                  <a:pt x="89" y="100"/>
                                  <a:pt x="89" y="100"/>
                                </a:cubicBezTo>
                                <a:cubicBezTo>
                                  <a:pt x="90" y="61"/>
                                  <a:pt x="90" y="61"/>
                                  <a:pt x="90" y="61"/>
                                </a:cubicBezTo>
                                <a:cubicBezTo>
                                  <a:pt x="89" y="59"/>
                                  <a:pt x="89" y="56"/>
                                  <a:pt x="87" y="54"/>
                                </a:cubicBezTo>
                                <a:cubicBezTo>
                                  <a:pt x="87" y="53"/>
                                  <a:pt x="85" y="50"/>
                                  <a:pt x="84" y="49"/>
                                </a:cubicBezTo>
                                <a:cubicBezTo>
                                  <a:pt x="84" y="48"/>
                                  <a:pt x="83" y="46"/>
                                  <a:pt x="82" y="45"/>
                                </a:cubicBezTo>
                                <a:cubicBezTo>
                                  <a:pt x="81" y="43"/>
                                  <a:pt x="80" y="41"/>
                                  <a:pt x="79" y="39"/>
                                </a:cubicBezTo>
                                <a:cubicBezTo>
                                  <a:pt x="77" y="35"/>
                                  <a:pt x="75" y="31"/>
                                  <a:pt x="72" y="28"/>
                                </a:cubicBezTo>
                                <a:cubicBezTo>
                                  <a:pt x="72" y="28"/>
                                  <a:pt x="72" y="28"/>
                                  <a:pt x="72" y="28"/>
                                </a:cubicBezTo>
                                <a:cubicBezTo>
                                  <a:pt x="93" y="0"/>
                                  <a:pt x="93" y="0"/>
                                  <a:pt x="93" y="0"/>
                                </a:cubicBezTo>
                                <a:cubicBezTo>
                                  <a:pt x="93" y="0"/>
                                  <a:pt x="93" y="0"/>
                                  <a:pt x="93" y="0"/>
                                </a:cubicBezTo>
                                <a:cubicBezTo>
                                  <a:pt x="93" y="0"/>
                                  <a:pt x="94" y="0"/>
                                  <a:pt x="95" y="1"/>
                                </a:cubicBezTo>
                                <a:cubicBezTo>
                                  <a:pt x="96" y="1"/>
                                  <a:pt x="99" y="3"/>
                                  <a:pt x="100" y="4"/>
                                </a:cubicBezTo>
                                <a:cubicBezTo>
                                  <a:pt x="105" y="7"/>
                                  <a:pt x="110" y="9"/>
                                  <a:pt x="115" y="11"/>
                                </a:cubicBezTo>
                                <a:cubicBezTo>
                                  <a:pt x="122" y="15"/>
                                  <a:pt x="128" y="18"/>
                                  <a:pt x="136" y="15"/>
                                </a:cubicBezTo>
                                <a:cubicBezTo>
                                  <a:pt x="139" y="14"/>
                                  <a:pt x="141" y="14"/>
                                  <a:pt x="145" y="15"/>
                                </a:cubicBezTo>
                                <a:cubicBezTo>
                                  <a:pt x="149" y="16"/>
                                  <a:pt x="150" y="18"/>
                                  <a:pt x="154" y="19"/>
                                </a:cubicBezTo>
                                <a:cubicBezTo>
                                  <a:pt x="158" y="24"/>
                                  <a:pt x="160" y="21"/>
                                  <a:pt x="165" y="20"/>
                                </a:cubicBezTo>
                                <a:cubicBezTo>
                                  <a:pt x="167" y="19"/>
                                  <a:pt x="173" y="17"/>
                                  <a:pt x="174" y="19"/>
                                </a:cubicBezTo>
                                <a:cubicBezTo>
                                  <a:pt x="175" y="20"/>
                                  <a:pt x="171" y="23"/>
                                  <a:pt x="170" y="24"/>
                                </a:cubicBezTo>
                                <a:cubicBezTo>
                                  <a:pt x="168" y="27"/>
                                  <a:pt x="167" y="29"/>
                                  <a:pt x="167" y="33"/>
                                </a:cubicBezTo>
                                <a:cubicBezTo>
                                  <a:pt x="167" y="36"/>
                                  <a:pt x="173" y="37"/>
                                  <a:pt x="175" y="37"/>
                                </a:cubicBezTo>
                                <a:cubicBezTo>
                                  <a:pt x="175" y="39"/>
                                  <a:pt x="173" y="41"/>
                                  <a:pt x="172" y="43"/>
                                </a:cubicBezTo>
                                <a:cubicBezTo>
                                  <a:pt x="171" y="45"/>
                                  <a:pt x="170" y="56"/>
                                  <a:pt x="175" y="52"/>
                                </a:cubicBezTo>
                                <a:cubicBezTo>
                                  <a:pt x="178" y="50"/>
                                  <a:pt x="178" y="48"/>
                                  <a:pt x="180" y="52"/>
                                </a:cubicBezTo>
                                <a:cubicBezTo>
                                  <a:pt x="181" y="57"/>
                                  <a:pt x="182" y="61"/>
                                  <a:pt x="186" y="65"/>
                                </a:cubicBezTo>
                                <a:cubicBezTo>
                                  <a:pt x="187" y="66"/>
                                  <a:pt x="189" y="67"/>
                                  <a:pt x="190" y="68"/>
                                </a:cubicBezTo>
                                <a:cubicBezTo>
                                  <a:pt x="192" y="69"/>
                                  <a:pt x="194" y="73"/>
                                  <a:pt x="196" y="73"/>
                                </a:cubicBezTo>
                                <a:cubicBezTo>
                                  <a:pt x="196" y="73"/>
                                  <a:pt x="196" y="73"/>
                                  <a:pt x="196" y="73"/>
                                </a:cubicBezTo>
                                <a:cubicBezTo>
                                  <a:pt x="195" y="74"/>
                                  <a:pt x="195" y="74"/>
                                  <a:pt x="195" y="74"/>
                                </a:cubicBezTo>
                                <a:cubicBezTo>
                                  <a:pt x="195" y="76"/>
                                  <a:pt x="202" y="80"/>
                                  <a:pt x="203" y="82"/>
                                </a:cubicBezTo>
                                <a:cubicBezTo>
                                  <a:pt x="210" y="87"/>
                                  <a:pt x="205" y="92"/>
                                  <a:pt x="208" y="96"/>
                                </a:cubicBezTo>
                                <a:cubicBezTo>
                                  <a:pt x="212" y="101"/>
                                  <a:pt x="219" y="102"/>
                                  <a:pt x="218" y="110"/>
                                </a:cubicBezTo>
                                <a:cubicBezTo>
                                  <a:pt x="216" y="111"/>
                                  <a:pt x="208" y="107"/>
                                  <a:pt x="205" y="107"/>
                                </a:cubicBezTo>
                                <a:cubicBezTo>
                                  <a:pt x="200" y="105"/>
                                  <a:pt x="195" y="106"/>
                                  <a:pt x="190" y="105"/>
                                </a:cubicBezTo>
                                <a:cubicBezTo>
                                  <a:pt x="183" y="110"/>
                                  <a:pt x="172" y="109"/>
                                  <a:pt x="165" y="104"/>
                                </a:cubicBezTo>
                                <a:cubicBezTo>
                                  <a:pt x="161" y="102"/>
                                  <a:pt x="158" y="102"/>
                                  <a:pt x="154" y="101"/>
                                </a:cubicBezTo>
                                <a:cubicBezTo>
                                  <a:pt x="151" y="101"/>
                                  <a:pt x="146" y="96"/>
                                  <a:pt x="143" y="97"/>
                                </a:cubicBezTo>
                                <a:cubicBezTo>
                                  <a:pt x="141" y="98"/>
                                  <a:pt x="137" y="97"/>
                                  <a:pt x="135" y="96"/>
                                </a:cubicBezTo>
                                <a:cubicBezTo>
                                  <a:pt x="134" y="95"/>
                                  <a:pt x="130" y="91"/>
                                  <a:pt x="129" y="91"/>
                                </a:cubicBezTo>
                                <a:cubicBezTo>
                                  <a:pt x="128" y="96"/>
                                  <a:pt x="124" y="97"/>
                                  <a:pt x="120" y="98"/>
                                </a:cubicBezTo>
                                <a:cubicBezTo>
                                  <a:pt x="114" y="100"/>
                                  <a:pt x="113" y="98"/>
                                  <a:pt x="107" y="98"/>
                                </a:cubicBezTo>
                                <a:cubicBezTo>
                                  <a:pt x="107" y="104"/>
                                  <a:pt x="105" y="106"/>
                                  <a:pt x="98" y="106"/>
                                </a:cubicBezTo>
                                <a:cubicBezTo>
                                  <a:pt x="93" y="105"/>
                                  <a:pt x="91" y="103"/>
                                  <a:pt x="89" y="10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3" name="JASPER"/>
                        <wps:cNvSpPr>
                          <a:spLocks/>
                        </wps:cNvSpPr>
                        <wps:spPr bwMode="auto">
                          <a:xfrm>
                            <a:off x="2719956" y="3863073"/>
                            <a:ext cx="598364" cy="1097055"/>
                          </a:xfrm>
                          <a:custGeom>
                            <a:avLst/>
                            <a:gdLst>
                              <a:gd name="T0" fmla="*/ 150 w 230"/>
                              <a:gd name="T1" fmla="*/ 288 h 421"/>
                              <a:gd name="T2" fmla="*/ 138 w 230"/>
                              <a:gd name="T3" fmla="*/ 304 h 421"/>
                              <a:gd name="T4" fmla="*/ 147 w 230"/>
                              <a:gd name="T5" fmla="*/ 334 h 421"/>
                              <a:gd name="T6" fmla="*/ 170 w 230"/>
                              <a:gd name="T7" fmla="*/ 357 h 421"/>
                              <a:gd name="T8" fmla="*/ 163 w 230"/>
                              <a:gd name="T9" fmla="*/ 365 h 421"/>
                              <a:gd name="T10" fmla="*/ 167 w 230"/>
                              <a:gd name="T11" fmla="*/ 366 h 421"/>
                              <a:gd name="T12" fmla="*/ 165 w 230"/>
                              <a:gd name="T13" fmla="*/ 376 h 421"/>
                              <a:gd name="T14" fmla="*/ 183 w 230"/>
                              <a:gd name="T15" fmla="*/ 372 h 421"/>
                              <a:gd name="T16" fmla="*/ 181 w 230"/>
                              <a:gd name="T17" fmla="*/ 386 h 421"/>
                              <a:gd name="T18" fmla="*/ 197 w 230"/>
                              <a:gd name="T19" fmla="*/ 402 h 421"/>
                              <a:gd name="T20" fmla="*/ 191 w 230"/>
                              <a:gd name="T21" fmla="*/ 418 h 421"/>
                              <a:gd name="T22" fmla="*/ 169 w 230"/>
                              <a:gd name="T23" fmla="*/ 413 h 421"/>
                              <a:gd name="T24" fmla="*/ 147 w 230"/>
                              <a:gd name="T25" fmla="*/ 396 h 421"/>
                              <a:gd name="T26" fmla="*/ 84 w 230"/>
                              <a:gd name="T27" fmla="*/ 373 h 421"/>
                              <a:gd name="T28" fmla="*/ 83 w 230"/>
                              <a:gd name="T29" fmla="*/ 349 h 421"/>
                              <a:gd name="T30" fmla="*/ 83 w 230"/>
                              <a:gd name="T31" fmla="*/ 333 h 421"/>
                              <a:gd name="T32" fmla="*/ 65 w 230"/>
                              <a:gd name="T33" fmla="*/ 296 h 421"/>
                              <a:gd name="T34" fmla="*/ 74 w 230"/>
                              <a:gd name="T35" fmla="*/ 262 h 421"/>
                              <a:gd name="T36" fmla="*/ 76 w 230"/>
                              <a:gd name="T37" fmla="*/ 245 h 421"/>
                              <a:gd name="T38" fmla="*/ 61 w 230"/>
                              <a:gd name="T39" fmla="*/ 242 h 421"/>
                              <a:gd name="T40" fmla="*/ 45 w 230"/>
                              <a:gd name="T41" fmla="*/ 203 h 421"/>
                              <a:gd name="T42" fmla="*/ 47 w 230"/>
                              <a:gd name="T43" fmla="*/ 170 h 421"/>
                              <a:gd name="T44" fmla="*/ 46 w 230"/>
                              <a:gd name="T45" fmla="*/ 170 h 421"/>
                              <a:gd name="T46" fmla="*/ 45 w 230"/>
                              <a:gd name="T47" fmla="*/ 169 h 421"/>
                              <a:gd name="T48" fmla="*/ 23 w 230"/>
                              <a:gd name="T49" fmla="*/ 140 h 421"/>
                              <a:gd name="T50" fmla="*/ 0 w 230"/>
                              <a:gd name="T51" fmla="*/ 121 h 421"/>
                              <a:gd name="T52" fmla="*/ 42 w 230"/>
                              <a:gd name="T53" fmla="*/ 83 h 421"/>
                              <a:gd name="T54" fmla="*/ 153 w 230"/>
                              <a:gd name="T55" fmla="*/ 17 h 421"/>
                              <a:gd name="T56" fmla="*/ 171 w 230"/>
                              <a:gd name="T57" fmla="*/ 44 h 421"/>
                              <a:gd name="T58" fmla="*/ 165 w 230"/>
                              <a:gd name="T59" fmla="*/ 64 h 421"/>
                              <a:gd name="T60" fmla="*/ 190 w 230"/>
                              <a:gd name="T61" fmla="*/ 78 h 421"/>
                              <a:gd name="T62" fmla="*/ 209 w 230"/>
                              <a:gd name="T63" fmla="*/ 57 h 421"/>
                              <a:gd name="T64" fmla="*/ 216 w 230"/>
                              <a:gd name="T65" fmla="*/ 68 h 421"/>
                              <a:gd name="T66" fmla="*/ 221 w 230"/>
                              <a:gd name="T67" fmla="*/ 78 h 421"/>
                              <a:gd name="T68" fmla="*/ 227 w 230"/>
                              <a:gd name="T69" fmla="*/ 90 h 421"/>
                              <a:gd name="T70" fmla="*/ 226 w 230"/>
                              <a:gd name="T71" fmla="*/ 129 h 421"/>
                              <a:gd name="T72" fmla="*/ 224 w 230"/>
                              <a:gd name="T73" fmla="*/ 123 h 421"/>
                              <a:gd name="T74" fmla="*/ 212 w 230"/>
                              <a:gd name="T75" fmla="*/ 118 h 421"/>
                              <a:gd name="T76" fmla="*/ 196 w 230"/>
                              <a:gd name="T77" fmla="*/ 118 h 421"/>
                              <a:gd name="T78" fmla="*/ 216 w 230"/>
                              <a:gd name="T79" fmla="*/ 145 h 421"/>
                              <a:gd name="T80" fmla="*/ 220 w 230"/>
                              <a:gd name="T81" fmla="*/ 166 h 421"/>
                              <a:gd name="T82" fmla="*/ 222 w 230"/>
                              <a:gd name="T83" fmla="*/ 174 h 421"/>
                              <a:gd name="T84" fmla="*/ 224 w 230"/>
                              <a:gd name="T85" fmla="*/ 192 h 421"/>
                              <a:gd name="T86" fmla="*/ 218 w 230"/>
                              <a:gd name="T87" fmla="*/ 197 h 421"/>
                              <a:gd name="T88" fmla="*/ 220 w 230"/>
                              <a:gd name="T89" fmla="*/ 209 h 421"/>
                              <a:gd name="T90" fmla="*/ 208 w 230"/>
                              <a:gd name="T91" fmla="*/ 217 h 421"/>
                              <a:gd name="T92" fmla="*/ 225 w 230"/>
                              <a:gd name="T93" fmla="*/ 228 h 421"/>
                              <a:gd name="T94" fmla="*/ 217 w 230"/>
                              <a:gd name="T95" fmla="*/ 241 h 421"/>
                              <a:gd name="T96" fmla="*/ 201 w 230"/>
                              <a:gd name="T97" fmla="*/ 246 h 421"/>
                              <a:gd name="T98" fmla="*/ 195 w 230"/>
                              <a:gd name="T99" fmla="*/ 243 h 421"/>
                              <a:gd name="T100" fmla="*/ 182 w 230"/>
                              <a:gd name="T101" fmla="*/ 240 h 421"/>
                              <a:gd name="T102" fmla="*/ 149 w 230"/>
                              <a:gd name="T103" fmla="*/ 274 h 421"/>
                              <a:gd name="connsiteX0" fmla="*/ 6478 w 9919"/>
                              <a:gd name="connsiteY0" fmla="*/ 6508 h 9929"/>
                              <a:gd name="connsiteX1" fmla="*/ 6522 w 9919"/>
                              <a:gd name="connsiteY1" fmla="*/ 6841 h 9929"/>
                              <a:gd name="connsiteX2" fmla="*/ 6261 w 9919"/>
                              <a:gd name="connsiteY2" fmla="*/ 7055 h 9929"/>
                              <a:gd name="connsiteX3" fmla="*/ 6000 w 9919"/>
                              <a:gd name="connsiteY3" fmla="*/ 7221 h 9929"/>
                              <a:gd name="connsiteX4" fmla="*/ 6000 w 9919"/>
                              <a:gd name="connsiteY4" fmla="*/ 7458 h 9929"/>
                              <a:gd name="connsiteX5" fmla="*/ 6391 w 9919"/>
                              <a:gd name="connsiteY5" fmla="*/ 7933 h 9929"/>
                              <a:gd name="connsiteX6" fmla="*/ 7043 w 9919"/>
                              <a:gd name="connsiteY6" fmla="*/ 8124 h 9929"/>
                              <a:gd name="connsiteX7" fmla="*/ 7391 w 9919"/>
                              <a:gd name="connsiteY7" fmla="*/ 8480 h 9929"/>
                              <a:gd name="connsiteX8" fmla="*/ 7261 w 9919"/>
                              <a:gd name="connsiteY8" fmla="*/ 8599 h 9929"/>
                              <a:gd name="connsiteX9" fmla="*/ 7087 w 9919"/>
                              <a:gd name="connsiteY9" fmla="*/ 8670 h 9929"/>
                              <a:gd name="connsiteX10" fmla="*/ 7261 w 9919"/>
                              <a:gd name="connsiteY10" fmla="*/ 8694 h 9929"/>
                              <a:gd name="connsiteX11" fmla="*/ 7261 w 9919"/>
                              <a:gd name="connsiteY11" fmla="*/ 8694 h 9929"/>
                              <a:gd name="connsiteX12" fmla="*/ 7217 w 9919"/>
                              <a:gd name="connsiteY12" fmla="*/ 8765 h 9929"/>
                              <a:gd name="connsiteX13" fmla="*/ 7174 w 9919"/>
                              <a:gd name="connsiteY13" fmla="*/ 8931 h 9929"/>
                              <a:gd name="connsiteX14" fmla="*/ 7522 w 9919"/>
                              <a:gd name="connsiteY14" fmla="*/ 8836 h 9929"/>
                              <a:gd name="connsiteX15" fmla="*/ 7957 w 9919"/>
                              <a:gd name="connsiteY15" fmla="*/ 8836 h 9929"/>
                              <a:gd name="connsiteX16" fmla="*/ 7957 w 9919"/>
                              <a:gd name="connsiteY16" fmla="*/ 8836 h 9929"/>
                              <a:gd name="connsiteX17" fmla="*/ 7870 w 9919"/>
                              <a:gd name="connsiteY17" fmla="*/ 9169 h 9929"/>
                              <a:gd name="connsiteX18" fmla="*/ 7957 w 9919"/>
                              <a:gd name="connsiteY18" fmla="*/ 9667 h 9929"/>
                              <a:gd name="connsiteX19" fmla="*/ 8565 w 9919"/>
                              <a:gd name="connsiteY19" fmla="*/ 9549 h 9929"/>
                              <a:gd name="connsiteX20" fmla="*/ 8304 w 9919"/>
                              <a:gd name="connsiteY20" fmla="*/ 9929 h 9929"/>
                              <a:gd name="connsiteX21" fmla="*/ 8304 w 9919"/>
                              <a:gd name="connsiteY21" fmla="*/ 9929 h 9929"/>
                              <a:gd name="connsiteX22" fmla="*/ 7870 w 9919"/>
                              <a:gd name="connsiteY22" fmla="*/ 9881 h 9929"/>
                              <a:gd name="connsiteX23" fmla="*/ 7348 w 9919"/>
                              <a:gd name="connsiteY23" fmla="*/ 9810 h 9929"/>
                              <a:gd name="connsiteX24" fmla="*/ 6870 w 9919"/>
                              <a:gd name="connsiteY24" fmla="*/ 9691 h 9929"/>
                              <a:gd name="connsiteX25" fmla="*/ 6391 w 9919"/>
                              <a:gd name="connsiteY25" fmla="*/ 9406 h 9929"/>
                              <a:gd name="connsiteX26" fmla="*/ 5043 w 9919"/>
                              <a:gd name="connsiteY26" fmla="*/ 9335 h 9929"/>
                              <a:gd name="connsiteX27" fmla="*/ 3652 w 9919"/>
                              <a:gd name="connsiteY27" fmla="*/ 8860 h 9929"/>
                              <a:gd name="connsiteX28" fmla="*/ 3652 w 9919"/>
                              <a:gd name="connsiteY28" fmla="*/ 8622 h 9929"/>
                              <a:gd name="connsiteX29" fmla="*/ 3609 w 9919"/>
                              <a:gd name="connsiteY29" fmla="*/ 8290 h 9929"/>
                              <a:gd name="connsiteX30" fmla="*/ 3739 w 9919"/>
                              <a:gd name="connsiteY30" fmla="*/ 8124 h 9929"/>
                              <a:gd name="connsiteX31" fmla="*/ 3609 w 9919"/>
                              <a:gd name="connsiteY31" fmla="*/ 7910 h 9929"/>
                              <a:gd name="connsiteX32" fmla="*/ 2957 w 9919"/>
                              <a:gd name="connsiteY32" fmla="*/ 7435 h 9929"/>
                              <a:gd name="connsiteX33" fmla="*/ 2826 w 9919"/>
                              <a:gd name="connsiteY33" fmla="*/ 7031 h 9929"/>
                              <a:gd name="connsiteX34" fmla="*/ 3348 w 9919"/>
                              <a:gd name="connsiteY34" fmla="*/ 6532 h 9929"/>
                              <a:gd name="connsiteX35" fmla="*/ 3217 w 9919"/>
                              <a:gd name="connsiteY35" fmla="*/ 6223 h 9929"/>
                              <a:gd name="connsiteX36" fmla="*/ 3348 w 9919"/>
                              <a:gd name="connsiteY36" fmla="*/ 5843 h 9929"/>
                              <a:gd name="connsiteX37" fmla="*/ 3304 w 9919"/>
                              <a:gd name="connsiteY37" fmla="*/ 5819 h 9929"/>
                              <a:gd name="connsiteX38" fmla="*/ 3000 w 9919"/>
                              <a:gd name="connsiteY38" fmla="*/ 5701 h 9929"/>
                              <a:gd name="connsiteX39" fmla="*/ 2652 w 9919"/>
                              <a:gd name="connsiteY39" fmla="*/ 5748 h 9929"/>
                              <a:gd name="connsiteX40" fmla="*/ 2261 w 9919"/>
                              <a:gd name="connsiteY40" fmla="*/ 5226 h 9929"/>
                              <a:gd name="connsiteX41" fmla="*/ 1957 w 9919"/>
                              <a:gd name="connsiteY41" fmla="*/ 4822 h 9929"/>
                              <a:gd name="connsiteX42" fmla="*/ 1739 w 9919"/>
                              <a:gd name="connsiteY42" fmla="*/ 4418 h 9929"/>
                              <a:gd name="connsiteX43" fmla="*/ 2043 w 9919"/>
                              <a:gd name="connsiteY43" fmla="*/ 4038 h 9929"/>
                              <a:gd name="connsiteX44" fmla="*/ 2000 w 9919"/>
                              <a:gd name="connsiteY44" fmla="*/ 4038 h 9929"/>
                              <a:gd name="connsiteX45" fmla="*/ 2000 w 9919"/>
                              <a:gd name="connsiteY45" fmla="*/ 4038 h 9929"/>
                              <a:gd name="connsiteX46" fmla="*/ 2000 w 9919"/>
                              <a:gd name="connsiteY46" fmla="*/ 4038 h 9929"/>
                              <a:gd name="connsiteX47" fmla="*/ 1130 w 9919"/>
                              <a:gd name="connsiteY47" fmla="*/ 3539 h 9929"/>
                              <a:gd name="connsiteX48" fmla="*/ 1000 w 9919"/>
                              <a:gd name="connsiteY48" fmla="*/ 3325 h 9929"/>
                              <a:gd name="connsiteX49" fmla="*/ 174 w 9919"/>
                              <a:gd name="connsiteY49" fmla="*/ 3088 h 9929"/>
                              <a:gd name="connsiteX50" fmla="*/ 0 w 9919"/>
                              <a:gd name="connsiteY50" fmla="*/ 2874 h 9929"/>
                              <a:gd name="connsiteX51" fmla="*/ 0 w 9919"/>
                              <a:gd name="connsiteY51" fmla="*/ 2874 h 9929"/>
                              <a:gd name="connsiteX52" fmla="*/ 1826 w 9919"/>
                              <a:gd name="connsiteY52" fmla="*/ 1971 h 9929"/>
                              <a:gd name="connsiteX53" fmla="*/ 5913 w 9919"/>
                              <a:gd name="connsiteY53" fmla="*/ 0 h 9929"/>
                              <a:gd name="connsiteX54" fmla="*/ 6652 w 9919"/>
                              <a:gd name="connsiteY54" fmla="*/ 404 h 9929"/>
                              <a:gd name="connsiteX55" fmla="*/ 7000 w 9919"/>
                              <a:gd name="connsiteY55" fmla="*/ 736 h 9929"/>
                              <a:gd name="connsiteX56" fmla="*/ 7435 w 9919"/>
                              <a:gd name="connsiteY56" fmla="*/ 1045 h 9929"/>
                              <a:gd name="connsiteX57" fmla="*/ 7391 w 9919"/>
                              <a:gd name="connsiteY57" fmla="*/ 1259 h 9929"/>
                              <a:gd name="connsiteX58" fmla="*/ 7174 w 9919"/>
                              <a:gd name="connsiteY58" fmla="*/ 1520 h 9929"/>
                              <a:gd name="connsiteX59" fmla="*/ 7739 w 9919"/>
                              <a:gd name="connsiteY59" fmla="*/ 1710 h 9929"/>
                              <a:gd name="connsiteX60" fmla="*/ 8261 w 9919"/>
                              <a:gd name="connsiteY60" fmla="*/ 1853 h 9929"/>
                              <a:gd name="connsiteX61" fmla="*/ 8478 w 9919"/>
                              <a:gd name="connsiteY61" fmla="*/ 1734 h 9929"/>
                              <a:gd name="connsiteX62" fmla="*/ 9087 w 9919"/>
                              <a:gd name="connsiteY62" fmla="*/ 1354 h 9929"/>
                              <a:gd name="connsiteX63" fmla="*/ 9087 w 9919"/>
                              <a:gd name="connsiteY63" fmla="*/ 1354 h 9929"/>
                              <a:gd name="connsiteX64" fmla="*/ 9391 w 9919"/>
                              <a:gd name="connsiteY64" fmla="*/ 1615 h 9929"/>
                              <a:gd name="connsiteX65" fmla="*/ 9522 w 9919"/>
                              <a:gd name="connsiteY65" fmla="*/ 1758 h 9929"/>
                              <a:gd name="connsiteX66" fmla="*/ 9609 w 9919"/>
                              <a:gd name="connsiteY66" fmla="*/ 1853 h 9929"/>
                              <a:gd name="connsiteX67" fmla="*/ 9739 w 9919"/>
                              <a:gd name="connsiteY67" fmla="*/ 1971 h 9929"/>
                              <a:gd name="connsiteX68" fmla="*/ 9870 w 9919"/>
                              <a:gd name="connsiteY68" fmla="*/ 2138 h 9929"/>
                              <a:gd name="connsiteX69" fmla="*/ 9826 w 9919"/>
                              <a:gd name="connsiteY69" fmla="*/ 3064 h 9929"/>
                              <a:gd name="connsiteX70" fmla="*/ 9826 w 9919"/>
                              <a:gd name="connsiteY70" fmla="*/ 3064 h 9929"/>
                              <a:gd name="connsiteX71" fmla="*/ 9739 w 9919"/>
                              <a:gd name="connsiteY71" fmla="*/ 2922 h 9929"/>
                              <a:gd name="connsiteX72" fmla="*/ 9739 w 9919"/>
                              <a:gd name="connsiteY72" fmla="*/ 2922 h 9929"/>
                              <a:gd name="connsiteX73" fmla="*/ 9348 w 9919"/>
                              <a:gd name="connsiteY73" fmla="*/ 2969 h 9929"/>
                              <a:gd name="connsiteX74" fmla="*/ 9217 w 9919"/>
                              <a:gd name="connsiteY74" fmla="*/ 2803 h 9929"/>
                              <a:gd name="connsiteX75" fmla="*/ 9087 w 9919"/>
                              <a:gd name="connsiteY75" fmla="*/ 2613 h 9929"/>
                              <a:gd name="connsiteX76" fmla="*/ 8522 w 9919"/>
                              <a:gd name="connsiteY76" fmla="*/ 2803 h 9929"/>
                              <a:gd name="connsiteX77" fmla="*/ 8478 w 9919"/>
                              <a:gd name="connsiteY77" fmla="*/ 2922 h 9929"/>
                              <a:gd name="connsiteX78" fmla="*/ 9391 w 9919"/>
                              <a:gd name="connsiteY78" fmla="*/ 3444 h 9929"/>
                              <a:gd name="connsiteX79" fmla="*/ 9435 w 9919"/>
                              <a:gd name="connsiteY79" fmla="*/ 3658 h 9929"/>
                              <a:gd name="connsiteX80" fmla="*/ 9565 w 9919"/>
                              <a:gd name="connsiteY80" fmla="*/ 3943 h 9929"/>
                              <a:gd name="connsiteX81" fmla="*/ 9696 w 9919"/>
                              <a:gd name="connsiteY81" fmla="*/ 4062 h 9929"/>
                              <a:gd name="connsiteX82" fmla="*/ 9652 w 9919"/>
                              <a:gd name="connsiteY82" fmla="*/ 4133 h 9929"/>
                              <a:gd name="connsiteX83" fmla="*/ 9870 w 9919"/>
                              <a:gd name="connsiteY83" fmla="*/ 4276 h 9929"/>
                              <a:gd name="connsiteX84" fmla="*/ 9739 w 9919"/>
                              <a:gd name="connsiteY84" fmla="*/ 4561 h 9929"/>
                              <a:gd name="connsiteX85" fmla="*/ 9217 w 9919"/>
                              <a:gd name="connsiteY85" fmla="*/ 4442 h 9929"/>
                              <a:gd name="connsiteX86" fmla="*/ 9478 w 9919"/>
                              <a:gd name="connsiteY86" fmla="*/ 4679 h 9929"/>
                              <a:gd name="connsiteX87" fmla="*/ 9609 w 9919"/>
                              <a:gd name="connsiteY87" fmla="*/ 4846 h 9929"/>
                              <a:gd name="connsiteX88" fmla="*/ 9565 w 9919"/>
                              <a:gd name="connsiteY88" fmla="*/ 4964 h 9929"/>
                              <a:gd name="connsiteX89" fmla="*/ 9435 w 9919"/>
                              <a:gd name="connsiteY89" fmla="*/ 5202 h 9929"/>
                              <a:gd name="connsiteX90" fmla="*/ 9043 w 9919"/>
                              <a:gd name="connsiteY90" fmla="*/ 5154 h 9929"/>
                              <a:gd name="connsiteX91" fmla="*/ 9739 w 9919"/>
                              <a:gd name="connsiteY91" fmla="*/ 5321 h 9929"/>
                              <a:gd name="connsiteX92" fmla="*/ 9783 w 9919"/>
                              <a:gd name="connsiteY92" fmla="*/ 5416 h 9929"/>
                              <a:gd name="connsiteX93" fmla="*/ 9565 w 9919"/>
                              <a:gd name="connsiteY93" fmla="*/ 5534 h 9929"/>
                              <a:gd name="connsiteX94" fmla="*/ 9435 w 9919"/>
                              <a:gd name="connsiteY94" fmla="*/ 5724 h 9929"/>
                              <a:gd name="connsiteX95" fmla="*/ 9000 w 9919"/>
                              <a:gd name="connsiteY95" fmla="*/ 5796 h 9929"/>
                              <a:gd name="connsiteX96" fmla="*/ 8739 w 9919"/>
                              <a:gd name="connsiteY96" fmla="*/ 5843 h 9929"/>
                              <a:gd name="connsiteX97" fmla="*/ 8478 w 9919"/>
                              <a:gd name="connsiteY97" fmla="*/ 5772 h 9929"/>
                              <a:gd name="connsiteX98" fmla="*/ 8478 w 9919"/>
                              <a:gd name="connsiteY98" fmla="*/ 5772 h 9929"/>
                              <a:gd name="connsiteX99" fmla="*/ 8478 w 9919"/>
                              <a:gd name="connsiteY99" fmla="*/ 5701 h 9929"/>
                              <a:gd name="connsiteX100" fmla="*/ 7913 w 9919"/>
                              <a:gd name="connsiteY100" fmla="*/ 5701 h 9929"/>
                              <a:gd name="connsiteX101" fmla="*/ 7652 w 9919"/>
                              <a:gd name="connsiteY101" fmla="*/ 6532 h 9929"/>
                              <a:gd name="connsiteX102" fmla="*/ 6478 w 9919"/>
                              <a:gd name="connsiteY102" fmla="*/ 6508 h 9929"/>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8372 w 10000"/>
                              <a:gd name="connsiteY21" fmla="*/ 10000 h 10000"/>
                              <a:gd name="connsiteX22" fmla="*/ 7934 w 10000"/>
                              <a:gd name="connsiteY22" fmla="*/ 9952 h 10000"/>
                              <a:gd name="connsiteX23" fmla="*/ 7408 w 10000"/>
                              <a:gd name="connsiteY23" fmla="*/ 9880 h 10000"/>
                              <a:gd name="connsiteX24" fmla="*/ 6926 w 10000"/>
                              <a:gd name="connsiteY24" fmla="*/ 9760 h 10000"/>
                              <a:gd name="connsiteX25" fmla="*/ 6443 w 10000"/>
                              <a:gd name="connsiteY25" fmla="*/ 9473 h 10000"/>
                              <a:gd name="connsiteX26" fmla="*/ 5084 w 10000"/>
                              <a:gd name="connsiteY26" fmla="*/ 9402 h 10000"/>
                              <a:gd name="connsiteX27" fmla="*/ 3682 w 10000"/>
                              <a:gd name="connsiteY27" fmla="*/ 8923 h 10000"/>
                              <a:gd name="connsiteX28" fmla="*/ 3682 w 10000"/>
                              <a:gd name="connsiteY28" fmla="*/ 8684 h 10000"/>
                              <a:gd name="connsiteX29" fmla="*/ 3638 w 10000"/>
                              <a:gd name="connsiteY29" fmla="*/ 8349 h 10000"/>
                              <a:gd name="connsiteX30" fmla="*/ 3770 w 10000"/>
                              <a:gd name="connsiteY30" fmla="*/ 8182 h 10000"/>
                              <a:gd name="connsiteX31" fmla="*/ 3638 w 10000"/>
                              <a:gd name="connsiteY31" fmla="*/ 7967 h 10000"/>
                              <a:gd name="connsiteX32" fmla="*/ 2981 w 10000"/>
                              <a:gd name="connsiteY32" fmla="*/ 7488 h 10000"/>
                              <a:gd name="connsiteX33" fmla="*/ 2849 w 10000"/>
                              <a:gd name="connsiteY33" fmla="*/ 7081 h 10000"/>
                              <a:gd name="connsiteX34" fmla="*/ 3375 w 10000"/>
                              <a:gd name="connsiteY34" fmla="*/ 6579 h 10000"/>
                              <a:gd name="connsiteX35" fmla="*/ 3243 w 10000"/>
                              <a:gd name="connsiteY35" fmla="*/ 6267 h 10000"/>
                              <a:gd name="connsiteX36" fmla="*/ 3375 w 10000"/>
                              <a:gd name="connsiteY36" fmla="*/ 5885 h 10000"/>
                              <a:gd name="connsiteX37" fmla="*/ 3331 w 10000"/>
                              <a:gd name="connsiteY37" fmla="*/ 5861 h 10000"/>
                              <a:gd name="connsiteX38" fmla="*/ 3024 w 10000"/>
                              <a:gd name="connsiteY38" fmla="*/ 5742 h 10000"/>
                              <a:gd name="connsiteX39" fmla="*/ 2674 w 10000"/>
                              <a:gd name="connsiteY39" fmla="*/ 5789 h 10000"/>
                              <a:gd name="connsiteX40" fmla="*/ 2279 w 10000"/>
                              <a:gd name="connsiteY40" fmla="*/ 5263 h 10000"/>
                              <a:gd name="connsiteX41" fmla="*/ 1973 w 10000"/>
                              <a:gd name="connsiteY41" fmla="*/ 4856 h 10000"/>
                              <a:gd name="connsiteX42" fmla="*/ 1753 w 10000"/>
                              <a:gd name="connsiteY42" fmla="*/ 4450 h 10000"/>
                              <a:gd name="connsiteX43" fmla="*/ 2060 w 10000"/>
                              <a:gd name="connsiteY43" fmla="*/ 4067 h 10000"/>
                              <a:gd name="connsiteX44" fmla="*/ 2016 w 10000"/>
                              <a:gd name="connsiteY44" fmla="*/ 4067 h 10000"/>
                              <a:gd name="connsiteX45" fmla="*/ 2016 w 10000"/>
                              <a:gd name="connsiteY45" fmla="*/ 4067 h 10000"/>
                              <a:gd name="connsiteX46" fmla="*/ 1652 w 10000"/>
                              <a:gd name="connsiteY46" fmla="*/ 3670 h 10000"/>
                              <a:gd name="connsiteX47" fmla="*/ 1139 w 10000"/>
                              <a:gd name="connsiteY47" fmla="*/ 3564 h 10000"/>
                              <a:gd name="connsiteX48" fmla="*/ 1008 w 10000"/>
                              <a:gd name="connsiteY48" fmla="*/ 3349 h 10000"/>
                              <a:gd name="connsiteX49" fmla="*/ 175 w 10000"/>
                              <a:gd name="connsiteY49" fmla="*/ 3110 h 10000"/>
                              <a:gd name="connsiteX50" fmla="*/ 0 w 10000"/>
                              <a:gd name="connsiteY50" fmla="*/ 2895 h 10000"/>
                              <a:gd name="connsiteX51" fmla="*/ 0 w 10000"/>
                              <a:gd name="connsiteY51" fmla="*/ 2895 h 10000"/>
                              <a:gd name="connsiteX52" fmla="*/ 1841 w 10000"/>
                              <a:gd name="connsiteY52" fmla="*/ 1985 h 10000"/>
                              <a:gd name="connsiteX53" fmla="*/ 5961 w 10000"/>
                              <a:gd name="connsiteY53" fmla="*/ 0 h 10000"/>
                              <a:gd name="connsiteX54" fmla="*/ 6706 w 10000"/>
                              <a:gd name="connsiteY54" fmla="*/ 407 h 10000"/>
                              <a:gd name="connsiteX55" fmla="*/ 7057 w 10000"/>
                              <a:gd name="connsiteY55" fmla="*/ 741 h 10000"/>
                              <a:gd name="connsiteX56" fmla="*/ 7496 w 10000"/>
                              <a:gd name="connsiteY56" fmla="*/ 1052 h 10000"/>
                              <a:gd name="connsiteX57" fmla="*/ 7451 w 10000"/>
                              <a:gd name="connsiteY57" fmla="*/ 1268 h 10000"/>
                              <a:gd name="connsiteX58" fmla="*/ 7233 w 10000"/>
                              <a:gd name="connsiteY58" fmla="*/ 1531 h 10000"/>
                              <a:gd name="connsiteX59" fmla="*/ 7802 w 10000"/>
                              <a:gd name="connsiteY59" fmla="*/ 1722 h 10000"/>
                              <a:gd name="connsiteX60" fmla="*/ 8328 w 10000"/>
                              <a:gd name="connsiteY60" fmla="*/ 1866 h 10000"/>
                              <a:gd name="connsiteX61" fmla="*/ 8547 w 10000"/>
                              <a:gd name="connsiteY61" fmla="*/ 1746 h 10000"/>
                              <a:gd name="connsiteX62" fmla="*/ 9161 w 10000"/>
                              <a:gd name="connsiteY62" fmla="*/ 1364 h 10000"/>
                              <a:gd name="connsiteX63" fmla="*/ 9161 w 10000"/>
                              <a:gd name="connsiteY63" fmla="*/ 1364 h 10000"/>
                              <a:gd name="connsiteX64" fmla="*/ 9468 w 10000"/>
                              <a:gd name="connsiteY64" fmla="*/ 1627 h 10000"/>
                              <a:gd name="connsiteX65" fmla="*/ 9600 w 10000"/>
                              <a:gd name="connsiteY65" fmla="*/ 1771 h 10000"/>
                              <a:gd name="connsiteX66" fmla="*/ 9687 w 10000"/>
                              <a:gd name="connsiteY66" fmla="*/ 1866 h 10000"/>
                              <a:gd name="connsiteX67" fmla="*/ 9819 w 10000"/>
                              <a:gd name="connsiteY67" fmla="*/ 1985 h 10000"/>
                              <a:gd name="connsiteX68" fmla="*/ 9951 w 10000"/>
                              <a:gd name="connsiteY68" fmla="*/ 2153 h 10000"/>
                              <a:gd name="connsiteX69" fmla="*/ 9906 w 10000"/>
                              <a:gd name="connsiteY69" fmla="*/ 3086 h 10000"/>
                              <a:gd name="connsiteX70" fmla="*/ 9906 w 10000"/>
                              <a:gd name="connsiteY70" fmla="*/ 3086 h 10000"/>
                              <a:gd name="connsiteX71" fmla="*/ 9819 w 10000"/>
                              <a:gd name="connsiteY71" fmla="*/ 2943 h 10000"/>
                              <a:gd name="connsiteX72" fmla="*/ 9819 w 10000"/>
                              <a:gd name="connsiteY72" fmla="*/ 2943 h 10000"/>
                              <a:gd name="connsiteX73" fmla="*/ 9424 w 10000"/>
                              <a:gd name="connsiteY73" fmla="*/ 2990 h 10000"/>
                              <a:gd name="connsiteX74" fmla="*/ 9292 w 10000"/>
                              <a:gd name="connsiteY74" fmla="*/ 2823 h 10000"/>
                              <a:gd name="connsiteX75" fmla="*/ 9161 w 10000"/>
                              <a:gd name="connsiteY75" fmla="*/ 2632 h 10000"/>
                              <a:gd name="connsiteX76" fmla="*/ 8592 w 10000"/>
                              <a:gd name="connsiteY76" fmla="*/ 2823 h 10000"/>
                              <a:gd name="connsiteX77" fmla="*/ 8547 w 10000"/>
                              <a:gd name="connsiteY77" fmla="*/ 2943 h 10000"/>
                              <a:gd name="connsiteX78" fmla="*/ 9468 w 10000"/>
                              <a:gd name="connsiteY78" fmla="*/ 3469 h 10000"/>
                              <a:gd name="connsiteX79" fmla="*/ 9512 w 10000"/>
                              <a:gd name="connsiteY79" fmla="*/ 3684 h 10000"/>
                              <a:gd name="connsiteX80" fmla="*/ 9643 w 10000"/>
                              <a:gd name="connsiteY80" fmla="*/ 3971 h 10000"/>
                              <a:gd name="connsiteX81" fmla="*/ 9775 w 10000"/>
                              <a:gd name="connsiteY81" fmla="*/ 4091 h 10000"/>
                              <a:gd name="connsiteX82" fmla="*/ 9731 w 10000"/>
                              <a:gd name="connsiteY82" fmla="*/ 4163 h 10000"/>
                              <a:gd name="connsiteX83" fmla="*/ 9951 w 10000"/>
                              <a:gd name="connsiteY83" fmla="*/ 4307 h 10000"/>
                              <a:gd name="connsiteX84" fmla="*/ 9819 w 10000"/>
                              <a:gd name="connsiteY84" fmla="*/ 4594 h 10000"/>
                              <a:gd name="connsiteX85" fmla="*/ 9292 w 10000"/>
                              <a:gd name="connsiteY85" fmla="*/ 4474 h 10000"/>
                              <a:gd name="connsiteX86" fmla="*/ 9555 w 10000"/>
                              <a:gd name="connsiteY86" fmla="*/ 4712 h 10000"/>
                              <a:gd name="connsiteX87" fmla="*/ 9687 w 10000"/>
                              <a:gd name="connsiteY87" fmla="*/ 4881 h 10000"/>
                              <a:gd name="connsiteX88" fmla="*/ 9643 w 10000"/>
                              <a:gd name="connsiteY88" fmla="*/ 4999 h 10000"/>
                              <a:gd name="connsiteX89" fmla="*/ 9512 w 10000"/>
                              <a:gd name="connsiteY89" fmla="*/ 5239 h 10000"/>
                              <a:gd name="connsiteX90" fmla="*/ 9117 w 10000"/>
                              <a:gd name="connsiteY90" fmla="*/ 5191 h 10000"/>
                              <a:gd name="connsiteX91" fmla="*/ 9819 w 10000"/>
                              <a:gd name="connsiteY91" fmla="*/ 5359 h 10000"/>
                              <a:gd name="connsiteX92" fmla="*/ 9863 w 10000"/>
                              <a:gd name="connsiteY92" fmla="*/ 5455 h 10000"/>
                              <a:gd name="connsiteX93" fmla="*/ 9643 w 10000"/>
                              <a:gd name="connsiteY93" fmla="*/ 5574 h 10000"/>
                              <a:gd name="connsiteX94" fmla="*/ 9512 w 10000"/>
                              <a:gd name="connsiteY94" fmla="*/ 5765 h 10000"/>
                              <a:gd name="connsiteX95" fmla="*/ 9073 w 10000"/>
                              <a:gd name="connsiteY95" fmla="*/ 5837 h 10000"/>
                              <a:gd name="connsiteX96" fmla="*/ 8810 w 10000"/>
                              <a:gd name="connsiteY96" fmla="*/ 5885 h 10000"/>
                              <a:gd name="connsiteX97" fmla="*/ 8547 w 10000"/>
                              <a:gd name="connsiteY97" fmla="*/ 5813 h 10000"/>
                              <a:gd name="connsiteX98" fmla="*/ 8547 w 10000"/>
                              <a:gd name="connsiteY98" fmla="*/ 5813 h 10000"/>
                              <a:gd name="connsiteX99" fmla="*/ 8547 w 10000"/>
                              <a:gd name="connsiteY99" fmla="*/ 5742 h 10000"/>
                              <a:gd name="connsiteX100" fmla="*/ 7978 w 10000"/>
                              <a:gd name="connsiteY100" fmla="*/ 5742 h 10000"/>
                              <a:gd name="connsiteX101" fmla="*/ 7714 w 10000"/>
                              <a:gd name="connsiteY101" fmla="*/ 6579 h 10000"/>
                              <a:gd name="connsiteX102" fmla="*/ 6531 w 10000"/>
                              <a:gd name="connsiteY102"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8372 w 10000"/>
                              <a:gd name="connsiteY21" fmla="*/ 10000 h 10000"/>
                              <a:gd name="connsiteX22" fmla="*/ 7934 w 10000"/>
                              <a:gd name="connsiteY22" fmla="*/ 9952 h 10000"/>
                              <a:gd name="connsiteX23" fmla="*/ 7408 w 10000"/>
                              <a:gd name="connsiteY23" fmla="*/ 9880 h 10000"/>
                              <a:gd name="connsiteX24" fmla="*/ 6443 w 10000"/>
                              <a:gd name="connsiteY24" fmla="*/ 9473 h 10000"/>
                              <a:gd name="connsiteX25" fmla="*/ 5084 w 10000"/>
                              <a:gd name="connsiteY25" fmla="*/ 9402 h 10000"/>
                              <a:gd name="connsiteX26" fmla="*/ 3682 w 10000"/>
                              <a:gd name="connsiteY26" fmla="*/ 8923 h 10000"/>
                              <a:gd name="connsiteX27" fmla="*/ 3682 w 10000"/>
                              <a:gd name="connsiteY27" fmla="*/ 8684 h 10000"/>
                              <a:gd name="connsiteX28" fmla="*/ 3638 w 10000"/>
                              <a:gd name="connsiteY28" fmla="*/ 8349 h 10000"/>
                              <a:gd name="connsiteX29" fmla="*/ 3770 w 10000"/>
                              <a:gd name="connsiteY29" fmla="*/ 8182 h 10000"/>
                              <a:gd name="connsiteX30" fmla="*/ 3638 w 10000"/>
                              <a:gd name="connsiteY30" fmla="*/ 7967 h 10000"/>
                              <a:gd name="connsiteX31" fmla="*/ 2981 w 10000"/>
                              <a:gd name="connsiteY31" fmla="*/ 7488 h 10000"/>
                              <a:gd name="connsiteX32" fmla="*/ 2849 w 10000"/>
                              <a:gd name="connsiteY32" fmla="*/ 7081 h 10000"/>
                              <a:gd name="connsiteX33" fmla="*/ 3375 w 10000"/>
                              <a:gd name="connsiteY33" fmla="*/ 6579 h 10000"/>
                              <a:gd name="connsiteX34" fmla="*/ 3243 w 10000"/>
                              <a:gd name="connsiteY34" fmla="*/ 6267 h 10000"/>
                              <a:gd name="connsiteX35" fmla="*/ 3375 w 10000"/>
                              <a:gd name="connsiteY35" fmla="*/ 5885 h 10000"/>
                              <a:gd name="connsiteX36" fmla="*/ 3331 w 10000"/>
                              <a:gd name="connsiteY36" fmla="*/ 5861 h 10000"/>
                              <a:gd name="connsiteX37" fmla="*/ 3024 w 10000"/>
                              <a:gd name="connsiteY37" fmla="*/ 5742 h 10000"/>
                              <a:gd name="connsiteX38" fmla="*/ 2674 w 10000"/>
                              <a:gd name="connsiteY38" fmla="*/ 5789 h 10000"/>
                              <a:gd name="connsiteX39" fmla="*/ 2279 w 10000"/>
                              <a:gd name="connsiteY39" fmla="*/ 5263 h 10000"/>
                              <a:gd name="connsiteX40" fmla="*/ 1973 w 10000"/>
                              <a:gd name="connsiteY40" fmla="*/ 4856 h 10000"/>
                              <a:gd name="connsiteX41" fmla="*/ 1753 w 10000"/>
                              <a:gd name="connsiteY41" fmla="*/ 4450 h 10000"/>
                              <a:gd name="connsiteX42" fmla="*/ 2060 w 10000"/>
                              <a:gd name="connsiteY42" fmla="*/ 4067 h 10000"/>
                              <a:gd name="connsiteX43" fmla="*/ 2016 w 10000"/>
                              <a:gd name="connsiteY43" fmla="*/ 4067 h 10000"/>
                              <a:gd name="connsiteX44" fmla="*/ 2016 w 10000"/>
                              <a:gd name="connsiteY44" fmla="*/ 4067 h 10000"/>
                              <a:gd name="connsiteX45" fmla="*/ 1652 w 10000"/>
                              <a:gd name="connsiteY45" fmla="*/ 3670 h 10000"/>
                              <a:gd name="connsiteX46" fmla="*/ 1139 w 10000"/>
                              <a:gd name="connsiteY46" fmla="*/ 3564 h 10000"/>
                              <a:gd name="connsiteX47" fmla="*/ 1008 w 10000"/>
                              <a:gd name="connsiteY47" fmla="*/ 3349 h 10000"/>
                              <a:gd name="connsiteX48" fmla="*/ 175 w 10000"/>
                              <a:gd name="connsiteY48" fmla="*/ 3110 h 10000"/>
                              <a:gd name="connsiteX49" fmla="*/ 0 w 10000"/>
                              <a:gd name="connsiteY49" fmla="*/ 2895 h 10000"/>
                              <a:gd name="connsiteX50" fmla="*/ 0 w 10000"/>
                              <a:gd name="connsiteY50" fmla="*/ 2895 h 10000"/>
                              <a:gd name="connsiteX51" fmla="*/ 1841 w 10000"/>
                              <a:gd name="connsiteY51" fmla="*/ 1985 h 10000"/>
                              <a:gd name="connsiteX52" fmla="*/ 5961 w 10000"/>
                              <a:gd name="connsiteY52" fmla="*/ 0 h 10000"/>
                              <a:gd name="connsiteX53" fmla="*/ 6706 w 10000"/>
                              <a:gd name="connsiteY53" fmla="*/ 407 h 10000"/>
                              <a:gd name="connsiteX54" fmla="*/ 7057 w 10000"/>
                              <a:gd name="connsiteY54" fmla="*/ 741 h 10000"/>
                              <a:gd name="connsiteX55" fmla="*/ 7496 w 10000"/>
                              <a:gd name="connsiteY55" fmla="*/ 1052 h 10000"/>
                              <a:gd name="connsiteX56" fmla="*/ 7451 w 10000"/>
                              <a:gd name="connsiteY56" fmla="*/ 1268 h 10000"/>
                              <a:gd name="connsiteX57" fmla="*/ 7233 w 10000"/>
                              <a:gd name="connsiteY57" fmla="*/ 1531 h 10000"/>
                              <a:gd name="connsiteX58" fmla="*/ 7802 w 10000"/>
                              <a:gd name="connsiteY58" fmla="*/ 1722 h 10000"/>
                              <a:gd name="connsiteX59" fmla="*/ 8328 w 10000"/>
                              <a:gd name="connsiteY59" fmla="*/ 1866 h 10000"/>
                              <a:gd name="connsiteX60" fmla="*/ 8547 w 10000"/>
                              <a:gd name="connsiteY60" fmla="*/ 1746 h 10000"/>
                              <a:gd name="connsiteX61" fmla="*/ 9161 w 10000"/>
                              <a:gd name="connsiteY61" fmla="*/ 1364 h 10000"/>
                              <a:gd name="connsiteX62" fmla="*/ 9161 w 10000"/>
                              <a:gd name="connsiteY62" fmla="*/ 1364 h 10000"/>
                              <a:gd name="connsiteX63" fmla="*/ 9468 w 10000"/>
                              <a:gd name="connsiteY63" fmla="*/ 1627 h 10000"/>
                              <a:gd name="connsiteX64" fmla="*/ 9600 w 10000"/>
                              <a:gd name="connsiteY64" fmla="*/ 1771 h 10000"/>
                              <a:gd name="connsiteX65" fmla="*/ 9687 w 10000"/>
                              <a:gd name="connsiteY65" fmla="*/ 1866 h 10000"/>
                              <a:gd name="connsiteX66" fmla="*/ 9819 w 10000"/>
                              <a:gd name="connsiteY66" fmla="*/ 1985 h 10000"/>
                              <a:gd name="connsiteX67" fmla="*/ 9951 w 10000"/>
                              <a:gd name="connsiteY67" fmla="*/ 2153 h 10000"/>
                              <a:gd name="connsiteX68" fmla="*/ 9906 w 10000"/>
                              <a:gd name="connsiteY68" fmla="*/ 3086 h 10000"/>
                              <a:gd name="connsiteX69" fmla="*/ 9906 w 10000"/>
                              <a:gd name="connsiteY69" fmla="*/ 3086 h 10000"/>
                              <a:gd name="connsiteX70" fmla="*/ 9819 w 10000"/>
                              <a:gd name="connsiteY70" fmla="*/ 2943 h 10000"/>
                              <a:gd name="connsiteX71" fmla="*/ 9819 w 10000"/>
                              <a:gd name="connsiteY71" fmla="*/ 2943 h 10000"/>
                              <a:gd name="connsiteX72" fmla="*/ 9424 w 10000"/>
                              <a:gd name="connsiteY72" fmla="*/ 2990 h 10000"/>
                              <a:gd name="connsiteX73" fmla="*/ 9292 w 10000"/>
                              <a:gd name="connsiteY73" fmla="*/ 2823 h 10000"/>
                              <a:gd name="connsiteX74" fmla="*/ 9161 w 10000"/>
                              <a:gd name="connsiteY74" fmla="*/ 2632 h 10000"/>
                              <a:gd name="connsiteX75" fmla="*/ 8592 w 10000"/>
                              <a:gd name="connsiteY75" fmla="*/ 2823 h 10000"/>
                              <a:gd name="connsiteX76" fmla="*/ 8547 w 10000"/>
                              <a:gd name="connsiteY76" fmla="*/ 2943 h 10000"/>
                              <a:gd name="connsiteX77" fmla="*/ 9468 w 10000"/>
                              <a:gd name="connsiteY77" fmla="*/ 3469 h 10000"/>
                              <a:gd name="connsiteX78" fmla="*/ 9512 w 10000"/>
                              <a:gd name="connsiteY78" fmla="*/ 3684 h 10000"/>
                              <a:gd name="connsiteX79" fmla="*/ 9643 w 10000"/>
                              <a:gd name="connsiteY79" fmla="*/ 3971 h 10000"/>
                              <a:gd name="connsiteX80" fmla="*/ 9775 w 10000"/>
                              <a:gd name="connsiteY80" fmla="*/ 4091 h 10000"/>
                              <a:gd name="connsiteX81" fmla="*/ 9731 w 10000"/>
                              <a:gd name="connsiteY81" fmla="*/ 4163 h 10000"/>
                              <a:gd name="connsiteX82" fmla="*/ 9951 w 10000"/>
                              <a:gd name="connsiteY82" fmla="*/ 4307 h 10000"/>
                              <a:gd name="connsiteX83" fmla="*/ 9819 w 10000"/>
                              <a:gd name="connsiteY83" fmla="*/ 4594 h 10000"/>
                              <a:gd name="connsiteX84" fmla="*/ 9292 w 10000"/>
                              <a:gd name="connsiteY84" fmla="*/ 4474 h 10000"/>
                              <a:gd name="connsiteX85" fmla="*/ 9555 w 10000"/>
                              <a:gd name="connsiteY85" fmla="*/ 4712 h 10000"/>
                              <a:gd name="connsiteX86" fmla="*/ 9687 w 10000"/>
                              <a:gd name="connsiteY86" fmla="*/ 4881 h 10000"/>
                              <a:gd name="connsiteX87" fmla="*/ 9643 w 10000"/>
                              <a:gd name="connsiteY87" fmla="*/ 4999 h 10000"/>
                              <a:gd name="connsiteX88" fmla="*/ 9512 w 10000"/>
                              <a:gd name="connsiteY88" fmla="*/ 5239 h 10000"/>
                              <a:gd name="connsiteX89" fmla="*/ 9117 w 10000"/>
                              <a:gd name="connsiteY89" fmla="*/ 5191 h 10000"/>
                              <a:gd name="connsiteX90" fmla="*/ 9819 w 10000"/>
                              <a:gd name="connsiteY90" fmla="*/ 5359 h 10000"/>
                              <a:gd name="connsiteX91" fmla="*/ 9863 w 10000"/>
                              <a:gd name="connsiteY91" fmla="*/ 5455 h 10000"/>
                              <a:gd name="connsiteX92" fmla="*/ 9643 w 10000"/>
                              <a:gd name="connsiteY92" fmla="*/ 5574 h 10000"/>
                              <a:gd name="connsiteX93" fmla="*/ 9512 w 10000"/>
                              <a:gd name="connsiteY93" fmla="*/ 5765 h 10000"/>
                              <a:gd name="connsiteX94" fmla="*/ 9073 w 10000"/>
                              <a:gd name="connsiteY94" fmla="*/ 5837 h 10000"/>
                              <a:gd name="connsiteX95" fmla="*/ 8810 w 10000"/>
                              <a:gd name="connsiteY95" fmla="*/ 5885 h 10000"/>
                              <a:gd name="connsiteX96" fmla="*/ 8547 w 10000"/>
                              <a:gd name="connsiteY96" fmla="*/ 5813 h 10000"/>
                              <a:gd name="connsiteX97" fmla="*/ 8547 w 10000"/>
                              <a:gd name="connsiteY97" fmla="*/ 5813 h 10000"/>
                              <a:gd name="connsiteX98" fmla="*/ 8547 w 10000"/>
                              <a:gd name="connsiteY98" fmla="*/ 5742 h 10000"/>
                              <a:gd name="connsiteX99" fmla="*/ 7978 w 10000"/>
                              <a:gd name="connsiteY99" fmla="*/ 5742 h 10000"/>
                              <a:gd name="connsiteX100" fmla="*/ 7714 w 10000"/>
                              <a:gd name="connsiteY100" fmla="*/ 6579 h 10000"/>
                              <a:gd name="connsiteX101" fmla="*/ 6531 w 10000"/>
                              <a:gd name="connsiteY101"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3770 w 10000"/>
                              <a:gd name="connsiteY28" fmla="*/ 8182 h 10000"/>
                              <a:gd name="connsiteX29" fmla="*/ 3638 w 10000"/>
                              <a:gd name="connsiteY29" fmla="*/ 7967 h 10000"/>
                              <a:gd name="connsiteX30" fmla="*/ 2981 w 10000"/>
                              <a:gd name="connsiteY30" fmla="*/ 7488 h 10000"/>
                              <a:gd name="connsiteX31" fmla="*/ 2849 w 10000"/>
                              <a:gd name="connsiteY31" fmla="*/ 7081 h 10000"/>
                              <a:gd name="connsiteX32" fmla="*/ 3375 w 10000"/>
                              <a:gd name="connsiteY32" fmla="*/ 6579 h 10000"/>
                              <a:gd name="connsiteX33" fmla="*/ 3243 w 10000"/>
                              <a:gd name="connsiteY33" fmla="*/ 6267 h 10000"/>
                              <a:gd name="connsiteX34" fmla="*/ 3375 w 10000"/>
                              <a:gd name="connsiteY34" fmla="*/ 5885 h 10000"/>
                              <a:gd name="connsiteX35" fmla="*/ 3331 w 10000"/>
                              <a:gd name="connsiteY35" fmla="*/ 5861 h 10000"/>
                              <a:gd name="connsiteX36" fmla="*/ 3024 w 10000"/>
                              <a:gd name="connsiteY36" fmla="*/ 5742 h 10000"/>
                              <a:gd name="connsiteX37" fmla="*/ 2674 w 10000"/>
                              <a:gd name="connsiteY37" fmla="*/ 5789 h 10000"/>
                              <a:gd name="connsiteX38" fmla="*/ 2279 w 10000"/>
                              <a:gd name="connsiteY38" fmla="*/ 5263 h 10000"/>
                              <a:gd name="connsiteX39" fmla="*/ 1973 w 10000"/>
                              <a:gd name="connsiteY39" fmla="*/ 4856 h 10000"/>
                              <a:gd name="connsiteX40" fmla="*/ 1753 w 10000"/>
                              <a:gd name="connsiteY40" fmla="*/ 4450 h 10000"/>
                              <a:gd name="connsiteX41" fmla="*/ 2060 w 10000"/>
                              <a:gd name="connsiteY41" fmla="*/ 4067 h 10000"/>
                              <a:gd name="connsiteX42" fmla="*/ 2016 w 10000"/>
                              <a:gd name="connsiteY42" fmla="*/ 4067 h 10000"/>
                              <a:gd name="connsiteX43" fmla="*/ 2016 w 10000"/>
                              <a:gd name="connsiteY43" fmla="*/ 4067 h 10000"/>
                              <a:gd name="connsiteX44" fmla="*/ 1652 w 10000"/>
                              <a:gd name="connsiteY44" fmla="*/ 3670 h 10000"/>
                              <a:gd name="connsiteX45" fmla="*/ 1139 w 10000"/>
                              <a:gd name="connsiteY45" fmla="*/ 3564 h 10000"/>
                              <a:gd name="connsiteX46" fmla="*/ 1008 w 10000"/>
                              <a:gd name="connsiteY46" fmla="*/ 3349 h 10000"/>
                              <a:gd name="connsiteX47" fmla="*/ 175 w 10000"/>
                              <a:gd name="connsiteY47" fmla="*/ 3110 h 10000"/>
                              <a:gd name="connsiteX48" fmla="*/ 0 w 10000"/>
                              <a:gd name="connsiteY48" fmla="*/ 2895 h 10000"/>
                              <a:gd name="connsiteX49" fmla="*/ 0 w 10000"/>
                              <a:gd name="connsiteY49" fmla="*/ 2895 h 10000"/>
                              <a:gd name="connsiteX50" fmla="*/ 1841 w 10000"/>
                              <a:gd name="connsiteY50" fmla="*/ 1985 h 10000"/>
                              <a:gd name="connsiteX51" fmla="*/ 5961 w 10000"/>
                              <a:gd name="connsiteY51" fmla="*/ 0 h 10000"/>
                              <a:gd name="connsiteX52" fmla="*/ 6706 w 10000"/>
                              <a:gd name="connsiteY52" fmla="*/ 407 h 10000"/>
                              <a:gd name="connsiteX53" fmla="*/ 7057 w 10000"/>
                              <a:gd name="connsiteY53" fmla="*/ 741 h 10000"/>
                              <a:gd name="connsiteX54" fmla="*/ 7496 w 10000"/>
                              <a:gd name="connsiteY54" fmla="*/ 1052 h 10000"/>
                              <a:gd name="connsiteX55" fmla="*/ 7451 w 10000"/>
                              <a:gd name="connsiteY55" fmla="*/ 1268 h 10000"/>
                              <a:gd name="connsiteX56" fmla="*/ 7233 w 10000"/>
                              <a:gd name="connsiteY56" fmla="*/ 1531 h 10000"/>
                              <a:gd name="connsiteX57" fmla="*/ 7802 w 10000"/>
                              <a:gd name="connsiteY57" fmla="*/ 1722 h 10000"/>
                              <a:gd name="connsiteX58" fmla="*/ 8328 w 10000"/>
                              <a:gd name="connsiteY58" fmla="*/ 1866 h 10000"/>
                              <a:gd name="connsiteX59" fmla="*/ 8547 w 10000"/>
                              <a:gd name="connsiteY59" fmla="*/ 1746 h 10000"/>
                              <a:gd name="connsiteX60" fmla="*/ 9161 w 10000"/>
                              <a:gd name="connsiteY60" fmla="*/ 1364 h 10000"/>
                              <a:gd name="connsiteX61" fmla="*/ 9161 w 10000"/>
                              <a:gd name="connsiteY61" fmla="*/ 1364 h 10000"/>
                              <a:gd name="connsiteX62" fmla="*/ 9468 w 10000"/>
                              <a:gd name="connsiteY62" fmla="*/ 1627 h 10000"/>
                              <a:gd name="connsiteX63" fmla="*/ 9600 w 10000"/>
                              <a:gd name="connsiteY63" fmla="*/ 1771 h 10000"/>
                              <a:gd name="connsiteX64" fmla="*/ 9687 w 10000"/>
                              <a:gd name="connsiteY64" fmla="*/ 1866 h 10000"/>
                              <a:gd name="connsiteX65" fmla="*/ 9819 w 10000"/>
                              <a:gd name="connsiteY65" fmla="*/ 1985 h 10000"/>
                              <a:gd name="connsiteX66" fmla="*/ 9951 w 10000"/>
                              <a:gd name="connsiteY66" fmla="*/ 2153 h 10000"/>
                              <a:gd name="connsiteX67" fmla="*/ 9906 w 10000"/>
                              <a:gd name="connsiteY67" fmla="*/ 3086 h 10000"/>
                              <a:gd name="connsiteX68" fmla="*/ 9906 w 10000"/>
                              <a:gd name="connsiteY68" fmla="*/ 3086 h 10000"/>
                              <a:gd name="connsiteX69" fmla="*/ 9819 w 10000"/>
                              <a:gd name="connsiteY69" fmla="*/ 2943 h 10000"/>
                              <a:gd name="connsiteX70" fmla="*/ 9819 w 10000"/>
                              <a:gd name="connsiteY70" fmla="*/ 2943 h 10000"/>
                              <a:gd name="connsiteX71" fmla="*/ 9424 w 10000"/>
                              <a:gd name="connsiteY71" fmla="*/ 2990 h 10000"/>
                              <a:gd name="connsiteX72" fmla="*/ 9292 w 10000"/>
                              <a:gd name="connsiteY72" fmla="*/ 2823 h 10000"/>
                              <a:gd name="connsiteX73" fmla="*/ 9161 w 10000"/>
                              <a:gd name="connsiteY73" fmla="*/ 2632 h 10000"/>
                              <a:gd name="connsiteX74" fmla="*/ 8592 w 10000"/>
                              <a:gd name="connsiteY74" fmla="*/ 2823 h 10000"/>
                              <a:gd name="connsiteX75" fmla="*/ 8547 w 10000"/>
                              <a:gd name="connsiteY75" fmla="*/ 2943 h 10000"/>
                              <a:gd name="connsiteX76" fmla="*/ 9468 w 10000"/>
                              <a:gd name="connsiteY76" fmla="*/ 3469 h 10000"/>
                              <a:gd name="connsiteX77" fmla="*/ 9512 w 10000"/>
                              <a:gd name="connsiteY77" fmla="*/ 3684 h 10000"/>
                              <a:gd name="connsiteX78" fmla="*/ 9643 w 10000"/>
                              <a:gd name="connsiteY78" fmla="*/ 3971 h 10000"/>
                              <a:gd name="connsiteX79" fmla="*/ 9775 w 10000"/>
                              <a:gd name="connsiteY79" fmla="*/ 4091 h 10000"/>
                              <a:gd name="connsiteX80" fmla="*/ 9731 w 10000"/>
                              <a:gd name="connsiteY80" fmla="*/ 4163 h 10000"/>
                              <a:gd name="connsiteX81" fmla="*/ 9951 w 10000"/>
                              <a:gd name="connsiteY81" fmla="*/ 4307 h 10000"/>
                              <a:gd name="connsiteX82" fmla="*/ 9819 w 10000"/>
                              <a:gd name="connsiteY82" fmla="*/ 4594 h 10000"/>
                              <a:gd name="connsiteX83" fmla="*/ 9292 w 10000"/>
                              <a:gd name="connsiteY83" fmla="*/ 4474 h 10000"/>
                              <a:gd name="connsiteX84" fmla="*/ 9555 w 10000"/>
                              <a:gd name="connsiteY84" fmla="*/ 4712 h 10000"/>
                              <a:gd name="connsiteX85" fmla="*/ 9687 w 10000"/>
                              <a:gd name="connsiteY85" fmla="*/ 4881 h 10000"/>
                              <a:gd name="connsiteX86" fmla="*/ 9643 w 10000"/>
                              <a:gd name="connsiteY86" fmla="*/ 4999 h 10000"/>
                              <a:gd name="connsiteX87" fmla="*/ 9512 w 10000"/>
                              <a:gd name="connsiteY87" fmla="*/ 5239 h 10000"/>
                              <a:gd name="connsiteX88" fmla="*/ 9117 w 10000"/>
                              <a:gd name="connsiteY88" fmla="*/ 5191 h 10000"/>
                              <a:gd name="connsiteX89" fmla="*/ 9819 w 10000"/>
                              <a:gd name="connsiteY89" fmla="*/ 5359 h 10000"/>
                              <a:gd name="connsiteX90" fmla="*/ 9863 w 10000"/>
                              <a:gd name="connsiteY90" fmla="*/ 5455 h 10000"/>
                              <a:gd name="connsiteX91" fmla="*/ 9643 w 10000"/>
                              <a:gd name="connsiteY91" fmla="*/ 5574 h 10000"/>
                              <a:gd name="connsiteX92" fmla="*/ 9512 w 10000"/>
                              <a:gd name="connsiteY92" fmla="*/ 5765 h 10000"/>
                              <a:gd name="connsiteX93" fmla="*/ 9073 w 10000"/>
                              <a:gd name="connsiteY93" fmla="*/ 5837 h 10000"/>
                              <a:gd name="connsiteX94" fmla="*/ 8810 w 10000"/>
                              <a:gd name="connsiteY94" fmla="*/ 5885 h 10000"/>
                              <a:gd name="connsiteX95" fmla="*/ 8547 w 10000"/>
                              <a:gd name="connsiteY95" fmla="*/ 5813 h 10000"/>
                              <a:gd name="connsiteX96" fmla="*/ 8547 w 10000"/>
                              <a:gd name="connsiteY96" fmla="*/ 5813 h 10000"/>
                              <a:gd name="connsiteX97" fmla="*/ 8547 w 10000"/>
                              <a:gd name="connsiteY97" fmla="*/ 5742 h 10000"/>
                              <a:gd name="connsiteX98" fmla="*/ 7978 w 10000"/>
                              <a:gd name="connsiteY98" fmla="*/ 5742 h 10000"/>
                              <a:gd name="connsiteX99" fmla="*/ 7714 w 10000"/>
                              <a:gd name="connsiteY99" fmla="*/ 6579 h 10000"/>
                              <a:gd name="connsiteX100" fmla="*/ 6531 w 10000"/>
                              <a:gd name="connsiteY100"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3638 w 10000"/>
                              <a:gd name="connsiteY28" fmla="*/ 7967 h 10000"/>
                              <a:gd name="connsiteX29" fmla="*/ 2981 w 10000"/>
                              <a:gd name="connsiteY29" fmla="*/ 7488 h 10000"/>
                              <a:gd name="connsiteX30" fmla="*/ 2849 w 10000"/>
                              <a:gd name="connsiteY30" fmla="*/ 7081 h 10000"/>
                              <a:gd name="connsiteX31" fmla="*/ 3375 w 10000"/>
                              <a:gd name="connsiteY31" fmla="*/ 6579 h 10000"/>
                              <a:gd name="connsiteX32" fmla="*/ 3243 w 10000"/>
                              <a:gd name="connsiteY32" fmla="*/ 6267 h 10000"/>
                              <a:gd name="connsiteX33" fmla="*/ 3375 w 10000"/>
                              <a:gd name="connsiteY33" fmla="*/ 5885 h 10000"/>
                              <a:gd name="connsiteX34" fmla="*/ 3331 w 10000"/>
                              <a:gd name="connsiteY34" fmla="*/ 5861 h 10000"/>
                              <a:gd name="connsiteX35" fmla="*/ 3024 w 10000"/>
                              <a:gd name="connsiteY35" fmla="*/ 5742 h 10000"/>
                              <a:gd name="connsiteX36" fmla="*/ 2674 w 10000"/>
                              <a:gd name="connsiteY36" fmla="*/ 5789 h 10000"/>
                              <a:gd name="connsiteX37" fmla="*/ 2279 w 10000"/>
                              <a:gd name="connsiteY37" fmla="*/ 5263 h 10000"/>
                              <a:gd name="connsiteX38" fmla="*/ 1973 w 10000"/>
                              <a:gd name="connsiteY38" fmla="*/ 4856 h 10000"/>
                              <a:gd name="connsiteX39" fmla="*/ 1753 w 10000"/>
                              <a:gd name="connsiteY39" fmla="*/ 4450 h 10000"/>
                              <a:gd name="connsiteX40" fmla="*/ 2060 w 10000"/>
                              <a:gd name="connsiteY40" fmla="*/ 4067 h 10000"/>
                              <a:gd name="connsiteX41" fmla="*/ 2016 w 10000"/>
                              <a:gd name="connsiteY41" fmla="*/ 4067 h 10000"/>
                              <a:gd name="connsiteX42" fmla="*/ 2016 w 10000"/>
                              <a:gd name="connsiteY42" fmla="*/ 4067 h 10000"/>
                              <a:gd name="connsiteX43" fmla="*/ 1652 w 10000"/>
                              <a:gd name="connsiteY43" fmla="*/ 3670 h 10000"/>
                              <a:gd name="connsiteX44" fmla="*/ 1139 w 10000"/>
                              <a:gd name="connsiteY44" fmla="*/ 3564 h 10000"/>
                              <a:gd name="connsiteX45" fmla="*/ 1008 w 10000"/>
                              <a:gd name="connsiteY45" fmla="*/ 3349 h 10000"/>
                              <a:gd name="connsiteX46" fmla="*/ 175 w 10000"/>
                              <a:gd name="connsiteY46" fmla="*/ 3110 h 10000"/>
                              <a:gd name="connsiteX47" fmla="*/ 0 w 10000"/>
                              <a:gd name="connsiteY47" fmla="*/ 2895 h 10000"/>
                              <a:gd name="connsiteX48" fmla="*/ 0 w 10000"/>
                              <a:gd name="connsiteY48" fmla="*/ 2895 h 10000"/>
                              <a:gd name="connsiteX49" fmla="*/ 1841 w 10000"/>
                              <a:gd name="connsiteY49" fmla="*/ 1985 h 10000"/>
                              <a:gd name="connsiteX50" fmla="*/ 5961 w 10000"/>
                              <a:gd name="connsiteY50" fmla="*/ 0 h 10000"/>
                              <a:gd name="connsiteX51" fmla="*/ 6706 w 10000"/>
                              <a:gd name="connsiteY51" fmla="*/ 407 h 10000"/>
                              <a:gd name="connsiteX52" fmla="*/ 7057 w 10000"/>
                              <a:gd name="connsiteY52" fmla="*/ 741 h 10000"/>
                              <a:gd name="connsiteX53" fmla="*/ 7496 w 10000"/>
                              <a:gd name="connsiteY53" fmla="*/ 1052 h 10000"/>
                              <a:gd name="connsiteX54" fmla="*/ 7451 w 10000"/>
                              <a:gd name="connsiteY54" fmla="*/ 1268 h 10000"/>
                              <a:gd name="connsiteX55" fmla="*/ 7233 w 10000"/>
                              <a:gd name="connsiteY55" fmla="*/ 1531 h 10000"/>
                              <a:gd name="connsiteX56" fmla="*/ 7802 w 10000"/>
                              <a:gd name="connsiteY56" fmla="*/ 1722 h 10000"/>
                              <a:gd name="connsiteX57" fmla="*/ 8328 w 10000"/>
                              <a:gd name="connsiteY57" fmla="*/ 1866 h 10000"/>
                              <a:gd name="connsiteX58" fmla="*/ 8547 w 10000"/>
                              <a:gd name="connsiteY58" fmla="*/ 1746 h 10000"/>
                              <a:gd name="connsiteX59" fmla="*/ 9161 w 10000"/>
                              <a:gd name="connsiteY59" fmla="*/ 1364 h 10000"/>
                              <a:gd name="connsiteX60" fmla="*/ 9161 w 10000"/>
                              <a:gd name="connsiteY60" fmla="*/ 1364 h 10000"/>
                              <a:gd name="connsiteX61" fmla="*/ 9468 w 10000"/>
                              <a:gd name="connsiteY61" fmla="*/ 1627 h 10000"/>
                              <a:gd name="connsiteX62" fmla="*/ 9600 w 10000"/>
                              <a:gd name="connsiteY62" fmla="*/ 1771 h 10000"/>
                              <a:gd name="connsiteX63" fmla="*/ 9687 w 10000"/>
                              <a:gd name="connsiteY63" fmla="*/ 1866 h 10000"/>
                              <a:gd name="connsiteX64" fmla="*/ 9819 w 10000"/>
                              <a:gd name="connsiteY64" fmla="*/ 1985 h 10000"/>
                              <a:gd name="connsiteX65" fmla="*/ 9951 w 10000"/>
                              <a:gd name="connsiteY65" fmla="*/ 2153 h 10000"/>
                              <a:gd name="connsiteX66" fmla="*/ 9906 w 10000"/>
                              <a:gd name="connsiteY66" fmla="*/ 3086 h 10000"/>
                              <a:gd name="connsiteX67" fmla="*/ 9906 w 10000"/>
                              <a:gd name="connsiteY67" fmla="*/ 3086 h 10000"/>
                              <a:gd name="connsiteX68" fmla="*/ 9819 w 10000"/>
                              <a:gd name="connsiteY68" fmla="*/ 2943 h 10000"/>
                              <a:gd name="connsiteX69" fmla="*/ 9819 w 10000"/>
                              <a:gd name="connsiteY69" fmla="*/ 2943 h 10000"/>
                              <a:gd name="connsiteX70" fmla="*/ 9424 w 10000"/>
                              <a:gd name="connsiteY70" fmla="*/ 2990 h 10000"/>
                              <a:gd name="connsiteX71" fmla="*/ 9292 w 10000"/>
                              <a:gd name="connsiteY71" fmla="*/ 2823 h 10000"/>
                              <a:gd name="connsiteX72" fmla="*/ 9161 w 10000"/>
                              <a:gd name="connsiteY72" fmla="*/ 2632 h 10000"/>
                              <a:gd name="connsiteX73" fmla="*/ 8592 w 10000"/>
                              <a:gd name="connsiteY73" fmla="*/ 2823 h 10000"/>
                              <a:gd name="connsiteX74" fmla="*/ 8547 w 10000"/>
                              <a:gd name="connsiteY74" fmla="*/ 2943 h 10000"/>
                              <a:gd name="connsiteX75" fmla="*/ 9468 w 10000"/>
                              <a:gd name="connsiteY75" fmla="*/ 3469 h 10000"/>
                              <a:gd name="connsiteX76" fmla="*/ 9512 w 10000"/>
                              <a:gd name="connsiteY76" fmla="*/ 3684 h 10000"/>
                              <a:gd name="connsiteX77" fmla="*/ 9643 w 10000"/>
                              <a:gd name="connsiteY77" fmla="*/ 3971 h 10000"/>
                              <a:gd name="connsiteX78" fmla="*/ 9775 w 10000"/>
                              <a:gd name="connsiteY78" fmla="*/ 4091 h 10000"/>
                              <a:gd name="connsiteX79" fmla="*/ 9731 w 10000"/>
                              <a:gd name="connsiteY79" fmla="*/ 4163 h 10000"/>
                              <a:gd name="connsiteX80" fmla="*/ 9951 w 10000"/>
                              <a:gd name="connsiteY80" fmla="*/ 4307 h 10000"/>
                              <a:gd name="connsiteX81" fmla="*/ 9819 w 10000"/>
                              <a:gd name="connsiteY81" fmla="*/ 4594 h 10000"/>
                              <a:gd name="connsiteX82" fmla="*/ 9292 w 10000"/>
                              <a:gd name="connsiteY82" fmla="*/ 4474 h 10000"/>
                              <a:gd name="connsiteX83" fmla="*/ 9555 w 10000"/>
                              <a:gd name="connsiteY83" fmla="*/ 4712 h 10000"/>
                              <a:gd name="connsiteX84" fmla="*/ 9687 w 10000"/>
                              <a:gd name="connsiteY84" fmla="*/ 4881 h 10000"/>
                              <a:gd name="connsiteX85" fmla="*/ 9643 w 10000"/>
                              <a:gd name="connsiteY85" fmla="*/ 4999 h 10000"/>
                              <a:gd name="connsiteX86" fmla="*/ 9512 w 10000"/>
                              <a:gd name="connsiteY86" fmla="*/ 5239 h 10000"/>
                              <a:gd name="connsiteX87" fmla="*/ 9117 w 10000"/>
                              <a:gd name="connsiteY87" fmla="*/ 5191 h 10000"/>
                              <a:gd name="connsiteX88" fmla="*/ 9819 w 10000"/>
                              <a:gd name="connsiteY88" fmla="*/ 5359 h 10000"/>
                              <a:gd name="connsiteX89" fmla="*/ 9863 w 10000"/>
                              <a:gd name="connsiteY89" fmla="*/ 5455 h 10000"/>
                              <a:gd name="connsiteX90" fmla="*/ 9643 w 10000"/>
                              <a:gd name="connsiteY90" fmla="*/ 5574 h 10000"/>
                              <a:gd name="connsiteX91" fmla="*/ 9512 w 10000"/>
                              <a:gd name="connsiteY91" fmla="*/ 5765 h 10000"/>
                              <a:gd name="connsiteX92" fmla="*/ 9073 w 10000"/>
                              <a:gd name="connsiteY92" fmla="*/ 5837 h 10000"/>
                              <a:gd name="connsiteX93" fmla="*/ 8810 w 10000"/>
                              <a:gd name="connsiteY93" fmla="*/ 5885 h 10000"/>
                              <a:gd name="connsiteX94" fmla="*/ 8547 w 10000"/>
                              <a:gd name="connsiteY94" fmla="*/ 5813 h 10000"/>
                              <a:gd name="connsiteX95" fmla="*/ 8547 w 10000"/>
                              <a:gd name="connsiteY95" fmla="*/ 5813 h 10000"/>
                              <a:gd name="connsiteX96" fmla="*/ 8547 w 10000"/>
                              <a:gd name="connsiteY96" fmla="*/ 5742 h 10000"/>
                              <a:gd name="connsiteX97" fmla="*/ 7978 w 10000"/>
                              <a:gd name="connsiteY97" fmla="*/ 5742 h 10000"/>
                              <a:gd name="connsiteX98" fmla="*/ 7714 w 10000"/>
                              <a:gd name="connsiteY98" fmla="*/ 6579 h 10000"/>
                              <a:gd name="connsiteX99" fmla="*/ 6531 w 10000"/>
                              <a:gd name="connsiteY99"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2981 w 10000"/>
                              <a:gd name="connsiteY28" fmla="*/ 7488 h 10000"/>
                              <a:gd name="connsiteX29" fmla="*/ 2849 w 10000"/>
                              <a:gd name="connsiteY29" fmla="*/ 7081 h 10000"/>
                              <a:gd name="connsiteX30" fmla="*/ 3375 w 10000"/>
                              <a:gd name="connsiteY30" fmla="*/ 6579 h 10000"/>
                              <a:gd name="connsiteX31" fmla="*/ 3243 w 10000"/>
                              <a:gd name="connsiteY31" fmla="*/ 6267 h 10000"/>
                              <a:gd name="connsiteX32" fmla="*/ 3375 w 10000"/>
                              <a:gd name="connsiteY32" fmla="*/ 5885 h 10000"/>
                              <a:gd name="connsiteX33" fmla="*/ 3331 w 10000"/>
                              <a:gd name="connsiteY33" fmla="*/ 5861 h 10000"/>
                              <a:gd name="connsiteX34" fmla="*/ 3024 w 10000"/>
                              <a:gd name="connsiteY34" fmla="*/ 5742 h 10000"/>
                              <a:gd name="connsiteX35" fmla="*/ 2674 w 10000"/>
                              <a:gd name="connsiteY35" fmla="*/ 5789 h 10000"/>
                              <a:gd name="connsiteX36" fmla="*/ 2279 w 10000"/>
                              <a:gd name="connsiteY36" fmla="*/ 5263 h 10000"/>
                              <a:gd name="connsiteX37" fmla="*/ 1973 w 10000"/>
                              <a:gd name="connsiteY37" fmla="*/ 4856 h 10000"/>
                              <a:gd name="connsiteX38" fmla="*/ 1753 w 10000"/>
                              <a:gd name="connsiteY38" fmla="*/ 4450 h 10000"/>
                              <a:gd name="connsiteX39" fmla="*/ 2060 w 10000"/>
                              <a:gd name="connsiteY39" fmla="*/ 4067 h 10000"/>
                              <a:gd name="connsiteX40" fmla="*/ 2016 w 10000"/>
                              <a:gd name="connsiteY40" fmla="*/ 4067 h 10000"/>
                              <a:gd name="connsiteX41" fmla="*/ 2016 w 10000"/>
                              <a:gd name="connsiteY41" fmla="*/ 4067 h 10000"/>
                              <a:gd name="connsiteX42" fmla="*/ 1652 w 10000"/>
                              <a:gd name="connsiteY42" fmla="*/ 3670 h 10000"/>
                              <a:gd name="connsiteX43" fmla="*/ 1139 w 10000"/>
                              <a:gd name="connsiteY43" fmla="*/ 3564 h 10000"/>
                              <a:gd name="connsiteX44" fmla="*/ 1008 w 10000"/>
                              <a:gd name="connsiteY44" fmla="*/ 3349 h 10000"/>
                              <a:gd name="connsiteX45" fmla="*/ 175 w 10000"/>
                              <a:gd name="connsiteY45" fmla="*/ 3110 h 10000"/>
                              <a:gd name="connsiteX46" fmla="*/ 0 w 10000"/>
                              <a:gd name="connsiteY46" fmla="*/ 2895 h 10000"/>
                              <a:gd name="connsiteX47" fmla="*/ 0 w 10000"/>
                              <a:gd name="connsiteY47" fmla="*/ 2895 h 10000"/>
                              <a:gd name="connsiteX48" fmla="*/ 1841 w 10000"/>
                              <a:gd name="connsiteY48" fmla="*/ 1985 h 10000"/>
                              <a:gd name="connsiteX49" fmla="*/ 5961 w 10000"/>
                              <a:gd name="connsiteY49" fmla="*/ 0 h 10000"/>
                              <a:gd name="connsiteX50" fmla="*/ 6706 w 10000"/>
                              <a:gd name="connsiteY50" fmla="*/ 407 h 10000"/>
                              <a:gd name="connsiteX51" fmla="*/ 7057 w 10000"/>
                              <a:gd name="connsiteY51" fmla="*/ 741 h 10000"/>
                              <a:gd name="connsiteX52" fmla="*/ 7496 w 10000"/>
                              <a:gd name="connsiteY52" fmla="*/ 1052 h 10000"/>
                              <a:gd name="connsiteX53" fmla="*/ 7451 w 10000"/>
                              <a:gd name="connsiteY53" fmla="*/ 1268 h 10000"/>
                              <a:gd name="connsiteX54" fmla="*/ 7233 w 10000"/>
                              <a:gd name="connsiteY54" fmla="*/ 1531 h 10000"/>
                              <a:gd name="connsiteX55" fmla="*/ 7802 w 10000"/>
                              <a:gd name="connsiteY55" fmla="*/ 1722 h 10000"/>
                              <a:gd name="connsiteX56" fmla="*/ 8328 w 10000"/>
                              <a:gd name="connsiteY56" fmla="*/ 1866 h 10000"/>
                              <a:gd name="connsiteX57" fmla="*/ 8547 w 10000"/>
                              <a:gd name="connsiteY57" fmla="*/ 1746 h 10000"/>
                              <a:gd name="connsiteX58" fmla="*/ 9161 w 10000"/>
                              <a:gd name="connsiteY58" fmla="*/ 1364 h 10000"/>
                              <a:gd name="connsiteX59" fmla="*/ 9161 w 10000"/>
                              <a:gd name="connsiteY59" fmla="*/ 1364 h 10000"/>
                              <a:gd name="connsiteX60" fmla="*/ 9468 w 10000"/>
                              <a:gd name="connsiteY60" fmla="*/ 1627 h 10000"/>
                              <a:gd name="connsiteX61" fmla="*/ 9600 w 10000"/>
                              <a:gd name="connsiteY61" fmla="*/ 1771 h 10000"/>
                              <a:gd name="connsiteX62" fmla="*/ 9687 w 10000"/>
                              <a:gd name="connsiteY62" fmla="*/ 1866 h 10000"/>
                              <a:gd name="connsiteX63" fmla="*/ 9819 w 10000"/>
                              <a:gd name="connsiteY63" fmla="*/ 1985 h 10000"/>
                              <a:gd name="connsiteX64" fmla="*/ 9951 w 10000"/>
                              <a:gd name="connsiteY64" fmla="*/ 2153 h 10000"/>
                              <a:gd name="connsiteX65" fmla="*/ 9906 w 10000"/>
                              <a:gd name="connsiteY65" fmla="*/ 3086 h 10000"/>
                              <a:gd name="connsiteX66" fmla="*/ 9906 w 10000"/>
                              <a:gd name="connsiteY66" fmla="*/ 3086 h 10000"/>
                              <a:gd name="connsiteX67" fmla="*/ 9819 w 10000"/>
                              <a:gd name="connsiteY67" fmla="*/ 2943 h 10000"/>
                              <a:gd name="connsiteX68" fmla="*/ 9819 w 10000"/>
                              <a:gd name="connsiteY68" fmla="*/ 2943 h 10000"/>
                              <a:gd name="connsiteX69" fmla="*/ 9424 w 10000"/>
                              <a:gd name="connsiteY69" fmla="*/ 2990 h 10000"/>
                              <a:gd name="connsiteX70" fmla="*/ 9292 w 10000"/>
                              <a:gd name="connsiteY70" fmla="*/ 2823 h 10000"/>
                              <a:gd name="connsiteX71" fmla="*/ 9161 w 10000"/>
                              <a:gd name="connsiteY71" fmla="*/ 2632 h 10000"/>
                              <a:gd name="connsiteX72" fmla="*/ 8592 w 10000"/>
                              <a:gd name="connsiteY72" fmla="*/ 2823 h 10000"/>
                              <a:gd name="connsiteX73" fmla="*/ 8547 w 10000"/>
                              <a:gd name="connsiteY73" fmla="*/ 2943 h 10000"/>
                              <a:gd name="connsiteX74" fmla="*/ 9468 w 10000"/>
                              <a:gd name="connsiteY74" fmla="*/ 3469 h 10000"/>
                              <a:gd name="connsiteX75" fmla="*/ 9512 w 10000"/>
                              <a:gd name="connsiteY75" fmla="*/ 3684 h 10000"/>
                              <a:gd name="connsiteX76" fmla="*/ 9643 w 10000"/>
                              <a:gd name="connsiteY76" fmla="*/ 3971 h 10000"/>
                              <a:gd name="connsiteX77" fmla="*/ 9775 w 10000"/>
                              <a:gd name="connsiteY77" fmla="*/ 4091 h 10000"/>
                              <a:gd name="connsiteX78" fmla="*/ 9731 w 10000"/>
                              <a:gd name="connsiteY78" fmla="*/ 4163 h 10000"/>
                              <a:gd name="connsiteX79" fmla="*/ 9951 w 10000"/>
                              <a:gd name="connsiteY79" fmla="*/ 4307 h 10000"/>
                              <a:gd name="connsiteX80" fmla="*/ 9819 w 10000"/>
                              <a:gd name="connsiteY80" fmla="*/ 4594 h 10000"/>
                              <a:gd name="connsiteX81" fmla="*/ 9292 w 10000"/>
                              <a:gd name="connsiteY81" fmla="*/ 4474 h 10000"/>
                              <a:gd name="connsiteX82" fmla="*/ 9555 w 10000"/>
                              <a:gd name="connsiteY82" fmla="*/ 4712 h 10000"/>
                              <a:gd name="connsiteX83" fmla="*/ 9687 w 10000"/>
                              <a:gd name="connsiteY83" fmla="*/ 4881 h 10000"/>
                              <a:gd name="connsiteX84" fmla="*/ 9643 w 10000"/>
                              <a:gd name="connsiteY84" fmla="*/ 4999 h 10000"/>
                              <a:gd name="connsiteX85" fmla="*/ 9512 w 10000"/>
                              <a:gd name="connsiteY85" fmla="*/ 5239 h 10000"/>
                              <a:gd name="connsiteX86" fmla="*/ 9117 w 10000"/>
                              <a:gd name="connsiteY86" fmla="*/ 5191 h 10000"/>
                              <a:gd name="connsiteX87" fmla="*/ 9819 w 10000"/>
                              <a:gd name="connsiteY87" fmla="*/ 5359 h 10000"/>
                              <a:gd name="connsiteX88" fmla="*/ 9863 w 10000"/>
                              <a:gd name="connsiteY88" fmla="*/ 5455 h 10000"/>
                              <a:gd name="connsiteX89" fmla="*/ 9643 w 10000"/>
                              <a:gd name="connsiteY89" fmla="*/ 5574 h 10000"/>
                              <a:gd name="connsiteX90" fmla="*/ 9512 w 10000"/>
                              <a:gd name="connsiteY90" fmla="*/ 5765 h 10000"/>
                              <a:gd name="connsiteX91" fmla="*/ 9073 w 10000"/>
                              <a:gd name="connsiteY91" fmla="*/ 5837 h 10000"/>
                              <a:gd name="connsiteX92" fmla="*/ 8810 w 10000"/>
                              <a:gd name="connsiteY92" fmla="*/ 5885 h 10000"/>
                              <a:gd name="connsiteX93" fmla="*/ 8547 w 10000"/>
                              <a:gd name="connsiteY93" fmla="*/ 5813 h 10000"/>
                              <a:gd name="connsiteX94" fmla="*/ 8547 w 10000"/>
                              <a:gd name="connsiteY94" fmla="*/ 5813 h 10000"/>
                              <a:gd name="connsiteX95" fmla="*/ 8547 w 10000"/>
                              <a:gd name="connsiteY95" fmla="*/ 5742 h 10000"/>
                              <a:gd name="connsiteX96" fmla="*/ 7978 w 10000"/>
                              <a:gd name="connsiteY96" fmla="*/ 5742 h 10000"/>
                              <a:gd name="connsiteX97" fmla="*/ 7714 w 10000"/>
                              <a:gd name="connsiteY97" fmla="*/ 6579 h 10000"/>
                              <a:gd name="connsiteX98" fmla="*/ 6531 w 10000"/>
                              <a:gd name="connsiteY98"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2279 w 10000"/>
                              <a:gd name="connsiteY35" fmla="*/ 5263 h 10000"/>
                              <a:gd name="connsiteX36" fmla="*/ 1973 w 10000"/>
                              <a:gd name="connsiteY36" fmla="*/ 4856 h 10000"/>
                              <a:gd name="connsiteX37" fmla="*/ 1753 w 10000"/>
                              <a:gd name="connsiteY37" fmla="*/ 4450 h 10000"/>
                              <a:gd name="connsiteX38" fmla="*/ 2060 w 10000"/>
                              <a:gd name="connsiteY38" fmla="*/ 4067 h 10000"/>
                              <a:gd name="connsiteX39" fmla="*/ 2016 w 10000"/>
                              <a:gd name="connsiteY39" fmla="*/ 4067 h 10000"/>
                              <a:gd name="connsiteX40" fmla="*/ 2016 w 10000"/>
                              <a:gd name="connsiteY40" fmla="*/ 4067 h 10000"/>
                              <a:gd name="connsiteX41" fmla="*/ 1652 w 10000"/>
                              <a:gd name="connsiteY41" fmla="*/ 3670 h 10000"/>
                              <a:gd name="connsiteX42" fmla="*/ 1139 w 10000"/>
                              <a:gd name="connsiteY42" fmla="*/ 3564 h 10000"/>
                              <a:gd name="connsiteX43" fmla="*/ 1008 w 10000"/>
                              <a:gd name="connsiteY43" fmla="*/ 3349 h 10000"/>
                              <a:gd name="connsiteX44" fmla="*/ 175 w 10000"/>
                              <a:gd name="connsiteY44" fmla="*/ 3110 h 10000"/>
                              <a:gd name="connsiteX45" fmla="*/ 0 w 10000"/>
                              <a:gd name="connsiteY45" fmla="*/ 2895 h 10000"/>
                              <a:gd name="connsiteX46" fmla="*/ 0 w 10000"/>
                              <a:gd name="connsiteY46" fmla="*/ 2895 h 10000"/>
                              <a:gd name="connsiteX47" fmla="*/ 1841 w 10000"/>
                              <a:gd name="connsiteY47" fmla="*/ 1985 h 10000"/>
                              <a:gd name="connsiteX48" fmla="*/ 5961 w 10000"/>
                              <a:gd name="connsiteY48" fmla="*/ 0 h 10000"/>
                              <a:gd name="connsiteX49" fmla="*/ 6706 w 10000"/>
                              <a:gd name="connsiteY49" fmla="*/ 407 h 10000"/>
                              <a:gd name="connsiteX50" fmla="*/ 7057 w 10000"/>
                              <a:gd name="connsiteY50" fmla="*/ 741 h 10000"/>
                              <a:gd name="connsiteX51" fmla="*/ 7496 w 10000"/>
                              <a:gd name="connsiteY51" fmla="*/ 1052 h 10000"/>
                              <a:gd name="connsiteX52" fmla="*/ 7451 w 10000"/>
                              <a:gd name="connsiteY52" fmla="*/ 1268 h 10000"/>
                              <a:gd name="connsiteX53" fmla="*/ 7233 w 10000"/>
                              <a:gd name="connsiteY53" fmla="*/ 1531 h 10000"/>
                              <a:gd name="connsiteX54" fmla="*/ 7802 w 10000"/>
                              <a:gd name="connsiteY54" fmla="*/ 1722 h 10000"/>
                              <a:gd name="connsiteX55" fmla="*/ 8328 w 10000"/>
                              <a:gd name="connsiteY55" fmla="*/ 1866 h 10000"/>
                              <a:gd name="connsiteX56" fmla="*/ 8547 w 10000"/>
                              <a:gd name="connsiteY56" fmla="*/ 1746 h 10000"/>
                              <a:gd name="connsiteX57" fmla="*/ 9161 w 10000"/>
                              <a:gd name="connsiteY57" fmla="*/ 1364 h 10000"/>
                              <a:gd name="connsiteX58" fmla="*/ 9161 w 10000"/>
                              <a:gd name="connsiteY58" fmla="*/ 1364 h 10000"/>
                              <a:gd name="connsiteX59" fmla="*/ 9468 w 10000"/>
                              <a:gd name="connsiteY59" fmla="*/ 1627 h 10000"/>
                              <a:gd name="connsiteX60" fmla="*/ 9600 w 10000"/>
                              <a:gd name="connsiteY60" fmla="*/ 1771 h 10000"/>
                              <a:gd name="connsiteX61" fmla="*/ 9687 w 10000"/>
                              <a:gd name="connsiteY61" fmla="*/ 1866 h 10000"/>
                              <a:gd name="connsiteX62" fmla="*/ 9819 w 10000"/>
                              <a:gd name="connsiteY62" fmla="*/ 1985 h 10000"/>
                              <a:gd name="connsiteX63" fmla="*/ 9951 w 10000"/>
                              <a:gd name="connsiteY63" fmla="*/ 2153 h 10000"/>
                              <a:gd name="connsiteX64" fmla="*/ 9906 w 10000"/>
                              <a:gd name="connsiteY64" fmla="*/ 3086 h 10000"/>
                              <a:gd name="connsiteX65" fmla="*/ 9906 w 10000"/>
                              <a:gd name="connsiteY65" fmla="*/ 3086 h 10000"/>
                              <a:gd name="connsiteX66" fmla="*/ 9819 w 10000"/>
                              <a:gd name="connsiteY66" fmla="*/ 2943 h 10000"/>
                              <a:gd name="connsiteX67" fmla="*/ 9819 w 10000"/>
                              <a:gd name="connsiteY67" fmla="*/ 2943 h 10000"/>
                              <a:gd name="connsiteX68" fmla="*/ 9424 w 10000"/>
                              <a:gd name="connsiteY68" fmla="*/ 2990 h 10000"/>
                              <a:gd name="connsiteX69" fmla="*/ 9292 w 10000"/>
                              <a:gd name="connsiteY69" fmla="*/ 2823 h 10000"/>
                              <a:gd name="connsiteX70" fmla="*/ 9161 w 10000"/>
                              <a:gd name="connsiteY70" fmla="*/ 2632 h 10000"/>
                              <a:gd name="connsiteX71" fmla="*/ 8592 w 10000"/>
                              <a:gd name="connsiteY71" fmla="*/ 2823 h 10000"/>
                              <a:gd name="connsiteX72" fmla="*/ 8547 w 10000"/>
                              <a:gd name="connsiteY72" fmla="*/ 2943 h 10000"/>
                              <a:gd name="connsiteX73" fmla="*/ 9468 w 10000"/>
                              <a:gd name="connsiteY73" fmla="*/ 3469 h 10000"/>
                              <a:gd name="connsiteX74" fmla="*/ 9512 w 10000"/>
                              <a:gd name="connsiteY74" fmla="*/ 3684 h 10000"/>
                              <a:gd name="connsiteX75" fmla="*/ 9643 w 10000"/>
                              <a:gd name="connsiteY75" fmla="*/ 3971 h 10000"/>
                              <a:gd name="connsiteX76" fmla="*/ 9775 w 10000"/>
                              <a:gd name="connsiteY76" fmla="*/ 4091 h 10000"/>
                              <a:gd name="connsiteX77" fmla="*/ 9731 w 10000"/>
                              <a:gd name="connsiteY77" fmla="*/ 4163 h 10000"/>
                              <a:gd name="connsiteX78" fmla="*/ 9951 w 10000"/>
                              <a:gd name="connsiteY78" fmla="*/ 4307 h 10000"/>
                              <a:gd name="connsiteX79" fmla="*/ 9819 w 10000"/>
                              <a:gd name="connsiteY79" fmla="*/ 4594 h 10000"/>
                              <a:gd name="connsiteX80" fmla="*/ 9292 w 10000"/>
                              <a:gd name="connsiteY80" fmla="*/ 4474 h 10000"/>
                              <a:gd name="connsiteX81" fmla="*/ 9555 w 10000"/>
                              <a:gd name="connsiteY81" fmla="*/ 4712 h 10000"/>
                              <a:gd name="connsiteX82" fmla="*/ 9687 w 10000"/>
                              <a:gd name="connsiteY82" fmla="*/ 4881 h 10000"/>
                              <a:gd name="connsiteX83" fmla="*/ 9643 w 10000"/>
                              <a:gd name="connsiteY83" fmla="*/ 4999 h 10000"/>
                              <a:gd name="connsiteX84" fmla="*/ 9512 w 10000"/>
                              <a:gd name="connsiteY84" fmla="*/ 5239 h 10000"/>
                              <a:gd name="connsiteX85" fmla="*/ 9117 w 10000"/>
                              <a:gd name="connsiteY85" fmla="*/ 5191 h 10000"/>
                              <a:gd name="connsiteX86" fmla="*/ 9819 w 10000"/>
                              <a:gd name="connsiteY86" fmla="*/ 5359 h 10000"/>
                              <a:gd name="connsiteX87" fmla="*/ 9863 w 10000"/>
                              <a:gd name="connsiteY87" fmla="*/ 5455 h 10000"/>
                              <a:gd name="connsiteX88" fmla="*/ 9643 w 10000"/>
                              <a:gd name="connsiteY88" fmla="*/ 5574 h 10000"/>
                              <a:gd name="connsiteX89" fmla="*/ 9512 w 10000"/>
                              <a:gd name="connsiteY89" fmla="*/ 5765 h 10000"/>
                              <a:gd name="connsiteX90" fmla="*/ 9073 w 10000"/>
                              <a:gd name="connsiteY90" fmla="*/ 5837 h 10000"/>
                              <a:gd name="connsiteX91" fmla="*/ 8810 w 10000"/>
                              <a:gd name="connsiteY91" fmla="*/ 5885 h 10000"/>
                              <a:gd name="connsiteX92" fmla="*/ 8547 w 10000"/>
                              <a:gd name="connsiteY92" fmla="*/ 5813 h 10000"/>
                              <a:gd name="connsiteX93" fmla="*/ 8547 w 10000"/>
                              <a:gd name="connsiteY93" fmla="*/ 5813 h 10000"/>
                              <a:gd name="connsiteX94" fmla="*/ 8547 w 10000"/>
                              <a:gd name="connsiteY94" fmla="*/ 5742 h 10000"/>
                              <a:gd name="connsiteX95" fmla="*/ 7978 w 10000"/>
                              <a:gd name="connsiteY95" fmla="*/ 5742 h 10000"/>
                              <a:gd name="connsiteX96" fmla="*/ 7714 w 10000"/>
                              <a:gd name="connsiteY96" fmla="*/ 6579 h 10000"/>
                              <a:gd name="connsiteX97" fmla="*/ 6531 w 10000"/>
                              <a:gd name="connsiteY97"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1973 w 10000"/>
                              <a:gd name="connsiteY35" fmla="*/ 4856 h 10000"/>
                              <a:gd name="connsiteX36" fmla="*/ 1753 w 10000"/>
                              <a:gd name="connsiteY36" fmla="*/ 4450 h 10000"/>
                              <a:gd name="connsiteX37" fmla="*/ 2060 w 10000"/>
                              <a:gd name="connsiteY37" fmla="*/ 4067 h 10000"/>
                              <a:gd name="connsiteX38" fmla="*/ 2016 w 10000"/>
                              <a:gd name="connsiteY38" fmla="*/ 4067 h 10000"/>
                              <a:gd name="connsiteX39" fmla="*/ 2016 w 10000"/>
                              <a:gd name="connsiteY39" fmla="*/ 4067 h 10000"/>
                              <a:gd name="connsiteX40" fmla="*/ 1652 w 10000"/>
                              <a:gd name="connsiteY40" fmla="*/ 3670 h 10000"/>
                              <a:gd name="connsiteX41" fmla="*/ 1139 w 10000"/>
                              <a:gd name="connsiteY41" fmla="*/ 3564 h 10000"/>
                              <a:gd name="connsiteX42" fmla="*/ 1008 w 10000"/>
                              <a:gd name="connsiteY42" fmla="*/ 3349 h 10000"/>
                              <a:gd name="connsiteX43" fmla="*/ 175 w 10000"/>
                              <a:gd name="connsiteY43" fmla="*/ 3110 h 10000"/>
                              <a:gd name="connsiteX44" fmla="*/ 0 w 10000"/>
                              <a:gd name="connsiteY44" fmla="*/ 2895 h 10000"/>
                              <a:gd name="connsiteX45" fmla="*/ 0 w 10000"/>
                              <a:gd name="connsiteY45" fmla="*/ 2895 h 10000"/>
                              <a:gd name="connsiteX46" fmla="*/ 1841 w 10000"/>
                              <a:gd name="connsiteY46" fmla="*/ 1985 h 10000"/>
                              <a:gd name="connsiteX47" fmla="*/ 5961 w 10000"/>
                              <a:gd name="connsiteY47" fmla="*/ 0 h 10000"/>
                              <a:gd name="connsiteX48" fmla="*/ 6706 w 10000"/>
                              <a:gd name="connsiteY48" fmla="*/ 407 h 10000"/>
                              <a:gd name="connsiteX49" fmla="*/ 7057 w 10000"/>
                              <a:gd name="connsiteY49" fmla="*/ 741 h 10000"/>
                              <a:gd name="connsiteX50" fmla="*/ 7496 w 10000"/>
                              <a:gd name="connsiteY50" fmla="*/ 1052 h 10000"/>
                              <a:gd name="connsiteX51" fmla="*/ 7451 w 10000"/>
                              <a:gd name="connsiteY51" fmla="*/ 1268 h 10000"/>
                              <a:gd name="connsiteX52" fmla="*/ 7233 w 10000"/>
                              <a:gd name="connsiteY52" fmla="*/ 1531 h 10000"/>
                              <a:gd name="connsiteX53" fmla="*/ 7802 w 10000"/>
                              <a:gd name="connsiteY53" fmla="*/ 1722 h 10000"/>
                              <a:gd name="connsiteX54" fmla="*/ 8328 w 10000"/>
                              <a:gd name="connsiteY54" fmla="*/ 1866 h 10000"/>
                              <a:gd name="connsiteX55" fmla="*/ 8547 w 10000"/>
                              <a:gd name="connsiteY55" fmla="*/ 1746 h 10000"/>
                              <a:gd name="connsiteX56" fmla="*/ 9161 w 10000"/>
                              <a:gd name="connsiteY56" fmla="*/ 1364 h 10000"/>
                              <a:gd name="connsiteX57" fmla="*/ 9161 w 10000"/>
                              <a:gd name="connsiteY57" fmla="*/ 1364 h 10000"/>
                              <a:gd name="connsiteX58" fmla="*/ 9468 w 10000"/>
                              <a:gd name="connsiteY58" fmla="*/ 1627 h 10000"/>
                              <a:gd name="connsiteX59" fmla="*/ 9600 w 10000"/>
                              <a:gd name="connsiteY59" fmla="*/ 1771 h 10000"/>
                              <a:gd name="connsiteX60" fmla="*/ 9687 w 10000"/>
                              <a:gd name="connsiteY60" fmla="*/ 1866 h 10000"/>
                              <a:gd name="connsiteX61" fmla="*/ 9819 w 10000"/>
                              <a:gd name="connsiteY61" fmla="*/ 1985 h 10000"/>
                              <a:gd name="connsiteX62" fmla="*/ 9951 w 10000"/>
                              <a:gd name="connsiteY62" fmla="*/ 2153 h 10000"/>
                              <a:gd name="connsiteX63" fmla="*/ 9906 w 10000"/>
                              <a:gd name="connsiteY63" fmla="*/ 3086 h 10000"/>
                              <a:gd name="connsiteX64" fmla="*/ 9906 w 10000"/>
                              <a:gd name="connsiteY64" fmla="*/ 3086 h 10000"/>
                              <a:gd name="connsiteX65" fmla="*/ 9819 w 10000"/>
                              <a:gd name="connsiteY65" fmla="*/ 2943 h 10000"/>
                              <a:gd name="connsiteX66" fmla="*/ 9819 w 10000"/>
                              <a:gd name="connsiteY66" fmla="*/ 2943 h 10000"/>
                              <a:gd name="connsiteX67" fmla="*/ 9424 w 10000"/>
                              <a:gd name="connsiteY67" fmla="*/ 2990 h 10000"/>
                              <a:gd name="connsiteX68" fmla="*/ 9292 w 10000"/>
                              <a:gd name="connsiteY68" fmla="*/ 2823 h 10000"/>
                              <a:gd name="connsiteX69" fmla="*/ 9161 w 10000"/>
                              <a:gd name="connsiteY69" fmla="*/ 2632 h 10000"/>
                              <a:gd name="connsiteX70" fmla="*/ 8592 w 10000"/>
                              <a:gd name="connsiteY70" fmla="*/ 2823 h 10000"/>
                              <a:gd name="connsiteX71" fmla="*/ 8547 w 10000"/>
                              <a:gd name="connsiteY71" fmla="*/ 2943 h 10000"/>
                              <a:gd name="connsiteX72" fmla="*/ 9468 w 10000"/>
                              <a:gd name="connsiteY72" fmla="*/ 3469 h 10000"/>
                              <a:gd name="connsiteX73" fmla="*/ 9512 w 10000"/>
                              <a:gd name="connsiteY73" fmla="*/ 3684 h 10000"/>
                              <a:gd name="connsiteX74" fmla="*/ 9643 w 10000"/>
                              <a:gd name="connsiteY74" fmla="*/ 3971 h 10000"/>
                              <a:gd name="connsiteX75" fmla="*/ 9775 w 10000"/>
                              <a:gd name="connsiteY75" fmla="*/ 4091 h 10000"/>
                              <a:gd name="connsiteX76" fmla="*/ 9731 w 10000"/>
                              <a:gd name="connsiteY76" fmla="*/ 4163 h 10000"/>
                              <a:gd name="connsiteX77" fmla="*/ 9951 w 10000"/>
                              <a:gd name="connsiteY77" fmla="*/ 4307 h 10000"/>
                              <a:gd name="connsiteX78" fmla="*/ 9819 w 10000"/>
                              <a:gd name="connsiteY78" fmla="*/ 4594 h 10000"/>
                              <a:gd name="connsiteX79" fmla="*/ 9292 w 10000"/>
                              <a:gd name="connsiteY79" fmla="*/ 4474 h 10000"/>
                              <a:gd name="connsiteX80" fmla="*/ 9555 w 10000"/>
                              <a:gd name="connsiteY80" fmla="*/ 4712 h 10000"/>
                              <a:gd name="connsiteX81" fmla="*/ 9687 w 10000"/>
                              <a:gd name="connsiteY81" fmla="*/ 4881 h 10000"/>
                              <a:gd name="connsiteX82" fmla="*/ 9643 w 10000"/>
                              <a:gd name="connsiteY82" fmla="*/ 4999 h 10000"/>
                              <a:gd name="connsiteX83" fmla="*/ 9512 w 10000"/>
                              <a:gd name="connsiteY83" fmla="*/ 5239 h 10000"/>
                              <a:gd name="connsiteX84" fmla="*/ 9117 w 10000"/>
                              <a:gd name="connsiteY84" fmla="*/ 5191 h 10000"/>
                              <a:gd name="connsiteX85" fmla="*/ 9819 w 10000"/>
                              <a:gd name="connsiteY85" fmla="*/ 5359 h 10000"/>
                              <a:gd name="connsiteX86" fmla="*/ 9863 w 10000"/>
                              <a:gd name="connsiteY86" fmla="*/ 5455 h 10000"/>
                              <a:gd name="connsiteX87" fmla="*/ 9643 w 10000"/>
                              <a:gd name="connsiteY87" fmla="*/ 5574 h 10000"/>
                              <a:gd name="connsiteX88" fmla="*/ 9512 w 10000"/>
                              <a:gd name="connsiteY88" fmla="*/ 5765 h 10000"/>
                              <a:gd name="connsiteX89" fmla="*/ 9073 w 10000"/>
                              <a:gd name="connsiteY89" fmla="*/ 5837 h 10000"/>
                              <a:gd name="connsiteX90" fmla="*/ 8810 w 10000"/>
                              <a:gd name="connsiteY90" fmla="*/ 5885 h 10000"/>
                              <a:gd name="connsiteX91" fmla="*/ 8547 w 10000"/>
                              <a:gd name="connsiteY91" fmla="*/ 5813 h 10000"/>
                              <a:gd name="connsiteX92" fmla="*/ 8547 w 10000"/>
                              <a:gd name="connsiteY92" fmla="*/ 5813 h 10000"/>
                              <a:gd name="connsiteX93" fmla="*/ 8547 w 10000"/>
                              <a:gd name="connsiteY93" fmla="*/ 5742 h 10000"/>
                              <a:gd name="connsiteX94" fmla="*/ 7978 w 10000"/>
                              <a:gd name="connsiteY94" fmla="*/ 5742 h 10000"/>
                              <a:gd name="connsiteX95" fmla="*/ 7714 w 10000"/>
                              <a:gd name="connsiteY95" fmla="*/ 6579 h 10000"/>
                              <a:gd name="connsiteX96" fmla="*/ 6531 w 10000"/>
                              <a:gd name="connsiteY96"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1753 w 10000"/>
                              <a:gd name="connsiteY35" fmla="*/ 4450 h 10000"/>
                              <a:gd name="connsiteX36" fmla="*/ 2060 w 10000"/>
                              <a:gd name="connsiteY36" fmla="*/ 4067 h 10000"/>
                              <a:gd name="connsiteX37" fmla="*/ 2016 w 10000"/>
                              <a:gd name="connsiteY37" fmla="*/ 4067 h 10000"/>
                              <a:gd name="connsiteX38" fmla="*/ 2016 w 10000"/>
                              <a:gd name="connsiteY38" fmla="*/ 4067 h 10000"/>
                              <a:gd name="connsiteX39" fmla="*/ 1652 w 10000"/>
                              <a:gd name="connsiteY39" fmla="*/ 3670 h 10000"/>
                              <a:gd name="connsiteX40" fmla="*/ 1139 w 10000"/>
                              <a:gd name="connsiteY40" fmla="*/ 3564 h 10000"/>
                              <a:gd name="connsiteX41" fmla="*/ 1008 w 10000"/>
                              <a:gd name="connsiteY41" fmla="*/ 3349 h 10000"/>
                              <a:gd name="connsiteX42" fmla="*/ 175 w 10000"/>
                              <a:gd name="connsiteY42" fmla="*/ 3110 h 10000"/>
                              <a:gd name="connsiteX43" fmla="*/ 0 w 10000"/>
                              <a:gd name="connsiteY43" fmla="*/ 2895 h 10000"/>
                              <a:gd name="connsiteX44" fmla="*/ 0 w 10000"/>
                              <a:gd name="connsiteY44" fmla="*/ 2895 h 10000"/>
                              <a:gd name="connsiteX45" fmla="*/ 1841 w 10000"/>
                              <a:gd name="connsiteY45" fmla="*/ 1985 h 10000"/>
                              <a:gd name="connsiteX46" fmla="*/ 5961 w 10000"/>
                              <a:gd name="connsiteY46" fmla="*/ 0 h 10000"/>
                              <a:gd name="connsiteX47" fmla="*/ 6706 w 10000"/>
                              <a:gd name="connsiteY47" fmla="*/ 407 h 10000"/>
                              <a:gd name="connsiteX48" fmla="*/ 7057 w 10000"/>
                              <a:gd name="connsiteY48" fmla="*/ 741 h 10000"/>
                              <a:gd name="connsiteX49" fmla="*/ 7496 w 10000"/>
                              <a:gd name="connsiteY49" fmla="*/ 1052 h 10000"/>
                              <a:gd name="connsiteX50" fmla="*/ 7451 w 10000"/>
                              <a:gd name="connsiteY50" fmla="*/ 1268 h 10000"/>
                              <a:gd name="connsiteX51" fmla="*/ 7233 w 10000"/>
                              <a:gd name="connsiteY51" fmla="*/ 1531 h 10000"/>
                              <a:gd name="connsiteX52" fmla="*/ 7802 w 10000"/>
                              <a:gd name="connsiteY52" fmla="*/ 1722 h 10000"/>
                              <a:gd name="connsiteX53" fmla="*/ 8328 w 10000"/>
                              <a:gd name="connsiteY53" fmla="*/ 1866 h 10000"/>
                              <a:gd name="connsiteX54" fmla="*/ 8547 w 10000"/>
                              <a:gd name="connsiteY54" fmla="*/ 1746 h 10000"/>
                              <a:gd name="connsiteX55" fmla="*/ 9161 w 10000"/>
                              <a:gd name="connsiteY55" fmla="*/ 1364 h 10000"/>
                              <a:gd name="connsiteX56" fmla="*/ 9161 w 10000"/>
                              <a:gd name="connsiteY56" fmla="*/ 1364 h 10000"/>
                              <a:gd name="connsiteX57" fmla="*/ 9468 w 10000"/>
                              <a:gd name="connsiteY57" fmla="*/ 1627 h 10000"/>
                              <a:gd name="connsiteX58" fmla="*/ 9600 w 10000"/>
                              <a:gd name="connsiteY58" fmla="*/ 1771 h 10000"/>
                              <a:gd name="connsiteX59" fmla="*/ 9687 w 10000"/>
                              <a:gd name="connsiteY59" fmla="*/ 1866 h 10000"/>
                              <a:gd name="connsiteX60" fmla="*/ 9819 w 10000"/>
                              <a:gd name="connsiteY60" fmla="*/ 1985 h 10000"/>
                              <a:gd name="connsiteX61" fmla="*/ 9951 w 10000"/>
                              <a:gd name="connsiteY61" fmla="*/ 2153 h 10000"/>
                              <a:gd name="connsiteX62" fmla="*/ 9906 w 10000"/>
                              <a:gd name="connsiteY62" fmla="*/ 3086 h 10000"/>
                              <a:gd name="connsiteX63" fmla="*/ 9906 w 10000"/>
                              <a:gd name="connsiteY63" fmla="*/ 3086 h 10000"/>
                              <a:gd name="connsiteX64" fmla="*/ 9819 w 10000"/>
                              <a:gd name="connsiteY64" fmla="*/ 2943 h 10000"/>
                              <a:gd name="connsiteX65" fmla="*/ 9819 w 10000"/>
                              <a:gd name="connsiteY65" fmla="*/ 2943 h 10000"/>
                              <a:gd name="connsiteX66" fmla="*/ 9424 w 10000"/>
                              <a:gd name="connsiteY66" fmla="*/ 2990 h 10000"/>
                              <a:gd name="connsiteX67" fmla="*/ 9292 w 10000"/>
                              <a:gd name="connsiteY67" fmla="*/ 2823 h 10000"/>
                              <a:gd name="connsiteX68" fmla="*/ 9161 w 10000"/>
                              <a:gd name="connsiteY68" fmla="*/ 2632 h 10000"/>
                              <a:gd name="connsiteX69" fmla="*/ 8592 w 10000"/>
                              <a:gd name="connsiteY69" fmla="*/ 2823 h 10000"/>
                              <a:gd name="connsiteX70" fmla="*/ 8547 w 10000"/>
                              <a:gd name="connsiteY70" fmla="*/ 2943 h 10000"/>
                              <a:gd name="connsiteX71" fmla="*/ 9468 w 10000"/>
                              <a:gd name="connsiteY71" fmla="*/ 3469 h 10000"/>
                              <a:gd name="connsiteX72" fmla="*/ 9512 w 10000"/>
                              <a:gd name="connsiteY72" fmla="*/ 3684 h 10000"/>
                              <a:gd name="connsiteX73" fmla="*/ 9643 w 10000"/>
                              <a:gd name="connsiteY73" fmla="*/ 3971 h 10000"/>
                              <a:gd name="connsiteX74" fmla="*/ 9775 w 10000"/>
                              <a:gd name="connsiteY74" fmla="*/ 4091 h 10000"/>
                              <a:gd name="connsiteX75" fmla="*/ 9731 w 10000"/>
                              <a:gd name="connsiteY75" fmla="*/ 4163 h 10000"/>
                              <a:gd name="connsiteX76" fmla="*/ 9951 w 10000"/>
                              <a:gd name="connsiteY76" fmla="*/ 4307 h 10000"/>
                              <a:gd name="connsiteX77" fmla="*/ 9819 w 10000"/>
                              <a:gd name="connsiteY77" fmla="*/ 4594 h 10000"/>
                              <a:gd name="connsiteX78" fmla="*/ 9292 w 10000"/>
                              <a:gd name="connsiteY78" fmla="*/ 4474 h 10000"/>
                              <a:gd name="connsiteX79" fmla="*/ 9555 w 10000"/>
                              <a:gd name="connsiteY79" fmla="*/ 4712 h 10000"/>
                              <a:gd name="connsiteX80" fmla="*/ 9687 w 10000"/>
                              <a:gd name="connsiteY80" fmla="*/ 4881 h 10000"/>
                              <a:gd name="connsiteX81" fmla="*/ 9643 w 10000"/>
                              <a:gd name="connsiteY81" fmla="*/ 4999 h 10000"/>
                              <a:gd name="connsiteX82" fmla="*/ 9512 w 10000"/>
                              <a:gd name="connsiteY82" fmla="*/ 5239 h 10000"/>
                              <a:gd name="connsiteX83" fmla="*/ 9117 w 10000"/>
                              <a:gd name="connsiteY83" fmla="*/ 5191 h 10000"/>
                              <a:gd name="connsiteX84" fmla="*/ 9819 w 10000"/>
                              <a:gd name="connsiteY84" fmla="*/ 5359 h 10000"/>
                              <a:gd name="connsiteX85" fmla="*/ 9863 w 10000"/>
                              <a:gd name="connsiteY85" fmla="*/ 5455 h 10000"/>
                              <a:gd name="connsiteX86" fmla="*/ 9643 w 10000"/>
                              <a:gd name="connsiteY86" fmla="*/ 5574 h 10000"/>
                              <a:gd name="connsiteX87" fmla="*/ 9512 w 10000"/>
                              <a:gd name="connsiteY87" fmla="*/ 5765 h 10000"/>
                              <a:gd name="connsiteX88" fmla="*/ 9073 w 10000"/>
                              <a:gd name="connsiteY88" fmla="*/ 5837 h 10000"/>
                              <a:gd name="connsiteX89" fmla="*/ 8810 w 10000"/>
                              <a:gd name="connsiteY89" fmla="*/ 5885 h 10000"/>
                              <a:gd name="connsiteX90" fmla="*/ 8547 w 10000"/>
                              <a:gd name="connsiteY90" fmla="*/ 5813 h 10000"/>
                              <a:gd name="connsiteX91" fmla="*/ 8547 w 10000"/>
                              <a:gd name="connsiteY91" fmla="*/ 5813 h 10000"/>
                              <a:gd name="connsiteX92" fmla="*/ 8547 w 10000"/>
                              <a:gd name="connsiteY92" fmla="*/ 5742 h 10000"/>
                              <a:gd name="connsiteX93" fmla="*/ 7978 w 10000"/>
                              <a:gd name="connsiteY93" fmla="*/ 5742 h 10000"/>
                              <a:gd name="connsiteX94" fmla="*/ 7714 w 10000"/>
                              <a:gd name="connsiteY94" fmla="*/ 6579 h 10000"/>
                              <a:gd name="connsiteX95" fmla="*/ 6531 w 10000"/>
                              <a:gd name="connsiteY95"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189 w 10000"/>
                              <a:gd name="connsiteY34" fmla="*/ 5326 h 10000"/>
                              <a:gd name="connsiteX35" fmla="*/ 1753 w 10000"/>
                              <a:gd name="connsiteY35" fmla="*/ 4450 h 10000"/>
                              <a:gd name="connsiteX36" fmla="*/ 2060 w 10000"/>
                              <a:gd name="connsiteY36" fmla="*/ 4067 h 10000"/>
                              <a:gd name="connsiteX37" fmla="*/ 2016 w 10000"/>
                              <a:gd name="connsiteY37" fmla="*/ 4067 h 10000"/>
                              <a:gd name="connsiteX38" fmla="*/ 2016 w 10000"/>
                              <a:gd name="connsiteY38" fmla="*/ 4067 h 10000"/>
                              <a:gd name="connsiteX39" fmla="*/ 1652 w 10000"/>
                              <a:gd name="connsiteY39" fmla="*/ 3670 h 10000"/>
                              <a:gd name="connsiteX40" fmla="*/ 1139 w 10000"/>
                              <a:gd name="connsiteY40" fmla="*/ 3564 h 10000"/>
                              <a:gd name="connsiteX41" fmla="*/ 1008 w 10000"/>
                              <a:gd name="connsiteY41" fmla="*/ 3349 h 10000"/>
                              <a:gd name="connsiteX42" fmla="*/ 175 w 10000"/>
                              <a:gd name="connsiteY42" fmla="*/ 3110 h 10000"/>
                              <a:gd name="connsiteX43" fmla="*/ 0 w 10000"/>
                              <a:gd name="connsiteY43" fmla="*/ 2895 h 10000"/>
                              <a:gd name="connsiteX44" fmla="*/ 0 w 10000"/>
                              <a:gd name="connsiteY44" fmla="*/ 2895 h 10000"/>
                              <a:gd name="connsiteX45" fmla="*/ 1841 w 10000"/>
                              <a:gd name="connsiteY45" fmla="*/ 1985 h 10000"/>
                              <a:gd name="connsiteX46" fmla="*/ 5961 w 10000"/>
                              <a:gd name="connsiteY46" fmla="*/ 0 h 10000"/>
                              <a:gd name="connsiteX47" fmla="*/ 6706 w 10000"/>
                              <a:gd name="connsiteY47" fmla="*/ 407 h 10000"/>
                              <a:gd name="connsiteX48" fmla="*/ 7057 w 10000"/>
                              <a:gd name="connsiteY48" fmla="*/ 741 h 10000"/>
                              <a:gd name="connsiteX49" fmla="*/ 7496 w 10000"/>
                              <a:gd name="connsiteY49" fmla="*/ 1052 h 10000"/>
                              <a:gd name="connsiteX50" fmla="*/ 7451 w 10000"/>
                              <a:gd name="connsiteY50" fmla="*/ 1268 h 10000"/>
                              <a:gd name="connsiteX51" fmla="*/ 7233 w 10000"/>
                              <a:gd name="connsiteY51" fmla="*/ 1531 h 10000"/>
                              <a:gd name="connsiteX52" fmla="*/ 7802 w 10000"/>
                              <a:gd name="connsiteY52" fmla="*/ 1722 h 10000"/>
                              <a:gd name="connsiteX53" fmla="*/ 8328 w 10000"/>
                              <a:gd name="connsiteY53" fmla="*/ 1866 h 10000"/>
                              <a:gd name="connsiteX54" fmla="*/ 8547 w 10000"/>
                              <a:gd name="connsiteY54" fmla="*/ 1746 h 10000"/>
                              <a:gd name="connsiteX55" fmla="*/ 9161 w 10000"/>
                              <a:gd name="connsiteY55" fmla="*/ 1364 h 10000"/>
                              <a:gd name="connsiteX56" fmla="*/ 9161 w 10000"/>
                              <a:gd name="connsiteY56" fmla="*/ 1364 h 10000"/>
                              <a:gd name="connsiteX57" fmla="*/ 9468 w 10000"/>
                              <a:gd name="connsiteY57" fmla="*/ 1627 h 10000"/>
                              <a:gd name="connsiteX58" fmla="*/ 9600 w 10000"/>
                              <a:gd name="connsiteY58" fmla="*/ 1771 h 10000"/>
                              <a:gd name="connsiteX59" fmla="*/ 9687 w 10000"/>
                              <a:gd name="connsiteY59" fmla="*/ 1866 h 10000"/>
                              <a:gd name="connsiteX60" fmla="*/ 9819 w 10000"/>
                              <a:gd name="connsiteY60" fmla="*/ 1985 h 10000"/>
                              <a:gd name="connsiteX61" fmla="*/ 9951 w 10000"/>
                              <a:gd name="connsiteY61" fmla="*/ 2153 h 10000"/>
                              <a:gd name="connsiteX62" fmla="*/ 9906 w 10000"/>
                              <a:gd name="connsiteY62" fmla="*/ 3086 h 10000"/>
                              <a:gd name="connsiteX63" fmla="*/ 9906 w 10000"/>
                              <a:gd name="connsiteY63" fmla="*/ 3086 h 10000"/>
                              <a:gd name="connsiteX64" fmla="*/ 9819 w 10000"/>
                              <a:gd name="connsiteY64" fmla="*/ 2943 h 10000"/>
                              <a:gd name="connsiteX65" fmla="*/ 9819 w 10000"/>
                              <a:gd name="connsiteY65" fmla="*/ 2943 h 10000"/>
                              <a:gd name="connsiteX66" fmla="*/ 9424 w 10000"/>
                              <a:gd name="connsiteY66" fmla="*/ 2990 h 10000"/>
                              <a:gd name="connsiteX67" fmla="*/ 9292 w 10000"/>
                              <a:gd name="connsiteY67" fmla="*/ 2823 h 10000"/>
                              <a:gd name="connsiteX68" fmla="*/ 9161 w 10000"/>
                              <a:gd name="connsiteY68" fmla="*/ 2632 h 10000"/>
                              <a:gd name="connsiteX69" fmla="*/ 8592 w 10000"/>
                              <a:gd name="connsiteY69" fmla="*/ 2823 h 10000"/>
                              <a:gd name="connsiteX70" fmla="*/ 8547 w 10000"/>
                              <a:gd name="connsiteY70" fmla="*/ 2943 h 10000"/>
                              <a:gd name="connsiteX71" fmla="*/ 9468 w 10000"/>
                              <a:gd name="connsiteY71" fmla="*/ 3469 h 10000"/>
                              <a:gd name="connsiteX72" fmla="*/ 9512 w 10000"/>
                              <a:gd name="connsiteY72" fmla="*/ 3684 h 10000"/>
                              <a:gd name="connsiteX73" fmla="*/ 9643 w 10000"/>
                              <a:gd name="connsiteY73" fmla="*/ 3971 h 10000"/>
                              <a:gd name="connsiteX74" fmla="*/ 9775 w 10000"/>
                              <a:gd name="connsiteY74" fmla="*/ 4091 h 10000"/>
                              <a:gd name="connsiteX75" fmla="*/ 9731 w 10000"/>
                              <a:gd name="connsiteY75" fmla="*/ 4163 h 10000"/>
                              <a:gd name="connsiteX76" fmla="*/ 9951 w 10000"/>
                              <a:gd name="connsiteY76" fmla="*/ 4307 h 10000"/>
                              <a:gd name="connsiteX77" fmla="*/ 9819 w 10000"/>
                              <a:gd name="connsiteY77" fmla="*/ 4594 h 10000"/>
                              <a:gd name="connsiteX78" fmla="*/ 9292 w 10000"/>
                              <a:gd name="connsiteY78" fmla="*/ 4474 h 10000"/>
                              <a:gd name="connsiteX79" fmla="*/ 9555 w 10000"/>
                              <a:gd name="connsiteY79" fmla="*/ 4712 h 10000"/>
                              <a:gd name="connsiteX80" fmla="*/ 9687 w 10000"/>
                              <a:gd name="connsiteY80" fmla="*/ 4881 h 10000"/>
                              <a:gd name="connsiteX81" fmla="*/ 9643 w 10000"/>
                              <a:gd name="connsiteY81" fmla="*/ 4999 h 10000"/>
                              <a:gd name="connsiteX82" fmla="*/ 9512 w 10000"/>
                              <a:gd name="connsiteY82" fmla="*/ 5239 h 10000"/>
                              <a:gd name="connsiteX83" fmla="*/ 9117 w 10000"/>
                              <a:gd name="connsiteY83" fmla="*/ 5191 h 10000"/>
                              <a:gd name="connsiteX84" fmla="*/ 9819 w 10000"/>
                              <a:gd name="connsiteY84" fmla="*/ 5359 h 10000"/>
                              <a:gd name="connsiteX85" fmla="*/ 9863 w 10000"/>
                              <a:gd name="connsiteY85" fmla="*/ 5455 h 10000"/>
                              <a:gd name="connsiteX86" fmla="*/ 9643 w 10000"/>
                              <a:gd name="connsiteY86" fmla="*/ 5574 h 10000"/>
                              <a:gd name="connsiteX87" fmla="*/ 9512 w 10000"/>
                              <a:gd name="connsiteY87" fmla="*/ 5765 h 10000"/>
                              <a:gd name="connsiteX88" fmla="*/ 9073 w 10000"/>
                              <a:gd name="connsiteY88" fmla="*/ 5837 h 10000"/>
                              <a:gd name="connsiteX89" fmla="*/ 8810 w 10000"/>
                              <a:gd name="connsiteY89" fmla="*/ 5885 h 10000"/>
                              <a:gd name="connsiteX90" fmla="*/ 8547 w 10000"/>
                              <a:gd name="connsiteY90" fmla="*/ 5813 h 10000"/>
                              <a:gd name="connsiteX91" fmla="*/ 8547 w 10000"/>
                              <a:gd name="connsiteY91" fmla="*/ 5813 h 10000"/>
                              <a:gd name="connsiteX92" fmla="*/ 8547 w 10000"/>
                              <a:gd name="connsiteY92" fmla="*/ 5742 h 10000"/>
                              <a:gd name="connsiteX93" fmla="*/ 7978 w 10000"/>
                              <a:gd name="connsiteY93" fmla="*/ 5742 h 10000"/>
                              <a:gd name="connsiteX94" fmla="*/ 7714 w 10000"/>
                              <a:gd name="connsiteY94" fmla="*/ 6579 h 10000"/>
                              <a:gd name="connsiteX95" fmla="*/ 6531 w 10000"/>
                              <a:gd name="connsiteY95" fmla="*/ 6555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Lst>
                            <a:rect l="l" t="t" r="r" b="b"/>
                            <a:pathLst>
                              <a:path w="10000" h="10000">
                                <a:moveTo>
                                  <a:pt x="6531" y="6555"/>
                                </a:moveTo>
                                <a:cubicBezTo>
                                  <a:pt x="6443" y="6579"/>
                                  <a:pt x="6531" y="6818"/>
                                  <a:pt x="6575" y="6890"/>
                                </a:cubicBezTo>
                                <a:cubicBezTo>
                                  <a:pt x="6575" y="7010"/>
                                  <a:pt x="6443" y="7033"/>
                                  <a:pt x="6312" y="7105"/>
                                </a:cubicBezTo>
                                <a:cubicBezTo>
                                  <a:pt x="6268" y="7153"/>
                                  <a:pt x="6092" y="7224"/>
                                  <a:pt x="6049" y="7273"/>
                                </a:cubicBezTo>
                                <a:cubicBezTo>
                                  <a:pt x="6006" y="7320"/>
                                  <a:pt x="6049" y="7464"/>
                                  <a:pt x="6049" y="7511"/>
                                </a:cubicBezTo>
                                <a:cubicBezTo>
                                  <a:pt x="6049" y="7655"/>
                                  <a:pt x="6312" y="7871"/>
                                  <a:pt x="6443" y="7990"/>
                                </a:cubicBezTo>
                                <a:cubicBezTo>
                                  <a:pt x="6663" y="8014"/>
                                  <a:pt x="6926" y="8110"/>
                                  <a:pt x="7101" y="8182"/>
                                </a:cubicBezTo>
                                <a:cubicBezTo>
                                  <a:pt x="7364" y="8278"/>
                                  <a:pt x="7451" y="8373"/>
                                  <a:pt x="7451" y="8541"/>
                                </a:cubicBezTo>
                                <a:cubicBezTo>
                                  <a:pt x="7451" y="8588"/>
                                  <a:pt x="7408" y="8612"/>
                                  <a:pt x="7320" y="8660"/>
                                </a:cubicBezTo>
                                <a:cubicBezTo>
                                  <a:pt x="7276" y="8660"/>
                                  <a:pt x="7145" y="8684"/>
                                  <a:pt x="7145" y="8732"/>
                                </a:cubicBezTo>
                                <a:cubicBezTo>
                                  <a:pt x="7145" y="8779"/>
                                  <a:pt x="7276" y="8756"/>
                                  <a:pt x="7320" y="8756"/>
                                </a:cubicBezTo>
                                <a:lnTo>
                                  <a:pt x="7320" y="8756"/>
                                </a:lnTo>
                                <a:cubicBezTo>
                                  <a:pt x="7320" y="8779"/>
                                  <a:pt x="7276" y="8804"/>
                                  <a:pt x="7276" y="8828"/>
                                </a:cubicBezTo>
                                <a:cubicBezTo>
                                  <a:pt x="7188" y="8875"/>
                                  <a:pt x="7145" y="8948"/>
                                  <a:pt x="7233" y="8995"/>
                                </a:cubicBezTo>
                                <a:cubicBezTo>
                                  <a:pt x="7320" y="9066"/>
                                  <a:pt x="7539" y="8923"/>
                                  <a:pt x="7583" y="8899"/>
                                </a:cubicBezTo>
                                <a:cubicBezTo>
                                  <a:pt x="7671" y="8828"/>
                                  <a:pt x="7890" y="8899"/>
                                  <a:pt x="8022" y="8899"/>
                                </a:cubicBezTo>
                                <a:lnTo>
                                  <a:pt x="8022" y="8899"/>
                                </a:lnTo>
                                <a:cubicBezTo>
                                  <a:pt x="7847" y="8971"/>
                                  <a:pt x="7802" y="9139"/>
                                  <a:pt x="7934" y="9235"/>
                                </a:cubicBezTo>
                                <a:cubicBezTo>
                                  <a:pt x="8065" y="9306"/>
                                  <a:pt x="7978" y="9640"/>
                                  <a:pt x="8022" y="9736"/>
                                </a:cubicBezTo>
                                <a:cubicBezTo>
                                  <a:pt x="8153" y="10072"/>
                                  <a:pt x="8372" y="9665"/>
                                  <a:pt x="8635" y="9617"/>
                                </a:cubicBezTo>
                                <a:cubicBezTo>
                                  <a:pt x="8679" y="9760"/>
                                  <a:pt x="8328" y="9904"/>
                                  <a:pt x="8372" y="10000"/>
                                </a:cubicBezTo>
                                <a:lnTo>
                                  <a:pt x="7934" y="9952"/>
                                </a:lnTo>
                                <a:cubicBezTo>
                                  <a:pt x="7759" y="9928"/>
                                  <a:pt x="7656" y="9960"/>
                                  <a:pt x="7408" y="9880"/>
                                </a:cubicBezTo>
                                <a:cubicBezTo>
                                  <a:pt x="7160" y="9800"/>
                                  <a:pt x="6830" y="9553"/>
                                  <a:pt x="6443" y="9473"/>
                                </a:cubicBezTo>
                                <a:cubicBezTo>
                                  <a:pt x="6006" y="9210"/>
                                  <a:pt x="5567" y="9306"/>
                                  <a:pt x="5084" y="9402"/>
                                </a:cubicBezTo>
                                <a:cubicBezTo>
                                  <a:pt x="4624" y="9271"/>
                                  <a:pt x="3923" y="8859"/>
                                  <a:pt x="3682" y="8684"/>
                                </a:cubicBezTo>
                                <a:cubicBezTo>
                                  <a:pt x="3814" y="8541"/>
                                  <a:pt x="3638" y="8469"/>
                                  <a:pt x="3638" y="8349"/>
                                </a:cubicBezTo>
                                <a:cubicBezTo>
                                  <a:pt x="3521" y="8150"/>
                                  <a:pt x="3112" y="7699"/>
                                  <a:pt x="2981" y="7488"/>
                                </a:cubicBezTo>
                                <a:cubicBezTo>
                                  <a:pt x="2674" y="7297"/>
                                  <a:pt x="2674" y="7320"/>
                                  <a:pt x="2849" y="7081"/>
                                </a:cubicBezTo>
                                <a:cubicBezTo>
                                  <a:pt x="3024" y="6890"/>
                                  <a:pt x="3375" y="6818"/>
                                  <a:pt x="3375" y="6579"/>
                                </a:cubicBezTo>
                                <a:cubicBezTo>
                                  <a:pt x="3375" y="6412"/>
                                  <a:pt x="3331" y="6387"/>
                                  <a:pt x="3243" y="6267"/>
                                </a:cubicBezTo>
                                <a:cubicBezTo>
                                  <a:pt x="3200" y="6149"/>
                                  <a:pt x="3375" y="6005"/>
                                  <a:pt x="3375" y="5885"/>
                                </a:cubicBezTo>
                                <a:cubicBezTo>
                                  <a:pt x="3331" y="5885"/>
                                  <a:pt x="3331" y="5861"/>
                                  <a:pt x="3331" y="5861"/>
                                </a:cubicBezTo>
                                <a:cubicBezTo>
                                  <a:pt x="3288" y="5813"/>
                                  <a:pt x="3112" y="5669"/>
                                  <a:pt x="3024" y="5742"/>
                                </a:cubicBezTo>
                                <a:cubicBezTo>
                                  <a:pt x="2893" y="5813"/>
                                  <a:pt x="2408" y="5398"/>
                                  <a:pt x="2189" y="5326"/>
                                </a:cubicBezTo>
                                <a:cubicBezTo>
                                  <a:pt x="1977" y="5111"/>
                                  <a:pt x="1855" y="4737"/>
                                  <a:pt x="1753" y="4450"/>
                                </a:cubicBezTo>
                                <a:cubicBezTo>
                                  <a:pt x="1798" y="4330"/>
                                  <a:pt x="2060" y="4211"/>
                                  <a:pt x="2060" y="4067"/>
                                </a:cubicBezTo>
                                <a:lnTo>
                                  <a:pt x="2016" y="4067"/>
                                </a:lnTo>
                                <a:lnTo>
                                  <a:pt x="2016" y="4067"/>
                                </a:lnTo>
                                <a:lnTo>
                                  <a:pt x="1652" y="3670"/>
                                </a:lnTo>
                                <a:cubicBezTo>
                                  <a:pt x="1506" y="3586"/>
                                  <a:pt x="1308" y="3684"/>
                                  <a:pt x="1139" y="3564"/>
                                </a:cubicBezTo>
                                <a:cubicBezTo>
                                  <a:pt x="1096" y="3517"/>
                                  <a:pt x="1052" y="3373"/>
                                  <a:pt x="1008" y="3349"/>
                                </a:cubicBezTo>
                                <a:cubicBezTo>
                                  <a:pt x="745" y="3349"/>
                                  <a:pt x="263" y="3230"/>
                                  <a:pt x="175" y="3110"/>
                                </a:cubicBezTo>
                                <a:cubicBezTo>
                                  <a:pt x="88" y="3039"/>
                                  <a:pt x="88" y="2966"/>
                                  <a:pt x="0" y="2895"/>
                                </a:cubicBezTo>
                                <a:lnTo>
                                  <a:pt x="0" y="2895"/>
                                </a:lnTo>
                                <a:lnTo>
                                  <a:pt x="1841" y="1985"/>
                                </a:lnTo>
                                <a:lnTo>
                                  <a:pt x="5961" y="0"/>
                                </a:lnTo>
                                <a:lnTo>
                                  <a:pt x="6706" y="407"/>
                                </a:lnTo>
                                <a:cubicBezTo>
                                  <a:pt x="6794" y="503"/>
                                  <a:pt x="6926" y="670"/>
                                  <a:pt x="7057" y="741"/>
                                </a:cubicBezTo>
                                <a:cubicBezTo>
                                  <a:pt x="7364" y="885"/>
                                  <a:pt x="7496" y="790"/>
                                  <a:pt x="7496" y="1052"/>
                                </a:cubicBezTo>
                                <a:cubicBezTo>
                                  <a:pt x="7496" y="1124"/>
                                  <a:pt x="7496" y="1196"/>
                                  <a:pt x="7451" y="1268"/>
                                </a:cubicBezTo>
                                <a:cubicBezTo>
                                  <a:pt x="7320" y="1364"/>
                                  <a:pt x="7233" y="1411"/>
                                  <a:pt x="7233" y="1531"/>
                                </a:cubicBezTo>
                                <a:cubicBezTo>
                                  <a:pt x="7408" y="1602"/>
                                  <a:pt x="7583" y="1651"/>
                                  <a:pt x="7802" y="1722"/>
                                </a:cubicBezTo>
                                <a:cubicBezTo>
                                  <a:pt x="7890" y="1746"/>
                                  <a:pt x="8284" y="1866"/>
                                  <a:pt x="8328" y="1866"/>
                                </a:cubicBezTo>
                                <a:cubicBezTo>
                                  <a:pt x="8328" y="1842"/>
                                  <a:pt x="8504" y="1794"/>
                                  <a:pt x="8547" y="1746"/>
                                </a:cubicBezTo>
                                <a:lnTo>
                                  <a:pt x="9161" y="1364"/>
                                </a:lnTo>
                                <a:lnTo>
                                  <a:pt x="9161" y="1364"/>
                                </a:lnTo>
                                <a:cubicBezTo>
                                  <a:pt x="9292" y="1435"/>
                                  <a:pt x="9380" y="1531"/>
                                  <a:pt x="9468" y="1627"/>
                                </a:cubicBezTo>
                                <a:lnTo>
                                  <a:pt x="9600" y="1771"/>
                                </a:lnTo>
                                <a:cubicBezTo>
                                  <a:pt x="9643" y="1794"/>
                                  <a:pt x="9687" y="1842"/>
                                  <a:pt x="9687" y="1866"/>
                                </a:cubicBezTo>
                                <a:cubicBezTo>
                                  <a:pt x="9731" y="1889"/>
                                  <a:pt x="9819" y="1962"/>
                                  <a:pt x="9819" y="1985"/>
                                </a:cubicBezTo>
                                <a:cubicBezTo>
                                  <a:pt x="9906" y="2033"/>
                                  <a:pt x="9906" y="2105"/>
                                  <a:pt x="9951" y="2153"/>
                                </a:cubicBezTo>
                                <a:lnTo>
                                  <a:pt x="9906" y="3086"/>
                                </a:lnTo>
                                <a:lnTo>
                                  <a:pt x="9906" y="3086"/>
                                </a:lnTo>
                                <a:cubicBezTo>
                                  <a:pt x="9906" y="3039"/>
                                  <a:pt x="9863" y="2990"/>
                                  <a:pt x="9819" y="2943"/>
                                </a:cubicBezTo>
                                <a:lnTo>
                                  <a:pt x="9819" y="2943"/>
                                </a:lnTo>
                                <a:cubicBezTo>
                                  <a:pt x="9819" y="3134"/>
                                  <a:pt x="9512" y="3206"/>
                                  <a:pt x="9424" y="2990"/>
                                </a:cubicBezTo>
                                <a:cubicBezTo>
                                  <a:pt x="9380" y="2919"/>
                                  <a:pt x="9337" y="2895"/>
                                  <a:pt x="9292" y="2823"/>
                                </a:cubicBezTo>
                                <a:cubicBezTo>
                                  <a:pt x="9249" y="2799"/>
                                  <a:pt x="9205" y="2656"/>
                                  <a:pt x="9161" y="2632"/>
                                </a:cubicBezTo>
                                <a:cubicBezTo>
                                  <a:pt x="9161" y="2966"/>
                                  <a:pt x="8723" y="2727"/>
                                  <a:pt x="8592" y="2823"/>
                                </a:cubicBezTo>
                                <a:cubicBezTo>
                                  <a:pt x="8592" y="2847"/>
                                  <a:pt x="8460" y="2919"/>
                                  <a:pt x="8547" y="2943"/>
                                </a:cubicBezTo>
                                <a:cubicBezTo>
                                  <a:pt x="8986" y="3086"/>
                                  <a:pt x="9205" y="3253"/>
                                  <a:pt x="9468" y="3469"/>
                                </a:cubicBezTo>
                                <a:cubicBezTo>
                                  <a:pt x="9600" y="3588"/>
                                  <a:pt x="9512" y="3564"/>
                                  <a:pt x="9512" y="3684"/>
                                </a:cubicBezTo>
                                <a:cubicBezTo>
                                  <a:pt x="9512" y="3780"/>
                                  <a:pt x="9555" y="3876"/>
                                  <a:pt x="9643" y="3971"/>
                                </a:cubicBezTo>
                                <a:cubicBezTo>
                                  <a:pt x="9731" y="4019"/>
                                  <a:pt x="9775" y="4043"/>
                                  <a:pt x="9775" y="4091"/>
                                </a:cubicBezTo>
                                <a:cubicBezTo>
                                  <a:pt x="9819" y="4115"/>
                                  <a:pt x="9731" y="4138"/>
                                  <a:pt x="9731" y="4163"/>
                                </a:cubicBezTo>
                                <a:cubicBezTo>
                                  <a:pt x="9643" y="4234"/>
                                  <a:pt x="9863" y="4234"/>
                                  <a:pt x="9951" y="4307"/>
                                </a:cubicBezTo>
                                <a:cubicBezTo>
                                  <a:pt x="9994" y="4378"/>
                                  <a:pt x="10082" y="4641"/>
                                  <a:pt x="9819" y="4594"/>
                                </a:cubicBezTo>
                                <a:cubicBezTo>
                                  <a:pt x="9687" y="4569"/>
                                  <a:pt x="9380" y="4474"/>
                                  <a:pt x="9292" y="4474"/>
                                </a:cubicBezTo>
                                <a:cubicBezTo>
                                  <a:pt x="9292" y="4569"/>
                                  <a:pt x="9600" y="4594"/>
                                  <a:pt x="9555" y="4712"/>
                                </a:cubicBezTo>
                                <a:cubicBezTo>
                                  <a:pt x="9512" y="4808"/>
                                  <a:pt x="9600" y="4808"/>
                                  <a:pt x="9687" y="4881"/>
                                </a:cubicBezTo>
                                <a:cubicBezTo>
                                  <a:pt x="9775" y="4928"/>
                                  <a:pt x="9687" y="4952"/>
                                  <a:pt x="9643" y="4999"/>
                                </a:cubicBezTo>
                                <a:cubicBezTo>
                                  <a:pt x="9555" y="5072"/>
                                  <a:pt x="9643" y="5168"/>
                                  <a:pt x="9512" y="5239"/>
                                </a:cubicBezTo>
                                <a:cubicBezTo>
                                  <a:pt x="9249" y="5335"/>
                                  <a:pt x="9292" y="5191"/>
                                  <a:pt x="9117" y="5191"/>
                                </a:cubicBezTo>
                                <a:cubicBezTo>
                                  <a:pt x="9117" y="5550"/>
                                  <a:pt x="9555" y="5239"/>
                                  <a:pt x="9819" y="5359"/>
                                </a:cubicBezTo>
                                <a:cubicBezTo>
                                  <a:pt x="9863" y="5406"/>
                                  <a:pt x="9951" y="5406"/>
                                  <a:pt x="9863" y="5455"/>
                                </a:cubicBezTo>
                                <a:cubicBezTo>
                                  <a:pt x="9819" y="5502"/>
                                  <a:pt x="9687" y="5455"/>
                                  <a:pt x="9643" y="5574"/>
                                </a:cubicBezTo>
                                <a:cubicBezTo>
                                  <a:pt x="9600" y="5646"/>
                                  <a:pt x="9555" y="5693"/>
                                  <a:pt x="9512" y="5765"/>
                                </a:cubicBezTo>
                                <a:cubicBezTo>
                                  <a:pt x="9424" y="5813"/>
                                  <a:pt x="9249" y="5813"/>
                                  <a:pt x="9073" y="5837"/>
                                </a:cubicBezTo>
                                <a:cubicBezTo>
                                  <a:pt x="8986" y="5837"/>
                                  <a:pt x="8942" y="5885"/>
                                  <a:pt x="8810" y="5885"/>
                                </a:cubicBezTo>
                                <a:cubicBezTo>
                                  <a:pt x="8767" y="5885"/>
                                  <a:pt x="8635" y="5813"/>
                                  <a:pt x="8547" y="5813"/>
                                </a:cubicBezTo>
                                <a:lnTo>
                                  <a:pt x="8547" y="5813"/>
                                </a:lnTo>
                                <a:lnTo>
                                  <a:pt x="8547" y="5742"/>
                                </a:lnTo>
                                <a:lnTo>
                                  <a:pt x="7978" y="5742"/>
                                </a:lnTo>
                                <a:lnTo>
                                  <a:pt x="7714" y="6579"/>
                                </a:lnTo>
                                <a:lnTo>
                                  <a:pt x="6531" y="6555"/>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4" name="HAMPTON"/>
                        <wps:cNvSpPr>
                          <a:spLocks/>
                        </wps:cNvSpPr>
                        <wps:spPr bwMode="auto">
                          <a:xfrm>
                            <a:off x="2523106" y="3424924"/>
                            <a:ext cx="800100" cy="755650"/>
                          </a:xfrm>
                          <a:custGeom>
                            <a:avLst/>
                            <a:gdLst>
                              <a:gd name="T0" fmla="*/ 75 w 305"/>
                              <a:gd name="T1" fmla="*/ 288 h 288"/>
                              <a:gd name="T2" fmla="*/ 117 w 305"/>
                              <a:gd name="T3" fmla="*/ 250 h 288"/>
                              <a:gd name="T4" fmla="*/ 211 w 305"/>
                              <a:gd name="T5" fmla="*/ 167 h 288"/>
                              <a:gd name="T6" fmla="*/ 228 w 305"/>
                              <a:gd name="T7" fmla="*/ 184 h 288"/>
                              <a:gd name="T8" fmla="*/ 236 w 305"/>
                              <a:gd name="T9" fmla="*/ 198 h 288"/>
                              <a:gd name="T10" fmla="*/ 246 w 305"/>
                              <a:gd name="T11" fmla="*/ 211 h 288"/>
                              <a:gd name="T12" fmla="*/ 245 w 305"/>
                              <a:gd name="T13" fmla="*/ 220 h 288"/>
                              <a:gd name="T14" fmla="*/ 240 w 305"/>
                              <a:gd name="T15" fmla="*/ 231 h 288"/>
                              <a:gd name="T16" fmla="*/ 253 w 305"/>
                              <a:gd name="T17" fmla="*/ 239 h 288"/>
                              <a:gd name="T18" fmla="*/ 265 w 305"/>
                              <a:gd name="T19" fmla="*/ 245 h 288"/>
                              <a:gd name="T20" fmla="*/ 270 w 305"/>
                              <a:gd name="T21" fmla="*/ 240 h 288"/>
                              <a:gd name="T22" fmla="*/ 284 w 305"/>
                              <a:gd name="T23" fmla="*/ 224 h 288"/>
                              <a:gd name="T24" fmla="*/ 284 w 305"/>
                              <a:gd name="T25" fmla="*/ 224 h 288"/>
                              <a:gd name="T26" fmla="*/ 305 w 305"/>
                              <a:gd name="T27" fmla="*/ 196 h 288"/>
                              <a:gd name="T28" fmla="*/ 305 w 305"/>
                              <a:gd name="T29" fmla="*/ 196 h 288"/>
                              <a:gd name="T30" fmla="*/ 300 w 305"/>
                              <a:gd name="T31" fmla="*/ 188 h 288"/>
                              <a:gd name="T32" fmla="*/ 296 w 305"/>
                              <a:gd name="T33" fmla="*/ 182 h 288"/>
                              <a:gd name="T34" fmla="*/ 296 w 305"/>
                              <a:gd name="T35" fmla="*/ 181 h 288"/>
                              <a:gd name="T36" fmla="*/ 296 w 305"/>
                              <a:gd name="T37" fmla="*/ 180 h 288"/>
                              <a:gd name="T38" fmla="*/ 294 w 305"/>
                              <a:gd name="T39" fmla="*/ 173 h 288"/>
                              <a:gd name="T40" fmla="*/ 291 w 305"/>
                              <a:gd name="T41" fmla="*/ 166 h 288"/>
                              <a:gd name="T42" fmla="*/ 289 w 305"/>
                              <a:gd name="T43" fmla="*/ 161 h 288"/>
                              <a:gd name="T44" fmla="*/ 287 w 305"/>
                              <a:gd name="T45" fmla="*/ 157 h 288"/>
                              <a:gd name="T46" fmla="*/ 286 w 305"/>
                              <a:gd name="T47" fmla="*/ 154 h 288"/>
                              <a:gd name="T48" fmla="*/ 284 w 305"/>
                              <a:gd name="T49" fmla="*/ 149 h 288"/>
                              <a:gd name="T50" fmla="*/ 271 w 305"/>
                              <a:gd name="T51" fmla="*/ 125 h 288"/>
                              <a:gd name="T52" fmla="*/ 251 w 305"/>
                              <a:gd name="T53" fmla="*/ 98 h 288"/>
                              <a:gd name="T54" fmla="*/ 236 w 305"/>
                              <a:gd name="T55" fmla="*/ 87 h 288"/>
                              <a:gd name="T56" fmla="*/ 219 w 305"/>
                              <a:gd name="T57" fmla="*/ 62 h 288"/>
                              <a:gd name="T58" fmla="*/ 211 w 305"/>
                              <a:gd name="T59" fmla="*/ 43 h 288"/>
                              <a:gd name="T60" fmla="*/ 200 w 305"/>
                              <a:gd name="T61" fmla="*/ 27 h 288"/>
                              <a:gd name="T62" fmla="*/ 192 w 305"/>
                              <a:gd name="T63" fmla="*/ 17 h 288"/>
                              <a:gd name="T64" fmla="*/ 187 w 305"/>
                              <a:gd name="T65" fmla="*/ 5 h 288"/>
                              <a:gd name="T66" fmla="*/ 182 w 305"/>
                              <a:gd name="T67" fmla="*/ 0 h 288"/>
                              <a:gd name="T68" fmla="*/ 182 w 305"/>
                              <a:gd name="T69" fmla="*/ 0 h 288"/>
                              <a:gd name="T70" fmla="*/ 104 w 305"/>
                              <a:gd name="T71" fmla="*/ 49 h 288"/>
                              <a:gd name="T72" fmla="*/ 102 w 305"/>
                              <a:gd name="T73" fmla="*/ 57 h 288"/>
                              <a:gd name="T74" fmla="*/ 102 w 305"/>
                              <a:gd name="T75" fmla="*/ 64 h 288"/>
                              <a:gd name="T76" fmla="*/ 99 w 305"/>
                              <a:gd name="T77" fmla="*/ 73 h 288"/>
                              <a:gd name="T78" fmla="*/ 88 w 305"/>
                              <a:gd name="T79" fmla="*/ 78 h 288"/>
                              <a:gd name="T80" fmla="*/ 83 w 305"/>
                              <a:gd name="T81" fmla="*/ 84 h 288"/>
                              <a:gd name="T82" fmla="*/ 85 w 305"/>
                              <a:gd name="T83" fmla="*/ 118 h 288"/>
                              <a:gd name="T84" fmla="*/ 56 w 305"/>
                              <a:gd name="T85" fmla="*/ 146 h 288"/>
                              <a:gd name="T86" fmla="*/ 37 w 305"/>
                              <a:gd name="T87" fmla="*/ 162 h 288"/>
                              <a:gd name="T88" fmla="*/ 26 w 305"/>
                              <a:gd name="T89" fmla="*/ 167 h 288"/>
                              <a:gd name="T90" fmla="*/ 11 w 305"/>
                              <a:gd name="T91" fmla="*/ 175 h 288"/>
                              <a:gd name="T92" fmla="*/ 11 w 305"/>
                              <a:gd name="T93" fmla="*/ 175 h 288"/>
                              <a:gd name="T94" fmla="*/ 7 w 305"/>
                              <a:gd name="T95" fmla="*/ 184 h 288"/>
                              <a:gd name="T96" fmla="*/ 6 w 305"/>
                              <a:gd name="T97" fmla="*/ 189 h 288"/>
                              <a:gd name="T98" fmla="*/ 1 w 305"/>
                              <a:gd name="T99" fmla="*/ 196 h 288"/>
                              <a:gd name="T100" fmla="*/ 8 w 305"/>
                              <a:gd name="T101" fmla="*/ 200 h 288"/>
                              <a:gd name="T102" fmla="*/ 13 w 305"/>
                              <a:gd name="T103" fmla="*/ 205 h 288"/>
                              <a:gd name="T104" fmla="*/ 15 w 305"/>
                              <a:gd name="T105" fmla="*/ 223 h 288"/>
                              <a:gd name="T106" fmla="*/ 11 w 305"/>
                              <a:gd name="T107" fmla="*/ 233 h 288"/>
                              <a:gd name="T108" fmla="*/ 6 w 305"/>
                              <a:gd name="T109" fmla="*/ 238 h 288"/>
                              <a:gd name="T110" fmla="*/ 25 w 305"/>
                              <a:gd name="T111" fmla="*/ 264 h 288"/>
                              <a:gd name="T112" fmla="*/ 40 w 305"/>
                              <a:gd name="T113" fmla="*/ 274 h 288"/>
                              <a:gd name="T114" fmla="*/ 60 w 305"/>
                              <a:gd name="T115" fmla="*/ 281 h 288"/>
                              <a:gd name="T116" fmla="*/ 71 w 305"/>
                              <a:gd name="T117" fmla="*/ 283 h 288"/>
                              <a:gd name="T118" fmla="*/ 75 w 305"/>
                              <a:gd name="T119" fmla="*/ 288 h 2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05" h="288">
                                <a:moveTo>
                                  <a:pt x="75" y="288"/>
                                </a:moveTo>
                                <a:cubicBezTo>
                                  <a:pt x="117" y="250"/>
                                  <a:pt x="117" y="250"/>
                                  <a:pt x="117" y="250"/>
                                </a:cubicBezTo>
                                <a:cubicBezTo>
                                  <a:pt x="211" y="167"/>
                                  <a:pt x="211" y="167"/>
                                  <a:pt x="211" y="167"/>
                                </a:cubicBezTo>
                                <a:cubicBezTo>
                                  <a:pt x="228" y="184"/>
                                  <a:pt x="228" y="184"/>
                                  <a:pt x="228" y="184"/>
                                </a:cubicBezTo>
                                <a:cubicBezTo>
                                  <a:pt x="230" y="188"/>
                                  <a:pt x="233" y="195"/>
                                  <a:pt x="236" y="198"/>
                                </a:cubicBezTo>
                                <a:cubicBezTo>
                                  <a:pt x="243" y="204"/>
                                  <a:pt x="246" y="200"/>
                                  <a:pt x="246" y="211"/>
                                </a:cubicBezTo>
                                <a:cubicBezTo>
                                  <a:pt x="246" y="214"/>
                                  <a:pt x="246" y="217"/>
                                  <a:pt x="245" y="220"/>
                                </a:cubicBezTo>
                                <a:cubicBezTo>
                                  <a:pt x="242" y="224"/>
                                  <a:pt x="240" y="226"/>
                                  <a:pt x="240" y="231"/>
                                </a:cubicBezTo>
                                <a:cubicBezTo>
                                  <a:pt x="244" y="234"/>
                                  <a:pt x="248" y="236"/>
                                  <a:pt x="253" y="239"/>
                                </a:cubicBezTo>
                                <a:cubicBezTo>
                                  <a:pt x="255" y="240"/>
                                  <a:pt x="264" y="245"/>
                                  <a:pt x="265" y="245"/>
                                </a:cubicBezTo>
                                <a:cubicBezTo>
                                  <a:pt x="265" y="244"/>
                                  <a:pt x="269" y="242"/>
                                  <a:pt x="270" y="240"/>
                                </a:cubicBezTo>
                                <a:cubicBezTo>
                                  <a:pt x="284" y="224"/>
                                  <a:pt x="284" y="224"/>
                                  <a:pt x="284" y="224"/>
                                </a:cubicBezTo>
                                <a:cubicBezTo>
                                  <a:pt x="284" y="224"/>
                                  <a:pt x="284" y="224"/>
                                  <a:pt x="284" y="224"/>
                                </a:cubicBezTo>
                                <a:cubicBezTo>
                                  <a:pt x="305" y="196"/>
                                  <a:pt x="305" y="196"/>
                                  <a:pt x="305" y="196"/>
                                </a:cubicBezTo>
                                <a:cubicBezTo>
                                  <a:pt x="305" y="196"/>
                                  <a:pt x="305" y="196"/>
                                  <a:pt x="305" y="196"/>
                                </a:cubicBezTo>
                                <a:cubicBezTo>
                                  <a:pt x="300" y="188"/>
                                  <a:pt x="300" y="188"/>
                                  <a:pt x="300" y="188"/>
                                </a:cubicBezTo>
                                <a:cubicBezTo>
                                  <a:pt x="298" y="186"/>
                                  <a:pt x="298" y="184"/>
                                  <a:pt x="296" y="182"/>
                                </a:cubicBezTo>
                                <a:cubicBezTo>
                                  <a:pt x="296" y="181"/>
                                  <a:pt x="296" y="181"/>
                                  <a:pt x="296" y="181"/>
                                </a:cubicBezTo>
                                <a:cubicBezTo>
                                  <a:pt x="296" y="180"/>
                                  <a:pt x="296" y="180"/>
                                  <a:pt x="296" y="180"/>
                                </a:cubicBezTo>
                                <a:cubicBezTo>
                                  <a:pt x="294" y="179"/>
                                  <a:pt x="294" y="175"/>
                                  <a:pt x="294" y="173"/>
                                </a:cubicBezTo>
                                <a:cubicBezTo>
                                  <a:pt x="293" y="171"/>
                                  <a:pt x="292" y="168"/>
                                  <a:pt x="291" y="166"/>
                                </a:cubicBezTo>
                                <a:cubicBezTo>
                                  <a:pt x="290" y="165"/>
                                  <a:pt x="289" y="163"/>
                                  <a:pt x="289" y="161"/>
                                </a:cubicBezTo>
                                <a:cubicBezTo>
                                  <a:pt x="288" y="160"/>
                                  <a:pt x="288" y="158"/>
                                  <a:pt x="287" y="157"/>
                                </a:cubicBezTo>
                                <a:cubicBezTo>
                                  <a:pt x="287" y="156"/>
                                  <a:pt x="286" y="155"/>
                                  <a:pt x="286" y="154"/>
                                </a:cubicBezTo>
                                <a:cubicBezTo>
                                  <a:pt x="286" y="153"/>
                                  <a:pt x="284" y="151"/>
                                  <a:pt x="284" y="149"/>
                                </a:cubicBezTo>
                                <a:cubicBezTo>
                                  <a:pt x="278" y="145"/>
                                  <a:pt x="273" y="132"/>
                                  <a:pt x="271" y="125"/>
                                </a:cubicBezTo>
                                <a:cubicBezTo>
                                  <a:pt x="269" y="113"/>
                                  <a:pt x="261" y="104"/>
                                  <a:pt x="251" y="98"/>
                                </a:cubicBezTo>
                                <a:cubicBezTo>
                                  <a:pt x="246" y="95"/>
                                  <a:pt x="239" y="93"/>
                                  <a:pt x="236" y="87"/>
                                </a:cubicBezTo>
                                <a:cubicBezTo>
                                  <a:pt x="231" y="79"/>
                                  <a:pt x="226" y="70"/>
                                  <a:pt x="219" y="62"/>
                                </a:cubicBezTo>
                                <a:cubicBezTo>
                                  <a:pt x="218" y="56"/>
                                  <a:pt x="213" y="48"/>
                                  <a:pt x="211" y="43"/>
                                </a:cubicBezTo>
                                <a:cubicBezTo>
                                  <a:pt x="208" y="37"/>
                                  <a:pt x="203" y="32"/>
                                  <a:pt x="200" y="27"/>
                                </a:cubicBezTo>
                                <a:cubicBezTo>
                                  <a:pt x="198" y="23"/>
                                  <a:pt x="194" y="21"/>
                                  <a:pt x="192" y="17"/>
                                </a:cubicBezTo>
                                <a:cubicBezTo>
                                  <a:pt x="191" y="14"/>
                                  <a:pt x="190" y="7"/>
                                  <a:pt x="187" y="5"/>
                                </a:cubicBezTo>
                                <a:cubicBezTo>
                                  <a:pt x="186" y="3"/>
                                  <a:pt x="183" y="1"/>
                                  <a:pt x="182" y="0"/>
                                </a:cubicBezTo>
                                <a:cubicBezTo>
                                  <a:pt x="182" y="0"/>
                                  <a:pt x="182" y="0"/>
                                  <a:pt x="182" y="0"/>
                                </a:cubicBezTo>
                                <a:cubicBezTo>
                                  <a:pt x="104" y="49"/>
                                  <a:pt x="104" y="49"/>
                                  <a:pt x="104" y="49"/>
                                </a:cubicBezTo>
                                <a:cubicBezTo>
                                  <a:pt x="103" y="52"/>
                                  <a:pt x="102" y="54"/>
                                  <a:pt x="102" y="57"/>
                                </a:cubicBezTo>
                                <a:cubicBezTo>
                                  <a:pt x="102" y="59"/>
                                  <a:pt x="102" y="62"/>
                                  <a:pt x="102" y="64"/>
                                </a:cubicBezTo>
                                <a:cubicBezTo>
                                  <a:pt x="101" y="67"/>
                                  <a:pt x="102" y="71"/>
                                  <a:pt x="99" y="73"/>
                                </a:cubicBezTo>
                                <a:cubicBezTo>
                                  <a:pt x="95" y="73"/>
                                  <a:pt x="90" y="75"/>
                                  <a:pt x="88" y="78"/>
                                </a:cubicBezTo>
                                <a:cubicBezTo>
                                  <a:pt x="85" y="79"/>
                                  <a:pt x="84" y="82"/>
                                  <a:pt x="83" y="84"/>
                                </a:cubicBezTo>
                                <a:cubicBezTo>
                                  <a:pt x="81" y="94"/>
                                  <a:pt x="92" y="109"/>
                                  <a:pt x="85" y="118"/>
                                </a:cubicBezTo>
                                <a:cubicBezTo>
                                  <a:pt x="76" y="128"/>
                                  <a:pt x="63" y="134"/>
                                  <a:pt x="56" y="146"/>
                                </a:cubicBezTo>
                                <a:cubicBezTo>
                                  <a:pt x="51" y="156"/>
                                  <a:pt x="48" y="160"/>
                                  <a:pt x="37" y="162"/>
                                </a:cubicBezTo>
                                <a:cubicBezTo>
                                  <a:pt x="33" y="163"/>
                                  <a:pt x="30" y="166"/>
                                  <a:pt x="26" y="167"/>
                                </a:cubicBezTo>
                                <a:cubicBezTo>
                                  <a:pt x="11" y="175"/>
                                  <a:pt x="11" y="175"/>
                                  <a:pt x="11" y="175"/>
                                </a:cubicBezTo>
                                <a:cubicBezTo>
                                  <a:pt x="11" y="175"/>
                                  <a:pt x="11" y="175"/>
                                  <a:pt x="11" y="175"/>
                                </a:cubicBezTo>
                                <a:cubicBezTo>
                                  <a:pt x="10" y="178"/>
                                  <a:pt x="7" y="181"/>
                                  <a:pt x="7" y="184"/>
                                </a:cubicBezTo>
                                <a:cubicBezTo>
                                  <a:pt x="7" y="186"/>
                                  <a:pt x="7" y="187"/>
                                  <a:pt x="6" y="189"/>
                                </a:cubicBezTo>
                                <a:cubicBezTo>
                                  <a:pt x="5" y="190"/>
                                  <a:pt x="0" y="195"/>
                                  <a:pt x="1" y="196"/>
                                </a:cubicBezTo>
                                <a:cubicBezTo>
                                  <a:pt x="2" y="197"/>
                                  <a:pt x="7" y="199"/>
                                  <a:pt x="8" y="200"/>
                                </a:cubicBezTo>
                                <a:cubicBezTo>
                                  <a:pt x="10" y="201"/>
                                  <a:pt x="11" y="203"/>
                                  <a:pt x="13" y="205"/>
                                </a:cubicBezTo>
                                <a:cubicBezTo>
                                  <a:pt x="15" y="210"/>
                                  <a:pt x="14" y="218"/>
                                  <a:pt x="15" y="223"/>
                                </a:cubicBezTo>
                                <a:cubicBezTo>
                                  <a:pt x="17" y="231"/>
                                  <a:pt x="15" y="228"/>
                                  <a:pt x="11" y="233"/>
                                </a:cubicBezTo>
                                <a:cubicBezTo>
                                  <a:pt x="11" y="234"/>
                                  <a:pt x="7" y="237"/>
                                  <a:pt x="6" y="238"/>
                                </a:cubicBezTo>
                                <a:cubicBezTo>
                                  <a:pt x="6" y="244"/>
                                  <a:pt x="20" y="259"/>
                                  <a:pt x="25" y="264"/>
                                </a:cubicBezTo>
                                <a:cubicBezTo>
                                  <a:pt x="31" y="264"/>
                                  <a:pt x="34" y="272"/>
                                  <a:pt x="40" y="274"/>
                                </a:cubicBezTo>
                                <a:cubicBezTo>
                                  <a:pt x="46" y="277"/>
                                  <a:pt x="52" y="283"/>
                                  <a:pt x="60" y="281"/>
                                </a:cubicBezTo>
                                <a:cubicBezTo>
                                  <a:pt x="66" y="280"/>
                                  <a:pt x="65" y="282"/>
                                  <a:pt x="71" y="283"/>
                                </a:cubicBezTo>
                                <a:cubicBezTo>
                                  <a:pt x="73" y="284"/>
                                  <a:pt x="75" y="286"/>
                                  <a:pt x="75" y="28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5" name="ALLENDALE"/>
                        <wps:cNvSpPr>
                          <a:spLocks/>
                        </wps:cNvSpPr>
                        <wps:spPr bwMode="auto">
                          <a:xfrm>
                            <a:off x="2281806" y="3223311"/>
                            <a:ext cx="719138" cy="661988"/>
                          </a:xfrm>
                          <a:custGeom>
                            <a:avLst/>
                            <a:gdLst>
                              <a:gd name="T0" fmla="*/ 0 w 274"/>
                              <a:gd name="T1" fmla="*/ 42 h 252"/>
                              <a:gd name="T2" fmla="*/ 1 w 274"/>
                              <a:gd name="T3" fmla="*/ 49 h 252"/>
                              <a:gd name="T4" fmla="*/ 7 w 274"/>
                              <a:gd name="T5" fmla="*/ 49 h 252"/>
                              <a:gd name="T6" fmla="*/ 11 w 274"/>
                              <a:gd name="T7" fmla="*/ 57 h 252"/>
                              <a:gd name="T8" fmla="*/ 24 w 274"/>
                              <a:gd name="T9" fmla="*/ 66 h 252"/>
                              <a:gd name="T10" fmla="*/ 28 w 274"/>
                              <a:gd name="T11" fmla="*/ 71 h 252"/>
                              <a:gd name="T12" fmla="*/ 37 w 274"/>
                              <a:gd name="T13" fmla="*/ 73 h 252"/>
                              <a:gd name="T14" fmla="*/ 46 w 274"/>
                              <a:gd name="T15" fmla="*/ 79 h 252"/>
                              <a:gd name="T16" fmla="*/ 52 w 274"/>
                              <a:gd name="T17" fmla="*/ 90 h 252"/>
                              <a:gd name="T18" fmla="*/ 59 w 274"/>
                              <a:gd name="T19" fmla="*/ 95 h 252"/>
                              <a:gd name="T20" fmla="*/ 60 w 274"/>
                              <a:gd name="T21" fmla="*/ 106 h 252"/>
                              <a:gd name="T22" fmla="*/ 51 w 274"/>
                              <a:gd name="T23" fmla="*/ 119 h 252"/>
                              <a:gd name="T24" fmla="*/ 56 w 274"/>
                              <a:gd name="T25" fmla="*/ 130 h 252"/>
                              <a:gd name="T26" fmla="*/ 60 w 274"/>
                              <a:gd name="T27" fmla="*/ 140 h 252"/>
                              <a:gd name="T28" fmla="*/ 64 w 274"/>
                              <a:gd name="T29" fmla="*/ 144 h 252"/>
                              <a:gd name="T30" fmla="*/ 66 w 274"/>
                              <a:gd name="T31" fmla="*/ 159 h 252"/>
                              <a:gd name="T32" fmla="*/ 74 w 274"/>
                              <a:gd name="T33" fmla="*/ 159 h 252"/>
                              <a:gd name="T34" fmla="*/ 72 w 274"/>
                              <a:gd name="T35" fmla="*/ 171 h 252"/>
                              <a:gd name="T36" fmla="*/ 81 w 274"/>
                              <a:gd name="T37" fmla="*/ 184 h 252"/>
                              <a:gd name="T38" fmla="*/ 83 w 274"/>
                              <a:gd name="T39" fmla="*/ 192 h 252"/>
                              <a:gd name="T40" fmla="*/ 93 w 274"/>
                              <a:gd name="T41" fmla="*/ 198 h 252"/>
                              <a:gd name="T42" fmla="*/ 95 w 274"/>
                              <a:gd name="T43" fmla="*/ 220 h 252"/>
                              <a:gd name="T44" fmla="*/ 96 w 274"/>
                              <a:gd name="T45" fmla="*/ 235 h 252"/>
                              <a:gd name="T46" fmla="*/ 101 w 274"/>
                              <a:gd name="T47" fmla="*/ 246 h 252"/>
                              <a:gd name="T48" fmla="*/ 103 w 274"/>
                              <a:gd name="T49" fmla="*/ 252 h 252"/>
                              <a:gd name="T50" fmla="*/ 103 w 274"/>
                              <a:gd name="T51" fmla="*/ 252 h 252"/>
                              <a:gd name="T52" fmla="*/ 118 w 274"/>
                              <a:gd name="T53" fmla="*/ 244 h 252"/>
                              <a:gd name="T54" fmla="*/ 129 w 274"/>
                              <a:gd name="T55" fmla="*/ 239 h 252"/>
                              <a:gd name="T56" fmla="*/ 148 w 274"/>
                              <a:gd name="T57" fmla="*/ 223 h 252"/>
                              <a:gd name="T58" fmla="*/ 177 w 274"/>
                              <a:gd name="T59" fmla="*/ 195 h 252"/>
                              <a:gd name="T60" fmla="*/ 175 w 274"/>
                              <a:gd name="T61" fmla="*/ 161 h 252"/>
                              <a:gd name="T62" fmla="*/ 180 w 274"/>
                              <a:gd name="T63" fmla="*/ 155 h 252"/>
                              <a:gd name="T64" fmla="*/ 191 w 274"/>
                              <a:gd name="T65" fmla="*/ 150 h 252"/>
                              <a:gd name="T66" fmla="*/ 194 w 274"/>
                              <a:gd name="T67" fmla="*/ 141 h 252"/>
                              <a:gd name="T68" fmla="*/ 194 w 274"/>
                              <a:gd name="T69" fmla="*/ 134 h 252"/>
                              <a:gd name="T70" fmla="*/ 196 w 274"/>
                              <a:gd name="T71" fmla="*/ 126 h 252"/>
                              <a:gd name="T72" fmla="*/ 274 w 274"/>
                              <a:gd name="T73" fmla="*/ 77 h 252"/>
                              <a:gd name="T74" fmla="*/ 274 w 274"/>
                              <a:gd name="T75" fmla="*/ 77 h 252"/>
                              <a:gd name="T76" fmla="*/ 266 w 274"/>
                              <a:gd name="T77" fmla="*/ 67 h 252"/>
                              <a:gd name="T78" fmla="*/ 258 w 274"/>
                              <a:gd name="T79" fmla="*/ 60 h 252"/>
                              <a:gd name="T80" fmla="*/ 250 w 274"/>
                              <a:gd name="T81" fmla="*/ 54 h 252"/>
                              <a:gd name="T82" fmla="*/ 232 w 274"/>
                              <a:gd name="T83" fmla="*/ 41 h 252"/>
                              <a:gd name="T84" fmla="*/ 222 w 274"/>
                              <a:gd name="T85" fmla="*/ 30 h 252"/>
                              <a:gd name="T86" fmla="*/ 214 w 274"/>
                              <a:gd name="T87" fmla="*/ 21 h 252"/>
                              <a:gd name="T88" fmla="*/ 212 w 274"/>
                              <a:gd name="T89" fmla="*/ 20 h 252"/>
                              <a:gd name="T90" fmla="*/ 212 w 274"/>
                              <a:gd name="T91" fmla="*/ 20 h 252"/>
                              <a:gd name="T92" fmla="*/ 202 w 274"/>
                              <a:gd name="T93" fmla="*/ 24 h 252"/>
                              <a:gd name="T94" fmla="*/ 195 w 274"/>
                              <a:gd name="T95" fmla="*/ 25 h 252"/>
                              <a:gd name="T96" fmla="*/ 190 w 274"/>
                              <a:gd name="T97" fmla="*/ 25 h 252"/>
                              <a:gd name="T98" fmla="*/ 180 w 274"/>
                              <a:gd name="T99" fmla="*/ 26 h 252"/>
                              <a:gd name="T100" fmla="*/ 176 w 274"/>
                              <a:gd name="T101" fmla="*/ 27 h 252"/>
                              <a:gd name="T102" fmla="*/ 172 w 274"/>
                              <a:gd name="T103" fmla="*/ 28 h 252"/>
                              <a:gd name="T104" fmla="*/ 171 w 274"/>
                              <a:gd name="T105" fmla="*/ 29 h 252"/>
                              <a:gd name="T106" fmla="*/ 128 w 274"/>
                              <a:gd name="T107" fmla="*/ 30 h 252"/>
                              <a:gd name="T108" fmla="*/ 40 w 274"/>
                              <a:gd name="T109" fmla="*/ 0 h 252"/>
                              <a:gd name="T110" fmla="*/ 0 w 274"/>
                              <a:gd name="T111" fmla="*/ 42 h 252"/>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1861 w 10000"/>
                              <a:gd name="connsiteY11" fmla="*/ 4722 h 10000"/>
                              <a:gd name="connsiteX12" fmla="*/ 2044 w 10000"/>
                              <a:gd name="connsiteY12" fmla="*/ 5159 h 10000"/>
                              <a:gd name="connsiteX13" fmla="*/ 2190 w 10000"/>
                              <a:gd name="connsiteY13" fmla="*/ 5556 h 10000"/>
                              <a:gd name="connsiteX14" fmla="*/ 2336 w 10000"/>
                              <a:gd name="connsiteY14" fmla="*/ 5714 h 10000"/>
                              <a:gd name="connsiteX15" fmla="*/ 2701 w 10000"/>
                              <a:gd name="connsiteY15" fmla="*/ 6310 h 10000"/>
                              <a:gd name="connsiteX16" fmla="*/ 2628 w 10000"/>
                              <a:gd name="connsiteY16" fmla="*/ 6786 h 10000"/>
                              <a:gd name="connsiteX17" fmla="*/ 2956 w 10000"/>
                              <a:gd name="connsiteY17" fmla="*/ 7302 h 10000"/>
                              <a:gd name="connsiteX18" fmla="*/ 3029 w 10000"/>
                              <a:gd name="connsiteY18" fmla="*/ 7619 h 10000"/>
                              <a:gd name="connsiteX19" fmla="*/ 3394 w 10000"/>
                              <a:gd name="connsiteY19" fmla="*/ 7857 h 10000"/>
                              <a:gd name="connsiteX20" fmla="*/ 3467 w 10000"/>
                              <a:gd name="connsiteY20" fmla="*/ 8730 h 10000"/>
                              <a:gd name="connsiteX21" fmla="*/ 3504 w 10000"/>
                              <a:gd name="connsiteY21" fmla="*/ 9325 h 10000"/>
                              <a:gd name="connsiteX22" fmla="*/ 3686 w 10000"/>
                              <a:gd name="connsiteY22" fmla="*/ 9762 h 10000"/>
                              <a:gd name="connsiteX23" fmla="*/ 3759 w 10000"/>
                              <a:gd name="connsiteY23" fmla="*/ 10000 h 10000"/>
                              <a:gd name="connsiteX24" fmla="*/ 3759 w 10000"/>
                              <a:gd name="connsiteY24" fmla="*/ 10000 h 10000"/>
                              <a:gd name="connsiteX25" fmla="*/ 4307 w 10000"/>
                              <a:gd name="connsiteY25" fmla="*/ 9683 h 10000"/>
                              <a:gd name="connsiteX26" fmla="*/ 4708 w 10000"/>
                              <a:gd name="connsiteY26" fmla="*/ 9484 h 10000"/>
                              <a:gd name="connsiteX27" fmla="*/ 5401 w 10000"/>
                              <a:gd name="connsiteY27" fmla="*/ 8849 h 10000"/>
                              <a:gd name="connsiteX28" fmla="*/ 6460 w 10000"/>
                              <a:gd name="connsiteY28" fmla="*/ 7738 h 10000"/>
                              <a:gd name="connsiteX29" fmla="*/ 6387 w 10000"/>
                              <a:gd name="connsiteY29" fmla="*/ 6389 h 10000"/>
                              <a:gd name="connsiteX30" fmla="*/ 6569 w 10000"/>
                              <a:gd name="connsiteY30" fmla="*/ 6151 h 10000"/>
                              <a:gd name="connsiteX31" fmla="*/ 6971 w 10000"/>
                              <a:gd name="connsiteY31" fmla="*/ 5952 h 10000"/>
                              <a:gd name="connsiteX32" fmla="*/ 7080 w 10000"/>
                              <a:gd name="connsiteY32" fmla="*/ 5595 h 10000"/>
                              <a:gd name="connsiteX33" fmla="*/ 7080 w 10000"/>
                              <a:gd name="connsiteY33" fmla="*/ 5317 h 10000"/>
                              <a:gd name="connsiteX34" fmla="*/ 7153 w 10000"/>
                              <a:gd name="connsiteY34" fmla="*/ 5000 h 10000"/>
                              <a:gd name="connsiteX35" fmla="*/ 10000 w 10000"/>
                              <a:gd name="connsiteY35" fmla="*/ 3056 h 10000"/>
                              <a:gd name="connsiteX36" fmla="*/ 10000 w 10000"/>
                              <a:gd name="connsiteY36" fmla="*/ 3056 h 10000"/>
                              <a:gd name="connsiteX37" fmla="*/ 9708 w 10000"/>
                              <a:gd name="connsiteY37" fmla="*/ 2659 h 10000"/>
                              <a:gd name="connsiteX38" fmla="*/ 9416 w 10000"/>
                              <a:gd name="connsiteY38" fmla="*/ 2381 h 10000"/>
                              <a:gd name="connsiteX39" fmla="*/ 9124 w 10000"/>
                              <a:gd name="connsiteY39" fmla="*/ 2143 h 10000"/>
                              <a:gd name="connsiteX40" fmla="*/ 8467 w 10000"/>
                              <a:gd name="connsiteY40" fmla="*/ 1627 h 10000"/>
                              <a:gd name="connsiteX41" fmla="*/ 8102 w 10000"/>
                              <a:gd name="connsiteY41" fmla="*/ 1190 h 10000"/>
                              <a:gd name="connsiteX42" fmla="*/ 7810 w 10000"/>
                              <a:gd name="connsiteY42" fmla="*/ 833 h 10000"/>
                              <a:gd name="connsiteX43" fmla="*/ 7737 w 10000"/>
                              <a:gd name="connsiteY43" fmla="*/ 794 h 10000"/>
                              <a:gd name="connsiteX44" fmla="*/ 7737 w 10000"/>
                              <a:gd name="connsiteY44" fmla="*/ 794 h 10000"/>
                              <a:gd name="connsiteX45" fmla="*/ 7372 w 10000"/>
                              <a:gd name="connsiteY45" fmla="*/ 952 h 10000"/>
                              <a:gd name="connsiteX46" fmla="*/ 7117 w 10000"/>
                              <a:gd name="connsiteY46" fmla="*/ 992 h 10000"/>
                              <a:gd name="connsiteX47" fmla="*/ 6934 w 10000"/>
                              <a:gd name="connsiteY47" fmla="*/ 992 h 10000"/>
                              <a:gd name="connsiteX48" fmla="*/ 6569 w 10000"/>
                              <a:gd name="connsiteY48" fmla="*/ 1032 h 10000"/>
                              <a:gd name="connsiteX49" fmla="*/ 6423 w 10000"/>
                              <a:gd name="connsiteY49" fmla="*/ 1071 h 10000"/>
                              <a:gd name="connsiteX50" fmla="*/ 6277 w 10000"/>
                              <a:gd name="connsiteY50" fmla="*/ 1111 h 10000"/>
                              <a:gd name="connsiteX51" fmla="*/ 6241 w 10000"/>
                              <a:gd name="connsiteY51" fmla="*/ 1151 h 10000"/>
                              <a:gd name="connsiteX52" fmla="*/ 4672 w 10000"/>
                              <a:gd name="connsiteY52" fmla="*/ 1190 h 10000"/>
                              <a:gd name="connsiteX53" fmla="*/ 1460 w 10000"/>
                              <a:gd name="connsiteY53" fmla="*/ 0 h 10000"/>
                              <a:gd name="connsiteX54" fmla="*/ 0 w 10000"/>
                              <a:gd name="connsiteY54"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1861 w 10000"/>
                              <a:gd name="connsiteY11" fmla="*/ 4722 h 10000"/>
                              <a:gd name="connsiteX12" fmla="*/ 2044 w 10000"/>
                              <a:gd name="connsiteY12" fmla="*/ 5159 h 10000"/>
                              <a:gd name="connsiteX13" fmla="*/ 2190 w 10000"/>
                              <a:gd name="connsiteY13" fmla="*/ 5556 h 10000"/>
                              <a:gd name="connsiteX14" fmla="*/ 2336 w 10000"/>
                              <a:gd name="connsiteY14" fmla="*/ 5714 h 10000"/>
                              <a:gd name="connsiteX15" fmla="*/ 2628 w 10000"/>
                              <a:gd name="connsiteY15" fmla="*/ 6786 h 10000"/>
                              <a:gd name="connsiteX16" fmla="*/ 2956 w 10000"/>
                              <a:gd name="connsiteY16" fmla="*/ 7302 h 10000"/>
                              <a:gd name="connsiteX17" fmla="*/ 3029 w 10000"/>
                              <a:gd name="connsiteY17" fmla="*/ 7619 h 10000"/>
                              <a:gd name="connsiteX18" fmla="*/ 3394 w 10000"/>
                              <a:gd name="connsiteY18" fmla="*/ 7857 h 10000"/>
                              <a:gd name="connsiteX19" fmla="*/ 3467 w 10000"/>
                              <a:gd name="connsiteY19" fmla="*/ 8730 h 10000"/>
                              <a:gd name="connsiteX20" fmla="*/ 3504 w 10000"/>
                              <a:gd name="connsiteY20" fmla="*/ 9325 h 10000"/>
                              <a:gd name="connsiteX21" fmla="*/ 3686 w 10000"/>
                              <a:gd name="connsiteY21" fmla="*/ 9762 h 10000"/>
                              <a:gd name="connsiteX22" fmla="*/ 3759 w 10000"/>
                              <a:gd name="connsiteY22" fmla="*/ 10000 h 10000"/>
                              <a:gd name="connsiteX23" fmla="*/ 3759 w 10000"/>
                              <a:gd name="connsiteY23" fmla="*/ 10000 h 10000"/>
                              <a:gd name="connsiteX24" fmla="*/ 4307 w 10000"/>
                              <a:gd name="connsiteY24" fmla="*/ 9683 h 10000"/>
                              <a:gd name="connsiteX25" fmla="*/ 4708 w 10000"/>
                              <a:gd name="connsiteY25" fmla="*/ 9484 h 10000"/>
                              <a:gd name="connsiteX26" fmla="*/ 5401 w 10000"/>
                              <a:gd name="connsiteY26" fmla="*/ 8849 h 10000"/>
                              <a:gd name="connsiteX27" fmla="*/ 6460 w 10000"/>
                              <a:gd name="connsiteY27" fmla="*/ 7738 h 10000"/>
                              <a:gd name="connsiteX28" fmla="*/ 6387 w 10000"/>
                              <a:gd name="connsiteY28" fmla="*/ 6389 h 10000"/>
                              <a:gd name="connsiteX29" fmla="*/ 6569 w 10000"/>
                              <a:gd name="connsiteY29" fmla="*/ 6151 h 10000"/>
                              <a:gd name="connsiteX30" fmla="*/ 6971 w 10000"/>
                              <a:gd name="connsiteY30" fmla="*/ 5952 h 10000"/>
                              <a:gd name="connsiteX31" fmla="*/ 7080 w 10000"/>
                              <a:gd name="connsiteY31" fmla="*/ 5595 h 10000"/>
                              <a:gd name="connsiteX32" fmla="*/ 7080 w 10000"/>
                              <a:gd name="connsiteY32" fmla="*/ 5317 h 10000"/>
                              <a:gd name="connsiteX33" fmla="*/ 7153 w 10000"/>
                              <a:gd name="connsiteY33" fmla="*/ 5000 h 10000"/>
                              <a:gd name="connsiteX34" fmla="*/ 10000 w 10000"/>
                              <a:gd name="connsiteY34" fmla="*/ 3056 h 10000"/>
                              <a:gd name="connsiteX35" fmla="*/ 10000 w 10000"/>
                              <a:gd name="connsiteY35" fmla="*/ 3056 h 10000"/>
                              <a:gd name="connsiteX36" fmla="*/ 9708 w 10000"/>
                              <a:gd name="connsiteY36" fmla="*/ 2659 h 10000"/>
                              <a:gd name="connsiteX37" fmla="*/ 9416 w 10000"/>
                              <a:gd name="connsiteY37" fmla="*/ 2381 h 10000"/>
                              <a:gd name="connsiteX38" fmla="*/ 9124 w 10000"/>
                              <a:gd name="connsiteY38" fmla="*/ 2143 h 10000"/>
                              <a:gd name="connsiteX39" fmla="*/ 8467 w 10000"/>
                              <a:gd name="connsiteY39" fmla="*/ 1627 h 10000"/>
                              <a:gd name="connsiteX40" fmla="*/ 8102 w 10000"/>
                              <a:gd name="connsiteY40" fmla="*/ 1190 h 10000"/>
                              <a:gd name="connsiteX41" fmla="*/ 7810 w 10000"/>
                              <a:gd name="connsiteY41" fmla="*/ 833 h 10000"/>
                              <a:gd name="connsiteX42" fmla="*/ 7737 w 10000"/>
                              <a:gd name="connsiteY42" fmla="*/ 794 h 10000"/>
                              <a:gd name="connsiteX43" fmla="*/ 7737 w 10000"/>
                              <a:gd name="connsiteY43" fmla="*/ 794 h 10000"/>
                              <a:gd name="connsiteX44" fmla="*/ 7372 w 10000"/>
                              <a:gd name="connsiteY44" fmla="*/ 952 h 10000"/>
                              <a:gd name="connsiteX45" fmla="*/ 7117 w 10000"/>
                              <a:gd name="connsiteY45" fmla="*/ 992 h 10000"/>
                              <a:gd name="connsiteX46" fmla="*/ 6934 w 10000"/>
                              <a:gd name="connsiteY46" fmla="*/ 992 h 10000"/>
                              <a:gd name="connsiteX47" fmla="*/ 6569 w 10000"/>
                              <a:gd name="connsiteY47" fmla="*/ 1032 h 10000"/>
                              <a:gd name="connsiteX48" fmla="*/ 6423 w 10000"/>
                              <a:gd name="connsiteY48" fmla="*/ 1071 h 10000"/>
                              <a:gd name="connsiteX49" fmla="*/ 6277 w 10000"/>
                              <a:gd name="connsiteY49" fmla="*/ 1111 h 10000"/>
                              <a:gd name="connsiteX50" fmla="*/ 6241 w 10000"/>
                              <a:gd name="connsiteY50" fmla="*/ 1151 h 10000"/>
                              <a:gd name="connsiteX51" fmla="*/ 4672 w 10000"/>
                              <a:gd name="connsiteY51" fmla="*/ 1190 h 10000"/>
                              <a:gd name="connsiteX52" fmla="*/ 1460 w 10000"/>
                              <a:gd name="connsiteY52" fmla="*/ 0 h 10000"/>
                              <a:gd name="connsiteX53" fmla="*/ 0 w 10000"/>
                              <a:gd name="connsiteY53"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336 w 10000"/>
                              <a:gd name="connsiteY13" fmla="*/ 5714 h 10000"/>
                              <a:gd name="connsiteX14" fmla="*/ 2628 w 10000"/>
                              <a:gd name="connsiteY14" fmla="*/ 6786 h 10000"/>
                              <a:gd name="connsiteX15" fmla="*/ 2956 w 10000"/>
                              <a:gd name="connsiteY15" fmla="*/ 7302 h 10000"/>
                              <a:gd name="connsiteX16" fmla="*/ 3029 w 10000"/>
                              <a:gd name="connsiteY16" fmla="*/ 7619 h 10000"/>
                              <a:gd name="connsiteX17" fmla="*/ 3394 w 10000"/>
                              <a:gd name="connsiteY17" fmla="*/ 7857 h 10000"/>
                              <a:gd name="connsiteX18" fmla="*/ 3467 w 10000"/>
                              <a:gd name="connsiteY18" fmla="*/ 8730 h 10000"/>
                              <a:gd name="connsiteX19" fmla="*/ 3504 w 10000"/>
                              <a:gd name="connsiteY19" fmla="*/ 9325 h 10000"/>
                              <a:gd name="connsiteX20" fmla="*/ 3686 w 10000"/>
                              <a:gd name="connsiteY20" fmla="*/ 9762 h 10000"/>
                              <a:gd name="connsiteX21" fmla="*/ 3759 w 10000"/>
                              <a:gd name="connsiteY21" fmla="*/ 10000 h 10000"/>
                              <a:gd name="connsiteX22" fmla="*/ 3759 w 10000"/>
                              <a:gd name="connsiteY22" fmla="*/ 10000 h 10000"/>
                              <a:gd name="connsiteX23" fmla="*/ 4307 w 10000"/>
                              <a:gd name="connsiteY23" fmla="*/ 9683 h 10000"/>
                              <a:gd name="connsiteX24" fmla="*/ 4708 w 10000"/>
                              <a:gd name="connsiteY24" fmla="*/ 9484 h 10000"/>
                              <a:gd name="connsiteX25" fmla="*/ 5401 w 10000"/>
                              <a:gd name="connsiteY25" fmla="*/ 8849 h 10000"/>
                              <a:gd name="connsiteX26" fmla="*/ 6460 w 10000"/>
                              <a:gd name="connsiteY26" fmla="*/ 7738 h 10000"/>
                              <a:gd name="connsiteX27" fmla="*/ 6387 w 10000"/>
                              <a:gd name="connsiteY27" fmla="*/ 6389 h 10000"/>
                              <a:gd name="connsiteX28" fmla="*/ 6569 w 10000"/>
                              <a:gd name="connsiteY28" fmla="*/ 6151 h 10000"/>
                              <a:gd name="connsiteX29" fmla="*/ 6971 w 10000"/>
                              <a:gd name="connsiteY29" fmla="*/ 5952 h 10000"/>
                              <a:gd name="connsiteX30" fmla="*/ 7080 w 10000"/>
                              <a:gd name="connsiteY30" fmla="*/ 5595 h 10000"/>
                              <a:gd name="connsiteX31" fmla="*/ 7080 w 10000"/>
                              <a:gd name="connsiteY31" fmla="*/ 5317 h 10000"/>
                              <a:gd name="connsiteX32" fmla="*/ 7153 w 10000"/>
                              <a:gd name="connsiteY32" fmla="*/ 5000 h 10000"/>
                              <a:gd name="connsiteX33" fmla="*/ 10000 w 10000"/>
                              <a:gd name="connsiteY33" fmla="*/ 3056 h 10000"/>
                              <a:gd name="connsiteX34" fmla="*/ 10000 w 10000"/>
                              <a:gd name="connsiteY34" fmla="*/ 3056 h 10000"/>
                              <a:gd name="connsiteX35" fmla="*/ 9708 w 10000"/>
                              <a:gd name="connsiteY35" fmla="*/ 2659 h 10000"/>
                              <a:gd name="connsiteX36" fmla="*/ 9416 w 10000"/>
                              <a:gd name="connsiteY36" fmla="*/ 2381 h 10000"/>
                              <a:gd name="connsiteX37" fmla="*/ 9124 w 10000"/>
                              <a:gd name="connsiteY37" fmla="*/ 2143 h 10000"/>
                              <a:gd name="connsiteX38" fmla="*/ 8467 w 10000"/>
                              <a:gd name="connsiteY38" fmla="*/ 1627 h 10000"/>
                              <a:gd name="connsiteX39" fmla="*/ 8102 w 10000"/>
                              <a:gd name="connsiteY39" fmla="*/ 1190 h 10000"/>
                              <a:gd name="connsiteX40" fmla="*/ 7810 w 10000"/>
                              <a:gd name="connsiteY40" fmla="*/ 833 h 10000"/>
                              <a:gd name="connsiteX41" fmla="*/ 7737 w 10000"/>
                              <a:gd name="connsiteY41" fmla="*/ 794 h 10000"/>
                              <a:gd name="connsiteX42" fmla="*/ 7737 w 10000"/>
                              <a:gd name="connsiteY42" fmla="*/ 794 h 10000"/>
                              <a:gd name="connsiteX43" fmla="*/ 7372 w 10000"/>
                              <a:gd name="connsiteY43" fmla="*/ 952 h 10000"/>
                              <a:gd name="connsiteX44" fmla="*/ 7117 w 10000"/>
                              <a:gd name="connsiteY44" fmla="*/ 992 h 10000"/>
                              <a:gd name="connsiteX45" fmla="*/ 6934 w 10000"/>
                              <a:gd name="connsiteY45" fmla="*/ 992 h 10000"/>
                              <a:gd name="connsiteX46" fmla="*/ 6569 w 10000"/>
                              <a:gd name="connsiteY46" fmla="*/ 1032 h 10000"/>
                              <a:gd name="connsiteX47" fmla="*/ 6423 w 10000"/>
                              <a:gd name="connsiteY47" fmla="*/ 1071 h 10000"/>
                              <a:gd name="connsiteX48" fmla="*/ 6277 w 10000"/>
                              <a:gd name="connsiteY48" fmla="*/ 1111 h 10000"/>
                              <a:gd name="connsiteX49" fmla="*/ 6241 w 10000"/>
                              <a:gd name="connsiteY49" fmla="*/ 1151 h 10000"/>
                              <a:gd name="connsiteX50" fmla="*/ 4672 w 10000"/>
                              <a:gd name="connsiteY50" fmla="*/ 1190 h 10000"/>
                              <a:gd name="connsiteX51" fmla="*/ 1460 w 10000"/>
                              <a:gd name="connsiteY51" fmla="*/ 0 h 10000"/>
                              <a:gd name="connsiteX52" fmla="*/ 0 w 10000"/>
                              <a:gd name="connsiteY52"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394 w 10000"/>
                              <a:gd name="connsiteY16" fmla="*/ 7857 h 10000"/>
                              <a:gd name="connsiteX17" fmla="*/ 3467 w 10000"/>
                              <a:gd name="connsiteY17" fmla="*/ 8730 h 10000"/>
                              <a:gd name="connsiteX18" fmla="*/ 3504 w 10000"/>
                              <a:gd name="connsiteY18" fmla="*/ 9325 h 10000"/>
                              <a:gd name="connsiteX19" fmla="*/ 3686 w 10000"/>
                              <a:gd name="connsiteY19" fmla="*/ 9762 h 10000"/>
                              <a:gd name="connsiteX20" fmla="*/ 3759 w 10000"/>
                              <a:gd name="connsiteY20" fmla="*/ 10000 h 10000"/>
                              <a:gd name="connsiteX21" fmla="*/ 3759 w 10000"/>
                              <a:gd name="connsiteY21" fmla="*/ 10000 h 10000"/>
                              <a:gd name="connsiteX22" fmla="*/ 4307 w 10000"/>
                              <a:gd name="connsiteY22" fmla="*/ 9683 h 10000"/>
                              <a:gd name="connsiteX23" fmla="*/ 4708 w 10000"/>
                              <a:gd name="connsiteY23" fmla="*/ 9484 h 10000"/>
                              <a:gd name="connsiteX24" fmla="*/ 5401 w 10000"/>
                              <a:gd name="connsiteY24" fmla="*/ 8849 h 10000"/>
                              <a:gd name="connsiteX25" fmla="*/ 6460 w 10000"/>
                              <a:gd name="connsiteY25" fmla="*/ 7738 h 10000"/>
                              <a:gd name="connsiteX26" fmla="*/ 6387 w 10000"/>
                              <a:gd name="connsiteY26" fmla="*/ 6389 h 10000"/>
                              <a:gd name="connsiteX27" fmla="*/ 6569 w 10000"/>
                              <a:gd name="connsiteY27" fmla="*/ 6151 h 10000"/>
                              <a:gd name="connsiteX28" fmla="*/ 6971 w 10000"/>
                              <a:gd name="connsiteY28" fmla="*/ 5952 h 10000"/>
                              <a:gd name="connsiteX29" fmla="*/ 7080 w 10000"/>
                              <a:gd name="connsiteY29" fmla="*/ 5595 h 10000"/>
                              <a:gd name="connsiteX30" fmla="*/ 7080 w 10000"/>
                              <a:gd name="connsiteY30" fmla="*/ 5317 h 10000"/>
                              <a:gd name="connsiteX31" fmla="*/ 7153 w 10000"/>
                              <a:gd name="connsiteY31" fmla="*/ 5000 h 10000"/>
                              <a:gd name="connsiteX32" fmla="*/ 10000 w 10000"/>
                              <a:gd name="connsiteY32" fmla="*/ 3056 h 10000"/>
                              <a:gd name="connsiteX33" fmla="*/ 10000 w 10000"/>
                              <a:gd name="connsiteY33" fmla="*/ 3056 h 10000"/>
                              <a:gd name="connsiteX34" fmla="*/ 9708 w 10000"/>
                              <a:gd name="connsiteY34" fmla="*/ 2659 h 10000"/>
                              <a:gd name="connsiteX35" fmla="*/ 9416 w 10000"/>
                              <a:gd name="connsiteY35" fmla="*/ 2381 h 10000"/>
                              <a:gd name="connsiteX36" fmla="*/ 9124 w 10000"/>
                              <a:gd name="connsiteY36" fmla="*/ 2143 h 10000"/>
                              <a:gd name="connsiteX37" fmla="*/ 8467 w 10000"/>
                              <a:gd name="connsiteY37" fmla="*/ 1627 h 10000"/>
                              <a:gd name="connsiteX38" fmla="*/ 8102 w 10000"/>
                              <a:gd name="connsiteY38" fmla="*/ 1190 h 10000"/>
                              <a:gd name="connsiteX39" fmla="*/ 7810 w 10000"/>
                              <a:gd name="connsiteY39" fmla="*/ 833 h 10000"/>
                              <a:gd name="connsiteX40" fmla="*/ 7737 w 10000"/>
                              <a:gd name="connsiteY40" fmla="*/ 794 h 10000"/>
                              <a:gd name="connsiteX41" fmla="*/ 7737 w 10000"/>
                              <a:gd name="connsiteY41" fmla="*/ 794 h 10000"/>
                              <a:gd name="connsiteX42" fmla="*/ 7372 w 10000"/>
                              <a:gd name="connsiteY42" fmla="*/ 952 h 10000"/>
                              <a:gd name="connsiteX43" fmla="*/ 7117 w 10000"/>
                              <a:gd name="connsiteY43" fmla="*/ 992 h 10000"/>
                              <a:gd name="connsiteX44" fmla="*/ 6934 w 10000"/>
                              <a:gd name="connsiteY44" fmla="*/ 992 h 10000"/>
                              <a:gd name="connsiteX45" fmla="*/ 6569 w 10000"/>
                              <a:gd name="connsiteY45" fmla="*/ 1032 h 10000"/>
                              <a:gd name="connsiteX46" fmla="*/ 6423 w 10000"/>
                              <a:gd name="connsiteY46" fmla="*/ 1071 h 10000"/>
                              <a:gd name="connsiteX47" fmla="*/ 6277 w 10000"/>
                              <a:gd name="connsiteY47" fmla="*/ 1111 h 10000"/>
                              <a:gd name="connsiteX48" fmla="*/ 6241 w 10000"/>
                              <a:gd name="connsiteY48" fmla="*/ 1151 h 10000"/>
                              <a:gd name="connsiteX49" fmla="*/ 4672 w 10000"/>
                              <a:gd name="connsiteY49" fmla="*/ 1190 h 10000"/>
                              <a:gd name="connsiteX50" fmla="*/ 1460 w 10000"/>
                              <a:gd name="connsiteY50" fmla="*/ 0 h 10000"/>
                              <a:gd name="connsiteX51" fmla="*/ 0 w 10000"/>
                              <a:gd name="connsiteY51"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467 w 10000"/>
                              <a:gd name="connsiteY16" fmla="*/ 8730 h 10000"/>
                              <a:gd name="connsiteX17" fmla="*/ 3504 w 10000"/>
                              <a:gd name="connsiteY17" fmla="*/ 9325 h 10000"/>
                              <a:gd name="connsiteX18" fmla="*/ 3686 w 10000"/>
                              <a:gd name="connsiteY18" fmla="*/ 9762 h 10000"/>
                              <a:gd name="connsiteX19" fmla="*/ 3759 w 10000"/>
                              <a:gd name="connsiteY19" fmla="*/ 10000 h 10000"/>
                              <a:gd name="connsiteX20" fmla="*/ 3759 w 10000"/>
                              <a:gd name="connsiteY20" fmla="*/ 10000 h 10000"/>
                              <a:gd name="connsiteX21" fmla="*/ 4307 w 10000"/>
                              <a:gd name="connsiteY21" fmla="*/ 9683 h 10000"/>
                              <a:gd name="connsiteX22" fmla="*/ 4708 w 10000"/>
                              <a:gd name="connsiteY22" fmla="*/ 9484 h 10000"/>
                              <a:gd name="connsiteX23" fmla="*/ 5401 w 10000"/>
                              <a:gd name="connsiteY23" fmla="*/ 8849 h 10000"/>
                              <a:gd name="connsiteX24" fmla="*/ 6460 w 10000"/>
                              <a:gd name="connsiteY24" fmla="*/ 7738 h 10000"/>
                              <a:gd name="connsiteX25" fmla="*/ 6387 w 10000"/>
                              <a:gd name="connsiteY25" fmla="*/ 6389 h 10000"/>
                              <a:gd name="connsiteX26" fmla="*/ 6569 w 10000"/>
                              <a:gd name="connsiteY26" fmla="*/ 6151 h 10000"/>
                              <a:gd name="connsiteX27" fmla="*/ 6971 w 10000"/>
                              <a:gd name="connsiteY27" fmla="*/ 5952 h 10000"/>
                              <a:gd name="connsiteX28" fmla="*/ 7080 w 10000"/>
                              <a:gd name="connsiteY28" fmla="*/ 5595 h 10000"/>
                              <a:gd name="connsiteX29" fmla="*/ 7080 w 10000"/>
                              <a:gd name="connsiteY29" fmla="*/ 5317 h 10000"/>
                              <a:gd name="connsiteX30" fmla="*/ 7153 w 10000"/>
                              <a:gd name="connsiteY30" fmla="*/ 5000 h 10000"/>
                              <a:gd name="connsiteX31" fmla="*/ 10000 w 10000"/>
                              <a:gd name="connsiteY31" fmla="*/ 3056 h 10000"/>
                              <a:gd name="connsiteX32" fmla="*/ 10000 w 10000"/>
                              <a:gd name="connsiteY32" fmla="*/ 3056 h 10000"/>
                              <a:gd name="connsiteX33" fmla="*/ 9708 w 10000"/>
                              <a:gd name="connsiteY33" fmla="*/ 2659 h 10000"/>
                              <a:gd name="connsiteX34" fmla="*/ 9416 w 10000"/>
                              <a:gd name="connsiteY34" fmla="*/ 2381 h 10000"/>
                              <a:gd name="connsiteX35" fmla="*/ 9124 w 10000"/>
                              <a:gd name="connsiteY35" fmla="*/ 2143 h 10000"/>
                              <a:gd name="connsiteX36" fmla="*/ 8467 w 10000"/>
                              <a:gd name="connsiteY36" fmla="*/ 1627 h 10000"/>
                              <a:gd name="connsiteX37" fmla="*/ 8102 w 10000"/>
                              <a:gd name="connsiteY37" fmla="*/ 1190 h 10000"/>
                              <a:gd name="connsiteX38" fmla="*/ 7810 w 10000"/>
                              <a:gd name="connsiteY38" fmla="*/ 833 h 10000"/>
                              <a:gd name="connsiteX39" fmla="*/ 7737 w 10000"/>
                              <a:gd name="connsiteY39" fmla="*/ 794 h 10000"/>
                              <a:gd name="connsiteX40" fmla="*/ 7737 w 10000"/>
                              <a:gd name="connsiteY40" fmla="*/ 794 h 10000"/>
                              <a:gd name="connsiteX41" fmla="*/ 7372 w 10000"/>
                              <a:gd name="connsiteY41" fmla="*/ 952 h 10000"/>
                              <a:gd name="connsiteX42" fmla="*/ 7117 w 10000"/>
                              <a:gd name="connsiteY42" fmla="*/ 992 h 10000"/>
                              <a:gd name="connsiteX43" fmla="*/ 6934 w 10000"/>
                              <a:gd name="connsiteY43" fmla="*/ 992 h 10000"/>
                              <a:gd name="connsiteX44" fmla="*/ 6569 w 10000"/>
                              <a:gd name="connsiteY44" fmla="*/ 1032 h 10000"/>
                              <a:gd name="connsiteX45" fmla="*/ 6423 w 10000"/>
                              <a:gd name="connsiteY45" fmla="*/ 1071 h 10000"/>
                              <a:gd name="connsiteX46" fmla="*/ 6277 w 10000"/>
                              <a:gd name="connsiteY46" fmla="*/ 1111 h 10000"/>
                              <a:gd name="connsiteX47" fmla="*/ 6241 w 10000"/>
                              <a:gd name="connsiteY47" fmla="*/ 1151 h 10000"/>
                              <a:gd name="connsiteX48" fmla="*/ 4672 w 10000"/>
                              <a:gd name="connsiteY48" fmla="*/ 1190 h 10000"/>
                              <a:gd name="connsiteX49" fmla="*/ 1460 w 10000"/>
                              <a:gd name="connsiteY49" fmla="*/ 0 h 10000"/>
                              <a:gd name="connsiteX50" fmla="*/ 0 w 10000"/>
                              <a:gd name="connsiteY50"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504 w 10000"/>
                              <a:gd name="connsiteY16" fmla="*/ 9325 h 10000"/>
                              <a:gd name="connsiteX17" fmla="*/ 3686 w 10000"/>
                              <a:gd name="connsiteY17" fmla="*/ 9762 h 10000"/>
                              <a:gd name="connsiteX18" fmla="*/ 3759 w 10000"/>
                              <a:gd name="connsiteY18" fmla="*/ 10000 h 10000"/>
                              <a:gd name="connsiteX19" fmla="*/ 3759 w 10000"/>
                              <a:gd name="connsiteY19" fmla="*/ 10000 h 10000"/>
                              <a:gd name="connsiteX20" fmla="*/ 4307 w 10000"/>
                              <a:gd name="connsiteY20" fmla="*/ 9683 h 10000"/>
                              <a:gd name="connsiteX21" fmla="*/ 4708 w 10000"/>
                              <a:gd name="connsiteY21" fmla="*/ 9484 h 10000"/>
                              <a:gd name="connsiteX22" fmla="*/ 5401 w 10000"/>
                              <a:gd name="connsiteY22" fmla="*/ 8849 h 10000"/>
                              <a:gd name="connsiteX23" fmla="*/ 6460 w 10000"/>
                              <a:gd name="connsiteY23" fmla="*/ 7738 h 10000"/>
                              <a:gd name="connsiteX24" fmla="*/ 6387 w 10000"/>
                              <a:gd name="connsiteY24" fmla="*/ 6389 h 10000"/>
                              <a:gd name="connsiteX25" fmla="*/ 6569 w 10000"/>
                              <a:gd name="connsiteY25" fmla="*/ 6151 h 10000"/>
                              <a:gd name="connsiteX26" fmla="*/ 6971 w 10000"/>
                              <a:gd name="connsiteY26" fmla="*/ 5952 h 10000"/>
                              <a:gd name="connsiteX27" fmla="*/ 7080 w 10000"/>
                              <a:gd name="connsiteY27" fmla="*/ 5595 h 10000"/>
                              <a:gd name="connsiteX28" fmla="*/ 7080 w 10000"/>
                              <a:gd name="connsiteY28" fmla="*/ 5317 h 10000"/>
                              <a:gd name="connsiteX29" fmla="*/ 7153 w 10000"/>
                              <a:gd name="connsiteY29" fmla="*/ 5000 h 10000"/>
                              <a:gd name="connsiteX30" fmla="*/ 10000 w 10000"/>
                              <a:gd name="connsiteY30" fmla="*/ 3056 h 10000"/>
                              <a:gd name="connsiteX31" fmla="*/ 10000 w 10000"/>
                              <a:gd name="connsiteY31" fmla="*/ 3056 h 10000"/>
                              <a:gd name="connsiteX32" fmla="*/ 9708 w 10000"/>
                              <a:gd name="connsiteY32" fmla="*/ 2659 h 10000"/>
                              <a:gd name="connsiteX33" fmla="*/ 9416 w 10000"/>
                              <a:gd name="connsiteY33" fmla="*/ 2381 h 10000"/>
                              <a:gd name="connsiteX34" fmla="*/ 9124 w 10000"/>
                              <a:gd name="connsiteY34" fmla="*/ 2143 h 10000"/>
                              <a:gd name="connsiteX35" fmla="*/ 8467 w 10000"/>
                              <a:gd name="connsiteY35" fmla="*/ 1627 h 10000"/>
                              <a:gd name="connsiteX36" fmla="*/ 8102 w 10000"/>
                              <a:gd name="connsiteY36" fmla="*/ 1190 h 10000"/>
                              <a:gd name="connsiteX37" fmla="*/ 7810 w 10000"/>
                              <a:gd name="connsiteY37" fmla="*/ 833 h 10000"/>
                              <a:gd name="connsiteX38" fmla="*/ 7737 w 10000"/>
                              <a:gd name="connsiteY38" fmla="*/ 794 h 10000"/>
                              <a:gd name="connsiteX39" fmla="*/ 7737 w 10000"/>
                              <a:gd name="connsiteY39" fmla="*/ 794 h 10000"/>
                              <a:gd name="connsiteX40" fmla="*/ 7372 w 10000"/>
                              <a:gd name="connsiteY40" fmla="*/ 952 h 10000"/>
                              <a:gd name="connsiteX41" fmla="*/ 7117 w 10000"/>
                              <a:gd name="connsiteY41" fmla="*/ 992 h 10000"/>
                              <a:gd name="connsiteX42" fmla="*/ 6934 w 10000"/>
                              <a:gd name="connsiteY42" fmla="*/ 992 h 10000"/>
                              <a:gd name="connsiteX43" fmla="*/ 6569 w 10000"/>
                              <a:gd name="connsiteY43" fmla="*/ 1032 h 10000"/>
                              <a:gd name="connsiteX44" fmla="*/ 6423 w 10000"/>
                              <a:gd name="connsiteY44" fmla="*/ 1071 h 10000"/>
                              <a:gd name="connsiteX45" fmla="*/ 6277 w 10000"/>
                              <a:gd name="connsiteY45" fmla="*/ 1111 h 10000"/>
                              <a:gd name="connsiteX46" fmla="*/ 6241 w 10000"/>
                              <a:gd name="connsiteY46" fmla="*/ 1151 h 10000"/>
                              <a:gd name="connsiteX47" fmla="*/ 4672 w 10000"/>
                              <a:gd name="connsiteY47" fmla="*/ 1190 h 10000"/>
                              <a:gd name="connsiteX48" fmla="*/ 1460 w 10000"/>
                              <a:gd name="connsiteY48" fmla="*/ 0 h 10000"/>
                              <a:gd name="connsiteX49" fmla="*/ 0 w 10000"/>
                              <a:gd name="connsiteY49"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350 w 10000"/>
                              <a:gd name="connsiteY5" fmla="*/ 2897 h 10000"/>
                              <a:gd name="connsiteX6" fmla="*/ 1679 w 10000"/>
                              <a:gd name="connsiteY6" fmla="*/ 3135 h 10000"/>
                              <a:gd name="connsiteX7" fmla="*/ 1898 w 10000"/>
                              <a:gd name="connsiteY7" fmla="*/ 3571 h 10000"/>
                              <a:gd name="connsiteX8" fmla="*/ 2153 w 10000"/>
                              <a:gd name="connsiteY8" fmla="*/ 3770 h 10000"/>
                              <a:gd name="connsiteX9" fmla="*/ 2190 w 10000"/>
                              <a:gd name="connsiteY9" fmla="*/ 4206 h 10000"/>
                              <a:gd name="connsiteX10" fmla="*/ 2044 w 10000"/>
                              <a:gd name="connsiteY10" fmla="*/ 5159 h 10000"/>
                              <a:gd name="connsiteX11" fmla="*/ 2190 w 10000"/>
                              <a:gd name="connsiteY11" fmla="*/ 5556 h 10000"/>
                              <a:gd name="connsiteX12" fmla="*/ 2628 w 10000"/>
                              <a:gd name="connsiteY12" fmla="*/ 6786 h 10000"/>
                              <a:gd name="connsiteX13" fmla="*/ 2956 w 10000"/>
                              <a:gd name="connsiteY13" fmla="*/ 7302 h 10000"/>
                              <a:gd name="connsiteX14" fmla="*/ 3029 w 10000"/>
                              <a:gd name="connsiteY14" fmla="*/ 7619 h 10000"/>
                              <a:gd name="connsiteX15" fmla="*/ 3504 w 10000"/>
                              <a:gd name="connsiteY15" fmla="*/ 9325 h 10000"/>
                              <a:gd name="connsiteX16" fmla="*/ 3686 w 10000"/>
                              <a:gd name="connsiteY16" fmla="*/ 9762 h 10000"/>
                              <a:gd name="connsiteX17" fmla="*/ 3759 w 10000"/>
                              <a:gd name="connsiteY17" fmla="*/ 10000 h 10000"/>
                              <a:gd name="connsiteX18" fmla="*/ 3759 w 10000"/>
                              <a:gd name="connsiteY18" fmla="*/ 10000 h 10000"/>
                              <a:gd name="connsiteX19" fmla="*/ 4307 w 10000"/>
                              <a:gd name="connsiteY19" fmla="*/ 9683 h 10000"/>
                              <a:gd name="connsiteX20" fmla="*/ 4708 w 10000"/>
                              <a:gd name="connsiteY20" fmla="*/ 9484 h 10000"/>
                              <a:gd name="connsiteX21" fmla="*/ 5401 w 10000"/>
                              <a:gd name="connsiteY21" fmla="*/ 8849 h 10000"/>
                              <a:gd name="connsiteX22" fmla="*/ 6460 w 10000"/>
                              <a:gd name="connsiteY22" fmla="*/ 7738 h 10000"/>
                              <a:gd name="connsiteX23" fmla="*/ 6387 w 10000"/>
                              <a:gd name="connsiteY23" fmla="*/ 6389 h 10000"/>
                              <a:gd name="connsiteX24" fmla="*/ 6569 w 10000"/>
                              <a:gd name="connsiteY24" fmla="*/ 6151 h 10000"/>
                              <a:gd name="connsiteX25" fmla="*/ 6971 w 10000"/>
                              <a:gd name="connsiteY25" fmla="*/ 5952 h 10000"/>
                              <a:gd name="connsiteX26" fmla="*/ 7080 w 10000"/>
                              <a:gd name="connsiteY26" fmla="*/ 5595 h 10000"/>
                              <a:gd name="connsiteX27" fmla="*/ 7080 w 10000"/>
                              <a:gd name="connsiteY27" fmla="*/ 5317 h 10000"/>
                              <a:gd name="connsiteX28" fmla="*/ 7153 w 10000"/>
                              <a:gd name="connsiteY28" fmla="*/ 5000 h 10000"/>
                              <a:gd name="connsiteX29" fmla="*/ 10000 w 10000"/>
                              <a:gd name="connsiteY29" fmla="*/ 3056 h 10000"/>
                              <a:gd name="connsiteX30" fmla="*/ 10000 w 10000"/>
                              <a:gd name="connsiteY30" fmla="*/ 3056 h 10000"/>
                              <a:gd name="connsiteX31" fmla="*/ 9708 w 10000"/>
                              <a:gd name="connsiteY31" fmla="*/ 2659 h 10000"/>
                              <a:gd name="connsiteX32" fmla="*/ 9416 w 10000"/>
                              <a:gd name="connsiteY32" fmla="*/ 2381 h 10000"/>
                              <a:gd name="connsiteX33" fmla="*/ 9124 w 10000"/>
                              <a:gd name="connsiteY33" fmla="*/ 2143 h 10000"/>
                              <a:gd name="connsiteX34" fmla="*/ 8467 w 10000"/>
                              <a:gd name="connsiteY34" fmla="*/ 1627 h 10000"/>
                              <a:gd name="connsiteX35" fmla="*/ 8102 w 10000"/>
                              <a:gd name="connsiteY35" fmla="*/ 1190 h 10000"/>
                              <a:gd name="connsiteX36" fmla="*/ 7810 w 10000"/>
                              <a:gd name="connsiteY36" fmla="*/ 833 h 10000"/>
                              <a:gd name="connsiteX37" fmla="*/ 7737 w 10000"/>
                              <a:gd name="connsiteY37" fmla="*/ 794 h 10000"/>
                              <a:gd name="connsiteX38" fmla="*/ 7737 w 10000"/>
                              <a:gd name="connsiteY38" fmla="*/ 794 h 10000"/>
                              <a:gd name="connsiteX39" fmla="*/ 7372 w 10000"/>
                              <a:gd name="connsiteY39" fmla="*/ 952 h 10000"/>
                              <a:gd name="connsiteX40" fmla="*/ 7117 w 10000"/>
                              <a:gd name="connsiteY40" fmla="*/ 992 h 10000"/>
                              <a:gd name="connsiteX41" fmla="*/ 6934 w 10000"/>
                              <a:gd name="connsiteY41" fmla="*/ 992 h 10000"/>
                              <a:gd name="connsiteX42" fmla="*/ 6569 w 10000"/>
                              <a:gd name="connsiteY42" fmla="*/ 1032 h 10000"/>
                              <a:gd name="connsiteX43" fmla="*/ 6423 w 10000"/>
                              <a:gd name="connsiteY43" fmla="*/ 1071 h 10000"/>
                              <a:gd name="connsiteX44" fmla="*/ 6277 w 10000"/>
                              <a:gd name="connsiteY44" fmla="*/ 1111 h 10000"/>
                              <a:gd name="connsiteX45" fmla="*/ 6241 w 10000"/>
                              <a:gd name="connsiteY45" fmla="*/ 1151 h 10000"/>
                              <a:gd name="connsiteX46" fmla="*/ 4672 w 10000"/>
                              <a:gd name="connsiteY46" fmla="*/ 1190 h 10000"/>
                              <a:gd name="connsiteX47" fmla="*/ 1460 w 10000"/>
                              <a:gd name="connsiteY47" fmla="*/ 0 h 10000"/>
                              <a:gd name="connsiteX48" fmla="*/ 0 w 10000"/>
                              <a:gd name="connsiteY48"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679 w 10000"/>
                              <a:gd name="connsiteY5" fmla="*/ 3135 h 10000"/>
                              <a:gd name="connsiteX6" fmla="*/ 1898 w 10000"/>
                              <a:gd name="connsiteY6" fmla="*/ 3571 h 10000"/>
                              <a:gd name="connsiteX7" fmla="*/ 2153 w 10000"/>
                              <a:gd name="connsiteY7" fmla="*/ 3770 h 10000"/>
                              <a:gd name="connsiteX8" fmla="*/ 2190 w 10000"/>
                              <a:gd name="connsiteY8" fmla="*/ 4206 h 10000"/>
                              <a:gd name="connsiteX9" fmla="*/ 2044 w 10000"/>
                              <a:gd name="connsiteY9" fmla="*/ 5159 h 10000"/>
                              <a:gd name="connsiteX10" fmla="*/ 2190 w 10000"/>
                              <a:gd name="connsiteY10" fmla="*/ 5556 h 10000"/>
                              <a:gd name="connsiteX11" fmla="*/ 2628 w 10000"/>
                              <a:gd name="connsiteY11" fmla="*/ 6786 h 10000"/>
                              <a:gd name="connsiteX12" fmla="*/ 2956 w 10000"/>
                              <a:gd name="connsiteY12" fmla="*/ 7302 h 10000"/>
                              <a:gd name="connsiteX13" fmla="*/ 3029 w 10000"/>
                              <a:gd name="connsiteY13" fmla="*/ 7619 h 10000"/>
                              <a:gd name="connsiteX14" fmla="*/ 3504 w 10000"/>
                              <a:gd name="connsiteY14" fmla="*/ 9325 h 10000"/>
                              <a:gd name="connsiteX15" fmla="*/ 3686 w 10000"/>
                              <a:gd name="connsiteY15" fmla="*/ 9762 h 10000"/>
                              <a:gd name="connsiteX16" fmla="*/ 3759 w 10000"/>
                              <a:gd name="connsiteY16" fmla="*/ 10000 h 10000"/>
                              <a:gd name="connsiteX17" fmla="*/ 3759 w 10000"/>
                              <a:gd name="connsiteY17" fmla="*/ 10000 h 10000"/>
                              <a:gd name="connsiteX18" fmla="*/ 4307 w 10000"/>
                              <a:gd name="connsiteY18" fmla="*/ 9683 h 10000"/>
                              <a:gd name="connsiteX19" fmla="*/ 4708 w 10000"/>
                              <a:gd name="connsiteY19" fmla="*/ 9484 h 10000"/>
                              <a:gd name="connsiteX20" fmla="*/ 5401 w 10000"/>
                              <a:gd name="connsiteY20" fmla="*/ 8849 h 10000"/>
                              <a:gd name="connsiteX21" fmla="*/ 6460 w 10000"/>
                              <a:gd name="connsiteY21" fmla="*/ 7738 h 10000"/>
                              <a:gd name="connsiteX22" fmla="*/ 6387 w 10000"/>
                              <a:gd name="connsiteY22" fmla="*/ 6389 h 10000"/>
                              <a:gd name="connsiteX23" fmla="*/ 6569 w 10000"/>
                              <a:gd name="connsiteY23" fmla="*/ 6151 h 10000"/>
                              <a:gd name="connsiteX24" fmla="*/ 6971 w 10000"/>
                              <a:gd name="connsiteY24" fmla="*/ 5952 h 10000"/>
                              <a:gd name="connsiteX25" fmla="*/ 7080 w 10000"/>
                              <a:gd name="connsiteY25" fmla="*/ 5595 h 10000"/>
                              <a:gd name="connsiteX26" fmla="*/ 7080 w 10000"/>
                              <a:gd name="connsiteY26" fmla="*/ 5317 h 10000"/>
                              <a:gd name="connsiteX27" fmla="*/ 7153 w 10000"/>
                              <a:gd name="connsiteY27" fmla="*/ 5000 h 10000"/>
                              <a:gd name="connsiteX28" fmla="*/ 10000 w 10000"/>
                              <a:gd name="connsiteY28" fmla="*/ 3056 h 10000"/>
                              <a:gd name="connsiteX29" fmla="*/ 10000 w 10000"/>
                              <a:gd name="connsiteY29" fmla="*/ 3056 h 10000"/>
                              <a:gd name="connsiteX30" fmla="*/ 9708 w 10000"/>
                              <a:gd name="connsiteY30" fmla="*/ 2659 h 10000"/>
                              <a:gd name="connsiteX31" fmla="*/ 9416 w 10000"/>
                              <a:gd name="connsiteY31" fmla="*/ 2381 h 10000"/>
                              <a:gd name="connsiteX32" fmla="*/ 9124 w 10000"/>
                              <a:gd name="connsiteY32" fmla="*/ 2143 h 10000"/>
                              <a:gd name="connsiteX33" fmla="*/ 8467 w 10000"/>
                              <a:gd name="connsiteY33" fmla="*/ 1627 h 10000"/>
                              <a:gd name="connsiteX34" fmla="*/ 8102 w 10000"/>
                              <a:gd name="connsiteY34" fmla="*/ 1190 h 10000"/>
                              <a:gd name="connsiteX35" fmla="*/ 7810 w 10000"/>
                              <a:gd name="connsiteY35" fmla="*/ 833 h 10000"/>
                              <a:gd name="connsiteX36" fmla="*/ 7737 w 10000"/>
                              <a:gd name="connsiteY36" fmla="*/ 794 h 10000"/>
                              <a:gd name="connsiteX37" fmla="*/ 7737 w 10000"/>
                              <a:gd name="connsiteY37" fmla="*/ 794 h 10000"/>
                              <a:gd name="connsiteX38" fmla="*/ 7372 w 10000"/>
                              <a:gd name="connsiteY38" fmla="*/ 952 h 10000"/>
                              <a:gd name="connsiteX39" fmla="*/ 7117 w 10000"/>
                              <a:gd name="connsiteY39" fmla="*/ 992 h 10000"/>
                              <a:gd name="connsiteX40" fmla="*/ 6934 w 10000"/>
                              <a:gd name="connsiteY40" fmla="*/ 992 h 10000"/>
                              <a:gd name="connsiteX41" fmla="*/ 6569 w 10000"/>
                              <a:gd name="connsiteY41" fmla="*/ 1032 h 10000"/>
                              <a:gd name="connsiteX42" fmla="*/ 6423 w 10000"/>
                              <a:gd name="connsiteY42" fmla="*/ 1071 h 10000"/>
                              <a:gd name="connsiteX43" fmla="*/ 6277 w 10000"/>
                              <a:gd name="connsiteY43" fmla="*/ 1111 h 10000"/>
                              <a:gd name="connsiteX44" fmla="*/ 6241 w 10000"/>
                              <a:gd name="connsiteY44" fmla="*/ 1151 h 10000"/>
                              <a:gd name="connsiteX45" fmla="*/ 4672 w 10000"/>
                              <a:gd name="connsiteY45" fmla="*/ 1190 h 10000"/>
                              <a:gd name="connsiteX46" fmla="*/ 1460 w 10000"/>
                              <a:gd name="connsiteY46" fmla="*/ 0 h 10000"/>
                              <a:gd name="connsiteX47" fmla="*/ 0 w 10000"/>
                              <a:gd name="connsiteY47"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679 w 10000"/>
                              <a:gd name="connsiteY5" fmla="*/ 3135 h 10000"/>
                              <a:gd name="connsiteX6" fmla="*/ 1898 w 10000"/>
                              <a:gd name="connsiteY6" fmla="*/ 3571 h 10000"/>
                              <a:gd name="connsiteX7" fmla="*/ 2190 w 10000"/>
                              <a:gd name="connsiteY7" fmla="*/ 4206 h 10000"/>
                              <a:gd name="connsiteX8" fmla="*/ 2044 w 10000"/>
                              <a:gd name="connsiteY8" fmla="*/ 5159 h 10000"/>
                              <a:gd name="connsiteX9" fmla="*/ 2190 w 10000"/>
                              <a:gd name="connsiteY9" fmla="*/ 5556 h 10000"/>
                              <a:gd name="connsiteX10" fmla="*/ 2628 w 10000"/>
                              <a:gd name="connsiteY10" fmla="*/ 6786 h 10000"/>
                              <a:gd name="connsiteX11" fmla="*/ 2956 w 10000"/>
                              <a:gd name="connsiteY11" fmla="*/ 7302 h 10000"/>
                              <a:gd name="connsiteX12" fmla="*/ 3029 w 10000"/>
                              <a:gd name="connsiteY12" fmla="*/ 7619 h 10000"/>
                              <a:gd name="connsiteX13" fmla="*/ 3504 w 10000"/>
                              <a:gd name="connsiteY13" fmla="*/ 9325 h 10000"/>
                              <a:gd name="connsiteX14" fmla="*/ 3686 w 10000"/>
                              <a:gd name="connsiteY14" fmla="*/ 9762 h 10000"/>
                              <a:gd name="connsiteX15" fmla="*/ 3759 w 10000"/>
                              <a:gd name="connsiteY15" fmla="*/ 10000 h 10000"/>
                              <a:gd name="connsiteX16" fmla="*/ 3759 w 10000"/>
                              <a:gd name="connsiteY16" fmla="*/ 10000 h 10000"/>
                              <a:gd name="connsiteX17" fmla="*/ 4307 w 10000"/>
                              <a:gd name="connsiteY17" fmla="*/ 9683 h 10000"/>
                              <a:gd name="connsiteX18" fmla="*/ 4708 w 10000"/>
                              <a:gd name="connsiteY18" fmla="*/ 9484 h 10000"/>
                              <a:gd name="connsiteX19" fmla="*/ 5401 w 10000"/>
                              <a:gd name="connsiteY19" fmla="*/ 8849 h 10000"/>
                              <a:gd name="connsiteX20" fmla="*/ 6460 w 10000"/>
                              <a:gd name="connsiteY20" fmla="*/ 7738 h 10000"/>
                              <a:gd name="connsiteX21" fmla="*/ 6387 w 10000"/>
                              <a:gd name="connsiteY21" fmla="*/ 6389 h 10000"/>
                              <a:gd name="connsiteX22" fmla="*/ 6569 w 10000"/>
                              <a:gd name="connsiteY22" fmla="*/ 6151 h 10000"/>
                              <a:gd name="connsiteX23" fmla="*/ 6971 w 10000"/>
                              <a:gd name="connsiteY23" fmla="*/ 5952 h 10000"/>
                              <a:gd name="connsiteX24" fmla="*/ 7080 w 10000"/>
                              <a:gd name="connsiteY24" fmla="*/ 5595 h 10000"/>
                              <a:gd name="connsiteX25" fmla="*/ 7080 w 10000"/>
                              <a:gd name="connsiteY25" fmla="*/ 5317 h 10000"/>
                              <a:gd name="connsiteX26" fmla="*/ 7153 w 10000"/>
                              <a:gd name="connsiteY26" fmla="*/ 5000 h 10000"/>
                              <a:gd name="connsiteX27" fmla="*/ 10000 w 10000"/>
                              <a:gd name="connsiteY27" fmla="*/ 3056 h 10000"/>
                              <a:gd name="connsiteX28" fmla="*/ 10000 w 10000"/>
                              <a:gd name="connsiteY28" fmla="*/ 3056 h 10000"/>
                              <a:gd name="connsiteX29" fmla="*/ 9708 w 10000"/>
                              <a:gd name="connsiteY29" fmla="*/ 2659 h 10000"/>
                              <a:gd name="connsiteX30" fmla="*/ 9416 w 10000"/>
                              <a:gd name="connsiteY30" fmla="*/ 2381 h 10000"/>
                              <a:gd name="connsiteX31" fmla="*/ 9124 w 10000"/>
                              <a:gd name="connsiteY31" fmla="*/ 2143 h 10000"/>
                              <a:gd name="connsiteX32" fmla="*/ 8467 w 10000"/>
                              <a:gd name="connsiteY32" fmla="*/ 1627 h 10000"/>
                              <a:gd name="connsiteX33" fmla="*/ 8102 w 10000"/>
                              <a:gd name="connsiteY33" fmla="*/ 1190 h 10000"/>
                              <a:gd name="connsiteX34" fmla="*/ 7810 w 10000"/>
                              <a:gd name="connsiteY34" fmla="*/ 833 h 10000"/>
                              <a:gd name="connsiteX35" fmla="*/ 7737 w 10000"/>
                              <a:gd name="connsiteY35" fmla="*/ 794 h 10000"/>
                              <a:gd name="connsiteX36" fmla="*/ 7737 w 10000"/>
                              <a:gd name="connsiteY36" fmla="*/ 794 h 10000"/>
                              <a:gd name="connsiteX37" fmla="*/ 7372 w 10000"/>
                              <a:gd name="connsiteY37" fmla="*/ 952 h 10000"/>
                              <a:gd name="connsiteX38" fmla="*/ 7117 w 10000"/>
                              <a:gd name="connsiteY38" fmla="*/ 992 h 10000"/>
                              <a:gd name="connsiteX39" fmla="*/ 6934 w 10000"/>
                              <a:gd name="connsiteY39" fmla="*/ 992 h 10000"/>
                              <a:gd name="connsiteX40" fmla="*/ 6569 w 10000"/>
                              <a:gd name="connsiteY40" fmla="*/ 1032 h 10000"/>
                              <a:gd name="connsiteX41" fmla="*/ 6423 w 10000"/>
                              <a:gd name="connsiteY41" fmla="*/ 1071 h 10000"/>
                              <a:gd name="connsiteX42" fmla="*/ 6277 w 10000"/>
                              <a:gd name="connsiteY42" fmla="*/ 1111 h 10000"/>
                              <a:gd name="connsiteX43" fmla="*/ 6241 w 10000"/>
                              <a:gd name="connsiteY43" fmla="*/ 1151 h 10000"/>
                              <a:gd name="connsiteX44" fmla="*/ 4672 w 10000"/>
                              <a:gd name="connsiteY44" fmla="*/ 1190 h 10000"/>
                              <a:gd name="connsiteX45" fmla="*/ 1460 w 10000"/>
                              <a:gd name="connsiteY45" fmla="*/ 0 h 10000"/>
                              <a:gd name="connsiteX46" fmla="*/ 0 w 10000"/>
                              <a:gd name="connsiteY46" fmla="*/ 1667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Lst>
                            <a:rect l="l" t="t" r="r" b="b"/>
                            <a:pathLst>
                              <a:path w="10000" h="10000">
                                <a:moveTo>
                                  <a:pt x="0" y="1667"/>
                                </a:moveTo>
                                <a:cubicBezTo>
                                  <a:pt x="36" y="1706"/>
                                  <a:pt x="0" y="1825"/>
                                  <a:pt x="36" y="1944"/>
                                </a:cubicBezTo>
                                <a:cubicBezTo>
                                  <a:pt x="109" y="2103"/>
                                  <a:pt x="219" y="1865"/>
                                  <a:pt x="255" y="1944"/>
                                </a:cubicBezTo>
                                <a:cubicBezTo>
                                  <a:pt x="365" y="2063"/>
                                  <a:pt x="182" y="2222"/>
                                  <a:pt x="401" y="2262"/>
                                </a:cubicBezTo>
                                <a:cubicBezTo>
                                  <a:pt x="529" y="2407"/>
                                  <a:pt x="864" y="2711"/>
                                  <a:pt x="1022" y="2817"/>
                                </a:cubicBezTo>
                                <a:cubicBezTo>
                                  <a:pt x="1235" y="2963"/>
                                  <a:pt x="1533" y="3009"/>
                                  <a:pt x="1679" y="3135"/>
                                </a:cubicBezTo>
                                <a:cubicBezTo>
                                  <a:pt x="1788" y="3214"/>
                                  <a:pt x="1861" y="3571"/>
                                  <a:pt x="1898" y="3571"/>
                                </a:cubicBezTo>
                                <a:cubicBezTo>
                                  <a:pt x="1983" y="3749"/>
                                  <a:pt x="2166" y="3941"/>
                                  <a:pt x="2190" y="4206"/>
                                </a:cubicBezTo>
                                <a:cubicBezTo>
                                  <a:pt x="2214" y="4471"/>
                                  <a:pt x="2044" y="4934"/>
                                  <a:pt x="2044" y="5159"/>
                                </a:cubicBezTo>
                                <a:cubicBezTo>
                                  <a:pt x="2044" y="5278"/>
                                  <a:pt x="2080" y="5476"/>
                                  <a:pt x="2190" y="5556"/>
                                </a:cubicBezTo>
                                <a:cubicBezTo>
                                  <a:pt x="2287" y="5827"/>
                                  <a:pt x="2500" y="6495"/>
                                  <a:pt x="2628" y="6786"/>
                                </a:cubicBezTo>
                                <a:cubicBezTo>
                                  <a:pt x="2883" y="6825"/>
                                  <a:pt x="3029" y="7024"/>
                                  <a:pt x="2956" y="7302"/>
                                </a:cubicBezTo>
                                <a:cubicBezTo>
                                  <a:pt x="2920" y="7500"/>
                                  <a:pt x="2938" y="7282"/>
                                  <a:pt x="3029" y="7619"/>
                                </a:cubicBezTo>
                                <a:cubicBezTo>
                                  <a:pt x="3120" y="7956"/>
                                  <a:pt x="3395" y="8968"/>
                                  <a:pt x="3504" y="9325"/>
                                </a:cubicBezTo>
                                <a:cubicBezTo>
                                  <a:pt x="3650" y="9444"/>
                                  <a:pt x="3759" y="9563"/>
                                  <a:pt x="3686" y="9762"/>
                                </a:cubicBezTo>
                                <a:cubicBezTo>
                                  <a:pt x="3577" y="9960"/>
                                  <a:pt x="3759" y="9881"/>
                                  <a:pt x="3759" y="10000"/>
                                </a:cubicBezTo>
                                <a:lnTo>
                                  <a:pt x="3759" y="10000"/>
                                </a:lnTo>
                                <a:lnTo>
                                  <a:pt x="4307" y="9683"/>
                                </a:lnTo>
                                <a:cubicBezTo>
                                  <a:pt x="4453" y="9643"/>
                                  <a:pt x="4562" y="9524"/>
                                  <a:pt x="4708" y="9484"/>
                                </a:cubicBezTo>
                                <a:cubicBezTo>
                                  <a:pt x="5109" y="9405"/>
                                  <a:pt x="5219" y="9246"/>
                                  <a:pt x="5401" y="8849"/>
                                </a:cubicBezTo>
                                <a:cubicBezTo>
                                  <a:pt x="5657" y="8373"/>
                                  <a:pt x="6131" y="8135"/>
                                  <a:pt x="6460" y="7738"/>
                                </a:cubicBezTo>
                                <a:cubicBezTo>
                                  <a:pt x="6715" y="7381"/>
                                  <a:pt x="6314" y="6786"/>
                                  <a:pt x="6387" y="6389"/>
                                </a:cubicBezTo>
                                <a:cubicBezTo>
                                  <a:pt x="6423" y="6310"/>
                                  <a:pt x="6460" y="6190"/>
                                  <a:pt x="6569" y="6151"/>
                                </a:cubicBezTo>
                                <a:cubicBezTo>
                                  <a:pt x="6642" y="6032"/>
                                  <a:pt x="6825" y="5952"/>
                                  <a:pt x="6971" y="5952"/>
                                </a:cubicBezTo>
                                <a:cubicBezTo>
                                  <a:pt x="7080" y="5873"/>
                                  <a:pt x="7044" y="5714"/>
                                  <a:pt x="7080" y="5595"/>
                                </a:cubicBezTo>
                                <a:lnTo>
                                  <a:pt x="7080" y="5317"/>
                                </a:lnTo>
                                <a:cubicBezTo>
                                  <a:pt x="7080" y="5198"/>
                                  <a:pt x="7117" y="5119"/>
                                  <a:pt x="7153" y="5000"/>
                                </a:cubicBezTo>
                                <a:lnTo>
                                  <a:pt x="10000" y="3056"/>
                                </a:lnTo>
                                <a:lnTo>
                                  <a:pt x="10000" y="3056"/>
                                </a:lnTo>
                                <a:lnTo>
                                  <a:pt x="9708" y="2659"/>
                                </a:lnTo>
                                <a:cubicBezTo>
                                  <a:pt x="9599" y="2579"/>
                                  <a:pt x="9526" y="2460"/>
                                  <a:pt x="9416" y="2381"/>
                                </a:cubicBezTo>
                                <a:cubicBezTo>
                                  <a:pt x="9343" y="2302"/>
                                  <a:pt x="9234" y="2222"/>
                                  <a:pt x="9124" y="2143"/>
                                </a:cubicBezTo>
                                <a:cubicBezTo>
                                  <a:pt x="8942" y="2024"/>
                                  <a:pt x="8613" y="1825"/>
                                  <a:pt x="8467" y="1627"/>
                                </a:cubicBezTo>
                                <a:cubicBezTo>
                                  <a:pt x="8321" y="1548"/>
                                  <a:pt x="8212" y="1310"/>
                                  <a:pt x="8102" y="1190"/>
                                </a:cubicBezTo>
                                <a:cubicBezTo>
                                  <a:pt x="8029" y="1111"/>
                                  <a:pt x="7883" y="873"/>
                                  <a:pt x="7810" y="833"/>
                                </a:cubicBezTo>
                                <a:cubicBezTo>
                                  <a:pt x="7774" y="833"/>
                                  <a:pt x="7774" y="794"/>
                                  <a:pt x="7737" y="794"/>
                                </a:cubicBezTo>
                                <a:lnTo>
                                  <a:pt x="7737" y="794"/>
                                </a:lnTo>
                                <a:lnTo>
                                  <a:pt x="7372" y="952"/>
                                </a:lnTo>
                                <a:cubicBezTo>
                                  <a:pt x="7263" y="952"/>
                                  <a:pt x="7190" y="952"/>
                                  <a:pt x="7117" y="992"/>
                                </a:cubicBezTo>
                                <a:lnTo>
                                  <a:pt x="6934" y="992"/>
                                </a:lnTo>
                                <a:cubicBezTo>
                                  <a:pt x="6825" y="1032"/>
                                  <a:pt x="6715" y="992"/>
                                  <a:pt x="6569" y="1032"/>
                                </a:cubicBezTo>
                                <a:cubicBezTo>
                                  <a:pt x="6533" y="1032"/>
                                  <a:pt x="6460" y="1071"/>
                                  <a:pt x="6423" y="1071"/>
                                </a:cubicBezTo>
                                <a:cubicBezTo>
                                  <a:pt x="6387" y="1111"/>
                                  <a:pt x="6314" y="1111"/>
                                  <a:pt x="6277" y="1111"/>
                                </a:cubicBezTo>
                                <a:cubicBezTo>
                                  <a:pt x="6265" y="1124"/>
                                  <a:pt x="6253" y="1138"/>
                                  <a:pt x="6241" y="1151"/>
                                </a:cubicBezTo>
                                <a:lnTo>
                                  <a:pt x="4672" y="1190"/>
                                </a:lnTo>
                                <a:lnTo>
                                  <a:pt x="1460" y="0"/>
                                </a:lnTo>
                                <a:lnTo>
                                  <a:pt x="0" y="1667"/>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6" name="BARNWELL"/>
                        <wps:cNvSpPr>
                          <a:spLocks/>
                        </wps:cNvSpPr>
                        <wps:spPr bwMode="auto">
                          <a:xfrm>
                            <a:off x="2075431" y="2701024"/>
                            <a:ext cx="762000" cy="639763"/>
                          </a:xfrm>
                          <a:custGeom>
                            <a:avLst/>
                            <a:gdLst>
                              <a:gd name="T0" fmla="*/ 79 w 291"/>
                              <a:gd name="T1" fmla="*/ 241 h 244"/>
                              <a:gd name="T2" fmla="*/ 119 w 291"/>
                              <a:gd name="T3" fmla="*/ 199 h 244"/>
                              <a:gd name="T4" fmla="*/ 207 w 291"/>
                              <a:gd name="T5" fmla="*/ 229 h 244"/>
                              <a:gd name="T6" fmla="*/ 250 w 291"/>
                              <a:gd name="T7" fmla="*/ 228 h 244"/>
                              <a:gd name="T8" fmla="*/ 251 w 291"/>
                              <a:gd name="T9" fmla="*/ 227 h 244"/>
                              <a:gd name="T10" fmla="*/ 255 w 291"/>
                              <a:gd name="T11" fmla="*/ 226 h 244"/>
                              <a:gd name="T12" fmla="*/ 259 w 291"/>
                              <a:gd name="T13" fmla="*/ 225 h 244"/>
                              <a:gd name="T14" fmla="*/ 269 w 291"/>
                              <a:gd name="T15" fmla="*/ 224 h 244"/>
                              <a:gd name="T16" fmla="*/ 274 w 291"/>
                              <a:gd name="T17" fmla="*/ 224 h 244"/>
                              <a:gd name="T18" fmla="*/ 281 w 291"/>
                              <a:gd name="T19" fmla="*/ 223 h 244"/>
                              <a:gd name="T20" fmla="*/ 291 w 291"/>
                              <a:gd name="T21" fmla="*/ 219 h 244"/>
                              <a:gd name="T22" fmla="*/ 291 w 291"/>
                              <a:gd name="T23" fmla="*/ 219 h 244"/>
                              <a:gd name="T24" fmla="*/ 279 w 291"/>
                              <a:gd name="T25" fmla="*/ 200 h 244"/>
                              <a:gd name="T26" fmla="*/ 282 w 291"/>
                              <a:gd name="T27" fmla="*/ 30 h 244"/>
                              <a:gd name="T28" fmla="*/ 282 w 291"/>
                              <a:gd name="T29" fmla="*/ 30 h 244"/>
                              <a:gd name="T30" fmla="*/ 270 w 291"/>
                              <a:gd name="T31" fmla="*/ 27 h 244"/>
                              <a:gd name="T32" fmla="*/ 261 w 291"/>
                              <a:gd name="T33" fmla="*/ 21 h 244"/>
                              <a:gd name="T34" fmla="*/ 260 w 291"/>
                              <a:gd name="T35" fmla="*/ 20 h 244"/>
                              <a:gd name="T36" fmla="*/ 255 w 291"/>
                              <a:gd name="T37" fmla="*/ 15 h 244"/>
                              <a:gd name="T38" fmla="*/ 231 w 291"/>
                              <a:gd name="T39" fmla="*/ 3 h 244"/>
                              <a:gd name="T40" fmla="*/ 201 w 291"/>
                              <a:gd name="T41" fmla="*/ 1 h 244"/>
                              <a:gd name="T42" fmla="*/ 201 w 291"/>
                              <a:gd name="T43" fmla="*/ 1 h 244"/>
                              <a:gd name="T44" fmla="*/ 6 w 291"/>
                              <a:gd name="T45" fmla="*/ 180 h 244"/>
                              <a:gd name="T46" fmla="*/ 6 w 291"/>
                              <a:gd name="T47" fmla="*/ 180 h 244"/>
                              <a:gd name="T48" fmla="*/ 6 w 291"/>
                              <a:gd name="T49" fmla="*/ 182 h 244"/>
                              <a:gd name="T50" fmla="*/ 4 w 291"/>
                              <a:gd name="T51" fmla="*/ 200 h 244"/>
                              <a:gd name="T52" fmla="*/ 32 w 291"/>
                              <a:gd name="T53" fmla="*/ 225 h 244"/>
                              <a:gd name="T54" fmla="*/ 58 w 291"/>
                              <a:gd name="T55" fmla="*/ 238 h 244"/>
                              <a:gd name="T56" fmla="*/ 74 w 291"/>
                              <a:gd name="T57" fmla="*/ 241 h 244"/>
                              <a:gd name="T58" fmla="*/ 79 w 291"/>
                              <a:gd name="T59" fmla="*/ 241 h 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91" h="244">
                                <a:moveTo>
                                  <a:pt x="79" y="241"/>
                                </a:moveTo>
                                <a:cubicBezTo>
                                  <a:pt x="119" y="199"/>
                                  <a:pt x="119" y="199"/>
                                  <a:pt x="119" y="199"/>
                                </a:cubicBezTo>
                                <a:cubicBezTo>
                                  <a:pt x="207" y="229"/>
                                  <a:pt x="207" y="229"/>
                                  <a:pt x="207" y="229"/>
                                </a:cubicBezTo>
                                <a:cubicBezTo>
                                  <a:pt x="250" y="228"/>
                                  <a:pt x="250" y="228"/>
                                  <a:pt x="250" y="228"/>
                                </a:cubicBezTo>
                                <a:cubicBezTo>
                                  <a:pt x="250" y="228"/>
                                  <a:pt x="251" y="227"/>
                                  <a:pt x="251" y="227"/>
                                </a:cubicBezTo>
                                <a:cubicBezTo>
                                  <a:pt x="252" y="227"/>
                                  <a:pt x="254" y="227"/>
                                  <a:pt x="255" y="226"/>
                                </a:cubicBezTo>
                                <a:cubicBezTo>
                                  <a:pt x="256" y="226"/>
                                  <a:pt x="258" y="225"/>
                                  <a:pt x="259" y="225"/>
                                </a:cubicBezTo>
                                <a:cubicBezTo>
                                  <a:pt x="263" y="224"/>
                                  <a:pt x="266" y="225"/>
                                  <a:pt x="269" y="224"/>
                                </a:cubicBezTo>
                                <a:cubicBezTo>
                                  <a:pt x="270" y="224"/>
                                  <a:pt x="272" y="224"/>
                                  <a:pt x="274" y="224"/>
                                </a:cubicBezTo>
                                <a:cubicBezTo>
                                  <a:pt x="276" y="223"/>
                                  <a:pt x="278" y="223"/>
                                  <a:pt x="281" y="223"/>
                                </a:cubicBezTo>
                                <a:cubicBezTo>
                                  <a:pt x="291" y="219"/>
                                  <a:pt x="291" y="219"/>
                                  <a:pt x="291" y="219"/>
                                </a:cubicBezTo>
                                <a:cubicBezTo>
                                  <a:pt x="291" y="219"/>
                                  <a:pt x="291" y="219"/>
                                  <a:pt x="291" y="219"/>
                                </a:cubicBezTo>
                                <a:cubicBezTo>
                                  <a:pt x="279" y="200"/>
                                  <a:pt x="279" y="200"/>
                                  <a:pt x="279" y="200"/>
                                </a:cubicBezTo>
                                <a:cubicBezTo>
                                  <a:pt x="282" y="30"/>
                                  <a:pt x="282" y="30"/>
                                  <a:pt x="282" y="30"/>
                                </a:cubicBezTo>
                                <a:cubicBezTo>
                                  <a:pt x="282" y="30"/>
                                  <a:pt x="282" y="30"/>
                                  <a:pt x="282" y="30"/>
                                </a:cubicBezTo>
                                <a:cubicBezTo>
                                  <a:pt x="270" y="27"/>
                                  <a:pt x="270" y="27"/>
                                  <a:pt x="270" y="27"/>
                                </a:cubicBezTo>
                                <a:cubicBezTo>
                                  <a:pt x="267" y="26"/>
                                  <a:pt x="263" y="23"/>
                                  <a:pt x="261" y="21"/>
                                </a:cubicBezTo>
                                <a:cubicBezTo>
                                  <a:pt x="260" y="20"/>
                                  <a:pt x="260" y="20"/>
                                  <a:pt x="260" y="20"/>
                                </a:cubicBezTo>
                                <a:cubicBezTo>
                                  <a:pt x="259" y="19"/>
                                  <a:pt x="256" y="17"/>
                                  <a:pt x="255" y="15"/>
                                </a:cubicBezTo>
                                <a:cubicBezTo>
                                  <a:pt x="247" y="11"/>
                                  <a:pt x="240" y="6"/>
                                  <a:pt x="231" y="3"/>
                                </a:cubicBezTo>
                                <a:cubicBezTo>
                                  <a:pt x="222" y="0"/>
                                  <a:pt x="210" y="3"/>
                                  <a:pt x="201" y="1"/>
                                </a:cubicBezTo>
                                <a:cubicBezTo>
                                  <a:pt x="201" y="1"/>
                                  <a:pt x="201" y="1"/>
                                  <a:pt x="201" y="1"/>
                                </a:cubicBezTo>
                                <a:cubicBezTo>
                                  <a:pt x="6" y="180"/>
                                  <a:pt x="6" y="180"/>
                                  <a:pt x="6" y="180"/>
                                </a:cubicBezTo>
                                <a:cubicBezTo>
                                  <a:pt x="6" y="180"/>
                                  <a:pt x="6" y="180"/>
                                  <a:pt x="6" y="180"/>
                                </a:cubicBezTo>
                                <a:cubicBezTo>
                                  <a:pt x="6" y="181"/>
                                  <a:pt x="6" y="182"/>
                                  <a:pt x="6" y="182"/>
                                </a:cubicBezTo>
                                <a:cubicBezTo>
                                  <a:pt x="5" y="189"/>
                                  <a:pt x="0" y="193"/>
                                  <a:pt x="4" y="200"/>
                                </a:cubicBezTo>
                                <a:cubicBezTo>
                                  <a:pt x="11" y="209"/>
                                  <a:pt x="21" y="222"/>
                                  <a:pt x="32" y="225"/>
                                </a:cubicBezTo>
                                <a:cubicBezTo>
                                  <a:pt x="42" y="228"/>
                                  <a:pt x="49" y="236"/>
                                  <a:pt x="58" y="238"/>
                                </a:cubicBezTo>
                                <a:cubicBezTo>
                                  <a:pt x="64" y="242"/>
                                  <a:pt x="68" y="244"/>
                                  <a:pt x="74" y="241"/>
                                </a:cubicBezTo>
                                <a:cubicBezTo>
                                  <a:pt x="77" y="240"/>
                                  <a:pt x="78" y="240"/>
                                  <a:pt x="79" y="24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7" name="AIKEN"/>
                        <wps:cNvSpPr>
                          <a:spLocks/>
                        </wps:cNvSpPr>
                        <wps:spPr bwMode="auto">
                          <a:xfrm>
                            <a:off x="1761106" y="2093011"/>
                            <a:ext cx="1092200" cy="1081088"/>
                          </a:xfrm>
                          <a:custGeom>
                            <a:avLst/>
                            <a:gdLst>
                              <a:gd name="T0" fmla="*/ 185 w 417"/>
                              <a:gd name="T1" fmla="*/ 35 h 412"/>
                              <a:gd name="T2" fmla="*/ 223 w 417"/>
                              <a:gd name="T3" fmla="*/ 0 h 412"/>
                              <a:gd name="T4" fmla="*/ 223 w 417"/>
                              <a:gd name="T5" fmla="*/ 0 h 412"/>
                              <a:gd name="T6" fmla="*/ 230 w 417"/>
                              <a:gd name="T7" fmla="*/ 3 h 412"/>
                              <a:gd name="T8" fmla="*/ 231 w 417"/>
                              <a:gd name="T9" fmla="*/ 3 h 412"/>
                              <a:gd name="T10" fmla="*/ 236 w 417"/>
                              <a:gd name="T11" fmla="*/ 7 h 412"/>
                              <a:gd name="T12" fmla="*/ 261 w 417"/>
                              <a:gd name="T13" fmla="*/ 38 h 412"/>
                              <a:gd name="T14" fmla="*/ 294 w 417"/>
                              <a:gd name="T15" fmla="*/ 64 h 412"/>
                              <a:gd name="T16" fmla="*/ 295 w 417"/>
                              <a:gd name="T17" fmla="*/ 67 h 412"/>
                              <a:gd name="T18" fmla="*/ 295 w 417"/>
                              <a:gd name="T19" fmla="*/ 69 h 412"/>
                              <a:gd name="T20" fmla="*/ 297 w 417"/>
                              <a:gd name="T21" fmla="*/ 73 h 412"/>
                              <a:gd name="T22" fmla="*/ 314 w 417"/>
                              <a:gd name="T23" fmla="*/ 86 h 412"/>
                              <a:gd name="T24" fmla="*/ 337 w 417"/>
                              <a:gd name="T25" fmla="*/ 88 h 412"/>
                              <a:gd name="T26" fmla="*/ 365 w 417"/>
                              <a:gd name="T27" fmla="*/ 104 h 412"/>
                              <a:gd name="T28" fmla="*/ 394 w 417"/>
                              <a:gd name="T29" fmla="*/ 119 h 412"/>
                              <a:gd name="T30" fmla="*/ 417 w 417"/>
                              <a:gd name="T31" fmla="*/ 133 h 412"/>
                              <a:gd name="T32" fmla="*/ 417 w 417"/>
                              <a:gd name="T33" fmla="*/ 133 h 412"/>
                              <a:gd name="T34" fmla="*/ 321 w 417"/>
                              <a:gd name="T35" fmla="*/ 233 h 412"/>
                              <a:gd name="T36" fmla="*/ 321 w 417"/>
                              <a:gd name="T37" fmla="*/ 233 h 412"/>
                              <a:gd name="T38" fmla="*/ 126 w 417"/>
                              <a:gd name="T39" fmla="*/ 412 h 412"/>
                              <a:gd name="T40" fmla="*/ 126 w 417"/>
                              <a:gd name="T41" fmla="*/ 412 h 412"/>
                              <a:gd name="T42" fmla="*/ 118 w 417"/>
                              <a:gd name="T43" fmla="*/ 398 h 412"/>
                              <a:gd name="T44" fmla="*/ 118 w 417"/>
                              <a:gd name="T45" fmla="*/ 398 h 412"/>
                              <a:gd name="T46" fmla="*/ 101 w 417"/>
                              <a:gd name="T47" fmla="*/ 397 h 412"/>
                              <a:gd name="T48" fmla="*/ 81 w 417"/>
                              <a:gd name="T49" fmla="*/ 380 h 412"/>
                              <a:gd name="T50" fmla="*/ 81 w 417"/>
                              <a:gd name="T51" fmla="*/ 374 h 412"/>
                              <a:gd name="T52" fmla="*/ 88 w 417"/>
                              <a:gd name="T53" fmla="*/ 369 h 412"/>
                              <a:gd name="T54" fmla="*/ 77 w 417"/>
                              <a:gd name="T55" fmla="*/ 357 h 412"/>
                              <a:gd name="T56" fmla="*/ 80 w 417"/>
                              <a:gd name="T57" fmla="*/ 349 h 412"/>
                              <a:gd name="T58" fmla="*/ 74 w 417"/>
                              <a:gd name="T59" fmla="*/ 343 h 412"/>
                              <a:gd name="T60" fmla="*/ 60 w 417"/>
                              <a:gd name="T61" fmla="*/ 339 h 412"/>
                              <a:gd name="T62" fmla="*/ 55 w 417"/>
                              <a:gd name="T63" fmla="*/ 333 h 412"/>
                              <a:gd name="T64" fmla="*/ 45 w 417"/>
                              <a:gd name="T65" fmla="*/ 327 h 412"/>
                              <a:gd name="T66" fmla="*/ 37 w 417"/>
                              <a:gd name="T67" fmla="*/ 321 h 412"/>
                              <a:gd name="T68" fmla="*/ 36 w 417"/>
                              <a:gd name="T69" fmla="*/ 316 h 412"/>
                              <a:gd name="T70" fmla="*/ 33 w 417"/>
                              <a:gd name="T71" fmla="*/ 306 h 412"/>
                              <a:gd name="T72" fmla="*/ 41 w 417"/>
                              <a:gd name="T73" fmla="*/ 303 h 412"/>
                              <a:gd name="T74" fmla="*/ 36 w 417"/>
                              <a:gd name="T75" fmla="*/ 295 h 412"/>
                              <a:gd name="T76" fmla="*/ 39 w 417"/>
                              <a:gd name="T77" fmla="*/ 282 h 412"/>
                              <a:gd name="T78" fmla="*/ 49 w 417"/>
                              <a:gd name="T79" fmla="*/ 283 h 412"/>
                              <a:gd name="T80" fmla="*/ 41 w 417"/>
                              <a:gd name="T81" fmla="*/ 274 h 412"/>
                              <a:gd name="T82" fmla="*/ 44 w 417"/>
                              <a:gd name="T83" fmla="*/ 255 h 412"/>
                              <a:gd name="T84" fmla="*/ 32 w 417"/>
                              <a:gd name="T85" fmla="*/ 245 h 412"/>
                              <a:gd name="T86" fmla="*/ 20 w 417"/>
                              <a:gd name="T87" fmla="*/ 239 h 412"/>
                              <a:gd name="T88" fmla="*/ 10 w 417"/>
                              <a:gd name="T89" fmla="*/ 228 h 412"/>
                              <a:gd name="T90" fmla="*/ 0 w 417"/>
                              <a:gd name="T91" fmla="*/ 211 h 412"/>
                              <a:gd name="T92" fmla="*/ 0 w 417"/>
                              <a:gd name="T93" fmla="*/ 211 h 412"/>
                              <a:gd name="T94" fmla="*/ 185 w 417"/>
                              <a:gd name="T95" fmla="*/ 35 h 412"/>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319 w 10000"/>
                              <a:gd name="connsiteY31" fmla="*/ 8083 h 10000"/>
                              <a:gd name="connsiteX32" fmla="*/ 1079 w 10000"/>
                              <a:gd name="connsiteY32" fmla="*/ 7937 h 10000"/>
                              <a:gd name="connsiteX33" fmla="*/ 887 w 10000"/>
                              <a:gd name="connsiteY33" fmla="*/ 7791 h 10000"/>
                              <a:gd name="connsiteX34" fmla="*/ 791 w 10000"/>
                              <a:gd name="connsiteY34" fmla="*/ 7427 h 10000"/>
                              <a:gd name="connsiteX35" fmla="*/ 983 w 10000"/>
                              <a:gd name="connsiteY35" fmla="*/ 7354 h 10000"/>
                              <a:gd name="connsiteX36" fmla="*/ 863 w 10000"/>
                              <a:gd name="connsiteY36" fmla="*/ 7160 h 10000"/>
                              <a:gd name="connsiteX37" fmla="*/ 935 w 10000"/>
                              <a:gd name="connsiteY37" fmla="*/ 6845 h 10000"/>
                              <a:gd name="connsiteX38" fmla="*/ 1175 w 10000"/>
                              <a:gd name="connsiteY38" fmla="*/ 6869 h 10000"/>
                              <a:gd name="connsiteX39" fmla="*/ 983 w 10000"/>
                              <a:gd name="connsiteY39" fmla="*/ 6650 h 10000"/>
                              <a:gd name="connsiteX40" fmla="*/ 1055 w 10000"/>
                              <a:gd name="connsiteY40" fmla="*/ 6189 h 10000"/>
                              <a:gd name="connsiteX41" fmla="*/ 767 w 10000"/>
                              <a:gd name="connsiteY41" fmla="*/ 5947 h 10000"/>
                              <a:gd name="connsiteX42" fmla="*/ 480 w 10000"/>
                              <a:gd name="connsiteY42" fmla="*/ 5801 h 10000"/>
                              <a:gd name="connsiteX43" fmla="*/ 240 w 10000"/>
                              <a:gd name="connsiteY43" fmla="*/ 5534 h 10000"/>
                              <a:gd name="connsiteX44" fmla="*/ 0 w 10000"/>
                              <a:gd name="connsiteY44" fmla="*/ 5121 h 10000"/>
                              <a:gd name="connsiteX45" fmla="*/ 0 w 10000"/>
                              <a:gd name="connsiteY45" fmla="*/ 5121 h 10000"/>
                              <a:gd name="connsiteX46" fmla="*/ 4436 w 10000"/>
                              <a:gd name="connsiteY46"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319 w 10000"/>
                              <a:gd name="connsiteY31" fmla="*/ 8083 h 10000"/>
                              <a:gd name="connsiteX32" fmla="*/ 1079 w 10000"/>
                              <a:gd name="connsiteY32" fmla="*/ 7937 h 10000"/>
                              <a:gd name="connsiteX33" fmla="*/ 791 w 10000"/>
                              <a:gd name="connsiteY33" fmla="*/ 7427 h 10000"/>
                              <a:gd name="connsiteX34" fmla="*/ 983 w 10000"/>
                              <a:gd name="connsiteY34" fmla="*/ 7354 h 10000"/>
                              <a:gd name="connsiteX35" fmla="*/ 863 w 10000"/>
                              <a:gd name="connsiteY35" fmla="*/ 7160 h 10000"/>
                              <a:gd name="connsiteX36" fmla="*/ 935 w 10000"/>
                              <a:gd name="connsiteY36" fmla="*/ 6845 h 10000"/>
                              <a:gd name="connsiteX37" fmla="*/ 1175 w 10000"/>
                              <a:gd name="connsiteY37" fmla="*/ 6869 h 10000"/>
                              <a:gd name="connsiteX38" fmla="*/ 983 w 10000"/>
                              <a:gd name="connsiteY38" fmla="*/ 6650 h 10000"/>
                              <a:gd name="connsiteX39" fmla="*/ 1055 w 10000"/>
                              <a:gd name="connsiteY39" fmla="*/ 6189 h 10000"/>
                              <a:gd name="connsiteX40" fmla="*/ 767 w 10000"/>
                              <a:gd name="connsiteY40" fmla="*/ 5947 h 10000"/>
                              <a:gd name="connsiteX41" fmla="*/ 480 w 10000"/>
                              <a:gd name="connsiteY41" fmla="*/ 5801 h 10000"/>
                              <a:gd name="connsiteX42" fmla="*/ 240 w 10000"/>
                              <a:gd name="connsiteY42" fmla="*/ 5534 h 10000"/>
                              <a:gd name="connsiteX43" fmla="*/ 0 w 10000"/>
                              <a:gd name="connsiteY43" fmla="*/ 5121 h 10000"/>
                              <a:gd name="connsiteX44" fmla="*/ 0 w 10000"/>
                              <a:gd name="connsiteY44" fmla="*/ 5121 h 10000"/>
                              <a:gd name="connsiteX45" fmla="*/ 4436 w 10000"/>
                              <a:gd name="connsiteY45"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079 w 10000"/>
                              <a:gd name="connsiteY31" fmla="*/ 7937 h 10000"/>
                              <a:gd name="connsiteX32" fmla="*/ 791 w 10000"/>
                              <a:gd name="connsiteY32" fmla="*/ 7427 h 10000"/>
                              <a:gd name="connsiteX33" fmla="*/ 983 w 10000"/>
                              <a:gd name="connsiteY33" fmla="*/ 7354 h 10000"/>
                              <a:gd name="connsiteX34" fmla="*/ 863 w 10000"/>
                              <a:gd name="connsiteY34" fmla="*/ 7160 h 10000"/>
                              <a:gd name="connsiteX35" fmla="*/ 935 w 10000"/>
                              <a:gd name="connsiteY35" fmla="*/ 6845 h 10000"/>
                              <a:gd name="connsiteX36" fmla="*/ 1175 w 10000"/>
                              <a:gd name="connsiteY36" fmla="*/ 6869 h 10000"/>
                              <a:gd name="connsiteX37" fmla="*/ 983 w 10000"/>
                              <a:gd name="connsiteY37" fmla="*/ 6650 h 10000"/>
                              <a:gd name="connsiteX38" fmla="*/ 1055 w 10000"/>
                              <a:gd name="connsiteY38" fmla="*/ 6189 h 10000"/>
                              <a:gd name="connsiteX39" fmla="*/ 767 w 10000"/>
                              <a:gd name="connsiteY39" fmla="*/ 5947 h 10000"/>
                              <a:gd name="connsiteX40" fmla="*/ 480 w 10000"/>
                              <a:gd name="connsiteY40" fmla="*/ 5801 h 10000"/>
                              <a:gd name="connsiteX41" fmla="*/ 240 w 10000"/>
                              <a:gd name="connsiteY41" fmla="*/ 5534 h 10000"/>
                              <a:gd name="connsiteX42" fmla="*/ 0 w 10000"/>
                              <a:gd name="connsiteY42" fmla="*/ 5121 h 10000"/>
                              <a:gd name="connsiteX43" fmla="*/ 0 w 10000"/>
                              <a:gd name="connsiteY43" fmla="*/ 5121 h 10000"/>
                              <a:gd name="connsiteX44" fmla="*/ 4436 w 10000"/>
                              <a:gd name="connsiteY44"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175 w 10000"/>
                              <a:gd name="connsiteY35" fmla="*/ 6869 h 10000"/>
                              <a:gd name="connsiteX36" fmla="*/ 983 w 10000"/>
                              <a:gd name="connsiteY36" fmla="*/ 6650 h 10000"/>
                              <a:gd name="connsiteX37" fmla="*/ 1055 w 10000"/>
                              <a:gd name="connsiteY37" fmla="*/ 6189 h 10000"/>
                              <a:gd name="connsiteX38" fmla="*/ 767 w 10000"/>
                              <a:gd name="connsiteY38" fmla="*/ 5947 h 10000"/>
                              <a:gd name="connsiteX39" fmla="*/ 480 w 10000"/>
                              <a:gd name="connsiteY39" fmla="*/ 5801 h 10000"/>
                              <a:gd name="connsiteX40" fmla="*/ 240 w 10000"/>
                              <a:gd name="connsiteY40" fmla="*/ 5534 h 10000"/>
                              <a:gd name="connsiteX41" fmla="*/ 0 w 10000"/>
                              <a:gd name="connsiteY41" fmla="*/ 5121 h 10000"/>
                              <a:gd name="connsiteX42" fmla="*/ 0 w 10000"/>
                              <a:gd name="connsiteY42" fmla="*/ 5121 h 10000"/>
                              <a:gd name="connsiteX43" fmla="*/ 4436 w 10000"/>
                              <a:gd name="connsiteY43"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175 w 10000"/>
                              <a:gd name="connsiteY35" fmla="*/ 6869 h 10000"/>
                              <a:gd name="connsiteX36" fmla="*/ 1055 w 10000"/>
                              <a:gd name="connsiteY36" fmla="*/ 6189 h 10000"/>
                              <a:gd name="connsiteX37" fmla="*/ 767 w 10000"/>
                              <a:gd name="connsiteY37" fmla="*/ 5947 h 10000"/>
                              <a:gd name="connsiteX38" fmla="*/ 480 w 10000"/>
                              <a:gd name="connsiteY38" fmla="*/ 5801 h 10000"/>
                              <a:gd name="connsiteX39" fmla="*/ 240 w 10000"/>
                              <a:gd name="connsiteY39" fmla="*/ 5534 h 10000"/>
                              <a:gd name="connsiteX40" fmla="*/ 0 w 10000"/>
                              <a:gd name="connsiteY40" fmla="*/ 5121 h 10000"/>
                              <a:gd name="connsiteX41" fmla="*/ 0 w 10000"/>
                              <a:gd name="connsiteY41" fmla="*/ 5121 h 10000"/>
                              <a:gd name="connsiteX42" fmla="*/ 4436 w 10000"/>
                              <a:gd name="connsiteY42"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055 w 10000"/>
                              <a:gd name="connsiteY35" fmla="*/ 6189 h 10000"/>
                              <a:gd name="connsiteX36" fmla="*/ 767 w 10000"/>
                              <a:gd name="connsiteY36" fmla="*/ 5947 h 10000"/>
                              <a:gd name="connsiteX37" fmla="*/ 480 w 10000"/>
                              <a:gd name="connsiteY37" fmla="*/ 5801 h 10000"/>
                              <a:gd name="connsiteX38" fmla="*/ 240 w 10000"/>
                              <a:gd name="connsiteY38" fmla="*/ 5534 h 10000"/>
                              <a:gd name="connsiteX39" fmla="*/ 0 w 10000"/>
                              <a:gd name="connsiteY39" fmla="*/ 5121 h 10000"/>
                              <a:gd name="connsiteX40" fmla="*/ 0 w 10000"/>
                              <a:gd name="connsiteY40" fmla="*/ 5121 h 10000"/>
                              <a:gd name="connsiteX41" fmla="*/ 4436 w 10000"/>
                              <a:gd name="connsiteY41"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935 w 10000"/>
                              <a:gd name="connsiteY33" fmla="*/ 6845 h 10000"/>
                              <a:gd name="connsiteX34" fmla="*/ 1055 w 10000"/>
                              <a:gd name="connsiteY34" fmla="*/ 6189 h 10000"/>
                              <a:gd name="connsiteX35" fmla="*/ 767 w 10000"/>
                              <a:gd name="connsiteY35" fmla="*/ 5947 h 10000"/>
                              <a:gd name="connsiteX36" fmla="*/ 480 w 10000"/>
                              <a:gd name="connsiteY36" fmla="*/ 5801 h 10000"/>
                              <a:gd name="connsiteX37" fmla="*/ 240 w 10000"/>
                              <a:gd name="connsiteY37" fmla="*/ 5534 h 10000"/>
                              <a:gd name="connsiteX38" fmla="*/ 0 w 10000"/>
                              <a:gd name="connsiteY38" fmla="*/ 5121 h 10000"/>
                              <a:gd name="connsiteX39" fmla="*/ 0 w 10000"/>
                              <a:gd name="connsiteY39" fmla="*/ 5121 h 10000"/>
                              <a:gd name="connsiteX40" fmla="*/ 4436 w 10000"/>
                              <a:gd name="connsiteY40"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35 w 10000"/>
                              <a:gd name="connsiteY32" fmla="*/ 6845 h 10000"/>
                              <a:gd name="connsiteX33" fmla="*/ 1055 w 10000"/>
                              <a:gd name="connsiteY33" fmla="*/ 6189 h 10000"/>
                              <a:gd name="connsiteX34" fmla="*/ 767 w 10000"/>
                              <a:gd name="connsiteY34" fmla="*/ 5947 h 10000"/>
                              <a:gd name="connsiteX35" fmla="*/ 480 w 10000"/>
                              <a:gd name="connsiteY35" fmla="*/ 5801 h 10000"/>
                              <a:gd name="connsiteX36" fmla="*/ 240 w 10000"/>
                              <a:gd name="connsiteY36" fmla="*/ 5534 h 10000"/>
                              <a:gd name="connsiteX37" fmla="*/ 0 w 10000"/>
                              <a:gd name="connsiteY37" fmla="*/ 5121 h 10000"/>
                              <a:gd name="connsiteX38" fmla="*/ 0 w 10000"/>
                              <a:gd name="connsiteY38" fmla="*/ 5121 h 10000"/>
                              <a:gd name="connsiteX39" fmla="*/ 4436 w 10000"/>
                              <a:gd name="connsiteY39"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935 w 10000"/>
                              <a:gd name="connsiteY31" fmla="*/ 6845 h 10000"/>
                              <a:gd name="connsiteX32" fmla="*/ 1055 w 10000"/>
                              <a:gd name="connsiteY32" fmla="*/ 6189 h 10000"/>
                              <a:gd name="connsiteX33" fmla="*/ 767 w 10000"/>
                              <a:gd name="connsiteY33" fmla="*/ 5947 h 10000"/>
                              <a:gd name="connsiteX34" fmla="*/ 480 w 10000"/>
                              <a:gd name="connsiteY34" fmla="*/ 5801 h 10000"/>
                              <a:gd name="connsiteX35" fmla="*/ 240 w 10000"/>
                              <a:gd name="connsiteY35" fmla="*/ 5534 h 10000"/>
                              <a:gd name="connsiteX36" fmla="*/ 0 w 10000"/>
                              <a:gd name="connsiteY36" fmla="*/ 5121 h 10000"/>
                              <a:gd name="connsiteX37" fmla="*/ 0 w 10000"/>
                              <a:gd name="connsiteY37" fmla="*/ 5121 h 10000"/>
                              <a:gd name="connsiteX38" fmla="*/ 4436 w 10000"/>
                              <a:gd name="connsiteY38" fmla="*/ 85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10000" h="10000">
                                <a:moveTo>
                                  <a:pt x="4436" y="850"/>
                                </a:moveTo>
                                <a:lnTo>
                                  <a:pt x="5348" y="0"/>
                                </a:lnTo>
                                <a:lnTo>
                                  <a:pt x="5348" y="0"/>
                                </a:lnTo>
                                <a:cubicBezTo>
                                  <a:pt x="5396" y="24"/>
                                  <a:pt x="5468" y="49"/>
                                  <a:pt x="5516" y="73"/>
                                </a:cubicBezTo>
                                <a:lnTo>
                                  <a:pt x="5540" y="73"/>
                                </a:lnTo>
                                <a:cubicBezTo>
                                  <a:pt x="5580" y="105"/>
                                  <a:pt x="5619" y="138"/>
                                  <a:pt x="5659" y="170"/>
                                </a:cubicBezTo>
                                <a:cubicBezTo>
                                  <a:pt x="5779" y="461"/>
                                  <a:pt x="5995" y="801"/>
                                  <a:pt x="6259" y="922"/>
                                </a:cubicBezTo>
                                <a:cubicBezTo>
                                  <a:pt x="6571" y="1019"/>
                                  <a:pt x="7074" y="1117"/>
                                  <a:pt x="7050" y="1553"/>
                                </a:cubicBezTo>
                                <a:cubicBezTo>
                                  <a:pt x="7050" y="1578"/>
                                  <a:pt x="7050" y="1602"/>
                                  <a:pt x="7074" y="1626"/>
                                </a:cubicBezTo>
                                <a:lnTo>
                                  <a:pt x="7074" y="1675"/>
                                </a:lnTo>
                                <a:cubicBezTo>
                                  <a:pt x="7098" y="1699"/>
                                  <a:pt x="7122" y="1748"/>
                                  <a:pt x="7122" y="1772"/>
                                </a:cubicBezTo>
                                <a:cubicBezTo>
                                  <a:pt x="7266" y="1966"/>
                                  <a:pt x="7242" y="2063"/>
                                  <a:pt x="7530" y="2087"/>
                                </a:cubicBezTo>
                                <a:cubicBezTo>
                                  <a:pt x="7722" y="2112"/>
                                  <a:pt x="7890" y="2087"/>
                                  <a:pt x="8082" y="2136"/>
                                </a:cubicBezTo>
                                <a:cubicBezTo>
                                  <a:pt x="8321" y="2209"/>
                                  <a:pt x="8513" y="2451"/>
                                  <a:pt x="8753" y="2524"/>
                                </a:cubicBezTo>
                                <a:cubicBezTo>
                                  <a:pt x="9017" y="2597"/>
                                  <a:pt x="9209" y="2767"/>
                                  <a:pt x="9448" y="2888"/>
                                </a:cubicBezTo>
                                <a:lnTo>
                                  <a:pt x="10000" y="3228"/>
                                </a:lnTo>
                                <a:lnTo>
                                  <a:pt x="10000" y="3228"/>
                                </a:lnTo>
                                <a:lnTo>
                                  <a:pt x="7698" y="5655"/>
                                </a:lnTo>
                                <a:lnTo>
                                  <a:pt x="7698" y="5655"/>
                                </a:lnTo>
                                <a:lnTo>
                                  <a:pt x="3022" y="10000"/>
                                </a:lnTo>
                                <a:lnTo>
                                  <a:pt x="3022" y="10000"/>
                                </a:lnTo>
                                <a:cubicBezTo>
                                  <a:pt x="2998" y="9879"/>
                                  <a:pt x="2902" y="9660"/>
                                  <a:pt x="2830" y="9660"/>
                                </a:cubicBezTo>
                                <a:lnTo>
                                  <a:pt x="2830" y="9660"/>
                                </a:lnTo>
                                <a:cubicBezTo>
                                  <a:pt x="2758" y="9951"/>
                                  <a:pt x="2494" y="9854"/>
                                  <a:pt x="2422" y="9636"/>
                                </a:cubicBezTo>
                                <a:cubicBezTo>
                                  <a:pt x="2374" y="9490"/>
                                  <a:pt x="1918" y="9442"/>
                                  <a:pt x="1942" y="9223"/>
                                </a:cubicBezTo>
                                <a:cubicBezTo>
                                  <a:pt x="1942" y="9175"/>
                                  <a:pt x="1918" y="9126"/>
                                  <a:pt x="1942" y="9078"/>
                                </a:cubicBezTo>
                                <a:cubicBezTo>
                                  <a:pt x="1966" y="9078"/>
                                  <a:pt x="2086" y="8981"/>
                                  <a:pt x="2110" y="8956"/>
                                </a:cubicBezTo>
                                <a:cubicBezTo>
                                  <a:pt x="2158" y="8908"/>
                                  <a:pt x="1894" y="8714"/>
                                  <a:pt x="1847" y="8665"/>
                                </a:cubicBezTo>
                                <a:cubicBezTo>
                                  <a:pt x="1727" y="8544"/>
                                  <a:pt x="1823" y="8568"/>
                                  <a:pt x="1918" y="8471"/>
                                </a:cubicBezTo>
                                <a:cubicBezTo>
                                  <a:pt x="1966" y="8398"/>
                                  <a:pt x="1799" y="8350"/>
                                  <a:pt x="1775" y="8325"/>
                                </a:cubicBezTo>
                                <a:cubicBezTo>
                                  <a:pt x="1635" y="8236"/>
                                  <a:pt x="1243" y="8087"/>
                                  <a:pt x="1079" y="7937"/>
                                </a:cubicBezTo>
                                <a:cubicBezTo>
                                  <a:pt x="939" y="7690"/>
                                  <a:pt x="939" y="7136"/>
                                  <a:pt x="935" y="6845"/>
                                </a:cubicBezTo>
                                <a:cubicBezTo>
                                  <a:pt x="967" y="6683"/>
                                  <a:pt x="1083" y="6338"/>
                                  <a:pt x="1055" y="6189"/>
                                </a:cubicBezTo>
                                <a:cubicBezTo>
                                  <a:pt x="983" y="5995"/>
                                  <a:pt x="935" y="6019"/>
                                  <a:pt x="767" y="5947"/>
                                </a:cubicBezTo>
                                <a:lnTo>
                                  <a:pt x="480" y="5801"/>
                                </a:lnTo>
                                <a:cubicBezTo>
                                  <a:pt x="264" y="5752"/>
                                  <a:pt x="312" y="5728"/>
                                  <a:pt x="240" y="5534"/>
                                </a:cubicBezTo>
                                <a:cubicBezTo>
                                  <a:pt x="168" y="5388"/>
                                  <a:pt x="72" y="5267"/>
                                  <a:pt x="0" y="5121"/>
                                </a:cubicBezTo>
                                <a:lnTo>
                                  <a:pt x="0" y="5121"/>
                                </a:lnTo>
                                <a:lnTo>
                                  <a:pt x="4436" y="850"/>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8" name="EDGEFIELD"/>
                        <wps:cNvSpPr>
                          <a:spLocks/>
                        </wps:cNvSpPr>
                        <wps:spPr bwMode="auto">
                          <a:xfrm>
                            <a:off x="1545206" y="1929499"/>
                            <a:ext cx="700088" cy="717550"/>
                          </a:xfrm>
                          <a:custGeom>
                            <a:avLst/>
                            <a:gdLst>
                              <a:gd name="T0" fmla="*/ 32 w 267"/>
                              <a:gd name="T1" fmla="*/ 235 h 273"/>
                              <a:gd name="T2" fmla="*/ 42 w 267"/>
                              <a:gd name="T3" fmla="*/ 240 h 273"/>
                              <a:gd name="T4" fmla="*/ 70 w 267"/>
                              <a:gd name="T5" fmla="*/ 260 h 273"/>
                              <a:gd name="T6" fmla="*/ 82 w 267"/>
                              <a:gd name="T7" fmla="*/ 273 h 273"/>
                              <a:gd name="T8" fmla="*/ 82 w 267"/>
                              <a:gd name="T9" fmla="*/ 273 h 273"/>
                              <a:gd name="T10" fmla="*/ 267 w 267"/>
                              <a:gd name="T11" fmla="*/ 97 h 273"/>
                              <a:gd name="T12" fmla="*/ 267 w 267"/>
                              <a:gd name="T13" fmla="*/ 97 h 273"/>
                              <a:gd name="T14" fmla="*/ 223 w 267"/>
                              <a:gd name="T15" fmla="*/ 84 h 273"/>
                              <a:gd name="T16" fmla="*/ 174 w 267"/>
                              <a:gd name="T17" fmla="*/ 66 h 273"/>
                              <a:gd name="T18" fmla="*/ 149 w 267"/>
                              <a:gd name="T19" fmla="*/ 25 h 273"/>
                              <a:gd name="T20" fmla="*/ 144 w 267"/>
                              <a:gd name="T21" fmla="*/ 0 h 273"/>
                              <a:gd name="T22" fmla="*/ 115 w 267"/>
                              <a:gd name="T23" fmla="*/ 4 h 273"/>
                              <a:gd name="T24" fmla="*/ 87 w 267"/>
                              <a:gd name="T25" fmla="*/ 8 h 273"/>
                              <a:gd name="T26" fmla="*/ 87 w 267"/>
                              <a:gd name="T27" fmla="*/ 8 h 273"/>
                              <a:gd name="T28" fmla="*/ 68 w 267"/>
                              <a:gd name="T29" fmla="*/ 12 h 273"/>
                              <a:gd name="T30" fmla="*/ 68 w 267"/>
                              <a:gd name="T31" fmla="*/ 12 h 273"/>
                              <a:gd name="T32" fmla="*/ 60 w 267"/>
                              <a:gd name="T33" fmla="*/ 15 h 273"/>
                              <a:gd name="T34" fmla="*/ 47 w 267"/>
                              <a:gd name="T35" fmla="*/ 18 h 273"/>
                              <a:gd name="T36" fmla="*/ 35 w 267"/>
                              <a:gd name="T37" fmla="*/ 22 h 273"/>
                              <a:gd name="T38" fmla="*/ 27 w 267"/>
                              <a:gd name="T39" fmla="*/ 24 h 273"/>
                              <a:gd name="T40" fmla="*/ 15 w 267"/>
                              <a:gd name="T41" fmla="*/ 33 h 273"/>
                              <a:gd name="T42" fmla="*/ 15 w 267"/>
                              <a:gd name="T43" fmla="*/ 46 h 273"/>
                              <a:gd name="T44" fmla="*/ 15 w 267"/>
                              <a:gd name="T45" fmla="*/ 59 h 273"/>
                              <a:gd name="T46" fmla="*/ 32 w 267"/>
                              <a:gd name="T47" fmla="*/ 84 h 273"/>
                              <a:gd name="T48" fmla="*/ 21 w 267"/>
                              <a:gd name="T49" fmla="*/ 97 h 273"/>
                              <a:gd name="T50" fmla="*/ 14 w 267"/>
                              <a:gd name="T51" fmla="*/ 114 h 273"/>
                              <a:gd name="T52" fmla="*/ 6 w 267"/>
                              <a:gd name="T53" fmla="*/ 127 h 273"/>
                              <a:gd name="T54" fmla="*/ 6 w 267"/>
                              <a:gd name="T55" fmla="*/ 140 h 273"/>
                              <a:gd name="T56" fmla="*/ 0 w 267"/>
                              <a:gd name="T57" fmla="*/ 147 h 273"/>
                              <a:gd name="T58" fmla="*/ 5 w 267"/>
                              <a:gd name="T59" fmla="*/ 162 h 273"/>
                              <a:gd name="T60" fmla="*/ 14 w 267"/>
                              <a:gd name="T61" fmla="*/ 171 h 273"/>
                              <a:gd name="T62" fmla="*/ 31 w 267"/>
                              <a:gd name="T63" fmla="*/ 191 h 273"/>
                              <a:gd name="T64" fmla="*/ 41 w 267"/>
                              <a:gd name="T65" fmla="*/ 203 h 273"/>
                              <a:gd name="T66" fmla="*/ 36 w 267"/>
                              <a:gd name="T67" fmla="*/ 225 h 273"/>
                              <a:gd name="T68" fmla="*/ 32 w 267"/>
                              <a:gd name="T69" fmla="*/ 235 h 2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267" h="273">
                                <a:moveTo>
                                  <a:pt x="32" y="235"/>
                                </a:moveTo>
                                <a:cubicBezTo>
                                  <a:pt x="37" y="237"/>
                                  <a:pt x="41" y="239"/>
                                  <a:pt x="42" y="240"/>
                                </a:cubicBezTo>
                                <a:cubicBezTo>
                                  <a:pt x="53" y="241"/>
                                  <a:pt x="64" y="252"/>
                                  <a:pt x="70" y="260"/>
                                </a:cubicBezTo>
                                <a:cubicBezTo>
                                  <a:pt x="82" y="273"/>
                                  <a:pt x="82" y="273"/>
                                  <a:pt x="82" y="273"/>
                                </a:cubicBezTo>
                                <a:cubicBezTo>
                                  <a:pt x="82" y="273"/>
                                  <a:pt x="82" y="273"/>
                                  <a:pt x="82" y="273"/>
                                </a:cubicBezTo>
                                <a:cubicBezTo>
                                  <a:pt x="267" y="97"/>
                                  <a:pt x="267" y="97"/>
                                  <a:pt x="267" y="97"/>
                                </a:cubicBezTo>
                                <a:cubicBezTo>
                                  <a:pt x="267" y="97"/>
                                  <a:pt x="267" y="97"/>
                                  <a:pt x="267" y="97"/>
                                </a:cubicBezTo>
                                <a:cubicBezTo>
                                  <a:pt x="223" y="84"/>
                                  <a:pt x="223" y="84"/>
                                  <a:pt x="223" y="84"/>
                                </a:cubicBezTo>
                                <a:cubicBezTo>
                                  <a:pt x="206" y="83"/>
                                  <a:pt x="190" y="71"/>
                                  <a:pt x="174" y="66"/>
                                </a:cubicBezTo>
                                <a:cubicBezTo>
                                  <a:pt x="157" y="62"/>
                                  <a:pt x="151" y="40"/>
                                  <a:pt x="149" y="25"/>
                                </a:cubicBezTo>
                                <a:cubicBezTo>
                                  <a:pt x="148" y="18"/>
                                  <a:pt x="147" y="5"/>
                                  <a:pt x="144" y="0"/>
                                </a:cubicBezTo>
                                <a:cubicBezTo>
                                  <a:pt x="137" y="0"/>
                                  <a:pt x="122" y="2"/>
                                  <a:pt x="115" y="4"/>
                                </a:cubicBezTo>
                                <a:cubicBezTo>
                                  <a:pt x="106" y="6"/>
                                  <a:pt x="96" y="6"/>
                                  <a:pt x="87" y="8"/>
                                </a:cubicBezTo>
                                <a:cubicBezTo>
                                  <a:pt x="87" y="8"/>
                                  <a:pt x="87" y="8"/>
                                  <a:pt x="87" y="8"/>
                                </a:cubicBezTo>
                                <a:cubicBezTo>
                                  <a:pt x="68" y="12"/>
                                  <a:pt x="68" y="12"/>
                                  <a:pt x="68" y="12"/>
                                </a:cubicBezTo>
                                <a:cubicBezTo>
                                  <a:pt x="68" y="12"/>
                                  <a:pt x="68" y="12"/>
                                  <a:pt x="68" y="12"/>
                                </a:cubicBezTo>
                                <a:cubicBezTo>
                                  <a:pt x="60" y="15"/>
                                  <a:pt x="60" y="15"/>
                                  <a:pt x="60" y="15"/>
                                </a:cubicBezTo>
                                <a:cubicBezTo>
                                  <a:pt x="56" y="17"/>
                                  <a:pt x="51" y="17"/>
                                  <a:pt x="47" y="18"/>
                                </a:cubicBezTo>
                                <a:cubicBezTo>
                                  <a:pt x="43" y="20"/>
                                  <a:pt x="39" y="21"/>
                                  <a:pt x="35" y="22"/>
                                </a:cubicBezTo>
                                <a:cubicBezTo>
                                  <a:pt x="33" y="23"/>
                                  <a:pt x="29" y="24"/>
                                  <a:pt x="27" y="24"/>
                                </a:cubicBezTo>
                                <a:cubicBezTo>
                                  <a:pt x="24" y="27"/>
                                  <a:pt x="16" y="27"/>
                                  <a:pt x="15" y="33"/>
                                </a:cubicBezTo>
                                <a:cubicBezTo>
                                  <a:pt x="16" y="39"/>
                                  <a:pt x="19" y="40"/>
                                  <a:pt x="15" y="46"/>
                                </a:cubicBezTo>
                                <a:cubicBezTo>
                                  <a:pt x="11" y="51"/>
                                  <a:pt x="11" y="55"/>
                                  <a:pt x="15" y="59"/>
                                </a:cubicBezTo>
                                <a:cubicBezTo>
                                  <a:pt x="19" y="64"/>
                                  <a:pt x="31" y="78"/>
                                  <a:pt x="32" y="84"/>
                                </a:cubicBezTo>
                                <a:cubicBezTo>
                                  <a:pt x="32" y="88"/>
                                  <a:pt x="24" y="95"/>
                                  <a:pt x="21" y="97"/>
                                </a:cubicBezTo>
                                <a:cubicBezTo>
                                  <a:pt x="20" y="104"/>
                                  <a:pt x="20" y="109"/>
                                  <a:pt x="14" y="114"/>
                                </a:cubicBezTo>
                                <a:cubicBezTo>
                                  <a:pt x="9" y="119"/>
                                  <a:pt x="9" y="122"/>
                                  <a:pt x="6" y="127"/>
                                </a:cubicBezTo>
                                <a:cubicBezTo>
                                  <a:pt x="6" y="132"/>
                                  <a:pt x="7" y="136"/>
                                  <a:pt x="6" y="140"/>
                                </a:cubicBezTo>
                                <a:cubicBezTo>
                                  <a:pt x="5" y="143"/>
                                  <a:pt x="2" y="144"/>
                                  <a:pt x="0" y="147"/>
                                </a:cubicBezTo>
                                <a:cubicBezTo>
                                  <a:pt x="0" y="151"/>
                                  <a:pt x="2" y="158"/>
                                  <a:pt x="5" y="162"/>
                                </a:cubicBezTo>
                                <a:cubicBezTo>
                                  <a:pt x="7" y="167"/>
                                  <a:pt x="11" y="167"/>
                                  <a:pt x="14" y="171"/>
                                </a:cubicBezTo>
                                <a:cubicBezTo>
                                  <a:pt x="20" y="177"/>
                                  <a:pt x="23" y="187"/>
                                  <a:pt x="31" y="191"/>
                                </a:cubicBezTo>
                                <a:cubicBezTo>
                                  <a:pt x="37" y="194"/>
                                  <a:pt x="39" y="197"/>
                                  <a:pt x="41" y="203"/>
                                </a:cubicBezTo>
                                <a:cubicBezTo>
                                  <a:pt x="44" y="207"/>
                                  <a:pt x="37" y="220"/>
                                  <a:pt x="36" y="225"/>
                                </a:cubicBezTo>
                                <a:cubicBezTo>
                                  <a:pt x="32" y="235"/>
                                  <a:pt x="32" y="235"/>
                                  <a:pt x="32" y="235"/>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9" name="MCCORMICK"/>
                        <wps:cNvSpPr>
                          <a:spLocks/>
                        </wps:cNvSpPr>
                        <wps:spPr bwMode="auto">
                          <a:xfrm>
                            <a:off x="997519" y="1767831"/>
                            <a:ext cx="727075" cy="779206"/>
                          </a:xfrm>
                          <a:custGeom>
                            <a:avLst/>
                            <a:gdLst>
                              <a:gd name="T0" fmla="*/ 0 w 277"/>
                              <a:gd name="T1" fmla="*/ 44 h 299"/>
                              <a:gd name="T2" fmla="*/ 6 w 277"/>
                              <a:gd name="T3" fmla="*/ 53 h 299"/>
                              <a:gd name="T4" fmla="*/ 15 w 277"/>
                              <a:gd name="T5" fmla="*/ 70 h 299"/>
                              <a:gd name="T6" fmla="*/ 24 w 277"/>
                              <a:gd name="T7" fmla="*/ 87 h 299"/>
                              <a:gd name="T8" fmla="*/ 37 w 277"/>
                              <a:gd name="T9" fmla="*/ 90 h 299"/>
                              <a:gd name="T10" fmla="*/ 48 w 277"/>
                              <a:gd name="T11" fmla="*/ 100 h 299"/>
                              <a:gd name="T12" fmla="*/ 74 w 277"/>
                              <a:gd name="T13" fmla="*/ 124 h 299"/>
                              <a:gd name="T14" fmla="*/ 93 w 277"/>
                              <a:gd name="T15" fmla="*/ 136 h 299"/>
                              <a:gd name="T16" fmla="*/ 109 w 277"/>
                              <a:gd name="T17" fmla="*/ 144 h 299"/>
                              <a:gd name="T18" fmla="*/ 124 w 277"/>
                              <a:gd name="T19" fmla="*/ 154 h 299"/>
                              <a:gd name="T20" fmla="*/ 144 w 277"/>
                              <a:gd name="T21" fmla="*/ 169 h 299"/>
                              <a:gd name="T22" fmla="*/ 156 w 277"/>
                              <a:gd name="T23" fmla="*/ 187 h 299"/>
                              <a:gd name="T24" fmla="*/ 181 w 277"/>
                              <a:gd name="T25" fmla="*/ 223 h 299"/>
                              <a:gd name="T26" fmla="*/ 190 w 277"/>
                              <a:gd name="T27" fmla="*/ 245 h 299"/>
                              <a:gd name="T28" fmla="*/ 192 w 277"/>
                              <a:gd name="T29" fmla="*/ 247 h 299"/>
                              <a:gd name="T30" fmla="*/ 197 w 277"/>
                              <a:gd name="T31" fmla="*/ 256 h 299"/>
                              <a:gd name="T32" fmla="*/ 197 w 277"/>
                              <a:gd name="T33" fmla="*/ 272 h 299"/>
                              <a:gd name="T34" fmla="*/ 226 w 277"/>
                              <a:gd name="T35" fmla="*/ 295 h 299"/>
                              <a:gd name="T36" fmla="*/ 241 w 277"/>
                              <a:gd name="T37" fmla="*/ 299 h 299"/>
                              <a:gd name="T38" fmla="*/ 241 w 277"/>
                              <a:gd name="T39" fmla="*/ 299 h 299"/>
                              <a:gd name="T40" fmla="*/ 245 w 277"/>
                              <a:gd name="T41" fmla="*/ 289 h 299"/>
                              <a:gd name="T42" fmla="*/ 250 w 277"/>
                              <a:gd name="T43" fmla="*/ 267 h 299"/>
                              <a:gd name="T44" fmla="*/ 240 w 277"/>
                              <a:gd name="T45" fmla="*/ 255 h 299"/>
                              <a:gd name="T46" fmla="*/ 223 w 277"/>
                              <a:gd name="T47" fmla="*/ 235 h 299"/>
                              <a:gd name="T48" fmla="*/ 214 w 277"/>
                              <a:gd name="T49" fmla="*/ 226 h 299"/>
                              <a:gd name="T50" fmla="*/ 209 w 277"/>
                              <a:gd name="T51" fmla="*/ 211 h 299"/>
                              <a:gd name="T52" fmla="*/ 215 w 277"/>
                              <a:gd name="T53" fmla="*/ 204 h 299"/>
                              <a:gd name="T54" fmla="*/ 215 w 277"/>
                              <a:gd name="T55" fmla="*/ 191 h 299"/>
                              <a:gd name="T56" fmla="*/ 223 w 277"/>
                              <a:gd name="T57" fmla="*/ 178 h 299"/>
                              <a:gd name="T58" fmla="*/ 230 w 277"/>
                              <a:gd name="T59" fmla="*/ 161 h 299"/>
                              <a:gd name="T60" fmla="*/ 241 w 277"/>
                              <a:gd name="T61" fmla="*/ 148 h 299"/>
                              <a:gd name="T62" fmla="*/ 224 w 277"/>
                              <a:gd name="T63" fmla="*/ 123 h 299"/>
                              <a:gd name="T64" fmla="*/ 224 w 277"/>
                              <a:gd name="T65" fmla="*/ 110 h 299"/>
                              <a:gd name="T66" fmla="*/ 224 w 277"/>
                              <a:gd name="T67" fmla="*/ 97 h 299"/>
                              <a:gd name="T68" fmla="*/ 236 w 277"/>
                              <a:gd name="T69" fmla="*/ 88 h 299"/>
                              <a:gd name="T70" fmla="*/ 244 w 277"/>
                              <a:gd name="T71" fmla="*/ 86 h 299"/>
                              <a:gd name="T72" fmla="*/ 256 w 277"/>
                              <a:gd name="T73" fmla="*/ 82 h 299"/>
                              <a:gd name="T74" fmla="*/ 269 w 277"/>
                              <a:gd name="T75" fmla="*/ 79 h 299"/>
                              <a:gd name="T76" fmla="*/ 277 w 277"/>
                              <a:gd name="T77" fmla="*/ 76 h 299"/>
                              <a:gd name="T78" fmla="*/ 277 w 277"/>
                              <a:gd name="T79" fmla="*/ 76 h 299"/>
                              <a:gd name="T80" fmla="*/ 277 w 277"/>
                              <a:gd name="T81" fmla="*/ 58 h 299"/>
                              <a:gd name="T82" fmla="*/ 247 w 277"/>
                              <a:gd name="T83" fmla="*/ 58 h 299"/>
                              <a:gd name="T84" fmla="*/ 222 w 277"/>
                              <a:gd name="T85" fmla="*/ 59 h 299"/>
                              <a:gd name="T86" fmla="*/ 222 w 277"/>
                              <a:gd name="T87" fmla="*/ 60 h 299"/>
                              <a:gd name="T88" fmla="*/ 204 w 277"/>
                              <a:gd name="T89" fmla="*/ 65 h 299"/>
                              <a:gd name="T90" fmla="*/ 185 w 277"/>
                              <a:gd name="T91" fmla="*/ 50 h 299"/>
                              <a:gd name="T92" fmla="*/ 178 w 277"/>
                              <a:gd name="T93" fmla="*/ 37 h 299"/>
                              <a:gd name="T94" fmla="*/ 147 w 277"/>
                              <a:gd name="T95" fmla="*/ 67 h 299"/>
                              <a:gd name="T96" fmla="*/ 138 w 277"/>
                              <a:gd name="T97" fmla="*/ 12 h 299"/>
                              <a:gd name="T98" fmla="*/ 138 w 277"/>
                              <a:gd name="T99" fmla="*/ 12 h 299"/>
                              <a:gd name="T100" fmla="*/ 130 w 277"/>
                              <a:gd name="T101" fmla="*/ 12 h 299"/>
                              <a:gd name="T102" fmla="*/ 119 w 277"/>
                              <a:gd name="T103" fmla="*/ 14 h 299"/>
                              <a:gd name="T104" fmla="*/ 118 w 277"/>
                              <a:gd name="T105" fmla="*/ 14 h 299"/>
                              <a:gd name="T106" fmla="*/ 110 w 277"/>
                              <a:gd name="T107" fmla="*/ 16 h 299"/>
                              <a:gd name="T108" fmla="*/ 101 w 277"/>
                              <a:gd name="T109" fmla="*/ 14 h 299"/>
                              <a:gd name="T110" fmla="*/ 81 w 277"/>
                              <a:gd name="T111" fmla="*/ 13 h 299"/>
                              <a:gd name="T112" fmla="*/ 73 w 277"/>
                              <a:gd name="T113" fmla="*/ 10 h 299"/>
                              <a:gd name="T114" fmla="*/ 68 w 277"/>
                              <a:gd name="T115" fmla="*/ 7 h 299"/>
                              <a:gd name="T116" fmla="*/ 62 w 277"/>
                              <a:gd name="T117" fmla="*/ 3 h 299"/>
                              <a:gd name="T118" fmla="*/ 50 w 277"/>
                              <a:gd name="T119" fmla="*/ 7 h 299"/>
                              <a:gd name="T120" fmla="*/ 34 w 277"/>
                              <a:gd name="T121" fmla="*/ 7 h 299"/>
                              <a:gd name="T122" fmla="*/ 0 w 277"/>
                              <a:gd name="T123" fmla="*/ 44 h 299"/>
                              <a:gd name="connsiteX0" fmla="*/ 0 w 10000"/>
                              <a:gd name="connsiteY0" fmla="*/ 1408 h 9936"/>
                              <a:gd name="connsiteX1" fmla="*/ 217 w 10000"/>
                              <a:gd name="connsiteY1" fmla="*/ 1709 h 9936"/>
                              <a:gd name="connsiteX2" fmla="*/ 542 w 10000"/>
                              <a:gd name="connsiteY2" fmla="*/ 2277 h 9936"/>
                              <a:gd name="connsiteX3" fmla="*/ 866 w 10000"/>
                              <a:gd name="connsiteY3" fmla="*/ 2846 h 9936"/>
                              <a:gd name="connsiteX4" fmla="*/ 1336 w 10000"/>
                              <a:gd name="connsiteY4" fmla="*/ 2946 h 9936"/>
                              <a:gd name="connsiteX5" fmla="*/ 1733 w 10000"/>
                              <a:gd name="connsiteY5" fmla="*/ 3280 h 9936"/>
                              <a:gd name="connsiteX6" fmla="*/ 2671 w 10000"/>
                              <a:gd name="connsiteY6" fmla="*/ 4083 h 9936"/>
                              <a:gd name="connsiteX7" fmla="*/ 3935 w 10000"/>
                              <a:gd name="connsiteY7" fmla="*/ 4752 h 9936"/>
                              <a:gd name="connsiteX8" fmla="*/ 4477 w 10000"/>
                              <a:gd name="connsiteY8" fmla="*/ 5087 h 9936"/>
                              <a:gd name="connsiteX9" fmla="*/ 5199 w 10000"/>
                              <a:gd name="connsiteY9" fmla="*/ 5588 h 9936"/>
                              <a:gd name="connsiteX10" fmla="*/ 5632 w 10000"/>
                              <a:gd name="connsiteY10" fmla="*/ 6190 h 9936"/>
                              <a:gd name="connsiteX11" fmla="*/ 6534 w 10000"/>
                              <a:gd name="connsiteY11" fmla="*/ 7394 h 9936"/>
                              <a:gd name="connsiteX12" fmla="*/ 6859 w 10000"/>
                              <a:gd name="connsiteY12" fmla="*/ 8130 h 9936"/>
                              <a:gd name="connsiteX13" fmla="*/ 6931 w 10000"/>
                              <a:gd name="connsiteY13" fmla="*/ 8197 h 9936"/>
                              <a:gd name="connsiteX14" fmla="*/ 7112 w 10000"/>
                              <a:gd name="connsiteY14" fmla="*/ 8498 h 9936"/>
                              <a:gd name="connsiteX15" fmla="*/ 7112 w 10000"/>
                              <a:gd name="connsiteY15" fmla="*/ 9033 h 9936"/>
                              <a:gd name="connsiteX16" fmla="*/ 8159 w 10000"/>
                              <a:gd name="connsiteY16" fmla="*/ 9802 h 9936"/>
                              <a:gd name="connsiteX17" fmla="*/ 8700 w 10000"/>
                              <a:gd name="connsiteY17" fmla="*/ 9936 h 9936"/>
                              <a:gd name="connsiteX18" fmla="*/ 8700 w 10000"/>
                              <a:gd name="connsiteY18" fmla="*/ 9936 h 9936"/>
                              <a:gd name="connsiteX19" fmla="*/ 8845 w 10000"/>
                              <a:gd name="connsiteY19" fmla="*/ 9602 h 9936"/>
                              <a:gd name="connsiteX20" fmla="*/ 9025 w 10000"/>
                              <a:gd name="connsiteY20" fmla="*/ 8866 h 9936"/>
                              <a:gd name="connsiteX21" fmla="*/ 8664 w 10000"/>
                              <a:gd name="connsiteY21" fmla="*/ 8464 h 9936"/>
                              <a:gd name="connsiteX22" fmla="*/ 8051 w 10000"/>
                              <a:gd name="connsiteY22" fmla="*/ 7796 h 9936"/>
                              <a:gd name="connsiteX23" fmla="*/ 7726 w 10000"/>
                              <a:gd name="connsiteY23" fmla="*/ 7495 h 9936"/>
                              <a:gd name="connsiteX24" fmla="*/ 7545 w 10000"/>
                              <a:gd name="connsiteY24" fmla="*/ 6993 h 9936"/>
                              <a:gd name="connsiteX25" fmla="*/ 7762 w 10000"/>
                              <a:gd name="connsiteY25" fmla="*/ 6759 h 9936"/>
                              <a:gd name="connsiteX26" fmla="*/ 7762 w 10000"/>
                              <a:gd name="connsiteY26" fmla="*/ 6324 h 9936"/>
                              <a:gd name="connsiteX27" fmla="*/ 8051 w 10000"/>
                              <a:gd name="connsiteY27" fmla="*/ 5889 h 9936"/>
                              <a:gd name="connsiteX28" fmla="*/ 8303 w 10000"/>
                              <a:gd name="connsiteY28" fmla="*/ 5321 h 9936"/>
                              <a:gd name="connsiteX29" fmla="*/ 8700 w 10000"/>
                              <a:gd name="connsiteY29" fmla="*/ 4886 h 9936"/>
                              <a:gd name="connsiteX30" fmla="*/ 8087 w 10000"/>
                              <a:gd name="connsiteY30" fmla="*/ 4050 h 9936"/>
                              <a:gd name="connsiteX31" fmla="*/ 8087 w 10000"/>
                              <a:gd name="connsiteY31" fmla="*/ 3615 h 9936"/>
                              <a:gd name="connsiteX32" fmla="*/ 8087 w 10000"/>
                              <a:gd name="connsiteY32" fmla="*/ 3180 h 9936"/>
                              <a:gd name="connsiteX33" fmla="*/ 8520 w 10000"/>
                              <a:gd name="connsiteY33" fmla="*/ 2879 h 9936"/>
                              <a:gd name="connsiteX34" fmla="*/ 8809 w 10000"/>
                              <a:gd name="connsiteY34" fmla="*/ 2812 h 9936"/>
                              <a:gd name="connsiteX35" fmla="*/ 9242 w 10000"/>
                              <a:gd name="connsiteY35" fmla="*/ 2678 h 9936"/>
                              <a:gd name="connsiteX36" fmla="*/ 9711 w 10000"/>
                              <a:gd name="connsiteY36" fmla="*/ 2578 h 9936"/>
                              <a:gd name="connsiteX37" fmla="*/ 10000 w 10000"/>
                              <a:gd name="connsiteY37" fmla="*/ 2478 h 9936"/>
                              <a:gd name="connsiteX38" fmla="*/ 10000 w 10000"/>
                              <a:gd name="connsiteY38" fmla="*/ 2478 h 9936"/>
                              <a:gd name="connsiteX39" fmla="*/ 10000 w 10000"/>
                              <a:gd name="connsiteY39" fmla="*/ 1876 h 9936"/>
                              <a:gd name="connsiteX40" fmla="*/ 8917 w 10000"/>
                              <a:gd name="connsiteY40" fmla="*/ 1876 h 9936"/>
                              <a:gd name="connsiteX41" fmla="*/ 8014 w 10000"/>
                              <a:gd name="connsiteY41" fmla="*/ 1909 h 9936"/>
                              <a:gd name="connsiteX42" fmla="*/ 8014 w 10000"/>
                              <a:gd name="connsiteY42" fmla="*/ 1943 h 9936"/>
                              <a:gd name="connsiteX43" fmla="*/ 7365 w 10000"/>
                              <a:gd name="connsiteY43" fmla="*/ 2110 h 9936"/>
                              <a:gd name="connsiteX44" fmla="*/ 6679 w 10000"/>
                              <a:gd name="connsiteY44" fmla="*/ 1608 h 9936"/>
                              <a:gd name="connsiteX45" fmla="*/ 6426 w 10000"/>
                              <a:gd name="connsiteY45" fmla="*/ 1173 h 9936"/>
                              <a:gd name="connsiteX46" fmla="*/ 5307 w 10000"/>
                              <a:gd name="connsiteY46" fmla="*/ 2177 h 9936"/>
                              <a:gd name="connsiteX47" fmla="*/ 4982 w 10000"/>
                              <a:gd name="connsiteY47" fmla="*/ 337 h 9936"/>
                              <a:gd name="connsiteX48" fmla="*/ 4982 w 10000"/>
                              <a:gd name="connsiteY48" fmla="*/ 337 h 9936"/>
                              <a:gd name="connsiteX49" fmla="*/ 4693 w 10000"/>
                              <a:gd name="connsiteY49" fmla="*/ 337 h 9936"/>
                              <a:gd name="connsiteX50" fmla="*/ 4296 w 10000"/>
                              <a:gd name="connsiteY50" fmla="*/ 404 h 9936"/>
                              <a:gd name="connsiteX51" fmla="*/ 4260 w 10000"/>
                              <a:gd name="connsiteY51" fmla="*/ 404 h 9936"/>
                              <a:gd name="connsiteX52" fmla="*/ 3971 w 10000"/>
                              <a:gd name="connsiteY52" fmla="*/ 471 h 9936"/>
                              <a:gd name="connsiteX53" fmla="*/ 3646 w 10000"/>
                              <a:gd name="connsiteY53" fmla="*/ 404 h 9936"/>
                              <a:gd name="connsiteX54" fmla="*/ 2924 w 10000"/>
                              <a:gd name="connsiteY54" fmla="*/ 371 h 9936"/>
                              <a:gd name="connsiteX55" fmla="*/ 2635 w 10000"/>
                              <a:gd name="connsiteY55" fmla="*/ 270 h 9936"/>
                              <a:gd name="connsiteX56" fmla="*/ 2455 w 10000"/>
                              <a:gd name="connsiteY56" fmla="*/ 170 h 9936"/>
                              <a:gd name="connsiteX57" fmla="*/ 2238 w 10000"/>
                              <a:gd name="connsiteY57" fmla="*/ 36 h 9936"/>
                              <a:gd name="connsiteX58" fmla="*/ 1805 w 10000"/>
                              <a:gd name="connsiteY58" fmla="*/ 170 h 9936"/>
                              <a:gd name="connsiteX59" fmla="*/ 1227 w 10000"/>
                              <a:gd name="connsiteY59" fmla="*/ 170 h 9936"/>
                              <a:gd name="connsiteX60" fmla="*/ 0 w 10000"/>
                              <a:gd name="connsiteY60" fmla="*/ 1408 h 9936"/>
                              <a:gd name="connsiteX0" fmla="*/ 0 w 10000"/>
                              <a:gd name="connsiteY0" fmla="*/ 1417 h 10000"/>
                              <a:gd name="connsiteX1" fmla="*/ 217 w 10000"/>
                              <a:gd name="connsiteY1" fmla="*/ 1720 h 10000"/>
                              <a:gd name="connsiteX2" fmla="*/ 542 w 10000"/>
                              <a:gd name="connsiteY2" fmla="*/ 2292 h 10000"/>
                              <a:gd name="connsiteX3" fmla="*/ 866 w 10000"/>
                              <a:gd name="connsiteY3" fmla="*/ 2864 h 10000"/>
                              <a:gd name="connsiteX4" fmla="*/ 1336 w 10000"/>
                              <a:gd name="connsiteY4" fmla="*/ 2965 h 10000"/>
                              <a:gd name="connsiteX5" fmla="*/ 1733 w 10000"/>
                              <a:gd name="connsiteY5" fmla="*/ 3301 h 10000"/>
                              <a:gd name="connsiteX6" fmla="*/ 2671 w 10000"/>
                              <a:gd name="connsiteY6" fmla="*/ 4109 h 10000"/>
                              <a:gd name="connsiteX7" fmla="*/ 3935 w 10000"/>
                              <a:gd name="connsiteY7" fmla="*/ 4783 h 10000"/>
                              <a:gd name="connsiteX8" fmla="*/ 5199 w 10000"/>
                              <a:gd name="connsiteY8" fmla="*/ 5624 h 10000"/>
                              <a:gd name="connsiteX9" fmla="*/ 5632 w 10000"/>
                              <a:gd name="connsiteY9" fmla="*/ 6230 h 10000"/>
                              <a:gd name="connsiteX10" fmla="*/ 6534 w 10000"/>
                              <a:gd name="connsiteY10" fmla="*/ 7442 h 10000"/>
                              <a:gd name="connsiteX11" fmla="*/ 6859 w 10000"/>
                              <a:gd name="connsiteY11" fmla="*/ 8182 h 10000"/>
                              <a:gd name="connsiteX12" fmla="*/ 6931 w 10000"/>
                              <a:gd name="connsiteY12" fmla="*/ 8250 h 10000"/>
                              <a:gd name="connsiteX13" fmla="*/ 7112 w 10000"/>
                              <a:gd name="connsiteY13" fmla="*/ 8553 h 10000"/>
                              <a:gd name="connsiteX14" fmla="*/ 7112 w 10000"/>
                              <a:gd name="connsiteY14" fmla="*/ 9091 h 10000"/>
                              <a:gd name="connsiteX15" fmla="*/ 8159 w 10000"/>
                              <a:gd name="connsiteY15" fmla="*/ 9865 h 10000"/>
                              <a:gd name="connsiteX16" fmla="*/ 8700 w 10000"/>
                              <a:gd name="connsiteY16" fmla="*/ 10000 h 10000"/>
                              <a:gd name="connsiteX17" fmla="*/ 8700 w 10000"/>
                              <a:gd name="connsiteY17" fmla="*/ 10000 h 10000"/>
                              <a:gd name="connsiteX18" fmla="*/ 8845 w 10000"/>
                              <a:gd name="connsiteY18" fmla="*/ 9664 h 10000"/>
                              <a:gd name="connsiteX19" fmla="*/ 9025 w 10000"/>
                              <a:gd name="connsiteY19" fmla="*/ 8923 h 10000"/>
                              <a:gd name="connsiteX20" fmla="*/ 8664 w 10000"/>
                              <a:gd name="connsiteY20" fmla="*/ 8519 h 10000"/>
                              <a:gd name="connsiteX21" fmla="*/ 8051 w 10000"/>
                              <a:gd name="connsiteY21" fmla="*/ 7846 h 10000"/>
                              <a:gd name="connsiteX22" fmla="*/ 7726 w 10000"/>
                              <a:gd name="connsiteY22" fmla="*/ 7543 h 10000"/>
                              <a:gd name="connsiteX23" fmla="*/ 7545 w 10000"/>
                              <a:gd name="connsiteY23" fmla="*/ 7038 h 10000"/>
                              <a:gd name="connsiteX24" fmla="*/ 7762 w 10000"/>
                              <a:gd name="connsiteY24" fmla="*/ 6803 h 10000"/>
                              <a:gd name="connsiteX25" fmla="*/ 7762 w 10000"/>
                              <a:gd name="connsiteY25" fmla="*/ 6365 h 10000"/>
                              <a:gd name="connsiteX26" fmla="*/ 8051 w 10000"/>
                              <a:gd name="connsiteY26" fmla="*/ 5927 h 10000"/>
                              <a:gd name="connsiteX27" fmla="*/ 8303 w 10000"/>
                              <a:gd name="connsiteY27" fmla="*/ 5355 h 10000"/>
                              <a:gd name="connsiteX28" fmla="*/ 8700 w 10000"/>
                              <a:gd name="connsiteY28" fmla="*/ 4917 h 10000"/>
                              <a:gd name="connsiteX29" fmla="*/ 8087 w 10000"/>
                              <a:gd name="connsiteY29" fmla="*/ 4076 h 10000"/>
                              <a:gd name="connsiteX30" fmla="*/ 8087 w 10000"/>
                              <a:gd name="connsiteY30" fmla="*/ 3638 h 10000"/>
                              <a:gd name="connsiteX31" fmla="*/ 8087 w 10000"/>
                              <a:gd name="connsiteY31" fmla="*/ 3200 h 10000"/>
                              <a:gd name="connsiteX32" fmla="*/ 8520 w 10000"/>
                              <a:gd name="connsiteY32" fmla="*/ 2898 h 10000"/>
                              <a:gd name="connsiteX33" fmla="*/ 8809 w 10000"/>
                              <a:gd name="connsiteY33" fmla="*/ 2830 h 10000"/>
                              <a:gd name="connsiteX34" fmla="*/ 9242 w 10000"/>
                              <a:gd name="connsiteY34" fmla="*/ 2695 h 10000"/>
                              <a:gd name="connsiteX35" fmla="*/ 9711 w 10000"/>
                              <a:gd name="connsiteY35" fmla="*/ 2595 h 10000"/>
                              <a:gd name="connsiteX36" fmla="*/ 10000 w 10000"/>
                              <a:gd name="connsiteY36" fmla="*/ 2494 h 10000"/>
                              <a:gd name="connsiteX37" fmla="*/ 10000 w 10000"/>
                              <a:gd name="connsiteY37" fmla="*/ 2494 h 10000"/>
                              <a:gd name="connsiteX38" fmla="*/ 10000 w 10000"/>
                              <a:gd name="connsiteY38" fmla="*/ 1888 h 10000"/>
                              <a:gd name="connsiteX39" fmla="*/ 8917 w 10000"/>
                              <a:gd name="connsiteY39" fmla="*/ 1888 h 10000"/>
                              <a:gd name="connsiteX40" fmla="*/ 8014 w 10000"/>
                              <a:gd name="connsiteY40" fmla="*/ 1921 h 10000"/>
                              <a:gd name="connsiteX41" fmla="*/ 8014 w 10000"/>
                              <a:gd name="connsiteY41" fmla="*/ 1956 h 10000"/>
                              <a:gd name="connsiteX42" fmla="*/ 7365 w 10000"/>
                              <a:gd name="connsiteY42" fmla="*/ 2124 h 10000"/>
                              <a:gd name="connsiteX43" fmla="*/ 6679 w 10000"/>
                              <a:gd name="connsiteY43" fmla="*/ 1618 h 10000"/>
                              <a:gd name="connsiteX44" fmla="*/ 6426 w 10000"/>
                              <a:gd name="connsiteY44" fmla="*/ 1181 h 10000"/>
                              <a:gd name="connsiteX45" fmla="*/ 5307 w 10000"/>
                              <a:gd name="connsiteY45" fmla="*/ 2191 h 10000"/>
                              <a:gd name="connsiteX46" fmla="*/ 4982 w 10000"/>
                              <a:gd name="connsiteY46" fmla="*/ 339 h 10000"/>
                              <a:gd name="connsiteX47" fmla="*/ 4982 w 10000"/>
                              <a:gd name="connsiteY47" fmla="*/ 339 h 10000"/>
                              <a:gd name="connsiteX48" fmla="*/ 4693 w 10000"/>
                              <a:gd name="connsiteY48" fmla="*/ 339 h 10000"/>
                              <a:gd name="connsiteX49" fmla="*/ 4296 w 10000"/>
                              <a:gd name="connsiteY49" fmla="*/ 407 h 10000"/>
                              <a:gd name="connsiteX50" fmla="*/ 4260 w 10000"/>
                              <a:gd name="connsiteY50" fmla="*/ 407 h 10000"/>
                              <a:gd name="connsiteX51" fmla="*/ 3971 w 10000"/>
                              <a:gd name="connsiteY51" fmla="*/ 474 h 10000"/>
                              <a:gd name="connsiteX52" fmla="*/ 3646 w 10000"/>
                              <a:gd name="connsiteY52" fmla="*/ 407 h 10000"/>
                              <a:gd name="connsiteX53" fmla="*/ 2924 w 10000"/>
                              <a:gd name="connsiteY53" fmla="*/ 373 h 10000"/>
                              <a:gd name="connsiteX54" fmla="*/ 2635 w 10000"/>
                              <a:gd name="connsiteY54" fmla="*/ 272 h 10000"/>
                              <a:gd name="connsiteX55" fmla="*/ 2455 w 10000"/>
                              <a:gd name="connsiteY55" fmla="*/ 171 h 10000"/>
                              <a:gd name="connsiteX56" fmla="*/ 2238 w 10000"/>
                              <a:gd name="connsiteY56" fmla="*/ 36 h 10000"/>
                              <a:gd name="connsiteX57" fmla="*/ 1805 w 10000"/>
                              <a:gd name="connsiteY57" fmla="*/ 171 h 10000"/>
                              <a:gd name="connsiteX58" fmla="*/ 1227 w 10000"/>
                              <a:gd name="connsiteY58" fmla="*/ 171 h 10000"/>
                              <a:gd name="connsiteX59" fmla="*/ 0 w 10000"/>
                              <a:gd name="connsiteY59" fmla="*/ 1417 h 10000"/>
                              <a:gd name="connsiteX0" fmla="*/ 0 w 10000"/>
                              <a:gd name="connsiteY0" fmla="*/ 1417 h 10000"/>
                              <a:gd name="connsiteX1" fmla="*/ 217 w 10000"/>
                              <a:gd name="connsiteY1" fmla="*/ 1720 h 10000"/>
                              <a:gd name="connsiteX2" fmla="*/ 542 w 10000"/>
                              <a:gd name="connsiteY2" fmla="*/ 2292 h 10000"/>
                              <a:gd name="connsiteX3" fmla="*/ 866 w 10000"/>
                              <a:gd name="connsiteY3" fmla="*/ 2864 h 10000"/>
                              <a:gd name="connsiteX4" fmla="*/ 1336 w 10000"/>
                              <a:gd name="connsiteY4" fmla="*/ 2965 h 10000"/>
                              <a:gd name="connsiteX5" fmla="*/ 1733 w 10000"/>
                              <a:gd name="connsiteY5" fmla="*/ 3301 h 10000"/>
                              <a:gd name="connsiteX6" fmla="*/ 2671 w 10000"/>
                              <a:gd name="connsiteY6" fmla="*/ 4109 h 10000"/>
                              <a:gd name="connsiteX7" fmla="*/ 3935 w 10000"/>
                              <a:gd name="connsiteY7" fmla="*/ 4783 h 10000"/>
                              <a:gd name="connsiteX8" fmla="*/ 5199 w 10000"/>
                              <a:gd name="connsiteY8" fmla="*/ 5624 h 10000"/>
                              <a:gd name="connsiteX9" fmla="*/ 5632 w 10000"/>
                              <a:gd name="connsiteY9" fmla="*/ 6230 h 10000"/>
                              <a:gd name="connsiteX10" fmla="*/ 6859 w 10000"/>
                              <a:gd name="connsiteY10" fmla="*/ 8182 h 10000"/>
                              <a:gd name="connsiteX11" fmla="*/ 6931 w 10000"/>
                              <a:gd name="connsiteY11" fmla="*/ 8250 h 10000"/>
                              <a:gd name="connsiteX12" fmla="*/ 7112 w 10000"/>
                              <a:gd name="connsiteY12" fmla="*/ 8553 h 10000"/>
                              <a:gd name="connsiteX13" fmla="*/ 7112 w 10000"/>
                              <a:gd name="connsiteY13" fmla="*/ 9091 h 10000"/>
                              <a:gd name="connsiteX14" fmla="*/ 8159 w 10000"/>
                              <a:gd name="connsiteY14" fmla="*/ 9865 h 10000"/>
                              <a:gd name="connsiteX15" fmla="*/ 8700 w 10000"/>
                              <a:gd name="connsiteY15" fmla="*/ 10000 h 10000"/>
                              <a:gd name="connsiteX16" fmla="*/ 8700 w 10000"/>
                              <a:gd name="connsiteY16" fmla="*/ 10000 h 10000"/>
                              <a:gd name="connsiteX17" fmla="*/ 8845 w 10000"/>
                              <a:gd name="connsiteY17" fmla="*/ 9664 h 10000"/>
                              <a:gd name="connsiteX18" fmla="*/ 9025 w 10000"/>
                              <a:gd name="connsiteY18" fmla="*/ 8923 h 10000"/>
                              <a:gd name="connsiteX19" fmla="*/ 8664 w 10000"/>
                              <a:gd name="connsiteY19" fmla="*/ 8519 h 10000"/>
                              <a:gd name="connsiteX20" fmla="*/ 8051 w 10000"/>
                              <a:gd name="connsiteY20" fmla="*/ 7846 h 10000"/>
                              <a:gd name="connsiteX21" fmla="*/ 7726 w 10000"/>
                              <a:gd name="connsiteY21" fmla="*/ 7543 h 10000"/>
                              <a:gd name="connsiteX22" fmla="*/ 7545 w 10000"/>
                              <a:gd name="connsiteY22" fmla="*/ 7038 h 10000"/>
                              <a:gd name="connsiteX23" fmla="*/ 7762 w 10000"/>
                              <a:gd name="connsiteY23" fmla="*/ 6803 h 10000"/>
                              <a:gd name="connsiteX24" fmla="*/ 7762 w 10000"/>
                              <a:gd name="connsiteY24" fmla="*/ 6365 h 10000"/>
                              <a:gd name="connsiteX25" fmla="*/ 8051 w 10000"/>
                              <a:gd name="connsiteY25" fmla="*/ 5927 h 10000"/>
                              <a:gd name="connsiteX26" fmla="*/ 8303 w 10000"/>
                              <a:gd name="connsiteY26" fmla="*/ 5355 h 10000"/>
                              <a:gd name="connsiteX27" fmla="*/ 8700 w 10000"/>
                              <a:gd name="connsiteY27" fmla="*/ 4917 h 10000"/>
                              <a:gd name="connsiteX28" fmla="*/ 8087 w 10000"/>
                              <a:gd name="connsiteY28" fmla="*/ 4076 h 10000"/>
                              <a:gd name="connsiteX29" fmla="*/ 8087 w 10000"/>
                              <a:gd name="connsiteY29" fmla="*/ 3638 h 10000"/>
                              <a:gd name="connsiteX30" fmla="*/ 8087 w 10000"/>
                              <a:gd name="connsiteY30" fmla="*/ 3200 h 10000"/>
                              <a:gd name="connsiteX31" fmla="*/ 8520 w 10000"/>
                              <a:gd name="connsiteY31" fmla="*/ 2898 h 10000"/>
                              <a:gd name="connsiteX32" fmla="*/ 8809 w 10000"/>
                              <a:gd name="connsiteY32" fmla="*/ 2830 h 10000"/>
                              <a:gd name="connsiteX33" fmla="*/ 9242 w 10000"/>
                              <a:gd name="connsiteY33" fmla="*/ 2695 h 10000"/>
                              <a:gd name="connsiteX34" fmla="*/ 9711 w 10000"/>
                              <a:gd name="connsiteY34" fmla="*/ 2595 h 10000"/>
                              <a:gd name="connsiteX35" fmla="*/ 10000 w 10000"/>
                              <a:gd name="connsiteY35" fmla="*/ 2494 h 10000"/>
                              <a:gd name="connsiteX36" fmla="*/ 10000 w 10000"/>
                              <a:gd name="connsiteY36" fmla="*/ 2494 h 10000"/>
                              <a:gd name="connsiteX37" fmla="*/ 10000 w 10000"/>
                              <a:gd name="connsiteY37" fmla="*/ 1888 h 10000"/>
                              <a:gd name="connsiteX38" fmla="*/ 8917 w 10000"/>
                              <a:gd name="connsiteY38" fmla="*/ 1888 h 10000"/>
                              <a:gd name="connsiteX39" fmla="*/ 8014 w 10000"/>
                              <a:gd name="connsiteY39" fmla="*/ 1921 h 10000"/>
                              <a:gd name="connsiteX40" fmla="*/ 8014 w 10000"/>
                              <a:gd name="connsiteY40" fmla="*/ 1956 h 10000"/>
                              <a:gd name="connsiteX41" fmla="*/ 7365 w 10000"/>
                              <a:gd name="connsiteY41" fmla="*/ 2124 h 10000"/>
                              <a:gd name="connsiteX42" fmla="*/ 6679 w 10000"/>
                              <a:gd name="connsiteY42" fmla="*/ 1618 h 10000"/>
                              <a:gd name="connsiteX43" fmla="*/ 6426 w 10000"/>
                              <a:gd name="connsiteY43" fmla="*/ 1181 h 10000"/>
                              <a:gd name="connsiteX44" fmla="*/ 5307 w 10000"/>
                              <a:gd name="connsiteY44" fmla="*/ 2191 h 10000"/>
                              <a:gd name="connsiteX45" fmla="*/ 4982 w 10000"/>
                              <a:gd name="connsiteY45" fmla="*/ 339 h 10000"/>
                              <a:gd name="connsiteX46" fmla="*/ 4982 w 10000"/>
                              <a:gd name="connsiteY46" fmla="*/ 339 h 10000"/>
                              <a:gd name="connsiteX47" fmla="*/ 4693 w 10000"/>
                              <a:gd name="connsiteY47" fmla="*/ 339 h 10000"/>
                              <a:gd name="connsiteX48" fmla="*/ 4296 w 10000"/>
                              <a:gd name="connsiteY48" fmla="*/ 407 h 10000"/>
                              <a:gd name="connsiteX49" fmla="*/ 4260 w 10000"/>
                              <a:gd name="connsiteY49" fmla="*/ 407 h 10000"/>
                              <a:gd name="connsiteX50" fmla="*/ 3971 w 10000"/>
                              <a:gd name="connsiteY50" fmla="*/ 474 h 10000"/>
                              <a:gd name="connsiteX51" fmla="*/ 3646 w 10000"/>
                              <a:gd name="connsiteY51" fmla="*/ 407 h 10000"/>
                              <a:gd name="connsiteX52" fmla="*/ 2924 w 10000"/>
                              <a:gd name="connsiteY52" fmla="*/ 373 h 10000"/>
                              <a:gd name="connsiteX53" fmla="*/ 2635 w 10000"/>
                              <a:gd name="connsiteY53" fmla="*/ 272 h 10000"/>
                              <a:gd name="connsiteX54" fmla="*/ 2455 w 10000"/>
                              <a:gd name="connsiteY54" fmla="*/ 171 h 10000"/>
                              <a:gd name="connsiteX55" fmla="*/ 2238 w 10000"/>
                              <a:gd name="connsiteY55" fmla="*/ 36 h 10000"/>
                              <a:gd name="connsiteX56" fmla="*/ 1805 w 10000"/>
                              <a:gd name="connsiteY56" fmla="*/ 171 h 10000"/>
                              <a:gd name="connsiteX57" fmla="*/ 1227 w 10000"/>
                              <a:gd name="connsiteY57" fmla="*/ 171 h 10000"/>
                              <a:gd name="connsiteX58" fmla="*/ 0 w 10000"/>
                              <a:gd name="connsiteY58" fmla="*/ 1417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Lst>
                            <a:rect l="l" t="t" r="r" b="b"/>
                            <a:pathLst>
                              <a:path w="10000" h="10000">
                                <a:moveTo>
                                  <a:pt x="0" y="1417"/>
                                </a:moveTo>
                                <a:cubicBezTo>
                                  <a:pt x="72" y="1518"/>
                                  <a:pt x="144" y="1585"/>
                                  <a:pt x="217" y="1720"/>
                                </a:cubicBezTo>
                                <a:cubicBezTo>
                                  <a:pt x="325" y="1888"/>
                                  <a:pt x="433" y="2124"/>
                                  <a:pt x="542" y="2292"/>
                                </a:cubicBezTo>
                                <a:cubicBezTo>
                                  <a:pt x="614" y="2494"/>
                                  <a:pt x="830" y="2729"/>
                                  <a:pt x="866" y="2864"/>
                                </a:cubicBezTo>
                                <a:cubicBezTo>
                                  <a:pt x="1047" y="2965"/>
                                  <a:pt x="1191" y="2898"/>
                                  <a:pt x="1336" y="2965"/>
                                </a:cubicBezTo>
                                <a:cubicBezTo>
                                  <a:pt x="1480" y="3066"/>
                                  <a:pt x="1625" y="3200"/>
                                  <a:pt x="1733" y="3301"/>
                                </a:cubicBezTo>
                                <a:cubicBezTo>
                                  <a:pt x="1986" y="3571"/>
                                  <a:pt x="2383" y="3941"/>
                                  <a:pt x="2671" y="4109"/>
                                </a:cubicBezTo>
                                <a:cubicBezTo>
                                  <a:pt x="3038" y="4356"/>
                                  <a:pt x="3634" y="4615"/>
                                  <a:pt x="3935" y="4783"/>
                                </a:cubicBezTo>
                                <a:cubicBezTo>
                                  <a:pt x="4356" y="5036"/>
                                  <a:pt x="4916" y="5383"/>
                                  <a:pt x="5199" y="5624"/>
                                </a:cubicBezTo>
                                <a:cubicBezTo>
                                  <a:pt x="5343" y="5860"/>
                                  <a:pt x="5415" y="6095"/>
                                  <a:pt x="5632" y="6230"/>
                                </a:cubicBezTo>
                                <a:cubicBezTo>
                                  <a:pt x="5909" y="6656"/>
                                  <a:pt x="6643" y="7845"/>
                                  <a:pt x="6859" y="8182"/>
                                </a:cubicBezTo>
                                <a:cubicBezTo>
                                  <a:pt x="6895" y="8182"/>
                                  <a:pt x="6931" y="8216"/>
                                  <a:pt x="6931" y="8250"/>
                                </a:cubicBezTo>
                                <a:cubicBezTo>
                                  <a:pt x="7004" y="8350"/>
                                  <a:pt x="7040" y="8485"/>
                                  <a:pt x="7112" y="8553"/>
                                </a:cubicBezTo>
                                <a:cubicBezTo>
                                  <a:pt x="7112" y="8688"/>
                                  <a:pt x="7040" y="8991"/>
                                  <a:pt x="7112" y="9091"/>
                                </a:cubicBezTo>
                                <a:cubicBezTo>
                                  <a:pt x="7112" y="9562"/>
                                  <a:pt x="7870" y="9664"/>
                                  <a:pt x="8159" y="9865"/>
                                </a:cubicBezTo>
                                <a:cubicBezTo>
                                  <a:pt x="8231" y="9865"/>
                                  <a:pt x="8484" y="9933"/>
                                  <a:pt x="8700" y="10000"/>
                                </a:cubicBezTo>
                                <a:lnTo>
                                  <a:pt x="8700" y="10000"/>
                                </a:lnTo>
                                <a:cubicBezTo>
                                  <a:pt x="8748" y="9888"/>
                                  <a:pt x="8797" y="9776"/>
                                  <a:pt x="8845" y="9664"/>
                                </a:cubicBezTo>
                                <a:cubicBezTo>
                                  <a:pt x="8881" y="9495"/>
                                  <a:pt x="9134" y="9058"/>
                                  <a:pt x="9025" y="8923"/>
                                </a:cubicBezTo>
                                <a:cubicBezTo>
                                  <a:pt x="8953" y="8721"/>
                                  <a:pt x="8881" y="8620"/>
                                  <a:pt x="8664" y="8519"/>
                                </a:cubicBezTo>
                                <a:cubicBezTo>
                                  <a:pt x="8375" y="8385"/>
                                  <a:pt x="8267" y="8048"/>
                                  <a:pt x="8051" y="7846"/>
                                </a:cubicBezTo>
                                <a:cubicBezTo>
                                  <a:pt x="7942" y="7711"/>
                                  <a:pt x="7798" y="7711"/>
                                  <a:pt x="7726" y="7543"/>
                                </a:cubicBezTo>
                                <a:cubicBezTo>
                                  <a:pt x="7617" y="7408"/>
                                  <a:pt x="7545" y="7173"/>
                                  <a:pt x="7545" y="7038"/>
                                </a:cubicBezTo>
                                <a:cubicBezTo>
                                  <a:pt x="7617" y="6937"/>
                                  <a:pt x="7726" y="6903"/>
                                  <a:pt x="7762" y="6803"/>
                                </a:cubicBezTo>
                                <a:cubicBezTo>
                                  <a:pt x="7798" y="6668"/>
                                  <a:pt x="7762" y="6533"/>
                                  <a:pt x="7762" y="6365"/>
                                </a:cubicBezTo>
                                <a:cubicBezTo>
                                  <a:pt x="7870" y="6197"/>
                                  <a:pt x="7870" y="6095"/>
                                  <a:pt x="8051" y="5927"/>
                                </a:cubicBezTo>
                                <a:cubicBezTo>
                                  <a:pt x="8267" y="5759"/>
                                  <a:pt x="8267" y="5591"/>
                                  <a:pt x="8303" y="5355"/>
                                </a:cubicBezTo>
                                <a:cubicBezTo>
                                  <a:pt x="8412" y="5288"/>
                                  <a:pt x="8700" y="5052"/>
                                  <a:pt x="8700" y="4917"/>
                                </a:cubicBezTo>
                                <a:cubicBezTo>
                                  <a:pt x="8664" y="4715"/>
                                  <a:pt x="8231" y="4244"/>
                                  <a:pt x="8087" y="4076"/>
                                </a:cubicBezTo>
                                <a:cubicBezTo>
                                  <a:pt x="7942" y="3941"/>
                                  <a:pt x="7942" y="3806"/>
                                  <a:pt x="8087" y="3638"/>
                                </a:cubicBezTo>
                                <a:cubicBezTo>
                                  <a:pt x="8231" y="3436"/>
                                  <a:pt x="8123" y="3403"/>
                                  <a:pt x="8087" y="3200"/>
                                </a:cubicBezTo>
                                <a:cubicBezTo>
                                  <a:pt x="8123" y="2998"/>
                                  <a:pt x="8412" y="2998"/>
                                  <a:pt x="8520" y="2898"/>
                                </a:cubicBezTo>
                                <a:cubicBezTo>
                                  <a:pt x="8592" y="2898"/>
                                  <a:pt x="8736" y="2864"/>
                                  <a:pt x="8809" y="2830"/>
                                </a:cubicBezTo>
                                <a:cubicBezTo>
                                  <a:pt x="8953" y="2797"/>
                                  <a:pt x="9097" y="2763"/>
                                  <a:pt x="9242" y="2695"/>
                                </a:cubicBezTo>
                                <a:cubicBezTo>
                                  <a:pt x="9386" y="2662"/>
                                  <a:pt x="9567" y="2662"/>
                                  <a:pt x="9711" y="2595"/>
                                </a:cubicBezTo>
                                <a:lnTo>
                                  <a:pt x="10000" y="2494"/>
                                </a:lnTo>
                                <a:lnTo>
                                  <a:pt x="10000" y="2494"/>
                                </a:lnTo>
                                <a:lnTo>
                                  <a:pt x="10000" y="1888"/>
                                </a:lnTo>
                                <a:lnTo>
                                  <a:pt x="8917" y="1888"/>
                                </a:lnTo>
                                <a:cubicBezTo>
                                  <a:pt x="8664" y="1888"/>
                                  <a:pt x="8267" y="1888"/>
                                  <a:pt x="8014" y="1921"/>
                                </a:cubicBezTo>
                                <a:lnTo>
                                  <a:pt x="8014" y="1956"/>
                                </a:lnTo>
                                <a:cubicBezTo>
                                  <a:pt x="7870" y="2191"/>
                                  <a:pt x="7617" y="2191"/>
                                  <a:pt x="7365" y="2124"/>
                                </a:cubicBezTo>
                                <a:cubicBezTo>
                                  <a:pt x="7184" y="2089"/>
                                  <a:pt x="6679" y="1821"/>
                                  <a:pt x="6679" y="1618"/>
                                </a:cubicBezTo>
                                <a:cubicBezTo>
                                  <a:pt x="6606" y="1551"/>
                                  <a:pt x="6462" y="1248"/>
                                  <a:pt x="6426" y="1181"/>
                                </a:cubicBezTo>
                                <a:lnTo>
                                  <a:pt x="5307" y="2191"/>
                                </a:lnTo>
                                <a:cubicBezTo>
                                  <a:pt x="5199" y="1574"/>
                                  <a:pt x="5090" y="956"/>
                                  <a:pt x="4982" y="339"/>
                                </a:cubicBezTo>
                                <a:lnTo>
                                  <a:pt x="4982" y="339"/>
                                </a:lnTo>
                                <a:lnTo>
                                  <a:pt x="4693" y="339"/>
                                </a:lnTo>
                                <a:cubicBezTo>
                                  <a:pt x="4585" y="373"/>
                                  <a:pt x="4368" y="339"/>
                                  <a:pt x="4296" y="407"/>
                                </a:cubicBezTo>
                                <a:lnTo>
                                  <a:pt x="4260" y="407"/>
                                </a:lnTo>
                                <a:cubicBezTo>
                                  <a:pt x="4224" y="441"/>
                                  <a:pt x="4043" y="474"/>
                                  <a:pt x="3971" y="474"/>
                                </a:cubicBezTo>
                                <a:cubicBezTo>
                                  <a:pt x="3863" y="474"/>
                                  <a:pt x="3755" y="407"/>
                                  <a:pt x="3646" y="407"/>
                                </a:cubicBezTo>
                                <a:cubicBezTo>
                                  <a:pt x="3430" y="407"/>
                                  <a:pt x="3105" y="474"/>
                                  <a:pt x="2924" y="373"/>
                                </a:cubicBezTo>
                                <a:cubicBezTo>
                                  <a:pt x="2816" y="339"/>
                                  <a:pt x="2708" y="339"/>
                                  <a:pt x="2635" y="272"/>
                                </a:cubicBezTo>
                                <a:cubicBezTo>
                                  <a:pt x="2599" y="272"/>
                                  <a:pt x="2491" y="205"/>
                                  <a:pt x="2455" y="171"/>
                                </a:cubicBezTo>
                                <a:cubicBezTo>
                                  <a:pt x="2383" y="104"/>
                                  <a:pt x="2310" y="36"/>
                                  <a:pt x="2238" y="36"/>
                                </a:cubicBezTo>
                                <a:cubicBezTo>
                                  <a:pt x="2058" y="-64"/>
                                  <a:pt x="1949" y="70"/>
                                  <a:pt x="1805" y="171"/>
                                </a:cubicBezTo>
                                <a:lnTo>
                                  <a:pt x="1227" y="171"/>
                                </a:lnTo>
                                <a:lnTo>
                                  <a:pt x="0" y="1417"/>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0" name="ABBEVILLE"/>
                        <wps:cNvSpPr>
                          <a:spLocks/>
                        </wps:cNvSpPr>
                        <wps:spPr bwMode="auto">
                          <a:xfrm>
                            <a:off x="811781" y="1129399"/>
                            <a:ext cx="664298" cy="747713"/>
                          </a:xfrm>
                          <a:custGeom>
                            <a:avLst/>
                            <a:gdLst>
                              <a:gd name="T0" fmla="*/ 71 w 259"/>
                              <a:gd name="T1" fmla="*/ 285 h 285"/>
                              <a:gd name="T2" fmla="*/ 105 w 259"/>
                              <a:gd name="T3" fmla="*/ 248 h 285"/>
                              <a:gd name="T4" fmla="*/ 121 w 259"/>
                              <a:gd name="T5" fmla="*/ 248 h 285"/>
                              <a:gd name="T6" fmla="*/ 133 w 259"/>
                              <a:gd name="T7" fmla="*/ 244 h 285"/>
                              <a:gd name="T8" fmla="*/ 139 w 259"/>
                              <a:gd name="T9" fmla="*/ 248 h 285"/>
                              <a:gd name="T10" fmla="*/ 144 w 259"/>
                              <a:gd name="T11" fmla="*/ 251 h 285"/>
                              <a:gd name="T12" fmla="*/ 152 w 259"/>
                              <a:gd name="T13" fmla="*/ 254 h 285"/>
                              <a:gd name="T14" fmla="*/ 172 w 259"/>
                              <a:gd name="T15" fmla="*/ 255 h 285"/>
                              <a:gd name="T16" fmla="*/ 181 w 259"/>
                              <a:gd name="T17" fmla="*/ 257 h 285"/>
                              <a:gd name="T18" fmla="*/ 189 w 259"/>
                              <a:gd name="T19" fmla="*/ 255 h 285"/>
                              <a:gd name="T20" fmla="*/ 190 w 259"/>
                              <a:gd name="T21" fmla="*/ 255 h 285"/>
                              <a:gd name="T22" fmla="*/ 201 w 259"/>
                              <a:gd name="T23" fmla="*/ 253 h 285"/>
                              <a:gd name="T24" fmla="*/ 209 w 259"/>
                              <a:gd name="T25" fmla="*/ 253 h 285"/>
                              <a:gd name="T26" fmla="*/ 209 w 259"/>
                              <a:gd name="T27" fmla="*/ 253 h 285"/>
                              <a:gd name="T28" fmla="*/ 216 w 259"/>
                              <a:gd name="T29" fmla="*/ 248 h 285"/>
                              <a:gd name="T30" fmla="*/ 223 w 259"/>
                              <a:gd name="T31" fmla="*/ 241 h 285"/>
                              <a:gd name="T32" fmla="*/ 230 w 259"/>
                              <a:gd name="T33" fmla="*/ 234 h 285"/>
                              <a:gd name="T34" fmla="*/ 234 w 259"/>
                              <a:gd name="T35" fmla="*/ 229 h 285"/>
                              <a:gd name="T36" fmla="*/ 239 w 259"/>
                              <a:gd name="T37" fmla="*/ 224 h 285"/>
                              <a:gd name="T38" fmla="*/ 244 w 259"/>
                              <a:gd name="T39" fmla="*/ 217 h 285"/>
                              <a:gd name="T40" fmla="*/ 246 w 259"/>
                              <a:gd name="T41" fmla="*/ 213 h 285"/>
                              <a:gd name="T42" fmla="*/ 240 w 259"/>
                              <a:gd name="T43" fmla="*/ 142 h 285"/>
                              <a:gd name="T44" fmla="*/ 226 w 259"/>
                              <a:gd name="T45" fmla="*/ 129 h 285"/>
                              <a:gd name="T46" fmla="*/ 217 w 259"/>
                              <a:gd name="T47" fmla="*/ 123 h 285"/>
                              <a:gd name="T48" fmla="*/ 216 w 259"/>
                              <a:gd name="T49" fmla="*/ 101 h 285"/>
                              <a:gd name="T50" fmla="*/ 204 w 259"/>
                              <a:gd name="T51" fmla="*/ 85 h 285"/>
                              <a:gd name="T52" fmla="*/ 248 w 259"/>
                              <a:gd name="T53" fmla="*/ 44 h 285"/>
                              <a:gd name="T54" fmla="*/ 248 w 259"/>
                              <a:gd name="T55" fmla="*/ 44 h 285"/>
                              <a:gd name="T56" fmla="*/ 246 w 259"/>
                              <a:gd name="T57" fmla="*/ 37 h 285"/>
                              <a:gd name="T58" fmla="*/ 236 w 259"/>
                              <a:gd name="T59" fmla="*/ 27 h 285"/>
                              <a:gd name="T60" fmla="*/ 226 w 259"/>
                              <a:gd name="T61" fmla="*/ 18 h 285"/>
                              <a:gd name="T62" fmla="*/ 222 w 259"/>
                              <a:gd name="T63" fmla="*/ 12 h 285"/>
                              <a:gd name="T64" fmla="*/ 216 w 259"/>
                              <a:gd name="T65" fmla="*/ 4 h 285"/>
                              <a:gd name="T66" fmla="*/ 214 w 259"/>
                              <a:gd name="T67" fmla="*/ 0 h 285"/>
                              <a:gd name="T68" fmla="*/ 214 w 259"/>
                              <a:gd name="T69" fmla="*/ 0 h 285"/>
                              <a:gd name="T70" fmla="*/ 0 w 259"/>
                              <a:gd name="T71" fmla="*/ 165 h 285"/>
                              <a:gd name="T72" fmla="*/ 0 w 259"/>
                              <a:gd name="T73" fmla="*/ 165 h 285"/>
                              <a:gd name="T74" fmla="*/ 6 w 259"/>
                              <a:gd name="T75" fmla="*/ 177 h 285"/>
                              <a:gd name="T76" fmla="*/ 9 w 259"/>
                              <a:gd name="T77" fmla="*/ 200 h 285"/>
                              <a:gd name="T78" fmla="*/ 23 w 259"/>
                              <a:gd name="T79" fmla="*/ 213 h 285"/>
                              <a:gd name="T80" fmla="*/ 24 w 259"/>
                              <a:gd name="T81" fmla="*/ 214 h 285"/>
                              <a:gd name="T82" fmla="*/ 35 w 259"/>
                              <a:gd name="T83" fmla="*/ 224 h 285"/>
                              <a:gd name="T84" fmla="*/ 49 w 259"/>
                              <a:gd name="T85" fmla="*/ 254 h 285"/>
                              <a:gd name="T86" fmla="*/ 68 w 259"/>
                              <a:gd name="T87" fmla="*/ 276 h 285"/>
                              <a:gd name="T88" fmla="*/ 71 w 259"/>
                              <a:gd name="T89" fmla="*/ 285 h 285"/>
                              <a:gd name="connsiteX0" fmla="*/ 2741 w 9777"/>
                              <a:gd name="connsiteY0" fmla="*/ 10000 h 10000"/>
                              <a:gd name="connsiteX1" fmla="*/ 4054 w 9777"/>
                              <a:gd name="connsiteY1" fmla="*/ 8702 h 10000"/>
                              <a:gd name="connsiteX2" fmla="*/ 4672 w 9777"/>
                              <a:gd name="connsiteY2" fmla="*/ 8702 h 10000"/>
                              <a:gd name="connsiteX3" fmla="*/ 5135 w 9777"/>
                              <a:gd name="connsiteY3" fmla="*/ 8561 h 10000"/>
                              <a:gd name="connsiteX4" fmla="*/ 5367 w 9777"/>
                              <a:gd name="connsiteY4" fmla="*/ 8702 h 10000"/>
                              <a:gd name="connsiteX5" fmla="*/ 5560 w 9777"/>
                              <a:gd name="connsiteY5" fmla="*/ 8807 h 10000"/>
                              <a:gd name="connsiteX6" fmla="*/ 5869 w 9777"/>
                              <a:gd name="connsiteY6" fmla="*/ 8912 h 10000"/>
                              <a:gd name="connsiteX7" fmla="*/ 6641 w 9777"/>
                              <a:gd name="connsiteY7" fmla="*/ 8947 h 10000"/>
                              <a:gd name="connsiteX8" fmla="*/ 6988 w 9777"/>
                              <a:gd name="connsiteY8" fmla="*/ 9018 h 10000"/>
                              <a:gd name="connsiteX9" fmla="*/ 7297 w 9777"/>
                              <a:gd name="connsiteY9" fmla="*/ 8947 h 10000"/>
                              <a:gd name="connsiteX10" fmla="*/ 7336 w 9777"/>
                              <a:gd name="connsiteY10" fmla="*/ 8947 h 10000"/>
                              <a:gd name="connsiteX11" fmla="*/ 7761 w 9777"/>
                              <a:gd name="connsiteY11" fmla="*/ 8877 h 10000"/>
                              <a:gd name="connsiteX12" fmla="*/ 8069 w 9777"/>
                              <a:gd name="connsiteY12" fmla="*/ 8877 h 10000"/>
                              <a:gd name="connsiteX13" fmla="*/ 8069 w 9777"/>
                              <a:gd name="connsiteY13" fmla="*/ 8877 h 10000"/>
                              <a:gd name="connsiteX14" fmla="*/ 8340 w 9777"/>
                              <a:gd name="connsiteY14" fmla="*/ 8702 h 10000"/>
                              <a:gd name="connsiteX15" fmla="*/ 8610 w 9777"/>
                              <a:gd name="connsiteY15" fmla="*/ 8456 h 10000"/>
                              <a:gd name="connsiteX16" fmla="*/ 8880 w 9777"/>
                              <a:gd name="connsiteY16" fmla="*/ 8211 h 10000"/>
                              <a:gd name="connsiteX17" fmla="*/ 9035 w 9777"/>
                              <a:gd name="connsiteY17" fmla="*/ 8035 h 10000"/>
                              <a:gd name="connsiteX18" fmla="*/ 9228 w 9777"/>
                              <a:gd name="connsiteY18" fmla="*/ 7860 h 10000"/>
                              <a:gd name="connsiteX19" fmla="*/ 9421 w 9777"/>
                              <a:gd name="connsiteY19" fmla="*/ 7614 h 10000"/>
                              <a:gd name="connsiteX20" fmla="*/ 9498 w 9777"/>
                              <a:gd name="connsiteY20" fmla="*/ 7474 h 10000"/>
                              <a:gd name="connsiteX21" fmla="*/ 9266 w 9777"/>
                              <a:gd name="connsiteY21" fmla="*/ 4982 h 10000"/>
                              <a:gd name="connsiteX22" fmla="*/ 8726 w 9777"/>
                              <a:gd name="connsiteY22" fmla="*/ 4526 h 10000"/>
                              <a:gd name="connsiteX23" fmla="*/ 8378 w 9777"/>
                              <a:gd name="connsiteY23" fmla="*/ 4316 h 10000"/>
                              <a:gd name="connsiteX24" fmla="*/ 8340 w 9777"/>
                              <a:gd name="connsiteY24" fmla="*/ 3544 h 10000"/>
                              <a:gd name="connsiteX25" fmla="*/ 7876 w 9777"/>
                              <a:gd name="connsiteY25" fmla="*/ 2982 h 10000"/>
                              <a:gd name="connsiteX26" fmla="*/ 9575 w 9777"/>
                              <a:gd name="connsiteY26" fmla="*/ 1544 h 10000"/>
                              <a:gd name="connsiteX27" fmla="*/ 9575 w 9777"/>
                              <a:gd name="connsiteY27" fmla="*/ 1544 h 10000"/>
                              <a:gd name="connsiteX28" fmla="*/ 9498 w 9777"/>
                              <a:gd name="connsiteY28" fmla="*/ 1298 h 10000"/>
                              <a:gd name="connsiteX29" fmla="*/ 9112 w 9777"/>
                              <a:gd name="connsiteY29" fmla="*/ 947 h 10000"/>
                              <a:gd name="connsiteX30" fmla="*/ 8726 w 9777"/>
                              <a:gd name="connsiteY30" fmla="*/ 632 h 10000"/>
                              <a:gd name="connsiteX31" fmla="*/ 8571 w 9777"/>
                              <a:gd name="connsiteY31" fmla="*/ 421 h 10000"/>
                              <a:gd name="connsiteX32" fmla="*/ 8340 w 9777"/>
                              <a:gd name="connsiteY32" fmla="*/ 140 h 10000"/>
                              <a:gd name="connsiteX33" fmla="*/ 8263 w 9777"/>
                              <a:gd name="connsiteY33" fmla="*/ 0 h 10000"/>
                              <a:gd name="connsiteX34" fmla="*/ 8263 w 9777"/>
                              <a:gd name="connsiteY34" fmla="*/ 0 h 10000"/>
                              <a:gd name="connsiteX35" fmla="*/ 0 w 9777"/>
                              <a:gd name="connsiteY35" fmla="*/ 5789 h 10000"/>
                              <a:gd name="connsiteX36" fmla="*/ 0 w 9777"/>
                              <a:gd name="connsiteY36" fmla="*/ 5789 h 10000"/>
                              <a:gd name="connsiteX37" fmla="*/ 232 w 9777"/>
                              <a:gd name="connsiteY37" fmla="*/ 6211 h 10000"/>
                              <a:gd name="connsiteX38" fmla="*/ 347 w 9777"/>
                              <a:gd name="connsiteY38" fmla="*/ 7018 h 10000"/>
                              <a:gd name="connsiteX39" fmla="*/ 888 w 9777"/>
                              <a:gd name="connsiteY39" fmla="*/ 7474 h 10000"/>
                              <a:gd name="connsiteX40" fmla="*/ 927 w 9777"/>
                              <a:gd name="connsiteY40" fmla="*/ 7509 h 10000"/>
                              <a:gd name="connsiteX41" fmla="*/ 1351 w 9777"/>
                              <a:gd name="connsiteY41" fmla="*/ 7860 h 10000"/>
                              <a:gd name="connsiteX42" fmla="*/ 2625 w 9777"/>
                              <a:gd name="connsiteY42" fmla="*/ 9684 h 10000"/>
                              <a:gd name="connsiteX43" fmla="*/ 2741 w 9777"/>
                              <a:gd name="connsiteY43" fmla="*/ 1000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Lst>
                            <a:rect l="l" t="t" r="r" b="b"/>
                            <a:pathLst>
                              <a:path w="9777" h="10000">
                                <a:moveTo>
                                  <a:pt x="2741" y="10000"/>
                                </a:moveTo>
                                <a:lnTo>
                                  <a:pt x="4054" y="8702"/>
                                </a:lnTo>
                                <a:lnTo>
                                  <a:pt x="4672" y="8702"/>
                                </a:lnTo>
                                <a:cubicBezTo>
                                  <a:pt x="4826" y="8596"/>
                                  <a:pt x="4942" y="8456"/>
                                  <a:pt x="5135" y="8561"/>
                                </a:cubicBezTo>
                                <a:cubicBezTo>
                                  <a:pt x="5212" y="8561"/>
                                  <a:pt x="5290" y="8632"/>
                                  <a:pt x="5367" y="8702"/>
                                </a:cubicBezTo>
                                <a:cubicBezTo>
                                  <a:pt x="5405" y="8737"/>
                                  <a:pt x="5521" y="8807"/>
                                  <a:pt x="5560" y="8807"/>
                                </a:cubicBezTo>
                                <a:cubicBezTo>
                                  <a:pt x="5637" y="8877"/>
                                  <a:pt x="5753" y="8877"/>
                                  <a:pt x="5869" y="8912"/>
                                </a:cubicBezTo>
                                <a:cubicBezTo>
                                  <a:pt x="6062" y="9018"/>
                                  <a:pt x="6409" y="8947"/>
                                  <a:pt x="6641" y="8947"/>
                                </a:cubicBezTo>
                                <a:cubicBezTo>
                                  <a:pt x="6757" y="8947"/>
                                  <a:pt x="6873" y="9018"/>
                                  <a:pt x="6988" y="9018"/>
                                </a:cubicBezTo>
                                <a:cubicBezTo>
                                  <a:pt x="7066" y="9018"/>
                                  <a:pt x="7259" y="8982"/>
                                  <a:pt x="7297" y="8947"/>
                                </a:cubicBezTo>
                                <a:lnTo>
                                  <a:pt x="7336" y="8947"/>
                                </a:lnTo>
                                <a:cubicBezTo>
                                  <a:pt x="7413" y="8877"/>
                                  <a:pt x="7645" y="8912"/>
                                  <a:pt x="7761" y="8877"/>
                                </a:cubicBezTo>
                                <a:lnTo>
                                  <a:pt x="8069" y="8877"/>
                                </a:lnTo>
                                <a:lnTo>
                                  <a:pt x="8069" y="8877"/>
                                </a:lnTo>
                                <a:lnTo>
                                  <a:pt x="8340" y="8702"/>
                                </a:lnTo>
                                <a:cubicBezTo>
                                  <a:pt x="8417" y="8596"/>
                                  <a:pt x="8533" y="8526"/>
                                  <a:pt x="8610" y="8456"/>
                                </a:cubicBezTo>
                                <a:cubicBezTo>
                                  <a:pt x="8726" y="8386"/>
                                  <a:pt x="8803" y="8281"/>
                                  <a:pt x="8880" y="8211"/>
                                </a:cubicBezTo>
                                <a:cubicBezTo>
                                  <a:pt x="8958" y="8140"/>
                                  <a:pt x="8996" y="8105"/>
                                  <a:pt x="9035" y="8035"/>
                                </a:cubicBezTo>
                                <a:cubicBezTo>
                                  <a:pt x="9073" y="8000"/>
                                  <a:pt x="9151" y="7895"/>
                                  <a:pt x="9228" y="7860"/>
                                </a:cubicBezTo>
                                <a:cubicBezTo>
                                  <a:pt x="9266" y="7789"/>
                                  <a:pt x="9421" y="7649"/>
                                  <a:pt x="9421" y="7614"/>
                                </a:cubicBezTo>
                                <a:cubicBezTo>
                                  <a:pt x="9459" y="7579"/>
                                  <a:pt x="9498" y="7509"/>
                                  <a:pt x="9498" y="7474"/>
                                </a:cubicBezTo>
                                <a:cubicBezTo>
                                  <a:pt x="10000" y="6737"/>
                                  <a:pt x="9768" y="5684"/>
                                  <a:pt x="9266" y="4982"/>
                                </a:cubicBezTo>
                                <a:cubicBezTo>
                                  <a:pt x="9151" y="4807"/>
                                  <a:pt x="8880" y="4702"/>
                                  <a:pt x="8726" y="4526"/>
                                </a:cubicBezTo>
                                <a:cubicBezTo>
                                  <a:pt x="8649" y="4491"/>
                                  <a:pt x="8456" y="4351"/>
                                  <a:pt x="8378" y="4316"/>
                                </a:cubicBezTo>
                                <a:lnTo>
                                  <a:pt x="8340" y="3544"/>
                                </a:lnTo>
                                <a:lnTo>
                                  <a:pt x="7876" y="2982"/>
                                </a:lnTo>
                                <a:lnTo>
                                  <a:pt x="9575" y="1544"/>
                                </a:lnTo>
                                <a:lnTo>
                                  <a:pt x="9575" y="1544"/>
                                </a:lnTo>
                                <a:lnTo>
                                  <a:pt x="9498" y="1298"/>
                                </a:lnTo>
                                <a:cubicBezTo>
                                  <a:pt x="9382" y="1158"/>
                                  <a:pt x="9228" y="1018"/>
                                  <a:pt x="9112" y="947"/>
                                </a:cubicBezTo>
                                <a:cubicBezTo>
                                  <a:pt x="8958" y="842"/>
                                  <a:pt x="8880" y="737"/>
                                  <a:pt x="8726" y="632"/>
                                </a:cubicBezTo>
                                <a:cubicBezTo>
                                  <a:pt x="8687" y="596"/>
                                  <a:pt x="8610" y="491"/>
                                  <a:pt x="8571" y="421"/>
                                </a:cubicBezTo>
                                <a:cubicBezTo>
                                  <a:pt x="8533" y="386"/>
                                  <a:pt x="8340" y="140"/>
                                  <a:pt x="8340" y="140"/>
                                </a:cubicBezTo>
                                <a:cubicBezTo>
                                  <a:pt x="8340" y="105"/>
                                  <a:pt x="8263" y="35"/>
                                  <a:pt x="8263" y="0"/>
                                </a:cubicBezTo>
                                <a:lnTo>
                                  <a:pt x="8263" y="0"/>
                                </a:lnTo>
                                <a:lnTo>
                                  <a:pt x="0" y="5789"/>
                                </a:lnTo>
                                <a:lnTo>
                                  <a:pt x="0" y="5789"/>
                                </a:lnTo>
                                <a:cubicBezTo>
                                  <a:pt x="0" y="5965"/>
                                  <a:pt x="39" y="6035"/>
                                  <a:pt x="232" y="6211"/>
                                </a:cubicBezTo>
                                <a:cubicBezTo>
                                  <a:pt x="270" y="6491"/>
                                  <a:pt x="232" y="6772"/>
                                  <a:pt x="347" y="7018"/>
                                </a:cubicBezTo>
                                <a:cubicBezTo>
                                  <a:pt x="425" y="7193"/>
                                  <a:pt x="656" y="7439"/>
                                  <a:pt x="888" y="7474"/>
                                </a:cubicBezTo>
                                <a:cubicBezTo>
                                  <a:pt x="888" y="7509"/>
                                  <a:pt x="888" y="7509"/>
                                  <a:pt x="927" y="7509"/>
                                </a:cubicBezTo>
                                <a:cubicBezTo>
                                  <a:pt x="1042" y="7614"/>
                                  <a:pt x="1197" y="7754"/>
                                  <a:pt x="1351" y="7860"/>
                                </a:cubicBezTo>
                                <a:cubicBezTo>
                                  <a:pt x="1634" y="8222"/>
                                  <a:pt x="2393" y="9327"/>
                                  <a:pt x="2625" y="9684"/>
                                </a:cubicBezTo>
                                <a:cubicBezTo>
                                  <a:pt x="2664" y="9789"/>
                                  <a:pt x="2703" y="9895"/>
                                  <a:pt x="2741" y="10000"/>
                                </a:cubicBezTo>
                                <a:close/>
                              </a:path>
                            </a:pathLst>
                          </a:custGeom>
                          <a:solidFill>
                            <a:srgbClr val="FFFF00"/>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1" name="LAURENS"/>
                        <wps:cNvSpPr>
                          <a:spLocks/>
                        </wps:cNvSpPr>
                        <wps:spPr bwMode="auto">
                          <a:xfrm>
                            <a:off x="1372169" y="657911"/>
                            <a:ext cx="884238" cy="915988"/>
                          </a:xfrm>
                          <a:custGeom>
                            <a:avLst/>
                            <a:gdLst>
                              <a:gd name="T0" fmla="*/ 34 w 337"/>
                              <a:gd name="T1" fmla="*/ 224 h 349"/>
                              <a:gd name="T2" fmla="*/ 61 w 337"/>
                              <a:gd name="T3" fmla="*/ 247 h 349"/>
                              <a:gd name="T4" fmla="*/ 75 w 337"/>
                              <a:gd name="T5" fmla="*/ 271 h 349"/>
                              <a:gd name="T6" fmla="*/ 92 w 337"/>
                              <a:gd name="T7" fmla="*/ 278 h 349"/>
                              <a:gd name="T8" fmla="*/ 116 w 337"/>
                              <a:gd name="T9" fmla="*/ 290 h 349"/>
                              <a:gd name="T10" fmla="*/ 141 w 337"/>
                              <a:gd name="T11" fmla="*/ 313 h 349"/>
                              <a:gd name="T12" fmla="*/ 142 w 337"/>
                              <a:gd name="T13" fmla="*/ 314 h 349"/>
                              <a:gd name="T14" fmla="*/ 145 w 337"/>
                              <a:gd name="T15" fmla="*/ 318 h 349"/>
                              <a:gd name="T16" fmla="*/ 150 w 337"/>
                              <a:gd name="T17" fmla="*/ 321 h 349"/>
                              <a:gd name="T18" fmla="*/ 158 w 337"/>
                              <a:gd name="T19" fmla="*/ 323 h 349"/>
                              <a:gd name="T20" fmla="*/ 164 w 337"/>
                              <a:gd name="T21" fmla="*/ 326 h 349"/>
                              <a:gd name="T22" fmla="*/ 165 w 337"/>
                              <a:gd name="T23" fmla="*/ 326 h 349"/>
                              <a:gd name="T24" fmla="*/ 171 w 337"/>
                              <a:gd name="T25" fmla="*/ 332 h 349"/>
                              <a:gd name="T26" fmla="*/ 178 w 337"/>
                              <a:gd name="T27" fmla="*/ 340 h 349"/>
                              <a:gd name="T28" fmla="*/ 185 w 337"/>
                              <a:gd name="T29" fmla="*/ 349 h 349"/>
                              <a:gd name="T30" fmla="*/ 185 w 337"/>
                              <a:gd name="T31" fmla="*/ 349 h 349"/>
                              <a:gd name="T32" fmla="*/ 202 w 337"/>
                              <a:gd name="T33" fmla="*/ 323 h 349"/>
                              <a:gd name="T34" fmla="*/ 210 w 337"/>
                              <a:gd name="T35" fmla="*/ 288 h 349"/>
                              <a:gd name="T36" fmla="*/ 233 w 337"/>
                              <a:gd name="T37" fmla="*/ 276 h 349"/>
                              <a:gd name="T38" fmla="*/ 250 w 337"/>
                              <a:gd name="T39" fmla="*/ 263 h 349"/>
                              <a:gd name="T40" fmla="*/ 270 w 337"/>
                              <a:gd name="T41" fmla="*/ 241 h 349"/>
                              <a:gd name="T42" fmla="*/ 286 w 337"/>
                              <a:gd name="T43" fmla="*/ 219 h 349"/>
                              <a:gd name="T44" fmla="*/ 292 w 337"/>
                              <a:gd name="T45" fmla="*/ 201 h 349"/>
                              <a:gd name="T46" fmla="*/ 307 w 337"/>
                              <a:gd name="T47" fmla="*/ 198 h 349"/>
                              <a:gd name="T48" fmla="*/ 319 w 337"/>
                              <a:gd name="T49" fmla="*/ 182 h 349"/>
                              <a:gd name="T50" fmla="*/ 326 w 337"/>
                              <a:gd name="T51" fmla="*/ 169 h 349"/>
                              <a:gd name="T52" fmla="*/ 337 w 337"/>
                              <a:gd name="T53" fmla="*/ 154 h 349"/>
                              <a:gd name="T54" fmla="*/ 337 w 337"/>
                              <a:gd name="T55" fmla="*/ 154 h 349"/>
                              <a:gd name="T56" fmla="*/ 330 w 337"/>
                              <a:gd name="T57" fmla="*/ 147 h 349"/>
                              <a:gd name="T58" fmla="*/ 314 w 337"/>
                              <a:gd name="T59" fmla="*/ 134 h 349"/>
                              <a:gd name="T60" fmla="*/ 290 w 337"/>
                              <a:gd name="T61" fmla="*/ 132 h 349"/>
                              <a:gd name="T62" fmla="*/ 276 w 337"/>
                              <a:gd name="T63" fmla="*/ 127 h 349"/>
                              <a:gd name="T64" fmla="*/ 255 w 337"/>
                              <a:gd name="T65" fmla="*/ 121 h 349"/>
                              <a:gd name="T66" fmla="*/ 235 w 337"/>
                              <a:gd name="T67" fmla="*/ 111 h 349"/>
                              <a:gd name="T68" fmla="*/ 233 w 337"/>
                              <a:gd name="T69" fmla="*/ 111 h 349"/>
                              <a:gd name="T70" fmla="*/ 233 w 337"/>
                              <a:gd name="T71" fmla="*/ 111 h 349"/>
                              <a:gd name="T72" fmla="*/ 227 w 337"/>
                              <a:gd name="T73" fmla="*/ 117 h 349"/>
                              <a:gd name="T74" fmla="*/ 220 w 337"/>
                              <a:gd name="T75" fmla="*/ 120 h 349"/>
                              <a:gd name="T76" fmla="*/ 212 w 337"/>
                              <a:gd name="T77" fmla="*/ 112 h 349"/>
                              <a:gd name="T78" fmla="*/ 204 w 337"/>
                              <a:gd name="T79" fmla="*/ 104 h 349"/>
                              <a:gd name="T80" fmla="*/ 190 w 337"/>
                              <a:gd name="T81" fmla="*/ 87 h 349"/>
                              <a:gd name="T82" fmla="*/ 150 w 337"/>
                              <a:gd name="T83" fmla="*/ 66 h 349"/>
                              <a:gd name="T84" fmla="*/ 129 w 337"/>
                              <a:gd name="T85" fmla="*/ 52 h 349"/>
                              <a:gd name="T86" fmla="*/ 122 w 337"/>
                              <a:gd name="T87" fmla="*/ 34 h 349"/>
                              <a:gd name="T88" fmla="*/ 121 w 337"/>
                              <a:gd name="T89" fmla="*/ 33 h 349"/>
                              <a:gd name="T90" fmla="*/ 111 w 337"/>
                              <a:gd name="T91" fmla="*/ 21 h 349"/>
                              <a:gd name="T92" fmla="*/ 94 w 337"/>
                              <a:gd name="T93" fmla="*/ 10 h 349"/>
                              <a:gd name="T94" fmla="*/ 87 w 337"/>
                              <a:gd name="T95" fmla="*/ 1 h 349"/>
                              <a:gd name="T96" fmla="*/ 86 w 337"/>
                              <a:gd name="T97" fmla="*/ 0 h 349"/>
                              <a:gd name="T98" fmla="*/ 86 w 337"/>
                              <a:gd name="T99" fmla="*/ 0 h 349"/>
                              <a:gd name="T100" fmla="*/ 38 w 337"/>
                              <a:gd name="T101" fmla="*/ 117 h 349"/>
                              <a:gd name="T102" fmla="*/ 38 w 337"/>
                              <a:gd name="T103" fmla="*/ 149 h 349"/>
                              <a:gd name="T104" fmla="*/ 0 w 337"/>
                              <a:gd name="T105" fmla="*/ 180 h 349"/>
                              <a:gd name="T106" fmla="*/ 0 w 337"/>
                              <a:gd name="T107" fmla="*/ 180 h 349"/>
                              <a:gd name="T108" fmla="*/ 2 w 337"/>
                              <a:gd name="T109" fmla="*/ 184 h 349"/>
                              <a:gd name="T110" fmla="*/ 8 w 337"/>
                              <a:gd name="T111" fmla="*/ 192 h 349"/>
                              <a:gd name="T112" fmla="*/ 12 w 337"/>
                              <a:gd name="T113" fmla="*/ 198 h 349"/>
                              <a:gd name="T114" fmla="*/ 22 w 337"/>
                              <a:gd name="T115" fmla="*/ 207 h 349"/>
                              <a:gd name="T116" fmla="*/ 32 w 337"/>
                              <a:gd name="T117" fmla="*/ 217 h 349"/>
                              <a:gd name="T118" fmla="*/ 34 w 337"/>
                              <a:gd name="T119" fmla="*/ 224 h 3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37" h="349">
                                <a:moveTo>
                                  <a:pt x="34" y="224"/>
                                </a:moveTo>
                                <a:cubicBezTo>
                                  <a:pt x="44" y="230"/>
                                  <a:pt x="52" y="240"/>
                                  <a:pt x="61" y="247"/>
                                </a:cubicBezTo>
                                <a:cubicBezTo>
                                  <a:pt x="72" y="255"/>
                                  <a:pt x="67" y="265"/>
                                  <a:pt x="75" y="271"/>
                                </a:cubicBezTo>
                                <a:cubicBezTo>
                                  <a:pt x="81" y="271"/>
                                  <a:pt x="88" y="272"/>
                                  <a:pt x="92" y="278"/>
                                </a:cubicBezTo>
                                <a:cubicBezTo>
                                  <a:pt x="98" y="289"/>
                                  <a:pt x="105" y="285"/>
                                  <a:pt x="116" y="290"/>
                                </a:cubicBezTo>
                                <a:cubicBezTo>
                                  <a:pt x="127" y="295"/>
                                  <a:pt x="132" y="306"/>
                                  <a:pt x="141" y="313"/>
                                </a:cubicBezTo>
                                <a:cubicBezTo>
                                  <a:pt x="143" y="314"/>
                                  <a:pt x="142" y="313"/>
                                  <a:pt x="142" y="314"/>
                                </a:cubicBezTo>
                                <a:cubicBezTo>
                                  <a:pt x="144" y="315"/>
                                  <a:pt x="144" y="317"/>
                                  <a:pt x="145" y="318"/>
                                </a:cubicBezTo>
                                <a:cubicBezTo>
                                  <a:pt x="147" y="319"/>
                                  <a:pt x="149" y="320"/>
                                  <a:pt x="150" y="321"/>
                                </a:cubicBezTo>
                                <a:cubicBezTo>
                                  <a:pt x="152" y="321"/>
                                  <a:pt x="155" y="322"/>
                                  <a:pt x="158" y="323"/>
                                </a:cubicBezTo>
                                <a:cubicBezTo>
                                  <a:pt x="160" y="324"/>
                                  <a:pt x="162" y="325"/>
                                  <a:pt x="164" y="326"/>
                                </a:cubicBezTo>
                                <a:cubicBezTo>
                                  <a:pt x="165" y="326"/>
                                  <a:pt x="165" y="326"/>
                                  <a:pt x="165" y="326"/>
                                </a:cubicBezTo>
                                <a:cubicBezTo>
                                  <a:pt x="167" y="329"/>
                                  <a:pt x="169" y="331"/>
                                  <a:pt x="171" y="332"/>
                                </a:cubicBezTo>
                                <a:cubicBezTo>
                                  <a:pt x="173" y="335"/>
                                  <a:pt x="175" y="338"/>
                                  <a:pt x="178" y="340"/>
                                </a:cubicBezTo>
                                <a:cubicBezTo>
                                  <a:pt x="185" y="349"/>
                                  <a:pt x="185" y="349"/>
                                  <a:pt x="185" y="349"/>
                                </a:cubicBezTo>
                                <a:cubicBezTo>
                                  <a:pt x="185" y="349"/>
                                  <a:pt x="185" y="349"/>
                                  <a:pt x="185" y="349"/>
                                </a:cubicBezTo>
                                <a:cubicBezTo>
                                  <a:pt x="202" y="323"/>
                                  <a:pt x="202" y="323"/>
                                  <a:pt x="202" y="323"/>
                                </a:cubicBezTo>
                                <a:cubicBezTo>
                                  <a:pt x="204" y="318"/>
                                  <a:pt x="206" y="292"/>
                                  <a:pt x="210" y="288"/>
                                </a:cubicBezTo>
                                <a:cubicBezTo>
                                  <a:pt x="217" y="283"/>
                                  <a:pt x="226" y="284"/>
                                  <a:pt x="233" y="276"/>
                                </a:cubicBezTo>
                                <a:cubicBezTo>
                                  <a:pt x="233" y="264"/>
                                  <a:pt x="240" y="265"/>
                                  <a:pt x="250" y="263"/>
                                </a:cubicBezTo>
                                <a:cubicBezTo>
                                  <a:pt x="259" y="261"/>
                                  <a:pt x="268" y="251"/>
                                  <a:pt x="270" y="241"/>
                                </a:cubicBezTo>
                                <a:cubicBezTo>
                                  <a:pt x="273" y="233"/>
                                  <a:pt x="282" y="227"/>
                                  <a:pt x="286" y="219"/>
                                </a:cubicBezTo>
                                <a:cubicBezTo>
                                  <a:pt x="289" y="213"/>
                                  <a:pt x="289" y="206"/>
                                  <a:pt x="292" y="201"/>
                                </a:cubicBezTo>
                                <a:cubicBezTo>
                                  <a:pt x="298" y="200"/>
                                  <a:pt x="302" y="201"/>
                                  <a:pt x="307" y="198"/>
                                </a:cubicBezTo>
                                <a:cubicBezTo>
                                  <a:pt x="312" y="195"/>
                                  <a:pt x="316" y="187"/>
                                  <a:pt x="319" y="182"/>
                                </a:cubicBezTo>
                                <a:cubicBezTo>
                                  <a:pt x="322" y="178"/>
                                  <a:pt x="324" y="173"/>
                                  <a:pt x="326" y="169"/>
                                </a:cubicBezTo>
                                <a:cubicBezTo>
                                  <a:pt x="330" y="165"/>
                                  <a:pt x="336" y="159"/>
                                  <a:pt x="337" y="154"/>
                                </a:cubicBezTo>
                                <a:cubicBezTo>
                                  <a:pt x="337" y="154"/>
                                  <a:pt x="337" y="154"/>
                                  <a:pt x="337" y="154"/>
                                </a:cubicBezTo>
                                <a:cubicBezTo>
                                  <a:pt x="330" y="147"/>
                                  <a:pt x="330" y="147"/>
                                  <a:pt x="330" y="147"/>
                                </a:cubicBezTo>
                                <a:cubicBezTo>
                                  <a:pt x="327" y="142"/>
                                  <a:pt x="320" y="134"/>
                                  <a:pt x="314" y="134"/>
                                </a:cubicBezTo>
                                <a:cubicBezTo>
                                  <a:pt x="306" y="133"/>
                                  <a:pt x="298" y="135"/>
                                  <a:pt x="290" y="132"/>
                                </a:cubicBezTo>
                                <a:cubicBezTo>
                                  <a:pt x="285" y="130"/>
                                  <a:pt x="281" y="128"/>
                                  <a:pt x="276" y="127"/>
                                </a:cubicBezTo>
                                <a:cubicBezTo>
                                  <a:pt x="268" y="126"/>
                                  <a:pt x="261" y="124"/>
                                  <a:pt x="255" y="121"/>
                                </a:cubicBezTo>
                                <a:cubicBezTo>
                                  <a:pt x="249" y="117"/>
                                  <a:pt x="241" y="111"/>
                                  <a:pt x="235" y="111"/>
                                </a:cubicBezTo>
                                <a:cubicBezTo>
                                  <a:pt x="235" y="111"/>
                                  <a:pt x="235" y="111"/>
                                  <a:pt x="233" y="111"/>
                                </a:cubicBezTo>
                                <a:cubicBezTo>
                                  <a:pt x="233" y="111"/>
                                  <a:pt x="233" y="111"/>
                                  <a:pt x="233" y="111"/>
                                </a:cubicBezTo>
                                <a:cubicBezTo>
                                  <a:pt x="227" y="117"/>
                                  <a:pt x="227" y="117"/>
                                  <a:pt x="227" y="117"/>
                                </a:cubicBezTo>
                                <a:cubicBezTo>
                                  <a:pt x="223" y="121"/>
                                  <a:pt x="225" y="120"/>
                                  <a:pt x="220" y="120"/>
                                </a:cubicBezTo>
                                <a:cubicBezTo>
                                  <a:pt x="218" y="118"/>
                                  <a:pt x="214" y="114"/>
                                  <a:pt x="212" y="112"/>
                                </a:cubicBezTo>
                                <a:cubicBezTo>
                                  <a:pt x="204" y="104"/>
                                  <a:pt x="204" y="104"/>
                                  <a:pt x="204" y="104"/>
                                </a:cubicBezTo>
                                <a:cubicBezTo>
                                  <a:pt x="199" y="99"/>
                                  <a:pt x="196" y="92"/>
                                  <a:pt x="190" y="87"/>
                                </a:cubicBezTo>
                                <a:cubicBezTo>
                                  <a:pt x="178" y="77"/>
                                  <a:pt x="163" y="74"/>
                                  <a:pt x="150" y="66"/>
                                </a:cubicBezTo>
                                <a:cubicBezTo>
                                  <a:pt x="129" y="52"/>
                                  <a:pt x="129" y="52"/>
                                  <a:pt x="129" y="52"/>
                                </a:cubicBezTo>
                                <a:cubicBezTo>
                                  <a:pt x="126" y="49"/>
                                  <a:pt x="123" y="38"/>
                                  <a:pt x="122" y="34"/>
                                </a:cubicBezTo>
                                <a:cubicBezTo>
                                  <a:pt x="122" y="34"/>
                                  <a:pt x="122" y="33"/>
                                  <a:pt x="121" y="33"/>
                                </a:cubicBezTo>
                                <a:cubicBezTo>
                                  <a:pt x="121" y="30"/>
                                  <a:pt x="114" y="22"/>
                                  <a:pt x="111" y="21"/>
                                </a:cubicBezTo>
                                <a:cubicBezTo>
                                  <a:pt x="104" y="20"/>
                                  <a:pt x="97" y="16"/>
                                  <a:pt x="94" y="10"/>
                                </a:cubicBezTo>
                                <a:cubicBezTo>
                                  <a:pt x="93" y="8"/>
                                  <a:pt x="87" y="3"/>
                                  <a:pt x="87" y="1"/>
                                </a:cubicBezTo>
                                <a:cubicBezTo>
                                  <a:pt x="86" y="1"/>
                                  <a:pt x="86" y="0"/>
                                  <a:pt x="86" y="0"/>
                                </a:cubicBezTo>
                                <a:cubicBezTo>
                                  <a:pt x="86" y="0"/>
                                  <a:pt x="86" y="0"/>
                                  <a:pt x="86" y="0"/>
                                </a:cubicBezTo>
                                <a:cubicBezTo>
                                  <a:pt x="38" y="117"/>
                                  <a:pt x="38" y="117"/>
                                  <a:pt x="38" y="117"/>
                                </a:cubicBezTo>
                                <a:cubicBezTo>
                                  <a:pt x="38" y="149"/>
                                  <a:pt x="38" y="149"/>
                                  <a:pt x="38" y="149"/>
                                </a:cubicBezTo>
                                <a:cubicBezTo>
                                  <a:pt x="0" y="180"/>
                                  <a:pt x="0" y="180"/>
                                  <a:pt x="0" y="180"/>
                                </a:cubicBezTo>
                                <a:cubicBezTo>
                                  <a:pt x="0" y="180"/>
                                  <a:pt x="0" y="180"/>
                                  <a:pt x="0" y="180"/>
                                </a:cubicBezTo>
                                <a:cubicBezTo>
                                  <a:pt x="0" y="181"/>
                                  <a:pt x="2" y="183"/>
                                  <a:pt x="2" y="184"/>
                                </a:cubicBezTo>
                                <a:cubicBezTo>
                                  <a:pt x="2" y="184"/>
                                  <a:pt x="7" y="191"/>
                                  <a:pt x="8" y="192"/>
                                </a:cubicBezTo>
                                <a:cubicBezTo>
                                  <a:pt x="9" y="194"/>
                                  <a:pt x="11" y="197"/>
                                  <a:pt x="12" y="198"/>
                                </a:cubicBezTo>
                                <a:cubicBezTo>
                                  <a:pt x="16" y="201"/>
                                  <a:pt x="18" y="204"/>
                                  <a:pt x="22" y="207"/>
                                </a:cubicBezTo>
                                <a:cubicBezTo>
                                  <a:pt x="25" y="209"/>
                                  <a:pt x="29" y="213"/>
                                  <a:pt x="32" y="217"/>
                                </a:cubicBezTo>
                                <a:cubicBezTo>
                                  <a:pt x="34" y="224"/>
                                  <a:pt x="34" y="224"/>
                                  <a:pt x="34" y="224"/>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2" name="LANCASTER"/>
                        <wps:cNvSpPr>
                          <a:spLocks/>
                        </wps:cNvSpPr>
                        <wps:spPr bwMode="auto">
                          <a:xfrm>
                            <a:off x="3223194" y="207061"/>
                            <a:ext cx="644525" cy="962025"/>
                          </a:xfrm>
                          <a:custGeom>
                            <a:avLst/>
                            <a:gdLst>
                              <a:gd name="T0" fmla="*/ 52 w 246"/>
                              <a:gd name="T1" fmla="*/ 148 h 367"/>
                              <a:gd name="T2" fmla="*/ 1 w 246"/>
                              <a:gd name="T3" fmla="*/ 0 h 367"/>
                              <a:gd name="T4" fmla="*/ 0 w 246"/>
                              <a:gd name="T5" fmla="*/ 7 h 367"/>
                              <a:gd name="T6" fmla="*/ 0 w 246"/>
                              <a:gd name="T7" fmla="*/ 27 h 367"/>
                              <a:gd name="T8" fmla="*/ 11 w 246"/>
                              <a:gd name="T9" fmla="*/ 62 h 367"/>
                              <a:gd name="T10" fmla="*/ 21 w 246"/>
                              <a:gd name="T11" fmla="*/ 88 h 367"/>
                              <a:gd name="T12" fmla="*/ 15 w 246"/>
                              <a:gd name="T13" fmla="*/ 119 h 367"/>
                              <a:gd name="T14" fmla="*/ 19 w 246"/>
                              <a:gd name="T15" fmla="*/ 132 h 367"/>
                              <a:gd name="T16" fmla="*/ 10 w 246"/>
                              <a:gd name="T17" fmla="*/ 142 h 367"/>
                              <a:gd name="T18" fmla="*/ 3 w 246"/>
                              <a:gd name="T19" fmla="*/ 149 h 367"/>
                              <a:gd name="T20" fmla="*/ 17 w 246"/>
                              <a:gd name="T21" fmla="*/ 210 h 367"/>
                              <a:gd name="T22" fmla="*/ 9 w 246"/>
                              <a:gd name="T23" fmla="*/ 244 h 367"/>
                              <a:gd name="T24" fmla="*/ 7 w 246"/>
                              <a:gd name="T25" fmla="*/ 271 h 367"/>
                              <a:gd name="T26" fmla="*/ 13 w 246"/>
                              <a:gd name="T27" fmla="*/ 316 h 367"/>
                              <a:gd name="T28" fmla="*/ 14 w 246"/>
                              <a:gd name="T29" fmla="*/ 331 h 367"/>
                              <a:gd name="T30" fmla="*/ 6 w 246"/>
                              <a:gd name="T31" fmla="*/ 345 h 367"/>
                              <a:gd name="T32" fmla="*/ 14 w 246"/>
                              <a:gd name="T33" fmla="*/ 367 h 367"/>
                              <a:gd name="T34" fmla="*/ 83 w 246"/>
                              <a:gd name="T35" fmla="*/ 317 h 367"/>
                              <a:gd name="T36" fmla="*/ 84 w 246"/>
                              <a:gd name="T37" fmla="*/ 353 h 367"/>
                              <a:gd name="T38" fmla="*/ 109 w 246"/>
                              <a:gd name="T39" fmla="*/ 335 h 367"/>
                              <a:gd name="T40" fmla="*/ 138 w 246"/>
                              <a:gd name="T41" fmla="*/ 347 h 367"/>
                              <a:gd name="T42" fmla="*/ 157 w 246"/>
                              <a:gd name="T43" fmla="*/ 342 h 367"/>
                              <a:gd name="T44" fmla="*/ 176 w 246"/>
                              <a:gd name="T45" fmla="*/ 345 h 367"/>
                              <a:gd name="T46" fmla="*/ 178 w 246"/>
                              <a:gd name="T47" fmla="*/ 308 h 367"/>
                              <a:gd name="T48" fmla="*/ 246 w 246"/>
                              <a:gd name="T49" fmla="*/ 271 h 367"/>
                              <a:gd name="T50" fmla="*/ 246 w 246"/>
                              <a:gd name="T51" fmla="*/ 267 h 367"/>
                              <a:gd name="T52" fmla="*/ 244 w 246"/>
                              <a:gd name="T53" fmla="*/ 261 h 367"/>
                              <a:gd name="T54" fmla="*/ 239 w 246"/>
                              <a:gd name="T55" fmla="*/ 258 h 367"/>
                              <a:gd name="T56" fmla="*/ 238 w 246"/>
                              <a:gd name="T57" fmla="*/ 257 h 367"/>
                              <a:gd name="T58" fmla="*/ 230 w 246"/>
                              <a:gd name="T59" fmla="*/ 239 h 367"/>
                              <a:gd name="T60" fmla="*/ 195 w 246"/>
                              <a:gd name="T61" fmla="*/ 183 h 367"/>
                              <a:gd name="T62" fmla="*/ 179 w 246"/>
                              <a:gd name="T63" fmla="*/ 166 h 3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46" h="367">
                                <a:moveTo>
                                  <a:pt x="172" y="150"/>
                                </a:moveTo>
                                <a:cubicBezTo>
                                  <a:pt x="52" y="148"/>
                                  <a:pt x="52" y="148"/>
                                  <a:pt x="52" y="148"/>
                                </a:cubicBezTo>
                                <a:cubicBezTo>
                                  <a:pt x="59" y="77"/>
                                  <a:pt x="59" y="77"/>
                                  <a:pt x="59" y="77"/>
                                </a:cubicBezTo>
                                <a:cubicBezTo>
                                  <a:pt x="1" y="0"/>
                                  <a:pt x="1" y="0"/>
                                  <a:pt x="1" y="0"/>
                                </a:cubicBezTo>
                                <a:cubicBezTo>
                                  <a:pt x="0" y="7"/>
                                  <a:pt x="0" y="7"/>
                                  <a:pt x="0" y="7"/>
                                </a:cubicBezTo>
                                <a:cubicBezTo>
                                  <a:pt x="0" y="7"/>
                                  <a:pt x="0" y="7"/>
                                  <a:pt x="0" y="7"/>
                                </a:cubicBezTo>
                                <a:cubicBezTo>
                                  <a:pt x="0" y="11"/>
                                  <a:pt x="2" y="13"/>
                                  <a:pt x="2" y="17"/>
                                </a:cubicBezTo>
                                <a:cubicBezTo>
                                  <a:pt x="2" y="21"/>
                                  <a:pt x="0" y="23"/>
                                  <a:pt x="0" y="27"/>
                                </a:cubicBezTo>
                                <a:cubicBezTo>
                                  <a:pt x="0" y="32"/>
                                  <a:pt x="2" y="42"/>
                                  <a:pt x="5" y="47"/>
                                </a:cubicBezTo>
                                <a:cubicBezTo>
                                  <a:pt x="7" y="50"/>
                                  <a:pt x="9" y="61"/>
                                  <a:pt x="11" y="62"/>
                                </a:cubicBezTo>
                                <a:cubicBezTo>
                                  <a:pt x="14" y="65"/>
                                  <a:pt x="18" y="62"/>
                                  <a:pt x="19" y="68"/>
                                </a:cubicBezTo>
                                <a:cubicBezTo>
                                  <a:pt x="20" y="75"/>
                                  <a:pt x="22" y="81"/>
                                  <a:pt x="21" y="88"/>
                                </a:cubicBezTo>
                                <a:cubicBezTo>
                                  <a:pt x="19" y="95"/>
                                  <a:pt x="13" y="96"/>
                                  <a:pt x="13" y="105"/>
                                </a:cubicBezTo>
                                <a:cubicBezTo>
                                  <a:pt x="13" y="110"/>
                                  <a:pt x="13" y="114"/>
                                  <a:pt x="15" y="119"/>
                                </a:cubicBezTo>
                                <a:cubicBezTo>
                                  <a:pt x="17" y="124"/>
                                  <a:pt x="21" y="126"/>
                                  <a:pt x="20" y="132"/>
                                </a:cubicBezTo>
                                <a:cubicBezTo>
                                  <a:pt x="19" y="132"/>
                                  <a:pt x="19" y="132"/>
                                  <a:pt x="19" y="132"/>
                                </a:cubicBezTo>
                                <a:cubicBezTo>
                                  <a:pt x="18" y="133"/>
                                  <a:pt x="17" y="135"/>
                                  <a:pt x="16" y="136"/>
                                </a:cubicBezTo>
                                <a:cubicBezTo>
                                  <a:pt x="14" y="138"/>
                                  <a:pt x="12" y="140"/>
                                  <a:pt x="10" y="142"/>
                                </a:cubicBezTo>
                                <a:cubicBezTo>
                                  <a:pt x="3" y="149"/>
                                  <a:pt x="3" y="149"/>
                                  <a:pt x="3" y="149"/>
                                </a:cubicBezTo>
                                <a:cubicBezTo>
                                  <a:pt x="3" y="149"/>
                                  <a:pt x="3" y="149"/>
                                  <a:pt x="3" y="149"/>
                                </a:cubicBezTo>
                                <a:cubicBezTo>
                                  <a:pt x="10" y="163"/>
                                  <a:pt x="14" y="173"/>
                                  <a:pt x="14" y="188"/>
                                </a:cubicBezTo>
                                <a:cubicBezTo>
                                  <a:pt x="14" y="196"/>
                                  <a:pt x="16" y="203"/>
                                  <a:pt x="17" y="210"/>
                                </a:cubicBezTo>
                                <a:cubicBezTo>
                                  <a:pt x="19" y="216"/>
                                  <a:pt x="24" y="220"/>
                                  <a:pt x="21" y="226"/>
                                </a:cubicBezTo>
                                <a:cubicBezTo>
                                  <a:pt x="14" y="230"/>
                                  <a:pt x="12" y="238"/>
                                  <a:pt x="9" y="244"/>
                                </a:cubicBezTo>
                                <a:cubicBezTo>
                                  <a:pt x="8" y="247"/>
                                  <a:pt x="5" y="259"/>
                                  <a:pt x="6" y="261"/>
                                </a:cubicBezTo>
                                <a:cubicBezTo>
                                  <a:pt x="6" y="264"/>
                                  <a:pt x="7" y="267"/>
                                  <a:pt x="7" y="271"/>
                                </a:cubicBezTo>
                                <a:cubicBezTo>
                                  <a:pt x="7" y="282"/>
                                  <a:pt x="13" y="290"/>
                                  <a:pt x="13" y="301"/>
                                </a:cubicBezTo>
                                <a:cubicBezTo>
                                  <a:pt x="13" y="316"/>
                                  <a:pt x="13" y="316"/>
                                  <a:pt x="13" y="316"/>
                                </a:cubicBezTo>
                                <a:cubicBezTo>
                                  <a:pt x="13" y="316"/>
                                  <a:pt x="13" y="316"/>
                                  <a:pt x="13" y="316"/>
                                </a:cubicBezTo>
                                <a:cubicBezTo>
                                  <a:pt x="15" y="322"/>
                                  <a:pt x="15" y="326"/>
                                  <a:pt x="14" y="331"/>
                                </a:cubicBezTo>
                                <a:cubicBezTo>
                                  <a:pt x="13" y="334"/>
                                  <a:pt x="12" y="336"/>
                                  <a:pt x="10" y="338"/>
                                </a:cubicBezTo>
                                <a:cubicBezTo>
                                  <a:pt x="8" y="341"/>
                                  <a:pt x="7" y="343"/>
                                  <a:pt x="6" y="345"/>
                                </a:cubicBezTo>
                                <a:cubicBezTo>
                                  <a:pt x="4" y="349"/>
                                  <a:pt x="5" y="351"/>
                                  <a:pt x="7" y="355"/>
                                </a:cubicBezTo>
                                <a:cubicBezTo>
                                  <a:pt x="14" y="367"/>
                                  <a:pt x="14" y="367"/>
                                  <a:pt x="14" y="367"/>
                                </a:cubicBezTo>
                                <a:cubicBezTo>
                                  <a:pt x="14" y="367"/>
                                  <a:pt x="14" y="367"/>
                                  <a:pt x="14" y="367"/>
                                </a:cubicBezTo>
                                <a:cubicBezTo>
                                  <a:pt x="83" y="317"/>
                                  <a:pt x="83" y="317"/>
                                  <a:pt x="83" y="317"/>
                                </a:cubicBezTo>
                                <a:cubicBezTo>
                                  <a:pt x="87" y="324"/>
                                  <a:pt x="78" y="328"/>
                                  <a:pt x="80" y="334"/>
                                </a:cubicBezTo>
                                <a:cubicBezTo>
                                  <a:pt x="91" y="336"/>
                                  <a:pt x="72" y="350"/>
                                  <a:pt x="84" y="353"/>
                                </a:cubicBezTo>
                                <a:cubicBezTo>
                                  <a:pt x="93" y="355"/>
                                  <a:pt x="94" y="343"/>
                                  <a:pt x="98" y="338"/>
                                </a:cubicBezTo>
                                <a:cubicBezTo>
                                  <a:pt x="101" y="334"/>
                                  <a:pt x="105" y="327"/>
                                  <a:pt x="109" y="335"/>
                                </a:cubicBezTo>
                                <a:cubicBezTo>
                                  <a:pt x="113" y="343"/>
                                  <a:pt x="118" y="351"/>
                                  <a:pt x="127" y="353"/>
                                </a:cubicBezTo>
                                <a:cubicBezTo>
                                  <a:pt x="133" y="355"/>
                                  <a:pt x="136" y="352"/>
                                  <a:pt x="138" y="347"/>
                                </a:cubicBezTo>
                                <a:cubicBezTo>
                                  <a:pt x="141" y="341"/>
                                  <a:pt x="141" y="341"/>
                                  <a:pt x="148" y="340"/>
                                </a:cubicBezTo>
                                <a:cubicBezTo>
                                  <a:pt x="151" y="341"/>
                                  <a:pt x="154" y="340"/>
                                  <a:pt x="157" y="342"/>
                                </a:cubicBezTo>
                                <a:cubicBezTo>
                                  <a:pt x="162" y="345"/>
                                  <a:pt x="163" y="350"/>
                                  <a:pt x="170" y="348"/>
                                </a:cubicBezTo>
                                <a:cubicBezTo>
                                  <a:pt x="172" y="347"/>
                                  <a:pt x="174" y="346"/>
                                  <a:pt x="176" y="345"/>
                                </a:cubicBezTo>
                                <a:cubicBezTo>
                                  <a:pt x="179" y="343"/>
                                  <a:pt x="182" y="341"/>
                                  <a:pt x="186" y="339"/>
                                </a:cubicBezTo>
                                <a:cubicBezTo>
                                  <a:pt x="198" y="332"/>
                                  <a:pt x="178" y="317"/>
                                  <a:pt x="178" y="308"/>
                                </a:cubicBezTo>
                                <a:cubicBezTo>
                                  <a:pt x="179" y="307"/>
                                  <a:pt x="179" y="305"/>
                                  <a:pt x="180" y="304"/>
                                </a:cubicBezTo>
                                <a:cubicBezTo>
                                  <a:pt x="246" y="271"/>
                                  <a:pt x="246" y="271"/>
                                  <a:pt x="246" y="271"/>
                                </a:cubicBezTo>
                                <a:cubicBezTo>
                                  <a:pt x="246" y="271"/>
                                  <a:pt x="246" y="271"/>
                                  <a:pt x="246" y="271"/>
                                </a:cubicBezTo>
                                <a:cubicBezTo>
                                  <a:pt x="246" y="267"/>
                                  <a:pt x="246" y="267"/>
                                  <a:pt x="246" y="267"/>
                                </a:cubicBezTo>
                                <a:cubicBezTo>
                                  <a:pt x="245" y="266"/>
                                  <a:pt x="245" y="265"/>
                                  <a:pt x="245" y="263"/>
                                </a:cubicBezTo>
                                <a:cubicBezTo>
                                  <a:pt x="244" y="262"/>
                                  <a:pt x="244" y="262"/>
                                  <a:pt x="244" y="261"/>
                                </a:cubicBezTo>
                                <a:cubicBezTo>
                                  <a:pt x="243" y="259"/>
                                  <a:pt x="242" y="259"/>
                                  <a:pt x="240" y="258"/>
                                </a:cubicBezTo>
                                <a:cubicBezTo>
                                  <a:pt x="240" y="258"/>
                                  <a:pt x="240" y="258"/>
                                  <a:pt x="239" y="258"/>
                                </a:cubicBezTo>
                                <a:cubicBezTo>
                                  <a:pt x="239" y="258"/>
                                  <a:pt x="239" y="258"/>
                                  <a:pt x="239" y="258"/>
                                </a:cubicBezTo>
                                <a:cubicBezTo>
                                  <a:pt x="239" y="258"/>
                                  <a:pt x="239" y="257"/>
                                  <a:pt x="238" y="257"/>
                                </a:cubicBezTo>
                                <a:cubicBezTo>
                                  <a:pt x="238" y="257"/>
                                  <a:pt x="238" y="257"/>
                                  <a:pt x="237" y="256"/>
                                </a:cubicBezTo>
                                <a:cubicBezTo>
                                  <a:pt x="237" y="249"/>
                                  <a:pt x="236" y="244"/>
                                  <a:pt x="230" y="239"/>
                                </a:cubicBezTo>
                                <a:cubicBezTo>
                                  <a:pt x="224" y="234"/>
                                  <a:pt x="220" y="229"/>
                                  <a:pt x="215" y="223"/>
                                </a:cubicBezTo>
                                <a:cubicBezTo>
                                  <a:pt x="206" y="212"/>
                                  <a:pt x="203" y="195"/>
                                  <a:pt x="195" y="183"/>
                                </a:cubicBezTo>
                                <a:cubicBezTo>
                                  <a:pt x="193" y="179"/>
                                  <a:pt x="184" y="169"/>
                                  <a:pt x="180" y="167"/>
                                </a:cubicBezTo>
                                <a:cubicBezTo>
                                  <a:pt x="180" y="167"/>
                                  <a:pt x="180" y="168"/>
                                  <a:pt x="179" y="166"/>
                                </a:cubicBezTo>
                                <a:cubicBezTo>
                                  <a:pt x="172" y="150"/>
                                  <a:pt x="172" y="150"/>
                                  <a:pt x="172" y="15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4" name="CHESTER"/>
                        <wps:cNvSpPr>
                          <a:spLocks/>
                        </wps:cNvSpPr>
                        <wps:spPr bwMode="auto">
                          <a:xfrm>
                            <a:off x="2445319" y="597586"/>
                            <a:ext cx="841375" cy="438150"/>
                          </a:xfrm>
                          <a:custGeom>
                            <a:avLst/>
                            <a:gdLst>
                              <a:gd name="T0" fmla="*/ 300 w 321"/>
                              <a:gd name="T1" fmla="*/ 0 h 167"/>
                              <a:gd name="T2" fmla="*/ 311 w 321"/>
                              <a:gd name="T3" fmla="*/ 39 h 167"/>
                              <a:gd name="T4" fmla="*/ 314 w 321"/>
                              <a:gd name="T5" fmla="*/ 61 h 167"/>
                              <a:gd name="T6" fmla="*/ 318 w 321"/>
                              <a:gd name="T7" fmla="*/ 77 h 167"/>
                              <a:gd name="T8" fmla="*/ 306 w 321"/>
                              <a:gd name="T9" fmla="*/ 95 h 167"/>
                              <a:gd name="T10" fmla="*/ 303 w 321"/>
                              <a:gd name="T11" fmla="*/ 112 h 167"/>
                              <a:gd name="T12" fmla="*/ 304 w 321"/>
                              <a:gd name="T13" fmla="*/ 122 h 167"/>
                              <a:gd name="T14" fmla="*/ 310 w 321"/>
                              <a:gd name="T15" fmla="*/ 152 h 167"/>
                              <a:gd name="T16" fmla="*/ 310 w 321"/>
                              <a:gd name="T17" fmla="*/ 167 h 167"/>
                              <a:gd name="T18" fmla="*/ 310 w 321"/>
                              <a:gd name="T19" fmla="*/ 167 h 167"/>
                              <a:gd name="T20" fmla="*/ 40 w 321"/>
                              <a:gd name="T21" fmla="*/ 149 h 167"/>
                              <a:gd name="T22" fmla="*/ 40 w 321"/>
                              <a:gd name="T23" fmla="*/ 149 h 167"/>
                              <a:gd name="T24" fmla="*/ 38 w 321"/>
                              <a:gd name="T25" fmla="*/ 146 h 167"/>
                              <a:gd name="T26" fmla="*/ 37 w 321"/>
                              <a:gd name="T27" fmla="*/ 143 h 167"/>
                              <a:gd name="T28" fmla="*/ 37 w 321"/>
                              <a:gd name="T29" fmla="*/ 141 h 167"/>
                              <a:gd name="T30" fmla="*/ 38 w 321"/>
                              <a:gd name="T31" fmla="*/ 140 h 167"/>
                              <a:gd name="T32" fmla="*/ 38 w 321"/>
                              <a:gd name="T33" fmla="*/ 138 h 167"/>
                              <a:gd name="T34" fmla="*/ 40 w 321"/>
                              <a:gd name="T35" fmla="*/ 136 h 167"/>
                              <a:gd name="T36" fmla="*/ 40 w 321"/>
                              <a:gd name="T37" fmla="*/ 134 h 167"/>
                              <a:gd name="T38" fmla="*/ 41 w 321"/>
                              <a:gd name="T39" fmla="*/ 112 h 167"/>
                              <a:gd name="T40" fmla="*/ 32 w 321"/>
                              <a:gd name="T41" fmla="*/ 100 h 167"/>
                              <a:gd name="T42" fmla="*/ 24 w 321"/>
                              <a:gd name="T43" fmla="*/ 92 h 167"/>
                              <a:gd name="T44" fmla="*/ 21 w 321"/>
                              <a:gd name="T45" fmla="*/ 80 h 167"/>
                              <a:gd name="T46" fmla="*/ 21 w 321"/>
                              <a:gd name="T47" fmla="*/ 68 h 167"/>
                              <a:gd name="T48" fmla="*/ 9 w 321"/>
                              <a:gd name="T49" fmla="*/ 57 h 167"/>
                              <a:gd name="T50" fmla="*/ 16 w 321"/>
                              <a:gd name="T51" fmla="*/ 39 h 167"/>
                              <a:gd name="T52" fmla="*/ 23 w 321"/>
                              <a:gd name="T53" fmla="*/ 24 h 167"/>
                              <a:gd name="T54" fmla="*/ 12 w 321"/>
                              <a:gd name="T55" fmla="*/ 7 h 167"/>
                              <a:gd name="T56" fmla="*/ 10 w 321"/>
                              <a:gd name="T57" fmla="*/ 6 h 167"/>
                              <a:gd name="T58" fmla="*/ 10 w 321"/>
                              <a:gd name="T59" fmla="*/ 4 h 167"/>
                              <a:gd name="T60" fmla="*/ 13 w 321"/>
                              <a:gd name="T61" fmla="*/ 0 h 167"/>
                              <a:gd name="T62" fmla="*/ 14 w 321"/>
                              <a:gd name="T63" fmla="*/ 0 h 167"/>
                              <a:gd name="T64" fmla="*/ 14 w 321"/>
                              <a:gd name="T65" fmla="*/ 0 h 167"/>
                              <a:gd name="T66" fmla="*/ 300 w 321"/>
                              <a:gd name="T67"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321" h="167">
                                <a:moveTo>
                                  <a:pt x="300" y="0"/>
                                </a:moveTo>
                                <a:cubicBezTo>
                                  <a:pt x="307" y="14"/>
                                  <a:pt x="311" y="24"/>
                                  <a:pt x="311" y="39"/>
                                </a:cubicBezTo>
                                <a:cubicBezTo>
                                  <a:pt x="311" y="47"/>
                                  <a:pt x="313" y="54"/>
                                  <a:pt x="314" y="61"/>
                                </a:cubicBezTo>
                                <a:cubicBezTo>
                                  <a:pt x="316" y="67"/>
                                  <a:pt x="321" y="71"/>
                                  <a:pt x="318" y="77"/>
                                </a:cubicBezTo>
                                <a:cubicBezTo>
                                  <a:pt x="311" y="81"/>
                                  <a:pt x="309" y="89"/>
                                  <a:pt x="306" y="95"/>
                                </a:cubicBezTo>
                                <a:cubicBezTo>
                                  <a:pt x="305" y="98"/>
                                  <a:pt x="302" y="110"/>
                                  <a:pt x="303" y="112"/>
                                </a:cubicBezTo>
                                <a:cubicBezTo>
                                  <a:pt x="303" y="115"/>
                                  <a:pt x="304" y="118"/>
                                  <a:pt x="304" y="122"/>
                                </a:cubicBezTo>
                                <a:cubicBezTo>
                                  <a:pt x="304" y="133"/>
                                  <a:pt x="310" y="141"/>
                                  <a:pt x="310" y="152"/>
                                </a:cubicBezTo>
                                <a:cubicBezTo>
                                  <a:pt x="310" y="167"/>
                                  <a:pt x="310" y="167"/>
                                  <a:pt x="310" y="167"/>
                                </a:cubicBezTo>
                                <a:cubicBezTo>
                                  <a:pt x="310" y="167"/>
                                  <a:pt x="310" y="167"/>
                                  <a:pt x="310" y="167"/>
                                </a:cubicBezTo>
                                <a:cubicBezTo>
                                  <a:pt x="40" y="149"/>
                                  <a:pt x="40" y="149"/>
                                  <a:pt x="40" y="149"/>
                                </a:cubicBezTo>
                                <a:cubicBezTo>
                                  <a:pt x="40" y="149"/>
                                  <a:pt x="40" y="149"/>
                                  <a:pt x="40" y="149"/>
                                </a:cubicBezTo>
                                <a:cubicBezTo>
                                  <a:pt x="38" y="146"/>
                                  <a:pt x="38" y="146"/>
                                  <a:pt x="38" y="146"/>
                                </a:cubicBezTo>
                                <a:cubicBezTo>
                                  <a:pt x="38" y="145"/>
                                  <a:pt x="37" y="144"/>
                                  <a:pt x="37" y="143"/>
                                </a:cubicBezTo>
                                <a:cubicBezTo>
                                  <a:pt x="37" y="143"/>
                                  <a:pt x="37" y="142"/>
                                  <a:pt x="37" y="141"/>
                                </a:cubicBezTo>
                                <a:cubicBezTo>
                                  <a:pt x="38" y="140"/>
                                  <a:pt x="38" y="140"/>
                                  <a:pt x="38" y="140"/>
                                </a:cubicBezTo>
                                <a:cubicBezTo>
                                  <a:pt x="38" y="139"/>
                                  <a:pt x="38" y="138"/>
                                  <a:pt x="38" y="138"/>
                                </a:cubicBezTo>
                                <a:cubicBezTo>
                                  <a:pt x="39" y="137"/>
                                  <a:pt x="39" y="136"/>
                                  <a:pt x="40" y="136"/>
                                </a:cubicBezTo>
                                <a:cubicBezTo>
                                  <a:pt x="40" y="136"/>
                                  <a:pt x="40" y="134"/>
                                  <a:pt x="40" y="134"/>
                                </a:cubicBezTo>
                                <a:cubicBezTo>
                                  <a:pt x="42" y="128"/>
                                  <a:pt x="42" y="118"/>
                                  <a:pt x="41" y="112"/>
                                </a:cubicBezTo>
                                <a:cubicBezTo>
                                  <a:pt x="40" y="105"/>
                                  <a:pt x="34" y="105"/>
                                  <a:pt x="32" y="100"/>
                                </a:cubicBezTo>
                                <a:cubicBezTo>
                                  <a:pt x="29" y="98"/>
                                  <a:pt x="27" y="94"/>
                                  <a:pt x="24" y="92"/>
                                </a:cubicBezTo>
                                <a:cubicBezTo>
                                  <a:pt x="23" y="88"/>
                                  <a:pt x="21" y="85"/>
                                  <a:pt x="21" y="80"/>
                                </a:cubicBezTo>
                                <a:cubicBezTo>
                                  <a:pt x="21" y="76"/>
                                  <a:pt x="22" y="72"/>
                                  <a:pt x="21" y="68"/>
                                </a:cubicBezTo>
                                <a:cubicBezTo>
                                  <a:pt x="21" y="57"/>
                                  <a:pt x="17" y="59"/>
                                  <a:pt x="9" y="57"/>
                                </a:cubicBezTo>
                                <a:cubicBezTo>
                                  <a:pt x="0" y="54"/>
                                  <a:pt x="14" y="42"/>
                                  <a:pt x="16" y="39"/>
                                </a:cubicBezTo>
                                <a:cubicBezTo>
                                  <a:pt x="21" y="35"/>
                                  <a:pt x="24" y="30"/>
                                  <a:pt x="23" y="24"/>
                                </a:cubicBezTo>
                                <a:cubicBezTo>
                                  <a:pt x="22" y="16"/>
                                  <a:pt x="17" y="12"/>
                                  <a:pt x="12" y="7"/>
                                </a:cubicBezTo>
                                <a:cubicBezTo>
                                  <a:pt x="11" y="7"/>
                                  <a:pt x="10" y="7"/>
                                  <a:pt x="10" y="6"/>
                                </a:cubicBezTo>
                                <a:cubicBezTo>
                                  <a:pt x="10" y="6"/>
                                  <a:pt x="10" y="5"/>
                                  <a:pt x="10" y="4"/>
                                </a:cubicBezTo>
                                <a:cubicBezTo>
                                  <a:pt x="10" y="3"/>
                                  <a:pt x="11" y="1"/>
                                  <a:pt x="13" y="0"/>
                                </a:cubicBezTo>
                                <a:cubicBezTo>
                                  <a:pt x="13" y="0"/>
                                  <a:pt x="13" y="0"/>
                                  <a:pt x="14" y="0"/>
                                </a:cubicBezTo>
                                <a:cubicBezTo>
                                  <a:pt x="14" y="0"/>
                                  <a:pt x="14" y="0"/>
                                  <a:pt x="14" y="0"/>
                                </a:cubicBezTo>
                                <a:cubicBezTo>
                                  <a:pt x="300" y="0"/>
                                  <a:pt x="300" y="0"/>
                                  <a:pt x="300"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5" name="UNION"/>
                        <wps:cNvSpPr>
                          <a:spLocks/>
                        </wps:cNvSpPr>
                        <wps:spPr bwMode="auto">
                          <a:xfrm>
                            <a:off x="1980181" y="457886"/>
                            <a:ext cx="574675" cy="735013"/>
                          </a:xfrm>
                          <a:custGeom>
                            <a:avLst/>
                            <a:gdLst>
                              <a:gd name="T0" fmla="*/ 105 w 219"/>
                              <a:gd name="T1" fmla="*/ 230 h 280"/>
                              <a:gd name="T2" fmla="*/ 109 w 219"/>
                              <a:gd name="T3" fmla="*/ 231 h 280"/>
                              <a:gd name="T4" fmla="*/ 128 w 219"/>
                              <a:gd name="T5" fmla="*/ 244 h 280"/>
                              <a:gd name="T6" fmla="*/ 144 w 219"/>
                              <a:gd name="T7" fmla="*/ 256 h 280"/>
                              <a:gd name="T8" fmla="*/ 156 w 219"/>
                              <a:gd name="T9" fmla="*/ 278 h 280"/>
                              <a:gd name="T10" fmla="*/ 181 w 219"/>
                              <a:gd name="T11" fmla="*/ 258 h 280"/>
                              <a:gd name="T12" fmla="*/ 183 w 219"/>
                              <a:gd name="T13" fmla="*/ 257 h 280"/>
                              <a:gd name="T14" fmla="*/ 192 w 219"/>
                              <a:gd name="T15" fmla="*/ 253 h 280"/>
                              <a:gd name="T16" fmla="*/ 197 w 219"/>
                              <a:gd name="T17" fmla="*/ 253 h 280"/>
                              <a:gd name="T18" fmla="*/ 203 w 219"/>
                              <a:gd name="T19" fmla="*/ 252 h 280"/>
                              <a:gd name="T20" fmla="*/ 215 w 219"/>
                              <a:gd name="T21" fmla="*/ 248 h 280"/>
                              <a:gd name="T22" fmla="*/ 215 w 219"/>
                              <a:gd name="T23" fmla="*/ 248 h 280"/>
                              <a:gd name="T24" fmla="*/ 215 w 219"/>
                              <a:gd name="T25" fmla="*/ 241 h 280"/>
                              <a:gd name="T26" fmla="*/ 212 w 219"/>
                              <a:gd name="T27" fmla="*/ 217 h 280"/>
                              <a:gd name="T28" fmla="*/ 214 w 219"/>
                              <a:gd name="T29" fmla="*/ 211 h 280"/>
                              <a:gd name="T30" fmla="*/ 217 w 219"/>
                              <a:gd name="T31" fmla="*/ 207 h 280"/>
                              <a:gd name="T32" fmla="*/ 217 w 219"/>
                              <a:gd name="T33" fmla="*/ 206 h 280"/>
                              <a:gd name="T34" fmla="*/ 217 w 219"/>
                              <a:gd name="T35" fmla="*/ 205 h 280"/>
                              <a:gd name="T36" fmla="*/ 217 w 219"/>
                              <a:gd name="T37" fmla="*/ 202 h 280"/>
                              <a:gd name="T38" fmla="*/ 217 w 219"/>
                              <a:gd name="T39" fmla="*/ 202 h 280"/>
                              <a:gd name="T40" fmla="*/ 215 w 219"/>
                              <a:gd name="T41" fmla="*/ 199 h 280"/>
                              <a:gd name="T42" fmla="*/ 214 w 219"/>
                              <a:gd name="T43" fmla="*/ 196 h 280"/>
                              <a:gd name="T44" fmla="*/ 214 w 219"/>
                              <a:gd name="T45" fmla="*/ 194 h 280"/>
                              <a:gd name="T46" fmla="*/ 215 w 219"/>
                              <a:gd name="T47" fmla="*/ 193 h 280"/>
                              <a:gd name="T48" fmla="*/ 215 w 219"/>
                              <a:gd name="T49" fmla="*/ 191 h 280"/>
                              <a:gd name="T50" fmla="*/ 217 w 219"/>
                              <a:gd name="T51" fmla="*/ 189 h 280"/>
                              <a:gd name="T52" fmla="*/ 217 w 219"/>
                              <a:gd name="T53" fmla="*/ 187 h 280"/>
                              <a:gd name="T54" fmla="*/ 218 w 219"/>
                              <a:gd name="T55" fmla="*/ 165 h 280"/>
                              <a:gd name="T56" fmla="*/ 209 w 219"/>
                              <a:gd name="T57" fmla="*/ 153 h 280"/>
                              <a:gd name="T58" fmla="*/ 201 w 219"/>
                              <a:gd name="T59" fmla="*/ 145 h 280"/>
                              <a:gd name="T60" fmla="*/ 198 w 219"/>
                              <a:gd name="T61" fmla="*/ 133 h 280"/>
                              <a:gd name="T62" fmla="*/ 198 w 219"/>
                              <a:gd name="T63" fmla="*/ 121 h 280"/>
                              <a:gd name="T64" fmla="*/ 186 w 219"/>
                              <a:gd name="T65" fmla="*/ 110 h 280"/>
                              <a:gd name="T66" fmla="*/ 193 w 219"/>
                              <a:gd name="T67" fmla="*/ 92 h 280"/>
                              <a:gd name="T68" fmla="*/ 200 w 219"/>
                              <a:gd name="T69" fmla="*/ 77 h 280"/>
                              <a:gd name="T70" fmla="*/ 189 w 219"/>
                              <a:gd name="T71" fmla="*/ 60 h 280"/>
                              <a:gd name="T72" fmla="*/ 187 w 219"/>
                              <a:gd name="T73" fmla="*/ 59 h 280"/>
                              <a:gd name="T74" fmla="*/ 187 w 219"/>
                              <a:gd name="T75" fmla="*/ 57 h 280"/>
                              <a:gd name="T76" fmla="*/ 190 w 219"/>
                              <a:gd name="T77" fmla="*/ 53 h 280"/>
                              <a:gd name="T78" fmla="*/ 191 w 219"/>
                              <a:gd name="T79" fmla="*/ 53 h 280"/>
                              <a:gd name="T80" fmla="*/ 195 w 219"/>
                              <a:gd name="T81" fmla="*/ 38 h 280"/>
                              <a:gd name="T82" fmla="*/ 181 w 219"/>
                              <a:gd name="T83" fmla="*/ 27 h 280"/>
                              <a:gd name="T84" fmla="*/ 165 w 219"/>
                              <a:gd name="T85" fmla="*/ 17 h 280"/>
                              <a:gd name="T86" fmla="*/ 143 w 219"/>
                              <a:gd name="T87" fmla="*/ 17 h 280"/>
                              <a:gd name="T88" fmla="*/ 120 w 219"/>
                              <a:gd name="T89" fmla="*/ 20 h 280"/>
                              <a:gd name="T90" fmla="*/ 102 w 219"/>
                              <a:gd name="T91" fmla="*/ 6 h 280"/>
                              <a:gd name="T92" fmla="*/ 69 w 219"/>
                              <a:gd name="T93" fmla="*/ 0 h 280"/>
                              <a:gd name="T94" fmla="*/ 69 w 219"/>
                              <a:gd name="T95" fmla="*/ 0 h 280"/>
                              <a:gd name="T96" fmla="*/ 32 w 219"/>
                              <a:gd name="T97" fmla="*/ 46 h 280"/>
                              <a:gd name="T98" fmla="*/ 16 w 219"/>
                              <a:gd name="T99" fmla="*/ 128 h 280"/>
                              <a:gd name="T100" fmla="*/ 0 w 219"/>
                              <a:gd name="T101" fmla="*/ 179 h 280"/>
                              <a:gd name="T102" fmla="*/ 1 w 219"/>
                              <a:gd name="T103" fmla="*/ 187 h 280"/>
                              <a:gd name="T104" fmla="*/ 1 w 219"/>
                              <a:gd name="T105" fmla="*/ 187 h 280"/>
                              <a:gd name="T106" fmla="*/ 3 w 219"/>
                              <a:gd name="T107" fmla="*/ 187 h 280"/>
                              <a:gd name="T108" fmla="*/ 23 w 219"/>
                              <a:gd name="T109" fmla="*/ 197 h 280"/>
                              <a:gd name="T110" fmla="*/ 44 w 219"/>
                              <a:gd name="T111" fmla="*/ 203 h 280"/>
                              <a:gd name="T112" fmla="*/ 58 w 219"/>
                              <a:gd name="T113" fmla="*/ 208 h 280"/>
                              <a:gd name="T114" fmla="*/ 82 w 219"/>
                              <a:gd name="T115" fmla="*/ 210 h 280"/>
                              <a:gd name="T116" fmla="*/ 98 w 219"/>
                              <a:gd name="T117" fmla="*/ 223 h 280"/>
                              <a:gd name="T118" fmla="*/ 105 w 219"/>
                              <a:gd name="T119" fmla="*/ 230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19" h="280">
                                <a:moveTo>
                                  <a:pt x="105" y="230"/>
                                </a:moveTo>
                                <a:cubicBezTo>
                                  <a:pt x="106" y="230"/>
                                  <a:pt x="108" y="231"/>
                                  <a:pt x="109" y="231"/>
                                </a:cubicBezTo>
                                <a:cubicBezTo>
                                  <a:pt x="115" y="235"/>
                                  <a:pt x="122" y="238"/>
                                  <a:pt x="128" y="244"/>
                                </a:cubicBezTo>
                                <a:cubicBezTo>
                                  <a:pt x="132" y="249"/>
                                  <a:pt x="139" y="251"/>
                                  <a:pt x="144" y="256"/>
                                </a:cubicBezTo>
                                <a:cubicBezTo>
                                  <a:pt x="150" y="260"/>
                                  <a:pt x="149" y="275"/>
                                  <a:pt x="156" y="278"/>
                                </a:cubicBezTo>
                                <a:cubicBezTo>
                                  <a:pt x="160" y="280"/>
                                  <a:pt x="177" y="260"/>
                                  <a:pt x="181" y="258"/>
                                </a:cubicBezTo>
                                <a:cubicBezTo>
                                  <a:pt x="182" y="257"/>
                                  <a:pt x="183" y="257"/>
                                  <a:pt x="183" y="257"/>
                                </a:cubicBezTo>
                                <a:cubicBezTo>
                                  <a:pt x="187" y="255"/>
                                  <a:pt x="188" y="253"/>
                                  <a:pt x="192" y="253"/>
                                </a:cubicBezTo>
                                <a:cubicBezTo>
                                  <a:pt x="194" y="253"/>
                                  <a:pt x="195" y="253"/>
                                  <a:pt x="197" y="253"/>
                                </a:cubicBezTo>
                                <a:cubicBezTo>
                                  <a:pt x="199" y="253"/>
                                  <a:pt x="201" y="252"/>
                                  <a:pt x="203" y="252"/>
                                </a:cubicBezTo>
                                <a:cubicBezTo>
                                  <a:pt x="215" y="248"/>
                                  <a:pt x="215" y="248"/>
                                  <a:pt x="215" y="248"/>
                                </a:cubicBezTo>
                                <a:cubicBezTo>
                                  <a:pt x="215" y="248"/>
                                  <a:pt x="215" y="248"/>
                                  <a:pt x="215" y="248"/>
                                </a:cubicBezTo>
                                <a:cubicBezTo>
                                  <a:pt x="215" y="241"/>
                                  <a:pt x="215" y="241"/>
                                  <a:pt x="215" y="241"/>
                                </a:cubicBezTo>
                                <a:cubicBezTo>
                                  <a:pt x="216" y="232"/>
                                  <a:pt x="211" y="224"/>
                                  <a:pt x="212" y="217"/>
                                </a:cubicBezTo>
                                <a:cubicBezTo>
                                  <a:pt x="213" y="215"/>
                                  <a:pt x="214" y="213"/>
                                  <a:pt x="214" y="211"/>
                                </a:cubicBezTo>
                                <a:cubicBezTo>
                                  <a:pt x="215" y="211"/>
                                  <a:pt x="217" y="208"/>
                                  <a:pt x="217" y="207"/>
                                </a:cubicBezTo>
                                <a:cubicBezTo>
                                  <a:pt x="217" y="207"/>
                                  <a:pt x="217" y="206"/>
                                  <a:pt x="217" y="206"/>
                                </a:cubicBezTo>
                                <a:cubicBezTo>
                                  <a:pt x="217" y="206"/>
                                  <a:pt x="217" y="205"/>
                                  <a:pt x="217" y="205"/>
                                </a:cubicBezTo>
                                <a:cubicBezTo>
                                  <a:pt x="217" y="204"/>
                                  <a:pt x="217" y="203"/>
                                  <a:pt x="217" y="202"/>
                                </a:cubicBezTo>
                                <a:cubicBezTo>
                                  <a:pt x="217" y="202"/>
                                  <a:pt x="217" y="202"/>
                                  <a:pt x="217" y="202"/>
                                </a:cubicBezTo>
                                <a:cubicBezTo>
                                  <a:pt x="215" y="199"/>
                                  <a:pt x="215" y="199"/>
                                  <a:pt x="215" y="199"/>
                                </a:cubicBezTo>
                                <a:cubicBezTo>
                                  <a:pt x="215" y="198"/>
                                  <a:pt x="214" y="197"/>
                                  <a:pt x="214" y="196"/>
                                </a:cubicBezTo>
                                <a:cubicBezTo>
                                  <a:pt x="214" y="196"/>
                                  <a:pt x="214" y="195"/>
                                  <a:pt x="214" y="194"/>
                                </a:cubicBezTo>
                                <a:cubicBezTo>
                                  <a:pt x="215" y="193"/>
                                  <a:pt x="215" y="193"/>
                                  <a:pt x="215" y="193"/>
                                </a:cubicBezTo>
                                <a:cubicBezTo>
                                  <a:pt x="215" y="192"/>
                                  <a:pt x="215" y="191"/>
                                  <a:pt x="215" y="191"/>
                                </a:cubicBezTo>
                                <a:cubicBezTo>
                                  <a:pt x="216" y="190"/>
                                  <a:pt x="216" y="189"/>
                                  <a:pt x="217" y="189"/>
                                </a:cubicBezTo>
                                <a:cubicBezTo>
                                  <a:pt x="217" y="189"/>
                                  <a:pt x="217" y="187"/>
                                  <a:pt x="217" y="187"/>
                                </a:cubicBezTo>
                                <a:cubicBezTo>
                                  <a:pt x="219" y="181"/>
                                  <a:pt x="219" y="171"/>
                                  <a:pt x="218" y="165"/>
                                </a:cubicBezTo>
                                <a:cubicBezTo>
                                  <a:pt x="217" y="158"/>
                                  <a:pt x="211" y="158"/>
                                  <a:pt x="209" y="153"/>
                                </a:cubicBezTo>
                                <a:cubicBezTo>
                                  <a:pt x="206" y="151"/>
                                  <a:pt x="204" y="147"/>
                                  <a:pt x="201" y="145"/>
                                </a:cubicBezTo>
                                <a:cubicBezTo>
                                  <a:pt x="200" y="141"/>
                                  <a:pt x="198" y="138"/>
                                  <a:pt x="198" y="133"/>
                                </a:cubicBezTo>
                                <a:cubicBezTo>
                                  <a:pt x="198" y="129"/>
                                  <a:pt x="199" y="125"/>
                                  <a:pt x="198" y="121"/>
                                </a:cubicBezTo>
                                <a:cubicBezTo>
                                  <a:pt x="198" y="110"/>
                                  <a:pt x="194" y="112"/>
                                  <a:pt x="186" y="110"/>
                                </a:cubicBezTo>
                                <a:cubicBezTo>
                                  <a:pt x="177" y="107"/>
                                  <a:pt x="191" y="95"/>
                                  <a:pt x="193" y="92"/>
                                </a:cubicBezTo>
                                <a:cubicBezTo>
                                  <a:pt x="198" y="88"/>
                                  <a:pt x="201" y="83"/>
                                  <a:pt x="200" y="77"/>
                                </a:cubicBezTo>
                                <a:cubicBezTo>
                                  <a:pt x="199" y="69"/>
                                  <a:pt x="194" y="65"/>
                                  <a:pt x="189" y="60"/>
                                </a:cubicBezTo>
                                <a:cubicBezTo>
                                  <a:pt x="188" y="60"/>
                                  <a:pt x="187" y="60"/>
                                  <a:pt x="187" y="59"/>
                                </a:cubicBezTo>
                                <a:cubicBezTo>
                                  <a:pt x="187" y="59"/>
                                  <a:pt x="187" y="58"/>
                                  <a:pt x="187" y="57"/>
                                </a:cubicBezTo>
                                <a:cubicBezTo>
                                  <a:pt x="187" y="56"/>
                                  <a:pt x="188" y="54"/>
                                  <a:pt x="190" y="53"/>
                                </a:cubicBezTo>
                                <a:cubicBezTo>
                                  <a:pt x="190" y="53"/>
                                  <a:pt x="190" y="53"/>
                                  <a:pt x="191" y="53"/>
                                </a:cubicBezTo>
                                <a:cubicBezTo>
                                  <a:pt x="195" y="38"/>
                                  <a:pt x="195" y="38"/>
                                  <a:pt x="195" y="38"/>
                                </a:cubicBezTo>
                                <a:cubicBezTo>
                                  <a:pt x="181" y="27"/>
                                  <a:pt x="181" y="27"/>
                                  <a:pt x="181" y="27"/>
                                </a:cubicBezTo>
                                <a:cubicBezTo>
                                  <a:pt x="176" y="20"/>
                                  <a:pt x="174" y="17"/>
                                  <a:pt x="165" y="17"/>
                                </a:cubicBezTo>
                                <a:cubicBezTo>
                                  <a:pt x="160" y="21"/>
                                  <a:pt x="147" y="24"/>
                                  <a:pt x="143" y="17"/>
                                </a:cubicBezTo>
                                <a:cubicBezTo>
                                  <a:pt x="132" y="13"/>
                                  <a:pt x="130" y="15"/>
                                  <a:pt x="120" y="20"/>
                                </a:cubicBezTo>
                                <a:cubicBezTo>
                                  <a:pt x="113" y="23"/>
                                  <a:pt x="104" y="11"/>
                                  <a:pt x="102" y="6"/>
                                </a:cubicBezTo>
                                <a:cubicBezTo>
                                  <a:pt x="93" y="0"/>
                                  <a:pt x="79" y="4"/>
                                  <a:pt x="69" y="0"/>
                                </a:cubicBezTo>
                                <a:cubicBezTo>
                                  <a:pt x="69" y="0"/>
                                  <a:pt x="69" y="0"/>
                                  <a:pt x="69" y="0"/>
                                </a:cubicBezTo>
                                <a:cubicBezTo>
                                  <a:pt x="32" y="46"/>
                                  <a:pt x="32" y="46"/>
                                  <a:pt x="32" y="46"/>
                                </a:cubicBezTo>
                                <a:cubicBezTo>
                                  <a:pt x="16" y="128"/>
                                  <a:pt x="16" y="128"/>
                                  <a:pt x="16" y="128"/>
                                </a:cubicBezTo>
                                <a:cubicBezTo>
                                  <a:pt x="0" y="179"/>
                                  <a:pt x="0" y="179"/>
                                  <a:pt x="0" y="179"/>
                                </a:cubicBezTo>
                                <a:cubicBezTo>
                                  <a:pt x="1" y="187"/>
                                  <a:pt x="1" y="187"/>
                                  <a:pt x="1" y="187"/>
                                </a:cubicBezTo>
                                <a:cubicBezTo>
                                  <a:pt x="1" y="187"/>
                                  <a:pt x="1" y="187"/>
                                  <a:pt x="1" y="187"/>
                                </a:cubicBezTo>
                                <a:cubicBezTo>
                                  <a:pt x="3" y="187"/>
                                  <a:pt x="3" y="187"/>
                                  <a:pt x="3" y="187"/>
                                </a:cubicBezTo>
                                <a:cubicBezTo>
                                  <a:pt x="9" y="187"/>
                                  <a:pt x="17" y="193"/>
                                  <a:pt x="23" y="197"/>
                                </a:cubicBezTo>
                                <a:cubicBezTo>
                                  <a:pt x="29" y="200"/>
                                  <a:pt x="36" y="202"/>
                                  <a:pt x="44" y="203"/>
                                </a:cubicBezTo>
                                <a:cubicBezTo>
                                  <a:pt x="49" y="204"/>
                                  <a:pt x="53" y="206"/>
                                  <a:pt x="58" y="208"/>
                                </a:cubicBezTo>
                                <a:cubicBezTo>
                                  <a:pt x="66" y="211"/>
                                  <a:pt x="74" y="209"/>
                                  <a:pt x="82" y="210"/>
                                </a:cubicBezTo>
                                <a:cubicBezTo>
                                  <a:pt x="88" y="210"/>
                                  <a:pt x="95" y="218"/>
                                  <a:pt x="98" y="223"/>
                                </a:cubicBezTo>
                                <a:cubicBezTo>
                                  <a:pt x="105" y="230"/>
                                  <a:pt x="105" y="230"/>
                                  <a:pt x="105" y="23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9" name="ANDERSON"/>
                        <wps:cNvSpPr>
                          <a:spLocks/>
                        </wps:cNvSpPr>
                        <wps:spPr bwMode="auto">
                          <a:xfrm>
                            <a:off x="483169" y="597586"/>
                            <a:ext cx="889000" cy="965200"/>
                          </a:xfrm>
                          <a:custGeom>
                            <a:avLst/>
                            <a:gdLst>
                              <a:gd name="T0" fmla="*/ 60 w 339"/>
                              <a:gd name="T1" fmla="*/ 134 h 368"/>
                              <a:gd name="T2" fmla="*/ 100 w 339"/>
                              <a:gd name="T3" fmla="*/ 90 h 368"/>
                              <a:gd name="T4" fmla="*/ 256 w 339"/>
                              <a:gd name="T5" fmla="*/ 0 h 368"/>
                              <a:gd name="T6" fmla="*/ 256 w 339"/>
                              <a:gd name="T7" fmla="*/ 0 h 368"/>
                              <a:gd name="T8" fmla="*/ 268 w 339"/>
                              <a:gd name="T9" fmla="*/ 16 h 368"/>
                              <a:gd name="T10" fmla="*/ 271 w 339"/>
                              <a:gd name="T11" fmla="*/ 27 h 368"/>
                              <a:gd name="T12" fmla="*/ 268 w 339"/>
                              <a:gd name="T13" fmla="*/ 38 h 368"/>
                              <a:gd name="T14" fmla="*/ 265 w 339"/>
                              <a:gd name="T15" fmla="*/ 55 h 368"/>
                              <a:gd name="T16" fmla="*/ 268 w 339"/>
                              <a:gd name="T17" fmla="*/ 69 h 368"/>
                              <a:gd name="T18" fmla="*/ 265 w 339"/>
                              <a:gd name="T19" fmla="*/ 78 h 368"/>
                              <a:gd name="T20" fmla="*/ 264 w 339"/>
                              <a:gd name="T21" fmla="*/ 90 h 368"/>
                              <a:gd name="T22" fmla="*/ 269 w 339"/>
                              <a:gd name="T23" fmla="*/ 101 h 368"/>
                              <a:gd name="T24" fmla="*/ 272 w 339"/>
                              <a:gd name="T25" fmla="*/ 118 h 368"/>
                              <a:gd name="T26" fmla="*/ 281 w 339"/>
                              <a:gd name="T27" fmla="*/ 133 h 368"/>
                              <a:gd name="T28" fmla="*/ 288 w 339"/>
                              <a:gd name="T29" fmla="*/ 155 h 368"/>
                              <a:gd name="T30" fmla="*/ 307 w 339"/>
                              <a:gd name="T31" fmla="*/ 173 h 368"/>
                              <a:gd name="T32" fmla="*/ 333 w 339"/>
                              <a:gd name="T33" fmla="*/ 192 h 368"/>
                              <a:gd name="T34" fmla="*/ 339 w 339"/>
                              <a:gd name="T35" fmla="*/ 203 h 368"/>
                              <a:gd name="T36" fmla="*/ 339 w 339"/>
                              <a:gd name="T37" fmla="*/ 203 h 368"/>
                              <a:gd name="T38" fmla="*/ 125 w 339"/>
                              <a:gd name="T39" fmla="*/ 368 h 368"/>
                              <a:gd name="T40" fmla="*/ 125 w 339"/>
                              <a:gd name="T41" fmla="*/ 368 h 368"/>
                              <a:gd name="T42" fmla="*/ 125 w 339"/>
                              <a:gd name="T43" fmla="*/ 363 h 368"/>
                              <a:gd name="T44" fmla="*/ 117 w 339"/>
                              <a:gd name="T45" fmla="*/ 335 h 368"/>
                              <a:gd name="T46" fmla="*/ 105 w 339"/>
                              <a:gd name="T47" fmla="*/ 324 h 368"/>
                              <a:gd name="T48" fmla="*/ 97 w 339"/>
                              <a:gd name="T49" fmla="*/ 300 h 368"/>
                              <a:gd name="T50" fmla="*/ 82 w 339"/>
                              <a:gd name="T51" fmla="*/ 284 h 368"/>
                              <a:gd name="T52" fmla="*/ 76 w 339"/>
                              <a:gd name="T53" fmla="*/ 266 h 368"/>
                              <a:gd name="T54" fmla="*/ 69 w 339"/>
                              <a:gd name="T55" fmla="*/ 243 h 368"/>
                              <a:gd name="T56" fmla="*/ 21 w 339"/>
                              <a:gd name="T57" fmla="*/ 203 h 368"/>
                              <a:gd name="T58" fmla="*/ 4 w 339"/>
                              <a:gd name="T59" fmla="*/ 204 h 368"/>
                              <a:gd name="T60" fmla="*/ 0 w 339"/>
                              <a:gd name="T61" fmla="*/ 205 h 368"/>
                              <a:gd name="T62" fmla="*/ 0 w 339"/>
                              <a:gd name="T63" fmla="*/ 205 h 368"/>
                              <a:gd name="T64" fmla="*/ 60 w 339"/>
                              <a:gd name="T65" fmla="*/ 134 h 368"/>
                              <a:gd name="connsiteX0" fmla="*/ 1770 w 10000"/>
                              <a:gd name="connsiteY0" fmla="*/ 3641 h 10000"/>
                              <a:gd name="connsiteX1" fmla="*/ 2950 w 10000"/>
                              <a:gd name="connsiteY1" fmla="*/ 2446 h 10000"/>
                              <a:gd name="connsiteX2" fmla="*/ 7552 w 10000"/>
                              <a:gd name="connsiteY2" fmla="*/ 0 h 10000"/>
                              <a:gd name="connsiteX3" fmla="*/ 7552 w 10000"/>
                              <a:gd name="connsiteY3" fmla="*/ 0 h 10000"/>
                              <a:gd name="connsiteX4" fmla="*/ 7906 w 10000"/>
                              <a:gd name="connsiteY4" fmla="*/ 435 h 10000"/>
                              <a:gd name="connsiteX5" fmla="*/ 7994 w 10000"/>
                              <a:gd name="connsiteY5" fmla="*/ 734 h 10000"/>
                              <a:gd name="connsiteX6" fmla="*/ 7906 w 10000"/>
                              <a:gd name="connsiteY6" fmla="*/ 1033 h 10000"/>
                              <a:gd name="connsiteX7" fmla="*/ 7817 w 10000"/>
                              <a:gd name="connsiteY7" fmla="*/ 1495 h 10000"/>
                              <a:gd name="connsiteX8" fmla="*/ 7906 w 10000"/>
                              <a:gd name="connsiteY8" fmla="*/ 1875 h 10000"/>
                              <a:gd name="connsiteX9" fmla="*/ 7817 w 10000"/>
                              <a:gd name="connsiteY9" fmla="*/ 2120 h 10000"/>
                              <a:gd name="connsiteX10" fmla="*/ 7788 w 10000"/>
                              <a:gd name="connsiteY10" fmla="*/ 2446 h 10000"/>
                              <a:gd name="connsiteX11" fmla="*/ 7935 w 10000"/>
                              <a:gd name="connsiteY11" fmla="*/ 2745 h 10000"/>
                              <a:gd name="connsiteX12" fmla="*/ 8024 w 10000"/>
                              <a:gd name="connsiteY12" fmla="*/ 3207 h 10000"/>
                              <a:gd name="connsiteX13" fmla="*/ 8289 w 10000"/>
                              <a:gd name="connsiteY13" fmla="*/ 3614 h 10000"/>
                              <a:gd name="connsiteX14" fmla="*/ 8496 w 10000"/>
                              <a:gd name="connsiteY14" fmla="*/ 4212 h 10000"/>
                              <a:gd name="connsiteX15" fmla="*/ 9056 w 10000"/>
                              <a:gd name="connsiteY15" fmla="*/ 4701 h 10000"/>
                              <a:gd name="connsiteX16" fmla="*/ 9823 w 10000"/>
                              <a:gd name="connsiteY16" fmla="*/ 5217 h 10000"/>
                              <a:gd name="connsiteX17" fmla="*/ 10000 w 10000"/>
                              <a:gd name="connsiteY17" fmla="*/ 5516 h 10000"/>
                              <a:gd name="connsiteX18" fmla="*/ 10000 w 10000"/>
                              <a:gd name="connsiteY18" fmla="*/ 5516 h 10000"/>
                              <a:gd name="connsiteX19" fmla="*/ 3687 w 10000"/>
                              <a:gd name="connsiteY19" fmla="*/ 10000 h 10000"/>
                              <a:gd name="connsiteX20" fmla="*/ 3687 w 10000"/>
                              <a:gd name="connsiteY20" fmla="*/ 10000 h 10000"/>
                              <a:gd name="connsiteX21" fmla="*/ 3687 w 10000"/>
                              <a:gd name="connsiteY21" fmla="*/ 9864 h 10000"/>
                              <a:gd name="connsiteX22" fmla="*/ 3451 w 10000"/>
                              <a:gd name="connsiteY22" fmla="*/ 9103 h 10000"/>
                              <a:gd name="connsiteX23" fmla="*/ 3097 w 10000"/>
                              <a:gd name="connsiteY23" fmla="*/ 8804 h 10000"/>
                              <a:gd name="connsiteX24" fmla="*/ 2861 w 10000"/>
                              <a:gd name="connsiteY24" fmla="*/ 8152 h 10000"/>
                              <a:gd name="connsiteX25" fmla="*/ 2419 w 10000"/>
                              <a:gd name="connsiteY25" fmla="*/ 7717 h 10000"/>
                              <a:gd name="connsiteX26" fmla="*/ 2035 w 10000"/>
                              <a:gd name="connsiteY26" fmla="*/ 6603 h 10000"/>
                              <a:gd name="connsiteX27" fmla="*/ 619 w 10000"/>
                              <a:gd name="connsiteY27" fmla="*/ 5516 h 10000"/>
                              <a:gd name="connsiteX28" fmla="*/ 118 w 10000"/>
                              <a:gd name="connsiteY28" fmla="*/ 5543 h 10000"/>
                              <a:gd name="connsiteX29" fmla="*/ 0 w 10000"/>
                              <a:gd name="connsiteY29" fmla="*/ 5571 h 10000"/>
                              <a:gd name="connsiteX30" fmla="*/ 0 w 10000"/>
                              <a:gd name="connsiteY30" fmla="*/ 5571 h 10000"/>
                              <a:gd name="connsiteX31" fmla="*/ 1770 w 10000"/>
                              <a:gd name="connsiteY31" fmla="*/ 3641 h 10000"/>
                              <a:gd name="connsiteX0" fmla="*/ 1770 w 10000"/>
                              <a:gd name="connsiteY0" fmla="*/ 3641 h 10000"/>
                              <a:gd name="connsiteX1" fmla="*/ 2950 w 10000"/>
                              <a:gd name="connsiteY1" fmla="*/ 2446 h 10000"/>
                              <a:gd name="connsiteX2" fmla="*/ 7552 w 10000"/>
                              <a:gd name="connsiteY2" fmla="*/ 0 h 10000"/>
                              <a:gd name="connsiteX3" fmla="*/ 7552 w 10000"/>
                              <a:gd name="connsiteY3" fmla="*/ 0 h 10000"/>
                              <a:gd name="connsiteX4" fmla="*/ 7906 w 10000"/>
                              <a:gd name="connsiteY4" fmla="*/ 435 h 10000"/>
                              <a:gd name="connsiteX5" fmla="*/ 7994 w 10000"/>
                              <a:gd name="connsiteY5" fmla="*/ 734 h 10000"/>
                              <a:gd name="connsiteX6" fmla="*/ 7906 w 10000"/>
                              <a:gd name="connsiteY6" fmla="*/ 1033 h 10000"/>
                              <a:gd name="connsiteX7" fmla="*/ 7817 w 10000"/>
                              <a:gd name="connsiteY7" fmla="*/ 1495 h 10000"/>
                              <a:gd name="connsiteX8" fmla="*/ 7906 w 10000"/>
                              <a:gd name="connsiteY8" fmla="*/ 1875 h 10000"/>
                              <a:gd name="connsiteX9" fmla="*/ 7817 w 10000"/>
                              <a:gd name="connsiteY9" fmla="*/ 2120 h 10000"/>
                              <a:gd name="connsiteX10" fmla="*/ 7788 w 10000"/>
                              <a:gd name="connsiteY10" fmla="*/ 2446 h 10000"/>
                              <a:gd name="connsiteX11" fmla="*/ 7935 w 10000"/>
                              <a:gd name="connsiteY11" fmla="*/ 2745 h 10000"/>
                              <a:gd name="connsiteX12" fmla="*/ 8024 w 10000"/>
                              <a:gd name="connsiteY12" fmla="*/ 3207 h 10000"/>
                              <a:gd name="connsiteX13" fmla="*/ 8289 w 10000"/>
                              <a:gd name="connsiteY13" fmla="*/ 3614 h 10000"/>
                              <a:gd name="connsiteX14" fmla="*/ 8496 w 10000"/>
                              <a:gd name="connsiteY14" fmla="*/ 4212 h 10000"/>
                              <a:gd name="connsiteX15" fmla="*/ 9056 w 10000"/>
                              <a:gd name="connsiteY15" fmla="*/ 4701 h 10000"/>
                              <a:gd name="connsiteX16" fmla="*/ 9823 w 10000"/>
                              <a:gd name="connsiteY16" fmla="*/ 5217 h 10000"/>
                              <a:gd name="connsiteX17" fmla="*/ 10000 w 10000"/>
                              <a:gd name="connsiteY17" fmla="*/ 5516 h 10000"/>
                              <a:gd name="connsiteX18" fmla="*/ 10000 w 10000"/>
                              <a:gd name="connsiteY18" fmla="*/ 5516 h 10000"/>
                              <a:gd name="connsiteX19" fmla="*/ 3687 w 10000"/>
                              <a:gd name="connsiteY19" fmla="*/ 10000 h 10000"/>
                              <a:gd name="connsiteX20" fmla="*/ 3687 w 10000"/>
                              <a:gd name="connsiteY20" fmla="*/ 10000 h 10000"/>
                              <a:gd name="connsiteX21" fmla="*/ 3687 w 10000"/>
                              <a:gd name="connsiteY21" fmla="*/ 9864 h 10000"/>
                              <a:gd name="connsiteX22" fmla="*/ 3451 w 10000"/>
                              <a:gd name="connsiteY22" fmla="*/ 9103 h 10000"/>
                              <a:gd name="connsiteX23" fmla="*/ 3097 w 10000"/>
                              <a:gd name="connsiteY23" fmla="*/ 8804 h 10000"/>
                              <a:gd name="connsiteX24" fmla="*/ 2419 w 10000"/>
                              <a:gd name="connsiteY24" fmla="*/ 7717 h 10000"/>
                              <a:gd name="connsiteX25" fmla="*/ 2035 w 10000"/>
                              <a:gd name="connsiteY25" fmla="*/ 6603 h 10000"/>
                              <a:gd name="connsiteX26" fmla="*/ 619 w 10000"/>
                              <a:gd name="connsiteY26" fmla="*/ 5516 h 10000"/>
                              <a:gd name="connsiteX27" fmla="*/ 118 w 10000"/>
                              <a:gd name="connsiteY27" fmla="*/ 5543 h 10000"/>
                              <a:gd name="connsiteX28" fmla="*/ 0 w 10000"/>
                              <a:gd name="connsiteY28" fmla="*/ 5571 h 10000"/>
                              <a:gd name="connsiteX29" fmla="*/ 0 w 10000"/>
                              <a:gd name="connsiteY29" fmla="*/ 5571 h 10000"/>
                              <a:gd name="connsiteX30" fmla="*/ 1770 w 10000"/>
                              <a:gd name="connsiteY30" fmla="*/ 3641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000" h="10000">
                                <a:moveTo>
                                  <a:pt x="1770" y="3641"/>
                                </a:moveTo>
                                <a:lnTo>
                                  <a:pt x="2950" y="2446"/>
                                </a:lnTo>
                                <a:lnTo>
                                  <a:pt x="7552" y="0"/>
                                </a:lnTo>
                                <a:lnTo>
                                  <a:pt x="7552" y="0"/>
                                </a:lnTo>
                                <a:cubicBezTo>
                                  <a:pt x="7640" y="163"/>
                                  <a:pt x="7817" y="245"/>
                                  <a:pt x="7906" y="435"/>
                                </a:cubicBezTo>
                                <a:cubicBezTo>
                                  <a:pt x="7935" y="543"/>
                                  <a:pt x="7965" y="625"/>
                                  <a:pt x="7994" y="734"/>
                                </a:cubicBezTo>
                                <a:cubicBezTo>
                                  <a:pt x="7994" y="842"/>
                                  <a:pt x="7935" y="924"/>
                                  <a:pt x="7906" y="1033"/>
                                </a:cubicBezTo>
                                <a:cubicBezTo>
                                  <a:pt x="7847" y="1114"/>
                                  <a:pt x="7817" y="1413"/>
                                  <a:pt x="7817" y="1495"/>
                                </a:cubicBezTo>
                                <a:cubicBezTo>
                                  <a:pt x="7817" y="1603"/>
                                  <a:pt x="7994" y="1766"/>
                                  <a:pt x="7906" y="1875"/>
                                </a:cubicBezTo>
                                <a:cubicBezTo>
                                  <a:pt x="7906" y="1957"/>
                                  <a:pt x="7847" y="2038"/>
                                  <a:pt x="7817" y="2120"/>
                                </a:cubicBezTo>
                                <a:cubicBezTo>
                                  <a:pt x="7807" y="2229"/>
                                  <a:pt x="7798" y="2337"/>
                                  <a:pt x="7788" y="2446"/>
                                </a:cubicBezTo>
                                <a:cubicBezTo>
                                  <a:pt x="7788" y="2554"/>
                                  <a:pt x="7906" y="2663"/>
                                  <a:pt x="7935" y="2745"/>
                                </a:cubicBezTo>
                                <a:cubicBezTo>
                                  <a:pt x="7965" y="2880"/>
                                  <a:pt x="7935" y="3071"/>
                                  <a:pt x="8024" y="3207"/>
                                </a:cubicBezTo>
                                <a:cubicBezTo>
                                  <a:pt x="8083" y="3315"/>
                                  <a:pt x="8201" y="3560"/>
                                  <a:pt x="8289" y="3614"/>
                                </a:cubicBezTo>
                                <a:cubicBezTo>
                                  <a:pt x="8378" y="3804"/>
                                  <a:pt x="8378" y="4022"/>
                                  <a:pt x="8496" y="4212"/>
                                </a:cubicBezTo>
                                <a:cubicBezTo>
                                  <a:pt x="8584" y="4402"/>
                                  <a:pt x="8879" y="4538"/>
                                  <a:pt x="9056" y="4701"/>
                                </a:cubicBezTo>
                                <a:lnTo>
                                  <a:pt x="9823" y="5217"/>
                                </a:lnTo>
                                <a:lnTo>
                                  <a:pt x="10000" y="5516"/>
                                </a:lnTo>
                                <a:lnTo>
                                  <a:pt x="10000" y="5516"/>
                                </a:lnTo>
                                <a:lnTo>
                                  <a:pt x="3687" y="10000"/>
                                </a:lnTo>
                                <a:lnTo>
                                  <a:pt x="3687" y="10000"/>
                                </a:lnTo>
                                <a:lnTo>
                                  <a:pt x="3687" y="9864"/>
                                </a:lnTo>
                                <a:cubicBezTo>
                                  <a:pt x="3687" y="9565"/>
                                  <a:pt x="3569" y="9402"/>
                                  <a:pt x="3451" y="9103"/>
                                </a:cubicBezTo>
                                <a:cubicBezTo>
                                  <a:pt x="3333" y="9003"/>
                                  <a:pt x="3269" y="9035"/>
                                  <a:pt x="3097" y="8804"/>
                                </a:cubicBezTo>
                                <a:cubicBezTo>
                                  <a:pt x="2925" y="8573"/>
                                  <a:pt x="2596" y="8084"/>
                                  <a:pt x="2419" y="7717"/>
                                </a:cubicBezTo>
                                <a:cubicBezTo>
                                  <a:pt x="2281" y="7459"/>
                                  <a:pt x="2335" y="6970"/>
                                  <a:pt x="2035" y="6603"/>
                                </a:cubicBezTo>
                                <a:cubicBezTo>
                                  <a:pt x="1740" y="6087"/>
                                  <a:pt x="1475" y="5353"/>
                                  <a:pt x="619" y="5516"/>
                                </a:cubicBezTo>
                                <a:cubicBezTo>
                                  <a:pt x="472" y="5543"/>
                                  <a:pt x="265" y="5516"/>
                                  <a:pt x="118" y="5543"/>
                                </a:cubicBezTo>
                                <a:cubicBezTo>
                                  <a:pt x="59" y="5571"/>
                                  <a:pt x="29" y="5571"/>
                                  <a:pt x="0" y="5571"/>
                                </a:cubicBezTo>
                                <a:lnTo>
                                  <a:pt x="0" y="5571"/>
                                </a:lnTo>
                                <a:lnTo>
                                  <a:pt x="1770" y="3641"/>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0" name="YORK"/>
                        <wps:cNvSpPr>
                          <a:spLocks/>
                        </wps:cNvSpPr>
                        <wps:spPr bwMode="auto">
                          <a:xfrm>
                            <a:off x="2446906" y="51486"/>
                            <a:ext cx="833438" cy="546100"/>
                          </a:xfrm>
                          <a:custGeom>
                            <a:avLst/>
                            <a:gdLst>
                              <a:gd name="T0" fmla="*/ 13 w 318"/>
                              <a:gd name="T1" fmla="*/ 208 h 208"/>
                              <a:gd name="T2" fmla="*/ 299 w 318"/>
                              <a:gd name="T3" fmla="*/ 208 h 208"/>
                              <a:gd name="T4" fmla="*/ 299 w 318"/>
                              <a:gd name="T5" fmla="*/ 208 h 208"/>
                              <a:gd name="T6" fmla="*/ 306 w 318"/>
                              <a:gd name="T7" fmla="*/ 201 h 208"/>
                              <a:gd name="T8" fmla="*/ 312 w 318"/>
                              <a:gd name="T9" fmla="*/ 195 h 208"/>
                              <a:gd name="T10" fmla="*/ 315 w 318"/>
                              <a:gd name="T11" fmla="*/ 191 h 208"/>
                              <a:gd name="T12" fmla="*/ 316 w 318"/>
                              <a:gd name="T13" fmla="*/ 191 h 208"/>
                              <a:gd name="T14" fmla="*/ 311 w 318"/>
                              <a:gd name="T15" fmla="*/ 178 h 208"/>
                              <a:gd name="T16" fmla="*/ 309 w 318"/>
                              <a:gd name="T17" fmla="*/ 164 h 208"/>
                              <a:gd name="T18" fmla="*/ 317 w 318"/>
                              <a:gd name="T19" fmla="*/ 147 h 208"/>
                              <a:gd name="T20" fmla="*/ 315 w 318"/>
                              <a:gd name="T21" fmla="*/ 127 h 208"/>
                              <a:gd name="T22" fmla="*/ 307 w 318"/>
                              <a:gd name="T23" fmla="*/ 121 h 208"/>
                              <a:gd name="T24" fmla="*/ 301 w 318"/>
                              <a:gd name="T25" fmla="*/ 106 h 208"/>
                              <a:gd name="T26" fmla="*/ 296 w 318"/>
                              <a:gd name="T27" fmla="*/ 86 h 208"/>
                              <a:gd name="T28" fmla="*/ 298 w 318"/>
                              <a:gd name="T29" fmla="*/ 76 h 208"/>
                              <a:gd name="T30" fmla="*/ 296 w 318"/>
                              <a:gd name="T31" fmla="*/ 66 h 208"/>
                              <a:gd name="T32" fmla="*/ 296 w 318"/>
                              <a:gd name="T33" fmla="*/ 66 h 208"/>
                              <a:gd name="T34" fmla="*/ 297 w 318"/>
                              <a:gd name="T35" fmla="*/ 59 h 208"/>
                              <a:gd name="T36" fmla="*/ 280 w 318"/>
                              <a:gd name="T37" fmla="*/ 36 h 208"/>
                              <a:gd name="T38" fmla="*/ 233 w 318"/>
                              <a:gd name="T39" fmla="*/ 66 h 208"/>
                              <a:gd name="T40" fmla="*/ 225 w 318"/>
                              <a:gd name="T41" fmla="*/ 69 h 208"/>
                              <a:gd name="T42" fmla="*/ 220 w 318"/>
                              <a:gd name="T43" fmla="*/ 68 h 208"/>
                              <a:gd name="T44" fmla="*/ 215 w 318"/>
                              <a:gd name="T45" fmla="*/ 57 h 208"/>
                              <a:gd name="T46" fmla="*/ 225 w 318"/>
                              <a:gd name="T47" fmla="*/ 33 h 208"/>
                              <a:gd name="T48" fmla="*/ 228 w 318"/>
                              <a:gd name="T49" fmla="*/ 29 h 208"/>
                              <a:gd name="T50" fmla="*/ 220 w 318"/>
                              <a:gd name="T51" fmla="*/ 14 h 208"/>
                              <a:gd name="T52" fmla="*/ 215 w 318"/>
                              <a:gd name="T53" fmla="*/ 6 h 208"/>
                              <a:gd name="T54" fmla="*/ 63 w 318"/>
                              <a:gd name="T55" fmla="*/ 0 h 208"/>
                              <a:gd name="T56" fmla="*/ 63 w 318"/>
                              <a:gd name="T57" fmla="*/ 0 h 208"/>
                              <a:gd name="T58" fmla="*/ 46 w 318"/>
                              <a:gd name="T59" fmla="*/ 20 h 208"/>
                              <a:gd name="T60" fmla="*/ 42 w 318"/>
                              <a:gd name="T61" fmla="*/ 74 h 208"/>
                              <a:gd name="T62" fmla="*/ 23 w 318"/>
                              <a:gd name="T63" fmla="*/ 75 h 208"/>
                              <a:gd name="T64" fmla="*/ 4 w 318"/>
                              <a:gd name="T65" fmla="*/ 87 h 208"/>
                              <a:gd name="T66" fmla="*/ 7 w 318"/>
                              <a:gd name="T67" fmla="*/ 96 h 208"/>
                              <a:gd name="T68" fmla="*/ 8 w 318"/>
                              <a:gd name="T69" fmla="*/ 106 h 208"/>
                              <a:gd name="T70" fmla="*/ 9 w 318"/>
                              <a:gd name="T71" fmla="*/ 115 h 208"/>
                              <a:gd name="T72" fmla="*/ 4 w 318"/>
                              <a:gd name="T73" fmla="*/ 124 h 208"/>
                              <a:gd name="T74" fmla="*/ 3 w 318"/>
                              <a:gd name="T75" fmla="*/ 132 h 208"/>
                              <a:gd name="T76" fmla="*/ 9 w 318"/>
                              <a:gd name="T77" fmla="*/ 137 h 208"/>
                              <a:gd name="T78" fmla="*/ 11 w 318"/>
                              <a:gd name="T79" fmla="*/ 139 h 208"/>
                              <a:gd name="T80" fmla="*/ 8 w 318"/>
                              <a:gd name="T81" fmla="*/ 146 h 208"/>
                              <a:gd name="T82" fmla="*/ 13 w 318"/>
                              <a:gd name="T83" fmla="*/ 149 h 208"/>
                              <a:gd name="T84" fmla="*/ 8 w 318"/>
                              <a:gd name="T85" fmla="*/ 159 h 208"/>
                              <a:gd name="T86" fmla="*/ 12 w 318"/>
                              <a:gd name="T87" fmla="*/ 165 h 208"/>
                              <a:gd name="T88" fmla="*/ 13 w 318"/>
                              <a:gd name="T89" fmla="*/ 177 h 208"/>
                              <a:gd name="T90" fmla="*/ 15 w 318"/>
                              <a:gd name="T91" fmla="*/ 181 h 208"/>
                              <a:gd name="T92" fmla="*/ 16 w 318"/>
                              <a:gd name="T93" fmla="*/ 187 h 208"/>
                              <a:gd name="T94" fmla="*/ 17 w 318"/>
                              <a:gd name="T95" fmla="*/ 193 h 208"/>
                              <a:gd name="T96" fmla="*/ 17 w 318"/>
                              <a:gd name="T97" fmla="*/ 193 h 208"/>
                              <a:gd name="T98" fmla="*/ 13 w 318"/>
                              <a:gd name="T99" fmla="*/ 208 h 2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318" h="208">
                                <a:moveTo>
                                  <a:pt x="13" y="208"/>
                                </a:moveTo>
                                <a:cubicBezTo>
                                  <a:pt x="299" y="208"/>
                                  <a:pt x="299" y="208"/>
                                  <a:pt x="299" y="208"/>
                                </a:cubicBezTo>
                                <a:cubicBezTo>
                                  <a:pt x="299" y="208"/>
                                  <a:pt x="299" y="208"/>
                                  <a:pt x="299" y="208"/>
                                </a:cubicBezTo>
                                <a:cubicBezTo>
                                  <a:pt x="306" y="201"/>
                                  <a:pt x="306" y="201"/>
                                  <a:pt x="306" y="201"/>
                                </a:cubicBezTo>
                                <a:cubicBezTo>
                                  <a:pt x="308" y="199"/>
                                  <a:pt x="310" y="197"/>
                                  <a:pt x="312" y="195"/>
                                </a:cubicBezTo>
                                <a:cubicBezTo>
                                  <a:pt x="313" y="194"/>
                                  <a:pt x="314" y="192"/>
                                  <a:pt x="315" y="191"/>
                                </a:cubicBezTo>
                                <a:cubicBezTo>
                                  <a:pt x="316" y="191"/>
                                  <a:pt x="316" y="191"/>
                                  <a:pt x="316" y="191"/>
                                </a:cubicBezTo>
                                <a:cubicBezTo>
                                  <a:pt x="317" y="185"/>
                                  <a:pt x="313" y="183"/>
                                  <a:pt x="311" y="178"/>
                                </a:cubicBezTo>
                                <a:cubicBezTo>
                                  <a:pt x="309" y="173"/>
                                  <a:pt x="309" y="169"/>
                                  <a:pt x="309" y="164"/>
                                </a:cubicBezTo>
                                <a:cubicBezTo>
                                  <a:pt x="309" y="155"/>
                                  <a:pt x="315" y="154"/>
                                  <a:pt x="317" y="147"/>
                                </a:cubicBezTo>
                                <a:cubicBezTo>
                                  <a:pt x="318" y="140"/>
                                  <a:pt x="316" y="134"/>
                                  <a:pt x="315" y="127"/>
                                </a:cubicBezTo>
                                <a:cubicBezTo>
                                  <a:pt x="314" y="121"/>
                                  <a:pt x="310" y="124"/>
                                  <a:pt x="307" y="121"/>
                                </a:cubicBezTo>
                                <a:cubicBezTo>
                                  <a:pt x="305" y="120"/>
                                  <a:pt x="303" y="109"/>
                                  <a:pt x="301" y="106"/>
                                </a:cubicBezTo>
                                <a:cubicBezTo>
                                  <a:pt x="298" y="101"/>
                                  <a:pt x="296" y="91"/>
                                  <a:pt x="296" y="86"/>
                                </a:cubicBezTo>
                                <a:cubicBezTo>
                                  <a:pt x="296" y="82"/>
                                  <a:pt x="298" y="80"/>
                                  <a:pt x="298" y="76"/>
                                </a:cubicBezTo>
                                <a:cubicBezTo>
                                  <a:pt x="298" y="72"/>
                                  <a:pt x="296" y="70"/>
                                  <a:pt x="296" y="66"/>
                                </a:cubicBezTo>
                                <a:cubicBezTo>
                                  <a:pt x="296" y="66"/>
                                  <a:pt x="296" y="66"/>
                                  <a:pt x="296" y="66"/>
                                </a:cubicBezTo>
                                <a:cubicBezTo>
                                  <a:pt x="297" y="59"/>
                                  <a:pt x="297" y="59"/>
                                  <a:pt x="297" y="59"/>
                                </a:cubicBezTo>
                                <a:cubicBezTo>
                                  <a:pt x="280" y="36"/>
                                  <a:pt x="280" y="36"/>
                                  <a:pt x="280" y="36"/>
                                </a:cubicBezTo>
                                <a:cubicBezTo>
                                  <a:pt x="233" y="66"/>
                                  <a:pt x="233" y="66"/>
                                  <a:pt x="233" y="66"/>
                                </a:cubicBezTo>
                                <a:cubicBezTo>
                                  <a:pt x="230" y="68"/>
                                  <a:pt x="228" y="70"/>
                                  <a:pt x="225" y="69"/>
                                </a:cubicBezTo>
                                <a:cubicBezTo>
                                  <a:pt x="220" y="68"/>
                                  <a:pt x="220" y="68"/>
                                  <a:pt x="220" y="68"/>
                                </a:cubicBezTo>
                                <a:cubicBezTo>
                                  <a:pt x="217" y="66"/>
                                  <a:pt x="215" y="61"/>
                                  <a:pt x="215" y="57"/>
                                </a:cubicBezTo>
                                <a:cubicBezTo>
                                  <a:pt x="215" y="48"/>
                                  <a:pt x="219" y="39"/>
                                  <a:pt x="225" y="33"/>
                                </a:cubicBezTo>
                                <a:cubicBezTo>
                                  <a:pt x="226" y="31"/>
                                  <a:pt x="228" y="30"/>
                                  <a:pt x="228" y="29"/>
                                </a:cubicBezTo>
                                <a:cubicBezTo>
                                  <a:pt x="227" y="27"/>
                                  <a:pt x="220" y="14"/>
                                  <a:pt x="220" y="14"/>
                                </a:cubicBezTo>
                                <a:cubicBezTo>
                                  <a:pt x="219" y="11"/>
                                  <a:pt x="217" y="8"/>
                                  <a:pt x="215" y="6"/>
                                </a:cubicBezTo>
                                <a:cubicBezTo>
                                  <a:pt x="63" y="0"/>
                                  <a:pt x="63" y="0"/>
                                  <a:pt x="63" y="0"/>
                                </a:cubicBezTo>
                                <a:cubicBezTo>
                                  <a:pt x="63" y="0"/>
                                  <a:pt x="63" y="0"/>
                                  <a:pt x="63" y="0"/>
                                </a:cubicBezTo>
                                <a:cubicBezTo>
                                  <a:pt x="46" y="20"/>
                                  <a:pt x="46" y="20"/>
                                  <a:pt x="46" y="20"/>
                                </a:cubicBezTo>
                                <a:cubicBezTo>
                                  <a:pt x="42" y="74"/>
                                  <a:pt x="42" y="74"/>
                                  <a:pt x="42" y="74"/>
                                </a:cubicBezTo>
                                <a:cubicBezTo>
                                  <a:pt x="35" y="74"/>
                                  <a:pt x="30" y="74"/>
                                  <a:pt x="23" y="75"/>
                                </a:cubicBezTo>
                                <a:cubicBezTo>
                                  <a:pt x="18" y="76"/>
                                  <a:pt x="0" y="79"/>
                                  <a:pt x="4" y="87"/>
                                </a:cubicBezTo>
                                <a:cubicBezTo>
                                  <a:pt x="6" y="91"/>
                                  <a:pt x="9" y="92"/>
                                  <a:pt x="7" y="96"/>
                                </a:cubicBezTo>
                                <a:cubicBezTo>
                                  <a:pt x="5" y="99"/>
                                  <a:pt x="5" y="104"/>
                                  <a:pt x="8" y="106"/>
                                </a:cubicBezTo>
                                <a:cubicBezTo>
                                  <a:pt x="9" y="109"/>
                                  <a:pt x="11" y="112"/>
                                  <a:pt x="9" y="115"/>
                                </a:cubicBezTo>
                                <a:cubicBezTo>
                                  <a:pt x="8" y="116"/>
                                  <a:pt x="5" y="122"/>
                                  <a:pt x="4" y="124"/>
                                </a:cubicBezTo>
                                <a:cubicBezTo>
                                  <a:pt x="3" y="127"/>
                                  <a:pt x="1" y="128"/>
                                  <a:pt x="3" y="132"/>
                                </a:cubicBezTo>
                                <a:cubicBezTo>
                                  <a:pt x="9" y="137"/>
                                  <a:pt x="9" y="137"/>
                                  <a:pt x="9" y="137"/>
                                </a:cubicBezTo>
                                <a:cubicBezTo>
                                  <a:pt x="10" y="138"/>
                                  <a:pt x="11" y="138"/>
                                  <a:pt x="11" y="139"/>
                                </a:cubicBezTo>
                                <a:cubicBezTo>
                                  <a:pt x="9" y="140"/>
                                  <a:pt x="8" y="144"/>
                                  <a:pt x="8" y="146"/>
                                </a:cubicBezTo>
                                <a:cubicBezTo>
                                  <a:pt x="9" y="147"/>
                                  <a:pt x="12" y="147"/>
                                  <a:pt x="13" y="149"/>
                                </a:cubicBezTo>
                                <a:cubicBezTo>
                                  <a:pt x="14" y="153"/>
                                  <a:pt x="7" y="154"/>
                                  <a:pt x="8" y="159"/>
                                </a:cubicBezTo>
                                <a:cubicBezTo>
                                  <a:pt x="9" y="162"/>
                                  <a:pt x="12" y="163"/>
                                  <a:pt x="12" y="165"/>
                                </a:cubicBezTo>
                                <a:cubicBezTo>
                                  <a:pt x="13" y="169"/>
                                  <a:pt x="12" y="173"/>
                                  <a:pt x="13" y="177"/>
                                </a:cubicBezTo>
                                <a:cubicBezTo>
                                  <a:pt x="14" y="178"/>
                                  <a:pt x="15" y="179"/>
                                  <a:pt x="15" y="181"/>
                                </a:cubicBezTo>
                                <a:cubicBezTo>
                                  <a:pt x="16" y="183"/>
                                  <a:pt x="16" y="185"/>
                                  <a:pt x="16" y="187"/>
                                </a:cubicBezTo>
                                <a:cubicBezTo>
                                  <a:pt x="17" y="193"/>
                                  <a:pt x="17" y="193"/>
                                  <a:pt x="17" y="193"/>
                                </a:cubicBezTo>
                                <a:cubicBezTo>
                                  <a:pt x="17" y="193"/>
                                  <a:pt x="17" y="193"/>
                                  <a:pt x="17" y="193"/>
                                </a:cubicBezTo>
                                <a:cubicBezTo>
                                  <a:pt x="13" y="208"/>
                                  <a:pt x="13" y="208"/>
                                  <a:pt x="13" y="20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1" name="CHEROKEE"/>
                        <wps:cNvSpPr>
                          <a:spLocks/>
                        </wps:cNvSpPr>
                        <wps:spPr bwMode="auto">
                          <a:xfrm>
                            <a:off x="1951606" y="22911"/>
                            <a:ext cx="660400" cy="534988"/>
                          </a:xfrm>
                          <a:custGeom>
                            <a:avLst/>
                            <a:gdLst>
                              <a:gd name="T0" fmla="*/ 252 w 252"/>
                              <a:gd name="T1" fmla="*/ 11 h 204"/>
                              <a:gd name="T2" fmla="*/ 235 w 252"/>
                              <a:gd name="T3" fmla="*/ 31 h 204"/>
                              <a:gd name="T4" fmla="*/ 231 w 252"/>
                              <a:gd name="T5" fmla="*/ 85 h 204"/>
                              <a:gd name="T6" fmla="*/ 212 w 252"/>
                              <a:gd name="T7" fmla="*/ 86 h 204"/>
                              <a:gd name="T8" fmla="*/ 193 w 252"/>
                              <a:gd name="T9" fmla="*/ 98 h 204"/>
                              <a:gd name="T10" fmla="*/ 196 w 252"/>
                              <a:gd name="T11" fmla="*/ 107 h 204"/>
                              <a:gd name="T12" fmla="*/ 197 w 252"/>
                              <a:gd name="T13" fmla="*/ 117 h 204"/>
                              <a:gd name="T14" fmla="*/ 198 w 252"/>
                              <a:gd name="T15" fmla="*/ 126 h 204"/>
                              <a:gd name="T16" fmla="*/ 193 w 252"/>
                              <a:gd name="T17" fmla="*/ 135 h 204"/>
                              <a:gd name="T18" fmla="*/ 192 w 252"/>
                              <a:gd name="T19" fmla="*/ 143 h 204"/>
                              <a:gd name="T20" fmla="*/ 198 w 252"/>
                              <a:gd name="T21" fmla="*/ 148 h 204"/>
                              <a:gd name="T22" fmla="*/ 200 w 252"/>
                              <a:gd name="T23" fmla="*/ 150 h 204"/>
                              <a:gd name="T24" fmla="*/ 197 w 252"/>
                              <a:gd name="T25" fmla="*/ 157 h 204"/>
                              <a:gd name="T26" fmla="*/ 202 w 252"/>
                              <a:gd name="T27" fmla="*/ 160 h 204"/>
                              <a:gd name="T28" fmla="*/ 197 w 252"/>
                              <a:gd name="T29" fmla="*/ 170 h 204"/>
                              <a:gd name="T30" fmla="*/ 201 w 252"/>
                              <a:gd name="T31" fmla="*/ 176 h 204"/>
                              <a:gd name="T32" fmla="*/ 202 w 252"/>
                              <a:gd name="T33" fmla="*/ 188 h 204"/>
                              <a:gd name="T34" fmla="*/ 204 w 252"/>
                              <a:gd name="T35" fmla="*/ 192 h 204"/>
                              <a:gd name="T36" fmla="*/ 205 w 252"/>
                              <a:gd name="T37" fmla="*/ 198 h 204"/>
                              <a:gd name="T38" fmla="*/ 206 w 252"/>
                              <a:gd name="T39" fmla="*/ 204 h 204"/>
                              <a:gd name="T40" fmla="*/ 206 w 252"/>
                              <a:gd name="T41" fmla="*/ 204 h 204"/>
                              <a:gd name="T42" fmla="*/ 192 w 252"/>
                              <a:gd name="T43" fmla="*/ 193 h 204"/>
                              <a:gd name="T44" fmla="*/ 176 w 252"/>
                              <a:gd name="T45" fmla="*/ 183 h 204"/>
                              <a:gd name="T46" fmla="*/ 154 w 252"/>
                              <a:gd name="T47" fmla="*/ 183 h 204"/>
                              <a:gd name="T48" fmla="*/ 131 w 252"/>
                              <a:gd name="T49" fmla="*/ 186 h 204"/>
                              <a:gd name="T50" fmla="*/ 113 w 252"/>
                              <a:gd name="T51" fmla="*/ 172 h 204"/>
                              <a:gd name="T52" fmla="*/ 80 w 252"/>
                              <a:gd name="T53" fmla="*/ 166 h 204"/>
                              <a:gd name="T54" fmla="*/ 80 w 252"/>
                              <a:gd name="T55" fmla="*/ 166 h 204"/>
                              <a:gd name="T56" fmla="*/ 78 w 252"/>
                              <a:gd name="T57" fmla="*/ 161 h 204"/>
                              <a:gd name="T58" fmla="*/ 77 w 252"/>
                              <a:gd name="T59" fmla="*/ 159 h 204"/>
                              <a:gd name="T60" fmla="*/ 75 w 252"/>
                              <a:gd name="T61" fmla="*/ 157 h 204"/>
                              <a:gd name="T62" fmla="*/ 71 w 252"/>
                              <a:gd name="T63" fmla="*/ 154 h 204"/>
                              <a:gd name="T64" fmla="*/ 62 w 252"/>
                              <a:gd name="T65" fmla="*/ 153 h 204"/>
                              <a:gd name="T66" fmla="*/ 38 w 252"/>
                              <a:gd name="T67" fmla="*/ 85 h 204"/>
                              <a:gd name="T68" fmla="*/ 33 w 252"/>
                              <a:gd name="T69" fmla="*/ 85 h 204"/>
                              <a:gd name="T70" fmla="*/ 33 w 252"/>
                              <a:gd name="T71" fmla="*/ 70 h 204"/>
                              <a:gd name="T72" fmla="*/ 0 w 252"/>
                              <a:gd name="T73" fmla="*/ 0 h 204"/>
                              <a:gd name="T74" fmla="*/ 0 w 252"/>
                              <a:gd name="T75" fmla="*/ 0 h 204"/>
                              <a:gd name="T76" fmla="*/ 252 w 252"/>
                              <a:gd name="T77" fmla="*/ 11 h 2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252" h="204">
                                <a:moveTo>
                                  <a:pt x="252" y="11"/>
                                </a:moveTo>
                                <a:cubicBezTo>
                                  <a:pt x="235" y="31"/>
                                  <a:pt x="235" y="31"/>
                                  <a:pt x="235" y="31"/>
                                </a:cubicBezTo>
                                <a:cubicBezTo>
                                  <a:pt x="231" y="85"/>
                                  <a:pt x="231" y="85"/>
                                  <a:pt x="231" y="85"/>
                                </a:cubicBezTo>
                                <a:cubicBezTo>
                                  <a:pt x="224" y="85"/>
                                  <a:pt x="219" y="85"/>
                                  <a:pt x="212" y="86"/>
                                </a:cubicBezTo>
                                <a:cubicBezTo>
                                  <a:pt x="207" y="87"/>
                                  <a:pt x="189" y="90"/>
                                  <a:pt x="193" y="98"/>
                                </a:cubicBezTo>
                                <a:cubicBezTo>
                                  <a:pt x="195" y="102"/>
                                  <a:pt x="198" y="103"/>
                                  <a:pt x="196" y="107"/>
                                </a:cubicBezTo>
                                <a:cubicBezTo>
                                  <a:pt x="194" y="110"/>
                                  <a:pt x="194" y="115"/>
                                  <a:pt x="197" y="117"/>
                                </a:cubicBezTo>
                                <a:cubicBezTo>
                                  <a:pt x="198" y="120"/>
                                  <a:pt x="200" y="123"/>
                                  <a:pt x="198" y="126"/>
                                </a:cubicBezTo>
                                <a:cubicBezTo>
                                  <a:pt x="197" y="127"/>
                                  <a:pt x="194" y="133"/>
                                  <a:pt x="193" y="135"/>
                                </a:cubicBezTo>
                                <a:cubicBezTo>
                                  <a:pt x="192" y="138"/>
                                  <a:pt x="190" y="139"/>
                                  <a:pt x="192" y="143"/>
                                </a:cubicBezTo>
                                <a:cubicBezTo>
                                  <a:pt x="198" y="148"/>
                                  <a:pt x="198" y="148"/>
                                  <a:pt x="198" y="148"/>
                                </a:cubicBezTo>
                                <a:cubicBezTo>
                                  <a:pt x="199" y="149"/>
                                  <a:pt x="200" y="149"/>
                                  <a:pt x="200" y="150"/>
                                </a:cubicBezTo>
                                <a:cubicBezTo>
                                  <a:pt x="198" y="151"/>
                                  <a:pt x="197" y="155"/>
                                  <a:pt x="197" y="157"/>
                                </a:cubicBezTo>
                                <a:cubicBezTo>
                                  <a:pt x="198" y="158"/>
                                  <a:pt x="201" y="158"/>
                                  <a:pt x="202" y="160"/>
                                </a:cubicBezTo>
                                <a:cubicBezTo>
                                  <a:pt x="203" y="164"/>
                                  <a:pt x="196" y="165"/>
                                  <a:pt x="197" y="170"/>
                                </a:cubicBezTo>
                                <a:cubicBezTo>
                                  <a:pt x="198" y="173"/>
                                  <a:pt x="201" y="174"/>
                                  <a:pt x="201" y="176"/>
                                </a:cubicBezTo>
                                <a:cubicBezTo>
                                  <a:pt x="202" y="180"/>
                                  <a:pt x="201" y="184"/>
                                  <a:pt x="202" y="188"/>
                                </a:cubicBezTo>
                                <a:cubicBezTo>
                                  <a:pt x="203" y="189"/>
                                  <a:pt x="204" y="190"/>
                                  <a:pt x="204" y="192"/>
                                </a:cubicBezTo>
                                <a:cubicBezTo>
                                  <a:pt x="205" y="194"/>
                                  <a:pt x="205" y="196"/>
                                  <a:pt x="205" y="198"/>
                                </a:cubicBezTo>
                                <a:cubicBezTo>
                                  <a:pt x="206" y="204"/>
                                  <a:pt x="206" y="204"/>
                                  <a:pt x="206" y="204"/>
                                </a:cubicBezTo>
                                <a:cubicBezTo>
                                  <a:pt x="206" y="204"/>
                                  <a:pt x="206" y="204"/>
                                  <a:pt x="206" y="204"/>
                                </a:cubicBezTo>
                                <a:cubicBezTo>
                                  <a:pt x="192" y="193"/>
                                  <a:pt x="192" y="193"/>
                                  <a:pt x="192" y="193"/>
                                </a:cubicBezTo>
                                <a:cubicBezTo>
                                  <a:pt x="187" y="186"/>
                                  <a:pt x="185" y="183"/>
                                  <a:pt x="176" y="183"/>
                                </a:cubicBezTo>
                                <a:cubicBezTo>
                                  <a:pt x="171" y="187"/>
                                  <a:pt x="158" y="190"/>
                                  <a:pt x="154" y="183"/>
                                </a:cubicBezTo>
                                <a:cubicBezTo>
                                  <a:pt x="143" y="179"/>
                                  <a:pt x="141" y="181"/>
                                  <a:pt x="131" y="186"/>
                                </a:cubicBezTo>
                                <a:cubicBezTo>
                                  <a:pt x="124" y="189"/>
                                  <a:pt x="115" y="177"/>
                                  <a:pt x="113" y="172"/>
                                </a:cubicBezTo>
                                <a:cubicBezTo>
                                  <a:pt x="104" y="166"/>
                                  <a:pt x="90" y="170"/>
                                  <a:pt x="80" y="166"/>
                                </a:cubicBezTo>
                                <a:cubicBezTo>
                                  <a:pt x="80" y="166"/>
                                  <a:pt x="80" y="166"/>
                                  <a:pt x="80" y="166"/>
                                </a:cubicBezTo>
                                <a:cubicBezTo>
                                  <a:pt x="80" y="164"/>
                                  <a:pt x="78" y="162"/>
                                  <a:pt x="78" y="161"/>
                                </a:cubicBezTo>
                                <a:cubicBezTo>
                                  <a:pt x="77" y="160"/>
                                  <a:pt x="77" y="159"/>
                                  <a:pt x="77" y="159"/>
                                </a:cubicBezTo>
                                <a:cubicBezTo>
                                  <a:pt x="76" y="158"/>
                                  <a:pt x="75" y="157"/>
                                  <a:pt x="75" y="157"/>
                                </a:cubicBezTo>
                                <a:cubicBezTo>
                                  <a:pt x="74" y="156"/>
                                  <a:pt x="72" y="155"/>
                                  <a:pt x="71" y="154"/>
                                </a:cubicBezTo>
                                <a:cubicBezTo>
                                  <a:pt x="68" y="153"/>
                                  <a:pt x="65" y="152"/>
                                  <a:pt x="62" y="153"/>
                                </a:cubicBezTo>
                                <a:cubicBezTo>
                                  <a:pt x="38" y="85"/>
                                  <a:pt x="38" y="85"/>
                                  <a:pt x="38" y="85"/>
                                </a:cubicBezTo>
                                <a:cubicBezTo>
                                  <a:pt x="33" y="85"/>
                                  <a:pt x="33" y="85"/>
                                  <a:pt x="33" y="85"/>
                                </a:cubicBezTo>
                                <a:cubicBezTo>
                                  <a:pt x="33" y="70"/>
                                  <a:pt x="33" y="70"/>
                                  <a:pt x="33" y="70"/>
                                </a:cubicBezTo>
                                <a:cubicBezTo>
                                  <a:pt x="0" y="0"/>
                                  <a:pt x="0" y="0"/>
                                  <a:pt x="0" y="0"/>
                                </a:cubicBezTo>
                                <a:cubicBezTo>
                                  <a:pt x="0" y="0"/>
                                  <a:pt x="0" y="0"/>
                                  <a:pt x="0" y="0"/>
                                </a:cubicBezTo>
                                <a:cubicBezTo>
                                  <a:pt x="252" y="11"/>
                                  <a:pt x="252" y="11"/>
                                  <a:pt x="252" y="1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2" name="SPARTANBURG"/>
                        <wps:cNvSpPr>
                          <a:spLocks/>
                        </wps:cNvSpPr>
                        <wps:spPr bwMode="auto">
                          <a:xfrm>
                            <a:off x="1492819" y="5449"/>
                            <a:ext cx="668338" cy="969963"/>
                          </a:xfrm>
                          <a:custGeom>
                            <a:avLst/>
                            <a:gdLst>
                              <a:gd name="T0" fmla="*/ 40 w 255"/>
                              <a:gd name="T1" fmla="*/ 249 h 370"/>
                              <a:gd name="T2" fmla="*/ 41 w 255"/>
                              <a:gd name="T3" fmla="*/ 250 h 370"/>
                              <a:gd name="T4" fmla="*/ 48 w 255"/>
                              <a:gd name="T5" fmla="*/ 259 h 370"/>
                              <a:gd name="T6" fmla="*/ 65 w 255"/>
                              <a:gd name="T7" fmla="*/ 270 h 370"/>
                              <a:gd name="T8" fmla="*/ 75 w 255"/>
                              <a:gd name="T9" fmla="*/ 282 h 370"/>
                              <a:gd name="T10" fmla="*/ 76 w 255"/>
                              <a:gd name="T11" fmla="*/ 283 h 370"/>
                              <a:gd name="T12" fmla="*/ 83 w 255"/>
                              <a:gd name="T13" fmla="*/ 301 h 370"/>
                              <a:gd name="T14" fmla="*/ 104 w 255"/>
                              <a:gd name="T15" fmla="*/ 315 h 370"/>
                              <a:gd name="T16" fmla="*/ 144 w 255"/>
                              <a:gd name="T17" fmla="*/ 336 h 370"/>
                              <a:gd name="T18" fmla="*/ 158 w 255"/>
                              <a:gd name="T19" fmla="*/ 353 h 370"/>
                              <a:gd name="T20" fmla="*/ 166 w 255"/>
                              <a:gd name="T21" fmla="*/ 361 h 370"/>
                              <a:gd name="T22" fmla="*/ 174 w 255"/>
                              <a:gd name="T23" fmla="*/ 369 h 370"/>
                              <a:gd name="T24" fmla="*/ 181 w 255"/>
                              <a:gd name="T25" fmla="*/ 366 h 370"/>
                              <a:gd name="T26" fmla="*/ 187 w 255"/>
                              <a:gd name="T27" fmla="*/ 360 h 370"/>
                              <a:gd name="T28" fmla="*/ 187 w 255"/>
                              <a:gd name="T29" fmla="*/ 360 h 370"/>
                              <a:gd name="T30" fmla="*/ 186 w 255"/>
                              <a:gd name="T31" fmla="*/ 352 h 370"/>
                              <a:gd name="T32" fmla="*/ 202 w 255"/>
                              <a:gd name="T33" fmla="*/ 301 h 370"/>
                              <a:gd name="T34" fmla="*/ 218 w 255"/>
                              <a:gd name="T35" fmla="*/ 219 h 370"/>
                              <a:gd name="T36" fmla="*/ 255 w 255"/>
                              <a:gd name="T37" fmla="*/ 173 h 370"/>
                              <a:gd name="T38" fmla="*/ 255 w 255"/>
                              <a:gd name="T39" fmla="*/ 173 h 370"/>
                              <a:gd name="T40" fmla="*/ 253 w 255"/>
                              <a:gd name="T41" fmla="*/ 168 h 370"/>
                              <a:gd name="T42" fmla="*/ 252 w 255"/>
                              <a:gd name="T43" fmla="*/ 166 h 370"/>
                              <a:gd name="T44" fmla="*/ 250 w 255"/>
                              <a:gd name="T45" fmla="*/ 164 h 370"/>
                              <a:gd name="T46" fmla="*/ 246 w 255"/>
                              <a:gd name="T47" fmla="*/ 161 h 370"/>
                              <a:gd name="T48" fmla="*/ 237 w 255"/>
                              <a:gd name="T49" fmla="*/ 160 h 370"/>
                              <a:gd name="T50" fmla="*/ 213 w 255"/>
                              <a:gd name="T51" fmla="*/ 92 h 370"/>
                              <a:gd name="T52" fmla="*/ 208 w 255"/>
                              <a:gd name="T53" fmla="*/ 92 h 370"/>
                              <a:gd name="T54" fmla="*/ 208 w 255"/>
                              <a:gd name="T55" fmla="*/ 77 h 370"/>
                              <a:gd name="T56" fmla="*/ 175 w 255"/>
                              <a:gd name="T57" fmla="*/ 7 h 370"/>
                              <a:gd name="T58" fmla="*/ 175 w 255"/>
                              <a:gd name="T59" fmla="*/ 7 h 370"/>
                              <a:gd name="T60" fmla="*/ 2 w 255"/>
                              <a:gd name="T61" fmla="*/ 0 h 370"/>
                              <a:gd name="T62" fmla="*/ 2 w 255"/>
                              <a:gd name="T63" fmla="*/ 0 h 370"/>
                              <a:gd name="T64" fmla="*/ 0 w 255"/>
                              <a:gd name="T65" fmla="*/ 206 h 370"/>
                              <a:gd name="T66" fmla="*/ 24 w 255"/>
                              <a:gd name="T67" fmla="*/ 229 h 370"/>
                              <a:gd name="T68" fmla="*/ 29 w 255"/>
                              <a:gd name="T69" fmla="*/ 232 h 370"/>
                              <a:gd name="T70" fmla="*/ 29 w 255"/>
                              <a:gd name="T71" fmla="*/ 234 h 370"/>
                              <a:gd name="T72" fmla="*/ 30 w 255"/>
                              <a:gd name="T73" fmla="*/ 237 h 370"/>
                              <a:gd name="T74" fmla="*/ 32 w 255"/>
                              <a:gd name="T75" fmla="*/ 239 h 370"/>
                              <a:gd name="T76" fmla="*/ 35 w 255"/>
                              <a:gd name="T77" fmla="*/ 243 h 370"/>
                              <a:gd name="T78" fmla="*/ 40 w 255"/>
                              <a:gd name="T79" fmla="*/ 249 h 3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55" h="370">
                                <a:moveTo>
                                  <a:pt x="40" y="249"/>
                                </a:moveTo>
                                <a:cubicBezTo>
                                  <a:pt x="40" y="249"/>
                                  <a:pt x="40" y="250"/>
                                  <a:pt x="41" y="250"/>
                                </a:cubicBezTo>
                                <a:cubicBezTo>
                                  <a:pt x="41" y="252"/>
                                  <a:pt x="47" y="257"/>
                                  <a:pt x="48" y="259"/>
                                </a:cubicBezTo>
                                <a:cubicBezTo>
                                  <a:pt x="51" y="265"/>
                                  <a:pt x="58" y="269"/>
                                  <a:pt x="65" y="270"/>
                                </a:cubicBezTo>
                                <a:cubicBezTo>
                                  <a:pt x="68" y="271"/>
                                  <a:pt x="75" y="279"/>
                                  <a:pt x="75" y="282"/>
                                </a:cubicBezTo>
                                <a:cubicBezTo>
                                  <a:pt x="76" y="282"/>
                                  <a:pt x="76" y="283"/>
                                  <a:pt x="76" y="283"/>
                                </a:cubicBezTo>
                                <a:cubicBezTo>
                                  <a:pt x="77" y="287"/>
                                  <a:pt x="80" y="298"/>
                                  <a:pt x="83" y="301"/>
                                </a:cubicBezTo>
                                <a:cubicBezTo>
                                  <a:pt x="104" y="315"/>
                                  <a:pt x="104" y="315"/>
                                  <a:pt x="104" y="315"/>
                                </a:cubicBezTo>
                                <a:cubicBezTo>
                                  <a:pt x="117" y="323"/>
                                  <a:pt x="132" y="326"/>
                                  <a:pt x="144" y="336"/>
                                </a:cubicBezTo>
                                <a:cubicBezTo>
                                  <a:pt x="150" y="341"/>
                                  <a:pt x="153" y="348"/>
                                  <a:pt x="158" y="353"/>
                                </a:cubicBezTo>
                                <a:cubicBezTo>
                                  <a:pt x="166" y="361"/>
                                  <a:pt x="166" y="361"/>
                                  <a:pt x="166" y="361"/>
                                </a:cubicBezTo>
                                <a:cubicBezTo>
                                  <a:pt x="168" y="363"/>
                                  <a:pt x="172" y="367"/>
                                  <a:pt x="174" y="369"/>
                                </a:cubicBezTo>
                                <a:cubicBezTo>
                                  <a:pt x="179" y="369"/>
                                  <a:pt x="177" y="370"/>
                                  <a:pt x="181" y="366"/>
                                </a:cubicBezTo>
                                <a:cubicBezTo>
                                  <a:pt x="187" y="360"/>
                                  <a:pt x="187" y="360"/>
                                  <a:pt x="187" y="360"/>
                                </a:cubicBezTo>
                                <a:cubicBezTo>
                                  <a:pt x="187" y="360"/>
                                  <a:pt x="187" y="360"/>
                                  <a:pt x="187" y="360"/>
                                </a:cubicBezTo>
                                <a:cubicBezTo>
                                  <a:pt x="186" y="352"/>
                                  <a:pt x="186" y="352"/>
                                  <a:pt x="186" y="352"/>
                                </a:cubicBezTo>
                                <a:cubicBezTo>
                                  <a:pt x="202" y="301"/>
                                  <a:pt x="202" y="301"/>
                                  <a:pt x="202" y="301"/>
                                </a:cubicBezTo>
                                <a:cubicBezTo>
                                  <a:pt x="218" y="219"/>
                                  <a:pt x="218" y="219"/>
                                  <a:pt x="218" y="219"/>
                                </a:cubicBezTo>
                                <a:cubicBezTo>
                                  <a:pt x="255" y="173"/>
                                  <a:pt x="255" y="173"/>
                                  <a:pt x="255" y="173"/>
                                </a:cubicBezTo>
                                <a:cubicBezTo>
                                  <a:pt x="255" y="173"/>
                                  <a:pt x="255" y="173"/>
                                  <a:pt x="255" y="173"/>
                                </a:cubicBezTo>
                                <a:cubicBezTo>
                                  <a:pt x="255" y="171"/>
                                  <a:pt x="253" y="169"/>
                                  <a:pt x="253" y="168"/>
                                </a:cubicBezTo>
                                <a:cubicBezTo>
                                  <a:pt x="252" y="167"/>
                                  <a:pt x="252" y="166"/>
                                  <a:pt x="252" y="166"/>
                                </a:cubicBezTo>
                                <a:cubicBezTo>
                                  <a:pt x="251" y="165"/>
                                  <a:pt x="250" y="164"/>
                                  <a:pt x="250" y="164"/>
                                </a:cubicBezTo>
                                <a:cubicBezTo>
                                  <a:pt x="249" y="163"/>
                                  <a:pt x="247" y="162"/>
                                  <a:pt x="246" y="161"/>
                                </a:cubicBezTo>
                                <a:cubicBezTo>
                                  <a:pt x="243" y="160"/>
                                  <a:pt x="240" y="159"/>
                                  <a:pt x="237" y="160"/>
                                </a:cubicBezTo>
                                <a:cubicBezTo>
                                  <a:pt x="213" y="92"/>
                                  <a:pt x="213" y="92"/>
                                  <a:pt x="213" y="92"/>
                                </a:cubicBezTo>
                                <a:cubicBezTo>
                                  <a:pt x="208" y="92"/>
                                  <a:pt x="208" y="92"/>
                                  <a:pt x="208" y="92"/>
                                </a:cubicBezTo>
                                <a:cubicBezTo>
                                  <a:pt x="208" y="77"/>
                                  <a:pt x="208" y="77"/>
                                  <a:pt x="208" y="77"/>
                                </a:cubicBezTo>
                                <a:cubicBezTo>
                                  <a:pt x="175" y="7"/>
                                  <a:pt x="175" y="7"/>
                                  <a:pt x="175" y="7"/>
                                </a:cubicBezTo>
                                <a:cubicBezTo>
                                  <a:pt x="175" y="7"/>
                                  <a:pt x="175" y="7"/>
                                  <a:pt x="175" y="7"/>
                                </a:cubicBezTo>
                                <a:cubicBezTo>
                                  <a:pt x="2" y="0"/>
                                  <a:pt x="2" y="0"/>
                                  <a:pt x="2" y="0"/>
                                </a:cubicBezTo>
                                <a:cubicBezTo>
                                  <a:pt x="2" y="0"/>
                                  <a:pt x="2" y="0"/>
                                  <a:pt x="2" y="0"/>
                                </a:cubicBezTo>
                                <a:cubicBezTo>
                                  <a:pt x="0" y="206"/>
                                  <a:pt x="0" y="206"/>
                                  <a:pt x="0" y="206"/>
                                </a:cubicBezTo>
                                <a:cubicBezTo>
                                  <a:pt x="24" y="229"/>
                                  <a:pt x="24" y="229"/>
                                  <a:pt x="24" y="229"/>
                                </a:cubicBezTo>
                                <a:cubicBezTo>
                                  <a:pt x="25" y="229"/>
                                  <a:pt x="28" y="230"/>
                                  <a:pt x="29" y="232"/>
                                </a:cubicBezTo>
                                <a:cubicBezTo>
                                  <a:pt x="29" y="233"/>
                                  <a:pt x="29" y="233"/>
                                  <a:pt x="29" y="234"/>
                                </a:cubicBezTo>
                                <a:cubicBezTo>
                                  <a:pt x="30" y="235"/>
                                  <a:pt x="30" y="236"/>
                                  <a:pt x="30" y="237"/>
                                </a:cubicBezTo>
                                <a:cubicBezTo>
                                  <a:pt x="31" y="237"/>
                                  <a:pt x="32" y="239"/>
                                  <a:pt x="32" y="239"/>
                                </a:cubicBezTo>
                                <a:cubicBezTo>
                                  <a:pt x="33" y="241"/>
                                  <a:pt x="34" y="242"/>
                                  <a:pt x="35" y="243"/>
                                </a:cubicBezTo>
                                <a:cubicBezTo>
                                  <a:pt x="40" y="249"/>
                                  <a:pt x="40" y="249"/>
                                  <a:pt x="40" y="24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3" name="GREENVILLE"/>
                        <wps:cNvSpPr>
                          <a:spLocks/>
                        </wps:cNvSpPr>
                        <wps:spPr bwMode="auto">
                          <a:xfrm>
                            <a:off x="780031" y="0"/>
                            <a:ext cx="817563" cy="1129399"/>
                          </a:xfrm>
                          <a:custGeom>
                            <a:avLst/>
                            <a:gdLst>
                              <a:gd name="T0" fmla="*/ 239 w 312"/>
                              <a:gd name="T1" fmla="*/ 7 h 438"/>
                              <a:gd name="T2" fmla="*/ 229 w 312"/>
                              <a:gd name="T3" fmla="*/ 10 h 438"/>
                              <a:gd name="T4" fmla="*/ 208 w 312"/>
                              <a:gd name="T5" fmla="*/ 9 h 438"/>
                              <a:gd name="T6" fmla="*/ 185 w 312"/>
                              <a:gd name="T7" fmla="*/ 0 h 438"/>
                              <a:gd name="T8" fmla="*/ 151 w 312"/>
                              <a:gd name="T9" fmla="*/ 21 h 438"/>
                              <a:gd name="T10" fmla="*/ 117 w 312"/>
                              <a:gd name="T11" fmla="*/ 33 h 438"/>
                              <a:gd name="T12" fmla="*/ 80 w 312"/>
                              <a:gd name="T13" fmla="*/ 44 h 438"/>
                              <a:gd name="T14" fmla="*/ 32 w 312"/>
                              <a:gd name="T15" fmla="*/ 68 h 438"/>
                              <a:gd name="T16" fmla="*/ 0 w 312"/>
                              <a:gd name="T17" fmla="*/ 86 h 438"/>
                              <a:gd name="T18" fmla="*/ 4 w 312"/>
                              <a:gd name="T19" fmla="*/ 93 h 438"/>
                              <a:gd name="T20" fmla="*/ 56 w 312"/>
                              <a:gd name="T21" fmla="*/ 88 h 438"/>
                              <a:gd name="T22" fmla="*/ 99 w 312"/>
                              <a:gd name="T23" fmla="*/ 83 h 438"/>
                              <a:gd name="T24" fmla="*/ 88 w 312"/>
                              <a:gd name="T25" fmla="*/ 111 h 438"/>
                              <a:gd name="T26" fmla="*/ 113 w 312"/>
                              <a:gd name="T27" fmla="*/ 118 h 438"/>
                              <a:gd name="T28" fmla="*/ 115 w 312"/>
                              <a:gd name="T29" fmla="*/ 131 h 438"/>
                              <a:gd name="T30" fmla="*/ 114 w 312"/>
                              <a:gd name="T31" fmla="*/ 142 h 438"/>
                              <a:gd name="T32" fmla="*/ 126 w 312"/>
                              <a:gd name="T33" fmla="*/ 172 h 438"/>
                              <a:gd name="T34" fmla="*/ 138 w 312"/>
                              <a:gd name="T35" fmla="*/ 197 h 438"/>
                              <a:gd name="T36" fmla="*/ 143 w 312"/>
                              <a:gd name="T37" fmla="*/ 235 h 438"/>
                              <a:gd name="T38" fmla="*/ 155 w 312"/>
                              <a:gd name="T39" fmla="*/ 251 h 438"/>
                              <a:gd name="T40" fmla="*/ 155 w 312"/>
                              <a:gd name="T41" fmla="*/ 273 h 438"/>
                              <a:gd name="T42" fmla="*/ 155 w 312"/>
                              <a:gd name="T43" fmla="*/ 304 h 438"/>
                              <a:gd name="T44" fmla="*/ 151 w 312"/>
                              <a:gd name="T45" fmla="*/ 325 h 438"/>
                              <a:gd name="T46" fmla="*/ 159 w 312"/>
                              <a:gd name="T47" fmla="*/ 353 h 438"/>
                              <a:gd name="T48" fmla="*/ 175 w 312"/>
                              <a:gd name="T49" fmla="*/ 390 h 438"/>
                              <a:gd name="T50" fmla="*/ 220 w 312"/>
                              <a:gd name="T51" fmla="*/ 427 h 438"/>
                              <a:gd name="T52" fmla="*/ 226 w 312"/>
                              <a:gd name="T53" fmla="*/ 438 h 438"/>
                              <a:gd name="T54" fmla="*/ 264 w 312"/>
                              <a:gd name="T55" fmla="*/ 375 h 438"/>
                              <a:gd name="T56" fmla="*/ 312 w 312"/>
                              <a:gd name="T57" fmla="*/ 258 h 438"/>
                              <a:gd name="T58" fmla="*/ 304 w 312"/>
                              <a:gd name="T59" fmla="*/ 248 h 438"/>
                              <a:gd name="T60" fmla="*/ 301 w 312"/>
                              <a:gd name="T61" fmla="*/ 243 h 438"/>
                              <a:gd name="T62" fmla="*/ 296 w 312"/>
                              <a:gd name="T63" fmla="*/ 238 h 438"/>
                              <a:gd name="T64" fmla="*/ 274 w 312"/>
                              <a:gd name="T65" fmla="*/ 9 h 438"/>
                              <a:gd name="connsiteX0" fmla="*/ 8782 w 10000"/>
                              <a:gd name="connsiteY0" fmla="*/ 205 h 10000"/>
                              <a:gd name="connsiteX1" fmla="*/ 7660 w 10000"/>
                              <a:gd name="connsiteY1" fmla="*/ 160 h 10000"/>
                              <a:gd name="connsiteX2" fmla="*/ 7468 w 10000"/>
                              <a:gd name="connsiteY2" fmla="*/ 183 h 10000"/>
                              <a:gd name="connsiteX3" fmla="*/ 7340 w 10000"/>
                              <a:gd name="connsiteY3" fmla="*/ 228 h 10000"/>
                              <a:gd name="connsiteX4" fmla="*/ 7179 w 10000"/>
                              <a:gd name="connsiteY4" fmla="*/ 274 h 10000"/>
                              <a:gd name="connsiteX5" fmla="*/ 6667 w 10000"/>
                              <a:gd name="connsiteY5" fmla="*/ 205 h 10000"/>
                              <a:gd name="connsiteX6" fmla="*/ 6154 w 10000"/>
                              <a:gd name="connsiteY6" fmla="*/ 320 h 10000"/>
                              <a:gd name="connsiteX7" fmla="*/ 5929 w 10000"/>
                              <a:gd name="connsiteY7" fmla="*/ 0 h 10000"/>
                              <a:gd name="connsiteX8" fmla="*/ 5417 w 10000"/>
                              <a:gd name="connsiteY8" fmla="*/ 365 h 10000"/>
                              <a:gd name="connsiteX9" fmla="*/ 4840 w 10000"/>
                              <a:gd name="connsiteY9" fmla="*/ 479 h 10000"/>
                              <a:gd name="connsiteX10" fmla="*/ 3750 w 10000"/>
                              <a:gd name="connsiteY10" fmla="*/ 753 h 10000"/>
                              <a:gd name="connsiteX11" fmla="*/ 3205 w 10000"/>
                              <a:gd name="connsiteY11" fmla="*/ 822 h 10000"/>
                              <a:gd name="connsiteX12" fmla="*/ 2564 w 10000"/>
                              <a:gd name="connsiteY12" fmla="*/ 1005 h 10000"/>
                              <a:gd name="connsiteX13" fmla="*/ 1410 w 10000"/>
                              <a:gd name="connsiteY13" fmla="*/ 1233 h 10000"/>
                              <a:gd name="connsiteX14" fmla="*/ 1026 w 10000"/>
                              <a:gd name="connsiteY14" fmla="*/ 1553 h 10000"/>
                              <a:gd name="connsiteX15" fmla="*/ 577 w 10000"/>
                              <a:gd name="connsiteY15" fmla="*/ 1621 h 10000"/>
                              <a:gd name="connsiteX16" fmla="*/ 0 w 10000"/>
                              <a:gd name="connsiteY16" fmla="*/ 1963 h 10000"/>
                              <a:gd name="connsiteX17" fmla="*/ 0 w 10000"/>
                              <a:gd name="connsiteY17" fmla="*/ 1963 h 10000"/>
                              <a:gd name="connsiteX18" fmla="*/ 128 w 10000"/>
                              <a:gd name="connsiteY18" fmla="*/ 2123 h 10000"/>
                              <a:gd name="connsiteX19" fmla="*/ 994 w 10000"/>
                              <a:gd name="connsiteY19" fmla="*/ 2032 h 10000"/>
                              <a:gd name="connsiteX20" fmla="*/ 1795 w 10000"/>
                              <a:gd name="connsiteY20" fmla="*/ 2009 h 10000"/>
                              <a:gd name="connsiteX21" fmla="*/ 2340 w 10000"/>
                              <a:gd name="connsiteY21" fmla="*/ 1895 h 10000"/>
                              <a:gd name="connsiteX22" fmla="*/ 3173 w 10000"/>
                              <a:gd name="connsiteY22" fmla="*/ 1895 h 10000"/>
                              <a:gd name="connsiteX23" fmla="*/ 2660 w 10000"/>
                              <a:gd name="connsiteY23" fmla="*/ 2215 h 10000"/>
                              <a:gd name="connsiteX24" fmla="*/ 2821 w 10000"/>
                              <a:gd name="connsiteY24" fmla="*/ 2534 h 10000"/>
                              <a:gd name="connsiteX25" fmla="*/ 3173 w 10000"/>
                              <a:gd name="connsiteY25" fmla="*/ 2694 h 10000"/>
                              <a:gd name="connsiteX26" fmla="*/ 3622 w 10000"/>
                              <a:gd name="connsiteY26" fmla="*/ 2694 h 10000"/>
                              <a:gd name="connsiteX27" fmla="*/ 3654 w 10000"/>
                              <a:gd name="connsiteY27" fmla="*/ 2945 h 10000"/>
                              <a:gd name="connsiteX28" fmla="*/ 3686 w 10000"/>
                              <a:gd name="connsiteY28" fmla="*/ 2991 h 10000"/>
                              <a:gd name="connsiteX29" fmla="*/ 3686 w 10000"/>
                              <a:gd name="connsiteY29" fmla="*/ 3014 h 10000"/>
                              <a:gd name="connsiteX30" fmla="*/ 3654 w 10000"/>
                              <a:gd name="connsiteY30" fmla="*/ 3242 h 10000"/>
                              <a:gd name="connsiteX31" fmla="*/ 3910 w 10000"/>
                              <a:gd name="connsiteY31" fmla="*/ 3676 h 10000"/>
                              <a:gd name="connsiteX32" fmla="*/ 4038 w 10000"/>
                              <a:gd name="connsiteY32" fmla="*/ 3927 h 10000"/>
                              <a:gd name="connsiteX33" fmla="*/ 4263 w 10000"/>
                              <a:gd name="connsiteY33" fmla="*/ 4155 h 10000"/>
                              <a:gd name="connsiteX34" fmla="*/ 4423 w 10000"/>
                              <a:gd name="connsiteY34" fmla="*/ 4498 h 10000"/>
                              <a:gd name="connsiteX35" fmla="*/ 4551 w 10000"/>
                              <a:gd name="connsiteY35" fmla="*/ 4840 h 10000"/>
                              <a:gd name="connsiteX36" fmla="*/ 4583 w 10000"/>
                              <a:gd name="connsiteY36" fmla="*/ 5365 h 10000"/>
                              <a:gd name="connsiteX37" fmla="*/ 4583 w 10000"/>
                              <a:gd name="connsiteY37" fmla="*/ 5365 h 10000"/>
                              <a:gd name="connsiteX38" fmla="*/ 4968 w 10000"/>
                              <a:gd name="connsiteY38" fmla="*/ 5731 h 10000"/>
                              <a:gd name="connsiteX39" fmla="*/ 5064 w 10000"/>
                              <a:gd name="connsiteY39" fmla="*/ 5982 h 10000"/>
                              <a:gd name="connsiteX40" fmla="*/ 4968 w 10000"/>
                              <a:gd name="connsiteY40" fmla="*/ 6233 h 10000"/>
                              <a:gd name="connsiteX41" fmla="*/ 4872 w 10000"/>
                              <a:gd name="connsiteY41" fmla="*/ 6621 h 10000"/>
                              <a:gd name="connsiteX42" fmla="*/ 4968 w 10000"/>
                              <a:gd name="connsiteY42" fmla="*/ 6941 h 10000"/>
                              <a:gd name="connsiteX43" fmla="*/ 4872 w 10000"/>
                              <a:gd name="connsiteY43" fmla="*/ 7146 h 10000"/>
                              <a:gd name="connsiteX44" fmla="*/ 4840 w 10000"/>
                              <a:gd name="connsiteY44" fmla="*/ 7420 h 10000"/>
                              <a:gd name="connsiteX45" fmla="*/ 5000 w 10000"/>
                              <a:gd name="connsiteY45" fmla="*/ 7671 h 10000"/>
                              <a:gd name="connsiteX46" fmla="*/ 5096 w 10000"/>
                              <a:gd name="connsiteY46" fmla="*/ 8059 h 10000"/>
                              <a:gd name="connsiteX47" fmla="*/ 5385 w 10000"/>
                              <a:gd name="connsiteY47" fmla="*/ 8402 h 10000"/>
                              <a:gd name="connsiteX48" fmla="*/ 5609 w 10000"/>
                              <a:gd name="connsiteY48" fmla="*/ 8904 h 10000"/>
                              <a:gd name="connsiteX49" fmla="*/ 6218 w 10000"/>
                              <a:gd name="connsiteY49" fmla="*/ 9315 h 10000"/>
                              <a:gd name="connsiteX50" fmla="*/ 7051 w 10000"/>
                              <a:gd name="connsiteY50" fmla="*/ 9749 h 10000"/>
                              <a:gd name="connsiteX51" fmla="*/ 7244 w 10000"/>
                              <a:gd name="connsiteY51" fmla="*/ 10000 h 10000"/>
                              <a:gd name="connsiteX52" fmla="*/ 7244 w 10000"/>
                              <a:gd name="connsiteY52" fmla="*/ 10000 h 10000"/>
                              <a:gd name="connsiteX53" fmla="*/ 8462 w 10000"/>
                              <a:gd name="connsiteY53" fmla="*/ 9292 h 10000"/>
                              <a:gd name="connsiteX54" fmla="*/ 8462 w 10000"/>
                              <a:gd name="connsiteY54" fmla="*/ 8562 h 10000"/>
                              <a:gd name="connsiteX55" fmla="*/ 10000 w 10000"/>
                              <a:gd name="connsiteY55" fmla="*/ 5890 h 10000"/>
                              <a:gd name="connsiteX56" fmla="*/ 10000 w 10000"/>
                              <a:gd name="connsiteY56" fmla="*/ 5890 h 10000"/>
                              <a:gd name="connsiteX57" fmla="*/ 9840 w 10000"/>
                              <a:gd name="connsiteY57" fmla="*/ 5753 h 10000"/>
                              <a:gd name="connsiteX58" fmla="*/ 9744 w 10000"/>
                              <a:gd name="connsiteY58" fmla="*/ 5662 h 10000"/>
                              <a:gd name="connsiteX59" fmla="*/ 9679 w 10000"/>
                              <a:gd name="connsiteY59" fmla="*/ 5616 h 10000"/>
                              <a:gd name="connsiteX60" fmla="*/ 9647 w 10000"/>
                              <a:gd name="connsiteY60" fmla="*/ 5548 h 10000"/>
                              <a:gd name="connsiteX61" fmla="*/ 9647 w 10000"/>
                              <a:gd name="connsiteY61" fmla="*/ 5502 h 10000"/>
                              <a:gd name="connsiteX62" fmla="*/ 9487 w 10000"/>
                              <a:gd name="connsiteY62" fmla="*/ 5434 h 10000"/>
                              <a:gd name="connsiteX63" fmla="*/ 8718 w 10000"/>
                              <a:gd name="connsiteY63" fmla="*/ 4909 h 10000"/>
                              <a:gd name="connsiteX64" fmla="*/ 8782 w 10000"/>
                              <a:gd name="connsiteY64" fmla="*/ 205 h 10000"/>
                              <a:gd name="connsiteX0" fmla="*/ 8782 w 10000"/>
                              <a:gd name="connsiteY0" fmla="*/ 205 h 10000"/>
                              <a:gd name="connsiteX1" fmla="*/ 7660 w 10000"/>
                              <a:gd name="connsiteY1" fmla="*/ 160 h 10000"/>
                              <a:gd name="connsiteX2" fmla="*/ 7468 w 10000"/>
                              <a:gd name="connsiteY2" fmla="*/ 183 h 10000"/>
                              <a:gd name="connsiteX3" fmla="*/ 7340 w 10000"/>
                              <a:gd name="connsiteY3" fmla="*/ 228 h 10000"/>
                              <a:gd name="connsiteX4" fmla="*/ 7179 w 10000"/>
                              <a:gd name="connsiteY4" fmla="*/ 274 h 10000"/>
                              <a:gd name="connsiteX5" fmla="*/ 6667 w 10000"/>
                              <a:gd name="connsiteY5" fmla="*/ 205 h 10000"/>
                              <a:gd name="connsiteX6" fmla="*/ 6154 w 10000"/>
                              <a:gd name="connsiteY6" fmla="*/ 320 h 10000"/>
                              <a:gd name="connsiteX7" fmla="*/ 5929 w 10000"/>
                              <a:gd name="connsiteY7" fmla="*/ 0 h 10000"/>
                              <a:gd name="connsiteX8" fmla="*/ 5417 w 10000"/>
                              <a:gd name="connsiteY8" fmla="*/ 365 h 10000"/>
                              <a:gd name="connsiteX9" fmla="*/ 4840 w 10000"/>
                              <a:gd name="connsiteY9" fmla="*/ 479 h 10000"/>
                              <a:gd name="connsiteX10" fmla="*/ 3750 w 10000"/>
                              <a:gd name="connsiteY10" fmla="*/ 753 h 10000"/>
                              <a:gd name="connsiteX11" fmla="*/ 2564 w 10000"/>
                              <a:gd name="connsiteY11" fmla="*/ 1005 h 10000"/>
                              <a:gd name="connsiteX12" fmla="*/ 1410 w 10000"/>
                              <a:gd name="connsiteY12" fmla="*/ 1233 h 10000"/>
                              <a:gd name="connsiteX13" fmla="*/ 1026 w 10000"/>
                              <a:gd name="connsiteY13" fmla="*/ 1553 h 10000"/>
                              <a:gd name="connsiteX14" fmla="*/ 577 w 10000"/>
                              <a:gd name="connsiteY14" fmla="*/ 1621 h 10000"/>
                              <a:gd name="connsiteX15" fmla="*/ 0 w 10000"/>
                              <a:gd name="connsiteY15" fmla="*/ 1963 h 10000"/>
                              <a:gd name="connsiteX16" fmla="*/ 0 w 10000"/>
                              <a:gd name="connsiteY16" fmla="*/ 1963 h 10000"/>
                              <a:gd name="connsiteX17" fmla="*/ 128 w 10000"/>
                              <a:gd name="connsiteY17" fmla="*/ 2123 h 10000"/>
                              <a:gd name="connsiteX18" fmla="*/ 994 w 10000"/>
                              <a:gd name="connsiteY18" fmla="*/ 2032 h 10000"/>
                              <a:gd name="connsiteX19" fmla="*/ 1795 w 10000"/>
                              <a:gd name="connsiteY19" fmla="*/ 2009 h 10000"/>
                              <a:gd name="connsiteX20" fmla="*/ 2340 w 10000"/>
                              <a:gd name="connsiteY20" fmla="*/ 1895 h 10000"/>
                              <a:gd name="connsiteX21" fmla="*/ 3173 w 10000"/>
                              <a:gd name="connsiteY21" fmla="*/ 1895 h 10000"/>
                              <a:gd name="connsiteX22" fmla="*/ 2660 w 10000"/>
                              <a:gd name="connsiteY22" fmla="*/ 2215 h 10000"/>
                              <a:gd name="connsiteX23" fmla="*/ 2821 w 10000"/>
                              <a:gd name="connsiteY23" fmla="*/ 2534 h 10000"/>
                              <a:gd name="connsiteX24" fmla="*/ 3173 w 10000"/>
                              <a:gd name="connsiteY24" fmla="*/ 2694 h 10000"/>
                              <a:gd name="connsiteX25" fmla="*/ 3622 w 10000"/>
                              <a:gd name="connsiteY25" fmla="*/ 2694 h 10000"/>
                              <a:gd name="connsiteX26" fmla="*/ 3654 w 10000"/>
                              <a:gd name="connsiteY26" fmla="*/ 2945 h 10000"/>
                              <a:gd name="connsiteX27" fmla="*/ 3686 w 10000"/>
                              <a:gd name="connsiteY27" fmla="*/ 2991 h 10000"/>
                              <a:gd name="connsiteX28" fmla="*/ 3686 w 10000"/>
                              <a:gd name="connsiteY28" fmla="*/ 3014 h 10000"/>
                              <a:gd name="connsiteX29" fmla="*/ 3654 w 10000"/>
                              <a:gd name="connsiteY29" fmla="*/ 3242 h 10000"/>
                              <a:gd name="connsiteX30" fmla="*/ 3910 w 10000"/>
                              <a:gd name="connsiteY30" fmla="*/ 3676 h 10000"/>
                              <a:gd name="connsiteX31" fmla="*/ 4038 w 10000"/>
                              <a:gd name="connsiteY31" fmla="*/ 3927 h 10000"/>
                              <a:gd name="connsiteX32" fmla="*/ 4263 w 10000"/>
                              <a:gd name="connsiteY32" fmla="*/ 4155 h 10000"/>
                              <a:gd name="connsiteX33" fmla="*/ 4423 w 10000"/>
                              <a:gd name="connsiteY33" fmla="*/ 4498 h 10000"/>
                              <a:gd name="connsiteX34" fmla="*/ 4551 w 10000"/>
                              <a:gd name="connsiteY34" fmla="*/ 4840 h 10000"/>
                              <a:gd name="connsiteX35" fmla="*/ 4583 w 10000"/>
                              <a:gd name="connsiteY35" fmla="*/ 5365 h 10000"/>
                              <a:gd name="connsiteX36" fmla="*/ 4583 w 10000"/>
                              <a:gd name="connsiteY36" fmla="*/ 5365 h 10000"/>
                              <a:gd name="connsiteX37" fmla="*/ 4968 w 10000"/>
                              <a:gd name="connsiteY37" fmla="*/ 5731 h 10000"/>
                              <a:gd name="connsiteX38" fmla="*/ 5064 w 10000"/>
                              <a:gd name="connsiteY38" fmla="*/ 5982 h 10000"/>
                              <a:gd name="connsiteX39" fmla="*/ 4968 w 10000"/>
                              <a:gd name="connsiteY39" fmla="*/ 6233 h 10000"/>
                              <a:gd name="connsiteX40" fmla="*/ 4872 w 10000"/>
                              <a:gd name="connsiteY40" fmla="*/ 6621 h 10000"/>
                              <a:gd name="connsiteX41" fmla="*/ 4968 w 10000"/>
                              <a:gd name="connsiteY41" fmla="*/ 6941 h 10000"/>
                              <a:gd name="connsiteX42" fmla="*/ 4872 w 10000"/>
                              <a:gd name="connsiteY42" fmla="*/ 7146 h 10000"/>
                              <a:gd name="connsiteX43" fmla="*/ 4840 w 10000"/>
                              <a:gd name="connsiteY43" fmla="*/ 7420 h 10000"/>
                              <a:gd name="connsiteX44" fmla="*/ 5000 w 10000"/>
                              <a:gd name="connsiteY44" fmla="*/ 7671 h 10000"/>
                              <a:gd name="connsiteX45" fmla="*/ 5096 w 10000"/>
                              <a:gd name="connsiteY45" fmla="*/ 8059 h 10000"/>
                              <a:gd name="connsiteX46" fmla="*/ 5385 w 10000"/>
                              <a:gd name="connsiteY46" fmla="*/ 8402 h 10000"/>
                              <a:gd name="connsiteX47" fmla="*/ 5609 w 10000"/>
                              <a:gd name="connsiteY47" fmla="*/ 8904 h 10000"/>
                              <a:gd name="connsiteX48" fmla="*/ 6218 w 10000"/>
                              <a:gd name="connsiteY48" fmla="*/ 9315 h 10000"/>
                              <a:gd name="connsiteX49" fmla="*/ 7051 w 10000"/>
                              <a:gd name="connsiteY49" fmla="*/ 9749 h 10000"/>
                              <a:gd name="connsiteX50" fmla="*/ 7244 w 10000"/>
                              <a:gd name="connsiteY50" fmla="*/ 10000 h 10000"/>
                              <a:gd name="connsiteX51" fmla="*/ 7244 w 10000"/>
                              <a:gd name="connsiteY51" fmla="*/ 10000 h 10000"/>
                              <a:gd name="connsiteX52" fmla="*/ 8462 w 10000"/>
                              <a:gd name="connsiteY52" fmla="*/ 9292 h 10000"/>
                              <a:gd name="connsiteX53" fmla="*/ 8462 w 10000"/>
                              <a:gd name="connsiteY53" fmla="*/ 8562 h 10000"/>
                              <a:gd name="connsiteX54" fmla="*/ 10000 w 10000"/>
                              <a:gd name="connsiteY54" fmla="*/ 5890 h 10000"/>
                              <a:gd name="connsiteX55" fmla="*/ 10000 w 10000"/>
                              <a:gd name="connsiteY55" fmla="*/ 5890 h 10000"/>
                              <a:gd name="connsiteX56" fmla="*/ 9840 w 10000"/>
                              <a:gd name="connsiteY56" fmla="*/ 5753 h 10000"/>
                              <a:gd name="connsiteX57" fmla="*/ 9744 w 10000"/>
                              <a:gd name="connsiteY57" fmla="*/ 5662 h 10000"/>
                              <a:gd name="connsiteX58" fmla="*/ 9679 w 10000"/>
                              <a:gd name="connsiteY58" fmla="*/ 5616 h 10000"/>
                              <a:gd name="connsiteX59" fmla="*/ 9647 w 10000"/>
                              <a:gd name="connsiteY59" fmla="*/ 5548 h 10000"/>
                              <a:gd name="connsiteX60" fmla="*/ 9647 w 10000"/>
                              <a:gd name="connsiteY60" fmla="*/ 5502 h 10000"/>
                              <a:gd name="connsiteX61" fmla="*/ 9487 w 10000"/>
                              <a:gd name="connsiteY61" fmla="*/ 5434 h 10000"/>
                              <a:gd name="connsiteX62" fmla="*/ 8718 w 10000"/>
                              <a:gd name="connsiteY62" fmla="*/ 4909 h 10000"/>
                              <a:gd name="connsiteX63" fmla="*/ 8782 w 10000"/>
                              <a:gd name="connsiteY63" fmla="*/ 205 h 10000"/>
                              <a:gd name="connsiteX0" fmla="*/ 8782 w 10000"/>
                              <a:gd name="connsiteY0" fmla="*/ 45 h 9840"/>
                              <a:gd name="connsiteX1" fmla="*/ 7660 w 10000"/>
                              <a:gd name="connsiteY1" fmla="*/ 0 h 9840"/>
                              <a:gd name="connsiteX2" fmla="*/ 7468 w 10000"/>
                              <a:gd name="connsiteY2" fmla="*/ 23 h 9840"/>
                              <a:gd name="connsiteX3" fmla="*/ 7340 w 10000"/>
                              <a:gd name="connsiteY3" fmla="*/ 68 h 9840"/>
                              <a:gd name="connsiteX4" fmla="*/ 7179 w 10000"/>
                              <a:gd name="connsiteY4" fmla="*/ 114 h 9840"/>
                              <a:gd name="connsiteX5" fmla="*/ 6667 w 10000"/>
                              <a:gd name="connsiteY5" fmla="*/ 45 h 9840"/>
                              <a:gd name="connsiteX6" fmla="*/ 6154 w 10000"/>
                              <a:gd name="connsiteY6" fmla="*/ 160 h 9840"/>
                              <a:gd name="connsiteX7" fmla="*/ 5417 w 10000"/>
                              <a:gd name="connsiteY7" fmla="*/ 205 h 9840"/>
                              <a:gd name="connsiteX8" fmla="*/ 4840 w 10000"/>
                              <a:gd name="connsiteY8" fmla="*/ 319 h 9840"/>
                              <a:gd name="connsiteX9" fmla="*/ 3750 w 10000"/>
                              <a:gd name="connsiteY9" fmla="*/ 593 h 9840"/>
                              <a:gd name="connsiteX10" fmla="*/ 2564 w 10000"/>
                              <a:gd name="connsiteY10" fmla="*/ 845 h 9840"/>
                              <a:gd name="connsiteX11" fmla="*/ 1410 w 10000"/>
                              <a:gd name="connsiteY11" fmla="*/ 1073 h 9840"/>
                              <a:gd name="connsiteX12" fmla="*/ 1026 w 10000"/>
                              <a:gd name="connsiteY12" fmla="*/ 1393 h 9840"/>
                              <a:gd name="connsiteX13" fmla="*/ 577 w 10000"/>
                              <a:gd name="connsiteY13" fmla="*/ 1461 h 9840"/>
                              <a:gd name="connsiteX14" fmla="*/ 0 w 10000"/>
                              <a:gd name="connsiteY14" fmla="*/ 1803 h 9840"/>
                              <a:gd name="connsiteX15" fmla="*/ 0 w 10000"/>
                              <a:gd name="connsiteY15" fmla="*/ 1803 h 9840"/>
                              <a:gd name="connsiteX16" fmla="*/ 128 w 10000"/>
                              <a:gd name="connsiteY16" fmla="*/ 1963 h 9840"/>
                              <a:gd name="connsiteX17" fmla="*/ 994 w 10000"/>
                              <a:gd name="connsiteY17" fmla="*/ 1872 h 9840"/>
                              <a:gd name="connsiteX18" fmla="*/ 1795 w 10000"/>
                              <a:gd name="connsiteY18" fmla="*/ 1849 h 9840"/>
                              <a:gd name="connsiteX19" fmla="*/ 2340 w 10000"/>
                              <a:gd name="connsiteY19" fmla="*/ 1735 h 9840"/>
                              <a:gd name="connsiteX20" fmla="*/ 3173 w 10000"/>
                              <a:gd name="connsiteY20" fmla="*/ 1735 h 9840"/>
                              <a:gd name="connsiteX21" fmla="*/ 2660 w 10000"/>
                              <a:gd name="connsiteY21" fmla="*/ 2055 h 9840"/>
                              <a:gd name="connsiteX22" fmla="*/ 2821 w 10000"/>
                              <a:gd name="connsiteY22" fmla="*/ 2374 h 9840"/>
                              <a:gd name="connsiteX23" fmla="*/ 3173 w 10000"/>
                              <a:gd name="connsiteY23" fmla="*/ 2534 h 9840"/>
                              <a:gd name="connsiteX24" fmla="*/ 3622 w 10000"/>
                              <a:gd name="connsiteY24" fmla="*/ 2534 h 9840"/>
                              <a:gd name="connsiteX25" fmla="*/ 3654 w 10000"/>
                              <a:gd name="connsiteY25" fmla="*/ 2785 h 9840"/>
                              <a:gd name="connsiteX26" fmla="*/ 3686 w 10000"/>
                              <a:gd name="connsiteY26" fmla="*/ 2831 h 9840"/>
                              <a:gd name="connsiteX27" fmla="*/ 3686 w 10000"/>
                              <a:gd name="connsiteY27" fmla="*/ 2854 h 9840"/>
                              <a:gd name="connsiteX28" fmla="*/ 3654 w 10000"/>
                              <a:gd name="connsiteY28" fmla="*/ 3082 h 9840"/>
                              <a:gd name="connsiteX29" fmla="*/ 3910 w 10000"/>
                              <a:gd name="connsiteY29" fmla="*/ 3516 h 9840"/>
                              <a:gd name="connsiteX30" fmla="*/ 4038 w 10000"/>
                              <a:gd name="connsiteY30" fmla="*/ 3767 h 9840"/>
                              <a:gd name="connsiteX31" fmla="*/ 4263 w 10000"/>
                              <a:gd name="connsiteY31" fmla="*/ 3995 h 9840"/>
                              <a:gd name="connsiteX32" fmla="*/ 4423 w 10000"/>
                              <a:gd name="connsiteY32" fmla="*/ 4338 h 9840"/>
                              <a:gd name="connsiteX33" fmla="*/ 4551 w 10000"/>
                              <a:gd name="connsiteY33" fmla="*/ 4680 h 9840"/>
                              <a:gd name="connsiteX34" fmla="*/ 4583 w 10000"/>
                              <a:gd name="connsiteY34" fmla="*/ 5205 h 9840"/>
                              <a:gd name="connsiteX35" fmla="*/ 4583 w 10000"/>
                              <a:gd name="connsiteY35" fmla="*/ 5205 h 9840"/>
                              <a:gd name="connsiteX36" fmla="*/ 4968 w 10000"/>
                              <a:gd name="connsiteY36" fmla="*/ 5571 h 9840"/>
                              <a:gd name="connsiteX37" fmla="*/ 5064 w 10000"/>
                              <a:gd name="connsiteY37" fmla="*/ 5822 h 9840"/>
                              <a:gd name="connsiteX38" fmla="*/ 4968 w 10000"/>
                              <a:gd name="connsiteY38" fmla="*/ 6073 h 9840"/>
                              <a:gd name="connsiteX39" fmla="*/ 4872 w 10000"/>
                              <a:gd name="connsiteY39" fmla="*/ 6461 h 9840"/>
                              <a:gd name="connsiteX40" fmla="*/ 4968 w 10000"/>
                              <a:gd name="connsiteY40" fmla="*/ 6781 h 9840"/>
                              <a:gd name="connsiteX41" fmla="*/ 4872 w 10000"/>
                              <a:gd name="connsiteY41" fmla="*/ 6986 h 9840"/>
                              <a:gd name="connsiteX42" fmla="*/ 4840 w 10000"/>
                              <a:gd name="connsiteY42" fmla="*/ 7260 h 9840"/>
                              <a:gd name="connsiteX43" fmla="*/ 5000 w 10000"/>
                              <a:gd name="connsiteY43" fmla="*/ 7511 h 9840"/>
                              <a:gd name="connsiteX44" fmla="*/ 5096 w 10000"/>
                              <a:gd name="connsiteY44" fmla="*/ 7899 h 9840"/>
                              <a:gd name="connsiteX45" fmla="*/ 5385 w 10000"/>
                              <a:gd name="connsiteY45" fmla="*/ 8242 h 9840"/>
                              <a:gd name="connsiteX46" fmla="*/ 5609 w 10000"/>
                              <a:gd name="connsiteY46" fmla="*/ 8744 h 9840"/>
                              <a:gd name="connsiteX47" fmla="*/ 6218 w 10000"/>
                              <a:gd name="connsiteY47" fmla="*/ 9155 h 9840"/>
                              <a:gd name="connsiteX48" fmla="*/ 7051 w 10000"/>
                              <a:gd name="connsiteY48" fmla="*/ 9589 h 9840"/>
                              <a:gd name="connsiteX49" fmla="*/ 7244 w 10000"/>
                              <a:gd name="connsiteY49" fmla="*/ 9840 h 9840"/>
                              <a:gd name="connsiteX50" fmla="*/ 7244 w 10000"/>
                              <a:gd name="connsiteY50" fmla="*/ 9840 h 9840"/>
                              <a:gd name="connsiteX51" fmla="*/ 8462 w 10000"/>
                              <a:gd name="connsiteY51" fmla="*/ 9132 h 9840"/>
                              <a:gd name="connsiteX52" fmla="*/ 8462 w 10000"/>
                              <a:gd name="connsiteY52" fmla="*/ 8402 h 9840"/>
                              <a:gd name="connsiteX53" fmla="*/ 10000 w 10000"/>
                              <a:gd name="connsiteY53" fmla="*/ 5730 h 9840"/>
                              <a:gd name="connsiteX54" fmla="*/ 10000 w 10000"/>
                              <a:gd name="connsiteY54" fmla="*/ 5730 h 9840"/>
                              <a:gd name="connsiteX55" fmla="*/ 9840 w 10000"/>
                              <a:gd name="connsiteY55" fmla="*/ 5593 h 9840"/>
                              <a:gd name="connsiteX56" fmla="*/ 9744 w 10000"/>
                              <a:gd name="connsiteY56" fmla="*/ 5502 h 9840"/>
                              <a:gd name="connsiteX57" fmla="*/ 9679 w 10000"/>
                              <a:gd name="connsiteY57" fmla="*/ 5456 h 9840"/>
                              <a:gd name="connsiteX58" fmla="*/ 9647 w 10000"/>
                              <a:gd name="connsiteY58" fmla="*/ 5388 h 9840"/>
                              <a:gd name="connsiteX59" fmla="*/ 9647 w 10000"/>
                              <a:gd name="connsiteY59" fmla="*/ 5342 h 9840"/>
                              <a:gd name="connsiteX60" fmla="*/ 9487 w 10000"/>
                              <a:gd name="connsiteY60" fmla="*/ 5274 h 9840"/>
                              <a:gd name="connsiteX61" fmla="*/ 8718 w 10000"/>
                              <a:gd name="connsiteY61" fmla="*/ 4749 h 9840"/>
                              <a:gd name="connsiteX62" fmla="*/ 8782 w 10000"/>
                              <a:gd name="connsiteY62" fmla="*/ 45 h 98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Lst>
                            <a:rect l="l" t="t" r="r" b="b"/>
                            <a:pathLst>
                              <a:path w="10000" h="9840">
                                <a:moveTo>
                                  <a:pt x="8782" y="45"/>
                                </a:moveTo>
                                <a:lnTo>
                                  <a:pt x="7660" y="0"/>
                                </a:lnTo>
                                <a:cubicBezTo>
                                  <a:pt x="7628" y="0"/>
                                  <a:pt x="7500" y="0"/>
                                  <a:pt x="7468" y="23"/>
                                </a:cubicBezTo>
                                <a:cubicBezTo>
                                  <a:pt x="7404" y="45"/>
                                  <a:pt x="7372" y="68"/>
                                  <a:pt x="7340" y="68"/>
                                </a:cubicBezTo>
                                <a:cubicBezTo>
                                  <a:pt x="7276" y="91"/>
                                  <a:pt x="7212" y="91"/>
                                  <a:pt x="7179" y="114"/>
                                </a:cubicBezTo>
                                <a:cubicBezTo>
                                  <a:pt x="6923" y="114"/>
                                  <a:pt x="6859" y="137"/>
                                  <a:pt x="6667" y="45"/>
                                </a:cubicBezTo>
                                <a:cubicBezTo>
                                  <a:pt x="6442" y="-46"/>
                                  <a:pt x="6378" y="182"/>
                                  <a:pt x="6154" y="160"/>
                                </a:cubicBezTo>
                                <a:cubicBezTo>
                                  <a:pt x="5946" y="187"/>
                                  <a:pt x="5636" y="179"/>
                                  <a:pt x="5417" y="205"/>
                                </a:cubicBezTo>
                                <a:cubicBezTo>
                                  <a:pt x="5417" y="411"/>
                                  <a:pt x="5000" y="502"/>
                                  <a:pt x="4840" y="319"/>
                                </a:cubicBezTo>
                                <a:cubicBezTo>
                                  <a:pt x="4562" y="384"/>
                                  <a:pt x="4022" y="536"/>
                                  <a:pt x="3750" y="593"/>
                                </a:cubicBezTo>
                                <a:cubicBezTo>
                                  <a:pt x="3371" y="681"/>
                                  <a:pt x="2954" y="765"/>
                                  <a:pt x="2564" y="845"/>
                                </a:cubicBezTo>
                                <a:cubicBezTo>
                                  <a:pt x="2212" y="845"/>
                                  <a:pt x="1731" y="1210"/>
                                  <a:pt x="1410" y="1073"/>
                                </a:cubicBezTo>
                                <a:cubicBezTo>
                                  <a:pt x="962" y="913"/>
                                  <a:pt x="1250" y="1347"/>
                                  <a:pt x="1026" y="1393"/>
                                </a:cubicBezTo>
                                <a:cubicBezTo>
                                  <a:pt x="929" y="1415"/>
                                  <a:pt x="641" y="1415"/>
                                  <a:pt x="577" y="1461"/>
                                </a:cubicBezTo>
                                <a:cubicBezTo>
                                  <a:pt x="256" y="1461"/>
                                  <a:pt x="288" y="1849"/>
                                  <a:pt x="0" y="1803"/>
                                </a:cubicBezTo>
                                <a:lnTo>
                                  <a:pt x="0" y="1803"/>
                                </a:lnTo>
                                <a:cubicBezTo>
                                  <a:pt x="43" y="1856"/>
                                  <a:pt x="85" y="1910"/>
                                  <a:pt x="128" y="1963"/>
                                </a:cubicBezTo>
                                <a:cubicBezTo>
                                  <a:pt x="417" y="2123"/>
                                  <a:pt x="673" y="1918"/>
                                  <a:pt x="994" y="1872"/>
                                </a:cubicBezTo>
                                <a:cubicBezTo>
                                  <a:pt x="1314" y="1826"/>
                                  <a:pt x="1474" y="1781"/>
                                  <a:pt x="1795" y="1849"/>
                                </a:cubicBezTo>
                                <a:cubicBezTo>
                                  <a:pt x="1987" y="1895"/>
                                  <a:pt x="2147" y="1781"/>
                                  <a:pt x="2340" y="1735"/>
                                </a:cubicBezTo>
                                <a:cubicBezTo>
                                  <a:pt x="2468" y="1689"/>
                                  <a:pt x="3109" y="1666"/>
                                  <a:pt x="3173" y="1735"/>
                                </a:cubicBezTo>
                                <a:cubicBezTo>
                                  <a:pt x="3269" y="1826"/>
                                  <a:pt x="2660" y="1895"/>
                                  <a:pt x="2660" y="2055"/>
                                </a:cubicBezTo>
                                <a:cubicBezTo>
                                  <a:pt x="2821" y="2169"/>
                                  <a:pt x="2917" y="2214"/>
                                  <a:pt x="2821" y="2374"/>
                                </a:cubicBezTo>
                                <a:cubicBezTo>
                                  <a:pt x="2660" y="2694"/>
                                  <a:pt x="2853" y="2580"/>
                                  <a:pt x="3173" y="2534"/>
                                </a:cubicBezTo>
                                <a:cubicBezTo>
                                  <a:pt x="3269" y="2511"/>
                                  <a:pt x="3558" y="2511"/>
                                  <a:pt x="3622" y="2534"/>
                                </a:cubicBezTo>
                                <a:cubicBezTo>
                                  <a:pt x="3654" y="2557"/>
                                  <a:pt x="3590" y="2694"/>
                                  <a:pt x="3654" y="2785"/>
                                </a:cubicBezTo>
                                <a:cubicBezTo>
                                  <a:pt x="3665" y="2800"/>
                                  <a:pt x="3675" y="2816"/>
                                  <a:pt x="3686" y="2831"/>
                                </a:cubicBezTo>
                                <a:lnTo>
                                  <a:pt x="3686" y="2854"/>
                                </a:lnTo>
                                <a:cubicBezTo>
                                  <a:pt x="3622" y="2922"/>
                                  <a:pt x="3494" y="3014"/>
                                  <a:pt x="3654" y="3082"/>
                                </a:cubicBezTo>
                                <a:cubicBezTo>
                                  <a:pt x="3878" y="3128"/>
                                  <a:pt x="3878" y="3379"/>
                                  <a:pt x="3910" y="3516"/>
                                </a:cubicBezTo>
                                <a:cubicBezTo>
                                  <a:pt x="3942" y="3607"/>
                                  <a:pt x="3974" y="3698"/>
                                  <a:pt x="4038" y="3767"/>
                                </a:cubicBezTo>
                                <a:cubicBezTo>
                                  <a:pt x="4103" y="3835"/>
                                  <a:pt x="4263" y="3927"/>
                                  <a:pt x="4263" y="3995"/>
                                </a:cubicBezTo>
                                <a:cubicBezTo>
                                  <a:pt x="4359" y="4087"/>
                                  <a:pt x="4391" y="4224"/>
                                  <a:pt x="4423" y="4338"/>
                                </a:cubicBezTo>
                                <a:cubicBezTo>
                                  <a:pt x="4487" y="4452"/>
                                  <a:pt x="4551" y="4566"/>
                                  <a:pt x="4551" y="4680"/>
                                </a:cubicBezTo>
                                <a:cubicBezTo>
                                  <a:pt x="4562" y="4855"/>
                                  <a:pt x="4572" y="5030"/>
                                  <a:pt x="4583" y="5205"/>
                                </a:cubicBezTo>
                                <a:lnTo>
                                  <a:pt x="4583" y="5205"/>
                                </a:lnTo>
                                <a:cubicBezTo>
                                  <a:pt x="4679" y="5342"/>
                                  <a:pt x="4872" y="5411"/>
                                  <a:pt x="4968" y="5571"/>
                                </a:cubicBezTo>
                                <a:cubicBezTo>
                                  <a:pt x="5000" y="5662"/>
                                  <a:pt x="5032" y="5730"/>
                                  <a:pt x="5064" y="5822"/>
                                </a:cubicBezTo>
                                <a:cubicBezTo>
                                  <a:pt x="5064" y="5913"/>
                                  <a:pt x="5000" y="5982"/>
                                  <a:pt x="4968" y="6073"/>
                                </a:cubicBezTo>
                                <a:cubicBezTo>
                                  <a:pt x="4904" y="6141"/>
                                  <a:pt x="4872" y="6393"/>
                                  <a:pt x="4872" y="6461"/>
                                </a:cubicBezTo>
                                <a:cubicBezTo>
                                  <a:pt x="4872" y="6552"/>
                                  <a:pt x="5064" y="6689"/>
                                  <a:pt x="4968" y="6781"/>
                                </a:cubicBezTo>
                                <a:cubicBezTo>
                                  <a:pt x="4968" y="6849"/>
                                  <a:pt x="4904" y="6918"/>
                                  <a:pt x="4872" y="6986"/>
                                </a:cubicBezTo>
                                <a:cubicBezTo>
                                  <a:pt x="4861" y="7077"/>
                                  <a:pt x="4851" y="7169"/>
                                  <a:pt x="4840" y="7260"/>
                                </a:cubicBezTo>
                                <a:cubicBezTo>
                                  <a:pt x="4840" y="7351"/>
                                  <a:pt x="4968" y="7443"/>
                                  <a:pt x="5000" y="7511"/>
                                </a:cubicBezTo>
                                <a:cubicBezTo>
                                  <a:pt x="5032" y="7625"/>
                                  <a:pt x="5000" y="7785"/>
                                  <a:pt x="5096" y="7899"/>
                                </a:cubicBezTo>
                                <a:cubicBezTo>
                                  <a:pt x="5160" y="7991"/>
                                  <a:pt x="5288" y="8196"/>
                                  <a:pt x="5385" y="8242"/>
                                </a:cubicBezTo>
                                <a:cubicBezTo>
                                  <a:pt x="5481" y="8402"/>
                                  <a:pt x="5481" y="8584"/>
                                  <a:pt x="5609" y="8744"/>
                                </a:cubicBezTo>
                                <a:cubicBezTo>
                                  <a:pt x="5705" y="8904"/>
                                  <a:pt x="6026" y="9018"/>
                                  <a:pt x="6218" y="9155"/>
                                </a:cubicBezTo>
                                <a:lnTo>
                                  <a:pt x="7051" y="9589"/>
                                </a:lnTo>
                                <a:cubicBezTo>
                                  <a:pt x="7115" y="9673"/>
                                  <a:pt x="7180" y="9756"/>
                                  <a:pt x="7244" y="9840"/>
                                </a:cubicBezTo>
                                <a:lnTo>
                                  <a:pt x="7244" y="9840"/>
                                </a:lnTo>
                                <a:lnTo>
                                  <a:pt x="8462" y="9132"/>
                                </a:lnTo>
                                <a:lnTo>
                                  <a:pt x="8462" y="8402"/>
                                </a:lnTo>
                                <a:lnTo>
                                  <a:pt x="10000" y="5730"/>
                                </a:lnTo>
                                <a:lnTo>
                                  <a:pt x="10000" y="5730"/>
                                </a:lnTo>
                                <a:cubicBezTo>
                                  <a:pt x="9947" y="5684"/>
                                  <a:pt x="9893" y="5639"/>
                                  <a:pt x="9840" y="5593"/>
                                </a:cubicBezTo>
                                <a:cubicBezTo>
                                  <a:pt x="9808" y="5571"/>
                                  <a:pt x="9776" y="5548"/>
                                  <a:pt x="9744" y="5502"/>
                                </a:cubicBezTo>
                                <a:cubicBezTo>
                                  <a:pt x="9744" y="5502"/>
                                  <a:pt x="9712" y="5456"/>
                                  <a:pt x="9679" y="5456"/>
                                </a:cubicBezTo>
                                <a:cubicBezTo>
                                  <a:pt x="9679" y="5434"/>
                                  <a:pt x="9679" y="5411"/>
                                  <a:pt x="9647" y="5388"/>
                                </a:cubicBezTo>
                                <a:lnTo>
                                  <a:pt x="9647" y="5342"/>
                                </a:lnTo>
                                <a:cubicBezTo>
                                  <a:pt x="9615" y="5297"/>
                                  <a:pt x="9519" y="5274"/>
                                  <a:pt x="9487" y="5274"/>
                                </a:cubicBezTo>
                                <a:lnTo>
                                  <a:pt x="8718" y="4749"/>
                                </a:lnTo>
                                <a:cubicBezTo>
                                  <a:pt x="8739" y="3181"/>
                                  <a:pt x="8761" y="1613"/>
                                  <a:pt x="8782" y="45"/>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20" name="PICKENS"/>
                        <wps:cNvSpPr>
                          <a:spLocks/>
                        </wps:cNvSpPr>
                        <wps:spPr bwMode="auto">
                          <a:xfrm>
                            <a:off x="541906" y="183249"/>
                            <a:ext cx="612775" cy="765175"/>
                          </a:xfrm>
                          <a:custGeom>
                            <a:avLst/>
                            <a:gdLst>
                              <a:gd name="T0" fmla="*/ 25 w 234"/>
                              <a:gd name="T1" fmla="*/ 16 h 292"/>
                              <a:gd name="T2" fmla="*/ 21 w 234"/>
                              <a:gd name="T3" fmla="*/ 23 h 292"/>
                              <a:gd name="T4" fmla="*/ 18 w 234"/>
                              <a:gd name="T5" fmla="*/ 35 h 292"/>
                              <a:gd name="T6" fmla="*/ 6 w 234"/>
                              <a:gd name="T7" fmla="*/ 47 h 292"/>
                              <a:gd name="T8" fmla="*/ 12 w 234"/>
                              <a:gd name="T9" fmla="*/ 64 h 292"/>
                              <a:gd name="T10" fmla="*/ 18 w 234"/>
                              <a:gd name="T11" fmla="*/ 79 h 292"/>
                              <a:gd name="T12" fmla="*/ 22 w 234"/>
                              <a:gd name="T13" fmla="*/ 100 h 292"/>
                              <a:gd name="T14" fmla="*/ 21 w 234"/>
                              <a:gd name="T15" fmla="*/ 121 h 292"/>
                              <a:gd name="T16" fmla="*/ 24 w 234"/>
                              <a:gd name="T17" fmla="*/ 151 h 292"/>
                              <a:gd name="T18" fmla="*/ 36 w 234"/>
                              <a:gd name="T19" fmla="*/ 175 h 292"/>
                              <a:gd name="T20" fmla="*/ 30 w 234"/>
                              <a:gd name="T21" fmla="*/ 182 h 292"/>
                              <a:gd name="T22" fmla="*/ 26 w 234"/>
                              <a:gd name="T23" fmla="*/ 196 h 292"/>
                              <a:gd name="T24" fmla="*/ 26 w 234"/>
                              <a:gd name="T25" fmla="*/ 196 h 292"/>
                              <a:gd name="T26" fmla="*/ 25 w 234"/>
                              <a:gd name="T27" fmla="*/ 207 h 292"/>
                              <a:gd name="T28" fmla="*/ 43 w 234"/>
                              <a:gd name="T29" fmla="*/ 215 h 292"/>
                              <a:gd name="T30" fmla="*/ 43 w 234"/>
                              <a:gd name="T31" fmla="*/ 230 h 292"/>
                              <a:gd name="T32" fmla="*/ 45 w 234"/>
                              <a:gd name="T33" fmla="*/ 243 h 292"/>
                              <a:gd name="T34" fmla="*/ 43 w 234"/>
                              <a:gd name="T35" fmla="*/ 252 h 292"/>
                              <a:gd name="T36" fmla="*/ 45 w 234"/>
                              <a:gd name="T37" fmla="*/ 266 h 292"/>
                              <a:gd name="T38" fmla="*/ 37 w 234"/>
                              <a:gd name="T39" fmla="*/ 282 h 292"/>
                              <a:gd name="T40" fmla="*/ 38 w 234"/>
                              <a:gd name="T41" fmla="*/ 292 h 292"/>
                              <a:gd name="T42" fmla="*/ 38 w 234"/>
                              <a:gd name="T43" fmla="*/ 292 h 292"/>
                              <a:gd name="T44" fmla="*/ 78 w 234"/>
                              <a:gd name="T45" fmla="*/ 248 h 292"/>
                              <a:gd name="T46" fmla="*/ 234 w 234"/>
                              <a:gd name="T47" fmla="*/ 158 h 292"/>
                              <a:gd name="T48" fmla="*/ 234 w 234"/>
                              <a:gd name="T49" fmla="*/ 158 h 292"/>
                              <a:gd name="T50" fmla="*/ 233 w 234"/>
                              <a:gd name="T51" fmla="*/ 135 h 292"/>
                              <a:gd name="T52" fmla="*/ 229 w 234"/>
                              <a:gd name="T53" fmla="*/ 120 h 292"/>
                              <a:gd name="T54" fmla="*/ 224 w 234"/>
                              <a:gd name="T55" fmla="*/ 105 h 292"/>
                              <a:gd name="T56" fmla="*/ 217 w 234"/>
                              <a:gd name="T57" fmla="*/ 95 h 292"/>
                              <a:gd name="T58" fmla="*/ 213 w 234"/>
                              <a:gd name="T59" fmla="*/ 84 h 292"/>
                              <a:gd name="T60" fmla="*/ 205 w 234"/>
                              <a:gd name="T61" fmla="*/ 65 h 292"/>
                              <a:gd name="T62" fmla="*/ 206 w 234"/>
                              <a:gd name="T63" fmla="*/ 55 h 292"/>
                              <a:gd name="T64" fmla="*/ 206 w 234"/>
                              <a:gd name="T65" fmla="*/ 54 h 292"/>
                              <a:gd name="T66" fmla="*/ 205 w 234"/>
                              <a:gd name="T67" fmla="*/ 52 h 292"/>
                              <a:gd name="T68" fmla="*/ 204 w 234"/>
                              <a:gd name="T69" fmla="*/ 41 h 292"/>
                              <a:gd name="T70" fmla="*/ 190 w 234"/>
                              <a:gd name="T71" fmla="*/ 41 h 292"/>
                              <a:gd name="T72" fmla="*/ 179 w 234"/>
                              <a:gd name="T73" fmla="*/ 34 h 292"/>
                              <a:gd name="T74" fmla="*/ 174 w 234"/>
                              <a:gd name="T75" fmla="*/ 20 h 292"/>
                              <a:gd name="T76" fmla="*/ 190 w 234"/>
                              <a:gd name="T77" fmla="*/ 6 h 292"/>
                              <a:gd name="T78" fmla="*/ 164 w 234"/>
                              <a:gd name="T79" fmla="*/ 6 h 292"/>
                              <a:gd name="T80" fmla="*/ 147 w 234"/>
                              <a:gd name="T81" fmla="*/ 11 h 292"/>
                              <a:gd name="T82" fmla="*/ 122 w 234"/>
                              <a:gd name="T83" fmla="*/ 12 h 292"/>
                              <a:gd name="T84" fmla="*/ 95 w 234"/>
                              <a:gd name="T85" fmla="*/ 16 h 292"/>
                              <a:gd name="T86" fmla="*/ 91 w 234"/>
                              <a:gd name="T87" fmla="*/ 9 h 292"/>
                              <a:gd name="T88" fmla="*/ 91 w 234"/>
                              <a:gd name="T89" fmla="*/ 9 h 292"/>
                              <a:gd name="T90" fmla="*/ 84 w 234"/>
                              <a:gd name="T91" fmla="*/ 5 h 292"/>
                              <a:gd name="T92" fmla="*/ 82 w 234"/>
                              <a:gd name="T93" fmla="*/ 0 h 292"/>
                              <a:gd name="T94" fmla="*/ 81 w 234"/>
                              <a:gd name="T95" fmla="*/ 0 h 292"/>
                              <a:gd name="T96" fmla="*/ 25 w 234"/>
                              <a:gd name="T97" fmla="*/ 16 h 2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34" h="292">
                                <a:moveTo>
                                  <a:pt x="25" y="16"/>
                                </a:moveTo>
                                <a:cubicBezTo>
                                  <a:pt x="21" y="23"/>
                                  <a:pt x="21" y="23"/>
                                  <a:pt x="21" y="23"/>
                                </a:cubicBezTo>
                                <a:cubicBezTo>
                                  <a:pt x="18" y="27"/>
                                  <a:pt x="15" y="29"/>
                                  <a:pt x="18" y="35"/>
                                </a:cubicBezTo>
                                <a:cubicBezTo>
                                  <a:pt x="19" y="38"/>
                                  <a:pt x="9" y="44"/>
                                  <a:pt x="6" y="47"/>
                                </a:cubicBezTo>
                                <a:cubicBezTo>
                                  <a:pt x="0" y="54"/>
                                  <a:pt x="7" y="60"/>
                                  <a:pt x="12" y="64"/>
                                </a:cubicBezTo>
                                <a:cubicBezTo>
                                  <a:pt x="13" y="68"/>
                                  <a:pt x="16" y="75"/>
                                  <a:pt x="18" y="79"/>
                                </a:cubicBezTo>
                                <a:cubicBezTo>
                                  <a:pt x="20" y="86"/>
                                  <a:pt x="22" y="93"/>
                                  <a:pt x="22" y="100"/>
                                </a:cubicBezTo>
                                <a:cubicBezTo>
                                  <a:pt x="21" y="107"/>
                                  <a:pt x="20" y="114"/>
                                  <a:pt x="21" y="121"/>
                                </a:cubicBezTo>
                                <a:cubicBezTo>
                                  <a:pt x="21" y="132"/>
                                  <a:pt x="25" y="139"/>
                                  <a:pt x="24" y="151"/>
                                </a:cubicBezTo>
                                <a:cubicBezTo>
                                  <a:pt x="22" y="163"/>
                                  <a:pt x="28" y="167"/>
                                  <a:pt x="36" y="175"/>
                                </a:cubicBezTo>
                                <a:cubicBezTo>
                                  <a:pt x="36" y="177"/>
                                  <a:pt x="32" y="180"/>
                                  <a:pt x="30" y="182"/>
                                </a:cubicBezTo>
                                <a:cubicBezTo>
                                  <a:pt x="29" y="185"/>
                                  <a:pt x="26" y="192"/>
                                  <a:pt x="26" y="196"/>
                                </a:cubicBezTo>
                                <a:cubicBezTo>
                                  <a:pt x="26" y="196"/>
                                  <a:pt x="26" y="196"/>
                                  <a:pt x="26" y="196"/>
                                </a:cubicBezTo>
                                <a:cubicBezTo>
                                  <a:pt x="26" y="196"/>
                                  <a:pt x="25" y="206"/>
                                  <a:pt x="25" y="207"/>
                                </a:cubicBezTo>
                                <a:cubicBezTo>
                                  <a:pt x="28" y="208"/>
                                  <a:pt x="50" y="208"/>
                                  <a:pt x="43" y="215"/>
                                </a:cubicBezTo>
                                <a:cubicBezTo>
                                  <a:pt x="40" y="219"/>
                                  <a:pt x="39" y="227"/>
                                  <a:pt x="43" y="230"/>
                                </a:cubicBezTo>
                                <a:cubicBezTo>
                                  <a:pt x="47" y="231"/>
                                  <a:pt x="47" y="240"/>
                                  <a:pt x="45" y="243"/>
                                </a:cubicBezTo>
                                <a:cubicBezTo>
                                  <a:pt x="45" y="244"/>
                                  <a:pt x="43" y="251"/>
                                  <a:pt x="43" y="252"/>
                                </a:cubicBezTo>
                                <a:cubicBezTo>
                                  <a:pt x="46" y="258"/>
                                  <a:pt x="50" y="258"/>
                                  <a:pt x="45" y="266"/>
                                </a:cubicBezTo>
                                <a:cubicBezTo>
                                  <a:pt x="43" y="272"/>
                                  <a:pt x="39" y="276"/>
                                  <a:pt x="37" y="282"/>
                                </a:cubicBezTo>
                                <a:cubicBezTo>
                                  <a:pt x="38" y="292"/>
                                  <a:pt x="38" y="292"/>
                                  <a:pt x="38" y="292"/>
                                </a:cubicBezTo>
                                <a:cubicBezTo>
                                  <a:pt x="38" y="292"/>
                                  <a:pt x="38" y="292"/>
                                  <a:pt x="38" y="292"/>
                                </a:cubicBezTo>
                                <a:cubicBezTo>
                                  <a:pt x="78" y="248"/>
                                  <a:pt x="78" y="248"/>
                                  <a:pt x="78" y="248"/>
                                </a:cubicBezTo>
                                <a:cubicBezTo>
                                  <a:pt x="234" y="158"/>
                                  <a:pt x="234" y="158"/>
                                  <a:pt x="234" y="158"/>
                                </a:cubicBezTo>
                                <a:cubicBezTo>
                                  <a:pt x="234" y="158"/>
                                  <a:pt x="234" y="158"/>
                                  <a:pt x="234" y="158"/>
                                </a:cubicBezTo>
                                <a:cubicBezTo>
                                  <a:pt x="233" y="135"/>
                                  <a:pt x="233" y="135"/>
                                  <a:pt x="233" y="135"/>
                                </a:cubicBezTo>
                                <a:cubicBezTo>
                                  <a:pt x="233" y="130"/>
                                  <a:pt x="231" y="125"/>
                                  <a:pt x="229" y="120"/>
                                </a:cubicBezTo>
                                <a:cubicBezTo>
                                  <a:pt x="228" y="115"/>
                                  <a:pt x="227" y="109"/>
                                  <a:pt x="224" y="105"/>
                                </a:cubicBezTo>
                                <a:cubicBezTo>
                                  <a:pt x="224" y="102"/>
                                  <a:pt x="219" y="98"/>
                                  <a:pt x="217" y="95"/>
                                </a:cubicBezTo>
                                <a:cubicBezTo>
                                  <a:pt x="215" y="92"/>
                                  <a:pt x="214" y="88"/>
                                  <a:pt x="213" y="84"/>
                                </a:cubicBezTo>
                                <a:cubicBezTo>
                                  <a:pt x="212" y="78"/>
                                  <a:pt x="212" y="67"/>
                                  <a:pt x="205" y="65"/>
                                </a:cubicBezTo>
                                <a:cubicBezTo>
                                  <a:pt x="200" y="62"/>
                                  <a:pt x="204" y="58"/>
                                  <a:pt x="206" y="55"/>
                                </a:cubicBezTo>
                                <a:cubicBezTo>
                                  <a:pt x="206" y="55"/>
                                  <a:pt x="206" y="55"/>
                                  <a:pt x="206" y="54"/>
                                </a:cubicBezTo>
                                <a:cubicBezTo>
                                  <a:pt x="206" y="54"/>
                                  <a:pt x="205" y="52"/>
                                  <a:pt x="205" y="52"/>
                                </a:cubicBezTo>
                                <a:cubicBezTo>
                                  <a:pt x="203" y="48"/>
                                  <a:pt x="205" y="42"/>
                                  <a:pt x="204" y="41"/>
                                </a:cubicBezTo>
                                <a:cubicBezTo>
                                  <a:pt x="202" y="40"/>
                                  <a:pt x="193" y="40"/>
                                  <a:pt x="190" y="41"/>
                                </a:cubicBezTo>
                                <a:cubicBezTo>
                                  <a:pt x="180" y="43"/>
                                  <a:pt x="174" y="48"/>
                                  <a:pt x="179" y="34"/>
                                </a:cubicBezTo>
                                <a:cubicBezTo>
                                  <a:pt x="182" y="27"/>
                                  <a:pt x="179" y="25"/>
                                  <a:pt x="174" y="20"/>
                                </a:cubicBezTo>
                                <a:cubicBezTo>
                                  <a:pt x="174" y="13"/>
                                  <a:pt x="193" y="10"/>
                                  <a:pt x="190" y="6"/>
                                </a:cubicBezTo>
                                <a:cubicBezTo>
                                  <a:pt x="188" y="3"/>
                                  <a:pt x="168" y="4"/>
                                  <a:pt x="164" y="6"/>
                                </a:cubicBezTo>
                                <a:cubicBezTo>
                                  <a:pt x="158" y="8"/>
                                  <a:pt x="153" y="13"/>
                                  <a:pt x="147" y="11"/>
                                </a:cubicBezTo>
                                <a:cubicBezTo>
                                  <a:pt x="137" y="8"/>
                                  <a:pt x="132" y="10"/>
                                  <a:pt x="122" y="12"/>
                                </a:cubicBezTo>
                                <a:cubicBezTo>
                                  <a:pt x="112" y="14"/>
                                  <a:pt x="104" y="23"/>
                                  <a:pt x="95" y="16"/>
                                </a:cubicBezTo>
                                <a:cubicBezTo>
                                  <a:pt x="91" y="9"/>
                                  <a:pt x="91" y="9"/>
                                  <a:pt x="91" y="9"/>
                                </a:cubicBezTo>
                                <a:cubicBezTo>
                                  <a:pt x="91" y="9"/>
                                  <a:pt x="91" y="9"/>
                                  <a:pt x="91" y="9"/>
                                </a:cubicBezTo>
                                <a:cubicBezTo>
                                  <a:pt x="89" y="9"/>
                                  <a:pt x="87" y="8"/>
                                  <a:pt x="84" y="5"/>
                                </a:cubicBezTo>
                                <a:cubicBezTo>
                                  <a:pt x="82" y="0"/>
                                  <a:pt x="82" y="0"/>
                                  <a:pt x="82" y="0"/>
                                </a:cubicBezTo>
                                <a:cubicBezTo>
                                  <a:pt x="81" y="0"/>
                                  <a:pt x="81" y="0"/>
                                  <a:pt x="81" y="0"/>
                                </a:cubicBezTo>
                                <a:cubicBezTo>
                                  <a:pt x="25" y="16"/>
                                  <a:pt x="25" y="16"/>
                                  <a:pt x="25" y="1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22" name="OCONEE"/>
                        <wps:cNvSpPr>
                          <a:spLocks/>
                        </wps:cNvSpPr>
                        <wps:spPr bwMode="auto">
                          <a:xfrm>
                            <a:off x="0" y="224524"/>
                            <a:ext cx="665184" cy="918174"/>
                          </a:xfrm>
                          <a:custGeom>
                            <a:avLst/>
                            <a:gdLst>
                              <a:gd name="T0" fmla="*/ 233 w 258"/>
                              <a:gd name="T1" fmla="*/ 0 h 349"/>
                              <a:gd name="T2" fmla="*/ 229 w 258"/>
                              <a:gd name="T3" fmla="*/ 7 h 349"/>
                              <a:gd name="T4" fmla="*/ 226 w 258"/>
                              <a:gd name="T5" fmla="*/ 19 h 349"/>
                              <a:gd name="T6" fmla="*/ 214 w 258"/>
                              <a:gd name="T7" fmla="*/ 31 h 349"/>
                              <a:gd name="T8" fmla="*/ 220 w 258"/>
                              <a:gd name="T9" fmla="*/ 48 h 349"/>
                              <a:gd name="T10" fmla="*/ 226 w 258"/>
                              <a:gd name="T11" fmla="*/ 63 h 349"/>
                              <a:gd name="T12" fmla="*/ 230 w 258"/>
                              <a:gd name="T13" fmla="*/ 84 h 349"/>
                              <a:gd name="T14" fmla="*/ 229 w 258"/>
                              <a:gd name="T15" fmla="*/ 105 h 349"/>
                              <a:gd name="T16" fmla="*/ 232 w 258"/>
                              <a:gd name="T17" fmla="*/ 135 h 349"/>
                              <a:gd name="T18" fmla="*/ 244 w 258"/>
                              <a:gd name="T19" fmla="*/ 159 h 349"/>
                              <a:gd name="T20" fmla="*/ 238 w 258"/>
                              <a:gd name="T21" fmla="*/ 166 h 349"/>
                              <a:gd name="T22" fmla="*/ 234 w 258"/>
                              <a:gd name="T23" fmla="*/ 180 h 349"/>
                              <a:gd name="T24" fmla="*/ 234 w 258"/>
                              <a:gd name="T25" fmla="*/ 180 h 349"/>
                              <a:gd name="T26" fmla="*/ 233 w 258"/>
                              <a:gd name="T27" fmla="*/ 191 h 349"/>
                              <a:gd name="T28" fmla="*/ 251 w 258"/>
                              <a:gd name="T29" fmla="*/ 199 h 349"/>
                              <a:gd name="T30" fmla="*/ 251 w 258"/>
                              <a:gd name="T31" fmla="*/ 214 h 349"/>
                              <a:gd name="T32" fmla="*/ 253 w 258"/>
                              <a:gd name="T33" fmla="*/ 227 h 349"/>
                              <a:gd name="T34" fmla="*/ 251 w 258"/>
                              <a:gd name="T35" fmla="*/ 236 h 349"/>
                              <a:gd name="T36" fmla="*/ 253 w 258"/>
                              <a:gd name="T37" fmla="*/ 250 h 349"/>
                              <a:gd name="T38" fmla="*/ 245 w 258"/>
                              <a:gd name="T39" fmla="*/ 266 h 349"/>
                              <a:gd name="T40" fmla="*/ 246 w 258"/>
                              <a:gd name="T41" fmla="*/ 276 h 349"/>
                              <a:gd name="T42" fmla="*/ 246 w 258"/>
                              <a:gd name="T43" fmla="*/ 276 h 349"/>
                              <a:gd name="T44" fmla="*/ 186 w 258"/>
                              <a:gd name="T45" fmla="*/ 347 h 349"/>
                              <a:gd name="T46" fmla="*/ 186 w 258"/>
                              <a:gd name="T47" fmla="*/ 347 h 349"/>
                              <a:gd name="T48" fmla="*/ 165 w 258"/>
                              <a:gd name="T49" fmla="*/ 346 h 349"/>
                              <a:gd name="T50" fmla="*/ 145 w 258"/>
                              <a:gd name="T51" fmla="*/ 333 h 349"/>
                              <a:gd name="T52" fmla="*/ 134 w 258"/>
                              <a:gd name="T53" fmla="*/ 315 h 349"/>
                              <a:gd name="T54" fmla="*/ 115 w 258"/>
                              <a:gd name="T55" fmla="*/ 300 h 349"/>
                              <a:gd name="T56" fmla="*/ 100 w 258"/>
                              <a:gd name="T57" fmla="*/ 284 h 349"/>
                              <a:gd name="T58" fmla="*/ 93 w 258"/>
                              <a:gd name="T59" fmla="*/ 278 h 349"/>
                              <a:gd name="T60" fmla="*/ 95 w 258"/>
                              <a:gd name="T61" fmla="*/ 269 h 349"/>
                              <a:gd name="T62" fmla="*/ 84 w 258"/>
                              <a:gd name="T63" fmla="*/ 270 h 349"/>
                              <a:gd name="T64" fmla="*/ 65 w 258"/>
                              <a:gd name="T65" fmla="*/ 263 h 349"/>
                              <a:gd name="T66" fmla="*/ 55 w 258"/>
                              <a:gd name="T67" fmla="*/ 254 h 349"/>
                              <a:gd name="T68" fmla="*/ 38 w 258"/>
                              <a:gd name="T69" fmla="*/ 245 h 349"/>
                              <a:gd name="T70" fmla="*/ 20 w 258"/>
                              <a:gd name="T71" fmla="*/ 228 h 349"/>
                              <a:gd name="T72" fmla="*/ 6 w 258"/>
                              <a:gd name="T73" fmla="*/ 217 h 349"/>
                              <a:gd name="T74" fmla="*/ 2 w 258"/>
                              <a:gd name="T75" fmla="*/ 200 h 349"/>
                              <a:gd name="T76" fmla="*/ 15 w 258"/>
                              <a:gd name="T77" fmla="*/ 181 h 349"/>
                              <a:gd name="T78" fmla="*/ 17 w 258"/>
                              <a:gd name="T79" fmla="*/ 159 h 349"/>
                              <a:gd name="T80" fmla="*/ 20 w 258"/>
                              <a:gd name="T81" fmla="*/ 156 h 349"/>
                              <a:gd name="T82" fmla="*/ 26 w 258"/>
                              <a:gd name="T83" fmla="*/ 152 h 349"/>
                              <a:gd name="T84" fmla="*/ 25 w 258"/>
                              <a:gd name="T85" fmla="*/ 142 h 349"/>
                              <a:gd name="T86" fmla="*/ 30 w 258"/>
                              <a:gd name="T87" fmla="*/ 144 h 349"/>
                              <a:gd name="T88" fmla="*/ 34 w 258"/>
                              <a:gd name="T89" fmla="*/ 138 h 349"/>
                              <a:gd name="T90" fmla="*/ 45 w 258"/>
                              <a:gd name="T91" fmla="*/ 140 h 349"/>
                              <a:gd name="T92" fmla="*/ 42 w 258"/>
                              <a:gd name="T93" fmla="*/ 127 h 349"/>
                              <a:gd name="T94" fmla="*/ 50 w 258"/>
                              <a:gd name="T95" fmla="*/ 125 h 349"/>
                              <a:gd name="T96" fmla="*/ 52 w 258"/>
                              <a:gd name="T97" fmla="*/ 115 h 349"/>
                              <a:gd name="T98" fmla="*/ 53 w 258"/>
                              <a:gd name="T99" fmla="*/ 115 h 349"/>
                              <a:gd name="T100" fmla="*/ 60 w 258"/>
                              <a:gd name="T101" fmla="*/ 107 h 349"/>
                              <a:gd name="T102" fmla="*/ 70 w 258"/>
                              <a:gd name="T103" fmla="*/ 105 h 349"/>
                              <a:gd name="T104" fmla="*/ 82 w 258"/>
                              <a:gd name="T105" fmla="*/ 91 h 349"/>
                              <a:gd name="T106" fmla="*/ 88 w 258"/>
                              <a:gd name="T107" fmla="*/ 87 h 349"/>
                              <a:gd name="T108" fmla="*/ 99 w 258"/>
                              <a:gd name="T109" fmla="*/ 77 h 349"/>
                              <a:gd name="T110" fmla="*/ 108 w 258"/>
                              <a:gd name="T111" fmla="*/ 76 h 349"/>
                              <a:gd name="T112" fmla="*/ 118 w 258"/>
                              <a:gd name="T113" fmla="*/ 69 h 349"/>
                              <a:gd name="T114" fmla="*/ 123 w 258"/>
                              <a:gd name="T115" fmla="*/ 47 h 349"/>
                              <a:gd name="T116" fmla="*/ 125 w 258"/>
                              <a:gd name="T117" fmla="*/ 32 h 349"/>
                              <a:gd name="T118" fmla="*/ 125 w 258"/>
                              <a:gd name="T119" fmla="*/ 32 h 349"/>
                              <a:gd name="T120" fmla="*/ 233 w 258"/>
                              <a:gd name="T121" fmla="*/ 0 h 349"/>
                              <a:gd name="connsiteX0" fmla="*/ 8969 w 9836"/>
                              <a:gd name="connsiteY0" fmla="*/ 0 h 9973"/>
                              <a:gd name="connsiteX1" fmla="*/ 8814 w 9836"/>
                              <a:gd name="connsiteY1" fmla="*/ 201 h 9973"/>
                              <a:gd name="connsiteX2" fmla="*/ 8698 w 9836"/>
                              <a:gd name="connsiteY2" fmla="*/ 544 h 9973"/>
                              <a:gd name="connsiteX3" fmla="*/ 8233 w 9836"/>
                              <a:gd name="connsiteY3" fmla="*/ 888 h 9973"/>
                              <a:gd name="connsiteX4" fmla="*/ 8465 w 9836"/>
                              <a:gd name="connsiteY4" fmla="*/ 1375 h 9973"/>
                              <a:gd name="connsiteX5" fmla="*/ 8698 w 9836"/>
                              <a:gd name="connsiteY5" fmla="*/ 1805 h 9973"/>
                              <a:gd name="connsiteX6" fmla="*/ 8853 w 9836"/>
                              <a:gd name="connsiteY6" fmla="*/ 2407 h 9973"/>
                              <a:gd name="connsiteX7" fmla="*/ 8814 w 9836"/>
                              <a:gd name="connsiteY7" fmla="*/ 3009 h 9973"/>
                              <a:gd name="connsiteX8" fmla="*/ 8930 w 9836"/>
                              <a:gd name="connsiteY8" fmla="*/ 3868 h 9973"/>
                              <a:gd name="connsiteX9" fmla="*/ 9395 w 9836"/>
                              <a:gd name="connsiteY9" fmla="*/ 4556 h 9973"/>
                              <a:gd name="connsiteX10" fmla="*/ 9163 w 9836"/>
                              <a:gd name="connsiteY10" fmla="*/ 4756 h 9973"/>
                              <a:gd name="connsiteX11" fmla="*/ 9008 w 9836"/>
                              <a:gd name="connsiteY11" fmla="*/ 5158 h 9973"/>
                              <a:gd name="connsiteX12" fmla="*/ 9008 w 9836"/>
                              <a:gd name="connsiteY12" fmla="*/ 5158 h 9973"/>
                              <a:gd name="connsiteX13" fmla="*/ 8969 w 9836"/>
                              <a:gd name="connsiteY13" fmla="*/ 5473 h 9973"/>
                              <a:gd name="connsiteX14" fmla="*/ 9667 w 9836"/>
                              <a:gd name="connsiteY14" fmla="*/ 5702 h 9973"/>
                              <a:gd name="connsiteX15" fmla="*/ 9667 w 9836"/>
                              <a:gd name="connsiteY15" fmla="*/ 6132 h 9973"/>
                              <a:gd name="connsiteX16" fmla="*/ 9744 w 9836"/>
                              <a:gd name="connsiteY16" fmla="*/ 6504 h 9973"/>
                              <a:gd name="connsiteX17" fmla="*/ 9667 w 9836"/>
                              <a:gd name="connsiteY17" fmla="*/ 6762 h 9973"/>
                              <a:gd name="connsiteX18" fmla="*/ 9744 w 9836"/>
                              <a:gd name="connsiteY18" fmla="*/ 7163 h 9973"/>
                              <a:gd name="connsiteX19" fmla="*/ 9434 w 9836"/>
                              <a:gd name="connsiteY19" fmla="*/ 7622 h 9973"/>
                              <a:gd name="connsiteX20" fmla="*/ 9473 w 9836"/>
                              <a:gd name="connsiteY20" fmla="*/ 7908 h 9973"/>
                              <a:gd name="connsiteX21" fmla="*/ 9473 w 9836"/>
                              <a:gd name="connsiteY21" fmla="*/ 7908 h 9973"/>
                              <a:gd name="connsiteX22" fmla="*/ 7147 w 9836"/>
                              <a:gd name="connsiteY22" fmla="*/ 9943 h 9973"/>
                              <a:gd name="connsiteX23" fmla="*/ 7147 w 9836"/>
                              <a:gd name="connsiteY23" fmla="*/ 9943 h 9973"/>
                              <a:gd name="connsiteX24" fmla="*/ 6333 w 9836"/>
                              <a:gd name="connsiteY24" fmla="*/ 9914 h 9973"/>
                              <a:gd name="connsiteX25" fmla="*/ 5558 w 9836"/>
                              <a:gd name="connsiteY25" fmla="*/ 9542 h 9973"/>
                              <a:gd name="connsiteX26" fmla="*/ 5132 w 9836"/>
                              <a:gd name="connsiteY26" fmla="*/ 9026 h 9973"/>
                              <a:gd name="connsiteX27" fmla="*/ 4395 w 9836"/>
                              <a:gd name="connsiteY27" fmla="*/ 8596 h 9973"/>
                              <a:gd name="connsiteX28" fmla="*/ 3814 w 9836"/>
                              <a:gd name="connsiteY28" fmla="*/ 8138 h 9973"/>
                              <a:gd name="connsiteX29" fmla="*/ 3543 w 9836"/>
                              <a:gd name="connsiteY29" fmla="*/ 7966 h 9973"/>
                              <a:gd name="connsiteX30" fmla="*/ 3620 w 9836"/>
                              <a:gd name="connsiteY30" fmla="*/ 7708 h 9973"/>
                              <a:gd name="connsiteX31" fmla="*/ 3194 w 9836"/>
                              <a:gd name="connsiteY31" fmla="*/ 7736 h 9973"/>
                              <a:gd name="connsiteX32" fmla="*/ 2457 w 9836"/>
                              <a:gd name="connsiteY32" fmla="*/ 7536 h 9973"/>
                              <a:gd name="connsiteX33" fmla="*/ 2070 w 9836"/>
                              <a:gd name="connsiteY33" fmla="*/ 7278 h 9973"/>
                              <a:gd name="connsiteX34" fmla="*/ 1411 w 9836"/>
                              <a:gd name="connsiteY34" fmla="*/ 7020 h 9973"/>
                              <a:gd name="connsiteX35" fmla="*/ 713 w 9836"/>
                              <a:gd name="connsiteY35" fmla="*/ 6533 h 9973"/>
                              <a:gd name="connsiteX36" fmla="*/ 171 w 9836"/>
                              <a:gd name="connsiteY36" fmla="*/ 6218 h 9973"/>
                              <a:gd name="connsiteX37" fmla="*/ 16 w 9836"/>
                              <a:gd name="connsiteY37" fmla="*/ 5731 h 9973"/>
                              <a:gd name="connsiteX38" fmla="*/ 519 w 9836"/>
                              <a:gd name="connsiteY38" fmla="*/ 5186 h 9973"/>
                              <a:gd name="connsiteX39" fmla="*/ 597 w 9836"/>
                              <a:gd name="connsiteY39" fmla="*/ 4556 h 9973"/>
                              <a:gd name="connsiteX40" fmla="*/ 713 w 9836"/>
                              <a:gd name="connsiteY40" fmla="*/ 4470 h 9973"/>
                              <a:gd name="connsiteX41" fmla="*/ 946 w 9836"/>
                              <a:gd name="connsiteY41" fmla="*/ 4355 h 9973"/>
                              <a:gd name="connsiteX42" fmla="*/ 907 w 9836"/>
                              <a:gd name="connsiteY42" fmla="*/ 4069 h 9973"/>
                              <a:gd name="connsiteX43" fmla="*/ 1101 w 9836"/>
                              <a:gd name="connsiteY43" fmla="*/ 4126 h 9973"/>
                              <a:gd name="connsiteX44" fmla="*/ 1682 w 9836"/>
                              <a:gd name="connsiteY44" fmla="*/ 4011 h 9973"/>
                              <a:gd name="connsiteX45" fmla="*/ 1566 w 9836"/>
                              <a:gd name="connsiteY45" fmla="*/ 3639 h 9973"/>
                              <a:gd name="connsiteX46" fmla="*/ 1876 w 9836"/>
                              <a:gd name="connsiteY46" fmla="*/ 3582 h 9973"/>
                              <a:gd name="connsiteX47" fmla="*/ 1954 w 9836"/>
                              <a:gd name="connsiteY47" fmla="*/ 3295 h 9973"/>
                              <a:gd name="connsiteX48" fmla="*/ 1992 w 9836"/>
                              <a:gd name="connsiteY48" fmla="*/ 3295 h 9973"/>
                              <a:gd name="connsiteX49" fmla="*/ 2264 w 9836"/>
                              <a:gd name="connsiteY49" fmla="*/ 3066 h 9973"/>
                              <a:gd name="connsiteX50" fmla="*/ 2651 w 9836"/>
                              <a:gd name="connsiteY50" fmla="*/ 3009 h 9973"/>
                              <a:gd name="connsiteX51" fmla="*/ 3116 w 9836"/>
                              <a:gd name="connsiteY51" fmla="*/ 2607 h 9973"/>
                              <a:gd name="connsiteX52" fmla="*/ 3349 w 9836"/>
                              <a:gd name="connsiteY52" fmla="*/ 2493 h 9973"/>
                              <a:gd name="connsiteX53" fmla="*/ 3775 w 9836"/>
                              <a:gd name="connsiteY53" fmla="*/ 2206 h 9973"/>
                              <a:gd name="connsiteX54" fmla="*/ 4124 w 9836"/>
                              <a:gd name="connsiteY54" fmla="*/ 2178 h 9973"/>
                              <a:gd name="connsiteX55" fmla="*/ 4512 w 9836"/>
                              <a:gd name="connsiteY55" fmla="*/ 1977 h 9973"/>
                              <a:gd name="connsiteX56" fmla="*/ 4705 w 9836"/>
                              <a:gd name="connsiteY56" fmla="*/ 1347 h 9973"/>
                              <a:gd name="connsiteX57" fmla="*/ 4783 w 9836"/>
                              <a:gd name="connsiteY57" fmla="*/ 917 h 9973"/>
                              <a:gd name="connsiteX58" fmla="*/ 4783 w 9836"/>
                              <a:gd name="connsiteY58" fmla="*/ 917 h 9973"/>
                              <a:gd name="connsiteX59" fmla="*/ 8969 w 9836"/>
                              <a:gd name="connsiteY59" fmla="*/ 0 h 9973"/>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2695 w 10000"/>
                              <a:gd name="connsiteY49" fmla="*/ 3017 h 10000"/>
                              <a:gd name="connsiteX50" fmla="*/ 3168 w 10000"/>
                              <a:gd name="connsiteY50" fmla="*/ 2614 h 10000"/>
                              <a:gd name="connsiteX51" fmla="*/ 3405 w 10000"/>
                              <a:gd name="connsiteY51" fmla="*/ 2500 h 10000"/>
                              <a:gd name="connsiteX52" fmla="*/ 3838 w 10000"/>
                              <a:gd name="connsiteY52" fmla="*/ 2212 h 10000"/>
                              <a:gd name="connsiteX53" fmla="*/ 4193 w 10000"/>
                              <a:gd name="connsiteY53" fmla="*/ 2184 h 10000"/>
                              <a:gd name="connsiteX54" fmla="*/ 4587 w 10000"/>
                              <a:gd name="connsiteY54" fmla="*/ 1982 h 10000"/>
                              <a:gd name="connsiteX55" fmla="*/ 4783 w 10000"/>
                              <a:gd name="connsiteY55" fmla="*/ 1351 h 10000"/>
                              <a:gd name="connsiteX56" fmla="*/ 4863 w 10000"/>
                              <a:gd name="connsiteY56" fmla="*/ 919 h 10000"/>
                              <a:gd name="connsiteX57" fmla="*/ 4863 w 10000"/>
                              <a:gd name="connsiteY57" fmla="*/ 919 h 10000"/>
                              <a:gd name="connsiteX58" fmla="*/ 9119 w 10000"/>
                              <a:gd name="connsiteY58"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3838 w 10000"/>
                              <a:gd name="connsiteY51" fmla="*/ 2212 h 10000"/>
                              <a:gd name="connsiteX52" fmla="*/ 4193 w 10000"/>
                              <a:gd name="connsiteY52" fmla="*/ 2184 h 10000"/>
                              <a:gd name="connsiteX53" fmla="*/ 4587 w 10000"/>
                              <a:gd name="connsiteY53" fmla="*/ 1982 h 10000"/>
                              <a:gd name="connsiteX54" fmla="*/ 4783 w 10000"/>
                              <a:gd name="connsiteY54" fmla="*/ 1351 h 10000"/>
                              <a:gd name="connsiteX55" fmla="*/ 4863 w 10000"/>
                              <a:gd name="connsiteY55" fmla="*/ 919 h 10000"/>
                              <a:gd name="connsiteX56" fmla="*/ 4863 w 10000"/>
                              <a:gd name="connsiteY56" fmla="*/ 919 h 10000"/>
                              <a:gd name="connsiteX57" fmla="*/ 9119 w 10000"/>
                              <a:gd name="connsiteY57"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587 w 10000"/>
                              <a:gd name="connsiteY52" fmla="*/ 1982 h 10000"/>
                              <a:gd name="connsiteX53" fmla="*/ 4783 w 10000"/>
                              <a:gd name="connsiteY53" fmla="*/ 1351 h 10000"/>
                              <a:gd name="connsiteX54" fmla="*/ 4863 w 10000"/>
                              <a:gd name="connsiteY54" fmla="*/ 919 h 10000"/>
                              <a:gd name="connsiteX55" fmla="*/ 4863 w 10000"/>
                              <a:gd name="connsiteY55" fmla="*/ 919 h 10000"/>
                              <a:gd name="connsiteX56" fmla="*/ 9119 w 10000"/>
                              <a:gd name="connsiteY56"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783 w 10000"/>
                              <a:gd name="connsiteY52" fmla="*/ 1351 h 10000"/>
                              <a:gd name="connsiteX53" fmla="*/ 4863 w 10000"/>
                              <a:gd name="connsiteY53" fmla="*/ 919 h 10000"/>
                              <a:gd name="connsiteX54" fmla="*/ 4863 w 10000"/>
                              <a:gd name="connsiteY54" fmla="*/ 919 h 10000"/>
                              <a:gd name="connsiteX55" fmla="*/ 9119 w 10000"/>
                              <a:gd name="connsiteY55"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863 w 10000"/>
                              <a:gd name="connsiteY52" fmla="*/ 919 h 10000"/>
                              <a:gd name="connsiteX53" fmla="*/ 4863 w 10000"/>
                              <a:gd name="connsiteY53" fmla="*/ 919 h 10000"/>
                              <a:gd name="connsiteX54" fmla="*/ 9119 w 10000"/>
                              <a:gd name="connsiteY54"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725 w 10000"/>
                              <a:gd name="connsiteY34" fmla="*/ 6551 h 10000"/>
                              <a:gd name="connsiteX35" fmla="*/ 174 w 10000"/>
                              <a:gd name="connsiteY35" fmla="*/ 6235 h 10000"/>
                              <a:gd name="connsiteX36" fmla="*/ 16 w 10000"/>
                              <a:gd name="connsiteY36" fmla="*/ 5747 h 10000"/>
                              <a:gd name="connsiteX37" fmla="*/ 528 w 10000"/>
                              <a:gd name="connsiteY37" fmla="*/ 5200 h 10000"/>
                              <a:gd name="connsiteX38" fmla="*/ 607 w 10000"/>
                              <a:gd name="connsiteY38" fmla="*/ 4568 h 10000"/>
                              <a:gd name="connsiteX39" fmla="*/ 725 w 10000"/>
                              <a:gd name="connsiteY39" fmla="*/ 4482 h 10000"/>
                              <a:gd name="connsiteX40" fmla="*/ 962 w 10000"/>
                              <a:gd name="connsiteY40" fmla="*/ 4367 h 10000"/>
                              <a:gd name="connsiteX41" fmla="*/ 922 w 10000"/>
                              <a:gd name="connsiteY41" fmla="*/ 4080 h 10000"/>
                              <a:gd name="connsiteX42" fmla="*/ 1119 w 10000"/>
                              <a:gd name="connsiteY42" fmla="*/ 4137 h 10000"/>
                              <a:gd name="connsiteX43" fmla="*/ 1710 w 10000"/>
                              <a:gd name="connsiteY43" fmla="*/ 4022 h 10000"/>
                              <a:gd name="connsiteX44" fmla="*/ 1592 w 10000"/>
                              <a:gd name="connsiteY44" fmla="*/ 3649 h 10000"/>
                              <a:gd name="connsiteX45" fmla="*/ 1987 w 10000"/>
                              <a:gd name="connsiteY45" fmla="*/ 3304 h 10000"/>
                              <a:gd name="connsiteX46" fmla="*/ 2025 w 10000"/>
                              <a:gd name="connsiteY46" fmla="*/ 3304 h 10000"/>
                              <a:gd name="connsiteX47" fmla="*/ 2302 w 10000"/>
                              <a:gd name="connsiteY47" fmla="*/ 3074 h 10000"/>
                              <a:gd name="connsiteX48" fmla="*/ 3168 w 10000"/>
                              <a:gd name="connsiteY48" fmla="*/ 2614 h 10000"/>
                              <a:gd name="connsiteX49" fmla="*/ 3405 w 10000"/>
                              <a:gd name="connsiteY49" fmla="*/ 2500 h 10000"/>
                              <a:gd name="connsiteX50" fmla="*/ 4193 w 10000"/>
                              <a:gd name="connsiteY50" fmla="*/ 2184 h 10000"/>
                              <a:gd name="connsiteX51" fmla="*/ 4863 w 10000"/>
                              <a:gd name="connsiteY51" fmla="*/ 919 h 10000"/>
                              <a:gd name="connsiteX52" fmla="*/ 4863 w 10000"/>
                              <a:gd name="connsiteY52" fmla="*/ 919 h 10000"/>
                              <a:gd name="connsiteX53" fmla="*/ 9119 w 10000"/>
                              <a:gd name="connsiteY53"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725 w 10000"/>
                              <a:gd name="connsiteY33" fmla="*/ 6551 h 10000"/>
                              <a:gd name="connsiteX34" fmla="*/ 174 w 10000"/>
                              <a:gd name="connsiteY34" fmla="*/ 6235 h 10000"/>
                              <a:gd name="connsiteX35" fmla="*/ 16 w 10000"/>
                              <a:gd name="connsiteY35" fmla="*/ 5747 h 10000"/>
                              <a:gd name="connsiteX36" fmla="*/ 528 w 10000"/>
                              <a:gd name="connsiteY36" fmla="*/ 5200 h 10000"/>
                              <a:gd name="connsiteX37" fmla="*/ 607 w 10000"/>
                              <a:gd name="connsiteY37" fmla="*/ 4568 h 10000"/>
                              <a:gd name="connsiteX38" fmla="*/ 725 w 10000"/>
                              <a:gd name="connsiteY38" fmla="*/ 4482 h 10000"/>
                              <a:gd name="connsiteX39" fmla="*/ 962 w 10000"/>
                              <a:gd name="connsiteY39" fmla="*/ 4367 h 10000"/>
                              <a:gd name="connsiteX40" fmla="*/ 922 w 10000"/>
                              <a:gd name="connsiteY40" fmla="*/ 4080 h 10000"/>
                              <a:gd name="connsiteX41" fmla="*/ 1119 w 10000"/>
                              <a:gd name="connsiteY41" fmla="*/ 4137 h 10000"/>
                              <a:gd name="connsiteX42" fmla="*/ 1710 w 10000"/>
                              <a:gd name="connsiteY42" fmla="*/ 4022 h 10000"/>
                              <a:gd name="connsiteX43" fmla="*/ 1592 w 10000"/>
                              <a:gd name="connsiteY43" fmla="*/ 3649 h 10000"/>
                              <a:gd name="connsiteX44" fmla="*/ 1987 w 10000"/>
                              <a:gd name="connsiteY44" fmla="*/ 3304 h 10000"/>
                              <a:gd name="connsiteX45" fmla="*/ 2025 w 10000"/>
                              <a:gd name="connsiteY45" fmla="*/ 3304 h 10000"/>
                              <a:gd name="connsiteX46" fmla="*/ 2302 w 10000"/>
                              <a:gd name="connsiteY46" fmla="*/ 3074 h 10000"/>
                              <a:gd name="connsiteX47" fmla="*/ 3168 w 10000"/>
                              <a:gd name="connsiteY47" fmla="*/ 2614 h 10000"/>
                              <a:gd name="connsiteX48" fmla="*/ 3405 w 10000"/>
                              <a:gd name="connsiteY48" fmla="*/ 2500 h 10000"/>
                              <a:gd name="connsiteX49" fmla="*/ 4193 w 10000"/>
                              <a:gd name="connsiteY49" fmla="*/ 2184 h 10000"/>
                              <a:gd name="connsiteX50" fmla="*/ 4863 w 10000"/>
                              <a:gd name="connsiteY50" fmla="*/ 919 h 10000"/>
                              <a:gd name="connsiteX51" fmla="*/ 4863 w 10000"/>
                              <a:gd name="connsiteY51" fmla="*/ 919 h 10000"/>
                              <a:gd name="connsiteX52" fmla="*/ 9119 w 10000"/>
                              <a:gd name="connsiteY52" fmla="*/ 0 h 10000"/>
                              <a:gd name="connsiteX0" fmla="*/ 4468 w 10000"/>
                              <a:gd name="connsiteY0" fmla="*/ 8619 h 10051"/>
                              <a:gd name="connsiteX1" fmla="*/ 3878 w 10000"/>
                              <a:gd name="connsiteY1" fmla="*/ 8160 h 10051"/>
                              <a:gd name="connsiteX2" fmla="*/ 3602 w 10000"/>
                              <a:gd name="connsiteY2" fmla="*/ 7988 h 10051"/>
                              <a:gd name="connsiteX3" fmla="*/ 3680 w 10000"/>
                              <a:gd name="connsiteY3" fmla="*/ 7729 h 10051"/>
                              <a:gd name="connsiteX4" fmla="*/ 3247 w 10000"/>
                              <a:gd name="connsiteY4" fmla="*/ 7757 h 10051"/>
                              <a:gd name="connsiteX5" fmla="*/ 2498 w 10000"/>
                              <a:gd name="connsiteY5" fmla="*/ 7556 h 10051"/>
                              <a:gd name="connsiteX6" fmla="*/ 725 w 10000"/>
                              <a:gd name="connsiteY6" fmla="*/ 6551 h 10051"/>
                              <a:gd name="connsiteX7" fmla="*/ 174 w 10000"/>
                              <a:gd name="connsiteY7" fmla="*/ 6235 h 10051"/>
                              <a:gd name="connsiteX8" fmla="*/ 16 w 10000"/>
                              <a:gd name="connsiteY8" fmla="*/ 5747 h 10051"/>
                              <a:gd name="connsiteX9" fmla="*/ 528 w 10000"/>
                              <a:gd name="connsiteY9" fmla="*/ 5200 h 10051"/>
                              <a:gd name="connsiteX10" fmla="*/ 607 w 10000"/>
                              <a:gd name="connsiteY10" fmla="*/ 4568 h 10051"/>
                              <a:gd name="connsiteX11" fmla="*/ 725 w 10000"/>
                              <a:gd name="connsiteY11" fmla="*/ 4482 h 10051"/>
                              <a:gd name="connsiteX12" fmla="*/ 962 w 10000"/>
                              <a:gd name="connsiteY12" fmla="*/ 4367 h 10051"/>
                              <a:gd name="connsiteX13" fmla="*/ 922 w 10000"/>
                              <a:gd name="connsiteY13" fmla="*/ 4080 h 10051"/>
                              <a:gd name="connsiteX14" fmla="*/ 1119 w 10000"/>
                              <a:gd name="connsiteY14" fmla="*/ 4137 h 10051"/>
                              <a:gd name="connsiteX15" fmla="*/ 1710 w 10000"/>
                              <a:gd name="connsiteY15" fmla="*/ 4022 h 10051"/>
                              <a:gd name="connsiteX16" fmla="*/ 1592 w 10000"/>
                              <a:gd name="connsiteY16" fmla="*/ 3649 h 10051"/>
                              <a:gd name="connsiteX17" fmla="*/ 1987 w 10000"/>
                              <a:gd name="connsiteY17" fmla="*/ 3304 h 10051"/>
                              <a:gd name="connsiteX18" fmla="*/ 2025 w 10000"/>
                              <a:gd name="connsiteY18" fmla="*/ 3304 h 10051"/>
                              <a:gd name="connsiteX19" fmla="*/ 2302 w 10000"/>
                              <a:gd name="connsiteY19" fmla="*/ 3074 h 10051"/>
                              <a:gd name="connsiteX20" fmla="*/ 3168 w 10000"/>
                              <a:gd name="connsiteY20" fmla="*/ 2614 h 10051"/>
                              <a:gd name="connsiteX21" fmla="*/ 3405 w 10000"/>
                              <a:gd name="connsiteY21" fmla="*/ 2500 h 10051"/>
                              <a:gd name="connsiteX22" fmla="*/ 4193 w 10000"/>
                              <a:gd name="connsiteY22" fmla="*/ 2184 h 10051"/>
                              <a:gd name="connsiteX23" fmla="*/ 4863 w 10000"/>
                              <a:gd name="connsiteY23" fmla="*/ 919 h 10051"/>
                              <a:gd name="connsiteX24" fmla="*/ 4863 w 10000"/>
                              <a:gd name="connsiteY24" fmla="*/ 919 h 10051"/>
                              <a:gd name="connsiteX25" fmla="*/ 9119 w 10000"/>
                              <a:gd name="connsiteY25" fmla="*/ 0 h 10051"/>
                              <a:gd name="connsiteX26" fmla="*/ 8961 w 10000"/>
                              <a:gd name="connsiteY26" fmla="*/ 202 h 10051"/>
                              <a:gd name="connsiteX27" fmla="*/ 8843 w 10000"/>
                              <a:gd name="connsiteY27" fmla="*/ 545 h 10051"/>
                              <a:gd name="connsiteX28" fmla="*/ 8370 w 10000"/>
                              <a:gd name="connsiteY28" fmla="*/ 890 h 10051"/>
                              <a:gd name="connsiteX29" fmla="*/ 8606 w 10000"/>
                              <a:gd name="connsiteY29" fmla="*/ 1379 h 10051"/>
                              <a:gd name="connsiteX30" fmla="*/ 8843 w 10000"/>
                              <a:gd name="connsiteY30" fmla="*/ 1810 h 10051"/>
                              <a:gd name="connsiteX31" fmla="*/ 9001 w 10000"/>
                              <a:gd name="connsiteY31" fmla="*/ 2414 h 10051"/>
                              <a:gd name="connsiteX32" fmla="*/ 8961 w 10000"/>
                              <a:gd name="connsiteY32" fmla="*/ 3017 h 10051"/>
                              <a:gd name="connsiteX33" fmla="*/ 9079 w 10000"/>
                              <a:gd name="connsiteY33" fmla="*/ 3878 h 10051"/>
                              <a:gd name="connsiteX34" fmla="*/ 9552 w 10000"/>
                              <a:gd name="connsiteY34" fmla="*/ 4568 h 10051"/>
                              <a:gd name="connsiteX35" fmla="*/ 9316 w 10000"/>
                              <a:gd name="connsiteY35" fmla="*/ 4769 h 10051"/>
                              <a:gd name="connsiteX36" fmla="*/ 9158 w 10000"/>
                              <a:gd name="connsiteY36" fmla="*/ 5172 h 10051"/>
                              <a:gd name="connsiteX37" fmla="*/ 9158 w 10000"/>
                              <a:gd name="connsiteY37" fmla="*/ 5172 h 10051"/>
                              <a:gd name="connsiteX38" fmla="*/ 9119 w 10000"/>
                              <a:gd name="connsiteY38" fmla="*/ 5488 h 10051"/>
                              <a:gd name="connsiteX39" fmla="*/ 9828 w 10000"/>
                              <a:gd name="connsiteY39" fmla="*/ 5717 h 10051"/>
                              <a:gd name="connsiteX40" fmla="*/ 9828 w 10000"/>
                              <a:gd name="connsiteY40" fmla="*/ 6149 h 10051"/>
                              <a:gd name="connsiteX41" fmla="*/ 9906 w 10000"/>
                              <a:gd name="connsiteY41" fmla="*/ 6522 h 10051"/>
                              <a:gd name="connsiteX42" fmla="*/ 9828 w 10000"/>
                              <a:gd name="connsiteY42" fmla="*/ 6780 h 10051"/>
                              <a:gd name="connsiteX43" fmla="*/ 9906 w 10000"/>
                              <a:gd name="connsiteY43" fmla="*/ 7182 h 10051"/>
                              <a:gd name="connsiteX44" fmla="*/ 9591 w 10000"/>
                              <a:gd name="connsiteY44" fmla="*/ 7643 h 10051"/>
                              <a:gd name="connsiteX45" fmla="*/ 9631 w 10000"/>
                              <a:gd name="connsiteY45" fmla="*/ 7929 h 10051"/>
                              <a:gd name="connsiteX46" fmla="*/ 9631 w 10000"/>
                              <a:gd name="connsiteY46" fmla="*/ 7929 h 10051"/>
                              <a:gd name="connsiteX47" fmla="*/ 7266 w 10000"/>
                              <a:gd name="connsiteY47" fmla="*/ 9970 h 10051"/>
                              <a:gd name="connsiteX48" fmla="*/ 7266 w 10000"/>
                              <a:gd name="connsiteY48" fmla="*/ 9970 h 10051"/>
                              <a:gd name="connsiteX49" fmla="*/ 6439 w 10000"/>
                              <a:gd name="connsiteY49" fmla="*/ 9941 h 10051"/>
                              <a:gd name="connsiteX50" fmla="*/ 5651 w 10000"/>
                              <a:gd name="connsiteY50" fmla="*/ 9568 h 10051"/>
                              <a:gd name="connsiteX51" fmla="*/ 6593 w 10000"/>
                              <a:gd name="connsiteY51" fmla="*/ 10051 h 10051"/>
                              <a:gd name="connsiteX0" fmla="*/ 4468 w 10000"/>
                              <a:gd name="connsiteY0" fmla="*/ 8619 h 10051"/>
                              <a:gd name="connsiteX1" fmla="*/ 3878 w 10000"/>
                              <a:gd name="connsiteY1" fmla="*/ 8160 h 10051"/>
                              <a:gd name="connsiteX2" fmla="*/ 3602 w 10000"/>
                              <a:gd name="connsiteY2" fmla="*/ 7988 h 10051"/>
                              <a:gd name="connsiteX3" fmla="*/ 3680 w 10000"/>
                              <a:gd name="connsiteY3" fmla="*/ 7729 h 10051"/>
                              <a:gd name="connsiteX4" fmla="*/ 3247 w 10000"/>
                              <a:gd name="connsiteY4" fmla="*/ 7757 h 10051"/>
                              <a:gd name="connsiteX5" fmla="*/ 2498 w 10000"/>
                              <a:gd name="connsiteY5" fmla="*/ 7556 h 10051"/>
                              <a:gd name="connsiteX6" fmla="*/ 725 w 10000"/>
                              <a:gd name="connsiteY6" fmla="*/ 6551 h 10051"/>
                              <a:gd name="connsiteX7" fmla="*/ 174 w 10000"/>
                              <a:gd name="connsiteY7" fmla="*/ 6235 h 10051"/>
                              <a:gd name="connsiteX8" fmla="*/ 16 w 10000"/>
                              <a:gd name="connsiteY8" fmla="*/ 5747 h 10051"/>
                              <a:gd name="connsiteX9" fmla="*/ 607 w 10000"/>
                              <a:gd name="connsiteY9" fmla="*/ 4568 h 10051"/>
                              <a:gd name="connsiteX10" fmla="*/ 725 w 10000"/>
                              <a:gd name="connsiteY10" fmla="*/ 4482 h 10051"/>
                              <a:gd name="connsiteX11" fmla="*/ 962 w 10000"/>
                              <a:gd name="connsiteY11" fmla="*/ 4367 h 10051"/>
                              <a:gd name="connsiteX12" fmla="*/ 922 w 10000"/>
                              <a:gd name="connsiteY12" fmla="*/ 4080 h 10051"/>
                              <a:gd name="connsiteX13" fmla="*/ 1119 w 10000"/>
                              <a:gd name="connsiteY13" fmla="*/ 4137 h 10051"/>
                              <a:gd name="connsiteX14" fmla="*/ 1710 w 10000"/>
                              <a:gd name="connsiteY14" fmla="*/ 4022 h 10051"/>
                              <a:gd name="connsiteX15" fmla="*/ 1592 w 10000"/>
                              <a:gd name="connsiteY15" fmla="*/ 3649 h 10051"/>
                              <a:gd name="connsiteX16" fmla="*/ 1987 w 10000"/>
                              <a:gd name="connsiteY16" fmla="*/ 3304 h 10051"/>
                              <a:gd name="connsiteX17" fmla="*/ 2025 w 10000"/>
                              <a:gd name="connsiteY17" fmla="*/ 3304 h 10051"/>
                              <a:gd name="connsiteX18" fmla="*/ 2302 w 10000"/>
                              <a:gd name="connsiteY18" fmla="*/ 3074 h 10051"/>
                              <a:gd name="connsiteX19" fmla="*/ 3168 w 10000"/>
                              <a:gd name="connsiteY19" fmla="*/ 2614 h 10051"/>
                              <a:gd name="connsiteX20" fmla="*/ 3405 w 10000"/>
                              <a:gd name="connsiteY20" fmla="*/ 2500 h 10051"/>
                              <a:gd name="connsiteX21" fmla="*/ 4193 w 10000"/>
                              <a:gd name="connsiteY21" fmla="*/ 2184 h 10051"/>
                              <a:gd name="connsiteX22" fmla="*/ 4863 w 10000"/>
                              <a:gd name="connsiteY22" fmla="*/ 919 h 10051"/>
                              <a:gd name="connsiteX23" fmla="*/ 4863 w 10000"/>
                              <a:gd name="connsiteY23" fmla="*/ 919 h 10051"/>
                              <a:gd name="connsiteX24" fmla="*/ 9119 w 10000"/>
                              <a:gd name="connsiteY24" fmla="*/ 0 h 10051"/>
                              <a:gd name="connsiteX25" fmla="*/ 8961 w 10000"/>
                              <a:gd name="connsiteY25" fmla="*/ 202 h 10051"/>
                              <a:gd name="connsiteX26" fmla="*/ 8843 w 10000"/>
                              <a:gd name="connsiteY26" fmla="*/ 545 h 10051"/>
                              <a:gd name="connsiteX27" fmla="*/ 8370 w 10000"/>
                              <a:gd name="connsiteY27" fmla="*/ 890 h 10051"/>
                              <a:gd name="connsiteX28" fmla="*/ 8606 w 10000"/>
                              <a:gd name="connsiteY28" fmla="*/ 1379 h 10051"/>
                              <a:gd name="connsiteX29" fmla="*/ 8843 w 10000"/>
                              <a:gd name="connsiteY29" fmla="*/ 1810 h 10051"/>
                              <a:gd name="connsiteX30" fmla="*/ 9001 w 10000"/>
                              <a:gd name="connsiteY30" fmla="*/ 2414 h 10051"/>
                              <a:gd name="connsiteX31" fmla="*/ 8961 w 10000"/>
                              <a:gd name="connsiteY31" fmla="*/ 3017 h 10051"/>
                              <a:gd name="connsiteX32" fmla="*/ 9079 w 10000"/>
                              <a:gd name="connsiteY32" fmla="*/ 3878 h 10051"/>
                              <a:gd name="connsiteX33" fmla="*/ 9552 w 10000"/>
                              <a:gd name="connsiteY33" fmla="*/ 4568 h 10051"/>
                              <a:gd name="connsiteX34" fmla="*/ 9316 w 10000"/>
                              <a:gd name="connsiteY34" fmla="*/ 4769 h 10051"/>
                              <a:gd name="connsiteX35" fmla="*/ 9158 w 10000"/>
                              <a:gd name="connsiteY35" fmla="*/ 5172 h 10051"/>
                              <a:gd name="connsiteX36" fmla="*/ 9158 w 10000"/>
                              <a:gd name="connsiteY36" fmla="*/ 5172 h 10051"/>
                              <a:gd name="connsiteX37" fmla="*/ 9119 w 10000"/>
                              <a:gd name="connsiteY37" fmla="*/ 5488 h 10051"/>
                              <a:gd name="connsiteX38" fmla="*/ 9828 w 10000"/>
                              <a:gd name="connsiteY38" fmla="*/ 5717 h 10051"/>
                              <a:gd name="connsiteX39" fmla="*/ 9828 w 10000"/>
                              <a:gd name="connsiteY39" fmla="*/ 6149 h 10051"/>
                              <a:gd name="connsiteX40" fmla="*/ 9906 w 10000"/>
                              <a:gd name="connsiteY40" fmla="*/ 6522 h 10051"/>
                              <a:gd name="connsiteX41" fmla="*/ 9828 w 10000"/>
                              <a:gd name="connsiteY41" fmla="*/ 6780 h 10051"/>
                              <a:gd name="connsiteX42" fmla="*/ 9906 w 10000"/>
                              <a:gd name="connsiteY42" fmla="*/ 7182 h 10051"/>
                              <a:gd name="connsiteX43" fmla="*/ 9591 w 10000"/>
                              <a:gd name="connsiteY43" fmla="*/ 7643 h 10051"/>
                              <a:gd name="connsiteX44" fmla="*/ 9631 w 10000"/>
                              <a:gd name="connsiteY44" fmla="*/ 7929 h 10051"/>
                              <a:gd name="connsiteX45" fmla="*/ 9631 w 10000"/>
                              <a:gd name="connsiteY45" fmla="*/ 7929 h 10051"/>
                              <a:gd name="connsiteX46" fmla="*/ 7266 w 10000"/>
                              <a:gd name="connsiteY46" fmla="*/ 9970 h 10051"/>
                              <a:gd name="connsiteX47" fmla="*/ 7266 w 10000"/>
                              <a:gd name="connsiteY47" fmla="*/ 9970 h 10051"/>
                              <a:gd name="connsiteX48" fmla="*/ 6439 w 10000"/>
                              <a:gd name="connsiteY48" fmla="*/ 9941 h 10051"/>
                              <a:gd name="connsiteX49" fmla="*/ 5651 w 10000"/>
                              <a:gd name="connsiteY49" fmla="*/ 9568 h 10051"/>
                              <a:gd name="connsiteX50" fmla="*/ 6593 w 10000"/>
                              <a:gd name="connsiteY50" fmla="*/ 10051 h 100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10000" h="10051">
                                <a:moveTo>
                                  <a:pt x="4468" y="8619"/>
                                </a:moveTo>
                                <a:cubicBezTo>
                                  <a:pt x="4350" y="8562"/>
                                  <a:pt x="3917" y="8245"/>
                                  <a:pt x="3878" y="8160"/>
                                </a:cubicBezTo>
                                <a:cubicBezTo>
                                  <a:pt x="3798" y="8102"/>
                                  <a:pt x="3602" y="8074"/>
                                  <a:pt x="3602" y="7988"/>
                                </a:cubicBezTo>
                                <a:cubicBezTo>
                                  <a:pt x="3680" y="7958"/>
                                  <a:pt x="3878" y="7729"/>
                                  <a:pt x="3680" y="7729"/>
                                </a:cubicBezTo>
                                <a:cubicBezTo>
                                  <a:pt x="3523" y="7729"/>
                                  <a:pt x="3405" y="7786"/>
                                  <a:pt x="3247" y="7757"/>
                                </a:cubicBezTo>
                                <a:cubicBezTo>
                                  <a:pt x="2932" y="7671"/>
                                  <a:pt x="2918" y="7757"/>
                                  <a:pt x="2498" y="7556"/>
                                </a:cubicBezTo>
                                <a:cubicBezTo>
                                  <a:pt x="2078" y="7355"/>
                                  <a:pt x="1112" y="6771"/>
                                  <a:pt x="725" y="6551"/>
                                </a:cubicBezTo>
                                <a:cubicBezTo>
                                  <a:pt x="370" y="6494"/>
                                  <a:pt x="212" y="6494"/>
                                  <a:pt x="174" y="6235"/>
                                </a:cubicBezTo>
                                <a:cubicBezTo>
                                  <a:pt x="174" y="6062"/>
                                  <a:pt x="-63" y="5919"/>
                                  <a:pt x="16" y="5747"/>
                                </a:cubicBezTo>
                                <a:cubicBezTo>
                                  <a:pt x="88" y="5469"/>
                                  <a:pt x="489" y="4779"/>
                                  <a:pt x="607" y="4568"/>
                                </a:cubicBezTo>
                                <a:cubicBezTo>
                                  <a:pt x="607" y="4539"/>
                                  <a:pt x="685" y="4482"/>
                                  <a:pt x="725" y="4482"/>
                                </a:cubicBezTo>
                                <a:cubicBezTo>
                                  <a:pt x="765" y="4425"/>
                                  <a:pt x="922" y="4453"/>
                                  <a:pt x="962" y="4367"/>
                                </a:cubicBezTo>
                                <a:cubicBezTo>
                                  <a:pt x="962" y="4281"/>
                                  <a:pt x="843" y="4166"/>
                                  <a:pt x="922" y="4080"/>
                                </a:cubicBezTo>
                                <a:cubicBezTo>
                                  <a:pt x="1001" y="4080"/>
                                  <a:pt x="1040" y="4137"/>
                                  <a:pt x="1119" y="4137"/>
                                </a:cubicBezTo>
                                <a:cubicBezTo>
                                  <a:pt x="1251" y="4127"/>
                                  <a:pt x="1632" y="4103"/>
                                  <a:pt x="1710" y="4022"/>
                                </a:cubicBezTo>
                                <a:cubicBezTo>
                                  <a:pt x="1632" y="3908"/>
                                  <a:pt x="1474" y="3764"/>
                                  <a:pt x="1592" y="3649"/>
                                </a:cubicBezTo>
                                <a:cubicBezTo>
                                  <a:pt x="1638" y="3529"/>
                                  <a:pt x="1915" y="3362"/>
                                  <a:pt x="1987" y="3304"/>
                                </a:cubicBezTo>
                                <a:lnTo>
                                  <a:pt x="2025" y="3304"/>
                                </a:lnTo>
                                <a:cubicBezTo>
                                  <a:pt x="2262" y="3304"/>
                                  <a:pt x="2144" y="3190"/>
                                  <a:pt x="2302" y="3074"/>
                                </a:cubicBezTo>
                                <a:cubicBezTo>
                                  <a:pt x="2493" y="2959"/>
                                  <a:pt x="2984" y="2710"/>
                                  <a:pt x="3168" y="2614"/>
                                </a:cubicBezTo>
                                <a:cubicBezTo>
                                  <a:pt x="3208" y="2557"/>
                                  <a:pt x="3326" y="2528"/>
                                  <a:pt x="3405" y="2500"/>
                                </a:cubicBezTo>
                                <a:cubicBezTo>
                                  <a:pt x="3576" y="2428"/>
                                  <a:pt x="3996" y="2270"/>
                                  <a:pt x="4193" y="2184"/>
                                </a:cubicBezTo>
                                <a:cubicBezTo>
                                  <a:pt x="4436" y="1920"/>
                                  <a:pt x="4751" y="1130"/>
                                  <a:pt x="4863" y="919"/>
                                </a:cubicBezTo>
                                <a:lnTo>
                                  <a:pt x="4863" y="919"/>
                                </a:lnTo>
                                <a:lnTo>
                                  <a:pt x="9119" y="0"/>
                                </a:lnTo>
                                <a:cubicBezTo>
                                  <a:pt x="9066" y="67"/>
                                  <a:pt x="9014" y="135"/>
                                  <a:pt x="8961" y="202"/>
                                </a:cubicBezTo>
                                <a:cubicBezTo>
                                  <a:pt x="8843" y="316"/>
                                  <a:pt x="8724" y="373"/>
                                  <a:pt x="8843" y="545"/>
                                </a:cubicBezTo>
                                <a:cubicBezTo>
                                  <a:pt x="8882" y="632"/>
                                  <a:pt x="8488" y="804"/>
                                  <a:pt x="8370" y="890"/>
                                </a:cubicBezTo>
                                <a:cubicBezTo>
                                  <a:pt x="8133" y="1092"/>
                                  <a:pt x="8409" y="1264"/>
                                  <a:pt x="8606" y="1379"/>
                                </a:cubicBezTo>
                                <a:cubicBezTo>
                                  <a:pt x="8646" y="1494"/>
                                  <a:pt x="8764" y="1696"/>
                                  <a:pt x="8843" y="1810"/>
                                </a:cubicBezTo>
                                <a:cubicBezTo>
                                  <a:pt x="8921" y="2011"/>
                                  <a:pt x="9001" y="2212"/>
                                  <a:pt x="9001" y="2414"/>
                                </a:cubicBezTo>
                                <a:cubicBezTo>
                                  <a:pt x="8961" y="2614"/>
                                  <a:pt x="8921" y="2816"/>
                                  <a:pt x="8961" y="3017"/>
                                </a:cubicBezTo>
                                <a:cubicBezTo>
                                  <a:pt x="8961" y="3333"/>
                                  <a:pt x="9119" y="3534"/>
                                  <a:pt x="9079" y="3878"/>
                                </a:cubicBezTo>
                                <a:cubicBezTo>
                                  <a:pt x="9001" y="4223"/>
                                  <a:pt x="9236" y="4339"/>
                                  <a:pt x="9552" y="4568"/>
                                </a:cubicBezTo>
                                <a:cubicBezTo>
                                  <a:pt x="9552" y="4625"/>
                                  <a:pt x="9394" y="4712"/>
                                  <a:pt x="9316" y="4769"/>
                                </a:cubicBezTo>
                                <a:cubicBezTo>
                                  <a:pt x="9276" y="4855"/>
                                  <a:pt x="9158" y="5057"/>
                                  <a:pt x="9158" y="5172"/>
                                </a:cubicBezTo>
                                <a:lnTo>
                                  <a:pt x="9158" y="5172"/>
                                </a:lnTo>
                                <a:cubicBezTo>
                                  <a:pt x="9158" y="5172"/>
                                  <a:pt x="9119" y="5459"/>
                                  <a:pt x="9119" y="5488"/>
                                </a:cubicBezTo>
                                <a:cubicBezTo>
                                  <a:pt x="9236" y="5516"/>
                                  <a:pt x="10104" y="5516"/>
                                  <a:pt x="9828" y="5717"/>
                                </a:cubicBezTo>
                                <a:cubicBezTo>
                                  <a:pt x="9709" y="5833"/>
                                  <a:pt x="9671" y="6062"/>
                                  <a:pt x="9828" y="6149"/>
                                </a:cubicBezTo>
                                <a:cubicBezTo>
                                  <a:pt x="9986" y="6177"/>
                                  <a:pt x="9986" y="6435"/>
                                  <a:pt x="9906" y="6522"/>
                                </a:cubicBezTo>
                                <a:cubicBezTo>
                                  <a:pt x="9906" y="6551"/>
                                  <a:pt x="9828" y="6752"/>
                                  <a:pt x="9828" y="6780"/>
                                </a:cubicBezTo>
                                <a:cubicBezTo>
                                  <a:pt x="9946" y="6953"/>
                                  <a:pt x="10104" y="6953"/>
                                  <a:pt x="9906" y="7182"/>
                                </a:cubicBezTo>
                                <a:cubicBezTo>
                                  <a:pt x="9828" y="7355"/>
                                  <a:pt x="9671" y="7470"/>
                                  <a:pt x="9591" y="7643"/>
                                </a:cubicBezTo>
                                <a:cubicBezTo>
                                  <a:pt x="9604" y="7738"/>
                                  <a:pt x="9618" y="7834"/>
                                  <a:pt x="9631" y="7929"/>
                                </a:cubicBezTo>
                                <a:lnTo>
                                  <a:pt x="9631" y="7929"/>
                                </a:lnTo>
                                <a:lnTo>
                                  <a:pt x="7266" y="9970"/>
                                </a:lnTo>
                                <a:lnTo>
                                  <a:pt x="7266" y="9970"/>
                                </a:lnTo>
                                <a:cubicBezTo>
                                  <a:pt x="6951" y="10027"/>
                                  <a:pt x="6833" y="9998"/>
                                  <a:pt x="6439" y="9941"/>
                                </a:cubicBezTo>
                                <a:cubicBezTo>
                                  <a:pt x="6005" y="9826"/>
                                  <a:pt x="5966" y="9739"/>
                                  <a:pt x="5651" y="9568"/>
                                </a:cubicBezTo>
                                <a:cubicBezTo>
                                  <a:pt x="5611" y="9423"/>
                                  <a:pt x="5336" y="9165"/>
                                  <a:pt x="6593" y="10051"/>
                                </a:cubicBezTo>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2" name="DILLON"/>
                        <wps:cNvSpPr>
                          <a:spLocks/>
                        </wps:cNvSpPr>
                        <wps:spPr bwMode="auto">
                          <a:xfrm>
                            <a:off x="4898006" y="926199"/>
                            <a:ext cx="720725" cy="579438"/>
                          </a:xfrm>
                          <a:custGeom>
                            <a:avLst/>
                            <a:gdLst>
                              <a:gd name="T0" fmla="*/ 0 w 275"/>
                              <a:gd name="T1" fmla="*/ 186 h 221"/>
                              <a:gd name="T2" fmla="*/ 12 w 275"/>
                              <a:gd name="T3" fmla="*/ 192 h 221"/>
                              <a:gd name="T4" fmla="*/ 24 w 275"/>
                              <a:gd name="T5" fmla="*/ 201 h 221"/>
                              <a:gd name="T6" fmla="*/ 28 w 275"/>
                              <a:gd name="T7" fmla="*/ 206 h 221"/>
                              <a:gd name="T8" fmla="*/ 33 w 275"/>
                              <a:gd name="T9" fmla="*/ 212 h 221"/>
                              <a:gd name="T10" fmla="*/ 39 w 275"/>
                              <a:gd name="T11" fmla="*/ 221 h 221"/>
                              <a:gd name="T12" fmla="*/ 39 w 275"/>
                              <a:gd name="T13" fmla="*/ 221 h 221"/>
                              <a:gd name="T14" fmla="*/ 40 w 275"/>
                              <a:gd name="T15" fmla="*/ 220 h 221"/>
                              <a:gd name="T16" fmla="*/ 82 w 275"/>
                              <a:gd name="T17" fmla="*/ 194 h 221"/>
                              <a:gd name="T18" fmla="*/ 111 w 275"/>
                              <a:gd name="T19" fmla="*/ 185 h 221"/>
                              <a:gd name="T20" fmla="*/ 139 w 275"/>
                              <a:gd name="T21" fmla="*/ 192 h 221"/>
                              <a:gd name="T22" fmla="*/ 145 w 275"/>
                              <a:gd name="T23" fmla="*/ 197 h 221"/>
                              <a:gd name="T24" fmla="*/ 167 w 275"/>
                              <a:gd name="T25" fmla="*/ 200 h 221"/>
                              <a:gd name="T26" fmla="*/ 206 w 275"/>
                              <a:gd name="T27" fmla="*/ 209 h 221"/>
                              <a:gd name="T28" fmla="*/ 238 w 275"/>
                              <a:gd name="T29" fmla="*/ 200 h 221"/>
                              <a:gd name="T30" fmla="*/ 245 w 275"/>
                              <a:gd name="T31" fmla="*/ 208 h 221"/>
                              <a:gd name="T32" fmla="*/ 251 w 275"/>
                              <a:gd name="T33" fmla="*/ 217 h 221"/>
                              <a:gd name="T34" fmla="*/ 251 w 275"/>
                              <a:gd name="T35" fmla="*/ 217 h 221"/>
                              <a:gd name="T36" fmla="*/ 275 w 275"/>
                              <a:gd name="T37" fmla="*/ 192 h 221"/>
                              <a:gd name="T38" fmla="*/ 275 w 275"/>
                              <a:gd name="T39" fmla="*/ 192 h 221"/>
                              <a:gd name="T40" fmla="*/ 88 w 275"/>
                              <a:gd name="T41" fmla="*/ 0 h 221"/>
                              <a:gd name="T42" fmla="*/ 88 w 275"/>
                              <a:gd name="T43" fmla="*/ 0 h 221"/>
                              <a:gd name="T44" fmla="*/ 0 w 275"/>
                              <a:gd name="T45" fmla="*/ 186 h 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75" h="221">
                                <a:moveTo>
                                  <a:pt x="0" y="186"/>
                                </a:moveTo>
                                <a:cubicBezTo>
                                  <a:pt x="4" y="187"/>
                                  <a:pt x="8" y="190"/>
                                  <a:pt x="12" y="192"/>
                                </a:cubicBezTo>
                                <a:cubicBezTo>
                                  <a:pt x="15" y="196"/>
                                  <a:pt x="20" y="197"/>
                                  <a:pt x="24" y="201"/>
                                </a:cubicBezTo>
                                <a:cubicBezTo>
                                  <a:pt x="25" y="203"/>
                                  <a:pt x="26" y="205"/>
                                  <a:pt x="28" y="206"/>
                                </a:cubicBezTo>
                                <a:cubicBezTo>
                                  <a:pt x="29" y="207"/>
                                  <a:pt x="32" y="210"/>
                                  <a:pt x="33" y="212"/>
                                </a:cubicBezTo>
                                <a:cubicBezTo>
                                  <a:pt x="39" y="221"/>
                                  <a:pt x="39" y="221"/>
                                  <a:pt x="39" y="221"/>
                                </a:cubicBezTo>
                                <a:cubicBezTo>
                                  <a:pt x="39" y="221"/>
                                  <a:pt x="39" y="221"/>
                                  <a:pt x="39" y="221"/>
                                </a:cubicBezTo>
                                <a:cubicBezTo>
                                  <a:pt x="39" y="221"/>
                                  <a:pt x="40" y="221"/>
                                  <a:pt x="40" y="220"/>
                                </a:cubicBezTo>
                                <a:cubicBezTo>
                                  <a:pt x="60" y="220"/>
                                  <a:pt x="68" y="204"/>
                                  <a:pt x="82" y="194"/>
                                </a:cubicBezTo>
                                <a:cubicBezTo>
                                  <a:pt x="89" y="190"/>
                                  <a:pt x="103" y="186"/>
                                  <a:pt x="111" y="185"/>
                                </a:cubicBezTo>
                                <a:cubicBezTo>
                                  <a:pt x="124" y="184"/>
                                  <a:pt x="128" y="187"/>
                                  <a:pt x="139" y="192"/>
                                </a:cubicBezTo>
                                <a:cubicBezTo>
                                  <a:pt x="141" y="194"/>
                                  <a:pt x="143" y="196"/>
                                  <a:pt x="145" y="197"/>
                                </a:cubicBezTo>
                                <a:cubicBezTo>
                                  <a:pt x="151" y="206"/>
                                  <a:pt x="159" y="205"/>
                                  <a:pt x="167" y="200"/>
                                </a:cubicBezTo>
                                <a:cubicBezTo>
                                  <a:pt x="176" y="195"/>
                                  <a:pt x="193" y="217"/>
                                  <a:pt x="206" y="209"/>
                                </a:cubicBezTo>
                                <a:cubicBezTo>
                                  <a:pt x="220" y="202"/>
                                  <a:pt x="223" y="189"/>
                                  <a:pt x="238" y="200"/>
                                </a:cubicBezTo>
                                <a:cubicBezTo>
                                  <a:pt x="239" y="203"/>
                                  <a:pt x="243" y="206"/>
                                  <a:pt x="245" y="208"/>
                                </a:cubicBezTo>
                                <a:cubicBezTo>
                                  <a:pt x="251" y="217"/>
                                  <a:pt x="251" y="217"/>
                                  <a:pt x="251" y="217"/>
                                </a:cubicBezTo>
                                <a:cubicBezTo>
                                  <a:pt x="251" y="217"/>
                                  <a:pt x="251" y="217"/>
                                  <a:pt x="251" y="217"/>
                                </a:cubicBezTo>
                                <a:cubicBezTo>
                                  <a:pt x="275" y="192"/>
                                  <a:pt x="275" y="192"/>
                                  <a:pt x="275" y="192"/>
                                </a:cubicBezTo>
                                <a:cubicBezTo>
                                  <a:pt x="275" y="192"/>
                                  <a:pt x="275" y="192"/>
                                  <a:pt x="275" y="192"/>
                                </a:cubicBezTo>
                                <a:cubicBezTo>
                                  <a:pt x="88" y="0"/>
                                  <a:pt x="88" y="0"/>
                                  <a:pt x="88" y="0"/>
                                </a:cubicBezTo>
                                <a:cubicBezTo>
                                  <a:pt x="88" y="0"/>
                                  <a:pt x="88" y="0"/>
                                  <a:pt x="88" y="0"/>
                                </a:cubicBezTo>
                                <a:cubicBezTo>
                                  <a:pt x="0" y="186"/>
                                  <a:pt x="0" y="186"/>
                                  <a:pt x="0" y="18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Counties" o:spid="_x0000_s1026" style="position:absolute;margin-left:38.8pt;margin-top:-63.7pt;width:90pt;height:66pt;z-index:251658752;mso-position-horizontal:right;mso-position-horizontal-relative:margin;mso-width-relative:margin;mso-height-relative:margin" coordsize="63092,49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">
                <v:shape id="CALHOUN" o:spid="_x0000_s1027" style="position:absolute;left:30247;top:20803;width:7334;height:6556;visibility:visible;mso-wrap-style:square;v-text-anchor:top" coordsize="28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W5hsMA&#10;AADbAAAADwAAAGRycy9kb3ducmV2LnhtbERPTWvCQBC9F/wPyxR6aza1IBJdpYrSIh6MCnocs2OS&#10;mp2N2VXjv3eFQm/zeJ8zHLemEldqXGlZwUcUgyDOrC45V7DdzN/7IJxH1lhZJgV3cjAedV6GmGh7&#10;45Sua5+LEMIuQQWF93UipcsKMugiWxMH7mgbgz7AJpe6wVsIN5XsxnFPGiw5NBRY07Sg7LS+GAWr&#10;at5b7g/fk/SyncwWu2nb/T2nSr29tl8DEJ5a/y/+c//oMP8Tnr+EA+To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W5hsMAAADbAAAADwAAAAAAAAAAAAAAAACYAgAAZHJzL2Rv&#10;d25yZXYueG1sUEsFBgAAAAAEAAQA9QAAAIgDAAAAAA==&#10;" path="m18,1c12,7,10,5,10,16,10,28,8,42,4,53,2,60,,69,2,76v,3,3,4,5,5c9,82,15,68,18,65v6,-5,20,-5,27,-4c50,62,62,69,66,72v,,,1,,1c66,75,56,80,54,82v-1,1,-2,2,-3,2c50,84,50,85,49,85v-2,2,-9,5,-13,6c33,91,30,92,27,93v-3,2,-6,3,-10,5c7,104,7,104,7,104v,,,,,c46,155,46,155,46,155,59,142,59,142,59,142v,22,,22,,22c68,165,75,164,83,162v5,-1,7,-3,12,-3c98,159,104,159,107,161v,,1,1,1,1c110,162,113,163,115,164v13,5,13,5,13,5c181,215,181,215,181,215v1,13,9,30,24,30c210,246,214,250,220,250v9,,2,-7,,-11c215,232,230,219,233,212v1,-3,3,-5,,-7c228,200,225,198,232,195v10,-3,18,-5,27,-1c264,196,270,209,275,209v,-2,,-4,1,-5c280,194,280,194,280,194v,,,,,c273,182,273,182,273,182v-2,-5,-4,-11,-6,-16c266,161,264,157,264,152v,-1,,-6,-1,-7c263,144,263,143,263,143v,,,,,c253,137,253,137,253,137v-5,-6,-6,-7,-7,-14c244,115,239,122,234,117v-2,-2,-4,-8,-4,-10c227,103,223,102,220,98v-3,-3,-3,-9,-4,-14c216,84,216,84,216,84v-8,-4,-8,-4,-8,-4c206,78,198,65,197,65v-9,,-11,15,-21,5c171,65,167,72,161,70v-2,,-5,-2,-7,-4c149,66,146,67,141,69v-5,2,-6,,-11,-2c111,55,111,55,111,55,92,41,92,41,92,41,86,37,77,48,72,40,71,38,71,31,69,30v-4,,-7,2,-10,1c56,29,52,24,50,22,44,17,38,20,33,13,32,12,31,10,31,9,30,7,29,2,27,1v-1,,-1,,-2,c23,1,20,,18,1xe" fillcolor="#f2f2f2 [3052]" strokecolor="#f2f2f2 [3052]" strokeweight=".25pt">
                  <v:stroke joinstyle="miter"/>
                  <v:path arrowok="t" o:connecttype="custom" o:connectlocs="26194,41961;5239,199314;47149,170466;172879,188824;141446,215049;128349,222917;70723,243897;18336,272745;120491,406496;154543,430099;248841,416986;282893,424853;335280,443211;536972,642525;576263,626790;610314,537623;678418,508775;722948,535001;733425,508775;699373,435344;688896,380270;688896,375025;644366,322574;602456,280613;565785,220294;544830,209804;461010,183579;403384,173088;340519,175711;240983,107525;180737,78677;130969,57696;81201,23603;65484,2623" o:connectangles="0,0,0,0,0,0,0,0,0,0,0,0,0,0,0,0,0,0,0,0,0,0,0,0,0,0,0,0,0,0,0,0,0,0"/>
                </v:shape>
                <v:shape id="LEXINGTON" o:spid="_x0000_s1028" style="position:absolute;left:23453;top:15786;width:8524;height:8636;visibility:visible;mso-wrap-style:square;v-text-anchor:top" coordsize="325,3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pLAMEA&#10;AADbAAAADwAAAGRycy9kb3ducmV2LnhtbERPTWvCQBC9F/oflin0phstakldRQShl1aNgtcxOybB&#10;7OyS3Sbx37uC0Ns83ufMl72pRUuNrywrGA0TEMS51RUXCo6HzeAThA/IGmvLpOBGHpaL15c5ptp2&#10;vKc2C4WIIexTVFCG4FIpfV6SQT+0jjhyF9sYDBE2hdQNdjHc1HKcJFNpsOLYUKKjdUn5NfszCjJ3&#10;c+fJ9Xj+2VI3+fg9ydNu2ir1/tavvkAE6sO/+On+1nH+DB6/xAPk4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qSwDBAAAA2wAAAA8AAAAAAAAAAAAAAAAAmAIAAGRycy9kb3du&#10;cmV2LnhtbFBLBQYAAAAABAAEAPUAAACGAwAAAAA=&#10;" path="m277,192v-6,6,-8,4,-8,15c269,219,267,233,263,244v-2,7,-4,16,-2,23c261,270,264,271,266,272v2,1,8,-13,11,-16c283,251,297,251,304,252v5,1,17,8,21,11c325,263,325,264,325,264v,2,-10,7,-12,9c312,274,311,275,310,275v-1,,-1,1,-2,1c306,278,299,281,295,282v-3,,-6,1,-9,2c283,286,280,287,276,289v-10,6,-10,6,-10,6c266,295,266,295,266,295v-72,34,-72,34,-72,34c194,329,194,329,194,329,171,315,171,315,171,315v-10,-5,-18,-12,-29,-15c132,297,124,287,114,284v-8,-2,-15,-1,-23,-2c79,281,80,277,74,269v,-1,-1,-3,-2,-4c72,264,72,264,72,263v-1,-1,-1,-2,-1,-3c72,242,51,238,38,234,27,229,18,215,13,203,8,199,8,199,8,199v-1,,-1,,-1,c5,198,2,197,,196v,,,,,c27,128,27,128,27,128,52,73,52,73,52,73v,,,,,c54,72,53,72,54,72v5,,8,,13,-2c74,69,74,69,79,74v7,6,18,6,10,-6c85,61,77,56,72,50,65,40,77,29,81,20v4,-7,6,-9,13,-8c99,13,104,11,107,6,116,,116,,116,v,,,,,c124,6,139,8,137,21v-10,7,-7,12,-1,21c145,54,148,59,165,59v7,,17,-1,24,2c208,70,208,70,208,70v5,5,10,8,14,14c226,89,230,97,234,100v1,5,7,9,11,12c252,117,262,117,264,128v2,11,10,19,13,29c280,162,273,164,273,170v2,3,8,,11,3c284,177,279,181,277,185v,7,,7,,7xe" fillcolor="#f2f2f2 [3052]" strokecolor="#f2f2f2 [3052]" strokeweight=".25pt">
                  <v:stroke joinstyle="miter"/>
                  <v:path arrowok="t" o:connecttype="custom" o:connectlocs="726582,503985;705598,543359;689860,640481;684613,700855;697729,713979;726582,671981;797404,661481;852488,690355;852488,692980;821012,716604;813142,721854;807896,724479;773797,740229;750189,745478;723959,758603;697729,774353;697729,774353;508870,863600;508870,863600;448540,826851;372472,787477;299027,745478;238697,740229;194105,706105;188859,695605;188859,690355;186236,682480;99676,614232;34100,532860;20984,522360;18361,522360;0,514485;0,514485;70822,335990;136398,191619;136398,191619;141644,188995;175744,183745;207220,194244;233451,178495;188859,131246;212466,52498;246566,31499;280665,15750;304273,0;304273,0;359356,55123;356733,110247;432802,154871;495755,160120;545592,183745;582315,220494;613791,262492;642645,293991;692483,335990;726582,412113;716090,446237;744943,454112;726582,485611;726582,503985" o:connectangles="0,0,0,0,0,0,0,0,0,0,0,0,0,0,0,0,0,0,0,0,0,0,0,0,0,0,0,0,0,0,0,0,0,0,0,0,0,0,0,0,0,0,0,0,0,0,0,0,0,0,0,0,0,0,0,0,0,0,0,0"/>
                </v:shape>
                <v:shape id="RICHLAND" o:spid="_x0000_s1029" style="position:absolute;left:26405;top:14707;width:9779;height:8286;visibility:visible;mso-wrap-style:square;v-text-anchor:top" coordsize="37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A/zsUA&#10;AADbAAAADwAAAGRycy9kb3ducmV2LnhtbESPzUsDMRDF74L/QxihN5tVRMratEjBD+hB+nHQ27AZ&#10;k9XNZE1iu/vfdw6F3mZ4b977zXw5hE4dKOU2soG7aQWKuIm2ZWdgv3u5nYHKBdliF5kMjJRhubi+&#10;mmNt45E3dNgWpySEc40GfCl9rXVuPAXM09gTi/YdU8Aia3LaJjxKeOj0fVU96oAtS4PHnlaemt/t&#10;fzCAr6P7i7MP//azcqUb08PXuvo0ZnIzPD+BKjSUi/l8/W4FX2DlFxlAL0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wD/OxQAAANsAAAAPAAAAAAAAAAAAAAAAAJgCAABkcnMv&#10;ZG93bnJldi54bWxQSwUGAAAAAAQABAD1AAAAigMAAAAA&#10;" path="m,41v8,6,23,8,21,21c11,69,14,74,20,83v9,12,12,17,29,17c56,100,66,99,73,102v19,9,19,9,19,9c97,116,102,119,106,125v4,5,8,13,12,16c119,146,125,150,129,153v7,5,17,5,19,16c150,180,158,188,161,198v3,5,-4,7,-4,13c159,214,165,211,168,214v,4,-5,8,-7,12c161,233,161,233,161,233v,,,,,c163,232,166,233,168,233v1,,1,,2,c172,234,173,239,174,241v,1,1,3,2,4c181,252,187,249,193,254v2,2,6,7,9,9c205,264,208,262,212,262v2,1,2,8,3,10c220,280,229,269,235,273v19,14,19,14,19,14c273,299,273,299,273,299v5,2,6,4,11,2c289,299,292,298,297,298v2,2,5,4,7,4c310,304,314,297,319,302v10,10,12,-5,21,-5c341,297,349,310,351,312v8,4,8,4,8,4c359,316,359,316,359,316v11,-10,11,-10,11,-10c373,300,373,294,373,288v,-5,-1,-11,-6,-14c366,273,366,271,365,271v,-1,-2,-5,-2,-6c363,265,363,265,363,265v,,,-1,,c362,259,361,258,358,254v-2,-4,1,-8,2,-12c362,236,364,224,361,218v-3,-3,-5,-11,-3,-16c359,200,362,200,362,197v,-3,-5,-4,-4,-7c359,187,363,185,363,182v,,,1,-1,1c362,177,360,175,357,171v-3,-5,-3,-6,-3,-11c356,158,358,154,361,153v4,-6,12,-11,10,-19c369,126,362,123,360,117v-1,-2,-3,-10,-2,-12c359,102,359,102,359,102v,,,,,c351,103,351,103,351,103v-3,1,-5,3,-7,4c339,110,339,110,339,110v-3,2,-6,4,-10,3c327,113,324,112,322,113v-2,1,-5,3,-7,6c314,120,313,120,312,120,252,62,252,62,252,62,237,51,237,51,237,51,259,,259,,259,v,,,,,c208,6,208,6,208,6v-15,,-29,5,-42,10c128,29,128,29,128,29v-8,2,-12,1,-20,1c108,30,108,30,108,30v-1,,-1,,-3,c102,29,82,27,80,29v-1,4,10,27,-3,24c67,50,63,36,51,36,45,36,40,34,36,28,31,19,23,18,13,17v,,,,,c6,25,6,25,6,25,4,27,2,30,1,33v,1,,2,-1,2c,37,,39,,41xe" fillcolor="#f2f2f2 [3052]" strokecolor="#f2f2f2 [3052]" strokeweight=".25pt">
                  <v:stroke joinstyle="miter"/>
                  <v:path arrowok="t" o:connecttype="custom" o:connectlocs="55056,162588;128464,262239;241198,291085;309362,369757;388014,443184;411609,553324;422096,592660;422096,611017;445692,611017;461422,642485;529587,689688;563669,713290;665916,752626;744567,789339;797002,791962;891383,778850;941196,828675;970035,802451;962170,718535;951683,694933;951683,694933;943818,634618;938574,529723;938574,498254;949061,479897;928087,419582;972657,351400;938574,275351;941196,267484;901870,280596;862545,296330;825840,312064;660672,162588;679024,0;545317,15734;335580,76049;283145,78672;209737,76049;133708,94406;34082,44581;15730,65560;0,91784" o:connectangles="0,0,0,0,0,0,0,0,0,0,0,0,0,0,0,0,0,0,0,0,0,0,0,0,0,0,0,0,0,0,0,0,0,0,0,0,0,0,0,0,0,0"/>
                </v:shape>
                <v:shape id="NEWBERRY" o:spid="_x0000_s1030" style="position:absolute;left:18579;top:10611;width:8255;height:7271;visibility:visible;mso-wrap-style:square;v-text-anchor:top" coordsize="315,2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m8WsAA&#10;AADbAAAADwAAAGRycy9kb3ducmV2LnhtbERPS2uDQBC+B/oflin0FtcUGlrrJpSSguApau6DOz7Q&#10;nRV3E21/fbcQ6G0+vuekx9WM4kaz6y0r2EUxCOLa6p5bBVX5tX0F4TyyxtEyKfgmB8fDwybFRNuF&#10;z3QrfCtCCLsEFXTeT4mUru7IoIvsRBy4xs4GfYBzK/WMSwg3o3yO47002HNo6HCiz47qobgaBS/N&#10;vlyGxtgVsyov8tOuHH4uSj09rh/vIDyt/l98d2c6zH+Dv1/CAfLw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sm8WsAAAADbAAAADwAAAAAAAAAAAAAAAACYAgAAZHJzL2Rvd25y&#10;ZXYueG1sUEsFBgAAAAAEAAQA9QAAAIUDAAAAAA==&#10;" path="m238,270v2,-1,1,-1,2,-1c245,269,248,269,253,267v7,-1,7,-1,12,4c272,277,283,277,275,265v-4,-7,-12,-12,-17,-18c251,237,263,226,267,217v4,-7,6,-9,13,-8c285,210,290,208,293,203v9,-6,9,-6,9,-6c302,197,302,197,302,197v,-2,,-4,,-6c303,191,303,190,303,189v1,-3,3,-6,5,-8c315,173,315,173,315,173v,,,,,c307,162,307,162,307,162v-3,-5,-5,-7,-4,-14c303,145,303,139,302,136v-1,-2,-4,-3,-5,-5c293,128,293,123,290,119v,-2,-2,-11,-3,-12c286,101,281,89,277,86v-4,-8,-7,-17,-9,-25c266,56,262,48,263,42v1,-4,3,-9,3,-13c264,27,264,24,262,22v,-2,,-2,,-4c262,18,262,18,262,18v-12,4,-12,4,-12,4c248,22,246,23,244,23v-2,,-3,,-5,c235,23,234,25,230,27v,,-1,,-2,1c224,30,207,50,203,48,196,45,197,30,191,26,186,21,179,19,175,14,169,8,162,5,156,1,155,1,153,,152,v,,,,,c151,5,145,11,141,15v-2,4,-4,9,-7,13c131,33,127,41,122,44v-5,3,-9,2,-15,3c104,52,104,59,101,65,97,73,88,79,85,87,83,97,74,107,65,109v-10,2,-17,1,-17,13c41,130,32,129,25,134v-4,4,-6,30,-8,35c,195,,195,,195v,,,,,c2,196,4,198,6,198v1,2,3,2,4,3c11,202,13,203,14,204v,1,1,2,2,3c17,209,17,211,18,213v2,2,3,5,5,7c34,234,34,234,34,234v,,,,,c36,230,35,226,35,222v,-4,4,-12,7,-14c44,208,47,209,50,210v5,2,11,1,16,3c70,214,74,217,79,216v6,-1,16,-7,22,-10c112,200,110,208,119,212v4,1,6,,11,3c133,217,137,220,139,223v7,4,15,5,19,11c166,243,178,248,187,256v4,4,9,4,14,8c205,268,213,268,219,270v2,1,3,1,6,1c226,271,227,271,228,271v1,,1,,2,-1c231,270,232,270,232,270v6,,6,,6,xe" fillcolor="#f2f2f2 [3052]" strokecolor="#f2f2f2 [3052]" strokeweight=".25pt">
                  <v:stroke joinstyle="miter"/>
                  <v:path arrowok="t" o:connecttype="custom" o:connectlocs="628952,706076;694468,711326;676124,648330;733778,548587;791432,517089;791432,501341;807156,475092;825500,454094;794052,388473;778329,343851;752122,280856;702330,160114;697089,76120;686606,47247;655159,57746;626332,60371;597505,73495;500541,68245;408819,2625;398337,0;351165,73495;280408,123367;222754,228359;125790,320228;44551,443594;0,511840;26206,527589;41930,543338;60275,577460;89102,614208;110067,545962;172962,559087;264684,540713;340683,564336;414060,614208;526748,692952;589643,711326;602746,708701;623711,708701" o:connectangles="0,0,0,0,0,0,0,0,0,0,0,0,0,0,0,0,0,0,0,0,0,0,0,0,0,0,0,0,0,0,0,0,0,0,0,0,0,0,0"/>
                </v:shape>
                <v:shape id="SALUDA" o:spid="_x0000_s1031" style="position:absolute;left:17738;top:15865;width:7080;height:5985;visibility:visible;mso-wrap-style:square;v-text-anchor:top" coordsize="270,2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jdpsQA&#10;AADbAAAADwAAAGRycy9kb3ducmV2LnhtbERPW2vCMBR+H+w/hDPY25rq0GlnlDkYKoIwL7u8HZqz&#10;prM56Zqo3b83D4KPH999NGltJY7U+NKxgk6SgiDOnS65ULDdvD0MQPiArLFyTAr+ycNkfHszwky7&#10;E7/TcR0KEUPYZ6jAhFBnUvrckEWfuJo4cj+usRgibAqpGzzFcFvJbpr2pcWSY4PBml4N5fv1wSoY&#10;dpYfv/7pa2rmj7NPOvwtdr3Vt1L3d+3LM4hAbbiKL+65VtCN6+OX+APk+Aw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43abEAAAA2wAAAA8AAAAAAAAAAAAAAAAAmAIAAGRycy9k&#10;b3ducmV2LnhtbFBLBQYAAAAABAAEAPUAAACJAwAAAAA=&#10;" path="m66,34v2,-4,1,-8,1,-12c67,18,71,10,74,8v2,,5,1,8,2c87,12,93,11,98,13v4,1,8,4,13,3c117,15,127,9,133,6v11,-6,9,2,18,6c155,13,157,12,162,15v3,2,7,5,9,8c178,27,186,28,190,34v8,9,20,14,29,22c223,60,228,60,233,64v4,4,12,4,18,6c253,71,254,71,257,71v1,,2,,3,c261,71,261,71,262,70v1,,2,,2,c270,70,270,70,270,70v,,,,,c245,125,245,125,245,125v-27,68,-27,68,-27,68c218,193,218,193,218,193v-38,35,-38,35,-38,35c180,228,180,228,180,228,136,215,136,215,136,215,119,214,103,202,87,197,70,193,64,171,62,156v-1,-7,-2,-20,-5,-25c50,131,35,133,28,135v-9,2,-19,2,-28,4c,139,,139,,139v2,-3,2,-7,4,-9c5,128,8,123,9,121v2,-6,6,-11,9,-16c24,98,28,91,33,84v3,-2,5,-7,7,-10c42,72,44,65,46,64v,-2,2,-3,4,-5c52,56,55,53,57,49v2,-3,4,-6,7,-9c66,34,66,34,66,34xe" fillcolor="#f2f2f2 [3052]" strokecolor="#f2f2f2 [3052]" strokeweight=".25pt">
                  <v:stroke joinstyle="miter"/>
                  <v:path arrowok="t" o:connecttype="custom" o:connectlocs="173073,89248;175695,57749;194051,21000;215030,26249;256987,34124;291077,41999;348768,15750;395970,31499;424815,39374;448416,60374;498240,89248;574287,146997;610999,167997;658201,183746;673935,186371;681802,186371;687046,183746;692291,183746;708025,183746;708025,183746;642467,328118;571665,506615;571665,506615;472017,598488;472017,598488;356635,564364;228141,517115;162584,409492;149472,343868;73425,354368;0,364868;0,364868;10489,341243;23601,317619;47202,275619;86536,220496;104893,194246;120626,167997;131116,154872;149472,128622;167828,104998;173073,89248" o:connectangles="0,0,0,0,0,0,0,0,0,0,0,0,0,0,0,0,0,0,0,0,0,0,0,0,0,0,0,0,0,0,0,0,0,0,0,0,0,0,0,0,0,0"/>
                </v:shape>
                <v:shape id="GREENWOOD" o:spid="_x0000_s1032" style="position:absolute;left:13467;top:12452;width:6001;height:7160;visibility:visible;mso-wrap-style:square;v-text-anchor:top" coordsize="229,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ZrgsUA&#10;AADbAAAADwAAAGRycy9kb3ducmV2LnhtbESPQWvCQBSE7wX/w/KE3ppNrBVJXUMQhFDaQ7VQe3tk&#10;n0kw+zZkVxP99d1CweMwM98wq2w0rbhQ7xrLCpIoBkFcWt1wpeBrv31agnAeWWNrmRRcyUG2njys&#10;MNV24E+67HwlAoRdigpq77tUSlfWZNBFtiMO3tH2Bn2QfSV1j0OAm1bO4nghDTYcFmrsaFNTedqd&#10;jYKD19dhkyfJzX68vfw0xfd7wc9KPU7H/BWEp9Hfw//tQiuYzeHvS/gB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dmuCxQAAANsAAAAPAAAAAAAAAAAAAAAAAJgCAABkcnMv&#10;ZG93bnJldi54bWxQSwUGAAAAAAQABAD1AAAAigMAAAAA&#10;" path="m163,269v2,-3,2,-7,4,-9c168,258,171,253,172,251v2,-6,6,-11,9,-16c187,228,191,221,196,214v3,-2,5,-7,7,-10c205,202,207,195,209,194v,-2,2,-3,4,-5c215,186,218,183,220,179v2,-3,4,-6,7,-9c229,164,229,164,229,164v,,,,,c218,150,218,150,218,150v-2,-2,-3,-5,-5,-7c212,141,212,139,211,137v-1,-1,-2,-2,-2,-3c208,133,206,132,205,131v-1,-1,-3,-1,-4,-3c199,128,197,126,195,125v,,,,,c188,116,188,116,188,116v-3,-2,-5,-5,-7,-8c179,107,177,105,175,102v,,,,-1,c172,101,170,100,168,99v-3,-1,-6,-2,-8,-2c159,96,157,95,155,94v-1,-1,-1,-3,-3,-4c152,89,153,90,151,89,142,82,137,71,126,66,115,61,108,65,102,54,98,48,91,47,85,47,77,41,82,31,71,23,62,16,54,6,44,v,,,,,c,41,,41,,41,12,57,12,57,12,57v1,22,1,22,1,22c15,80,20,84,22,85v4,5,11,8,14,13c49,118,55,148,42,169v,1,-1,3,-2,4c40,174,36,178,35,180v-2,1,-4,4,-5,5c29,187,28,188,26,190v-2,2,-4,5,-7,7c17,199,14,201,12,204v-7,5,-7,5,-7,5c5,209,5,209,5,209v9,55,9,55,9,55c45,234,45,234,45,234v1,2,5,11,7,13c52,253,66,261,71,262v7,2,14,2,18,-5c89,257,89,257,89,256v7,-1,18,-1,25,-1c144,255,144,255,144,255v,18,,18,,18c144,273,144,273,144,273v19,-4,19,-4,19,-4xe" fillcolor="#f2f2f2 [3052]" strokecolor="#f2f2f2 [3052]" strokeweight=".25pt">
                  <v:stroke joinstyle="miter"/>
                  <v:path arrowok="t" o:connecttype="custom" o:connectlocs="427128,705473;437609,681870;450711,658266;474295,616305;513601,561231;531944,535005;547667,508780;558148,495667;576491,469441;594834,445838;600075,430102;600075,430102;571250,393386;558148,375028;552908,359293;547667,351425;537185,343557;526703,335690;510981,327822;510981,327822;492638,304219;474295,283238;458573,267503;455952,267503;440230,259635;419266,254390;406164,246522;398303,236032;395683,233409;330172,173090;267282,141619;222735,123261;186049,60319;115298,0;115298,0;0,107526;31445,149487;34065,207183;57649,222919;94335,257012;110057,443215;104817,453705;91715,472064;78612,485176;68131,498289;49788,516647;31445,535005;13102,548118;13102,548118;36686,692360;117919,613683;136262,647776;186049,687115;233217,674002;233217,671379;298727,668757;377340,668757;377340,715963;377340,715963;427128,705473" o:connectangles="0,0,0,0,0,0,0,0,0,0,0,0,0,0,0,0,0,0,0,0,0,0,0,0,0,0,0,0,0,0,0,0,0,0,0,0,0,0,0,0,0,0,0,0,0,0,0,0,0,0,0,0,0,0,0,0,0,0,0,0"/>
                </v:shape>
                <v:shape id="FAIRFIELD" o:spid="_x0000_s1033" style="position:absolute;left:25342;top:9881;width:8667;height:6302;visibility:visible;mso-wrap-style:square;v-text-anchor:top" coordsize="331,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R5hsMA&#10;AADbAAAADwAAAGRycy9kb3ducmV2LnhtbESPQWsCMRSE74X+h/AKvdWsBaVsjWJLhRYPUpWeH5tn&#10;spq8LEm6rv/eCIUeh5n5hpktBu9ETzG1gRWMRxUI4ibolo2C/W719AIiZWSNLjApuFCCxfz+boa1&#10;Dmf+pn6bjSgQTjUqsDl3tZSpseQxjUJHXLxDiB5zkdFIHfFc4N7J56qaSo8tlwWLHb1bak7bX6/g&#10;52PdLZ08ui+zws3bIQ6mn1ilHh+G5SuITEP+D/+1P7WCyRhuX8oPkP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2R5hsMAAADbAAAADwAAAAAAAAAAAAAAAACYAgAAZHJzL2Rv&#10;d25yZXYueG1sUEsFBgAAAAAEAAQA9QAAAIgDAAAAAA==&#10;" path="m57,201v10,1,18,2,23,11c84,218,89,220,95,220v12,,16,14,26,17c134,240,123,217,124,213v2,-2,22,,25,1c151,214,151,214,152,214v,,,,,c160,214,164,215,172,213v38,-13,38,-13,38,-13c223,195,237,190,252,190v51,-6,51,-6,51,-6c303,184,303,184,303,184v28,-66,28,-66,28,-66c323,111,323,111,323,111v,-16,,-16,,-16c299,95,299,95,299,95,277,69,277,69,277,69v,,,,,c270,57,270,57,270,57v-2,-4,-3,-6,-1,-10c270,45,271,43,273,40v2,-2,3,-4,4,-7c278,28,278,24,276,18v,,,,,c6,,6,,6,v,,,,,c6,1,6,2,6,3v,,,1,,1c6,4,6,5,6,5,6,6,4,9,3,9v,2,-1,4,-2,6c,22,5,30,4,39v,7,,7,,7c4,46,4,46,4,46v,2,,2,,4c6,52,6,55,8,57v,4,-2,9,-3,13c4,76,8,84,10,89v2,8,5,17,9,25c23,117,28,129,29,135v1,1,3,10,3,12c35,151,35,156,39,159v1,2,4,3,5,5c45,167,45,173,45,176v-1,7,1,9,4,14c57,201,57,201,57,201xe" fillcolor="#f2f2f2 [3052]" strokecolor="#f2f2f2 [3052]" strokeweight=".25pt">
                  <v:stroke joinstyle="miter"/>
                  <v:path arrowok="t" o:connecttype="custom" o:connectlocs="149263,527824;209492,556710;248772,577718;316857,622360;324713,559336;390180,561962;398036,561962;398036,561962;450409,559336;549918,525198;659901,498938;793453,483182;793453,483182;866775,309867;845826,291485;845826,249469;782978,249469;725368,181193;725368,181193;707037,149682;704418,123422;714893,105040;725368,86658;722749,47268;722749,47268;15712,0;15712,0;15712,7878;15712,10504;15712,13130;7856,23634;2619,39390;10475,102414;10475,120796;10475,120796;10475,131300;20949,149682;13093,183819;26187,233713;49754,299363;75941,354509;83797,386021;102128,417533;115221,430663;117840,462175;128314,498938;149263,527824" o:connectangles="0,0,0,0,0,0,0,0,0,0,0,0,0,0,0,0,0,0,0,0,0,0,0,0,0,0,0,0,0,0,0,0,0,0,0,0,0,0,0,0,0,0,0,0,0,0,0"/>
                </v:shape>
                <v:shape id="KERSHAW" o:spid="_x0000_s1034" style="position:absolute;left:32597;top:9182;width:7762;height:8684;visibility:visible;mso-wrap-style:square;v-text-anchor:top" coordsize="296,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MGVMQA&#10;AADcAAAADwAAAGRycy9kb3ducmV2LnhtbESPQWuDQBSE74H+h+UVeotrA6nWugkloOSSQzWX3B7u&#10;q0rdt+Ju1P77bqHQ4zAz3zD5cTWDmGlyvWUFz1EMgrixuudWwbUutikI55E1DpZJwTc5OB4eNjlm&#10;2i78QXPlWxEg7DJU0Hk/ZlK6piODLrIjcfA+7WTQBzm1Uk+4BLgZ5C6OX6TBnsNChyOdOmq+qrtR&#10;cKrK9GJtWRbJstz2dZX0l3Oi1NPj+v4GwtPq/8N/7bNWsEtf4fdMOALy8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cTBlTEAAAA3AAAAA8AAAAAAAAAAAAAAAAAmAIAAGRycy9k&#10;b3ducmV2LnhtbFBLBQYAAAAABAAEAPUAAACJAwAAAAA=&#10;" path="m,96v22,26,22,26,22,26c46,122,46,122,46,122v,16,,16,,16c54,145,54,145,54,145,26,211,26,211,26,211v,,,,,c4,262,4,262,4,262v15,11,15,11,15,11c79,331,79,331,79,331v1,,2,,3,-1c84,327,87,325,89,324v2,-1,5,,7,c100,325,103,323,106,321v5,-3,5,-3,5,-3c113,317,115,315,118,314v8,-1,8,-1,8,-1c126,313,126,313,126,313v1,-1,2,-3,4,-3c131,308,134,308,135,309v1,1,2,1,3,2c139,311,140,311,141,312v1,,2,,3,c151,312,151,312,151,312v48,-42,48,-42,48,-42c199,270,199,270,199,270v2,-1,3,-1,4,-2c208,267,211,259,212,255v1,-3,2,-12,6,-13c220,237,221,234,221,229v,-7,-1,-15,,-22c223,204,224,202,227,199v,-1,2,-1,2,-2c234,197,240,193,244,192v6,-1,15,-1,18,-5c262,184,258,180,257,177v-3,-10,6,-10,12,-10c273,167,282,157,285,155v11,-6,11,-6,11,-6c296,149,296,149,296,149v-1,-12,-1,-12,-1,-12c295,135,294,132,292,130v-1,-1,-3,-2,-4,-4c286,126,283,121,282,119v-2,-1,-4,-6,-5,-8c275,107,274,104,275,100v1,-4,,-7,1,-10c276,81,275,73,274,65v-4,-3,-8,-3,-11,-6c260,56,259,49,257,45,251,36,251,24,247,15,245,10,237,1,232,v,,,,,c166,33,166,33,166,33v-1,1,-1,3,-2,4c164,46,184,61,172,68v-4,2,-7,4,-10,6c160,75,158,76,156,77v-7,2,-8,-3,-13,-6c140,69,137,70,134,69v-7,1,-7,1,-10,7c122,81,119,84,113,82,104,80,99,72,95,64,91,56,87,63,84,67,80,72,79,84,70,82,58,79,77,65,66,63,64,57,73,53,69,46,,96,,96,,96xe" fillcolor="#f2f2f2 [3052]" strokecolor="#f2f2f2 [3052]" strokeweight=".25pt">
                  <v:stroke joinstyle="miter"/>
                  <v:path arrowok="t" o:connecttype="custom" o:connectlocs="57697,320061;120639,362037;68187,553549;10490,687345;207185,868363;233411,849999;277995,842128;309466,823764;330447,821141;354050,810647;369786,818517;396012,818517;521896,708332;555990,668981;579593,600771;595329,522067;639913,503703;674007,464351;747439,406635;776288,390895;765798,341049;739572,312191;721214,262345;718591,170524;674007,118055;608442,0;435351,86574;451086,178395;409125,202006;351428,181018;296353,215123;220298,175771;173091,165278;0,251852" o:connectangles="0,0,0,0,0,0,0,0,0,0,0,0,0,0,0,0,0,0,0,0,0,0,0,0,0,0,0,0,0,0,0,0,0,0"/>
                </v:shape>
                <v:shape id="LEE" o:spid="_x0000_s1035" style="position:absolute;left:37819;top:13040;width:6319;height:6651;visibility:visible;mso-wrap-style:square;v-text-anchor:top" coordsize="241,2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1R/sQA&#10;AADcAAAADwAAAGRycy9kb3ducmV2LnhtbESPQWvCQBSE74L/YXlCb7ppClJTVyktUhU8GEV6fGSf&#10;STD7Nma3MfrrXaHgcZiZb5jpvDOVaKlxpWUFr6MIBHFmdcm5gv1uMXwH4TyyxsoyKbiSg/ms35ti&#10;ou2Ft9SmPhcBwi5BBYX3dSKlywoy6Ea2Jg7e0TYGfZBNLnWDlwA3lYyjaCwNlhwWCqzpq6DslP4Z&#10;BStJsZW3w9X+fGO6c/F689uelXoZdJ8fIDx1/hn+by+1gnjyBo8z4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f7EAAAA3AAAAA8AAAAAAAAAAAAAAAAAmAIAAGRycy9k&#10;b3ducmV2LnhtbFBLBQYAAAAABAAEAPUAAACJAwAAAAA=&#10;" path="m,123v2,-1,3,-1,4,-2c9,120,12,112,13,108v1,-3,2,-12,6,-13c21,90,22,87,22,82v,-7,-1,-15,,-22c24,57,25,55,28,52v,-1,2,-1,2,-2c35,50,41,46,45,45v6,-1,15,-1,18,-5c63,37,59,33,58,30,55,20,64,20,70,20,74,20,83,10,86,8,97,2,97,2,97,2v,,,,,c100,8,102,12,108,15v6,4,7,6,10,12c122,33,133,26,135,21,140,14,142,7,146,v,,,,1,c154,7,151,22,155,31v7,13,16,22,20,37c178,72,183,82,184,87v,3,2,6,2,9c186,100,185,102,184,106v-6,6,-12,16,-18,23c165,143,200,162,207,173v,,,,,c207,173,207,173,208,174v2,,4,1,6,2c216,177,219,177,221,178v3,2,6,3,8,6c231,186,234,190,236,191v5,5,5,5,5,5c241,196,241,196,241,196v-13,24,-13,24,-13,24c206,220,206,220,206,220v-56,34,-56,34,-56,34c149,223,149,223,149,223v-1,,-3,,-5,c142,223,140,223,139,224v-2,,-3,,-4,c135,225,134,225,133,225v-4,2,-17,6,-20,-1c111,219,110,207,106,203v-14,,-12,-5,-18,-16c81,174,80,176,65,176v-8,,-12,-1,-20,-4c42,171,38,173,34,174,,157,,157,,157,,123,,123,,123xe" fillcolor="#f2f2f2 [3052]" strokecolor="#f2f2f2 [3052]" strokeweight=".25pt">
                  <v:stroke joinstyle="miter"/>
                  <v:path arrowok="t" o:connecttype="custom" o:connectlocs="0,322106;10487,316869;34082,282825;49812,248781;57677,214738;57677,157125;73407,136175;78650,130938;117976,117844;165166,104750;152057,78563;183518,52375;225465,20950;254303,5238;254303,5238;283141,39281;309358,70706;353927,54994;382765,0;385387,0;406360,81181;458794,178075;482389,227831;487633,251400;482389,277588;435199,337819;542688,453044;542688,453044;545310,455663;561040,460900;579391,466138;600365,481850;618717,500182;631825,513275;631825,513275;597743,576125;540066,576125;393252,665163;390630,583982;377522,583982;364414,586600;353927,586600;348684,589219;296250,586600;277898,531607;230708,489707;170409,460900;117976,450425;89137,455663;0,411144;0,322106" o:connectangles="0,0,0,0,0,0,0,0,0,0,0,0,0,0,0,0,0,0,0,0,0,0,0,0,0,0,0,0,0,0,0,0,0,0,0,0,0,0,0,0,0,0,0,0,0,0,0,0,0,0,0"/>
                </v:shape>
                <v:shape id="SUMTER" o:spid="_x0000_s1036" style="position:absolute;left:35772;top:16262;width:9810;height:8287;visibility:visible;mso-wrap-style:square;v-text-anchor:top" coordsize="374,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HibccA&#10;AADcAAAADwAAAGRycy9kb3ducmV2LnhtbESPT2vCQBTE74V+h+UVequbhiqaugYtFHuoB/+FeHtk&#10;X5PQ7NuQ3cb027uC4HGYmd8w83Qwjeipc7VlBa+jCARxYXXNpYLD/vNlCsJ5ZI2NZVLwTw7SxePD&#10;HBNtz7ylfudLESDsElRQed8mUrqiIoNuZFvi4P3YzqAPsiul7vAc4KaRcRRNpMGaw0KFLX1UVPzu&#10;/oyC8SaLvzdrs85WbTPLi5POx0ev1PPTsHwH4Wnw9/Ct/aUVxLM3uJ4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Uh4m3HAAAA3AAAAA8AAAAAAAAAAAAAAAAAmAIAAGRy&#10;cy9kb3ducmV2LnhtbFBLBQYAAAAABAAEAPUAAACMAwAAAAA=&#10;" path="m5,43c4,46,4,46,4,46,3,48,5,56,6,58v2,6,9,9,11,17c19,83,11,88,7,94,4,95,2,99,,101v,5,,6,3,11c6,116,8,118,8,124v1,,1,-1,1,-1c9,126,5,128,4,131v-1,3,4,4,4,7c8,141,5,141,4,143v-2,5,,13,3,16c10,165,8,177,6,183v-1,4,-4,8,-2,12c7,199,8,200,9,206v,-1,,,,c9,206,9,206,9,206v,1,2,5,2,6c12,212,12,214,13,215v5,3,6,9,6,14c19,235,19,241,16,247,5,257,5,257,5,257v,,,,,c6,262,6,268,9,271v3,4,7,5,10,9c19,282,21,288,23,290v5,5,10,-2,12,6c36,303,37,304,42,310v10,6,10,6,10,6c52,316,52,316,52,316,71,297,71,297,71,297v7,-23,7,-23,7,-23c92,274,92,274,92,274v,-14,,-14,,-14c103,260,103,260,103,260v-1,14,-1,14,-1,14c121,274,121,274,121,274v-1,-32,-1,-32,-1,-32c184,229,184,229,184,229v,,2,-2,3,-2c187,226,187,226,187,226v1,,1,,1,-1c197,214,209,210,220,201v6,-5,13,-10,21,-14c253,181,253,181,253,181v4,-2,10,-7,14,-8c268,173,269,173,269,172v,,1,,1,c273,171,277,168,281,166v6,-3,12,-9,18,-13c306,149,313,144,320,140v12,-6,12,-6,12,-6c332,134,332,134,332,134v14,-8,14,-8,14,-8c351,122,356,117,362,114v4,-2,9,-5,12,-8c374,101,362,96,358,95,348,92,339,90,331,83v-3,-3,-8,-9,-12,-10c319,73,319,73,319,73,306,97,306,97,306,97v-22,,-22,,-22,c228,131,228,131,228,131v-1,-31,-1,-31,-1,-31c226,100,224,100,222,100v-2,,-4,,-5,1c215,101,214,101,213,101v,1,-1,1,-2,1c207,104,194,108,191,101v-2,-5,-3,-17,-7,-21c170,80,172,75,166,64,159,51,158,53,143,53v-8,,-12,-1,-20,-4c120,48,116,50,112,51,78,34,78,34,78,34,78,,78,,78,v,,,,,c30,42,30,42,30,42v-7,,-7,,-7,c22,42,21,42,20,42,19,41,18,41,17,41,16,40,15,40,14,39,13,38,10,38,9,40v-2,,-3,2,-4,3xe" fillcolor="#f2f2f2 [3052]" strokecolor="#f2f2f2 [3052]" strokeweight=".25pt">
                  <v:stroke joinstyle="miter"/>
                  <v:path arrowok="t" o:connecttype="custom" o:connectlocs="10493,120630;44594,196679;0,264861;20986,325176;10493,343533;10493,375002;15739,479897;23609,540212;23609,540212;34102,563814;41971,647730;13116,673954;49841,734269;91812,776227;136406,828675;186247,778850;241334,718535;270189,681821;317407,718535;482668,600527;490538,592660;577103,527100;663668,474652;705640,451051;737118,435317;839422,367134;870901,351400;949597,298952;939104,249127;836799,191434;802698,254372;598089,343533;582349,262239;558741,264861;501030,264861;435450,167833;322653,128497;204609,89161;204609,0;60333,110140;44594,107518;23609,104896" o:connectangles="0,0,0,0,0,0,0,0,0,0,0,0,0,0,0,0,0,0,0,0,0,0,0,0,0,0,0,0,0,0,0,0,0,0,0,0,0,0,0,0,0,0"/>
                </v:shape>
                <v:shape id="CLARENDON" o:spid="_x0000_s1037" style="position:absolute;left:37137;top:19771;width:8652;height:8191;visibility:visible;mso-wrap-style:square;v-text-anchor:top" coordsize="33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C298IA&#10;AADcAAAADwAAAGRycy9kb3ducmV2LnhtbESPQYvCMBSE74L/ITzBm6ZWKNvaVERY8LqusB4fzbMt&#10;Ni+1iW3992ZhYY/DzHzD5PvJtGKg3jWWFWzWEQji0uqGKwWX78/VBwjnkTW2lknBixzsi/ksx0zb&#10;kb9oOPtKBAi7DBXU3neZlK6syaBb2444eDfbG/RB9pXUPY4BbloZR1EiDTYcFmrs6FhTeT8/jYJt&#10;nLyup/GxvaTD7Sep2LhnZJRaLqbDDoSnyf+H/9onrSBOE/g9E46AL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MLb3wgAAANwAAAAPAAAAAAAAAAAAAAAAAJgCAABkcnMvZG93&#10;bnJldi54bWxQSwUGAAAAAAQABAD1AAAAhwMAAAAA&#10;" path="m,182c19,163,19,163,19,163v7,-23,7,-23,7,-23c40,140,40,140,40,140v,-14,,-14,,-14c51,126,51,126,51,126v-1,14,-1,14,-1,14c69,140,69,140,69,140,68,108,68,108,68,108,132,95,132,95,132,95v,,2,-2,3,-2c135,92,135,92,135,92v1,,1,,1,-1c145,80,157,76,168,67v6,-5,13,-10,21,-14c201,47,201,47,201,47v4,-2,10,-7,14,-8c216,39,217,39,217,38v,,1,,1,c221,37,225,34,229,32v6,-3,12,-9,18,-13c254,15,261,10,268,6,280,,280,,280,v,,,,,c291,35,291,35,291,35v39,,39,,39,c330,35,330,35,330,35,306,81,306,81,306,81v-13,,-13,,-13,c269,106,269,106,269,106v10,28,10,28,10,28c270,148,270,148,270,148,218,267,218,267,218,267v,,,,,c205,269,205,269,205,269v-2,,-3,1,-5,1c199,272,198,274,197,276v-2,1,-4,2,-5,3c189,282,196,288,196,291v1,3,-4,7,-6,8c184,302,184,298,179,297v-5,-1,-10,6,-17,6c160,303,157,303,155,304v,,,,,c116,304,116,304,116,304v-8,1,-15,5,-22,6c86,312,82,308,76,304,70,299,50,287,48,280v,-2,1,-6,-1,-7c43,270,32,260,32,256v4,-6,18,-4,10,-14c35,234,27,234,17,233v,,,,,c10,221,10,221,10,221,8,216,6,210,4,205,3,200,1,196,1,191v,-1,,-6,-1,-7c,183,,182,,182xe" fillcolor="#f2f2f2 [3052]" strokecolor="#f2f2f2 [3052]" strokeweight=".25pt">
                  <v:stroke joinstyle="miter"/>
                  <v:path arrowok="t" o:connecttype="custom" o:connectlocs="0,477838;49814,427953;68166,367567;104871,367567;104871,330811;133711,330811;131089,367567;180903,367567;178281,283552;346075,249421;353941,244170;353941,241544;356562,238919;440459,175907;495517,139150;526978,123398;563683,102394;568927,99768;571548,99768;600388,84015;647580,49884;702638,15753;734099,0;734099,0;762939,91892;865188,91892;865188,91892;802265,212664;768182,212664;705259,278301;731477,351814;707881,388571;571548,701003;571548,701003;537465,706254;524356,708880;516491,724633;503382,732509;513869,764015;498139,785019;469299,779768;424729,795521;406376,798146;406376,798146;304127,798146;246447,813899;199255,798146;125846,735135;123224,716756;83897,672123;110115,635366;44570,611737;44570,611737;26218,580231;10487,538224;2622,501467;0,483088;0,477838" o:connectangles="0,0,0,0,0,0,0,0,0,0,0,0,0,0,0,0,0,0,0,0,0,0,0,0,0,0,0,0,0,0,0,0,0,0,0,0,0,0,0,0,0,0,0,0,0,0,0,0,0,0,0,0,0,0,0,0,0,0"/>
                </v:shape>
                <v:shape id="ORANGEBURG" o:spid="_x0000_s1038" style="position:absolute;left:26024;top:23533;width:15177;height:8366;visibility:visible;mso-wrap-style:square;v-text-anchor:top" coordsize="579,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8i9sUA&#10;AADcAAAADwAAAGRycy9kb3ducmV2LnhtbESPT2sCMRTE7wW/Q3iCl6JZ91B1axSxFKS9+K94fWye&#10;u9tuXpYkavz2plDocZiZ3zDzZTStuJLzjWUF41EGgri0uuFKwfHwPpyC8AFZY2uZFNzJw3LRe5pj&#10;oe2Nd3Tdh0okCPsCFdQhdIWUvqzJoB/Zjjh5Z+sMhiRdJbXDW4KbVuZZ9iINNpwWauxoXVP5s78Y&#10;BaevPPt8O243Z/qIp9Y9H+Js/K3UoB9XryACxfAf/mtvtIJ8NoHfM+k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yL2xQAAANwAAAAPAAAAAAAAAAAAAAAAAJgCAABkcnMv&#10;ZG93bnJldi54bWxQSwUGAAAAAAQABAD1AAAAigMAAAAA&#10;" path="m168,v39,51,39,51,39,51c220,38,220,38,220,38v,22,,22,,22c229,61,236,60,244,58v5,-1,7,-3,12,-3c259,55,265,55,268,57v,,1,1,1,1c271,58,274,59,276,60v13,5,13,5,13,5c342,111,342,111,342,111v1,13,9,30,24,30c371,142,375,146,381,146v9,,2,-7,,-11c376,128,391,115,394,108v1,-3,3,-5,,-7c389,96,386,94,393,91v10,-3,18,-5,27,-1c425,92,431,105,436,105v,-2,,-4,1,-5c441,90,441,90,441,90v,,,,,c451,91,459,91,466,99v8,10,-6,8,-10,14c456,117,467,127,471,130v2,1,1,5,1,7c474,144,494,156,500,161v6,4,10,8,18,6c525,166,532,162,540,161v39,,39,,39,c579,161,579,161,579,161v,29,,29,,29c571,190,571,190,571,190v,31,,31,,31c569,227,566,231,566,238v-1,9,-17,19,-24,26c532,274,526,259,515,259v-2,2,-2,2,-3,4c510,269,510,269,510,269v,,,,,c501,269,501,269,501,269v-2,,-6,,-8,-2c489,266,487,268,483,269v-3,2,-8,1,-11,c463,265,454,261,447,255v-1,-2,-2,-4,-4,-6c441,224,441,224,441,224,293,319,293,319,293,319v,,,,,c277,307,277,307,277,307v-5,-5,-6,-18,-9,-21c266,281,261,278,257,276v-6,-4,-11,-7,-16,-12c230,252,219,244,205,237,185,227,185,227,185,227v-6,-5,-10,-9,-17,-12c163,212,158,205,152,201v-9,-6,-27,-5,-35,-16c113,183,106,179,101,178v-1,-1,-4,-2,-5,-2c90,170,89,163,81,163v,,,,,c69,160,69,160,69,160v-3,-1,-7,-4,-9,-6c59,153,59,153,59,153v-1,-1,-4,-3,-5,-5c46,144,39,139,30,136,21,133,9,136,,134v,,,,,c96,34,96,34,96,34v,,,,,c168,,168,,168,xe" fillcolor="#f2f2f2 [3052]" strokecolor="#f2f2f2 [3052]" strokeweight=".25pt">
                  <v:stroke joinstyle="miter"/>
                  <v:path arrowok="t" o:connecttype="custom" o:connectlocs="542580,133753;576655,157357;671016,144244;705091,152111;757514,170470;959344,369788;998661,354053;1032736,264884;1100886,236035;1145446,262261;1155930,236035;1195248,296355;1237186,359298;1357759,437976;1517650,422240;1517650,498296;1496681,579597;1420667,692369;1342032,689747;1336790,705482;1292230,700237;1237186,705482;1161173,653030;767999,836613;726061,805142;673637,723841;537337,621559;440354,563861;306675,485183;251631,461580;212314,427486;157269,403882;141542,388146;0,351430;251631,89169;440354,0" o:connectangles="0,0,0,0,0,0,0,0,0,0,0,0,0,0,0,0,0,0,0,0,0,0,0,0,0,0,0,0,0,0,0,0,0,0,0,0"/>
                </v:shape>
                <v:shape id="CHESTERFIELD" o:spid="_x0000_s1039" style="position:absolute;left:36740;top:6007;width:10335;height:7080;visibility:visible;mso-wrap-style:square;v-text-anchor:top" coordsize="394,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ZzjcQA&#10;AADcAAAADwAAAGRycy9kb3ducmV2LnhtbESPQWsCMRSE7wX/Q3gFL6VmtVJkaxQpCF62oFvw+ti8&#10;Zhc3L0uSrqu/3giCx2FmvmGW68G2oicfGscKppMMBHHldMNGwW+5fV+ACBFZY+uYFFwowHo1elli&#10;rt2Z99QfohEJwiFHBXWMXS5lqGqyGCauI07en/MWY5LeSO3xnOC2lbMs+5QWG04LNXb0XVN1Ovxb&#10;BaUpfwpfXN/K3aw/7gts6GQuSo1fh80XiEhDfIYf7Z1W8DGdw/1MOgJ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Wc43EAAAA3AAAAA8AAAAAAAAAAAAAAAAAmAIAAGRycy9k&#10;b3ducmV2LnhtbFBLBQYAAAAABAAEAPUAAACJAwAAAAA=&#10;" path="m74,121v5,1,13,10,15,15c93,145,93,157,99,166v2,4,3,11,6,14c108,183,112,183,116,186v1,8,2,16,2,25c117,214,118,217,117,221v-1,4,,7,2,11c120,234,122,239,124,240v1,2,4,7,6,7c131,249,133,250,134,251v2,2,3,5,3,7c138,270,138,270,138,270v,,,,,c261,197,261,197,261,197v5,3,9,3,14,1c283,195,286,192,294,193v5,5,10,7,17,4c315,195,320,193,325,194v8,3,11,4,18,-2c348,187,351,178,356,174v2,,2,,2,c366,172,366,172,366,172v,,,,,c369,165,369,165,369,165v,-1,1,-3,1,-4c370,160,371,159,371,158v1,-3,1,-5,2,-7c374,149,374,147,375,146v,-1,1,-2,1,-2c377,143,377,141,377,140v,-9,4,-14,13,-16c394,122,388,115,387,113v-3,-8,-3,-8,-3,-8c383,106,384,106,383,105v,1,,1,,1c383,102,375,98,372,96v-4,-1,-10,-6,-13,-7c356,85,351,84,349,78v-2,-4,-4,-9,-6,-14c339,52,335,46,326,36v-5,-6,-7,-9,-9,-17c315,5,315,5,315,5v,,,,,c,,,,,,,,,,,,7,16,7,16,7,16v1,2,1,1,1,1c12,19,21,29,23,33v8,12,11,29,20,40c48,79,52,84,58,89v6,5,7,10,7,17c66,107,66,107,66,107v1,,1,1,1,1c67,108,67,108,67,108v1,,1,,1,c70,109,71,109,72,111v,1,,1,1,2c73,115,73,116,74,117v,4,,4,,4xe" fillcolor="#f2f2f2 [3052]" strokecolor="#f2f2f2 [3052]" strokeweight=".25pt">
                  <v:stroke joinstyle="miter"/>
                  <v:path arrowok="t" o:connecttype="custom" o:connectlocs="194102,317300;233447,356635;259677,435304;275415,472017;304268,487751;309514,553308;306891,579532;312137,608377;325252,629356;340990,647712;351482,658201;359351,676557;361974,708025;361974,708025;684604,516596;721326,519218;771163,506107;815754,516596;852476,508729;899690,503484;933789,456283;939035,456283;960019,451038;960019,451038;967888,432682;970511,422193;973134,414326;978380,395970;983626,382858;986249,377613;988872,367124;1022971,325167;1015102,296322;1007233,275343;1004610,275343;1004610,277965;975757,251742;941658,233386;915428,204541;899690,167828;855099,94403;831492,49824;826246,13112;826246,13112;0,0;0,0;18361,41957;20984,44579;60329,86536;112789,191429;152134,233386;170495,277965;173118,280588;175741,283210;175741,283210;178364,283210;188856,291077;191479,296322;194102,306811;194102,317300" o:connectangles="0,0,0,0,0,0,0,0,0,0,0,0,0,0,0,0,0,0,0,0,0,0,0,0,0,0,0,0,0,0,0,0,0,0,0,0,0,0,0,0,0,0,0,0,0,0,0,0,0,0,0,0,0,0,0,0,0,0,0,0"/>
                </v:shape>
                <v:shape id="DARLINGTON" o:spid="_x0000_s1040" style="position:absolute;left:40359;top:10516;width:8208;height:7048;visibility:visible;mso-wrap-style:square;v-text-anchor:top" coordsize="313,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n9l8QA&#10;AADcAAAADwAAAGRycy9kb3ducmV2LnhtbESPwWrDMBBE74X8g9hCLiWRneJSnCjBKQR8StukH7Cx&#10;NraptTKSajt/HxUKPQ4z84bZ7CbTiYGcby0rSJcJCOLK6pZrBV/nw+IVhA/IGjvLpOBGHnbb2cMG&#10;c21H/qThFGoRIexzVNCE0OdS+qohg35pe+LoXa0zGKJ0tdQOxwg3nVwlyYs02HJcaLCnt4aq79OP&#10;UbBvy6I6X44uG5Pw/mGepHHToNT8cSrWIAJN4T/81y61guc0g98z8QjI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5/ZfEAAAA3AAAAA8AAAAAAAAAAAAAAAAAmAIAAGRycy9k&#10;b3ducmV2LnhtbFBLBQYAAAAABAAEAPUAAACJAwAAAAA=&#10;" path="m,98v3,6,5,10,11,13c17,115,18,117,21,123v4,6,15,-1,17,-6c43,110,45,103,49,96v,,,,1,c57,103,54,118,58,127v7,13,16,22,20,37c81,168,86,178,87,183v,3,2,6,2,9c89,196,88,198,87,202v-6,6,-12,16,-18,23c68,239,103,258,110,269v,,,,,c242,168,242,168,242,168v4,-1,8,1,12,3c258,173,260,173,264,173v8,-8,10,-23,20,-27c289,143,293,146,298,147v5,2,6,-4,9,-7c313,134,313,134,313,134v,,,,,c313,130,313,130,313,130v,-8,-1,-12,-7,-16c300,109,298,103,305,98v5,-4,2,-5,-2,-8c299,87,298,83,301,79v,-8,-15,7,-17,1c283,77,283,74,282,71,273,65,272,56,270,47v-2,-9,15,-11,13,-22c282,21,274,20,270,17v-2,-2,-2,-4,-4,-6c263,11,261,15,260,17v-2,3,-5,5,-9,7c247,28,242,27,238,23,231,14,229,11,228,v,,,,,c220,2,220,2,220,2v-2,,-2,,-2,c213,6,210,15,205,20v-7,6,-10,5,-18,2c182,21,177,23,173,25v-7,3,-12,1,-17,-4c148,20,145,23,137,26v-5,2,-9,2,-14,-1c,98,,98,,98xe" fillcolor="#f2f2f2 [3052]" strokecolor="#f2f2f2 [3052]" strokeweight=".25pt">
                  <v:stroke joinstyle="miter"/>
                  <v:path arrowok="t" o:connecttype="custom" o:connectlocs="0,256786;28844,290849;55065,322292;99642,306570;128486,251545;131108,251545;152086,332773;204529,429723;228128,479508;233373,503090;228128,529293;180929,589559;288438,704850;288438,704850;634564,440204;666030,448064;692252,453305;744695,382558;781406,385178;805005,366836;820738,351115;820738,351115;820738,340634;802383,298710;799761,256786;794516,235823;789272,207001;744695,209621;739451,186038;707985,123152;742073,65507;707985,44544;697496,28823;681763,44544;658164,62886;624076,60266;597854,0;597854,0;576877,5241;571632,5241;537544,52405;490345,57646;453635,65507;409058,55025;359237,68127;322526,65507;0,256786" o:connectangles="0,0,0,0,0,0,0,0,0,0,0,0,0,0,0,0,0,0,0,0,0,0,0,0,0,0,0,0,0,0,0,0,0,0,0,0,0,0,0,0,0,0,0,0,0,0,0"/>
                </v:shape>
                <v:shape id="FLORENCE" o:spid="_x0000_s1041" style="position:absolute;left:43249;top:14024;width:9906;height:8430;visibility:visible;mso-wrap-style:square;v-text-anchor:top" coordsize="378,3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4WpcUA&#10;AADcAAAADwAAAGRycy9kb3ducmV2LnhtbESPQWvCQBSE7wX/w/KE3upGhaDRVUQoCBahWvD63H0m&#10;0ezbNLua5N93C4Ueh5n5hlmuO1uJJzW+dKxgPEpAEGtnSs4VfJ3e32YgfEA2WDkmBT15WK8GL0vM&#10;jGv5k57HkIsIYZ+hgiKEOpPS64Is+pGriaN3dY3FEGWTS9NgG+G2kpMkSaXFkuNCgTVtC9L348Mq&#10;+LCTPj/c+vlFO52e28Pte7Y/KfU67DYLEIG68B/+a++Mguk4hd8z8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XhalxQAAANwAAAAPAAAAAAAAAAAAAAAAAJgCAABkcnMv&#10;ZG93bnJldi54bWxQSwUGAAAAAAQABAD1AAAAigMAAAAA&#10;" path="m34,158v4,1,9,7,12,10c54,175,63,177,73,180v4,1,16,6,16,11c86,194,81,197,77,199v-6,3,-11,8,-16,12c47,219,47,219,47,219v,,,,,c58,254,58,254,58,254v39,,39,,39,c97,254,97,254,97,254v8,1,12,-4,18,4c119,262,121,266,124,271v5,7,4,11,13,15c144,288,154,287,161,287v2,4,11,12,15,14c180,302,185,303,189,303v4,-1,7,-5,11,-5c213,295,225,305,237,306v5,2,13,4,18,5c263,314,274,320,281,320v8,1,18,-1,26,-3c310,317,316,314,318,312v3,-1,5,-3,8,-4c332,305,342,298,349,298v1,,1,,1,c358,298,361,298,367,304v6,4,6,4,6,4c373,308,373,308,373,308v4,-8,4,-8,4,-8c378,296,377,293,377,289v-2,-1,-2,-2,-4,-3c371,284,369,284,367,284v-5,-1,-10,-2,-14,-5c351,277,349,275,346,273v-3,-3,-11,-12,-11,-17c334,249,329,249,323,247v-4,-2,-8,-6,-10,-10c309,231,303,227,297,223v-10,-6,-4,-9,-3,-17c290,198,279,202,277,191v2,-4,1,-13,1,-18c278,168,278,164,278,159v-1,-2,-2,-4,-2,-6c269,146,268,139,268,129v4,-4,14,-2,6,-11c273,115,274,111,272,109v-4,-3,-8,-6,-10,-10c259,91,249,84,249,74v5,-5,10,-9,12,-16c263,51,258,45,258,39v,,,,,c252,30,252,30,252,30v-1,-2,-4,-5,-5,-6c245,23,244,21,243,19v-4,-4,-9,-5,-12,-9c227,8,223,5,219,4v,,,,,c203,,203,,203,v,,,,,c197,6,197,6,197,6v-3,3,-4,9,-9,7c183,12,179,9,174,12v-10,4,-12,19,-20,27c150,39,148,39,144,37v-4,-2,-8,-4,-12,-3c,135,,135,,135v,,,,,c,135,,135,1,136v2,,4,1,6,2c9,139,12,139,14,140v3,2,6,3,8,6c24,148,27,152,29,153v5,5,5,5,5,5xe" fillcolor="#f2f2f2 [3052]" strokecolor="#f2f2f2 [3052]" strokeweight=".25pt">
                  <v:stroke joinstyle="miter"/>
                  <v:path arrowok="t" o:connecttype="custom" o:connectlocs="120549,441177;233237,501576;159859,554097;123170,575106;254202,667017;301373,677522;359027,751051;461232,790442;524127,782564;668262,816702;804535,832459;854327,808824;917222,782564;977497,808824;987979,787816;977497,751051;925084,732669;877913,672270;820259,622375;770467,540967;728537,454307;723295,401786;718054,309874;686606,259979;683986,152311;676124,102416;647297,63025;605367,26261;573919,10504;531989,0;492679,34139;403578,102416;345924,89286;0,354517;18344,362395;57654,383404;89102,414916" o:connectangles="0,0,0,0,0,0,0,0,0,0,0,0,0,0,0,0,0,0,0,0,0,0,0,0,0,0,0,0,0,0,0,0,0,0,0,0,0"/>
                </v:shape>
                <v:shape id="MARLBORO" o:spid="_x0000_s1042" style="position:absolute;left:44995;top:6134;width:6302;height:8001;visibility:visible;mso-wrap-style:square;v-text-anchor:top" coordsize="240,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8nA8IA&#10;AADbAAAADwAAAGRycy9kb3ducmV2LnhtbESP0YrCMBRE3wX/IVxh3zR1kVWrUUQQRPbF7H7Apbm2&#10;xeamJlHbvzcLCz4OM3OGWW8724gH+VA7VjCdZCCIC2dqLhX8/hzGCxAhIhtsHJOCngJsN8PBGnPj&#10;nnymh46lSBAOOSqoYmxzKUNRkcUwcS1x8i7OW4xJ+lIaj88Et438zLIvabHmtFBhS/uKiqu+WwXa&#10;9/J26g73eV9/2915po96tlfqY9TtViAidfEd/m8fjYLlEv6+pB8gN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XycDwgAAANsAAAAPAAAAAAAAAAAAAAAAAJgCAABkcnMvZG93&#10;bnJldi54bWxQSwUGAAAAAAQABAD1AAAAhwMAAAAA&#10;" path="m51,167v1,11,3,14,10,23c65,194,70,195,74,191v4,-2,7,-4,9,-7c84,182,86,178,89,178v2,2,2,4,4,6c97,187,105,188,106,192v2,11,-15,13,-13,22c95,223,96,232,105,238v1,3,1,6,2,9c109,253,124,238,124,246v-3,4,-2,8,2,11c130,260,133,261,128,265v-7,5,-5,11,1,16c135,285,136,289,136,297v,4,,4,,4c136,301,136,301,136,301v16,4,16,4,16,4c152,305,152,305,152,305,240,119,240,119,240,119v,,,,,c127,2,127,2,127,2,,,,,,,,,,,,,2,14,2,14,2,14v2,8,4,11,9,17c20,41,24,47,28,59v2,5,4,10,6,14c36,79,41,80,44,84v3,1,9,6,13,7c60,93,68,97,68,101v,-1,,-1,,-1c69,101,68,101,69,100v3,8,3,8,3,8c73,110,79,117,75,119v-9,2,-13,7,-13,16c62,136,62,138,61,139v,,-1,1,-1,2c59,142,59,144,58,146v-1,2,-1,4,-2,7c56,154,55,155,55,156v,1,-1,3,-1,4c51,167,51,167,51,167xe" fillcolor="#f2f2f2 [3052]" strokecolor="#f2f2f2 [3052]" strokeweight=".25pt">
                  <v:stroke joinstyle="miter"/>
                  <v:path arrowok="t" o:connecttype="custom" o:connectlocs="133926,438088;160185,498423;194323,501046;217957,482683;233713,466944;244217,482683;278355,503670;244217,561382;275729,624340;280981,647950;325623,645327;330875,674183;336127,695169;338753,737141;357135,779114;357135,789607;357135,789607;399151,800100;399151,800100;630238,312170;630238,312170;333501,5247;0,0;0,0;5252,36726;28886,81322;73528,154773;89284,191499;115544,220355;149682,238718;178567,264951;178567,262328;181193,262328;189071,283314;196949,312170;162811,354143;160185,364636;157560,369882;152308,382999;147056,401362;144430,409231;141804,419725;133926,438088" o:connectangles="0,0,0,0,0,0,0,0,0,0,0,0,0,0,0,0,0,0,0,0,0,0,0,0,0,0,0,0,0,0,0,0,0,0,0,0,0,0,0,0,0,0,0"/>
                </v:shape>
                <v:shape id="MARION" o:spid="_x0000_s1043" style="position:absolute;left:49773;top:14087;width:5811;height:9652;visibility:visible;mso-wrap-style:square;v-text-anchor:top" coordsize="222,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z+tMIA&#10;AADcAAAADwAAAGRycy9kb3ducmV2LnhtbERP24rCMBB9F/yHMMK+abquyG41ihcERVCqgq9DM7Zd&#10;m0lpota/3ywIvs3hXGc8bUwp7lS7wrKCz14Egji1uuBMwem46n6DcB5ZY2mZFDzJwXTSbo0x1vbB&#10;Cd0PPhMhhF2MCnLvq1hKl+Zk0PVsRRy4i60N+gDrTOoaHyHclLIfRUNpsODQkGNFi5zS6+FmFAww&#10;5f0xWf4u53vaNj+7r821OCv10WlmIxCeGv8Wv9xrHeZHQ/h/JlwgJ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nP60wgAAANwAAAAPAAAAAAAAAAAAAAAAAJgCAABkcnMvZG93&#10;bnJldi54bWxQSwUGAAAAAAQABAD1AAAAhwMAAAAA&#10;" path="m125,317v1,1,1,1,1,1c127,318,127,319,128,319v5,1,8,11,10,15c143,342,145,354,154,360v7,4,14,8,23,5c191,361,191,361,191,361v,,,,,c188,354,188,354,188,354v,-1,-4,-5,-5,-7c182,345,180,342,179,339v-1,-1,-1,-3,-2,-4c177,334,176,334,176,333v-5,-6,-9,-11,-13,-18c160,310,156,296,157,290v2,-4,3,-6,1,-10c152,279,155,259,154,253v-2,-9,-14,-8,-19,-15c131,232,130,227,129,220v,-9,-13,-8,-10,-21c119,195,121,191,121,187v3,-3,8,-3,10,-5c135,178,134,172,136,167v3,-12,18,-7,24,-15c163,149,167,138,164,134v-5,-8,9,-14,12,-22c178,109,181,107,184,105v1,-7,-1,-11,3,-18c191,81,192,76,199,77v4,,4,-7,5,-10c208,61,215,59,218,55v2,-1,3,-2,4,-4c221,33,221,33,221,33v,,,,,c215,24,215,24,215,24v-2,-2,-6,-5,-7,-8c193,5,190,18,176,25,163,33,146,11,137,16v-8,5,-16,6,-22,-3c113,12,111,10,109,8,98,3,94,,81,1,73,2,59,6,52,10,38,20,30,36,10,36v,1,-1,1,-1,1c9,37,9,37,9,37v,6,5,12,3,19c10,63,5,67,,72,,82,10,89,13,97v2,4,6,7,10,10c25,109,24,113,25,116v8,9,-2,7,-6,11c19,137,20,144,27,151v,2,1,4,2,6c29,162,29,166,29,171v,5,1,14,-1,18c30,200,41,196,45,204v-1,8,-7,11,3,17c54,225,60,229,64,235v2,4,6,8,10,10c80,247,85,247,86,254v,5,8,14,11,17c100,273,102,275,104,277v4,3,9,4,14,5c120,282,122,282,124,284v2,1,2,2,4,3c128,291,129,294,128,298v-4,8,-4,8,-4,8c124,306,124,306,124,306v1,11,1,11,1,11xe" fillcolor="#f2f2f2 [3052]" strokecolor="#f2f2f2 [3052]" strokeweight=".25pt">
                  <v:stroke joinstyle="miter"/>
                  <v:path arrowok="t" o:connecttype="custom" o:connectlocs="329771,834059;361178,876024;463250,957332;499891,946840;478953,910121;463250,878647;426608,826190;413522,734391;353326,624233;311450,521942;342857,477354;418757,398670;460632,293757;489422,228186;533915,175729;581025,133764;578408,86553;544384,41965;358560,41965;285278,20983;136096,26228;23555,97045;31407,146878;34024,254414;65431,304248;70665,396047;75900,448503;117775,535057;167503,616364;225082,666198;272192,726523;324536,744883;335005,781602;324536,802585" o:connectangles="0,0,0,0,0,0,0,0,0,0,0,0,0,0,0,0,0,0,0,0,0,0,0,0,0,0,0,0,0,0,0,0,0,0"/>
                </v:shape>
                <v:shape id="HORRY" o:spid="_x0000_s1044" style="position:absolute;left:52805;top:14294;width:10287;height:11382;visibility:visible;mso-wrap-style:square;v-text-anchor:top" coordsize="392,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Hvd8IA&#10;AADcAAAADwAAAGRycy9kb3ducmV2LnhtbESPQWuDQBSE74X+h+UVeqtrKoTEZhNCaaFXjZDr031V&#10;iftW3O2q/75bKOQ4zMw3zOG0mEEEmlxvWcEmSUEQN1b33CqoLp8vOxDOI2scLJOClRycjo8PB8y1&#10;nbmgUPpWRAi7HBV03o+5lK7pyKBL7EgcvW87GfRRTq3UE84Rbgb5mqZbabDnuNDhSO8dNbfyxyj4&#10;MHXhhsrKeg361oSy3l9DrdTz03J+A+Fp8ffwf/tLK8iyDP7OxCMgj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Me93wgAAANwAAAAPAAAAAAAAAAAAAAAAAJgCAABkcnMvZG93&#10;bnJldi54bWxQSwUGAAAAAAQABAD1AAAAhwMAAAAA&#10;" path="m129,c105,25,105,25,105,25v,,,,,c106,43,106,43,106,43v-1,2,-2,3,-4,4c99,51,92,53,88,59v-1,3,-1,10,-5,10c76,68,75,73,71,79v-4,7,-2,11,-3,18c65,99,62,101,60,104v-3,8,-17,14,-12,22c51,130,47,141,44,144v-6,8,-21,3,-24,15c18,164,19,170,15,174v-2,2,-7,2,-10,5c5,183,3,187,3,191v-3,13,10,12,10,21c14,219,15,224,19,230v5,7,17,6,19,15c39,251,36,271,42,272v2,4,1,6,-1,10c40,288,44,302,47,307v4,7,8,12,13,18c60,326,61,326,61,327v1,1,1,3,2,4c64,334,66,337,67,339v1,2,5,6,5,7c75,353,75,353,75,353v,,,,,c83,361,83,361,83,361v6,5,9,6,11,15c96,387,95,382,103,382v7,7,-1,12,3,19c108,405,108,417,114,417v3,,6,-5,6,c121,421,121,429,120,434v48,,48,,48,c168,434,168,434,168,434v8,-11,16,-22,24,-32c202,395,208,383,218,376v10,-8,17,-18,27,-26c249,346,258,340,260,336v10,-6,18,-17,29,-22c300,310,309,302,319,298v10,-4,23,-10,31,-15c359,277,378,272,392,270v,,,,,c129,,129,,129,xe" fillcolor="#f2f2f2 [3052]" strokecolor="#f2f2f2 [3052]" strokeweight=".25pt">
                  <v:stroke joinstyle="miter"/>
                  <v:path arrowok="t" o:connecttype="custom" o:connectlocs="338526,0;275545,65567;275545,65567;278169,112775;267672,123265;230933,154737;217811,180964;186321,207191;178448,254399;157454,272757;125963,330456;115466,377664;52485,417004;39364,456344;13121,469458;7873,500930;34115,556006;49860,603214;99721,642554;110218,713366;107594,739592;123339,805159;157454,852367;160078,857613;165327,868103;175824,889085;188945,907443;196818,925802;196818,925802;217811,946783;246678,986123;270296,1001859;278169,1051690;299163,1093653;314908,1093653;314908,1138238;440871,1138238;440871,1138238;503853,1054313;572083,986123;642938,917934;682301,881217;758404,823518;837131,781555;918482,742215;1028700,708120;1028700,708120;338526,0" o:connectangles="0,0,0,0,0,0,0,0,0,0,0,0,0,0,0,0,0,0,0,0,0,0,0,0,0,0,0,0,0,0,0,0,0,0,0,0,0,0,0,0,0,0,0,0,0,0,0,0"/>
                </v:shape>
                <v:shape id="WILLIAMSBURG" o:spid="_x0000_s1045" style="position:absolute;left:42852;top:20580;width:10192;height:9319;visibility:visible;mso-wrap-style:square;v-text-anchor:top" coordsize="38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UX/MUA&#10;AADcAAAADwAAAGRycy9kb3ducmV2LnhtbESPQWvCQBSE74L/YXlCb7qJkaSmrtIWFG9N01Lo7ZF9&#10;TUKzb0N21fjvXaHQ4zAz3zCb3Wg6cabBtZYVxIsIBHFldcu1gs+P/fwRhPPIGjvLpOBKDnbb6WSD&#10;ubYXfqdz6WsRIOxyVNB43+dSuqohg25he+Lg/djBoA9yqKUe8BLgppPLKEqlwZbDQoM9vTZU/ZYn&#10;o2D5FX+TP4xvL1m6Xiecxa4oOqUeZuPzEwhPo/8P/7WPWkGSrOB+JhwBub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BRf8xQAAANwAAAAPAAAAAAAAAAAAAAAAAJgCAABkcnMv&#10;ZG93bnJldi54bWxQSwUGAAAAAAQABAD1AAAAigMAAAAA&#10;" path="m388,58v1,11,1,11,1,11c389,69,389,69,389,69v-1,,-1,,-1,c381,73,378,80,373,85v-21,26,-21,26,-21,26c344,121,342,134,339,146v2,13,-19,28,-8,42c331,198,315,208,308,215v-3,2,-3,7,-5,10c298,232,285,233,279,241v-6,8,-14,14,-21,21c253,269,251,273,250,282v-6,5,-11,16,-15,22c233,309,232,313,228,316v-4,5,-9,10,-14,14c212,332,210,334,210,337v,1,,3,,4c210,343,211,345,211,346v1,9,1,9,1,9c212,355,212,355,212,355v-9,-4,-9,-4,-9,-4c201,351,201,350,199,349v-1,-3,-2,-5,-5,-6c190,342,187,342,183,342v-8,,-12,-5,-16,-11c163,324,161,319,156,313v-4,-6,-11,2,-17,-4c134,303,113,289,113,281v,-2,1,-7,-1,-7c109,270,100,266,96,263v-5,-4,-9,-9,-15,-12c75,241,67,235,54,239v-3,1,-6,4,-10,2c40,232,31,237,24,237v-8,,-16,,-24,-1c,236,,236,,236,52,117,52,117,52,117v9,-14,9,-14,9,-14c51,75,51,75,51,75,75,50,75,50,75,50v13,,13,,13,c112,4,112,4,112,4v,,,,,c120,5,124,,130,8v4,4,6,8,9,13c144,28,143,32,152,36v7,2,17,1,24,1c178,41,187,49,191,51v4,1,9,2,13,2c208,52,211,48,215,48v13,-3,25,7,37,8c257,58,265,60,270,61v8,3,19,9,26,9c304,71,314,69,322,67v3,,9,-3,11,-5c336,61,338,59,341,58v6,-3,16,-10,23,-10c365,48,365,48,365,48v8,,11,,17,6c388,58,388,58,388,58xe" fillcolor="#f2f2f2 [3052]" strokecolor="#f2f2f2 [3052]" strokeweight=".25pt">
                  <v:stroke joinstyle="miter"/>
                  <v:path arrowok="t" o:connecttype="custom" o:connectlocs="1016555,152248;1019175,181123;1019175,181123;1016555,181123;977255,223122;922235,291371;888176,383245;867216,493494;806956,564368;793856,590617;730976,632617;675957,687741;654997,740240;615697,797990;597357,829489;560677,866239;550197,884614;550197,895113;552817,908238;555437,931863;555437,931863;531857,921363;521377,916113;508278,900363;479458,897738;437538,868864;408718,821614;364178,811115;296059,737616;293439,719241;251519,690366;212219,658867;141479,627367;115279,632617;62880,622117;0,619492;0,619492;136239,307121;159819,270372;133619,196872;196499,131248;230559,131248;293439,10500;293439,10500;340598,21000;364178,55124;398238,94499;461118,97124;500418,133873;534477,139123;563297,125998;660237,146998;707397,160123;775516,183748;843636,175873;872456,162748;893416,152248;953675,125998;956295,125998;1000835,141748;1016555,152248" o:connectangles="0,0,0,0,0,0,0,0,0,0,0,0,0,0,0,0,0,0,0,0,0,0,0,0,0,0,0,0,0,0,0,0,0,0,0,0,0,0,0,0,0,0,0,0,0,0,0,0,0,0,0,0,0,0,0,0,0,0,0,0,0"/>
                </v:shape>
                <v:shape id="BAMBERG" o:spid="_x0000_s1046" style="position:absolute;left:28072;top:27803;width:5636;height:6446;visibility:visible;mso-wrap-style:square;v-text-anchor:top" coordsize="215,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ysnMQA&#10;AADcAAAADwAAAGRycy9kb3ducmV2LnhtbESPQWsCMRSE70L/Q3iF3jSxS6WsRpFii9BDUev9uXlu&#10;VjcvyyZd13/fCILHYWa+YWaL3tWiozZUnjWMRwoEceFNxaWG393n8B1EiMgGa8+k4UoBFvOnwQxz&#10;4y+8oW4bS5EgHHLUYGNscilDYclhGPmGOHlH3zqMSbalNC1eEtzV8lWpiXRYcVqw2NCHpeK8/XMa&#10;Tj/nTtlr6L5X2f7rdFir3WSz0vrluV9OQUTq4yN8b6+Nhix7g9uZdAT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srJzEAAAA3AAAAA8AAAAAAAAAAAAAAAAAmAIAAGRycy9k&#10;b3ducmV2LnhtbFBLBQYAAAAABAAEAPUAAACJAwAAAAA=&#10;" path="m74,246v69,-44,69,-44,69,-44c147,206,151,210,153,215v2,3,5,12,8,12c161,226,161,226,161,226v2,-3,4,-8,6,-12c170,208,168,202,167,196v,-6,1,-8,4,-13c215,156,215,156,215,156v,,,,,c199,144,199,144,199,144v-5,-5,-6,-18,-9,-21c188,118,183,115,179,113v-6,-4,-11,-7,-16,-12c152,89,141,81,127,74,107,64,107,64,107,64,101,59,97,55,90,52,85,49,80,42,74,38,65,32,47,33,39,22,35,20,28,16,23,15,22,14,19,13,18,13,12,7,11,,3,v,,,,,c,170,,170,,170v12,19,12,19,12,19c12,189,12,189,12,189v1,,1,1,2,1c16,191,20,197,22,199v3,3,6,9,10,11c36,215,45,220,50,223v3,2,6,4,8,6c61,231,63,234,66,236v8,10,8,10,8,10xe" fillcolor="#f2f2f2 [3052]" strokecolor="#f2f2f2 [3052]" strokeweight=".25pt">
                  <v:stroke joinstyle="miter"/>
                  <v:path arrowok="t" o:connecttype="custom" o:connectlocs="193971,644525;374835,529244;401047,563304;422017,594745;422017,592125;437744,560684;437744,513524;448229,479464;563563,408723;563563,408723;521623,377283;498032,322263;469199,296062;427259,264622;332895,193882;280471,167681;235910,136241;193971,99561;102228,57640;60288,39300;47182,34060;7864,0;7864,0;0,445403;31455,495184;31455,495184;36697,497804;57667,521384;83879,550204;131061,584265;152031,599985;173001,618325;193971,644525" o:connectangles="0,0,0,0,0,0,0,0,0,0,0,0,0,0,0,0,0,0,0,0,0,0,0,0,0,0,0,0,0,0,0,0,0"/>
                </v:shape>
                <v:shape id="BERKELEY" o:spid="_x0000_s1047" style="position:absolute;left:39391;top:26676;width:11906;height:10970;visibility:visible;mso-wrap-style:square;v-text-anchor:top" coordsize="454,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xrWMUA&#10;AADcAAAADwAAAGRycy9kb3ducmV2LnhtbESP3YrCMBSE7wXfIRzBO01dRaQaxV1WWF0Q/EFvj82x&#10;LTYnpclq9ek3guDlMDPfMJNZbQpxpcrllhX0uhEI4sTqnFMF+92iMwLhPLLGwjIpuJOD2bTZmGCs&#10;7Y03dN36VAQIuxgVZN6XsZQuycig69qSOHhnWxn0QVap1BXeAtwU8iOKhtJgzmEhw5K+Mkou2z8T&#10;KPPH5+C4Xkf6W/86eeotD8fVUql2q56PQXiq/Tv8av9oBf3+EJ5nwhGQ0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vGtYxQAAANwAAAAPAAAAAAAAAAAAAAAAAJgCAABkcnMv&#10;ZG93bnJldi54bWxQSwUGAAAAAAQABAD1AAAAigMAAAAA&#10;" path="m219,417v2,,3,1,4,1c223,418,223,418,223,418v,,,,,c234,403,234,403,234,403v2,-5,3,-10,6,-15c247,385,252,382,256,375v2,-6,4,-13,8,-19c267,353,271,353,274,352v19,-4,22,-18,30,-33c304,317,305,314,306,313v3,-7,8,-16,13,-23c325,281,334,273,339,264v9,-7,13,-19,20,-28c361,232,363,230,366,227v4,-3,12,-5,17,-7c388,218,395,211,401,212v10,8,16,8,23,-3c428,204,431,199,434,194v3,-5,7,-8,11,-12c454,178,454,178,454,178v,,,,,c454,171,454,171,454,171v,-9,-6,-6,-11,-11c435,159,429,163,421,160v-6,-3,-14,-8,-19,-14c400,143,396,138,392,138v-7,,-18,1,-24,-5c362,126,352,128,344,123v,,,,,c335,119,335,119,335,119v-2,,-2,-1,-4,-2c330,114,329,112,326,111v-4,-1,-7,-1,-11,-1c307,110,303,105,299,99,295,92,293,87,288,81v-4,-6,-11,2,-17,-4c266,71,245,57,245,49v,-2,1,-7,-1,-7c241,38,232,34,228,31v-5,-4,-9,-9,-15,-12c207,9,199,3,186,7v-3,1,-6,4,-10,2c172,,163,5,156,5v-8,,-16,,-24,-1c132,4,132,4,132,4,119,6,119,6,119,6v-2,,-3,1,-5,1c113,9,112,11,111,13v-2,1,-4,2,-5,3c103,19,110,25,110,28v1,3,-4,7,-6,8c98,39,98,35,93,34,88,33,83,40,76,40v-2,,-5,,-7,1c69,41,69,41,69,41v,29,,29,,29c61,70,61,70,61,70v,31,,31,,31c59,107,56,111,56,118v-1,9,-17,19,-24,26c22,154,16,139,5,139v-2,2,-2,2,-3,4c,149,,149,,149v,,,,,c2,156,4,161,5,168v1,4,2,11,6,14c15,186,18,187,22,190v5,3,14,6,9,13c29,206,20,211,20,214v1,1,1,1,1,1c22,216,22,216,22,216v80,74,80,74,80,74c102,290,102,290,102,290v26,22,26,22,26,22c132,314,135,312,138,309v3,,6,,9,3c149,312,154,312,156,313v3,1,2,13,4,16c163,338,167,346,170,355v4,13,6,12,19,8c192,362,197,360,201,360v,10,-5,23,2,31c205,392,206,394,208,396v2,3,2,7,4,10c214,408,219,415,219,417xe" fillcolor="#f2f2f2 [3052]" strokecolor="#f2f2f2 [3052]" strokeweight=".25pt">
                  <v:stroke joinstyle="miter"/>
                  <v:path arrowok="t" o:connecttype="custom" o:connectlocs="584822,1096963;584822,1096963;629405,1018234;692346,934256;797247,837156;836585,761051;941485,619338;1004426,577349;1111949,548482;1167022,477625;1190625,467128;1161777,419890;1054254,383150;965088,349034;902148,322791;868055,307045;826094,288674;755286,212569;642518,128591;597935,81354;487789,18370;409113,13122;346173,10497;298968,18370;277987,41989;272742,94475;199312,104973;180954,107597;159974,183702;146861,309669;13113,364780;0,391023;13113,440885;57695,498620;52450,561603;57695,566852;267497,761051;361908,810913;409113,821410;445829,931631;527127,944753;545485,1039228;574332,1094339" o:connectangles="0,0,0,0,0,0,0,0,0,0,0,0,0,0,0,0,0,0,0,0,0,0,0,0,0,0,0,0,0,0,0,0,0,0,0,0,0,0,0,0,0,0,0"/>
                </v:shape>
                <v:shape id="CHARLESTON" o:spid="_x0000_s1048" style="position:absolute;left:38216;top:31344;width:15415;height:11652;visibility:visible;mso-wrap-style:square;v-text-anchor:top" coordsize="588,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aEsQA&#10;AADcAAAADwAAAGRycy9kb3ducmV2LnhtbESPT4vCMBTE78J+h/AW9qapiq5UoyyK4NU/i3p7NM+2&#10;2Lx0m7R2/fRGEDwOM/MbZrZoTSEaqlxuWUG/F4EgTqzOOVVw2K+7ExDOI2ssLJOCf3KwmH90Zhhr&#10;e+MtNTufigBhF6OCzPsyltIlGRl0PVsSB+9iK4M+yCqVusJbgJtCDqJoLA3mHBYyLGmZUXLd1UbB&#10;dnJMa32oR1c8bXi0HNzPf78rpb4+258pCE+tf4df7Y1WMBx+w/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fmhLEAAAA3AAAAA8AAAAAAAAAAAAAAAAAmAIAAGRycy9k&#10;b3ducmV2LnhtbFBLBQYAAAAABAAEAPUAAACJAwAAAAA=&#10;" path="m556,83v-2,2,-2,9,-4,11c551,95,551,97,551,99v,1,-1,2,-2,3c547,103,546,99,544,99v,2,2,4,2,6c546,109,545,112,544,116v-1,3,-2,6,-2,9c542,125,542,125,542,124v3,,8,-18,9,-20c554,98,558,91,558,85v-2,-2,-2,-2,-2,-2xm535,121v-2,,-4,,-5,c528,121,527,120,525,120v-2,,-5,,-6,2c518,124,521,125,522,125v2,,3,-1,5,-1c531,124,534,125,538,124v,,,,,c537,124,536,122,536,122v-1,-1,-1,-1,-1,-1xm361,233v,-6,7,-10,11,-11c372,222,372,222,372,222v1,,1,,1,c373,218,371,218,374,214v5,-6,12,-6,18,-9c398,202,402,197,407,194v6,-2,8,-8,11,-12c420,179,434,166,437,168v4,2,-1,16,-4,18c417,195,417,195,417,195v-22,12,-22,12,-22,12c393,208,379,216,379,218v-1,,-1,1,-1,1c378,219,378,219,378,219v-1,,-1,1,-1,1c377,220,376,221,376,221v,3,,7,-3,10c373,231,370,234,369,235v-2,1,-5,,-6,c361,233,361,233,361,233xm359,238v,,,,,c359,248,343,246,337,250v-4,3,-20,11,-21,16c309,266,308,270,303,272v-6,2,-8,-2,-13,-2c290,270,290,270,290,270v,13,27,5,28,-2c319,268,319,268,319,268v,,,-1,,-1c319,267,322,266,323,266v9,-5,13,-12,24,-14c350,251,372,245,363,238v-4,,-4,,-4,xm288,284v-1,2,-1,3,-1,5c287,293,281,293,280,297v,3,-2,4,-3,6c276,306,277,307,277,309v2,,4,-6,5,-7c283,300,285,299,286,297v2,-2,3,-3,3,-6c289,290,289,287,289,286v,,,,-1,1c288,284,288,284,288,284xm280,317v-5,7,-13,12,-21,15c255,333,250,334,247,337v-1,1,-7,6,-8,8c242,345,247,341,249,339v7,-4,14,-5,20,-8c273,330,280,323,281,319v-1,-2,-1,-2,-1,-2xm264,239v,2,-2,9,-2,11c260,255,263,259,260,264v-4,8,-8,2,-13,2c247,266,247,266,247,266v,9,13,11,19,12c271,279,277,279,282,278v3,,6,,4,4c278,284,276,277,271,287v-4,10,-18,8,-20,21c250,311,246,316,246,317v,3,6,6,3,10c242,327,242,318,234,325v-2,2,-6,2,-8,4c225,330,223,332,222,332v,-2,2,-10,,-9c220,323,220,329,219,331v-4,4,-16,10,-21,14c193,347,188,347,184,348v-14,2,-29,8,-29,23c155,371,155,371,155,371v7,,17,-7,23,-10c186,357,193,355,201,350v7,-6,7,-5,15,-1c221,351,225,352,227,357v9,16,-8,6,-14,6c197,363,182,371,167,375v-9,3,-14,8,-21,14c142,392,137,396,132,392v-2,-2,-5,-6,-5,-9c138,383,127,377,133,374v6,-2,11,-4,9,-12c138,362,137,370,133,371v-5,2,-12,-6,-17,-8c113,362,114,359,113,359v-2,-1,-5,,-7,-2c103,354,99,349,97,346v-3,-5,1,-5,4,-7c104,336,103,327,107,327v8,-1,6,-2,10,-8c122,310,127,307,137,307v1,,9,1,9,-2c146,303,143,296,141,295v,,,,,c139,303,129,297,124,300v-3,1,-3,3,-7,3c114,303,110,301,107,303v,,,,,c106,305,112,310,111,314v-2,8,-6,2,-9,2c100,318,99,320,97,322v-2,13,-3,9,-12,5c76,324,82,329,84,333v3,4,6,23,-4,18c75,349,62,346,57,348v,5,11,10,15,13c74,363,75,365,78,365v3,,7,,10,2c91,368,96,371,99,372v9,5,9,5,9,5c111,377,108,383,108,385v,4,3,8,3,12c106,402,101,408,94,412v-7,3,-12,11,-18,17c73,430,71,428,69,430v-4,2,-6,7,-9,10c54,444,49,439,49,432v3,,8,1,10,-1c61,428,48,424,56,417v2,-1,1,-3,,-4c54,411,55,397,52,398v-2,1,-1,13,-9,13c38,411,38,405,37,401v-1,-5,-9,3,-13,-5c24,395,25,393,24,393v,,,,,c24,388,30,363,25,360v-5,-4,-16,,-11,-10c17,347,21,344,25,342v1,-1,1,-1,1,-1c30,333,13,329,13,319v,-7,,-21,-6,-26c1,286,1,286,1,286,1,282,,277,,273v,-4,6,-8,8,-12c8,259,7,253,8,252v1,-1,7,-5,9,-6c19,244,22,241,23,237v3,-6,3,-14,4,-21c27,216,27,216,27,216v42,2,42,2,42,2c97,218,123,238,151,238v,-13,-16,-19,-20,-30c129,200,151,188,157,188v7,,15,6,20,5c179,186,185,177,184,170,156,142,156,142,156,142v13,-4,13,-4,13,-4c159,129,159,129,159,129v-8,8,-8,8,-8,8c139,125,139,125,139,125v-2,-2,-2,-2,-2,-2c147,112,147,112,147,112v,,,,,c173,134,173,134,173,134v4,2,7,,10,-3c186,131,189,131,192,134v2,,7,,9,1c204,136,203,148,205,151v3,9,7,17,10,26c219,190,221,189,234,185v3,-1,8,-3,12,-3c246,192,241,205,248,213v2,1,3,3,5,5c255,221,255,225,257,228v2,2,7,9,7,11c264,239,264,239,264,239v,,,,,c264,239,264,239,264,239xm268,240v11,-15,11,-15,11,-15c281,220,282,215,285,210v7,-3,12,-6,16,-13c303,191,305,184,309,178v3,-3,7,-3,10,-4c338,170,341,156,349,141v,-2,1,-5,2,-6c354,128,359,119,364,112v6,-9,15,-17,20,-26c393,79,397,67,404,58v2,-4,4,-6,7,-9c415,46,423,44,428,42v5,-2,12,-9,18,-8c456,42,462,42,469,31v4,-5,7,-10,10,-15c482,11,486,8,490,4,499,,499,,499,v,,,,,c509,1,509,1,509,1v4,2,8,4,11,8c523,13,524,16,528,19v9,6,17,13,26,17c559,38,566,42,571,42v2,2,5,4,8,6c588,56,588,56,588,56v,,,,,c588,56,587,56,587,57v-6,10,-18,16,-29,22c552,83,547,89,544,80,542,77,535,62,530,62v,1,-1,3,-1,3c526,68,523,72,520,75v-11,8,-27,12,-39,19c480,94,478,96,477,96v-20,12,-38,21,-54,40c416,143,412,153,405,160v-27,26,-27,26,-27,26c379,186,379,186,378,186v,3,-12,10,-14,12c354,206,343,216,335,226v-7,11,-17,18,-27,26c303,257,296,262,290,265v-3,-2,-4,-5,-7,-6c278,259,269,262,270,254v1,-5,,-9,-2,-14c268,240,268,240,268,240xm138,401v-1,1,-2,1,-3,1c134,402,133,402,132,402v-1,,-1,1,-2,1c129,403,129,404,130,404v,1,1,1,2,1c133,405,134,405,136,405v,,1,1,1,1c138,406,138,405,138,405v1,,1,-1,1,-1c140,403,139,402,140,402v-2,-1,-2,-1,-2,-1xm117,396v-2,1,-2,1,-2,1c115,398,116,398,116,398v1,,4,-1,5,-2c123,394,124,393,125,391v1,-1,1,-1,,-3c125,387,123,385,122,385v-1,,-1,2,-1,3c121,389,121,390,121,391v,3,-2,4,-4,5xe" fillcolor="#d8d8d8 [2732]" strokecolor="#f2f2f2 [3052]" strokeweight=".25pt">
                  <v:path arrowok="t" o:connecttype="custom" o:connectlocs="1426115,259814;1444466,272936;1376306,314926;1410386,325423;975211,582613;1095802,477637;993562,572115;977833,606232;941131,624603;760245,708583;909673,661344;734030,779441;757624,763695;678978,871294;736652,837177;647519,698085;710436,753197;592467,863421;482363,913284;566252,915909;346043,1028757;304098,952650;280504,858172;369637,774192;290990,824056;209723,921158;259532,976270;199237,1125859;146806,1094367;62917,1039255;65538,897538;0,716456;70781,566866;411581,493384;416824,338545;385366,293931;537415,396281;663249,572115;692085,627227;810055,467140;1006670,225697;1229500,81356;1334362,2624;1517869,125970;1426115,209950;1250473,251941;954239,519627;707815,666593;346043,1055001;359150,1065499;306720,1039255;327692,1018260" o:connectangles="0,0,0,0,0,0,0,0,0,0,0,0,0,0,0,0,0,0,0,0,0,0,0,0,0,0,0,0,0,0,0,0,0,0,0,0,0,0,0,0,0,0,0,0,0,0,0,0,0,0,0,0"/>
                  <o:lock v:ext="edit" verticies="t"/>
                </v:shape>
                <v:shape id="CHARLESTON" o:spid="_x0000_s1049" style="position:absolute;left:38216;top:31344;width:15415;height:11652;visibility:visible;mso-wrap-style:square;v-text-anchor:top" coordsize="588,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spC8UA&#10;AADcAAAADwAAAGRycy9kb3ducmV2LnhtbERPTWvCQBC9C/6HZYRepG7aFCvRVUqhrUURtRU8Dtkx&#10;iWZn0+zWxH/vHgSPj/c9mbWmFGeqXWFZwdMgAkGcWl1wpuD35+NxBMJ5ZI2lZVJwIQezabczwUTb&#10;hjd03vpMhBB2CSrIva8SKV2ak0E3sBVx4A62NugDrDOpa2xCuCnlcxQNpcGCQ0OOFb3nlJ62/0bB&#10;cb/4678U5eelWX+51et3Gu3ipVIPvfZtDMJT6+/im3uuFcRxWBvOhCMgp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SykLxQAAANwAAAAPAAAAAAAAAAAAAAAAAJgCAABkcnMv&#10;ZG93bnJldi54bWxQSwUGAAAAAAQABAD1AAAAigMAAAAA&#10;" path="m556,83v-2,2,-2,9,-4,11c551,95,551,97,551,99v,1,-1,2,-2,3c547,103,546,99,544,99v,2,2,4,2,6c546,109,545,112,544,116v-1,3,-2,6,-2,9c542,125,542,125,542,124v3,,8,-18,9,-20c554,98,558,91,558,85v-2,-2,-2,-2,-2,-2xm535,121v-2,,-4,,-5,c528,121,527,120,525,120v-2,,-5,,-6,2c518,124,521,125,522,125v2,,3,-1,5,-1c531,124,534,125,538,124v,,,,,c537,124,536,122,536,122v-1,-1,-1,-1,-1,-1xm361,233v,-6,7,-10,11,-11c372,222,372,222,372,222v1,,1,,1,c373,218,371,218,374,214v5,-6,12,-6,18,-9c398,202,402,197,407,194v6,-2,8,-8,11,-12c420,179,434,166,437,168v4,2,-1,16,-4,18c417,195,417,195,417,195v-22,12,-22,12,-22,12c393,208,379,216,379,218v-1,,-1,1,-1,1c378,219,378,219,378,219v-1,,-1,1,-1,1c377,220,376,221,376,221v,3,,7,-3,10c373,231,370,234,369,235v-2,1,-5,,-6,c361,233,361,233,361,233xm359,238v,,,,,c359,248,343,246,337,250v-4,3,-20,11,-21,16c309,266,308,270,303,272v-6,2,-8,-2,-13,-2c290,270,290,270,290,270v,13,27,5,28,-2c319,268,319,268,319,268v,,,-1,,-1c319,267,322,266,323,266v9,-5,13,-12,24,-14c350,251,372,245,363,238v-4,,-4,,-4,xm288,284v-1,2,-1,3,-1,5c287,293,281,293,280,297v,3,-2,4,-3,6c276,306,277,307,277,309v2,,4,-6,5,-7c283,300,285,299,286,297v2,-2,3,-3,3,-6c289,290,289,287,289,286v,,,,-1,1c288,284,288,284,288,284xm280,317v-5,7,-13,12,-21,15c255,333,250,334,247,337v-1,1,-7,6,-8,8c242,345,247,341,249,339v7,-4,14,-5,20,-8c273,330,280,323,281,319v-1,-2,-1,-2,-1,-2xm264,239v,2,-2,9,-2,11c260,255,263,259,260,264v-4,8,-8,2,-13,2c247,266,247,266,247,266v,9,13,11,19,12c271,279,277,279,282,278v3,,6,,4,4c278,284,276,277,271,287v-4,10,-18,8,-20,21c250,311,246,316,246,317v,3,6,6,3,10c242,327,242,318,234,325v-2,2,-6,2,-8,4c225,330,223,332,222,332v,-2,2,-10,,-9c220,323,220,329,219,331v-4,4,-16,10,-21,14c193,347,188,347,184,348v-14,2,-29,8,-29,23c155,371,155,371,155,371v7,,17,-7,23,-10c186,357,193,355,201,350v7,-6,7,-5,15,-1c221,351,225,352,227,357v9,16,-8,6,-14,6c197,363,182,371,167,375v-9,3,-14,8,-21,14c142,392,137,396,132,392v-2,-2,-5,-6,-5,-9c138,383,127,377,133,374v6,-2,11,-4,9,-12c138,362,137,370,133,371v-5,2,-12,-6,-17,-8c113,362,114,359,113,359v-2,-1,-5,,-7,-2c103,354,99,349,97,346v-3,-5,1,-5,4,-7c104,336,103,327,107,327v8,-1,6,-2,10,-8c122,310,127,307,137,307v1,,9,1,9,-2c146,303,143,296,141,295v,,,,,c139,303,129,297,124,300v-3,1,-3,3,-7,3c114,303,110,301,107,303v,,,,,c106,305,112,310,111,314v-2,8,-6,2,-9,2c100,318,99,320,97,322v-2,13,-3,9,-12,5c76,324,82,329,84,333v3,4,6,23,-4,18c75,349,62,346,57,348v,5,11,10,15,13c74,363,75,365,78,365v3,,7,,10,2c91,368,96,371,99,372v9,5,9,5,9,5c111,377,108,383,108,385v,4,3,8,3,12c106,402,101,408,94,412v-7,3,-12,11,-18,17c73,430,71,428,69,430v-4,2,-6,7,-9,10c54,444,49,439,49,432v3,,8,1,10,-1c61,428,48,424,56,417v2,-1,1,-3,,-4c54,411,55,397,52,398v-2,1,-1,13,-9,13c38,411,38,405,37,401v-1,-5,-9,3,-13,-5c24,395,25,393,24,393v,,,,,c24,388,30,363,25,360v-5,-4,-16,,-11,-10c17,347,21,344,25,342v1,-1,1,-1,1,-1c30,333,13,329,13,319v,-7,,-21,-6,-26c1,286,1,286,1,286,1,282,,277,,273v,-4,6,-8,8,-12c8,259,7,253,8,252v1,-1,7,-5,9,-6c19,244,22,241,23,237v3,-6,3,-14,4,-21c27,216,27,216,27,216v42,2,42,2,42,2c97,218,123,238,151,238v,-13,-16,-19,-20,-30c129,200,151,188,157,188v7,,15,6,20,5c179,186,185,177,184,170,156,142,156,142,156,142v13,-4,13,-4,13,-4c159,129,159,129,159,129v-8,8,-8,8,-8,8c139,125,139,125,139,125v-2,-2,-2,-2,-2,-2c147,112,147,112,147,112v,,,,,c173,134,173,134,173,134v4,2,7,,10,-3c186,131,189,131,192,134v2,,7,,9,1c204,136,203,148,205,151v3,9,7,17,10,26c219,190,221,189,234,185v3,-1,8,-3,12,-3c246,192,241,205,248,213v2,1,3,3,5,5c255,221,255,225,257,228v2,2,7,9,7,11c264,239,264,239,264,239v,,,,,m268,240v11,-15,11,-15,11,-15c281,220,282,215,285,210v7,-3,12,-6,16,-13c303,191,305,184,309,178v3,-3,7,-3,10,-4c338,170,341,156,349,141v,-2,1,-5,2,-6c354,128,359,119,364,112v6,-9,15,-17,20,-26c393,79,397,67,404,58v2,-4,4,-6,7,-9c415,46,423,44,428,42v5,-2,12,-9,18,-8c456,42,462,42,469,31v4,-5,7,-10,10,-15c482,11,486,8,490,4,499,,499,,499,v,,,,,c509,1,509,1,509,1v4,2,8,4,11,8c523,13,524,16,528,19v9,6,17,13,26,17c559,38,566,42,571,42v2,2,5,4,8,6c588,56,588,56,588,56v,,,,,c588,56,587,56,587,57v-6,10,-18,16,-29,22c552,83,547,89,544,80,542,77,535,62,530,62v,1,-1,3,-1,3c526,68,523,72,520,75v-11,8,-27,12,-39,19c480,94,478,96,477,96v-20,12,-38,21,-54,40c416,143,412,153,405,160v-27,26,-27,26,-27,26c379,186,379,186,378,186v,3,-12,10,-14,12c354,206,343,216,335,226v-7,11,-17,18,-27,26c303,257,296,262,290,265v-3,-2,-4,-5,-7,-6c278,259,269,262,270,254v1,-5,,-9,-2,-14c268,240,268,240,268,240xm138,401v-1,1,-2,1,-3,1c134,402,133,402,132,402v-1,,-1,1,-2,1c129,403,129,404,130,404v,1,1,1,2,1c133,405,134,405,136,405v,,1,1,1,1c138,406,138,405,138,405v1,,1,-1,1,-1c140,403,139,402,140,402v-2,-1,-2,-1,-2,-1xm117,396v2,-1,4,-2,4,-5c121,390,121,389,121,388v,-1,,-3,1,-3c123,385,125,387,125,388v1,2,1,2,,3c124,393,123,394,121,396v-1,1,-4,2,-5,2c116,398,115,398,115,397r2,-1xe" fillcolor="#f2f2f2 [3052]" strokecolor="#f2f2f2 [3052]" strokeweight=".25pt">
                  <v:stroke joinstyle="miter"/>
                  <v:path arrowok="t" o:connecttype="custom" o:connectlocs="1426115,259814;1444466,272936;1376306,314926;1410386,325423;975211,582613;1095802,477637;993562,572115;977833,606232;941131,624603;760245,708583;909673,661344;734030,779441;757624,763695;678978,871294;736652,837177;647519,698085;710436,753197;592467,863421;482363,913284;566252,915909;346043,1028757;304098,952650;280504,858172;369637,774192;290990,824056;209723,921158;259532,976270;199237,1125859;146806,1094367;62917,1039255;65538,897538;0,716456;70781,566866;411581,493384;416824,338545;385366,293931;537415,396281;663249,572115;702572,629851;836270,456642;1059100,152214;1255716,41990;1363199,23619;1541463,146965;1389414,162712;1108910,356916;878214,593110;702572,629851;340800,1057625;361772,1062874;317206,1026133;317206,1039255" o:connectangles="0,0,0,0,0,0,0,0,0,0,0,0,0,0,0,0,0,0,0,0,0,0,0,0,0,0,0,0,0,0,0,0,0,0,0,0,0,0,0,0,0,0,0,0,0,0,0,0,0,0,0,0"/>
                  <o:lock v:ext="edit" verticies="t"/>
                </v:shape>
                <v:shape id="DORCHESTER" o:spid="_x0000_s1050" style="position:absolute;left:33708;top:29407;width:9350;height:8175;visibility:visible;mso-wrap-style:square;v-text-anchor:top" coordsize="357,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p4V8UA&#10;AADcAAAADwAAAGRycy9kb3ducmV2LnhtbESPQU/CQBSE7yb8h80j8dLIFomAlYWAEeEKAudn99lt&#10;6L6t3bWt/941MfE4mZlvMotVbyvRUuNLxwrGoxQEce50yYWC09v2bg7CB2SNlWNS8E0eVsvBzQIz&#10;7To+UHsMhYgQ9hkqMCHUmZQ+N2TRj1xNHL0P11gMUTaF1A12EW4reZ+mU2mx5LhgsKZnQ/n1+GUV&#10;tFv7+pDs0tnLOflMzPvGdJfxRqnbYb9+AhGoD//hv/ZeK5hMHuH3TDw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mnhXxQAAANwAAAAPAAAAAAAAAAAAAAAAAJgCAABkcnMv&#10;ZG93bnJldi54bWxQSwUGAAAAAAQABAD1AAAAigMAAAAA&#10;" path="m319,186v-10,11,-10,11,-10,11c311,199,311,199,311,199v12,12,12,12,12,12c331,203,331,203,331,203v10,9,10,9,10,9c328,216,328,216,328,216v28,28,28,28,28,28c357,251,351,260,349,267v-5,1,-13,-5,-20,-5c323,262,301,274,303,282v4,11,20,17,20,30c295,312,269,292,241,292v-42,-2,-42,-2,-42,-2c199,290,199,290,199,290v-1,-7,-1,-7,-1,-7c197,280,198,275,199,272v,-1,1,-2,1,-3c202,268,204,265,203,263v-1,-2,-4,-6,-5,-7c197,255,197,254,197,254v-1,-4,2,-8,1,-12c198,238,196,233,194,229v-4,-10,-4,-14,1,-25c197,199,195,194,198,189v3,-8,10,-7,4,-17c195,169,192,170,185,171v-4,1,-9,-1,-11,-5c173,166,173,166,173,165v-10,-6,-19,4,-28,1c134,163,132,159,120,164v-9,4,-12,3,-20,3c98,166,97,166,96,165v-3,-2,-8,-4,-11,-6c84,158,82,156,80,156v,-1,-1,-1,-1,-1c76,152,74,150,72,147,67,142,61,138,58,131,55,124,52,119,48,112,40,102,22,102,10,99,8,98,4,96,2,96,,95,,95,,95v,,,,,c148,,148,,148,v2,25,2,25,2,25c152,27,153,29,154,31v7,6,16,10,25,14c182,46,187,47,190,45v4,-1,6,-3,10,-2c202,45,206,45,208,45v9,,9,,9,c217,45,217,45,217,45v2,7,4,12,5,19c223,68,224,75,228,78v4,4,7,5,11,8c244,89,253,92,248,99v-2,3,-11,8,-11,11c238,111,238,111,238,111v1,1,1,1,1,1c319,186,319,186,319,186xe" fillcolor="#f2f2f2 [3052]" strokecolor="#f2f2f2 [3052]" strokeweight=".25pt">
                  <v:stroke joinstyle="miter"/>
                  <v:path arrowok="t" o:connecttype="custom" o:connectlocs="835510,487393;809319,516218;814557,521458;845987,552903;866940,531940;893132,555524;859083,566005;932419,639376;914085,699645;861702,686543;793604,738951;845987,817563;631216,765155;521212,759914;521212,759914;518593,741572;521212,712747;523831,704886;531688,689164;518593,670821;515973,665580;518593,634135;508116,600070;510735,534560;518593,495255;529069,450708;484544,448087;455733,434985;453114,432365;379777,434985;314298,429745;261915,437606;251439,432365;222628,416643;209532,408782;206913,406161;188579,385198;151911,343272;125719,293484;26192,259419;5238,251558;0,248937;0,248937;387635,0;392873,65510;403350,81232;468829,117918;497639,117918;523831,112677;544784,117918;568356,117918;568356,117918;581452,167705;597167,204391;625978,225354;649550,259419;620740,288243;623359,290864;625978,293484;835510,487393" o:connectangles="0,0,0,0,0,0,0,0,0,0,0,0,0,0,0,0,0,0,0,0,0,0,0,0,0,0,0,0,0,0,0,0,0,0,0,0,0,0,0,0,0,0,0,0,0,0,0,0,0,0,0,0,0,0,0,0,0,0,0,0"/>
                </v:shape>
                <v:shape id="GEORGETOWN" o:spid="_x0000_s1051" style="position:absolute;left:48360;top:22390;width:8859;height:10525;visibility:visible;mso-wrap-style:square;v-text-anchor:top" coordsize="338,4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ZRdMEA&#10;AADcAAAADwAAAGRycy9kb3ducmV2LnhtbERP3WrCMBS+H/gO4Qi7GTPtVqp0pkUUYexqVh/g0Jy1&#10;Zc1JaaKmb28uBrv8+P63VTCDuNHkessK0lUCgrixuudWweV8fN2AcB5Z42CZFMzkoCoXT1sstL3z&#10;iW61b0UMYVeggs77sZDSNR0ZdCs7Ekfux04GfYRTK/WE9xhuBvmWJLk02HNs6HCkfUfNb301Ckzy&#10;tRnTLOSHVOchf5nr72w9K/W8DLsPEJ6C/xf/uT+1gvcszo9n4hGQ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2UXTBAAAA3AAAAA8AAAAAAAAAAAAAAAAAmAIAAGRycy9kb3du&#10;cmV2LnhtbFBLBQYAAAAABAAEAPUAAACGAwAAAAA=&#10;" path="m205,309v-1,-3,-2,-6,-5,-6c200,304,199,305,200,306v1,4,6,7,10,8c211,315,212,315,213,316v,,2,,2,-1c215,315,212,313,212,312v-1,-1,-3,-3,-5,-3c205,309,205,309,205,309xm227,311v-1,-2,-1,-3,-1,-5c226,303,228,293,223,293v,2,1,6,,8c223,302,223,303,221,303v-2,-1,-3,,-4,c217,304,218,306,218,307v1,1,2,1,3,2c222,311,224,312,225,313v1,2,3,3,3,c228,313,228,313,228,313v-1,-2,-1,-2,-1,-2xm201,397v-9,-8,-9,-8,-9,-8c189,387,186,385,184,383v-5,,-12,-4,-17,-6c158,373,150,366,141,360v-4,-3,-5,-6,-8,-10c130,346,126,344,122,342v-10,-1,-10,-1,-10,-1c112,341,112,341,112,341v,-7,,-7,,-7c112,325,106,328,101,323v-8,-1,-14,3,-22,c73,320,65,315,60,309v-2,-3,-6,-8,-10,-8c43,301,32,302,26,296,20,289,10,291,2,286v,,,,,c1,277,1,277,1,277,1,276,,274,,272v,-1,,-3,,-4c,265,2,263,4,261v5,-4,10,-9,14,-14c22,244,23,240,25,235v4,-6,9,-17,15,-22c41,204,43,200,48,193v7,-7,15,-13,21,-21c75,164,88,163,93,156v2,-3,2,-8,5,-10c105,139,121,129,121,119v-11,-14,10,-29,8,-42c132,65,134,52,142,42,163,16,163,16,163,16,168,11,171,4,178,v,,,,1,c179,,179,,179,v1,1,1,1,1,1c181,1,181,2,182,2v5,1,8,11,10,15c197,25,199,37,208,43v7,4,14,8,23,5c245,44,245,44,245,44v,,,,,c253,52,253,52,253,52v6,5,9,6,11,15c266,78,265,73,273,73v7,7,-1,12,3,19c278,96,278,108,284,108v3,,6,-5,6,c291,112,291,120,290,125v48,,48,,48,c338,125,338,125,338,125v,1,-1,2,-2,3c330,137,324,145,321,154v-3,,2,-9,3,-10c327,140,331,132,332,128v-2,,-14,15,-16,18c313,150,305,160,305,164v1,,7,-7,9,-8c316,155,319,156,321,157v,3,-7,7,-9,9c307,169,302,174,300,179v-1,1,-2,2,-3,3c297,182,297,182,297,182v,1,-1,1,-1,1c293,185,288,194,286,197v-6,9,-11,21,-15,30c263,246,263,246,263,246v-3,7,-2,14,-4,21c259,270,259,277,254,277v,-9,5,-17,2,-26c252,251,243,269,240,273v-3,3,-9,11,-5,17c237,292,241,294,243,297v,2,1,5,3,5c252,300,247,279,257,279v1,5,-5,17,-6,23c248,316,248,316,248,316v-1,6,1,14,-1,20c248,337,254,353,248,348v-6,-5,-9,-27,-9,-35c239,308,240,295,235,293v-9,-3,-33,4,-36,-5c198,284,201,282,201,278v-1,-2,-3,-5,1,-5c208,271,214,256,214,250v-4,2,-8,12,-8,2c202,252,193,275,192,279v-2,17,5,34,21,41c217,321,231,324,233,328v6,8,2,13,3,22c239,355,241,358,241,350v,-5,2,-2,4,1c250,356,245,366,241,370v-4,5,-9,8,-13,13c226,385,223,387,221,390v-2,3,-2,-2,-2,-3c220,382,219,376,218,371v-1,-3,-7,-9,-10,-9c210,363,214,374,214,376v2,6,2,12,3,18c217,396,218,400,215,400v-5,1,-8,1,-12,1c202,399,202,398,201,397xe" fillcolor="#f2f2f2 [3052]" strokecolor="#f2f2f2 [3052]" strokeweight=".25pt">
                  <v:stroke joinstyle="miter"/>
                  <v:path arrowok="t" o:connecttype="custom" o:connectlocs="524157,795290;550365,824162;563469,826787;542502,811039;594918,816288;584435,769043;579193,795290;571331,805789;589676,821538;597539,821538;526778,1042014;482224,1005268;369531,944899;319736,897654;293528,895030;264699,847785;157247,811039;68140,776917;5242,750670;0,713924;10483,685052;65520,616809;125798,506571;243733,409456;317115,312342;372151,110238;466500,0;469120,0;476983,5249;545123,112863;642092,115488;663058,136485;715474,191605;744303,283470;760027,328090;885825,328090;841272,404207;870100,335964;799339,430454;841272,412081;786235,469825;778373,477699;749544,517070;689266,645681;665679,727048;628988,716549;636851,779542;673541,732297;649954,829412;649954,913403;615884,769043;526778,729672;560848,656180;503191,732297;610643,860908;631609,918652;631609,971147;579193,1023641;571331,973771;560848,986895;563469,1049888;526778,1042014" o:connectangles="0,0,0,0,0,0,0,0,0,0,0,0,0,0,0,0,0,0,0,0,0,0,0,0,0,0,0,0,0,0,0,0,0,0,0,0,0,0,0,0,0,0,0,0,0,0,0,0,0,0,0,0,0,0,0,0,0,0,0,0,0,0"/>
                  <o:lock v:ext="edit" verticies="t"/>
                </v:shape>
                <v:shape id="COLLETON" o:spid="_x0000_s1052" style="position:absolute;left:30009;top:31899;width:9334;height:11144;visibility:visible;mso-wrap-style:square;v-text-anchor:top" coordsize="356,4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6AcUA&#10;AADcAAAADwAAAGRycy9kb3ducmV2LnhtbESPQWvCQBSE70L/w/KE3nQTmxZJXUMJCD3UFtMePD6y&#10;zySYfRt2VxP/vVso9DjMzDfMpphML67kfGdZQbpMQBDXVnfcKPj53i3WIHxA1thbJgU38lBsH2Yb&#10;zLUd+UDXKjQiQtjnqKANYcil9HVLBv3SDsTRO1lnMETpGqkdjhFuerlKkhdpsOO40OJAZUv1uboY&#10;BQ6/npsym4577t0RT5ePz3S/VupxPr29ggg0hf/wX/tdK3jKUvg9E4+A3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9voBxQAAANwAAAAPAAAAAAAAAAAAAAAAAJgCAABkcnMv&#10;ZG93bnJldi54bWxQSwUGAAAAAAQABAD1AAAAigMAAAAA&#10;" path="m327,414v2,2,3,4,6,6c335,422,338,420,339,419v1,-1,2,-4,4,-4c345,414,348,414,349,412v1,-2,2,-9,4,-9c356,406,355,412,351,414v-2,2,-6,1,-7,3c343,419,342,421,341,422v-2,2,-8,3,-10,3c327,424,326,419,327,416v,-2,,-2,,-2xm226,359v4,,8,1,13,1c244,360,242,366,245,368v3,2,6,4,9,4c259,371,261,371,265,368v7,-4,3,-7,9,c276,371,275,373,279,376v3,3,-1,6,-1,9c279,387,284,392,285,395v3,5,5,7,11,8c299,401,302,400,302,396v,-1,-2,-7,-1,-8c304,385,310,395,315,389v2,-1,7,1,9,c329,387,330,396,331,399v1,3,13,-3,13,-5c331,386,331,386,331,386v-2,-1,-3,-7,-5,-10c323,371,326,373,331,373v2,,4,-1,6,-1c337,372,337,372,337,372v,-5,6,-30,1,-33c333,335,322,339,327,329v3,-3,7,-6,11,-8c339,320,339,320,339,320v4,-8,-13,-12,-13,-22c326,291,326,277,320,272v-6,-7,-6,-7,-6,-7c314,261,313,256,313,252v,-4,6,-8,8,-12c321,238,320,232,321,231v1,-1,7,-5,9,-6c332,223,335,220,336,216v3,-6,3,-14,4,-21c340,195,340,195,340,195v-1,-7,-1,-7,-1,-7c338,185,339,180,340,177v,-1,1,-2,1,-3c343,173,345,170,344,168v-1,-2,-4,-6,-5,-7c338,160,338,159,338,159v-1,-4,2,-8,1,-12c339,143,337,138,335,134v-4,-10,-4,-14,1,-25c338,104,336,99,339,94v3,-8,10,-7,4,-17c336,74,333,75,326,76v-4,1,-9,-1,-11,-5c314,71,314,71,314,70v-10,-6,-19,4,-28,1c275,68,273,64,261,69v-9,4,-12,3,-20,3c239,71,238,71,237,70v-3,-2,-8,-4,-11,-6c225,63,223,61,221,61v,-1,-1,-1,-1,-1c217,57,215,55,213,52,208,47,202,43,199,36,196,29,193,24,189,17,181,7,163,7,151,4,149,3,145,1,143,1,141,,141,,141,v,,,,,c97,27,97,27,97,27v-3,5,-4,7,-4,13c94,46,96,52,93,58v-2,4,-4,9,-6,12c87,70,87,70,87,71v-3,,-6,-9,-8,-12c77,54,73,50,69,46,,90,,90,,90v,,,,,c1,91,4,93,5,95v3,2,4,9,5,12c12,111,16,113,18,117v3,5,8,10,11,16c31,138,36,146,37,152v7,8,12,17,17,25c57,183,64,185,69,188v10,6,18,15,20,27c91,222,96,235,102,239v,2,2,4,2,5c104,245,105,246,105,247v1,1,1,3,2,4c107,253,108,255,109,256v1,2,2,5,3,7c112,265,112,269,114,270v,,,,,1c114,271,114,271,114,272v2,2,2,4,4,6c123,286,123,286,123,286v,,,,,c123,286,124,286,125,287v1,,4,2,5,3c135,293,140,295,145,297v7,4,13,7,21,4c169,300,171,300,175,301v4,1,5,3,9,4c188,310,190,307,195,306v2,-1,8,-3,9,-1c205,306,201,309,200,310v-2,3,-3,5,-3,9c197,322,203,323,205,323v,2,-2,4,-3,6c201,331,200,342,205,338v3,-2,3,-4,5,c211,343,212,347,216,351v1,1,3,2,4,3c222,355,224,359,226,359xe" fillcolor="#f2f2f2 [3052]" strokecolor="#f2f2f2 [3052]" strokeweight=".25pt">
                  <v:stroke joinstyle="miter"/>
                  <v:path arrowok="t" o:connecttype="custom" o:connectlocs="873143,1101314;899363,1088203;925584,1056737;901985,1093448;867899,1114425;857411,1085581;626670,943984;666001,975450;718442,964961;728930,1009538;776127,1056737;789237,1017404;849544,1020027;901985,1033138;854788,985938;883631,975450;886253,888918;886253,841719;854788,781409;823324,694877;841678,629322;865277,589990;891497,511324;888875,492969;894119,456259;888875,422170;888875,385460;881009,285817;899363,201908;825946,186175;749906,186175;631914,188797;592583,167819;576851,157331;521788,94398;395930,10489;369709,0;254339,70799;243851,152086;228118,186175;180921,120620;0,235996;26221,280573;76039,348749;141591,464125;233363,563768;272693,639811;280559,658166;293670,689632;298914,710610;309402,728965;322512,749942;340867,760431;435260,789275;482457,799764;534898,799764;516544,836474;529654,862696;550631,886296;576851,928250" o:connectangles="0,0,0,0,0,0,0,0,0,0,0,0,0,0,0,0,0,0,0,0,0,0,0,0,0,0,0,0,0,0,0,0,0,0,0,0,0,0,0,0,0,0,0,0,0,0,0,0,0,0,0,0,0,0,0,0,0,0,0,0"/>
                  <o:lock v:ext="edit" verticies="t"/>
                </v:shape>
                <v:shape id="BEAUFORT" o:spid="_x0000_s1053" style="position:absolute;left:30787;top:39392;width:7731;height:9652;visibility:visible;mso-wrap-style:square;v-text-anchor:top" coordsize="295,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l/H8QA&#10;AADcAAAADwAAAGRycy9kb3ducmV2LnhtbESPQWvCQBSE7wX/w/KE3upGU6xEV5GCoc1Jrd4f2Wc2&#10;mH0bsmuS/vtuodDjMDPfMJvdaBvRU+drxwrmswQEcel0zZWCy9fhZQXCB2SNjWNS8E0edtvJ0wYz&#10;7QY+UX8OlYgQ9hkqMCG0mZS+NGTRz1xLHL2b6yyGKLtK6g6HCLeNXCTJUlqsOS4YbOndUHk/P6yC&#10;9iDvp+Pb8Hm8psviYfKmLvKrUs/Tcb8GEWgM/+G/9odWkL4u4PdMP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pfx/EAAAA3AAAAA8AAAAAAAAAAAAAAAAAmAIAAGRycy9k&#10;b3ducmV2LnhtbFBLBQYAAAAABAAEAPUAAACJAwAAAAA=&#10;" path="m239,143v2,-3,3,-5,6,-5c246,138,248,138,249,137v1,,3,-1,4,c254,138,255,142,254,144v-2,2,-5,1,-7,c245,144,244,144,243,144v-1,,-2,-1,-3,-1c239,143,239,143,239,143xm149,105v-2,,-2,,-2,c145,102,129,98,126,100v-3,2,-5,3,-7,5c116,106,116,118,114,113v-1,-3,-2,-4,-5,-3c106,111,103,111,100,111v-5,-1,-5,3,-3,7c98,121,98,127,104,125v2,-1,5,-2,8,-1c114,131,110,135,104,139v-5,3,1,14,3,17c109,160,110,168,114,171v3,2,7,2,7,6c121,184,128,194,134,197v3,,14,,14,-2c147,189,134,178,146,181v4,1,7,,6,4c152,189,152,191,155,195v4,4,6,2,11,2c165,198,163,199,164,201v,1,2,5,2,6c162,208,161,208,158,211v-4,5,-9,5,-13,9c149,226,154,235,159,240v2,1,14,8,15,3c176,232,174,219,174,207v2,1,7,7,7,9c181,220,181,225,181,229v1,4,3,23,6,23c191,253,197,243,199,240v8,-11,17,-18,26,-28c229,208,235,205,239,201v4,-1,11,-7,15,-10c258,187,262,180,267,177v2,-2,7,-4,6,-8c272,166,270,161,269,159v-4,-7,-13,-1,-17,-5c249,152,247,154,243,153v-3,,-6,-2,-9,-2c229,151,226,159,222,159v-1,-2,-1,-7,-2,-9c219,147,224,144,226,143v7,-6,-4,-12,-9,-12c211,130,211,127,206,125v-5,-3,-12,-2,-17,-2c181,123,174,122,166,120v-1,-6,-11,-3,-14,-8c151,109,152,107,149,105xm116,277v3,-4,6,-9,8,-14c125,262,126,255,128,256v1,,1,1,2,2c131,258,132,258,133,258v,3,-1,7,-2,10c131,271,129,275,126,277v-2,1,-3,1,-5,1c120,279,119,279,117,279v-1,-2,-1,-2,-1,-2xm73,306v3,11,19,-5,25,-5c98,301,98,301,98,301v,,,,,c98,303,98,304,98,306v-1,2,-3,4,-4,7c93,316,93,323,89,324v-3,,-7,-3,-8,-5c80,318,80,315,78,315v-2,,-5,4,-7,3c68,317,71,310,72,308v1,-2,1,-2,1,-2xm68,368v4,-1,8,-6,11,-9c81,357,82,354,83,352v2,-4,4,-8,5,-11c89,337,88,336,88,332v,,,,,c87,331,87,331,87,331v-4,,-8,3,-12,5c71,338,68,341,65,344v-5,3,-9,7,-7,13c59,360,62,365,64,367v4,1,4,1,4,1xm111,346v11,-7,23,-11,32,-20c151,318,155,307,163,299v4,-5,11,-8,10,-15c172,277,157,266,152,262v-5,-4,-9,-8,-12,-1c137,267,136,270,134,276v-2,10,-8,10,-17,12c116,289,117,289,117,290v1,,1,1,1,1c121,291,125,291,129,291v,1,,1,,1c129,292,129,292,129,292v-3,3,-21,14,-17,20c121,312,134,305,143,303v2,-2,3,-4,6,-4c151,306,138,309,135,311v-5,3,-10,4,-15,5c113,317,113,324,107,328v-3,2,-5,4,-8,7c97,339,96,343,94,346v-1,1,-2,1,-2,3c92,350,92,350,92,352v,1,,1,1,2c93,354,93,354,94,354v2,1,3,,5,-1c100,352,101,352,103,351v1,,2,-1,3,-2c111,346,111,346,111,346xm101,196v1,1,1,1,1,1c101,198,102,199,101,200v,1,,1,,1c100,201,100,201,99,201v,,-1,,-2,c97,201,96,200,96,200v,,-1,-1,-1,-1c95,198,94,198,94,198v-1,-1,-2,-3,-1,-4c94,194,95,194,96,195v1,,1,1,2,1c99,196,100,196,101,196xm84,219v3,2,3,-8,4,-10c89,208,93,204,95,206v3,5,2,11,4,16c102,227,101,229,98,233v-1,3,-1,5,-4,7c90,242,80,238,85,233v2,-2,5,-4,5,-7c90,225,89,222,88,222v-2,3,-3,3,-6,3c79,225,80,229,79,230v-3,4,-12,-5,-8,-8c74,219,79,222,83,220v1,-1,1,-1,1,-1xm197,259v4,-4,,-10,5,-14c204,244,206,243,208,242v2,-2,5,-5,6,-5c214,238,215,239,215,240v,4,-4,9,-7,12c207,253,206,254,205,255v-1,1,-2,2,-2,2c202,258,201,258,200,259v-3,,-3,,-3,xm215,254v6,-2,10,-2,14,-6c237,243,243,239,251,236v4,-2,9,-5,12,-8c265,227,270,219,271,219v,,,,1,c272,219,272,219,272,219v1,2,4,4,5,6c279,229,268,232,265,233v-5,2,-9,5,-13,7c238,245,229,255,214,255v1,-1,1,-1,1,-1xm281,222v,-3,,-3,,-3c281,216,281,212,282,209v4,-9,4,-9,4,-9c290,191,295,181,290,172v-1,,-1,,-1,c286,174,285,176,284,179v-1,3,1,5,2,7c287,191,282,198,281,203v-2,4,-6,8,-5,13c277,218,279,221,281,222xm12,245v,,,,,c39,246,39,246,39,246v6,-35,6,-35,6,-35c58,211,58,211,58,211v,3,,3,,3c58,214,58,214,58,214v-1,,-2,1,-2,2c55,219,53,224,53,226v2,2,3,,6,2c63,232,64,235,69,239v18,11,33,16,44,-7c114,232,114,232,114,232v,2,6,9,4,11c114,248,110,255,108,261v-2,8,3,12,-2,20c106,289,98,287,93,289v-3,2,-16,5,-18,2c73,290,77,281,72,283v-4,1,-9,-1,-7,2c68,288,67,291,67,294v,3,,5,1,7c69,303,64,308,64,311v-1,3,-5,6,-7,8c53,324,54,329,50,333v-2,2,,7,-3,10c47,343,46,343,46,343v,,,,,c43,343,38,340,36,343v-1,1,-6,7,-8,4c26,345,27,342,29,340v,-1,1,-2,1,-3c30,337,30,337,30,337v-1,,-4,1,-4,-1c26,334,29,333,30,333v2,-2,3,-3,3,-5c33,321,31,317,25,313v-4,-3,-10,-7,-15,-8c7,300,1,291,1,285v,-2,-1,-8,,-10c2,273,6,270,7,268v3,-3,6,-4,6,-9c12,256,10,246,12,245xm89,100v,,,,,c90,61,90,61,90,61,89,59,89,56,87,54v,-1,-2,-4,-3,-5c84,48,83,46,82,45,81,43,80,41,79,39,77,35,75,31,72,28v,,,,,c93,,93,,93,v,,,,,c93,,94,,95,1v1,,4,2,5,3c105,7,110,9,115,11v7,4,13,7,21,4c139,14,141,14,145,15v4,1,5,3,9,4c158,24,160,21,165,20v2,-1,8,-3,9,-1c175,20,171,23,170,24v-2,3,-3,5,-3,9c167,36,173,37,175,37v,2,-2,4,-3,6c171,45,170,56,175,52v3,-2,3,-4,5,c181,57,182,61,186,65v1,1,3,2,4,3c192,69,194,73,196,73v,,,,,c195,74,195,74,195,74v,2,7,6,8,8c210,87,205,92,208,96v4,5,11,6,10,14c216,111,208,107,205,107v-5,-2,-10,-1,-15,-2c183,110,172,109,165,104v-4,-2,-7,-2,-11,-3c151,101,146,96,143,97v-2,1,-6,,-8,-1c134,95,130,91,129,91v-1,5,-5,6,-9,7c114,100,113,98,107,98v,6,-2,8,-9,8c93,105,91,103,89,100xe" fillcolor="#f2f2f2 [3052]" strokecolor="#f2f2f2 [3052]" strokeweight=".25pt">
                  <v:stroke joinstyle="miter"/>
                  <v:path arrowok="t" o:connecttype="custom" o:connectlocs="665663,377687;390488,275397;285659,288511;272555,364573;387867,511451;429798,527188;456006,637347;521524,629478;715457,443258;581800,417029;495316,322608;324970,689803;330211,726523;256831,789471;233244,849796;191313,802585;230624,870778;152002,936349;427178,784225;306624,755374;338073,765865;314487,828813;241106,923235;277797,915366;264693,527188;246348,519320;220141,574399;246348,629478;207037,603250;529386,642592;537248,668821;600145,650461;712836,574399;563455,666198;760009,451126;723319,566530;117932,553416;138898,592759;309245,637347;188692,742260;149381,836682;94346,899629;68139,881270;2621,747505;233244,262283;214899,118027;243727,0;380005,39342;437661,86553;487454,170484;532007,215072;432419,272774;314487,257037" o:connectangles="0,0,0,0,0,0,0,0,0,0,0,0,0,0,0,0,0,0,0,0,0,0,0,0,0,0,0,0,0,0,0,0,0,0,0,0,0,0,0,0,0,0,0,0,0,0,0,0,0,0,0,0,0"/>
                  <o:lock v:ext="edit" verticies="t"/>
                </v:shape>
                <v:shape id="JASPER" o:spid="_x0000_s1054" style="position:absolute;left:27199;top:38630;width:5984;height:10971;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OQOMMA&#10;AADcAAAADwAAAGRycy9kb3ducmV2LnhtbESPQYvCMBSE74L/ITzBm6bqItI1iiiKXgS7sudH87at&#10;27zUJrb1328EYY/DzHzDLNedKUVDtSssK5iMIxDEqdUFZwquX/vRAoTzyBpLy6TgSQ7Wq35vibG2&#10;LV+oSXwmAoRdjApy76tYSpfmZNCNbUUcvB9bG/RB1pnUNbYBbko5jaK5NFhwWMixom1O6W/yMApu&#10;BZ3Op9sj2dlp1LT24L7n91Sp4aDbfILw1Pn/8Lt91ApmHzN4nQ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xOQOMMAAADcAAAADwAAAAAAAAAAAAAAAACYAgAAZHJzL2Rv&#10;d25yZXYueG1sUEsFBgAAAAAEAAQA9QAAAIgDAAAAAA==&#10;" path="m6531,6555v-88,24,,263,44,335c6575,7010,6443,7033,6312,7105v-44,48,-220,119,-263,168c6006,7320,6049,7464,6049,7511v,144,263,360,394,479c6663,8014,6926,8110,7101,8182v263,96,350,191,350,359c7451,8588,7408,8612,7320,8660v-44,,-175,24,-175,72c7145,8779,7276,8756,7320,8756r,c7320,8779,7276,8804,7276,8828v-88,47,-131,120,-43,167c7320,9066,7539,8923,7583,8899v88,-71,307,,439,l8022,8899v-175,72,-220,240,-88,336c8065,9306,7978,9640,8022,9736v131,336,350,-71,613,-119c8679,9760,8328,9904,8372,10000r-438,-48c7759,9928,7656,9960,7408,9880v-248,-80,-578,-327,-965,-407c6006,9210,5567,9306,5084,9402,4624,9271,3923,8859,3682,8684v132,-143,-44,-215,-44,-335c3521,8150,3112,7699,2981,7488,2674,7297,2674,7320,2849,7081v175,-191,526,-263,526,-502c3375,6412,3331,6387,3243,6267v-43,-118,132,-262,132,-382c3331,5885,3331,5861,3331,5861v-43,-48,-219,-192,-307,-119c2893,5813,2408,5398,2189,5326,1977,5111,1855,4737,1753,4450v45,-120,307,-239,307,-383l2016,4067r,l1652,3670v-146,-84,-344,14,-513,-106c1096,3517,1052,3373,1008,3349v-263,,-745,-119,-833,-239c88,3039,88,2966,,2895r,l1841,1985,5961,r745,407c6794,503,6926,670,7057,741v307,144,439,49,439,311c7496,1124,7496,1196,7451,1268v-131,96,-218,143,-218,263c7408,1602,7583,1651,7802,1722v88,24,482,144,526,144c8328,1842,8504,1794,8547,1746r614,-382l9161,1364v131,71,219,167,307,263l9600,1771v43,23,87,71,87,95c9731,1889,9819,1962,9819,1985v87,48,87,120,132,168l9906,3086r,c9906,3039,9863,2990,9819,2943r,c9819,3134,9512,3206,9424,2990v-44,-71,-87,-95,-132,-167c9249,2799,9205,2656,9161,2632v,334,-438,95,-569,191c8592,2847,8460,2919,8547,2943v439,143,658,310,921,526c9600,3588,9512,3564,9512,3684v,96,43,192,131,287c9731,4019,9775,4043,9775,4091v44,24,-44,47,-44,72c9643,4234,9863,4234,9951,4307v43,71,131,334,-132,287c9687,4569,9380,4474,9292,4474v,95,308,120,263,238c9512,4808,9600,4808,9687,4881v88,47,,71,-44,118c9555,5072,9643,5168,9512,5239v-263,96,-220,-48,-395,-48c9117,5550,9555,5239,9819,5359v44,47,132,47,44,96c9819,5502,9687,5455,9643,5574v-43,72,-88,119,-131,191c9424,5813,9249,5813,9073,5837v-87,,-131,48,-263,48c8767,5885,8635,5813,8547,5813r,l8547,5742r-569,l7714,6579,6531,6555xe" fillcolor="#f2f2f2 [3052]" strokecolor="#f2f2f2 [3052]" strokeweight=".25pt">
                  <v:stroke joinstyle="miter"/>
                  <v:path arrowok="t" o:connecttype="custom" o:connectlocs="390792,719120;393424,755871;377687,779458;361950,797888;361950,823998;385526,876547;424898,897610;445841,936995;438002,950050;427531,957948;438002,960581;438002,960581;435370,968480;432797,986801;453739,976269;480008,976269;480008,976269;474742,1013130;480008,1068093;516687,1055038;500950,1097055;474742,1091789;443268,1083890;385526,1039240;304208,1031451;220318,952683;217685,915931;178372,821475;170474,776825;201948,721752;194049,687524;201948,645617;199315,642984;180945,629929;130982,584291;104893,488189;123263,446172;120630,446172;120630,446172;98850,402619;68154,390990;60315,367404;10471,341184;0,317597;0,317597;110159,217765;356685,0;401263,44650;422265,81292;448534,115410;445841,139107;432797,167959;466844,188913;498318,204710;511422,191546;548161,149638;548161,149638;566531,178491;574429,194288;579635,204710;587534,217765;595432,236196;592739,338551;592739,338551;587534,322863;587534,322863;563898,328019;556000,309699;548161,288745;514114,309699;511422,322863;566531,380568;569164,404155;577002,435641;584901,448805;582268,456704;595432,472502;587534,503987;556000,490822;571737,516932;579635,535473;577002,548418;569164,574747;545528,569481;587534,587912;590166,598444;577002,611498;569164,632452;542896,640351;527159,645617;511422,637718;511422,637718;511422,629929;477375,629929;461578,721752;390792,719120" o:connectangles="0,0,0,0,0,0,0,0,0,0,0,0,0,0,0,0,0,0,0,0,0,0,0,0,0,0,0,0,0,0,0,0,0,0,0,0,0,0,0,0,0,0,0,0,0,0,0,0,0,0,0,0,0,0,0,0,0,0,0,0,0,0,0,0,0,0,0,0,0,0,0,0,0,0,0,0,0,0,0,0,0,0,0,0,0,0,0,0,0,0,0,0,0,0,0,0"/>
                </v:shape>
                <v:shape id="HAMPTON" o:spid="_x0000_s1055" style="position:absolute;left:25231;top:34249;width:8001;height:7556;visibility:visible;mso-wrap-style:square;v-text-anchor:top" coordsize="30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Or8IA&#10;AADcAAAADwAAAGRycy9kb3ducmV2LnhtbESPW4vCMBSE3xf8D+EI+7amXlikmhYVhL56QX08NMe2&#10;2pyUJGr3328WhH0cZuYbZpn3phVPcr6xrGA8SkAQl1Y3XCk4HrZfcxA+IGtsLZOCH/KQZ4OPJaba&#10;vnhHz32oRISwT1FBHUKXSunLmgz6ke2Io3e1zmCI0lVSO3xFuGnlJEm+pcGG40KNHW1qKu/7h1GQ&#10;+JvdFhenNZ/OxfTy2B1tuVbqc9ivFiAC9eE//G4XWsF0NoO/M/EIy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r46vwgAAANwAAAAPAAAAAAAAAAAAAAAAAJgCAABkcnMvZG93&#10;bnJldi54bWxQSwUGAAAAAAQABAD1AAAAhwMAAAAA&#10;" path="m75,288v42,-38,42,-38,42,-38c211,167,211,167,211,167v17,17,17,17,17,17c230,188,233,195,236,198v7,6,10,2,10,13c246,214,246,217,245,220v-3,4,-5,6,-5,11c244,234,248,236,253,239v2,1,11,6,12,6c265,244,269,242,270,240v14,-16,14,-16,14,-16c284,224,284,224,284,224v21,-28,21,-28,21,-28c305,196,305,196,305,196v-5,-8,-5,-8,-5,-8c298,186,298,184,296,182v,-1,,-1,,-1c296,180,296,180,296,180v-2,-1,-2,-5,-2,-7c293,171,292,168,291,166v-1,-1,-2,-3,-2,-5c288,160,288,158,287,157v,-1,-1,-2,-1,-3c286,153,284,151,284,149v-6,-4,-11,-17,-13,-24c269,113,261,104,251,98,246,95,239,93,236,87,231,79,226,70,219,62v-1,-6,-6,-14,-8,-19c208,37,203,32,200,27v-2,-4,-6,-6,-8,-10c191,14,190,7,187,5,186,3,183,1,182,v,,,,,c104,49,104,49,104,49v-1,3,-2,5,-2,8c102,59,102,62,102,64v-1,3,,7,-3,9c95,73,90,75,88,78v-3,1,-4,4,-5,6c81,94,92,109,85,118v-9,10,-22,16,-29,28c51,156,48,160,37,162v-4,1,-7,4,-11,5c11,175,11,175,11,175v,,,,,c10,178,7,181,7,184v,2,,3,-1,5c5,190,,195,1,196v1,1,6,3,7,4c10,201,11,203,13,205v2,5,1,13,2,18c17,231,15,228,11,233v,1,-4,4,-5,5c6,244,20,259,25,264v6,,9,8,15,10c46,277,52,283,60,281v6,-1,5,1,11,2c73,284,75,286,75,288xe" fillcolor="#f2f2f2 [3052]" strokecolor="#f2f2f2 [3052]" strokeweight=".25pt">
                  <v:stroke joinstyle="miter"/>
                  <v:path arrowok="t" o:connecttype="custom" o:connectlocs="196746,755650;306924,655946;553512,438172;598108,482776;619094,519509;645327,553619;642703,577233;629587,606094;663690,627085;695169,642827;708285,629708;745011,587728;745011,587728;800100,514262;800100,514262;786984,493272;776490,477529;776490,474905;776490,472281;771244,453915;763374,435548;758128,422429;752881,411934;750258,404063;745011,390944;710909,327973;658443,257131;619094,228269;574498,162675;553512,112823;524656,70842;503670,44604;490553,13119;477437,0;477437,0;272821,128565;267574,149556;267574,167922;259705,191536;230849,204655;217732,220398;222979,309607;146904,383073;97061,425053;68205,438172;28856,459162;28856,459162;18363,482776;15740,495895;2623,514262;20986,524757;34103,537876;39349,585104;28856,611342;15740,624461;65582,692679;104931,718917;157397,737284;186253,742531;196746,755650" o:connectangles="0,0,0,0,0,0,0,0,0,0,0,0,0,0,0,0,0,0,0,0,0,0,0,0,0,0,0,0,0,0,0,0,0,0,0,0,0,0,0,0,0,0,0,0,0,0,0,0,0,0,0,0,0,0,0,0,0,0,0,0"/>
                </v:shape>
                <v:shape id="ALLENDALE" o:spid="_x0000_s1056" style="position:absolute;left:22818;top:32233;width:7191;height:6619;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at18UA&#10;AADcAAAADwAAAGRycy9kb3ducmV2LnhtbESPT2vCQBTE7wW/w/IEb83GtEpJXaVUKvUimJaeH9nX&#10;JJp9G7ObP/32XUHwOMzMb5jVZjS16Kl1lWUF8ygGQZxbXXGh4Pvr4/EFhPPIGmvLpOCPHGzWk4cV&#10;ptoOfKQ+84UIEHYpKii9b1IpXV6SQRfZhjh4v7Y16INsC6lbHALc1DKJ46U0WHFYKLGh95Lyc9YZ&#10;BaeK9of9qcu2Non7we7cz/KSKzWbjm+vIDyN/h6+tT+1gqfnBVzPhCMg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q3XxQAAANwAAAAPAAAAAAAAAAAAAAAAAJgCAABkcnMv&#10;ZG93bnJldi54bWxQSwUGAAAAAAQABAD1AAAAigMAAAAA&#10;" path="m,1667v36,39,,158,36,277c109,2103,219,1865,255,1944v110,119,-73,278,146,318c529,2407,864,2711,1022,2817v213,146,511,192,657,318c1788,3214,1861,3571,1898,3571v85,178,268,370,292,635c2214,4471,2044,4934,2044,5159v,119,36,317,146,397c2287,5827,2500,6495,2628,6786v255,39,401,238,328,516c2920,7500,2938,7282,3029,7619v91,337,366,1349,475,1706c3650,9444,3759,9563,3686,9762v-109,198,73,119,73,238l3759,10000r548,-317c4453,9643,4562,9524,4708,9484v401,-79,511,-238,693,-635c5657,8373,6131,8135,6460,7738v255,-357,-146,-952,-73,-1349c6423,6310,6460,6190,6569,6151v73,-119,256,-199,402,-199c7080,5873,7044,5714,7080,5595r,-278c7080,5198,7117,5119,7153,5000l10000,3056r,l9708,2659v-109,-80,-182,-199,-292,-278c9343,2302,9234,2222,9124,2143,8942,2024,8613,1825,8467,1627v-146,-79,-255,-317,-365,-437c8029,1111,7883,873,7810,833v-36,,-36,-39,-73,-39l7737,794,7372,952v-109,,-182,,-255,40l6934,992v-109,40,-219,,-365,40c6533,1032,6460,1071,6423,1071v-36,40,-109,40,-146,40c6265,1124,6253,1138,6241,1151r-1569,39l1460,,,1667xe" fillcolor="#f2f2f2 [3052]" strokecolor="#f2f2f2 [3052]" strokeweight=".25pt">
                  <v:stroke joinstyle="miter"/>
                  <v:path arrowok="t" o:connecttype="custom" o:connectlocs="0,110353;2589,128690;18338,128690;28837,149742;73496,186482;120743,207533;136492,236396;157491,278432;146992,341520;157491,367801;188989,449225;212577,483384;217827,504369;251986,617304;265074,646233;270324,661988;270324,661988;309733,641003;338570,627829;388406,585793;464563,512246;459313,422944;472402,407189;501311,394015;509150,370382;509150,351979;514399,330994;719138,202304;719138,202304;698139,176023;677140,157619;656142,141864;608894,107705;582646,78777;561647,55144;556397,52562;556397,52562;530149,63021;511811,65669;498650,65669;472402,68317;461902,70899;451403,73547;448814,76195;335981,78777;104994,0;0,110353" o:connectangles="0,0,0,0,0,0,0,0,0,0,0,0,0,0,0,0,0,0,0,0,0,0,0,0,0,0,0,0,0,0,0,0,0,0,0,0,0,0,0,0,0,0,0,0,0,0,0"/>
                </v:shape>
                <v:shape id="BARNWELL" o:spid="_x0000_s1057" style="position:absolute;left:20754;top:27010;width:7620;height:6397;visibility:visible;mso-wrap-style:square;v-text-anchor:top" coordsize="291,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v6cMA&#10;AADcAAAADwAAAGRycy9kb3ducmV2LnhtbESPwWrDMBBE74X+g9hAbo2c1JjUtWxKoVBoLo7T+2Jt&#10;bWNrZSQlcf6+ChR6HGbmDVNUi5nEhZwfLCvYbhIQxK3VA3cKTs3H0x6ED8gaJ8uk4EYeqvLxocBc&#10;2yvXdDmGTkQI+xwV9CHMuZS+7cmg39iZOHo/1hkMUbpOaofXCDeT3CVJJg0OHBd6nOm9p3Y8no2C&#10;L6nHXWq/UdomPXeNO9TuZa/UerW8vYIItIT/8F/7Uyt4TjO4n4lHQJ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Cv6cMAAADcAAAADwAAAAAAAAAAAAAAAACYAgAAZHJzL2Rv&#10;d25yZXYueG1sUEsFBgAAAAAEAAQA9QAAAIgDAAAAAA==&#10;" path="m79,241v40,-42,40,-42,40,-42c207,229,207,229,207,229v43,-1,43,-1,43,-1c250,228,251,227,251,227v1,,3,,4,-1c256,226,258,225,259,225v4,-1,7,,10,-1c270,224,272,224,274,224v2,-1,4,-1,7,-1c291,219,291,219,291,219v,,,,,c279,200,279,200,279,200,282,30,282,30,282,30v,,,,,c270,27,270,27,270,27v-3,-1,-7,-4,-9,-6c260,20,260,20,260,20v-1,-1,-4,-3,-5,-5c247,11,240,6,231,3,222,,210,3,201,1v,,,,,c6,180,6,180,6,180v,,,,,c6,181,6,182,6,182,5,189,,193,4,200v7,9,17,22,28,25c42,228,49,236,58,238v6,4,10,6,16,3c77,240,78,240,79,241xe" fillcolor="#f2f2f2 [3052]" strokecolor="#f2f2f2 [3052]" strokeweight=".25pt">
                  <v:stroke joinstyle="miter"/>
                  <v:path arrowok="t" o:connecttype="custom" o:connectlocs="206866,631897;311608,521774;542041,600433;654639,597811;657258,595189;667732,592567;678206,589945;704392,587323;717485,587323;735814,584701;762000,574214;762000,574214;730577,524396;738433,78659;738433,78659;707010,70793;683443,55062;680825,52440;667732,39330;604887,7866;526330,2622;526330,2622;15711,471956;15711,471956;15711,477200;10474,524396;83794,589945;151876,624031;193773,631897;206866,631897" o:connectangles="0,0,0,0,0,0,0,0,0,0,0,0,0,0,0,0,0,0,0,0,0,0,0,0,0,0,0,0,0,0"/>
                </v:shape>
                <v:shape id="AIKEN" o:spid="_x0000_s1058" style="position:absolute;left:17611;top:20930;width:10922;height:10810;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iWO8UA&#10;AADcAAAADwAAAGRycy9kb3ducmV2LnhtbESPT2vCQBTE7wW/w/IEb2ZjWrSkrlIqlXoRTEvPj+xr&#10;Es2+jdnNn377riD0OMzMb5j1djS16Kl1lWUFiygGQZxbXXGh4Ovzff4MwnlkjbVlUvBLDrabycMa&#10;U20HPlGf+UIECLsUFZTeN6mULi/JoItsQxy8H9sa9EG2hdQtDgFuapnE8VIarDgslNjQW0n5JeuM&#10;gnNFh+Ph3GU7m8T9YPfue3nNlZpNx9cXEJ5G/x++tz+0gsenFdzOhCM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KJY7xQAAANwAAAAPAAAAAAAAAAAAAAAAAJgCAABkcnMv&#10;ZG93bnJldi54bWxQSwUGAAAAAAQABAD1AAAAigMAAAAA&#10;" path="m4436,850l5348,r,c5396,24,5468,49,5516,73r24,c5580,105,5619,138,5659,170v120,291,336,631,600,752c6571,1019,7074,1117,7050,1553v,25,,49,24,73l7074,1675v24,24,48,73,48,97c7266,1966,7242,2063,7530,2087v192,25,360,,552,49c8321,2209,8513,2451,8753,2524v264,73,456,243,695,364l10000,3228r,l7698,5655r,l3022,10000r,c2998,9879,2902,9660,2830,9660r,c2758,9951,2494,9854,2422,9636v-48,-146,-504,-194,-480,-413c1942,9175,1918,9126,1942,9078v24,,144,-97,168,-122c2158,8908,1894,8714,1847,8665v-120,-121,-24,-97,71,-194c1966,8398,1799,8350,1775,8325v-140,-89,-532,-238,-696,-388c939,7690,939,7136,935,6845v32,-162,148,-507,120,-656c983,5995,935,6019,767,5947l480,5801c264,5752,312,5728,240,5534,168,5388,72,5267,,5121r,l4436,850xe" fillcolor="#f2f2f2 [3052]" strokecolor="#f2f2f2 [3052]" strokeweight=".25pt">
                  <v:stroke joinstyle="miter"/>
                  <v:path arrowok="t" o:connecttype="custom" o:connectlocs="484500,91892;584109,0;584109,0;602458,7892;605079,7892;618076,18378;683608,99676;770001,167893;772622,175785;772622,181082;777865,191569;822427,225623;882716,230920;956003,272867;1031911,312218;1092200,348975;1092200,348975;840776,611355;840776,611355;330063,1081088;330063,1081088;309093,1044331;309093,1044331;264531,1041736;212105,997087;212105,981412;230454,968222;201729,936763;209484,915790;193866,900006;117848,858060;102121,740005;115227,669085;83772,642923;52426,627139;26213,598274;0,553625;0,553625;484500,91892" o:connectangles="0,0,0,0,0,0,0,0,0,0,0,0,0,0,0,0,0,0,0,0,0,0,0,0,0,0,0,0,0,0,0,0,0,0,0,0,0,0,0"/>
                </v:shape>
                <v:shape id="EDGEFIELD" o:spid="_x0000_s1059" style="position:absolute;left:15452;top:19294;width:7000;height:7176;visibility:visible;mso-wrap-style:square;v-text-anchor:top" coordsize="267,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75WsQA&#10;AADcAAAADwAAAGRycy9kb3ducmV2LnhtbERPTWvCQBC9F/wPyxR6KWZjrbambsQ2CupNW/A6ZMck&#10;JDsbshuN/757KPT4eN/L1WAacaXOVZYVTKIYBHFudcWFgp/v7fgdhPPIGhvLpOBODlbp6GGJibY3&#10;PtL15AsRQtglqKD0vk2kdHlJBl1kW+LAXWxn0AfYFVJ3eAvhppEvcTyXBisODSW29FVSXp96o6Cp&#10;Z5u34+dzdt5Ms8Wkz+7nw75S6ulxWH+A8DT4f/Gfe6cVTF/D2nAmHAG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O+VrEAAAA3AAAAA8AAAAAAAAAAAAAAAAAmAIAAGRycy9k&#10;b3ducmV2LnhtbFBLBQYAAAAABAAEAPUAAACJAwAAAAA=&#10;" path="m32,235v5,2,9,4,10,5c53,241,64,252,70,260v12,13,12,13,12,13c82,273,82,273,82,273,267,97,267,97,267,97v,,,,,c223,84,223,84,223,84,206,83,190,71,174,66,157,62,151,40,149,25,148,18,147,5,144,v-7,,-22,2,-29,4c106,6,96,6,87,8v,,,,,c68,12,68,12,68,12v,,,,,c60,15,60,15,60,15v-4,2,-9,2,-13,3c43,20,39,21,35,22v-2,1,-6,2,-8,2c24,27,16,27,15,33v1,6,4,7,,13c11,51,11,55,15,59v4,5,16,19,17,25c32,88,24,95,21,97v-1,7,-1,12,-7,17c9,119,9,122,6,127v,5,1,9,,13c5,143,2,144,,147v,4,2,11,5,15c7,167,11,167,14,171v6,6,9,16,17,20c37,194,39,197,41,203v3,4,-4,17,-5,22c32,235,32,235,32,235xe" fillcolor="#f2f2f2 [3052]" strokecolor="#f2f2f2 [3052]" strokeweight=".25pt">
                  <v:stroke joinstyle="miter"/>
                  <v:path arrowok="t" o:connecttype="custom" o:connectlocs="83906,617671;110126,630813;183544,683381;215008,717550;215008,717550;700088,254954;700088,254954;584718,220785;456237,173474;390686,65710;377576,0;301536,10514;228119,21027;228119,21027;178300,31541;178300,31541;157323,39426;123236,47311;91772,57825;70795,63081;39331,86737;39331,120906;39331,155075;83906,220785;55063,254954;36709,299636;15732,333805;15732,367974;0,386373;13110,425799;36709,449454;81284,502022;107504,533563;94394,591387;83906,617671" o:connectangles="0,0,0,0,0,0,0,0,0,0,0,0,0,0,0,0,0,0,0,0,0,0,0,0,0,0,0,0,0,0,0,0,0,0,0"/>
                </v:shape>
                <v:shape id="MCCORMICK" o:spid="_x0000_s1060" style="position:absolute;left:9975;top:17678;width:7270;height:7792;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un0sUA&#10;AADcAAAADwAAAGRycy9kb3ducmV2LnhtbESPT2vCQBTE7wW/w/IEb2ZjWsSmrlIqlXoRTEvPj+xr&#10;Es2+jdnNn377riD0OMzMb5j1djS16Kl1lWUFiygGQZxbXXGh4Ovzfb4C4TyyxtoyKfglB9vN5GGN&#10;qbYDn6jPfCEChF2KCkrvm1RKl5dk0EW2IQ7ej20N+iDbQuoWhwA3tUzieCkNVhwWSmzoraT8knVG&#10;wbmiw/Fw7rKdTeJ+sHv3vbzmSs2m4+sLCE+j/w/f2x9awePTM9zOhCM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6fSxQAAANwAAAAPAAAAAAAAAAAAAAAAAJgCAABkcnMv&#10;ZG93bnJldi54bWxQSwUGAAAAAAQABAD1AAAAigMAAAAA&#10;" path="m,1417v72,101,144,168,217,303c325,1888,433,2124,542,2292v72,202,288,437,324,572c1047,2965,1191,2898,1336,2965v144,101,289,235,397,336c1986,3571,2383,3941,2671,4109v367,247,963,506,1264,674c4356,5036,4916,5383,5199,5624v144,236,216,471,433,606c5909,6656,6643,7845,6859,8182v36,,72,34,72,68c7004,8350,7040,8485,7112,8553v,135,-72,438,,538c7112,9562,7870,9664,8159,9865v72,,325,68,541,135l8700,10000v48,-112,97,-224,145,-336c8881,9495,9134,9058,9025,8923v-72,-202,-144,-303,-361,-404c8375,8385,8267,8048,8051,7846,7942,7711,7798,7711,7726,7543,7617,7408,7545,7173,7545,7038v72,-101,181,-135,217,-235c7798,6668,7762,6533,7762,6365v108,-168,108,-270,289,-438c8267,5759,8267,5591,8303,5355v109,-67,397,-303,397,-438c8664,4715,8231,4244,8087,4076v-145,-135,-145,-270,,-438c8231,3436,8123,3403,8087,3200v36,-202,325,-202,433,-302c8592,2898,8736,2864,8809,2830v144,-33,288,-67,433,-135c9386,2662,9567,2662,9711,2595r289,-101l10000,2494r,-606l8917,1888v-253,,-650,,-903,33l8014,1956v-144,235,-397,235,-649,168c7184,2089,6679,1821,6679,1618v-73,-67,-217,-370,-253,-437l5307,2191c5199,1574,5090,956,4982,339r,l4693,339v-108,34,-325,,-397,68l4260,407v-36,34,-217,67,-289,67c3863,474,3755,407,3646,407v-216,,-541,67,-722,-34c2816,339,2708,339,2635,272v-36,,-144,-67,-180,-101c2383,104,2310,36,2238,36,2058,-64,1949,70,1805,171r-578,l,1417xe" fillcolor="#f2f2f2 [3052]" strokecolor="#f2f2f2 [3052]" strokeweight=".25pt">
                  <v:stroke joinstyle="miter"/>
                  <v:path arrowok="t" o:connecttype="custom" o:connectlocs="0,110413;15778,134023;39407,178594;62965,223165;97137,231035;126002,257216;194202,320176;286104,372694;378006,438225;409489,485445;498701,637546;503936,642845;517096,666455;517096,708376;593220,768687;632555,779206;632555,779206;643098,753025;656185,695286;629938,663806;585368,611365;561738,587755;548578,548405;564356,530094;564356,495965;585368,461835;603690,417265;632555,383136;587986,317604;587986,283475;587986,249346;619468,225814;640480,220515;671963,209996;706063,202204;727075,194334;727075,194334;727075,147114;648333,147114;582678,149685;582678,152413;535491,165503;485613,126076;467218,92024;385859,170724;362229,26415;362229,26415;341216,26415;312351,31714;309734,31714;288721,36934;265092,31714;212597,29064;191584,21194;178497,13324;162719,2805;131237,13324;89212,13324;0,110413" o:connectangles="0,0,0,0,0,0,0,0,0,0,0,0,0,0,0,0,0,0,0,0,0,0,0,0,0,0,0,0,0,0,0,0,0,0,0,0,0,0,0,0,0,0,0,0,0,0,0,0,0,0,0,0,0,0,0,0,0,0,0"/>
                </v:shape>
                <v:shape id="ABBEVILLE" o:spid="_x0000_s1061" style="position:absolute;left:8117;top:11293;width:6643;height:7478;visibility:visible;mso-wrap-style:square;v-text-anchor:top" coordsize="9777,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TfLL8A&#10;AADcAAAADwAAAGRycy9kb3ducmV2LnhtbERPy4rCMBTdC/MP4Q7MRsbUEYtUo8iAoEsfH3Bp7jTV&#10;5KY0mbb69WYhuDyc92ozOCs6akPtWcF0koEgLr2uuVJwOe++FyBCRNZoPZOCOwXYrD9GKyy07/lI&#10;3SlWIoVwKFCBibEppAylIYdh4hvixP351mFMsK2kbrFP4c7KnyzLpcOaU4PBhn4NlbfTv1PwONx2&#10;9twTY2ev+VibLd7LSqmvz2G7BBFpiG/xy73XCmbzND+dSUdAr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2VN8svwAAANwAAAAPAAAAAAAAAAAAAAAAAJgCAABkcnMvZG93bnJl&#10;di54bWxQSwUGAAAAAAQABAD1AAAAhAMAAAAA&#10;" path="m2741,10000l4054,8702r618,c4826,8596,4942,8456,5135,8561v77,,155,71,232,141c5405,8737,5521,8807,5560,8807v77,70,193,70,309,105c6062,9018,6409,8947,6641,8947v116,,232,71,347,71c7066,9018,7259,8982,7297,8947r39,c7413,8877,7645,8912,7761,8877r308,l8069,8877r271,-175c8417,8596,8533,8526,8610,8456v116,-70,193,-175,270,-245c8958,8140,8996,8105,9035,8035v38,-35,116,-140,193,-175c9266,7789,9421,7649,9421,7614v38,-35,77,-105,77,-140c10000,6737,9768,5684,9266,4982,9151,4807,8880,4702,8726,4526v-77,-35,-270,-175,-348,-210l8340,3544,7876,2982,9575,1544r,l9498,1298c9382,1158,9228,1018,9112,947,8958,842,8880,737,8726,632,8687,596,8610,491,8571,421,8533,386,8340,140,8340,140,8340,105,8263,35,8263,r,l,5789r,c,5965,39,6035,232,6211v38,280,,561,115,807c425,7193,656,7439,888,7474v,35,,35,39,35c1042,7614,1197,7754,1351,7860v283,362,1042,1467,1274,1824c2664,9789,2703,9895,2741,10000xe" fillcolor="yellow" strokecolor="#f2f2f2 [3052]" strokeweight=".25pt">
                  <v:stroke joinstyle="miter"/>
                  <v:path arrowok="t" o:connecttype="custom" o:connectlocs="186237,747713;275449,650660;317439,650660;348897,640117;364661,650660;377774,658511;398769,666362;451223,668979;474799,674288;495794,668979;498444,668979;527321,663745;548248,663745;548248,663745;566661,650660;585006,632266;603351,613947;613883,600787;626996,587702;640110,569309;645341,558841;629578,372511;592888,338415;569243,322713;566661,264989;535135,222968;650573,115447;650573,115447;645341,97053;619115,70808;592888,47255;582356,31479;566661,10468;561429,0;561429,0;0,432851;0,432851;15763,464405;23577,524745;60335,558841;62985,561458;91794,587702;178356,724085;186237,747713" o:connectangles="0,0,0,0,0,0,0,0,0,0,0,0,0,0,0,0,0,0,0,0,0,0,0,0,0,0,0,0,0,0,0,0,0,0,0,0,0,0,0,0,0,0,0,0"/>
                </v:shape>
                <v:shape id="LAURENS" o:spid="_x0000_s1062" style="position:absolute;left:13721;top:6579;width:8843;height:9159;visibility:visible;mso-wrap-style:square;v-text-anchor:top" coordsize="337,3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shcQA&#10;AADcAAAADwAAAGRycy9kb3ducmV2LnhtbESPzW7CMBCE70h9B2sr9QYOrUAoYBAqreBKKAduS7zE&#10;gXidxi4Enh4jIfU4mp9PM5m1thJnanzpWEG/l4Agzp0uuVDws/nujkD4gKyxckwKruRhNn3pTDDV&#10;7sJrOmehEHGEfYoKTAh1KqXPDVn0PVcTR+/gGoshyqaQusFLHLeVfE+SobRYciQYrOnTUH7K/myE&#10;zLdsFr/Sl8fhbbVYZqfdfvSl1NtrOx+DCNSG//CzvdIKPgZ9eJyJR0B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m7IXEAAAA3AAAAA8AAAAAAAAAAAAAAAAAmAIAAGRycy9k&#10;b3ducmV2LnhtbFBLBQYAAAAABAAEAPUAAACJAwAAAAA=&#10;" path="m34,224v10,6,18,16,27,23c72,255,67,265,75,271v6,,13,1,17,7c98,289,105,285,116,290v11,5,16,16,25,23c143,314,142,313,142,314v2,1,2,3,3,4c147,319,149,320,150,321v2,,5,1,8,2c160,324,162,325,164,326v1,,1,,1,c167,329,169,331,171,332v2,3,4,6,7,8c185,349,185,349,185,349v,,,,,c202,323,202,323,202,323v2,-5,4,-31,8,-35c217,283,226,284,233,276v,-12,7,-11,17,-13c259,261,268,251,270,241v3,-8,12,-14,16,-22c289,213,289,206,292,201v6,-1,10,,15,-3c312,195,316,187,319,182v3,-4,5,-9,7,-13c330,165,336,159,337,154v,,,,,c330,147,330,147,330,147v-3,-5,-10,-13,-16,-13c306,133,298,135,290,132v-5,-2,-9,-4,-14,-5c268,126,261,124,255,121v-6,-4,-14,-10,-20,-10c235,111,235,111,233,111v,,,,,c227,117,227,117,227,117v-4,4,-2,3,-7,3c218,118,214,114,212,112v-8,-8,-8,-8,-8,-8c199,99,196,92,190,87,178,77,163,74,150,66,129,52,129,52,129,52v-3,-3,-6,-14,-7,-18c122,34,122,33,121,33v,-3,-7,-11,-10,-12c104,20,97,16,94,10,93,8,87,3,87,1,86,1,86,,86,v,,,,,c38,117,38,117,38,117v,32,,32,,32c,180,,180,,180v,,,,,c,181,2,183,2,184v,,5,7,6,8c9,194,11,197,12,198v4,3,6,6,10,9c25,209,29,213,32,217v2,7,2,7,2,7xe" fillcolor="#f2f2f2 [3052]" strokecolor="#f2f2f2 [3052]" strokeweight=".25pt">
                  <v:stroke joinstyle="miter"/>
                  <v:path arrowok="t" o:connecttype="custom" o:connectlocs="89211,587912;160055,648278;196789,711269;241394,729641;304367,761136;369963,821502;372587,824127;380458,834625;393578,842499;414569,847748;430312,855622;432936,855622;448679,871370;467046,892367;485413,915988;485413,915988;530018,847748;551009,755887;611357,724392;655963,690272;708440,632530;750422,574789;766165,527546;805522,519672;837009,477679;855376,443559;884238,404190;884238,404190;865871,385817;823889,351697;760917,346448;724183,333325;669082,317578;616605,291331;611357,291331;611357,291331;595614,307079;577247,314953;556257,293956;535266,272959;498532,228341;393578,173224;338477,136480;320110,89237;317486,86612;291248,55117;246642,26246;228275,2625;225651,0;225651,0;99706,307079;99706,391067;0,472429;0,472429;5248,482928;20991,503925;31486,519672;57725,543294;83963,569540;89211,587912" o:connectangles="0,0,0,0,0,0,0,0,0,0,0,0,0,0,0,0,0,0,0,0,0,0,0,0,0,0,0,0,0,0,0,0,0,0,0,0,0,0,0,0,0,0,0,0,0,0,0,0,0,0,0,0,0,0,0,0,0,0,0,0"/>
                </v:shape>
                <v:shape id="LANCASTER" o:spid="_x0000_s1063" style="position:absolute;left:32231;top:2070;width:6446;height:9620;visibility:visible;mso-wrap-style:square;v-text-anchor:top" coordsize="246,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l5cMA&#10;AADcAAAADwAAAGRycy9kb3ducmV2LnhtbERPTWvCQBC9F/oflhF6azaGWkLqKqlFqOChRr0P2WkS&#10;zM6G7Nak/npXELzN433OfDmaVpypd41lBdMoBkFcWt1wpeCwX7+mIJxH1thaJgX/5GC5eH6aY6bt&#10;wDs6F74SIYRdhgpq77tMSlfWZNBFtiMO3K/tDfoA+0rqHocQblqZxPG7NNhwaKixo1VN5an4MwrW&#10;s3R1mZaH3dvPcfO1bz6HjdvmSr1MxvwDhKfRP8R397cO89MEbs+EC+T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Tl5cMAAADcAAAADwAAAAAAAAAAAAAAAACYAgAAZHJzL2Rv&#10;d25yZXYueG1sUEsFBgAAAAAEAAQA9QAAAIgDAAAAAA==&#10;" path="m172,150c52,148,52,148,52,148,59,77,59,77,59,77,1,,1,,1,,,7,,7,,7v,,,,,c,11,2,13,2,17,2,21,,23,,27v,5,2,15,5,20c7,50,9,61,11,62v3,3,7,,8,6c20,75,22,81,21,88v-2,7,-8,8,-8,17c13,110,13,114,15,119v2,5,6,7,5,13c19,132,19,132,19,132v-1,1,-2,3,-3,4c14,138,12,140,10,142v-7,7,-7,7,-7,7c3,149,3,149,3,149v7,14,11,24,11,39c14,196,16,203,17,210v2,6,7,10,4,16c14,230,12,238,9,244v-1,3,-4,15,-3,17c6,264,7,267,7,271v,11,6,19,6,30c13,316,13,316,13,316v,,,,,c15,322,15,326,14,331v-1,3,-2,5,-4,7c8,341,7,343,6,345v-2,4,-1,6,1,10c14,367,14,367,14,367v,,,,,c83,317,83,317,83,317v4,7,-5,11,-3,17c91,336,72,350,84,353v9,2,10,-10,14,-15c101,334,105,327,109,335v4,8,9,16,18,18c133,355,136,352,138,347v3,-6,3,-6,10,-7c151,341,154,340,157,342v5,3,6,8,13,6c172,347,174,346,176,345v3,-2,6,-4,10,-6c198,332,178,317,178,308v1,-1,1,-3,2,-4c246,271,246,271,246,271v,,,,,c246,267,246,267,246,267v-1,-1,-1,-2,-1,-4c244,262,244,262,244,261v-1,-2,-2,-2,-4,-3c240,258,240,258,239,258v,,,,,c239,258,239,257,238,257v,,,,-1,-1c237,249,236,244,230,239v-6,-5,-10,-10,-15,-16c206,212,203,195,195,183v-2,-4,-11,-14,-15,-16c180,167,180,168,179,166v-7,-16,-7,-16,-7,-16xe" fillcolor="#f2f2f2 [3052]" strokecolor="#f2f2f2 [3052]" strokeweight=".25pt">
                  <v:stroke joinstyle="miter"/>
                  <v:path arrowok="t" o:connecttype="custom" o:connectlocs="136241,387956;2620,0;0,18349;0,70776;28820,162522;55020,230676;39300,311937;49780,346014;26200,372228;7860,390577;44540,550478;23580,639602;18340,710378;34060,828338;36680,867657;15720,904356;36680,962025;217462,830959;220082,925326;285582,878143;361563,909599;411343,896492;461124,904356;466364,807367;644525,710378;644525,699893;639285,684165;626185,676301;623565,673680;602605,626496;510904,479702;468984,435139" o:connectangles="0,0,0,0,0,0,0,0,0,0,0,0,0,0,0,0,0,0,0,0,0,0,0,0,0,0,0,0,0,0,0,0"/>
                </v:shape>
                <v:shape id="CHESTER" o:spid="_x0000_s1064" style="position:absolute;left:24453;top:5975;width:8413;height:4382;visibility:visible;mso-wrap-style:square;v-text-anchor:top" coordsize="321,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j8dMMA&#10;AADcAAAADwAAAGRycy9kb3ducmV2LnhtbERPTWvCQBC9F/wPyxR6KXVjKSJpNlKEgHgQanrwOGQn&#10;2dDsbMxuTPz3rlDobR7vc7LtbDtxpcG3jhWslgkI4srplhsFP2XxtgHhA7LGzjEpuJGHbb54yjDV&#10;buJvup5CI2II+xQVmBD6VEpfGbLol64njlztBoshwqGResAphttOvifJWlpsOTYY7GlnqPo9jVbB&#10;eV/KaVyfa3w9FrWrNZaH1UWpl+f56xNEoDn8i//cex3nbz7g8Uy8QO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j8dMMAAADcAAAADwAAAAAAAAAAAAAAAACYAgAAZHJzL2Rv&#10;d25yZXYueG1sUEsFBgAAAAAEAAQA9QAAAIgDAAAAAA==&#10;" path="m300,v7,14,11,24,11,39c311,47,313,54,314,61v2,6,7,10,4,16c311,81,309,89,306,95v-1,3,-4,15,-3,17c303,115,304,118,304,122v,11,6,19,6,30c310,167,310,167,310,167v,,,,,c40,149,40,149,40,149v,,,,,c38,146,38,146,38,146v,-1,-1,-2,-1,-3c37,143,37,142,37,141v1,-1,1,-1,1,-1c38,139,38,138,38,138v1,-1,1,-2,2,-2c40,136,40,134,40,134v2,-6,2,-16,1,-22c40,105,34,105,32,100,29,98,27,94,24,92,23,88,21,85,21,80v,-4,1,-8,,-12c21,57,17,59,9,57,,54,14,42,16,39v5,-4,8,-9,7,-15c22,16,17,12,12,7v-1,,-2,,-2,-1c10,6,10,5,10,4,10,3,11,1,13,v,,,,1,c14,,14,,14,,300,,300,,300,xe" fillcolor="#f2f2f2 [3052]" strokecolor="#f2f2f2 [3052]" strokeweight=".25pt">
                  <v:stroke joinstyle="miter"/>
                  <v:path arrowok="t" o:connecttype="custom" o:connectlocs="786332,0;815164,102322;823027,160043;833512,202021;802058,249247;794195,293849;796816,320086;812543,398795;812543,438150;812543,438150;104844,390924;104844,390924;99602,383053;96981,375182;96981,369935;99602,367311;99602,362064;104844,356817;104844,351569;107465,293849;83875,262365;62907,241376;55043,209892;55043,178408;23590,149548;41938,102322;60285,62968;31453,18366;26211,15742;26211,10495;34074,0;36695,0;36695,0;786332,0" o:connectangles="0,0,0,0,0,0,0,0,0,0,0,0,0,0,0,0,0,0,0,0,0,0,0,0,0,0,0,0,0,0,0,0,0,0"/>
                </v:shape>
                <v:shape id="UNION" o:spid="_x0000_s1065" style="position:absolute;left:19801;top:4578;width:5747;height:7350;visibility:visible;mso-wrap-style:square;v-text-anchor:top" coordsize="219,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0MkcAA&#10;AADcAAAADwAAAGRycy9kb3ducmV2LnhtbERPzYrCMBC+C75DGMGbpq4otRpFBEEED1ofYGzGtthM&#10;apOt3bffCIK3+fh+Z7XpTCVaalxpWcFkHIEgzqwuOVdwTfejGITzyBory6Tgjxxs1v3eChNtX3ym&#10;9uJzEULYJaig8L5OpHRZQQbd2NbEgbvbxqAPsMmlbvAVwk0lf6JoLg2WHBoKrGlXUPa4/BoF7XF6&#10;bOfp/j51EyNvz0V8qrJYqeGg2y5BeOr8V/xxH3SYH8/g/Uy4QK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0MkcAAAADcAAAADwAAAAAAAAAAAAAAAACYAgAAZHJzL2Rvd25y&#10;ZXYueG1sUEsFBgAAAAAEAAQA9QAAAIUDAAAAAA==&#10;" path="m105,230v1,,3,1,4,1c115,235,122,238,128,244v4,5,11,7,16,12c150,260,149,275,156,278v4,2,21,-18,25,-20c182,257,183,257,183,257v4,-2,5,-4,9,-4c194,253,195,253,197,253v2,,4,-1,6,-1c215,248,215,248,215,248v,,,,,c215,241,215,241,215,241v1,-9,-4,-17,-3,-24c213,215,214,213,214,211v1,,3,-3,3,-4c217,207,217,206,217,206v,,,-1,,-1c217,204,217,203,217,202v,,,,,c215,199,215,199,215,199v,-1,-1,-2,-1,-3c214,196,214,195,214,194v1,-1,1,-1,1,-1c215,192,215,191,215,191v1,-1,1,-2,2,-2c217,189,217,187,217,187v2,-6,2,-16,1,-22c217,158,211,158,209,153v-3,-2,-5,-6,-8,-8c200,141,198,138,198,133v,-4,1,-8,,-12c198,110,194,112,186,110v-9,-3,5,-15,7,-18c198,88,201,83,200,77,199,69,194,65,189,60v-1,,-2,,-2,-1c187,59,187,58,187,57v,-1,1,-3,3,-4c190,53,190,53,191,53v4,-15,4,-15,4,-15c181,27,181,27,181,27,176,20,174,17,165,17v-5,4,-18,7,-22,c132,13,130,15,120,20,113,23,104,11,102,6,93,,79,4,69,v,,,,,c32,46,32,46,32,46,16,128,16,128,16,128,,179,,179,,179v1,8,1,8,1,8c1,187,1,187,1,187v2,,2,,2,c9,187,17,193,23,197v6,3,13,5,21,6c49,204,53,206,58,208v8,3,16,1,24,2c88,210,95,218,98,223v7,7,7,7,7,7xe" fillcolor="#f2f2f2 [3052]" strokecolor="#f2f2f2 [3052]" strokeweight=".25pt">
                  <v:stroke joinstyle="miter"/>
                  <v:path arrowok="t" o:connecttype="custom" o:connectlocs="275529,603761;286025,606386;335883,640511;377868,672012;409358,729763;474960,677262;480208,674637;503825,664137;516945,664137;532690,661512;564179,651012;564179,651012;564179,632636;556306,569635;561555,553885;569427,543385;569427,540760;569427,538135;569427,530259;569427,530259;564179,522384;561555,514509;561555,509259;564179,506634;564179,501384;569427,496134;569427,490884;572051,433133;548434,401632;527441,380632;519569,349131;519569,317631;488080,288755;506449,241504;524817,202129;495952,157503;490704,154878;490704,149628;498576,139127;501201,139127;511697,99752;474960,70876;432974,44626;375244,44626;314890,52501;267657,15750;181062,0;181062,0;83971,120752;41985,336006;0,469883;2624,490884;2624,490884;7872,490884;60354,517134;115460,532884;152197,546010;215175,551260;257161,585385;275529,603761" o:connectangles="0,0,0,0,0,0,0,0,0,0,0,0,0,0,0,0,0,0,0,0,0,0,0,0,0,0,0,0,0,0,0,0,0,0,0,0,0,0,0,0,0,0,0,0,0,0,0,0,0,0,0,0,0,0,0,0,0,0,0,0"/>
                </v:shape>
                <v:shape id="ANDERSON" o:spid="_x0000_s1066" style="position:absolute;left:4831;top:5975;width:8890;height:9652;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ZzqcAA&#10;AADcAAAADwAAAGRycy9kb3ducmV2LnhtbERPTYvCMBC9C/6HMII3TfUgbjWKKLvoZcEqnodmbKvN&#10;pDaxrf/eLAh7m8f7nOW6M6VoqHaFZQWTcQSCOLW64EzB+fQ9moNwHlljaZkUvMjBetXvLTHWtuUj&#10;NYnPRAhhF6OC3PsqltKlORl0Y1sRB+5qa4M+wDqTusY2hJtSTqNoJg0WHBpyrGibU3pPnkbBraDD&#10;7+H2THZ2GjWt/XGX2SNVajjoNgsQnjr/L/649zrMn3/B3zPhArl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IZzqcAAAADcAAAADwAAAAAAAAAAAAAAAACYAgAAZHJzL2Rvd25y&#10;ZXYueG1sUEsFBgAAAAAEAAQA9QAAAIUDAAAAAA==&#10;" path="m1770,3641l2950,2446,7552,r,c7640,163,7817,245,7906,435v29,108,59,190,88,299c7994,842,7935,924,7906,1033v-59,81,-89,380,-89,462c7817,1603,7994,1766,7906,1875v,82,-59,163,-89,245c7807,2229,7798,2337,7788,2446v,108,118,217,147,299c7965,2880,7935,3071,8024,3207v59,108,177,353,265,407c8378,3804,8378,4022,8496,4212v88,190,383,326,560,489l9823,5217r177,299l10000,5516,3687,10000r,l3687,9864v,-299,-118,-462,-236,-761c3333,9003,3269,9035,3097,8804,2925,8573,2596,8084,2419,7717,2281,7459,2335,6970,2035,6603,1740,6087,1475,5353,619,5516v-147,27,-354,,-501,27c59,5571,29,5571,,5571r,l1770,3641xe" fillcolor="#f2f2f2 [3052]" strokecolor="#f2f2f2 [3052]" strokeweight=".25pt">
                  <v:stroke joinstyle="miter"/>
                  <v:path arrowok="t" o:connecttype="custom" o:connectlocs="157353,351429;262255,236088;671373,0;671373,0;702843,41986;710667,70846;702843,99705;694931,144297;702843,180975;694931,204622;692353,236088;705422,264947;713334,309540;736892,348823;755294,406542;805078,453741;873265,503545;889000,532404;889000,532404;327774,965200;327774,965200;327774,952073;306794,878622;275323,849762;215049,744845;180912,637322;55029,532404;10490,535010;0,537713;0,537713;157353,351429" o:connectangles="0,0,0,0,0,0,0,0,0,0,0,0,0,0,0,0,0,0,0,0,0,0,0,0,0,0,0,0,0,0,0"/>
                </v:shape>
                <v:shape id="YORK" o:spid="_x0000_s1067" style="position:absolute;left:24469;top:514;width:8334;height:5461;visibility:visible;mso-wrap-style:square;v-text-anchor:top" coordsize="318,2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pEYMQA&#10;AADcAAAADwAAAGRycy9kb3ducmV2LnhtbESPQWvDMAyF74P9B6PBLmV11kO7ZXVL2Cj0mjj0LGIt&#10;CYvlEHttul9fHQq7Sbyn9z5t97Mf1Jmm2Ac28LrMQBE3wfXcGqjt4eUNVEzIDofAZOBKEfa7x4ct&#10;5i5cuKRzlVolIRxzNNClNOZax6Yjj3EZRmLRvsPkMck6tdpNeJFwP+hVlq21x56locORPjtqfqpf&#10;b6Dk2i7s5sv+FauFLTex7atTYczz01x8gEo0p3/z/froBP9d8OUZmUDv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KRGDEAAAA3AAAAA8AAAAAAAAAAAAAAAAAmAIAAGRycy9k&#10;b3ducmV2LnhtbFBLBQYAAAAABAAEAPUAAACJAwAAAAA=&#10;" path="m13,208v286,,286,,286,c299,208,299,208,299,208v7,-7,7,-7,7,-7c308,199,310,197,312,195v1,-1,2,-3,3,-4c316,191,316,191,316,191v1,-6,-3,-8,-5,-13c309,173,309,169,309,164v,-9,6,-10,8,-17c318,140,316,134,315,127v-1,-6,-5,-3,-8,-6c305,120,303,109,301,106v-3,-5,-5,-15,-5,-20c296,82,298,80,298,76v,-4,-2,-6,-2,-10c296,66,296,66,296,66v1,-7,1,-7,1,-7c280,36,280,36,280,36,233,66,233,66,233,66v-3,2,-5,4,-8,3c220,68,220,68,220,68v-3,-2,-5,-7,-5,-11c215,48,219,39,225,33v1,-2,3,-3,3,-4c227,27,220,14,220,14v-1,-3,-3,-6,-5,-8c63,,63,,63,v,,,,,c46,20,46,20,46,20,42,74,42,74,42,74v-7,,-12,,-19,1c18,76,,79,4,87v2,4,5,5,3,9c5,99,5,104,8,106v1,3,3,6,1,9c8,116,5,122,4,124v-1,3,-3,4,-1,8c9,137,9,137,9,137v1,1,2,1,2,2c9,140,8,144,8,146v1,1,4,1,5,3c14,153,7,154,8,159v1,3,4,4,4,6c13,169,12,173,13,177v1,1,2,2,2,4c16,183,16,185,16,187v1,6,1,6,1,6c17,193,17,193,17,193v-4,15,-4,15,-4,15xe" fillcolor="#f2f2f2 [3052]" strokecolor="#f2f2f2 [3052]" strokeweight=".25pt">
                  <v:stroke joinstyle="miter"/>
                  <v:path arrowok="t" o:connecttype="custom" o:connectlocs="34071,546100;783641,546100;783641,546100;801988,527722;817713,511969;825575,501467;828196,501467;815092,467336;809850,430579;830817,385946;825575,333436;804608,317683;788883,278301;775779,225791;781021,199537;775779,173282;775779,173282;778400,154903;733845,94517;610664,173282;589697,181158;576592,178533;563488,149652;589697,86641;597559,76139;576592,36757;563488,15753;165115,0;165115,0;120560,52510;110077,194286;60280,196911;10483,228417;18346,252046;20967,278301;23588,301930;10483,325560;7863,346563;23588,359691;28830,364942;20967,383320;34071,391197;20967,417451;31450,433204;34071,464710;39313,475212;41934,490965;44555,506718;44555,506718;34071,546100" o:connectangles="0,0,0,0,0,0,0,0,0,0,0,0,0,0,0,0,0,0,0,0,0,0,0,0,0,0,0,0,0,0,0,0,0,0,0,0,0,0,0,0,0,0,0,0,0,0,0,0,0,0"/>
                </v:shape>
                <v:shape id="CHEROKEE" o:spid="_x0000_s1068" style="position:absolute;left:19516;top:229;width:6604;height:5349;visibility:visible;mso-wrap-style:square;v-text-anchor:top" coordsize="252,2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MvVcEA&#10;AADcAAAADwAAAGRycy9kb3ducmV2LnhtbERPTWvCQBC9F/wPywi91U08lDa6igii9Fabg8chO2ZD&#10;srMxu7qxv75bELzN433Ocj3aTtxo8I1jBfksA0FcOd1wraD82b19gPABWWPnmBTcycN6NXlZYqFd&#10;5G+6HUMtUgj7AhWYEPpCSl8ZsuhnridO3NkNFkOCQy31gDGF207Os+xdWmw4NRjsaWuoao9Xq4Dz&#10;yymeY9z2ezJlvfltqfxqlXqdjpsFiEBjeIof7oNO8z9z+H8mXS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FjL1XBAAAA3AAAAA8AAAAAAAAAAAAAAAAAmAIAAGRycy9kb3du&#10;cmV2LnhtbFBLBQYAAAAABAAEAPUAAACGAwAAAAA=&#10;" path="m252,11c235,31,235,31,235,31v-4,54,-4,54,-4,54c224,85,219,85,212,86v-5,1,-23,4,-19,12c195,102,198,103,196,107v-2,3,-2,8,1,10c198,120,200,123,198,126v-1,1,-4,7,-5,9c192,138,190,139,192,143v6,5,6,5,6,5c199,149,200,149,200,150v-2,1,-3,5,-3,7c198,158,201,158,202,160v1,4,-6,5,-5,10c198,173,201,174,201,176v1,4,,8,1,12c203,189,204,190,204,192v1,2,1,4,1,6c206,204,206,204,206,204v,,,,,c192,193,192,193,192,193v-5,-7,-7,-10,-16,-10c171,187,158,190,154,183v-11,-4,-13,-2,-23,3c124,189,115,177,113,172v-9,-6,-23,-2,-33,-6c80,166,80,166,80,166v,-2,-2,-4,-2,-5c77,160,77,159,77,159v-1,-1,-2,-2,-2,-2c74,156,72,155,71,154v-3,-1,-6,-2,-9,-1c38,85,38,85,38,85v-5,,-5,,-5,c33,70,33,70,33,70,,,,,,,,,,,,,252,11,252,11,252,11xe" fillcolor="#f2f2f2 [3052]" strokecolor="#f2f2f2 [3052]" strokeweight=".25pt">
                  <v:stroke joinstyle="miter"/>
                  <v:path arrowok="t" o:connecttype="custom" o:connectlocs="660400,28847;615849,81297;605367,222912;555575,225534;505783,257004;513644,280606;516265,306831;518886,330434;505783,354036;503162,375016;518886,388129;524127,393374;516265,411731;529368,419598;516265,445823;526748,461558;529368,493028;534610,503518;537230,519253;539851,534988;539851,534988;503162,506141;461232,479916;403578,479916;343303,487783;296132,451068;209651,435333;209651,435333;204410,422221;201789,416976;196548,411731;186065,403863;162479,401241;99584,222912;86481,222912;86481,183574;0,0;0,0;660400,28847" o:connectangles="0,0,0,0,0,0,0,0,0,0,0,0,0,0,0,0,0,0,0,0,0,0,0,0,0,0,0,0,0,0,0,0,0,0,0,0,0,0,0"/>
                </v:shape>
                <v:shape id="SPARTANBURG" o:spid="_x0000_s1069" style="position:absolute;left:14928;top:54;width:6683;height:9700;visibility:visible;mso-wrap-style:square;v-text-anchor:top" coordsize="255,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KHPcUA&#10;AADcAAAADwAAAGRycy9kb3ducmV2LnhtbESPQYvCMBCF74L/IYywN031IGvXKKso6B6k6oIeh2a2&#10;rTaT0mS1+uuNIHib4b3vzZvxtDGluFDtCssK+r0IBHFqdcGZgt/9svsJwnlkjaVlUnAjB9NJuzXG&#10;WNsrb+my85kIIexiVJB7X8VSujQng65nK+Kg/dnaoA9rnUld4zWEm1IOomgoDRYcLuRY0Tyn9Lz7&#10;N6HGoqBNMjxGJ3u4/6zXt8Qls0Spj07z/QXCU+Pf5he90oEbDeD5TJhAT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goc9xQAAANwAAAAPAAAAAAAAAAAAAAAAAJgCAABkcnMv&#10;ZG93bnJldi54bWxQSwUGAAAAAAQABAD1AAAAigMAAAAA&#10;" path="m40,249v,,,1,1,1c41,252,47,257,48,259v3,6,10,10,17,11c68,271,75,279,75,282v1,,1,1,1,1c77,287,80,298,83,301v21,14,21,14,21,14c117,323,132,326,144,336v6,5,9,12,14,17c166,361,166,361,166,361v2,2,6,6,8,8c179,369,177,370,181,366v6,-6,6,-6,6,-6c187,360,187,360,187,360v-1,-8,-1,-8,-1,-8c202,301,202,301,202,301v16,-82,16,-82,16,-82c255,173,255,173,255,173v,,,,,c255,171,253,169,253,168v-1,-1,-1,-2,-1,-2c251,165,250,164,250,164v-1,-1,-3,-2,-4,-3c243,160,240,159,237,160,213,92,213,92,213,92v-5,,-5,,-5,c208,77,208,77,208,77,175,7,175,7,175,7v,,,,,c2,,2,,2,v,,,,,c,206,,206,,206v24,23,24,23,24,23c25,229,28,230,29,232v,1,,1,,2c30,235,30,236,30,237v1,,2,2,2,2c33,241,34,242,35,243v5,6,5,6,5,6xe" fillcolor="#f2f2f2 [3052]" strokecolor="#f2f2f2 [3052]" strokeweight=".25pt">
                  <v:stroke joinstyle="miter"/>
                  <v:path arrowok="t" o:connecttype="custom" o:connectlocs="104837,652759;107458,655380;125805,678974;170361,707811;196570,739269;199191,741891;217537,789078;272577,825779;377414,880831;414107,925397;435075,946369;456042,967341;474389,959477;490115,943748;490115,943748;487494,922776;529429,789078;571363,574113;668338,453523;668338,453523;663096,440416;660475,435173;655233,429930;644750,422065;621161,419443;558259,241180;545154,241180;545154,201857;458663,18351;458663,18351;5242,0;5242,0;0,540033;62902,600328;76007,608193;76007,613436;78628,621301;83870,626544;91733,637030;104837,652759" o:connectangles="0,0,0,0,0,0,0,0,0,0,0,0,0,0,0,0,0,0,0,0,0,0,0,0,0,0,0,0,0,0,0,0,0,0,0,0,0,0,0,0"/>
                </v:shape>
                <v:shape id="GREENVILLE" o:spid="_x0000_s1070" style="position:absolute;left:7800;width:8175;height:11293;visibility:visible;mso-wrap-style:square;v-text-anchor:top" coordsize="10000,9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6s0sIA&#10;AADcAAAADwAAAGRycy9kb3ducmV2LnhtbERP22rCQBB9L/gPyxT6IrqpQtXoKrYQ8KEUvHzAmB03&#10;odnZkJ3G9O+7hULf5nCus9kNvlE9dbEObOB5moEiLoOt2Rm4nIvJElQUZItNYDLwTRF229HDBnMb&#10;7nyk/iROpRCOORqoRNpc61hW5DFOQ0ucuFvoPEqCndO2w3sK942eZdmL9lhzaqiwpbeKys/TlzfA&#10;/eLw4V5nRS1aXLF6H19xPjbm6XHYr0EJDfIv/nMfbJq/msPvM+kCv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XqzSwgAAANwAAAAPAAAAAAAAAAAAAAAAAJgCAABkcnMvZG93&#10;bnJldi54bWxQSwUGAAAAAAQABAD1AAAAhwMAAAAA&#10;" path="m8782,45l7660,v-32,,-160,,-192,23c7404,45,7372,68,7340,68v-64,23,-128,23,-161,46c6923,114,6859,137,6667,45,6442,-46,6378,182,6154,160v-208,27,-518,19,-737,45c5417,411,5000,502,4840,319,4562,384,4022,536,3750,593,3371,681,2954,765,2564,845v-352,,-833,365,-1154,228c962,913,1250,1347,1026,1393v-97,22,-385,22,-449,68c256,1461,288,1849,,1803r,c43,1856,85,1910,128,1963v289,160,545,-45,866,-91c1314,1826,1474,1781,1795,1849v192,46,352,-68,545,-114c2468,1689,3109,1666,3173,1735v96,91,-513,160,-513,320c2821,2169,2917,2214,2821,2374v-161,320,32,206,352,160c3269,2511,3558,2511,3622,2534v32,23,-32,160,32,251c3665,2800,3675,2816,3686,2831r,23c3622,2922,3494,3014,3654,3082v224,46,224,297,256,434c3942,3607,3974,3698,4038,3767v65,68,225,160,225,228c4359,4087,4391,4224,4423,4338v64,114,128,228,128,342c4562,4855,4572,5030,4583,5205r,c4679,5342,4872,5411,4968,5571v32,91,64,159,96,251c5064,5913,5000,5982,4968,6073v-64,68,-96,320,-96,388c4872,6552,5064,6689,4968,6781v,68,-64,137,-96,205c4861,7077,4851,7169,4840,7260v,91,128,183,160,251c5032,7625,5000,7785,5096,7899v64,92,192,297,289,343c5481,8402,5481,8584,5609,8744v96,160,417,274,609,411l7051,9589v64,84,129,167,193,251l7244,9840,8462,9132r,-730l10000,5730r,c9947,5684,9893,5639,9840,5593v-32,-22,-64,-45,-96,-91c9744,5502,9712,5456,9679,5456v,-22,,-45,-32,-68l9647,5342v-32,-45,-128,-68,-160,-68l8718,4749v21,-1568,43,-3136,64,-4704xe" fillcolor="#f2f2f2 [3052]" strokecolor="#f2f2f2 [3052]" strokeweight=".25pt">
                  <v:stroke joinstyle="miter"/>
                  <v:path arrowok="t" o:connecttype="custom" o:connectlocs="717984,5165;626253,0;610556,2640;600091,7805;586928,13085;545069,5165;503128,18364;442874,23529;395700,36614;306586,68062;209623,96986;115276,123155;83882,159883;47173,167688;0,206942;0,206942;10465,225306;81266,214861;146753,212221;191310,199137;259413,199137;217472,235865;230635,272479;259413,290843;296121,290843;298738,319652;301354,324932;301354,327572;298738,353741;319667,403554;330132,432362;348527,458531;361608,497900;372073,537153;374689,597411;374689,597411;406165,639419;414014,668228;406165,697037;398317,741570;406165,778298;398317,801827;395700,833276;408782,862085;416630,906618;440258,945986;458571,1003604;508361,1050777;576464,1100590;592243,1129399;592243,1129399;691822,1048137;691822,964351;817563,657668;817563,657668;804482,641944;796633,631499;791319,626220;788703,618415;788703,613135;775622,605330;712751,545073;717984,5165" o:connectangles="0,0,0,0,0,0,0,0,0,0,0,0,0,0,0,0,0,0,0,0,0,0,0,0,0,0,0,0,0,0,0,0,0,0,0,0,0,0,0,0,0,0,0,0,0,0,0,0,0,0,0,0,0,0,0,0,0,0,0,0,0,0,0"/>
                </v:shape>
                <v:shape id="PICKENS" o:spid="_x0000_s1071" style="position:absolute;left:5419;top:1832;width:6127;height:7652;visibility:visible;mso-wrap-style:square;v-text-anchor:top" coordsize="234,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jli8EA&#10;AADcAAAADwAAAGRycy9kb3ducmV2LnhtbERPPW/CMBDdkfofrEPqBg4ZWkgxCBUhVV1KQthP8ZFY&#10;jc8hdkP49/WAxPj0vtfb0bZioN4bxwoW8wQEceW04VpBeTrMliB8QNbYOiYFd/Kw3bxM1phpd+Oc&#10;hiLUIoawz1BBE0KXSemrhiz6ueuII3dxvcUQYV9L3eMthttWpknyJi0ajg0NdvTZUPVb/FkFu+HI&#10;6fv1x31f83NZ5hez2t+NUq/TcfcBItAYnuKH+0srSNM4P56JR0B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j45YvBAAAA3AAAAA8AAAAAAAAAAAAAAAAAmAIAAGRycy9kb3du&#10;cmV2LnhtbFBLBQYAAAAABAAEAPUAAACGAwAAAAA=&#10;" path="m25,16v-4,7,-4,7,-4,7c18,27,15,29,18,35,19,38,9,44,6,47,,54,7,60,12,64v1,4,4,11,6,15c20,86,22,93,22,100v-1,7,-2,14,-1,21c21,132,25,139,24,151v-2,12,4,16,12,24c36,177,32,180,30,182v-1,3,-4,10,-4,14c26,196,26,196,26,196v,,-1,10,-1,11c28,208,50,208,43,215v-3,4,-4,12,,15c47,231,47,240,45,243v,1,-2,8,-2,9c46,258,50,258,45,266v-2,6,-6,10,-8,16c38,292,38,292,38,292v,,,,,c78,248,78,248,78,248,234,158,234,158,234,158v,,,,,c233,135,233,135,233,135v,-5,-2,-10,-4,-15c228,115,227,109,224,105v,-3,-5,-7,-7,-10c215,92,214,88,213,84v-1,-6,-1,-17,-8,-19c200,62,204,58,206,55v,,,,,-1c206,54,205,52,205,52v-2,-4,,-10,-1,-11c202,40,193,40,190,41v-10,2,-16,7,-11,-7c182,27,179,25,174,20v,-7,19,-10,16,-14c188,3,168,4,164,6v-6,2,-11,7,-17,5c137,8,132,10,122,12v-10,2,-18,11,-27,4c91,9,91,9,91,9v,,,,,c89,9,87,8,84,5,82,,82,,82,,81,,81,,81,,25,16,25,16,25,16xe" fillcolor="#f2f2f2 [3052]" strokecolor="#f2f2f2 [3052]" strokeweight=".25pt">
                  <v:stroke joinstyle="miter"/>
                  <v:path arrowok="t" o:connecttype="custom" o:connectlocs="65467,41927;54993,60271;47137,91716;15712,123162;31424,167710;47137,207017;57611,262046;54993,317076;62849,395690;94273,458581;78561,476924;68086,513611;68086,513611;65467,542436;112604,563399;112604,602706;117841,636772;112604,660357;117841,697043;96892,738970;99510,765175;99510,765175;204258,649875;612775,414033;612775,414033;610156,353762;599682,314455;586588,275149;568257,248944;557782,220119;536833,170330;539451,144125;539451,141505;536833,136264;534214,107439;497552,107439;468747,89096;455653,52409;497552,15723;429466,15723;384948,28825;319481,31446;248776,41927;238301,23584;238301,23584;219971,13102;214733,0;212114,0;65467,41927" o:connectangles="0,0,0,0,0,0,0,0,0,0,0,0,0,0,0,0,0,0,0,0,0,0,0,0,0,0,0,0,0,0,0,0,0,0,0,0,0,0,0,0,0,0,0,0,0,0,0,0,0"/>
                </v:shape>
                <v:shape id="OCONEE" o:spid="_x0000_s1072" style="position:absolute;top:2245;width:6651;height:9181;visibility:visible;mso-wrap-style:square;v-text-anchor:top" coordsize="10000,10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SFOsUA&#10;AADcAAAADwAAAGRycy9kb3ducmV2LnhtbESPzWrDMBCE74W8g9hAb41cQ9vgRg4mEEghBPKDzxtr&#10;a9m1VsZSEydPXxUKPQ4z8w2zWI62ExcafONYwfMsAUFcOd1wreB0XD/NQfiArLFzTApu5GGZTx4W&#10;mGl35T1dDqEWEcI+QwUmhD6T0leGLPqZ64mj9+kGiyHKoZZ6wGuE206mSfIqLTYcFwz2tDJUfR2+&#10;rYJdUXhTbct6T2W7bu8vbx9lc1bqcToW7yACjeE//NfeaAVpmsLvmXg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FIU6xQAAANwAAAAPAAAAAAAAAAAAAAAAAJgCAABkcnMv&#10;ZG93bnJldi54bWxQSwUGAAAAAAQABAD1AAAAigMAAAAA&#10;" path="m4468,8619v-118,-57,-551,-374,-590,-459c3798,8102,3602,8074,3602,7988v78,-30,276,-259,78,-259c3523,7729,3405,7786,3247,7757v-315,-86,-329,,-749,-201c2078,7355,1112,6771,725,6551,370,6494,212,6494,174,6235,174,6062,-63,5919,16,5747,88,5469,489,4779,607,4568v,-29,78,-86,118,-86c765,4425,922,4453,962,4367v,-86,-119,-201,-40,-287c1001,4080,1040,4137,1119,4137v132,-10,513,-34,591,-115c1632,3908,1474,3764,1592,3649v46,-120,323,-287,395,-345l2025,3304v237,,119,-114,277,-230c2493,2959,2984,2710,3168,2614v40,-57,158,-86,237,-114c3576,2428,3996,2270,4193,2184,4436,1920,4751,1130,4863,919r,l9119,v-53,67,-105,135,-158,202c8843,316,8724,373,8843,545v39,87,-355,259,-473,345c8133,1092,8409,1264,8606,1379v40,115,158,317,237,431c8921,2011,9001,2212,9001,2414v-40,200,-80,402,-40,603c8961,3333,9119,3534,9079,3878v-78,345,157,461,473,690c9552,4625,9394,4712,9316,4769v-40,86,-158,288,-158,403l9158,5172v,,-39,287,-39,316c9236,5516,10104,5516,9828,5717v-119,116,-157,345,,432c9986,6177,9986,6435,9906,6522v,29,-78,230,-78,258c9946,6953,10104,6953,9906,7182v-78,173,-235,288,-315,461c9604,7738,9618,7834,9631,7929r,l7266,9970r,c6951,10027,6833,9998,6439,9941,6005,9826,5966,9739,5651,9568v-40,-145,-315,-403,942,483e" fillcolor="#f2f2f2 [3052]" strokecolor="#f2f2f2 [3052]" strokeweight=".25pt">
                  <v:stroke joinstyle="miter"/>
                  <v:path arrowok="t" o:connecttype="custom" o:connectlocs="297204,787359;257958,745428;239599,729716;244788,706056;215985,708614;166163,690252;48226,598444;11574,569577;1064,524997;40377,417294;48226,409437;63991,398932;61330,372714;74434,377921;113746,367416;105897,333342;132172,301825;134700,301825;153125,280815;210730,238793;226495,228379;278912,199512;323479,83952;323479,83952;606581,0;596071,18453;588222,49787;556759,81303;572457,125974;588222,165346;598732,220523;596071,275607;603921,354261;635384,417294;619685,435655;609176,472470;609176,472470;606581,501337;653743,522257;653743,561720;658931,595795;653743,619363;658931,656087;637978,698200;640639,724326;640639,724326;483323,910775;483323,910775;428312,908125;375895,874051;438556,918174" o:connectangles="0,0,0,0,0,0,0,0,0,0,0,0,0,0,0,0,0,0,0,0,0,0,0,0,0,0,0,0,0,0,0,0,0,0,0,0,0,0,0,0,0,0,0,0,0,0,0,0,0,0,0"/>
                </v:shape>
                <v:shape id="DILLON" o:spid="_x0000_s1073" style="position:absolute;left:48980;top:9261;width:7207;height:5795;visibility:visible;mso-wrap-style:square;v-text-anchor:top" coordsize="275,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A2ycQA&#10;AADcAAAADwAAAGRycy9kb3ducmV2LnhtbESP3WrCQBSE7wu+w3KE3pS6MaXaRlcphYJgQfx5gEP2&#10;NAlmzwm7W5O+fVcQvBxm5htmuR5cqy7kQyNsYDrJQBGXYhuuDJyOX89voEJEttgKk4E/CrBejR6W&#10;WFjpeU+XQ6xUgnAo0EAdY1doHcqaHIaJdMTJ+xHvMCbpK2099gnuWp1n2Uw7bDgt1NjRZ03l+fDr&#10;DAjJfHba2Dycv7Xt33EruydvzON4+FiAijTEe/jW3lgDL685XM+kI6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gNsnEAAAA3AAAAA8AAAAAAAAAAAAAAAAAmAIAAGRycy9k&#10;b3ducmV2LnhtbFBLBQYAAAAABAAEAPUAAACJAwAAAAA=&#10;" path="m,186v4,1,8,4,12,6c15,196,20,197,24,201v1,2,2,4,4,5c29,207,32,210,33,212v6,9,6,9,6,9c39,221,39,221,39,221v,,1,,1,-1c60,220,68,204,82,194v7,-4,21,-8,29,-9c124,184,128,187,139,192v2,2,4,4,6,5c151,206,159,205,167,200v9,-5,26,17,39,9c220,202,223,189,238,200v1,3,5,6,7,8c251,217,251,217,251,217v,,,,,c275,192,275,192,275,192v,,,,,c88,,88,,88,v,,,,,c,186,,186,,186xe" fillcolor="#f2f2f2 [3052]" strokecolor="#f2f2f2 [3052]" strokeweight=".25pt">
                  <v:stroke joinstyle="miter"/>
                  <v:path arrowok="t" o:connecttype="custom" o:connectlocs="0,487672;31450,503403;62900,527000;73383,540110;86487,555841;102212,579438;102212,579438;104833,576816;214907,508647;290911,485050;364294,503403;380019,516513;437677,524378;539889,547975;623755,524378;642100,545353;657825,568950;657825,568950;720725,503403;720725,503403;230632,0;230632,0;0,487672" o:connectangles="0,0,0,0,0,0,0,0,0,0,0,0,0,0,0,0,0,0,0,0,0,0,0"/>
                </v:shape>
                <w10:wrap anchorx="margin"/>
              </v:group>
            </w:pict>
          </mc:Fallback>
        </mc:AlternateContent>
      </w:r>
      <w:r w:rsidR="0018711C" w:rsidRPr="00AD355E">
        <w:rPr>
          <w:noProof/>
        </w:rPr>
        <w:drawing>
          <wp:anchor distT="0" distB="0" distL="114300" distR="114300" simplePos="0" relativeHeight="251622912" behindDoc="0" locked="0" layoutInCell="1" allowOverlap="1" wp14:anchorId="59FC169F" wp14:editId="36FCA90E">
            <wp:simplePos x="0" y="0"/>
            <wp:positionH relativeFrom="column">
              <wp:posOffset>-38099</wp:posOffset>
            </wp:positionH>
            <wp:positionV relativeFrom="paragraph">
              <wp:posOffset>-942975</wp:posOffset>
            </wp:positionV>
            <wp:extent cx="1397084" cy="1076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413742" cy="10891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A3B" w:rsidRPr="00AD355E">
        <w:rPr>
          <w:b/>
          <w:noProof/>
        </w:rPr>
        <mc:AlternateContent>
          <mc:Choice Requires="wps">
            <w:drawing>
              <wp:anchor distT="0" distB="0" distL="114300" distR="114300" simplePos="0" relativeHeight="251615744" behindDoc="0" locked="1" layoutInCell="0" allowOverlap="1" wp14:anchorId="15EE4904" wp14:editId="7173EA81">
                <wp:simplePos x="0" y="0"/>
                <wp:positionH relativeFrom="page">
                  <wp:posOffset>274320</wp:posOffset>
                </wp:positionH>
                <wp:positionV relativeFrom="page">
                  <wp:posOffset>457200</wp:posOffset>
                </wp:positionV>
                <wp:extent cx="7223760" cy="9144000"/>
                <wp:effectExtent l="0" t="0" r="15240" b="19050"/>
                <wp:wrapNone/>
                <wp:docPr id="114"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57EE599" id="Rectangle 295" o:spid="_x0000_s1026" style="position:absolute;margin-left:21.6pt;margin-top:36pt;width:568.8pt;height:10in;z-index:2516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" o:allowincell="f" filled="f" strokecolor="red" strokeweight="1.75pt">
                <v:textbox inset="0,0,0,0"/>
                <w10:wrap anchorx="page" anchory="page"/>
                <w10:anchorlock/>
              </v:rect>
            </w:pict>
          </mc:Fallback>
        </mc:AlternateContent>
      </w:r>
    </w:p>
    <w:p w:rsidR="00CC37E9" w:rsidRPr="00AD355E" w:rsidRDefault="00642A3B" w:rsidP="0018711C">
      <w:pPr>
        <w:tabs>
          <w:tab w:val="left" w:pos="8910"/>
        </w:tabs>
      </w:pPr>
      <w:r w:rsidRPr="00AD355E">
        <w:rPr>
          <w:b/>
          <w:noProof/>
        </w:rPr>
        <mc:AlternateContent>
          <mc:Choice Requires="wps">
            <w:drawing>
              <wp:anchor distT="0" distB="0" distL="114300" distR="114300" simplePos="0" relativeHeight="251633152" behindDoc="0" locked="0" layoutInCell="1" allowOverlap="1" wp14:anchorId="06F83EB8" wp14:editId="7C8AC2E0">
                <wp:simplePos x="0" y="0"/>
                <wp:positionH relativeFrom="page">
                  <wp:posOffset>428624</wp:posOffset>
                </wp:positionH>
                <wp:positionV relativeFrom="page">
                  <wp:posOffset>1562100</wp:posOffset>
                </wp:positionV>
                <wp:extent cx="2867025" cy="7935595"/>
                <wp:effectExtent l="0" t="0" r="9525" b="8255"/>
                <wp:wrapNone/>
                <wp:docPr id="113"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7935595"/>
                        </a:xfrm>
                        <a:prstGeom prst="rect">
                          <a:avLst/>
                        </a:prstGeom>
                        <a:solidFill>
                          <a:srgbClr val="FFFF00">
                            <a:alpha val="60000"/>
                          </a:srgbClr>
                        </a:solidFill>
                        <a:ln>
                          <a:noFill/>
                        </a:ln>
                      </wps:spPr>
                      <wps:txbx>
                        <w:txbxContent>
                          <w:p w:rsidR="00484961" w:rsidRPr="000E52B9" w:rsidRDefault="00484961" w:rsidP="00CC37E9">
                            <w:pPr>
                              <w:pStyle w:val="BodyText"/>
                              <w:spacing w:line="240" w:lineRule="auto"/>
                              <w:jc w:val="center"/>
                              <w:rPr>
                                <w:rFonts w:ascii="Arial" w:hAnsi="Arial"/>
                                <w:b/>
                                <w:color w:val="0070C0"/>
                                <w:sz w:val="28"/>
                              </w:rPr>
                            </w:pPr>
                            <w:r>
                              <w:rPr>
                                <w:rFonts w:ascii="Arial" w:hAnsi="Arial"/>
                                <w:b/>
                                <w:color w:val="0070C0"/>
                                <w:sz w:val="28"/>
                              </w:rPr>
                              <w:t>By The Numbers</w:t>
                            </w:r>
                          </w:p>
                          <w:tbl>
                            <w:tblPr>
                              <w:tblStyle w:val="TableGrid"/>
                              <w:tblW w:w="0" w:type="auto"/>
                              <w:tblLayout w:type="fixed"/>
                              <w:tblLook w:val="04A0" w:firstRow="1" w:lastRow="0" w:firstColumn="1" w:lastColumn="0" w:noHBand="0" w:noVBand="1"/>
                            </w:tblPr>
                            <w:tblGrid>
                              <w:gridCol w:w="2065"/>
                              <w:gridCol w:w="900"/>
                              <w:gridCol w:w="1260"/>
                            </w:tblGrid>
                            <w:tr w:rsidR="00484961" w:rsidTr="000E2281">
                              <w:trPr>
                                <w:trHeight w:val="368"/>
                              </w:trPr>
                              <w:tc>
                                <w:tcPr>
                                  <w:tcW w:w="2065" w:type="dxa"/>
                                </w:tcPr>
                                <w:p w:rsidR="00484961" w:rsidRDefault="00484961" w:rsidP="00CC37E9">
                                  <w:pPr>
                                    <w:pStyle w:val="BodyText"/>
                                    <w:spacing w:after="0"/>
                                    <w:jc w:val="center"/>
                                    <w:rPr>
                                      <w:rFonts w:cstheme="minorHAnsi"/>
                                      <w:b/>
                                      <w:sz w:val="20"/>
                                      <w:szCs w:val="20"/>
                                    </w:rPr>
                                  </w:pPr>
                                  <w:r>
                                    <w:rPr>
                                      <w:rFonts w:cstheme="minorHAnsi"/>
                                      <w:b/>
                                      <w:sz w:val="20"/>
                                      <w:szCs w:val="20"/>
                                    </w:rPr>
                                    <w:t>Indicator</w:t>
                                  </w:r>
                                </w:p>
                              </w:tc>
                              <w:tc>
                                <w:tcPr>
                                  <w:tcW w:w="900" w:type="dxa"/>
                                </w:tcPr>
                                <w:p w:rsidR="00484961" w:rsidRDefault="00484961" w:rsidP="00CC37E9">
                                  <w:pPr>
                                    <w:pStyle w:val="BodyText"/>
                                    <w:spacing w:after="0"/>
                                    <w:jc w:val="center"/>
                                    <w:rPr>
                                      <w:rFonts w:cstheme="minorHAnsi"/>
                                      <w:b/>
                                      <w:sz w:val="20"/>
                                      <w:szCs w:val="20"/>
                                    </w:rPr>
                                  </w:pPr>
                                  <w:r>
                                    <w:rPr>
                                      <w:rFonts w:cstheme="minorHAnsi"/>
                                      <w:b/>
                                      <w:sz w:val="20"/>
                                      <w:szCs w:val="20"/>
                                    </w:rPr>
                                    <w:t>SC</w:t>
                                  </w:r>
                                </w:p>
                              </w:tc>
                              <w:tc>
                                <w:tcPr>
                                  <w:tcW w:w="1260" w:type="dxa"/>
                                </w:tcPr>
                                <w:p w:rsidR="00484961" w:rsidRDefault="00484961" w:rsidP="00CC37E9">
                                  <w:pPr>
                                    <w:pStyle w:val="BodyText"/>
                                    <w:spacing w:after="0"/>
                                    <w:jc w:val="center"/>
                                    <w:rPr>
                                      <w:rFonts w:cstheme="minorHAnsi"/>
                                      <w:b/>
                                      <w:sz w:val="20"/>
                                      <w:szCs w:val="20"/>
                                    </w:rPr>
                                  </w:pPr>
                                  <w:r w:rsidRPr="00EB2076">
                                    <w:rPr>
                                      <w:rFonts w:cstheme="minorHAnsi"/>
                                      <w:b/>
                                      <w:sz w:val="20"/>
                                      <w:szCs w:val="20"/>
                                      <w:highlight w:val="cyan"/>
                                    </w:rPr>
                                    <w:t>XYZ</w:t>
                                  </w:r>
                                  <w:r>
                                    <w:rPr>
                                      <w:rFonts w:cstheme="minorHAnsi"/>
                                      <w:b/>
                                      <w:sz w:val="20"/>
                                      <w:szCs w:val="20"/>
                                    </w:rPr>
                                    <w:t xml:space="preserve"> County</w:t>
                                  </w:r>
                                </w:p>
                              </w:tc>
                            </w:tr>
                            <w:tr w:rsidR="00484961" w:rsidTr="000E2281">
                              <w:tc>
                                <w:tcPr>
                                  <w:tcW w:w="2065" w:type="dxa"/>
                                </w:tcPr>
                                <w:p w:rsidR="00484961" w:rsidRPr="004220C5" w:rsidRDefault="00484961" w:rsidP="00CC37E9">
                                  <w:pPr>
                                    <w:pStyle w:val="BodyText"/>
                                    <w:spacing w:after="0"/>
                                    <w:jc w:val="center"/>
                                    <w:rPr>
                                      <w:rFonts w:cstheme="minorHAnsi"/>
                                      <w:sz w:val="20"/>
                                      <w:szCs w:val="20"/>
                                    </w:rPr>
                                  </w:pPr>
                                  <w:r>
                                    <w:rPr>
                                      <w:rFonts w:cstheme="minorHAnsi"/>
                                      <w:sz w:val="20"/>
                                      <w:szCs w:val="20"/>
                                    </w:rPr>
                                    <w:t>Children Under Five</w:t>
                                  </w:r>
                                </w:p>
                              </w:tc>
                              <w:tc>
                                <w:tcPr>
                                  <w:tcW w:w="900" w:type="dxa"/>
                                </w:tcPr>
                                <w:p w:rsidR="00484961" w:rsidRPr="005308FE" w:rsidRDefault="00527F0F" w:rsidP="00CC37E9">
                                  <w:pPr>
                                    <w:pStyle w:val="BodyText"/>
                                    <w:spacing w:after="0"/>
                                    <w:jc w:val="center"/>
                                    <w:rPr>
                                      <w:rFonts w:cstheme="minorHAnsi"/>
                                      <w:sz w:val="20"/>
                                      <w:szCs w:val="20"/>
                                    </w:rPr>
                                  </w:pPr>
                                  <w:r>
                                    <w:rPr>
                                      <w:rFonts w:cstheme="minorHAnsi"/>
                                      <w:sz w:val="20"/>
                                      <w:szCs w:val="20"/>
                                    </w:rPr>
                                    <w:t>293,134</w:t>
                                  </w:r>
                                  <w:bookmarkStart w:id="0" w:name="_GoBack"/>
                                  <w:bookmarkEnd w:id="0"/>
                                </w:p>
                              </w:tc>
                              <w:tc>
                                <w:tcPr>
                                  <w:tcW w:w="1260" w:type="dxa"/>
                                </w:tcPr>
                                <w:p w:rsidR="00484961" w:rsidRPr="00A00E32" w:rsidRDefault="00484961" w:rsidP="00CC37E9">
                                  <w:pPr>
                                    <w:pStyle w:val="BodyText"/>
                                    <w:spacing w:after="0"/>
                                    <w:jc w:val="center"/>
                                    <w:rPr>
                                      <w:rFonts w:cstheme="minorHAnsi"/>
                                      <w:sz w:val="20"/>
                                      <w:szCs w:val="20"/>
                                      <w:highlight w:val="cyan"/>
                                    </w:rPr>
                                  </w:pPr>
                                  <w:r w:rsidRPr="00A00E32">
                                    <w:rPr>
                                      <w:rFonts w:cstheme="minorHAnsi"/>
                                      <w:sz w:val="20"/>
                                      <w:szCs w:val="20"/>
                                      <w:highlight w:val="cyan"/>
                                    </w:rPr>
                                    <w:t>2,033</w:t>
                                  </w:r>
                                </w:p>
                              </w:tc>
                            </w:tr>
                            <w:tr w:rsidR="00484961" w:rsidTr="000E2281">
                              <w:tc>
                                <w:tcPr>
                                  <w:tcW w:w="2065" w:type="dxa"/>
                                </w:tcPr>
                                <w:p w:rsidR="00484961" w:rsidRPr="004220C5" w:rsidRDefault="00484961" w:rsidP="00CC37E9">
                                  <w:pPr>
                                    <w:pStyle w:val="BodyText"/>
                                    <w:spacing w:after="0"/>
                                    <w:jc w:val="center"/>
                                    <w:rPr>
                                      <w:rFonts w:cstheme="minorHAnsi"/>
                                      <w:sz w:val="20"/>
                                      <w:szCs w:val="20"/>
                                    </w:rPr>
                                  </w:pPr>
                                  <w:r>
                                    <w:rPr>
                                      <w:rFonts w:cstheme="minorHAnsi"/>
                                      <w:sz w:val="20"/>
                                      <w:szCs w:val="20"/>
                                    </w:rPr>
                                    <w:t>Children In Poverty</w:t>
                                  </w:r>
                                </w:p>
                              </w:tc>
                              <w:tc>
                                <w:tcPr>
                                  <w:tcW w:w="900" w:type="dxa"/>
                                </w:tcPr>
                                <w:p w:rsidR="00484961" w:rsidRPr="005308FE" w:rsidRDefault="005308FE" w:rsidP="00CC37E9">
                                  <w:pPr>
                                    <w:pStyle w:val="BodyText"/>
                                    <w:spacing w:after="0"/>
                                    <w:jc w:val="center"/>
                                    <w:rPr>
                                      <w:rFonts w:cstheme="minorHAnsi"/>
                                      <w:sz w:val="20"/>
                                      <w:szCs w:val="20"/>
                                    </w:rPr>
                                  </w:pPr>
                                  <w:r w:rsidRPr="005308FE">
                                    <w:rPr>
                                      <w:rFonts w:cstheme="minorHAnsi"/>
                                      <w:sz w:val="20"/>
                                      <w:szCs w:val="20"/>
                                    </w:rPr>
                                    <w:t>24.4</w:t>
                                  </w:r>
                                  <w:r w:rsidR="00484961" w:rsidRPr="005308FE">
                                    <w:rPr>
                                      <w:rFonts w:cstheme="minorHAnsi"/>
                                      <w:sz w:val="20"/>
                                      <w:szCs w:val="20"/>
                                    </w:rPr>
                                    <w:t>%</w:t>
                                  </w:r>
                                </w:p>
                              </w:tc>
                              <w:tc>
                                <w:tcPr>
                                  <w:tcW w:w="1260" w:type="dxa"/>
                                </w:tcPr>
                                <w:p w:rsidR="00484961" w:rsidRPr="00A00E32" w:rsidRDefault="00484961" w:rsidP="00CC37E9">
                                  <w:pPr>
                                    <w:pStyle w:val="BodyText"/>
                                    <w:spacing w:after="0"/>
                                    <w:jc w:val="center"/>
                                    <w:rPr>
                                      <w:rFonts w:cstheme="minorHAnsi"/>
                                      <w:sz w:val="20"/>
                                      <w:szCs w:val="20"/>
                                      <w:highlight w:val="cyan"/>
                                    </w:rPr>
                                  </w:pPr>
                                  <w:r w:rsidRPr="00A00E32">
                                    <w:rPr>
                                      <w:rFonts w:cstheme="minorHAnsi"/>
                                      <w:sz w:val="20"/>
                                      <w:szCs w:val="20"/>
                                      <w:highlight w:val="cyan"/>
                                    </w:rPr>
                                    <w:t>32.9%</w:t>
                                  </w:r>
                                </w:p>
                              </w:tc>
                            </w:tr>
                            <w:tr w:rsidR="00484961" w:rsidTr="000E2281">
                              <w:tc>
                                <w:tcPr>
                                  <w:tcW w:w="2065" w:type="dxa"/>
                                </w:tcPr>
                                <w:p w:rsidR="00484961" w:rsidRPr="004220C5" w:rsidRDefault="00484961" w:rsidP="00CC37E9">
                                  <w:pPr>
                                    <w:pStyle w:val="BodyText"/>
                                    <w:spacing w:after="0"/>
                                    <w:jc w:val="center"/>
                                    <w:rPr>
                                      <w:rFonts w:cstheme="minorHAnsi"/>
                                      <w:sz w:val="20"/>
                                      <w:szCs w:val="20"/>
                                    </w:rPr>
                                  </w:pPr>
                                  <w:r>
                                    <w:rPr>
                                      <w:rFonts w:cstheme="minorHAnsi"/>
                                      <w:sz w:val="20"/>
                                      <w:szCs w:val="20"/>
                                    </w:rPr>
                                    <w:t>3</w:t>
                                  </w:r>
                                  <w:r w:rsidRPr="004220C5">
                                    <w:rPr>
                                      <w:rFonts w:cstheme="minorHAnsi"/>
                                      <w:sz w:val="20"/>
                                      <w:szCs w:val="20"/>
                                      <w:vertAlign w:val="superscript"/>
                                    </w:rPr>
                                    <w:t>rd</w:t>
                                  </w:r>
                                  <w:r>
                                    <w:rPr>
                                      <w:rFonts w:cstheme="minorHAnsi"/>
                                      <w:sz w:val="20"/>
                                      <w:szCs w:val="20"/>
                                    </w:rPr>
                                    <w:t xml:space="preserve"> Graders Below Standard in Reading</w:t>
                                  </w:r>
                                </w:p>
                              </w:tc>
                              <w:tc>
                                <w:tcPr>
                                  <w:tcW w:w="900" w:type="dxa"/>
                                </w:tcPr>
                                <w:p w:rsidR="00484961" w:rsidRPr="005308FE" w:rsidRDefault="008A49E8" w:rsidP="008A49E8">
                                  <w:pPr>
                                    <w:pStyle w:val="BodyText"/>
                                    <w:spacing w:after="0"/>
                                    <w:jc w:val="center"/>
                                    <w:rPr>
                                      <w:rFonts w:cstheme="minorHAnsi"/>
                                      <w:sz w:val="20"/>
                                      <w:szCs w:val="20"/>
                                    </w:rPr>
                                  </w:pPr>
                                  <w:r>
                                    <w:rPr>
                                      <w:rFonts w:cstheme="minorHAnsi"/>
                                      <w:sz w:val="20"/>
                                      <w:szCs w:val="20"/>
                                    </w:rPr>
                                    <w:t>22.2</w:t>
                                  </w:r>
                                  <w:r w:rsidR="005308FE" w:rsidRPr="005308FE">
                                    <w:rPr>
                                      <w:rFonts w:cstheme="minorHAnsi"/>
                                      <w:sz w:val="20"/>
                                      <w:szCs w:val="20"/>
                                    </w:rPr>
                                    <w:t>%</w:t>
                                  </w:r>
                                </w:p>
                              </w:tc>
                              <w:tc>
                                <w:tcPr>
                                  <w:tcW w:w="1260" w:type="dxa"/>
                                </w:tcPr>
                                <w:p w:rsidR="00484961" w:rsidRPr="00A00E32" w:rsidRDefault="00484961" w:rsidP="00CC37E9">
                                  <w:pPr>
                                    <w:pStyle w:val="BodyText"/>
                                    <w:spacing w:after="0"/>
                                    <w:jc w:val="center"/>
                                    <w:rPr>
                                      <w:rFonts w:cstheme="minorHAnsi"/>
                                      <w:sz w:val="20"/>
                                      <w:szCs w:val="20"/>
                                      <w:highlight w:val="cyan"/>
                                    </w:rPr>
                                  </w:pPr>
                                  <w:r w:rsidRPr="00A00E32">
                                    <w:rPr>
                                      <w:rFonts w:cstheme="minorHAnsi"/>
                                      <w:sz w:val="20"/>
                                      <w:szCs w:val="20"/>
                                      <w:highlight w:val="cyan"/>
                                    </w:rPr>
                                    <w:t>28.6%</w:t>
                                  </w:r>
                                </w:p>
                              </w:tc>
                            </w:tr>
                            <w:tr w:rsidR="00484961" w:rsidTr="000E2281">
                              <w:tc>
                                <w:tcPr>
                                  <w:tcW w:w="2065" w:type="dxa"/>
                                </w:tcPr>
                                <w:p w:rsidR="00484961" w:rsidRPr="004220C5" w:rsidRDefault="00484961" w:rsidP="000E2281">
                                  <w:pPr>
                                    <w:pStyle w:val="BodyText"/>
                                    <w:spacing w:after="0"/>
                                    <w:jc w:val="center"/>
                                    <w:rPr>
                                      <w:rFonts w:cstheme="minorHAnsi"/>
                                      <w:sz w:val="20"/>
                                      <w:szCs w:val="20"/>
                                    </w:rPr>
                                  </w:pPr>
                                  <w:r>
                                    <w:rPr>
                                      <w:rFonts w:cstheme="minorHAnsi"/>
                                      <w:sz w:val="20"/>
                                      <w:szCs w:val="20"/>
                                    </w:rPr>
                                    <w:t>Births to Mothers With Less Than a High School Diploma</w:t>
                                  </w:r>
                                </w:p>
                              </w:tc>
                              <w:tc>
                                <w:tcPr>
                                  <w:tcW w:w="900" w:type="dxa"/>
                                </w:tcPr>
                                <w:p w:rsidR="00484961" w:rsidRPr="005308FE" w:rsidRDefault="005308FE" w:rsidP="000E2281">
                                  <w:pPr>
                                    <w:pStyle w:val="BodyText"/>
                                    <w:spacing w:after="0"/>
                                    <w:jc w:val="center"/>
                                    <w:rPr>
                                      <w:rFonts w:cstheme="minorHAnsi"/>
                                      <w:sz w:val="20"/>
                                      <w:szCs w:val="20"/>
                                    </w:rPr>
                                  </w:pPr>
                                  <w:r w:rsidRPr="005308FE">
                                    <w:rPr>
                                      <w:rFonts w:cstheme="minorHAnsi"/>
                                      <w:sz w:val="20"/>
                                      <w:szCs w:val="20"/>
                                    </w:rPr>
                                    <w:t>15.0</w:t>
                                  </w:r>
                                  <w:r w:rsidR="00484961" w:rsidRPr="005308FE">
                                    <w:rPr>
                                      <w:rFonts w:cstheme="minorHAnsi"/>
                                      <w:sz w:val="20"/>
                                      <w:szCs w:val="20"/>
                                    </w:rPr>
                                    <w:t>%</w:t>
                                  </w:r>
                                </w:p>
                              </w:tc>
                              <w:tc>
                                <w:tcPr>
                                  <w:tcW w:w="1260" w:type="dxa"/>
                                </w:tcPr>
                                <w:p w:rsidR="00484961" w:rsidRPr="00A00E32" w:rsidRDefault="00484961" w:rsidP="000E2281">
                                  <w:pPr>
                                    <w:pStyle w:val="BodyText"/>
                                    <w:spacing w:after="0"/>
                                    <w:jc w:val="center"/>
                                    <w:rPr>
                                      <w:rFonts w:cstheme="minorHAnsi"/>
                                      <w:sz w:val="20"/>
                                      <w:szCs w:val="20"/>
                                      <w:highlight w:val="cyan"/>
                                    </w:rPr>
                                  </w:pPr>
                                  <w:r w:rsidRPr="00A00E32">
                                    <w:rPr>
                                      <w:rFonts w:cstheme="minorHAnsi"/>
                                      <w:sz w:val="20"/>
                                      <w:szCs w:val="20"/>
                                      <w:highlight w:val="cyan"/>
                                    </w:rPr>
                                    <w:t>15.7%</w:t>
                                  </w:r>
                                </w:p>
                              </w:tc>
                            </w:tr>
                          </w:tbl>
                          <w:p w:rsidR="00484961" w:rsidRDefault="00484961" w:rsidP="000E2281">
                            <w:pPr>
                              <w:pStyle w:val="BodyText"/>
                              <w:spacing w:after="0" w:line="240" w:lineRule="auto"/>
                              <w:ind w:left="720"/>
                              <w:rPr>
                                <w:rFonts w:cstheme="minorHAnsi"/>
                                <w:b/>
                                <w:sz w:val="20"/>
                                <w:szCs w:val="20"/>
                              </w:rPr>
                            </w:pPr>
                            <w:r>
                              <w:rPr>
                                <w:rFonts w:cstheme="minorHAnsi"/>
                                <w:sz w:val="12"/>
                                <w:szCs w:val="12"/>
                              </w:rPr>
                              <w:t xml:space="preserve">                                                                                        </w:t>
                            </w:r>
                            <w:r w:rsidRPr="00687286">
                              <w:rPr>
                                <w:rFonts w:ascii="Arial" w:hAnsi="Arial" w:cs="Arial"/>
                                <w:noProof/>
                                <w:color w:val="00ADDC"/>
                                <w:sz w:val="16"/>
                                <w:szCs w:val="16"/>
                              </w:rPr>
                              <w:drawing>
                                <wp:inline distT="0" distB="0" distL="0" distR="0" wp14:anchorId="4962FA8B" wp14:editId="7532813B">
                                  <wp:extent cx="632319" cy="228600"/>
                                  <wp:effectExtent l="0" t="0" r="0" b="0"/>
                                  <wp:docPr id="375" name="Picture 375" descr="Children's Trust of South Carolina">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ldren's Trust of South Carolina">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2780" cy="243228"/>
                                          </a:xfrm>
                                          <a:prstGeom prst="rect">
                                            <a:avLst/>
                                          </a:prstGeom>
                                          <a:noFill/>
                                          <a:ln>
                                            <a:noFill/>
                                          </a:ln>
                                        </pic:spPr>
                                      </pic:pic>
                                    </a:graphicData>
                                  </a:graphic>
                                </wp:inline>
                              </w:drawing>
                            </w:r>
                          </w:p>
                          <w:p w:rsidR="00484961" w:rsidRDefault="00484961" w:rsidP="00CC37E9">
                            <w:pPr>
                              <w:pStyle w:val="BodyText"/>
                              <w:spacing w:after="0" w:line="240" w:lineRule="auto"/>
                              <w:jc w:val="center"/>
                              <w:rPr>
                                <w:rFonts w:cstheme="minorHAnsi"/>
                                <w:b/>
                                <w:sz w:val="20"/>
                                <w:szCs w:val="20"/>
                              </w:rPr>
                            </w:pPr>
                          </w:p>
                          <w:p w:rsidR="00484961" w:rsidRDefault="00484961" w:rsidP="00CC37E9">
                            <w:pPr>
                              <w:pStyle w:val="BodyText"/>
                              <w:spacing w:after="0" w:line="240" w:lineRule="auto"/>
                              <w:jc w:val="center"/>
                              <w:rPr>
                                <w:rFonts w:cstheme="minorHAnsi"/>
                                <w:b/>
                                <w:sz w:val="20"/>
                                <w:szCs w:val="20"/>
                              </w:rPr>
                            </w:pPr>
                          </w:p>
                          <w:p w:rsidR="00484961" w:rsidRDefault="00484961" w:rsidP="00CC37E9">
                            <w:pPr>
                              <w:pStyle w:val="BodyText"/>
                              <w:spacing w:after="0" w:line="240" w:lineRule="auto"/>
                              <w:jc w:val="center"/>
                              <w:rPr>
                                <w:rFonts w:cstheme="minorHAnsi"/>
                                <w:b/>
                                <w:sz w:val="20"/>
                                <w:szCs w:val="20"/>
                              </w:rPr>
                            </w:pPr>
                          </w:p>
                          <w:p w:rsidR="00484961" w:rsidRPr="0006068C" w:rsidRDefault="00484961" w:rsidP="00B0152C">
                            <w:pPr>
                              <w:pStyle w:val="BodyText"/>
                              <w:numPr>
                                <w:ilvl w:val="0"/>
                                <w:numId w:val="38"/>
                              </w:numPr>
                              <w:spacing w:after="0" w:line="240" w:lineRule="auto"/>
                              <w:rPr>
                                <w:rFonts w:cstheme="minorHAnsi"/>
                                <w:b/>
                                <w:sz w:val="20"/>
                                <w:szCs w:val="20"/>
                              </w:rPr>
                            </w:pPr>
                            <w:r w:rsidRPr="0006068C">
                              <w:rPr>
                                <w:rFonts w:cstheme="minorHAnsi"/>
                                <w:sz w:val="20"/>
                                <w:szCs w:val="20"/>
                              </w:rPr>
                              <w:t xml:space="preserve">Since inception, </w:t>
                            </w:r>
                            <w:r w:rsidRPr="0006068C">
                              <w:rPr>
                                <w:rFonts w:cstheme="minorHAnsi"/>
                                <w:sz w:val="20"/>
                                <w:szCs w:val="20"/>
                                <w:highlight w:val="cyan"/>
                              </w:rPr>
                              <w:t>XYZ County</w:t>
                            </w:r>
                            <w:r w:rsidRPr="0006068C">
                              <w:rPr>
                                <w:rFonts w:cstheme="minorHAnsi"/>
                                <w:sz w:val="20"/>
                                <w:szCs w:val="20"/>
                              </w:rPr>
                              <w:t xml:space="preserve"> First Steps has leveraged </w:t>
                            </w:r>
                            <w:r w:rsidRPr="0006068C">
                              <w:rPr>
                                <w:rFonts w:cstheme="minorHAnsi"/>
                                <w:sz w:val="20"/>
                                <w:szCs w:val="20"/>
                                <w:highlight w:val="cyan"/>
                              </w:rPr>
                              <w:t>$1,249, 254</w:t>
                            </w:r>
                            <w:r w:rsidRPr="0006068C">
                              <w:rPr>
                                <w:rFonts w:cstheme="minorHAnsi"/>
                                <w:sz w:val="20"/>
                                <w:szCs w:val="20"/>
                              </w:rPr>
                              <w:t xml:space="preserve"> from sources outside state government.</w:t>
                            </w:r>
                            <w:r>
                              <w:rPr>
                                <w:rFonts w:cstheme="minorHAnsi"/>
                                <w:b/>
                                <w:sz w:val="20"/>
                                <w:szCs w:val="20"/>
                              </w:rPr>
                              <w:t xml:space="preserve"> That’s </w:t>
                            </w:r>
                            <w:r w:rsidRPr="0006068C">
                              <w:rPr>
                                <w:rFonts w:cstheme="minorHAnsi"/>
                                <w:b/>
                                <w:sz w:val="20"/>
                                <w:szCs w:val="20"/>
                                <w:highlight w:val="cyan"/>
                              </w:rPr>
                              <w:t>$.47</w:t>
                            </w:r>
                            <w:r>
                              <w:rPr>
                                <w:rFonts w:cstheme="minorHAnsi"/>
                                <w:b/>
                                <w:sz w:val="20"/>
                                <w:szCs w:val="20"/>
                              </w:rPr>
                              <w:t xml:space="preserve"> for every dollar received.</w:t>
                            </w:r>
                          </w:p>
                          <w:p w:rsidR="00484961" w:rsidRDefault="00484961" w:rsidP="0006068C">
                            <w:pPr>
                              <w:pStyle w:val="BodyText"/>
                              <w:spacing w:after="0" w:line="240" w:lineRule="auto"/>
                              <w:rPr>
                                <w:rFonts w:cstheme="minorHAnsi"/>
                                <w:b/>
                                <w:sz w:val="20"/>
                                <w:szCs w:val="20"/>
                              </w:rPr>
                            </w:pPr>
                          </w:p>
                          <w:p w:rsidR="00484961" w:rsidRDefault="00484961" w:rsidP="00B0152C">
                            <w:pPr>
                              <w:pStyle w:val="BodyText"/>
                              <w:numPr>
                                <w:ilvl w:val="0"/>
                                <w:numId w:val="38"/>
                              </w:numPr>
                              <w:spacing w:after="0" w:line="240" w:lineRule="auto"/>
                              <w:rPr>
                                <w:rFonts w:cstheme="minorHAnsi"/>
                                <w:sz w:val="20"/>
                                <w:szCs w:val="20"/>
                              </w:rPr>
                            </w:pPr>
                            <w:r w:rsidRPr="0006068C">
                              <w:rPr>
                                <w:rFonts w:cstheme="minorHAnsi"/>
                                <w:b/>
                                <w:sz w:val="20"/>
                                <w:szCs w:val="20"/>
                                <w:highlight w:val="cyan"/>
                              </w:rPr>
                              <w:t>759</w:t>
                            </w:r>
                            <w:r>
                              <w:rPr>
                                <w:rFonts w:cstheme="minorHAnsi"/>
                                <w:b/>
                                <w:sz w:val="20"/>
                                <w:szCs w:val="20"/>
                              </w:rPr>
                              <w:t xml:space="preserve"> hours of support and guidance </w:t>
                            </w:r>
                            <w:r>
                              <w:rPr>
                                <w:rFonts w:cstheme="minorHAnsi"/>
                                <w:sz w:val="20"/>
                                <w:szCs w:val="20"/>
                              </w:rPr>
                              <w:t xml:space="preserve">were provided to </w:t>
                            </w:r>
                            <w:r w:rsidRPr="0006068C">
                              <w:rPr>
                                <w:rFonts w:cstheme="minorHAnsi"/>
                                <w:sz w:val="20"/>
                                <w:szCs w:val="20"/>
                                <w:highlight w:val="cyan"/>
                              </w:rPr>
                              <w:t>31</w:t>
                            </w:r>
                            <w:r>
                              <w:rPr>
                                <w:rFonts w:cstheme="minorHAnsi"/>
                                <w:sz w:val="20"/>
                                <w:szCs w:val="20"/>
                              </w:rPr>
                              <w:t xml:space="preserve"> families in our </w:t>
                            </w:r>
                            <w:r w:rsidRPr="0006068C">
                              <w:rPr>
                                <w:rFonts w:cstheme="minorHAnsi"/>
                                <w:sz w:val="20"/>
                                <w:szCs w:val="20"/>
                                <w:highlight w:val="cyan"/>
                              </w:rPr>
                              <w:t xml:space="preserve">Parents </w:t>
                            </w:r>
                            <w:proofErr w:type="gramStart"/>
                            <w:r w:rsidRPr="0006068C">
                              <w:rPr>
                                <w:rFonts w:cstheme="minorHAnsi"/>
                                <w:sz w:val="20"/>
                                <w:szCs w:val="20"/>
                                <w:highlight w:val="cyan"/>
                              </w:rPr>
                              <w:t>As</w:t>
                            </w:r>
                            <w:proofErr w:type="gramEnd"/>
                            <w:r w:rsidRPr="0006068C">
                              <w:rPr>
                                <w:rFonts w:cstheme="minorHAnsi"/>
                                <w:sz w:val="20"/>
                                <w:szCs w:val="20"/>
                                <w:highlight w:val="cyan"/>
                              </w:rPr>
                              <w:t xml:space="preserve"> Teachers Program</w:t>
                            </w:r>
                            <w:r>
                              <w:rPr>
                                <w:rFonts w:cstheme="minorHAnsi"/>
                                <w:sz w:val="20"/>
                                <w:szCs w:val="20"/>
                              </w:rPr>
                              <w:t>.</w:t>
                            </w:r>
                          </w:p>
                          <w:p w:rsidR="00484961" w:rsidRDefault="00484961" w:rsidP="0006068C">
                            <w:pPr>
                              <w:pStyle w:val="BodyText"/>
                              <w:spacing w:after="0" w:line="240" w:lineRule="auto"/>
                              <w:rPr>
                                <w:rFonts w:cstheme="minorHAnsi"/>
                                <w:sz w:val="20"/>
                                <w:szCs w:val="20"/>
                              </w:rPr>
                            </w:pPr>
                          </w:p>
                          <w:p w:rsidR="00484961" w:rsidRDefault="00484961" w:rsidP="00B0152C">
                            <w:pPr>
                              <w:pStyle w:val="BodyText"/>
                              <w:numPr>
                                <w:ilvl w:val="0"/>
                                <w:numId w:val="38"/>
                              </w:numPr>
                              <w:spacing w:after="0" w:line="240" w:lineRule="auto"/>
                              <w:rPr>
                                <w:rFonts w:cstheme="minorHAnsi"/>
                                <w:sz w:val="20"/>
                                <w:szCs w:val="20"/>
                              </w:rPr>
                            </w:pPr>
                            <w:r w:rsidRPr="00B0152C">
                              <w:rPr>
                                <w:rFonts w:cstheme="minorHAnsi"/>
                                <w:b/>
                                <w:sz w:val="20"/>
                                <w:szCs w:val="20"/>
                              </w:rPr>
                              <w:t xml:space="preserve">Childcare professionals received </w:t>
                            </w:r>
                            <w:r w:rsidRPr="00B0152C">
                              <w:rPr>
                                <w:rFonts w:cstheme="minorHAnsi"/>
                                <w:b/>
                                <w:sz w:val="20"/>
                                <w:szCs w:val="20"/>
                                <w:highlight w:val="cyan"/>
                              </w:rPr>
                              <w:t>30 hours</w:t>
                            </w:r>
                            <w:r>
                              <w:rPr>
                                <w:rFonts w:cstheme="minorHAnsi"/>
                                <w:sz w:val="20"/>
                                <w:szCs w:val="20"/>
                              </w:rPr>
                              <w:t xml:space="preserve"> of technical assistance for early care best practices.</w:t>
                            </w:r>
                          </w:p>
                          <w:p w:rsidR="00484961" w:rsidRDefault="00484961" w:rsidP="0006068C">
                            <w:pPr>
                              <w:pStyle w:val="BodyText"/>
                              <w:spacing w:after="0" w:line="240" w:lineRule="auto"/>
                              <w:rPr>
                                <w:rFonts w:cstheme="minorHAnsi"/>
                                <w:sz w:val="20"/>
                                <w:szCs w:val="20"/>
                              </w:rPr>
                            </w:pPr>
                          </w:p>
                          <w:p w:rsidR="00484961" w:rsidRDefault="00484961" w:rsidP="00B0152C">
                            <w:pPr>
                              <w:pStyle w:val="BodyText"/>
                              <w:numPr>
                                <w:ilvl w:val="0"/>
                                <w:numId w:val="38"/>
                              </w:numPr>
                              <w:spacing w:after="0" w:line="240" w:lineRule="auto"/>
                              <w:rPr>
                                <w:rFonts w:cstheme="minorHAnsi"/>
                                <w:b/>
                                <w:sz w:val="20"/>
                                <w:szCs w:val="20"/>
                              </w:rPr>
                            </w:pPr>
                            <w:r>
                              <w:rPr>
                                <w:rFonts w:cstheme="minorHAnsi"/>
                                <w:sz w:val="20"/>
                                <w:szCs w:val="20"/>
                              </w:rPr>
                              <w:t xml:space="preserve">Improved parenting practices through </w:t>
                            </w:r>
                            <w:r w:rsidRPr="00B0152C">
                              <w:rPr>
                                <w:rFonts w:cstheme="minorHAnsi"/>
                                <w:b/>
                                <w:sz w:val="20"/>
                                <w:szCs w:val="20"/>
                                <w:highlight w:val="cyan"/>
                              </w:rPr>
                              <w:t>14 Group Connections Parent Workshops.</w:t>
                            </w:r>
                          </w:p>
                          <w:p w:rsidR="00484961" w:rsidRDefault="00484961" w:rsidP="0006068C">
                            <w:pPr>
                              <w:pStyle w:val="BodyText"/>
                              <w:spacing w:after="0" w:line="240" w:lineRule="auto"/>
                              <w:rPr>
                                <w:rFonts w:cstheme="minorHAnsi"/>
                                <w:b/>
                                <w:sz w:val="20"/>
                                <w:szCs w:val="20"/>
                              </w:rPr>
                            </w:pPr>
                          </w:p>
                          <w:p w:rsidR="00484961" w:rsidRDefault="00484961" w:rsidP="00B0152C">
                            <w:pPr>
                              <w:pStyle w:val="BodyText"/>
                              <w:numPr>
                                <w:ilvl w:val="0"/>
                                <w:numId w:val="38"/>
                              </w:numPr>
                              <w:spacing w:after="0" w:line="240" w:lineRule="auto"/>
                              <w:rPr>
                                <w:rFonts w:cstheme="minorHAnsi"/>
                                <w:b/>
                                <w:sz w:val="20"/>
                                <w:szCs w:val="20"/>
                              </w:rPr>
                            </w:pPr>
                            <w:r>
                              <w:rPr>
                                <w:rFonts w:cstheme="minorHAnsi"/>
                                <w:b/>
                                <w:sz w:val="20"/>
                                <w:szCs w:val="20"/>
                              </w:rPr>
                              <w:t xml:space="preserve">Total Children Served in FY17:  </w:t>
                            </w:r>
                            <w:r w:rsidRPr="00B0152C">
                              <w:rPr>
                                <w:rFonts w:cstheme="minorHAnsi"/>
                                <w:b/>
                                <w:sz w:val="20"/>
                                <w:szCs w:val="20"/>
                                <w:highlight w:val="cyan"/>
                              </w:rPr>
                              <w:t>31</w:t>
                            </w:r>
                          </w:p>
                          <w:p w:rsidR="00484961" w:rsidRDefault="00484961" w:rsidP="0006068C">
                            <w:pPr>
                              <w:pStyle w:val="BodyText"/>
                              <w:spacing w:after="0" w:line="240" w:lineRule="auto"/>
                              <w:rPr>
                                <w:rFonts w:cstheme="minorHAnsi"/>
                                <w:b/>
                                <w:sz w:val="20"/>
                                <w:szCs w:val="20"/>
                              </w:rPr>
                            </w:pPr>
                          </w:p>
                          <w:p w:rsidR="00484961" w:rsidRDefault="00484961" w:rsidP="0006068C">
                            <w:pPr>
                              <w:pStyle w:val="BodyText"/>
                              <w:spacing w:after="0" w:line="240" w:lineRule="auto"/>
                              <w:rPr>
                                <w:rFonts w:cstheme="minorHAnsi"/>
                                <w:b/>
                                <w:sz w:val="20"/>
                                <w:szCs w:val="20"/>
                              </w:rPr>
                            </w:pPr>
                          </w:p>
                          <w:p w:rsidR="00484961" w:rsidRDefault="00484961" w:rsidP="0006068C">
                            <w:pPr>
                              <w:pStyle w:val="BodyText"/>
                              <w:spacing w:after="0" w:line="240" w:lineRule="auto"/>
                              <w:rPr>
                                <w:rFonts w:cstheme="minorHAnsi"/>
                                <w:b/>
                                <w:sz w:val="20"/>
                                <w:szCs w:val="20"/>
                              </w:rPr>
                            </w:pPr>
                          </w:p>
                          <w:p w:rsidR="00484961" w:rsidRPr="00B0152C" w:rsidRDefault="00484961" w:rsidP="0006068C">
                            <w:pPr>
                              <w:pStyle w:val="BodyText"/>
                              <w:spacing w:after="0" w:line="240" w:lineRule="auto"/>
                              <w:rPr>
                                <w:rFonts w:cstheme="minorHAnsi"/>
                                <w:b/>
                                <w:sz w:val="20"/>
                                <w:szCs w:val="20"/>
                              </w:rPr>
                            </w:pPr>
                          </w:p>
                          <w:p w:rsidR="00484961" w:rsidRPr="00B0152C" w:rsidRDefault="00484961" w:rsidP="00055540">
                            <w:pPr>
                              <w:pStyle w:val="BodyText"/>
                              <w:spacing w:before="120" w:line="240" w:lineRule="auto"/>
                              <w:jc w:val="right"/>
                              <w:rPr>
                                <w:color w:val="FF0000"/>
                                <w:sz w:val="20"/>
                              </w:rPr>
                            </w:pPr>
                          </w:p>
                          <w:p w:rsidR="00484961" w:rsidRPr="00055540" w:rsidRDefault="00484961" w:rsidP="00055540">
                            <w:pPr>
                              <w:pStyle w:val="BodyText"/>
                              <w:spacing w:before="120" w:line="240" w:lineRule="auto"/>
                              <w:jc w:val="center"/>
                              <w:rPr>
                                <w:sz w:val="20"/>
                              </w:rPr>
                            </w:pPr>
                            <w:r w:rsidRPr="00055540">
                              <w:rPr>
                                <w:sz w:val="20"/>
                                <w:highlight w:val="cyan"/>
                              </w:rPr>
                              <w:t>XYZ</w:t>
                            </w:r>
                            <w:r>
                              <w:rPr>
                                <w:color w:val="FF0000"/>
                                <w:sz w:val="20"/>
                              </w:rPr>
                              <w:t xml:space="preserve"> County First Steps</w:t>
                            </w:r>
                          </w:p>
                          <w:p w:rsidR="00484961" w:rsidRPr="00D41D43" w:rsidRDefault="00484961" w:rsidP="00055540">
                            <w:pPr>
                              <w:pStyle w:val="BodyText"/>
                              <w:spacing w:before="120" w:line="240" w:lineRule="auto"/>
                              <w:jc w:val="center"/>
                              <w:rPr>
                                <w:sz w:val="18"/>
                                <w:highlight w:val="cyan"/>
                              </w:rPr>
                            </w:pPr>
                            <w:r w:rsidRPr="00D41D43">
                              <w:rPr>
                                <w:sz w:val="18"/>
                                <w:highlight w:val="cyan"/>
                              </w:rPr>
                              <w:t xml:space="preserve">123 Main </w:t>
                            </w:r>
                            <w:proofErr w:type="gramStart"/>
                            <w:r w:rsidRPr="00D41D43">
                              <w:rPr>
                                <w:sz w:val="18"/>
                                <w:highlight w:val="cyan"/>
                              </w:rPr>
                              <w:t>Street</w:t>
                            </w:r>
                            <w:r w:rsidRPr="00D41D43">
                              <w:rPr>
                                <w:sz w:val="18"/>
                                <w:highlight w:val="cyan"/>
                              </w:rPr>
                              <w:br/>
                              <w:t>City</w:t>
                            </w:r>
                            <w:proofErr w:type="gramEnd"/>
                            <w:r w:rsidRPr="00D41D43">
                              <w:rPr>
                                <w:sz w:val="18"/>
                                <w:highlight w:val="cyan"/>
                              </w:rPr>
                              <w:t>, SC ZIP</w:t>
                            </w:r>
                          </w:p>
                          <w:p w:rsidR="00484961" w:rsidRDefault="00484961" w:rsidP="00055540">
                            <w:pPr>
                              <w:pStyle w:val="BodyText"/>
                              <w:spacing w:before="120" w:line="240" w:lineRule="auto"/>
                              <w:jc w:val="center"/>
                              <w:rPr>
                                <w:sz w:val="18"/>
                                <w:highlight w:val="cyan"/>
                              </w:rPr>
                            </w:pPr>
                            <w:r w:rsidRPr="00055540">
                              <w:rPr>
                                <w:sz w:val="18"/>
                              </w:rPr>
                              <w:t xml:space="preserve">Phone: </w:t>
                            </w:r>
                            <w:r>
                              <w:rPr>
                                <w:sz w:val="18"/>
                                <w:highlight w:val="cyan"/>
                              </w:rPr>
                              <w:t>(803) 123-4567</w:t>
                            </w:r>
                            <w:r>
                              <w:rPr>
                                <w:sz w:val="18"/>
                                <w:highlight w:val="cyan"/>
                              </w:rPr>
                              <w:br/>
                            </w:r>
                            <w:r w:rsidRPr="00055540">
                              <w:rPr>
                                <w:sz w:val="18"/>
                              </w:rPr>
                              <w:t xml:space="preserve">Fax: </w:t>
                            </w:r>
                            <w:r>
                              <w:rPr>
                                <w:sz w:val="18"/>
                                <w:highlight w:val="cyan"/>
                              </w:rPr>
                              <w:t>(803) 123-4567</w:t>
                            </w:r>
                          </w:p>
                          <w:p w:rsidR="00484961" w:rsidRPr="00ED51FF" w:rsidRDefault="00484961" w:rsidP="00ED51FF">
                            <w:pPr>
                              <w:pStyle w:val="BodyText"/>
                              <w:spacing w:before="120" w:line="240" w:lineRule="auto"/>
                              <w:jc w:val="center"/>
                              <w:rPr>
                                <w:sz w:val="20"/>
                              </w:rPr>
                            </w:pPr>
                            <w:r w:rsidRPr="00D41D43">
                              <w:rPr>
                                <w:color w:val="FF0000"/>
                                <w:sz w:val="20"/>
                              </w:rPr>
                              <w:t>Board Chair</w:t>
                            </w:r>
                            <w:r w:rsidRPr="00D41D43">
                              <w:rPr>
                                <w:sz w:val="20"/>
                              </w:rPr>
                              <w:br/>
                            </w:r>
                            <w:r w:rsidRPr="00D41D43">
                              <w:rPr>
                                <w:sz w:val="18"/>
                                <w:highlight w:val="cyan"/>
                              </w:rPr>
                              <w:t>NAME</w:t>
                            </w:r>
                          </w:p>
                          <w:p w:rsidR="00484961" w:rsidRPr="00D41D43" w:rsidRDefault="00484961" w:rsidP="00055540">
                            <w:pPr>
                              <w:pStyle w:val="BodyText"/>
                              <w:spacing w:before="120" w:line="240" w:lineRule="auto"/>
                              <w:jc w:val="center"/>
                              <w:rPr>
                                <w:sz w:val="20"/>
                                <w:highlight w:val="cyan"/>
                              </w:rPr>
                            </w:pPr>
                            <w:r w:rsidRPr="00D41D43">
                              <w:rPr>
                                <w:sz w:val="18"/>
                                <w:highlight w:val="cyan"/>
                              </w:rPr>
                              <w:t>Email address</w:t>
                            </w:r>
                          </w:p>
                          <w:p w:rsidR="00484961" w:rsidRPr="007D4478" w:rsidRDefault="00484961" w:rsidP="00055540">
                            <w:pPr>
                              <w:jc w:val="center"/>
                              <w:rPr>
                                <w:b/>
                              </w:rPr>
                            </w:pPr>
                            <w:r w:rsidRPr="00D41D43">
                              <w:rPr>
                                <w:b/>
                                <w:highlight w:val="cyan"/>
                              </w:rPr>
                              <w:t>www.yourwebsite.org</w:t>
                            </w:r>
                          </w:p>
                          <w:p w:rsidR="00484961" w:rsidRPr="00D41D43" w:rsidRDefault="00484961" w:rsidP="00055540">
                            <w:pPr>
                              <w:pStyle w:val="BodyText"/>
                              <w:spacing w:before="360" w:line="240" w:lineRule="auto"/>
                              <w:jc w:val="center"/>
                              <w:rPr>
                                <w:rFonts w:cstheme="minorHAnsi"/>
                                <w:b/>
                                <w:color w:val="FF0000"/>
                                <w:sz w:val="20"/>
                                <w:szCs w:val="20"/>
                                <w:highlight w:val="cya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2" type="#_x0000_t202" style="position:absolute;margin-left:33.75pt;margin-top:123pt;width:225.75pt;height:624.8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" fillcolor="yellow" stroked="f">
                <v:fill opacity="39321f"/>
                <v:textbox inset=",7.2pt,,7.2pt">
                  <w:txbxContent>
                    <w:p w:rsidR="00484961" w:rsidRPr="000E52B9" w:rsidRDefault="00484961" w:rsidP="00CC37E9">
                      <w:pPr>
                        <w:pStyle w:val="BodyText"/>
                        <w:spacing w:line="240" w:lineRule="auto"/>
                        <w:jc w:val="center"/>
                        <w:rPr>
                          <w:rFonts w:ascii="Arial" w:hAnsi="Arial"/>
                          <w:b/>
                          <w:color w:val="0070C0"/>
                          <w:sz w:val="28"/>
                        </w:rPr>
                      </w:pPr>
                      <w:r>
                        <w:rPr>
                          <w:rFonts w:ascii="Arial" w:hAnsi="Arial"/>
                          <w:b/>
                          <w:color w:val="0070C0"/>
                          <w:sz w:val="28"/>
                        </w:rPr>
                        <w:t>By The Numbers</w:t>
                      </w:r>
                    </w:p>
                    <w:tbl>
                      <w:tblPr>
                        <w:tblStyle w:val="TableGrid"/>
                        <w:tblW w:w="0" w:type="auto"/>
                        <w:tblLayout w:type="fixed"/>
                        <w:tblLook w:val="04A0" w:firstRow="1" w:lastRow="0" w:firstColumn="1" w:lastColumn="0" w:noHBand="0" w:noVBand="1"/>
                      </w:tblPr>
                      <w:tblGrid>
                        <w:gridCol w:w="2065"/>
                        <w:gridCol w:w="900"/>
                        <w:gridCol w:w="1260"/>
                      </w:tblGrid>
                      <w:tr w:rsidR="00484961" w:rsidTr="000E2281">
                        <w:trPr>
                          <w:trHeight w:val="368"/>
                        </w:trPr>
                        <w:tc>
                          <w:tcPr>
                            <w:tcW w:w="2065" w:type="dxa"/>
                          </w:tcPr>
                          <w:p w:rsidR="00484961" w:rsidRDefault="00484961" w:rsidP="00CC37E9">
                            <w:pPr>
                              <w:pStyle w:val="BodyText"/>
                              <w:spacing w:after="0"/>
                              <w:jc w:val="center"/>
                              <w:rPr>
                                <w:rFonts w:cstheme="minorHAnsi"/>
                                <w:b/>
                                <w:sz w:val="20"/>
                                <w:szCs w:val="20"/>
                              </w:rPr>
                            </w:pPr>
                            <w:r>
                              <w:rPr>
                                <w:rFonts w:cstheme="minorHAnsi"/>
                                <w:b/>
                                <w:sz w:val="20"/>
                                <w:szCs w:val="20"/>
                              </w:rPr>
                              <w:t>Indicator</w:t>
                            </w:r>
                          </w:p>
                        </w:tc>
                        <w:tc>
                          <w:tcPr>
                            <w:tcW w:w="900" w:type="dxa"/>
                          </w:tcPr>
                          <w:p w:rsidR="00484961" w:rsidRDefault="00484961" w:rsidP="00CC37E9">
                            <w:pPr>
                              <w:pStyle w:val="BodyText"/>
                              <w:spacing w:after="0"/>
                              <w:jc w:val="center"/>
                              <w:rPr>
                                <w:rFonts w:cstheme="minorHAnsi"/>
                                <w:b/>
                                <w:sz w:val="20"/>
                                <w:szCs w:val="20"/>
                              </w:rPr>
                            </w:pPr>
                            <w:r>
                              <w:rPr>
                                <w:rFonts w:cstheme="minorHAnsi"/>
                                <w:b/>
                                <w:sz w:val="20"/>
                                <w:szCs w:val="20"/>
                              </w:rPr>
                              <w:t>SC</w:t>
                            </w:r>
                          </w:p>
                        </w:tc>
                        <w:tc>
                          <w:tcPr>
                            <w:tcW w:w="1260" w:type="dxa"/>
                          </w:tcPr>
                          <w:p w:rsidR="00484961" w:rsidRDefault="00484961" w:rsidP="00CC37E9">
                            <w:pPr>
                              <w:pStyle w:val="BodyText"/>
                              <w:spacing w:after="0"/>
                              <w:jc w:val="center"/>
                              <w:rPr>
                                <w:rFonts w:cstheme="minorHAnsi"/>
                                <w:b/>
                                <w:sz w:val="20"/>
                                <w:szCs w:val="20"/>
                              </w:rPr>
                            </w:pPr>
                            <w:r w:rsidRPr="00EB2076">
                              <w:rPr>
                                <w:rFonts w:cstheme="minorHAnsi"/>
                                <w:b/>
                                <w:sz w:val="20"/>
                                <w:szCs w:val="20"/>
                                <w:highlight w:val="cyan"/>
                              </w:rPr>
                              <w:t>XYZ</w:t>
                            </w:r>
                            <w:r>
                              <w:rPr>
                                <w:rFonts w:cstheme="minorHAnsi"/>
                                <w:b/>
                                <w:sz w:val="20"/>
                                <w:szCs w:val="20"/>
                              </w:rPr>
                              <w:t xml:space="preserve"> County</w:t>
                            </w:r>
                          </w:p>
                        </w:tc>
                      </w:tr>
                      <w:tr w:rsidR="00484961" w:rsidTr="000E2281">
                        <w:tc>
                          <w:tcPr>
                            <w:tcW w:w="2065" w:type="dxa"/>
                          </w:tcPr>
                          <w:p w:rsidR="00484961" w:rsidRPr="004220C5" w:rsidRDefault="00484961" w:rsidP="00CC37E9">
                            <w:pPr>
                              <w:pStyle w:val="BodyText"/>
                              <w:spacing w:after="0"/>
                              <w:jc w:val="center"/>
                              <w:rPr>
                                <w:rFonts w:cstheme="minorHAnsi"/>
                                <w:sz w:val="20"/>
                                <w:szCs w:val="20"/>
                              </w:rPr>
                            </w:pPr>
                            <w:r>
                              <w:rPr>
                                <w:rFonts w:cstheme="minorHAnsi"/>
                                <w:sz w:val="20"/>
                                <w:szCs w:val="20"/>
                              </w:rPr>
                              <w:t>Children Under Five</w:t>
                            </w:r>
                          </w:p>
                        </w:tc>
                        <w:tc>
                          <w:tcPr>
                            <w:tcW w:w="900" w:type="dxa"/>
                          </w:tcPr>
                          <w:p w:rsidR="00484961" w:rsidRPr="005308FE" w:rsidRDefault="00527F0F" w:rsidP="00CC37E9">
                            <w:pPr>
                              <w:pStyle w:val="BodyText"/>
                              <w:spacing w:after="0"/>
                              <w:jc w:val="center"/>
                              <w:rPr>
                                <w:rFonts w:cstheme="minorHAnsi"/>
                                <w:sz w:val="20"/>
                                <w:szCs w:val="20"/>
                              </w:rPr>
                            </w:pPr>
                            <w:r>
                              <w:rPr>
                                <w:rFonts w:cstheme="minorHAnsi"/>
                                <w:sz w:val="20"/>
                                <w:szCs w:val="20"/>
                              </w:rPr>
                              <w:t>293,134</w:t>
                            </w:r>
                            <w:bookmarkStart w:id="1" w:name="_GoBack"/>
                            <w:bookmarkEnd w:id="1"/>
                          </w:p>
                        </w:tc>
                        <w:tc>
                          <w:tcPr>
                            <w:tcW w:w="1260" w:type="dxa"/>
                          </w:tcPr>
                          <w:p w:rsidR="00484961" w:rsidRPr="00A00E32" w:rsidRDefault="00484961" w:rsidP="00CC37E9">
                            <w:pPr>
                              <w:pStyle w:val="BodyText"/>
                              <w:spacing w:after="0"/>
                              <w:jc w:val="center"/>
                              <w:rPr>
                                <w:rFonts w:cstheme="minorHAnsi"/>
                                <w:sz w:val="20"/>
                                <w:szCs w:val="20"/>
                                <w:highlight w:val="cyan"/>
                              </w:rPr>
                            </w:pPr>
                            <w:r w:rsidRPr="00A00E32">
                              <w:rPr>
                                <w:rFonts w:cstheme="minorHAnsi"/>
                                <w:sz w:val="20"/>
                                <w:szCs w:val="20"/>
                                <w:highlight w:val="cyan"/>
                              </w:rPr>
                              <w:t>2,033</w:t>
                            </w:r>
                          </w:p>
                        </w:tc>
                      </w:tr>
                      <w:tr w:rsidR="00484961" w:rsidTr="000E2281">
                        <w:tc>
                          <w:tcPr>
                            <w:tcW w:w="2065" w:type="dxa"/>
                          </w:tcPr>
                          <w:p w:rsidR="00484961" w:rsidRPr="004220C5" w:rsidRDefault="00484961" w:rsidP="00CC37E9">
                            <w:pPr>
                              <w:pStyle w:val="BodyText"/>
                              <w:spacing w:after="0"/>
                              <w:jc w:val="center"/>
                              <w:rPr>
                                <w:rFonts w:cstheme="minorHAnsi"/>
                                <w:sz w:val="20"/>
                                <w:szCs w:val="20"/>
                              </w:rPr>
                            </w:pPr>
                            <w:r>
                              <w:rPr>
                                <w:rFonts w:cstheme="minorHAnsi"/>
                                <w:sz w:val="20"/>
                                <w:szCs w:val="20"/>
                              </w:rPr>
                              <w:t>Children In Poverty</w:t>
                            </w:r>
                          </w:p>
                        </w:tc>
                        <w:tc>
                          <w:tcPr>
                            <w:tcW w:w="900" w:type="dxa"/>
                          </w:tcPr>
                          <w:p w:rsidR="00484961" w:rsidRPr="005308FE" w:rsidRDefault="005308FE" w:rsidP="00CC37E9">
                            <w:pPr>
                              <w:pStyle w:val="BodyText"/>
                              <w:spacing w:after="0"/>
                              <w:jc w:val="center"/>
                              <w:rPr>
                                <w:rFonts w:cstheme="minorHAnsi"/>
                                <w:sz w:val="20"/>
                                <w:szCs w:val="20"/>
                              </w:rPr>
                            </w:pPr>
                            <w:r w:rsidRPr="005308FE">
                              <w:rPr>
                                <w:rFonts w:cstheme="minorHAnsi"/>
                                <w:sz w:val="20"/>
                                <w:szCs w:val="20"/>
                              </w:rPr>
                              <w:t>24.4</w:t>
                            </w:r>
                            <w:r w:rsidR="00484961" w:rsidRPr="005308FE">
                              <w:rPr>
                                <w:rFonts w:cstheme="minorHAnsi"/>
                                <w:sz w:val="20"/>
                                <w:szCs w:val="20"/>
                              </w:rPr>
                              <w:t>%</w:t>
                            </w:r>
                          </w:p>
                        </w:tc>
                        <w:tc>
                          <w:tcPr>
                            <w:tcW w:w="1260" w:type="dxa"/>
                          </w:tcPr>
                          <w:p w:rsidR="00484961" w:rsidRPr="00A00E32" w:rsidRDefault="00484961" w:rsidP="00CC37E9">
                            <w:pPr>
                              <w:pStyle w:val="BodyText"/>
                              <w:spacing w:after="0"/>
                              <w:jc w:val="center"/>
                              <w:rPr>
                                <w:rFonts w:cstheme="minorHAnsi"/>
                                <w:sz w:val="20"/>
                                <w:szCs w:val="20"/>
                                <w:highlight w:val="cyan"/>
                              </w:rPr>
                            </w:pPr>
                            <w:r w:rsidRPr="00A00E32">
                              <w:rPr>
                                <w:rFonts w:cstheme="minorHAnsi"/>
                                <w:sz w:val="20"/>
                                <w:szCs w:val="20"/>
                                <w:highlight w:val="cyan"/>
                              </w:rPr>
                              <w:t>32.9%</w:t>
                            </w:r>
                          </w:p>
                        </w:tc>
                      </w:tr>
                      <w:tr w:rsidR="00484961" w:rsidTr="000E2281">
                        <w:tc>
                          <w:tcPr>
                            <w:tcW w:w="2065" w:type="dxa"/>
                          </w:tcPr>
                          <w:p w:rsidR="00484961" w:rsidRPr="004220C5" w:rsidRDefault="00484961" w:rsidP="00CC37E9">
                            <w:pPr>
                              <w:pStyle w:val="BodyText"/>
                              <w:spacing w:after="0"/>
                              <w:jc w:val="center"/>
                              <w:rPr>
                                <w:rFonts w:cstheme="minorHAnsi"/>
                                <w:sz w:val="20"/>
                                <w:szCs w:val="20"/>
                              </w:rPr>
                            </w:pPr>
                            <w:r>
                              <w:rPr>
                                <w:rFonts w:cstheme="minorHAnsi"/>
                                <w:sz w:val="20"/>
                                <w:szCs w:val="20"/>
                              </w:rPr>
                              <w:t>3</w:t>
                            </w:r>
                            <w:r w:rsidRPr="004220C5">
                              <w:rPr>
                                <w:rFonts w:cstheme="minorHAnsi"/>
                                <w:sz w:val="20"/>
                                <w:szCs w:val="20"/>
                                <w:vertAlign w:val="superscript"/>
                              </w:rPr>
                              <w:t>rd</w:t>
                            </w:r>
                            <w:r>
                              <w:rPr>
                                <w:rFonts w:cstheme="minorHAnsi"/>
                                <w:sz w:val="20"/>
                                <w:szCs w:val="20"/>
                              </w:rPr>
                              <w:t xml:space="preserve"> Graders Below Standard in Reading</w:t>
                            </w:r>
                          </w:p>
                        </w:tc>
                        <w:tc>
                          <w:tcPr>
                            <w:tcW w:w="900" w:type="dxa"/>
                          </w:tcPr>
                          <w:p w:rsidR="00484961" w:rsidRPr="005308FE" w:rsidRDefault="008A49E8" w:rsidP="008A49E8">
                            <w:pPr>
                              <w:pStyle w:val="BodyText"/>
                              <w:spacing w:after="0"/>
                              <w:jc w:val="center"/>
                              <w:rPr>
                                <w:rFonts w:cstheme="minorHAnsi"/>
                                <w:sz w:val="20"/>
                                <w:szCs w:val="20"/>
                              </w:rPr>
                            </w:pPr>
                            <w:r>
                              <w:rPr>
                                <w:rFonts w:cstheme="minorHAnsi"/>
                                <w:sz w:val="20"/>
                                <w:szCs w:val="20"/>
                              </w:rPr>
                              <w:t>22.2</w:t>
                            </w:r>
                            <w:r w:rsidR="005308FE" w:rsidRPr="005308FE">
                              <w:rPr>
                                <w:rFonts w:cstheme="minorHAnsi"/>
                                <w:sz w:val="20"/>
                                <w:szCs w:val="20"/>
                              </w:rPr>
                              <w:t>%</w:t>
                            </w:r>
                          </w:p>
                        </w:tc>
                        <w:tc>
                          <w:tcPr>
                            <w:tcW w:w="1260" w:type="dxa"/>
                          </w:tcPr>
                          <w:p w:rsidR="00484961" w:rsidRPr="00A00E32" w:rsidRDefault="00484961" w:rsidP="00CC37E9">
                            <w:pPr>
                              <w:pStyle w:val="BodyText"/>
                              <w:spacing w:after="0"/>
                              <w:jc w:val="center"/>
                              <w:rPr>
                                <w:rFonts w:cstheme="minorHAnsi"/>
                                <w:sz w:val="20"/>
                                <w:szCs w:val="20"/>
                                <w:highlight w:val="cyan"/>
                              </w:rPr>
                            </w:pPr>
                            <w:r w:rsidRPr="00A00E32">
                              <w:rPr>
                                <w:rFonts w:cstheme="minorHAnsi"/>
                                <w:sz w:val="20"/>
                                <w:szCs w:val="20"/>
                                <w:highlight w:val="cyan"/>
                              </w:rPr>
                              <w:t>28.6%</w:t>
                            </w:r>
                          </w:p>
                        </w:tc>
                      </w:tr>
                      <w:tr w:rsidR="00484961" w:rsidTr="000E2281">
                        <w:tc>
                          <w:tcPr>
                            <w:tcW w:w="2065" w:type="dxa"/>
                          </w:tcPr>
                          <w:p w:rsidR="00484961" w:rsidRPr="004220C5" w:rsidRDefault="00484961" w:rsidP="000E2281">
                            <w:pPr>
                              <w:pStyle w:val="BodyText"/>
                              <w:spacing w:after="0"/>
                              <w:jc w:val="center"/>
                              <w:rPr>
                                <w:rFonts w:cstheme="minorHAnsi"/>
                                <w:sz w:val="20"/>
                                <w:szCs w:val="20"/>
                              </w:rPr>
                            </w:pPr>
                            <w:r>
                              <w:rPr>
                                <w:rFonts w:cstheme="minorHAnsi"/>
                                <w:sz w:val="20"/>
                                <w:szCs w:val="20"/>
                              </w:rPr>
                              <w:t>Births to Mothers With Less Than a High School Diploma</w:t>
                            </w:r>
                          </w:p>
                        </w:tc>
                        <w:tc>
                          <w:tcPr>
                            <w:tcW w:w="900" w:type="dxa"/>
                          </w:tcPr>
                          <w:p w:rsidR="00484961" w:rsidRPr="005308FE" w:rsidRDefault="005308FE" w:rsidP="000E2281">
                            <w:pPr>
                              <w:pStyle w:val="BodyText"/>
                              <w:spacing w:after="0"/>
                              <w:jc w:val="center"/>
                              <w:rPr>
                                <w:rFonts w:cstheme="minorHAnsi"/>
                                <w:sz w:val="20"/>
                                <w:szCs w:val="20"/>
                              </w:rPr>
                            </w:pPr>
                            <w:r w:rsidRPr="005308FE">
                              <w:rPr>
                                <w:rFonts w:cstheme="minorHAnsi"/>
                                <w:sz w:val="20"/>
                                <w:szCs w:val="20"/>
                              </w:rPr>
                              <w:t>15.0</w:t>
                            </w:r>
                            <w:r w:rsidR="00484961" w:rsidRPr="005308FE">
                              <w:rPr>
                                <w:rFonts w:cstheme="minorHAnsi"/>
                                <w:sz w:val="20"/>
                                <w:szCs w:val="20"/>
                              </w:rPr>
                              <w:t>%</w:t>
                            </w:r>
                          </w:p>
                        </w:tc>
                        <w:tc>
                          <w:tcPr>
                            <w:tcW w:w="1260" w:type="dxa"/>
                          </w:tcPr>
                          <w:p w:rsidR="00484961" w:rsidRPr="00A00E32" w:rsidRDefault="00484961" w:rsidP="000E2281">
                            <w:pPr>
                              <w:pStyle w:val="BodyText"/>
                              <w:spacing w:after="0"/>
                              <w:jc w:val="center"/>
                              <w:rPr>
                                <w:rFonts w:cstheme="minorHAnsi"/>
                                <w:sz w:val="20"/>
                                <w:szCs w:val="20"/>
                                <w:highlight w:val="cyan"/>
                              </w:rPr>
                            </w:pPr>
                            <w:r w:rsidRPr="00A00E32">
                              <w:rPr>
                                <w:rFonts w:cstheme="minorHAnsi"/>
                                <w:sz w:val="20"/>
                                <w:szCs w:val="20"/>
                                <w:highlight w:val="cyan"/>
                              </w:rPr>
                              <w:t>15.7%</w:t>
                            </w:r>
                          </w:p>
                        </w:tc>
                      </w:tr>
                    </w:tbl>
                    <w:p w:rsidR="00484961" w:rsidRDefault="00484961" w:rsidP="000E2281">
                      <w:pPr>
                        <w:pStyle w:val="BodyText"/>
                        <w:spacing w:after="0" w:line="240" w:lineRule="auto"/>
                        <w:ind w:left="720"/>
                        <w:rPr>
                          <w:rFonts w:cstheme="minorHAnsi"/>
                          <w:b/>
                          <w:sz w:val="20"/>
                          <w:szCs w:val="20"/>
                        </w:rPr>
                      </w:pPr>
                      <w:r>
                        <w:rPr>
                          <w:rFonts w:cstheme="minorHAnsi"/>
                          <w:sz w:val="12"/>
                          <w:szCs w:val="12"/>
                        </w:rPr>
                        <w:t xml:space="preserve">                                                                                        </w:t>
                      </w:r>
                      <w:r w:rsidRPr="00687286">
                        <w:rPr>
                          <w:rFonts w:ascii="Arial" w:hAnsi="Arial" w:cs="Arial"/>
                          <w:noProof/>
                          <w:color w:val="00ADDC"/>
                          <w:sz w:val="16"/>
                          <w:szCs w:val="16"/>
                        </w:rPr>
                        <w:drawing>
                          <wp:inline distT="0" distB="0" distL="0" distR="0" wp14:anchorId="4962FA8B" wp14:editId="7532813B">
                            <wp:extent cx="632319" cy="228600"/>
                            <wp:effectExtent l="0" t="0" r="0" b="0"/>
                            <wp:docPr id="375" name="Picture 375" descr="Children's Trust of South Carolina">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ldren's Trust of South Carolina">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2780" cy="243228"/>
                                    </a:xfrm>
                                    <a:prstGeom prst="rect">
                                      <a:avLst/>
                                    </a:prstGeom>
                                    <a:noFill/>
                                    <a:ln>
                                      <a:noFill/>
                                    </a:ln>
                                  </pic:spPr>
                                </pic:pic>
                              </a:graphicData>
                            </a:graphic>
                          </wp:inline>
                        </w:drawing>
                      </w:r>
                    </w:p>
                    <w:p w:rsidR="00484961" w:rsidRDefault="00484961" w:rsidP="00CC37E9">
                      <w:pPr>
                        <w:pStyle w:val="BodyText"/>
                        <w:spacing w:after="0" w:line="240" w:lineRule="auto"/>
                        <w:jc w:val="center"/>
                        <w:rPr>
                          <w:rFonts w:cstheme="minorHAnsi"/>
                          <w:b/>
                          <w:sz w:val="20"/>
                          <w:szCs w:val="20"/>
                        </w:rPr>
                      </w:pPr>
                    </w:p>
                    <w:p w:rsidR="00484961" w:rsidRDefault="00484961" w:rsidP="00CC37E9">
                      <w:pPr>
                        <w:pStyle w:val="BodyText"/>
                        <w:spacing w:after="0" w:line="240" w:lineRule="auto"/>
                        <w:jc w:val="center"/>
                        <w:rPr>
                          <w:rFonts w:cstheme="minorHAnsi"/>
                          <w:b/>
                          <w:sz w:val="20"/>
                          <w:szCs w:val="20"/>
                        </w:rPr>
                      </w:pPr>
                    </w:p>
                    <w:p w:rsidR="00484961" w:rsidRDefault="00484961" w:rsidP="00CC37E9">
                      <w:pPr>
                        <w:pStyle w:val="BodyText"/>
                        <w:spacing w:after="0" w:line="240" w:lineRule="auto"/>
                        <w:jc w:val="center"/>
                        <w:rPr>
                          <w:rFonts w:cstheme="minorHAnsi"/>
                          <w:b/>
                          <w:sz w:val="20"/>
                          <w:szCs w:val="20"/>
                        </w:rPr>
                      </w:pPr>
                    </w:p>
                    <w:p w:rsidR="00484961" w:rsidRPr="0006068C" w:rsidRDefault="00484961" w:rsidP="00B0152C">
                      <w:pPr>
                        <w:pStyle w:val="BodyText"/>
                        <w:numPr>
                          <w:ilvl w:val="0"/>
                          <w:numId w:val="38"/>
                        </w:numPr>
                        <w:spacing w:after="0" w:line="240" w:lineRule="auto"/>
                        <w:rPr>
                          <w:rFonts w:cstheme="minorHAnsi"/>
                          <w:b/>
                          <w:sz w:val="20"/>
                          <w:szCs w:val="20"/>
                        </w:rPr>
                      </w:pPr>
                      <w:r w:rsidRPr="0006068C">
                        <w:rPr>
                          <w:rFonts w:cstheme="minorHAnsi"/>
                          <w:sz w:val="20"/>
                          <w:szCs w:val="20"/>
                        </w:rPr>
                        <w:t xml:space="preserve">Since inception, </w:t>
                      </w:r>
                      <w:r w:rsidRPr="0006068C">
                        <w:rPr>
                          <w:rFonts w:cstheme="minorHAnsi"/>
                          <w:sz w:val="20"/>
                          <w:szCs w:val="20"/>
                          <w:highlight w:val="cyan"/>
                        </w:rPr>
                        <w:t>XYZ County</w:t>
                      </w:r>
                      <w:r w:rsidRPr="0006068C">
                        <w:rPr>
                          <w:rFonts w:cstheme="minorHAnsi"/>
                          <w:sz w:val="20"/>
                          <w:szCs w:val="20"/>
                        </w:rPr>
                        <w:t xml:space="preserve"> First Steps has leveraged </w:t>
                      </w:r>
                      <w:r w:rsidRPr="0006068C">
                        <w:rPr>
                          <w:rFonts w:cstheme="minorHAnsi"/>
                          <w:sz w:val="20"/>
                          <w:szCs w:val="20"/>
                          <w:highlight w:val="cyan"/>
                        </w:rPr>
                        <w:t>$1,249, 254</w:t>
                      </w:r>
                      <w:r w:rsidRPr="0006068C">
                        <w:rPr>
                          <w:rFonts w:cstheme="minorHAnsi"/>
                          <w:sz w:val="20"/>
                          <w:szCs w:val="20"/>
                        </w:rPr>
                        <w:t xml:space="preserve"> from sources outside state government.</w:t>
                      </w:r>
                      <w:r>
                        <w:rPr>
                          <w:rFonts w:cstheme="minorHAnsi"/>
                          <w:b/>
                          <w:sz w:val="20"/>
                          <w:szCs w:val="20"/>
                        </w:rPr>
                        <w:t xml:space="preserve"> That’s </w:t>
                      </w:r>
                      <w:r w:rsidRPr="0006068C">
                        <w:rPr>
                          <w:rFonts w:cstheme="minorHAnsi"/>
                          <w:b/>
                          <w:sz w:val="20"/>
                          <w:szCs w:val="20"/>
                          <w:highlight w:val="cyan"/>
                        </w:rPr>
                        <w:t>$.47</w:t>
                      </w:r>
                      <w:r>
                        <w:rPr>
                          <w:rFonts w:cstheme="minorHAnsi"/>
                          <w:b/>
                          <w:sz w:val="20"/>
                          <w:szCs w:val="20"/>
                        </w:rPr>
                        <w:t xml:space="preserve"> for every dollar received.</w:t>
                      </w:r>
                    </w:p>
                    <w:p w:rsidR="00484961" w:rsidRDefault="00484961" w:rsidP="0006068C">
                      <w:pPr>
                        <w:pStyle w:val="BodyText"/>
                        <w:spacing w:after="0" w:line="240" w:lineRule="auto"/>
                        <w:rPr>
                          <w:rFonts w:cstheme="minorHAnsi"/>
                          <w:b/>
                          <w:sz w:val="20"/>
                          <w:szCs w:val="20"/>
                        </w:rPr>
                      </w:pPr>
                    </w:p>
                    <w:p w:rsidR="00484961" w:rsidRDefault="00484961" w:rsidP="00B0152C">
                      <w:pPr>
                        <w:pStyle w:val="BodyText"/>
                        <w:numPr>
                          <w:ilvl w:val="0"/>
                          <w:numId w:val="38"/>
                        </w:numPr>
                        <w:spacing w:after="0" w:line="240" w:lineRule="auto"/>
                        <w:rPr>
                          <w:rFonts w:cstheme="minorHAnsi"/>
                          <w:sz w:val="20"/>
                          <w:szCs w:val="20"/>
                        </w:rPr>
                      </w:pPr>
                      <w:r w:rsidRPr="0006068C">
                        <w:rPr>
                          <w:rFonts w:cstheme="minorHAnsi"/>
                          <w:b/>
                          <w:sz w:val="20"/>
                          <w:szCs w:val="20"/>
                          <w:highlight w:val="cyan"/>
                        </w:rPr>
                        <w:t>759</w:t>
                      </w:r>
                      <w:r>
                        <w:rPr>
                          <w:rFonts w:cstheme="minorHAnsi"/>
                          <w:b/>
                          <w:sz w:val="20"/>
                          <w:szCs w:val="20"/>
                        </w:rPr>
                        <w:t xml:space="preserve"> hours of support and guidance </w:t>
                      </w:r>
                      <w:r>
                        <w:rPr>
                          <w:rFonts w:cstheme="minorHAnsi"/>
                          <w:sz w:val="20"/>
                          <w:szCs w:val="20"/>
                        </w:rPr>
                        <w:t xml:space="preserve">were provided to </w:t>
                      </w:r>
                      <w:r w:rsidRPr="0006068C">
                        <w:rPr>
                          <w:rFonts w:cstheme="minorHAnsi"/>
                          <w:sz w:val="20"/>
                          <w:szCs w:val="20"/>
                          <w:highlight w:val="cyan"/>
                        </w:rPr>
                        <w:t>31</w:t>
                      </w:r>
                      <w:r>
                        <w:rPr>
                          <w:rFonts w:cstheme="minorHAnsi"/>
                          <w:sz w:val="20"/>
                          <w:szCs w:val="20"/>
                        </w:rPr>
                        <w:t xml:space="preserve"> families in our </w:t>
                      </w:r>
                      <w:r w:rsidRPr="0006068C">
                        <w:rPr>
                          <w:rFonts w:cstheme="minorHAnsi"/>
                          <w:sz w:val="20"/>
                          <w:szCs w:val="20"/>
                          <w:highlight w:val="cyan"/>
                        </w:rPr>
                        <w:t xml:space="preserve">Parents </w:t>
                      </w:r>
                      <w:proofErr w:type="gramStart"/>
                      <w:r w:rsidRPr="0006068C">
                        <w:rPr>
                          <w:rFonts w:cstheme="minorHAnsi"/>
                          <w:sz w:val="20"/>
                          <w:szCs w:val="20"/>
                          <w:highlight w:val="cyan"/>
                        </w:rPr>
                        <w:t>As</w:t>
                      </w:r>
                      <w:proofErr w:type="gramEnd"/>
                      <w:r w:rsidRPr="0006068C">
                        <w:rPr>
                          <w:rFonts w:cstheme="minorHAnsi"/>
                          <w:sz w:val="20"/>
                          <w:szCs w:val="20"/>
                          <w:highlight w:val="cyan"/>
                        </w:rPr>
                        <w:t xml:space="preserve"> Teachers Program</w:t>
                      </w:r>
                      <w:r>
                        <w:rPr>
                          <w:rFonts w:cstheme="minorHAnsi"/>
                          <w:sz w:val="20"/>
                          <w:szCs w:val="20"/>
                        </w:rPr>
                        <w:t>.</w:t>
                      </w:r>
                    </w:p>
                    <w:p w:rsidR="00484961" w:rsidRDefault="00484961" w:rsidP="0006068C">
                      <w:pPr>
                        <w:pStyle w:val="BodyText"/>
                        <w:spacing w:after="0" w:line="240" w:lineRule="auto"/>
                        <w:rPr>
                          <w:rFonts w:cstheme="minorHAnsi"/>
                          <w:sz w:val="20"/>
                          <w:szCs w:val="20"/>
                        </w:rPr>
                      </w:pPr>
                    </w:p>
                    <w:p w:rsidR="00484961" w:rsidRDefault="00484961" w:rsidP="00B0152C">
                      <w:pPr>
                        <w:pStyle w:val="BodyText"/>
                        <w:numPr>
                          <w:ilvl w:val="0"/>
                          <w:numId w:val="38"/>
                        </w:numPr>
                        <w:spacing w:after="0" w:line="240" w:lineRule="auto"/>
                        <w:rPr>
                          <w:rFonts w:cstheme="minorHAnsi"/>
                          <w:sz w:val="20"/>
                          <w:szCs w:val="20"/>
                        </w:rPr>
                      </w:pPr>
                      <w:r w:rsidRPr="00B0152C">
                        <w:rPr>
                          <w:rFonts w:cstheme="minorHAnsi"/>
                          <w:b/>
                          <w:sz w:val="20"/>
                          <w:szCs w:val="20"/>
                        </w:rPr>
                        <w:t xml:space="preserve">Childcare professionals received </w:t>
                      </w:r>
                      <w:r w:rsidRPr="00B0152C">
                        <w:rPr>
                          <w:rFonts w:cstheme="minorHAnsi"/>
                          <w:b/>
                          <w:sz w:val="20"/>
                          <w:szCs w:val="20"/>
                          <w:highlight w:val="cyan"/>
                        </w:rPr>
                        <w:t>30 hours</w:t>
                      </w:r>
                      <w:r>
                        <w:rPr>
                          <w:rFonts w:cstheme="minorHAnsi"/>
                          <w:sz w:val="20"/>
                          <w:szCs w:val="20"/>
                        </w:rPr>
                        <w:t xml:space="preserve"> of technical assistance for early care best practices.</w:t>
                      </w:r>
                    </w:p>
                    <w:p w:rsidR="00484961" w:rsidRDefault="00484961" w:rsidP="0006068C">
                      <w:pPr>
                        <w:pStyle w:val="BodyText"/>
                        <w:spacing w:after="0" w:line="240" w:lineRule="auto"/>
                        <w:rPr>
                          <w:rFonts w:cstheme="minorHAnsi"/>
                          <w:sz w:val="20"/>
                          <w:szCs w:val="20"/>
                        </w:rPr>
                      </w:pPr>
                    </w:p>
                    <w:p w:rsidR="00484961" w:rsidRDefault="00484961" w:rsidP="00B0152C">
                      <w:pPr>
                        <w:pStyle w:val="BodyText"/>
                        <w:numPr>
                          <w:ilvl w:val="0"/>
                          <w:numId w:val="38"/>
                        </w:numPr>
                        <w:spacing w:after="0" w:line="240" w:lineRule="auto"/>
                        <w:rPr>
                          <w:rFonts w:cstheme="minorHAnsi"/>
                          <w:b/>
                          <w:sz w:val="20"/>
                          <w:szCs w:val="20"/>
                        </w:rPr>
                      </w:pPr>
                      <w:r>
                        <w:rPr>
                          <w:rFonts w:cstheme="minorHAnsi"/>
                          <w:sz w:val="20"/>
                          <w:szCs w:val="20"/>
                        </w:rPr>
                        <w:t xml:space="preserve">Improved parenting practices through </w:t>
                      </w:r>
                      <w:r w:rsidRPr="00B0152C">
                        <w:rPr>
                          <w:rFonts w:cstheme="minorHAnsi"/>
                          <w:b/>
                          <w:sz w:val="20"/>
                          <w:szCs w:val="20"/>
                          <w:highlight w:val="cyan"/>
                        </w:rPr>
                        <w:t>14 Group Connections Parent Workshops.</w:t>
                      </w:r>
                    </w:p>
                    <w:p w:rsidR="00484961" w:rsidRDefault="00484961" w:rsidP="0006068C">
                      <w:pPr>
                        <w:pStyle w:val="BodyText"/>
                        <w:spacing w:after="0" w:line="240" w:lineRule="auto"/>
                        <w:rPr>
                          <w:rFonts w:cstheme="minorHAnsi"/>
                          <w:b/>
                          <w:sz w:val="20"/>
                          <w:szCs w:val="20"/>
                        </w:rPr>
                      </w:pPr>
                    </w:p>
                    <w:p w:rsidR="00484961" w:rsidRDefault="00484961" w:rsidP="00B0152C">
                      <w:pPr>
                        <w:pStyle w:val="BodyText"/>
                        <w:numPr>
                          <w:ilvl w:val="0"/>
                          <w:numId w:val="38"/>
                        </w:numPr>
                        <w:spacing w:after="0" w:line="240" w:lineRule="auto"/>
                        <w:rPr>
                          <w:rFonts w:cstheme="minorHAnsi"/>
                          <w:b/>
                          <w:sz w:val="20"/>
                          <w:szCs w:val="20"/>
                        </w:rPr>
                      </w:pPr>
                      <w:r>
                        <w:rPr>
                          <w:rFonts w:cstheme="minorHAnsi"/>
                          <w:b/>
                          <w:sz w:val="20"/>
                          <w:szCs w:val="20"/>
                        </w:rPr>
                        <w:t xml:space="preserve">Total Children Served in FY17:  </w:t>
                      </w:r>
                      <w:r w:rsidRPr="00B0152C">
                        <w:rPr>
                          <w:rFonts w:cstheme="minorHAnsi"/>
                          <w:b/>
                          <w:sz w:val="20"/>
                          <w:szCs w:val="20"/>
                          <w:highlight w:val="cyan"/>
                        </w:rPr>
                        <w:t>31</w:t>
                      </w:r>
                    </w:p>
                    <w:p w:rsidR="00484961" w:rsidRDefault="00484961" w:rsidP="0006068C">
                      <w:pPr>
                        <w:pStyle w:val="BodyText"/>
                        <w:spacing w:after="0" w:line="240" w:lineRule="auto"/>
                        <w:rPr>
                          <w:rFonts w:cstheme="minorHAnsi"/>
                          <w:b/>
                          <w:sz w:val="20"/>
                          <w:szCs w:val="20"/>
                        </w:rPr>
                      </w:pPr>
                    </w:p>
                    <w:p w:rsidR="00484961" w:rsidRDefault="00484961" w:rsidP="0006068C">
                      <w:pPr>
                        <w:pStyle w:val="BodyText"/>
                        <w:spacing w:after="0" w:line="240" w:lineRule="auto"/>
                        <w:rPr>
                          <w:rFonts w:cstheme="minorHAnsi"/>
                          <w:b/>
                          <w:sz w:val="20"/>
                          <w:szCs w:val="20"/>
                        </w:rPr>
                      </w:pPr>
                    </w:p>
                    <w:p w:rsidR="00484961" w:rsidRDefault="00484961" w:rsidP="0006068C">
                      <w:pPr>
                        <w:pStyle w:val="BodyText"/>
                        <w:spacing w:after="0" w:line="240" w:lineRule="auto"/>
                        <w:rPr>
                          <w:rFonts w:cstheme="minorHAnsi"/>
                          <w:b/>
                          <w:sz w:val="20"/>
                          <w:szCs w:val="20"/>
                        </w:rPr>
                      </w:pPr>
                    </w:p>
                    <w:p w:rsidR="00484961" w:rsidRPr="00B0152C" w:rsidRDefault="00484961" w:rsidP="0006068C">
                      <w:pPr>
                        <w:pStyle w:val="BodyText"/>
                        <w:spacing w:after="0" w:line="240" w:lineRule="auto"/>
                        <w:rPr>
                          <w:rFonts w:cstheme="minorHAnsi"/>
                          <w:b/>
                          <w:sz w:val="20"/>
                          <w:szCs w:val="20"/>
                        </w:rPr>
                      </w:pPr>
                    </w:p>
                    <w:p w:rsidR="00484961" w:rsidRPr="00B0152C" w:rsidRDefault="00484961" w:rsidP="00055540">
                      <w:pPr>
                        <w:pStyle w:val="BodyText"/>
                        <w:spacing w:before="120" w:line="240" w:lineRule="auto"/>
                        <w:jc w:val="right"/>
                        <w:rPr>
                          <w:color w:val="FF0000"/>
                          <w:sz w:val="20"/>
                        </w:rPr>
                      </w:pPr>
                    </w:p>
                    <w:p w:rsidR="00484961" w:rsidRPr="00055540" w:rsidRDefault="00484961" w:rsidP="00055540">
                      <w:pPr>
                        <w:pStyle w:val="BodyText"/>
                        <w:spacing w:before="120" w:line="240" w:lineRule="auto"/>
                        <w:jc w:val="center"/>
                        <w:rPr>
                          <w:sz w:val="20"/>
                        </w:rPr>
                      </w:pPr>
                      <w:r w:rsidRPr="00055540">
                        <w:rPr>
                          <w:sz w:val="20"/>
                          <w:highlight w:val="cyan"/>
                        </w:rPr>
                        <w:t>XYZ</w:t>
                      </w:r>
                      <w:r>
                        <w:rPr>
                          <w:color w:val="FF0000"/>
                          <w:sz w:val="20"/>
                        </w:rPr>
                        <w:t xml:space="preserve"> County First Steps</w:t>
                      </w:r>
                    </w:p>
                    <w:p w:rsidR="00484961" w:rsidRPr="00D41D43" w:rsidRDefault="00484961" w:rsidP="00055540">
                      <w:pPr>
                        <w:pStyle w:val="BodyText"/>
                        <w:spacing w:before="120" w:line="240" w:lineRule="auto"/>
                        <w:jc w:val="center"/>
                        <w:rPr>
                          <w:sz w:val="18"/>
                          <w:highlight w:val="cyan"/>
                        </w:rPr>
                      </w:pPr>
                      <w:r w:rsidRPr="00D41D43">
                        <w:rPr>
                          <w:sz w:val="18"/>
                          <w:highlight w:val="cyan"/>
                        </w:rPr>
                        <w:t xml:space="preserve">123 Main </w:t>
                      </w:r>
                      <w:proofErr w:type="gramStart"/>
                      <w:r w:rsidRPr="00D41D43">
                        <w:rPr>
                          <w:sz w:val="18"/>
                          <w:highlight w:val="cyan"/>
                        </w:rPr>
                        <w:t>Street</w:t>
                      </w:r>
                      <w:r w:rsidRPr="00D41D43">
                        <w:rPr>
                          <w:sz w:val="18"/>
                          <w:highlight w:val="cyan"/>
                        </w:rPr>
                        <w:br/>
                        <w:t>City</w:t>
                      </w:r>
                      <w:proofErr w:type="gramEnd"/>
                      <w:r w:rsidRPr="00D41D43">
                        <w:rPr>
                          <w:sz w:val="18"/>
                          <w:highlight w:val="cyan"/>
                        </w:rPr>
                        <w:t>, SC ZIP</w:t>
                      </w:r>
                    </w:p>
                    <w:p w:rsidR="00484961" w:rsidRDefault="00484961" w:rsidP="00055540">
                      <w:pPr>
                        <w:pStyle w:val="BodyText"/>
                        <w:spacing w:before="120" w:line="240" w:lineRule="auto"/>
                        <w:jc w:val="center"/>
                        <w:rPr>
                          <w:sz w:val="18"/>
                          <w:highlight w:val="cyan"/>
                        </w:rPr>
                      </w:pPr>
                      <w:r w:rsidRPr="00055540">
                        <w:rPr>
                          <w:sz w:val="18"/>
                        </w:rPr>
                        <w:t xml:space="preserve">Phone: </w:t>
                      </w:r>
                      <w:r>
                        <w:rPr>
                          <w:sz w:val="18"/>
                          <w:highlight w:val="cyan"/>
                        </w:rPr>
                        <w:t>(803) 123-4567</w:t>
                      </w:r>
                      <w:r>
                        <w:rPr>
                          <w:sz w:val="18"/>
                          <w:highlight w:val="cyan"/>
                        </w:rPr>
                        <w:br/>
                      </w:r>
                      <w:r w:rsidRPr="00055540">
                        <w:rPr>
                          <w:sz w:val="18"/>
                        </w:rPr>
                        <w:t xml:space="preserve">Fax: </w:t>
                      </w:r>
                      <w:r>
                        <w:rPr>
                          <w:sz w:val="18"/>
                          <w:highlight w:val="cyan"/>
                        </w:rPr>
                        <w:t>(803) 123-4567</w:t>
                      </w:r>
                    </w:p>
                    <w:p w:rsidR="00484961" w:rsidRPr="00ED51FF" w:rsidRDefault="00484961" w:rsidP="00ED51FF">
                      <w:pPr>
                        <w:pStyle w:val="BodyText"/>
                        <w:spacing w:before="120" w:line="240" w:lineRule="auto"/>
                        <w:jc w:val="center"/>
                        <w:rPr>
                          <w:sz w:val="20"/>
                        </w:rPr>
                      </w:pPr>
                      <w:r w:rsidRPr="00D41D43">
                        <w:rPr>
                          <w:color w:val="FF0000"/>
                          <w:sz w:val="20"/>
                        </w:rPr>
                        <w:t>Board Chair</w:t>
                      </w:r>
                      <w:r w:rsidRPr="00D41D43">
                        <w:rPr>
                          <w:sz w:val="20"/>
                        </w:rPr>
                        <w:br/>
                      </w:r>
                      <w:r w:rsidRPr="00D41D43">
                        <w:rPr>
                          <w:sz w:val="18"/>
                          <w:highlight w:val="cyan"/>
                        </w:rPr>
                        <w:t>NAME</w:t>
                      </w:r>
                    </w:p>
                    <w:p w:rsidR="00484961" w:rsidRPr="00D41D43" w:rsidRDefault="00484961" w:rsidP="00055540">
                      <w:pPr>
                        <w:pStyle w:val="BodyText"/>
                        <w:spacing w:before="120" w:line="240" w:lineRule="auto"/>
                        <w:jc w:val="center"/>
                        <w:rPr>
                          <w:sz w:val="20"/>
                          <w:highlight w:val="cyan"/>
                        </w:rPr>
                      </w:pPr>
                      <w:r w:rsidRPr="00D41D43">
                        <w:rPr>
                          <w:sz w:val="18"/>
                          <w:highlight w:val="cyan"/>
                        </w:rPr>
                        <w:t>Email address</w:t>
                      </w:r>
                    </w:p>
                    <w:p w:rsidR="00484961" w:rsidRPr="007D4478" w:rsidRDefault="00484961" w:rsidP="00055540">
                      <w:pPr>
                        <w:jc w:val="center"/>
                        <w:rPr>
                          <w:b/>
                        </w:rPr>
                      </w:pPr>
                      <w:r w:rsidRPr="00D41D43">
                        <w:rPr>
                          <w:b/>
                          <w:highlight w:val="cyan"/>
                        </w:rPr>
                        <w:t>www.yourwebsite.org</w:t>
                      </w:r>
                    </w:p>
                    <w:p w:rsidR="00484961" w:rsidRPr="00D41D43" w:rsidRDefault="00484961" w:rsidP="00055540">
                      <w:pPr>
                        <w:pStyle w:val="BodyText"/>
                        <w:spacing w:before="360" w:line="240" w:lineRule="auto"/>
                        <w:jc w:val="center"/>
                        <w:rPr>
                          <w:rFonts w:cstheme="minorHAnsi"/>
                          <w:b/>
                          <w:color w:val="FF0000"/>
                          <w:sz w:val="20"/>
                          <w:szCs w:val="20"/>
                          <w:highlight w:val="cyan"/>
                        </w:rPr>
                      </w:pPr>
                    </w:p>
                  </w:txbxContent>
                </v:textbox>
                <w10:wrap anchorx="page" anchory="page"/>
              </v:shape>
            </w:pict>
          </mc:Fallback>
        </mc:AlternateContent>
      </w:r>
      <w:r w:rsidR="0018711C">
        <w:tab/>
      </w:r>
    </w:p>
    <w:p w:rsidR="00CC37E9" w:rsidRDefault="00A90F0F" w:rsidP="00CC37E9">
      <w:pPr>
        <w:pStyle w:val="BodyText"/>
        <w:spacing w:before="120" w:line="240" w:lineRule="auto"/>
      </w:pPr>
      <w:r>
        <w:rPr>
          <w:noProof/>
        </w:rPr>
        <w:drawing>
          <wp:anchor distT="0" distB="0" distL="114300" distR="114300" simplePos="0" relativeHeight="252437504" behindDoc="0" locked="0" layoutInCell="1" allowOverlap="1" wp14:anchorId="57CF06F4" wp14:editId="3C4A9B54">
            <wp:simplePos x="0" y="0"/>
            <wp:positionH relativeFrom="column">
              <wp:posOffset>6191250</wp:posOffset>
            </wp:positionH>
            <wp:positionV relativeFrom="paragraph">
              <wp:posOffset>7240270</wp:posOffset>
            </wp:positionV>
            <wp:extent cx="666750" cy="6667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margin">
              <wp14:pctWidth>0</wp14:pctWidth>
            </wp14:sizeRelH>
            <wp14:sizeRelV relativeFrom="margin">
              <wp14:pctHeight>0</wp14:pctHeight>
            </wp14:sizeRelV>
          </wp:anchor>
        </w:drawing>
      </w:r>
      <w:r w:rsidR="005851BA">
        <w:rPr>
          <w:b/>
          <w:noProof/>
        </w:rPr>
        <mc:AlternateContent>
          <mc:Choice Requires="wps">
            <w:drawing>
              <wp:anchor distT="0" distB="0" distL="114300" distR="114300" simplePos="0" relativeHeight="252372992" behindDoc="0" locked="0" layoutInCell="1" allowOverlap="1" wp14:anchorId="2FF2BCD8" wp14:editId="0E436DD5">
                <wp:simplePos x="0" y="0"/>
                <wp:positionH relativeFrom="column">
                  <wp:posOffset>3219450</wp:posOffset>
                </wp:positionH>
                <wp:positionV relativeFrom="paragraph">
                  <wp:posOffset>6249035</wp:posOffset>
                </wp:positionV>
                <wp:extent cx="1616075" cy="1628775"/>
                <wp:effectExtent l="0" t="0" r="3175" b="9525"/>
                <wp:wrapNone/>
                <wp:docPr id="364" name="Text Box 364"/>
                <wp:cNvGraphicFramePr/>
                <a:graphic xmlns:a="http://schemas.openxmlformats.org/drawingml/2006/main">
                  <a:graphicData uri="http://schemas.microsoft.com/office/word/2010/wordprocessingShape">
                    <wps:wsp>
                      <wps:cNvSpPr txBox="1"/>
                      <wps:spPr>
                        <a:xfrm>
                          <a:off x="0" y="0"/>
                          <a:ext cx="1616075" cy="1628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Pr="00D91874" w:rsidRDefault="00484961" w:rsidP="00D91874">
                            <w:pPr>
                              <w:spacing w:after="0"/>
                              <w:rPr>
                                <w:b/>
                                <w:sz w:val="28"/>
                                <w:szCs w:val="28"/>
                              </w:rPr>
                            </w:pPr>
                            <w:r w:rsidRPr="00D91874">
                              <w:rPr>
                                <w:b/>
                                <w:sz w:val="28"/>
                                <w:szCs w:val="28"/>
                              </w:rPr>
                              <w:t>County Programs</w:t>
                            </w:r>
                          </w:p>
                          <w:p w:rsidR="00484961" w:rsidRPr="00D91874" w:rsidRDefault="00484961" w:rsidP="00D91874">
                            <w:pPr>
                              <w:spacing w:after="0"/>
                              <w:rPr>
                                <w:highlight w:val="cyan"/>
                              </w:rPr>
                            </w:pPr>
                            <w:r w:rsidRPr="00D91874">
                              <w:rPr>
                                <w:highlight w:val="cyan"/>
                              </w:rPr>
                              <w:t>Parents as Teachers</w:t>
                            </w:r>
                          </w:p>
                          <w:p w:rsidR="00484961" w:rsidRDefault="00484961" w:rsidP="00D91874">
                            <w:pPr>
                              <w:spacing w:after="0"/>
                            </w:pPr>
                            <w:r w:rsidRPr="00D91874">
                              <w:rPr>
                                <w:highlight w:val="cyan"/>
                              </w:rPr>
                              <w:t>Child Care Training</w:t>
                            </w:r>
                          </w:p>
                          <w:p w:rsidR="005851BA" w:rsidRDefault="005851BA" w:rsidP="00D91874">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4" o:spid="_x0000_s1033" type="#_x0000_t202" style="position:absolute;margin-left:253.5pt;margin-top:492.05pt;width:127.25pt;height:128.25pt;z-index:25237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" fillcolor="white [3201]" stroked="f" strokeweight=".5pt">
                <v:textbox>
                  <w:txbxContent>
                    <w:p w:rsidR="00484961" w:rsidRPr="00D91874" w:rsidRDefault="00484961" w:rsidP="00D91874">
                      <w:pPr>
                        <w:spacing w:after="0"/>
                        <w:rPr>
                          <w:b/>
                          <w:sz w:val="28"/>
                          <w:szCs w:val="28"/>
                        </w:rPr>
                      </w:pPr>
                      <w:r w:rsidRPr="00D91874">
                        <w:rPr>
                          <w:b/>
                          <w:sz w:val="28"/>
                          <w:szCs w:val="28"/>
                        </w:rPr>
                        <w:t>County Programs</w:t>
                      </w:r>
                    </w:p>
                    <w:p w:rsidR="00484961" w:rsidRPr="00D91874" w:rsidRDefault="00484961" w:rsidP="00D91874">
                      <w:pPr>
                        <w:spacing w:after="0"/>
                        <w:rPr>
                          <w:highlight w:val="cyan"/>
                        </w:rPr>
                      </w:pPr>
                      <w:r w:rsidRPr="00D91874">
                        <w:rPr>
                          <w:highlight w:val="cyan"/>
                        </w:rPr>
                        <w:t>Parents as Teachers</w:t>
                      </w:r>
                    </w:p>
                    <w:p w:rsidR="00484961" w:rsidRDefault="00484961" w:rsidP="00D91874">
                      <w:pPr>
                        <w:spacing w:after="0"/>
                      </w:pPr>
                      <w:r w:rsidRPr="00D91874">
                        <w:rPr>
                          <w:highlight w:val="cyan"/>
                        </w:rPr>
                        <w:t>Child Care Training</w:t>
                      </w:r>
                    </w:p>
                    <w:p w:rsidR="005851BA" w:rsidRDefault="005851BA" w:rsidP="00D91874">
                      <w:pPr>
                        <w:spacing w:after="0"/>
                      </w:pPr>
                    </w:p>
                  </w:txbxContent>
                </v:textbox>
              </v:shape>
            </w:pict>
          </mc:Fallback>
        </mc:AlternateContent>
      </w:r>
      <w:r w:rsidR="00B91DF0" w:rsidRPr="00AD355E">
        <w:rPr>
          <w:b/>
          <w:noProof/>
        </w:rPr>
        <mc:AlternateContent>
          <mc:Choice Requires="wps">
            <w:drawing>
              <wp:anchor distT="0" distB="0" distL="114300" distR="114300" simplePos="0" relativeHeight="252402688" behindDoc="0" locked="0" layoutInCell="1" allowOverlap="1" wp14:anchorId="5AB09E28" wp14:editId="44B038C0">
                <wp:simplePos x="0" y="0"/>
                <wp:positionH relativeFrom="column">
                  <wp:posOffset>-38100</wp:posOffset>
                </wp:positionH>
                <wp:positionV relativeFrom="paragraph">
                  <wp:posOffset>1820545</wp:posOffset>
                </wp:positionV>
                <wp:extent cx="3295650" cy="3105150"/>
                <wp:effectExtent l="0" t="0" r="19050" b="19050"/>
                <wp:wrapNone/>
                <wp:docPr id="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3105150"/>
                        </a:xfrm>
                        <a:prstGeom prst="rect">
                          <a:avLst/>
                        </a:prstGeom>
                        <a:solidFill>
                          <a:srgbClr val="FFFF00"/>
                        </a:solidFill>
                        <a:ln w="9525">
                          <a:solidFill>
                            <a:srgbClr val="000000"/>
                          </a:solidFill>
                          <a:miter lim="800000"/>
                          <a:headEnd/>
                          <a:tailEnd/>
                        </a:ln>
                      </wps:spPr>
                      <wps:txbx>
                        <w:txbxContent>
                          <w:p w:rsidR="00484961" w:rsidRDefault="00484961" w:rsidP="00B91DF0">
                            <w:r>
                              <w:rPr>
                                <w:b/>
                                <w:highlight w:val="cyan"/>
                              </w:rPr>
                              <w:t xml:space="preserve">The data for this chart can be found on the Kids Count Data Center web site for SC (2015 data): </w:t>
                            </w:r>
                            <w:hyperlink r:id="rId17" w:anchor="SC/2/0/char/0" w:history="1">
                              <w:r w:rsidRPr="00AF69A6">
                                <w:rPr>
                                  <w:rStyle w:val="Hyperlink"/>
                                </w:rPr>
                                <w:t>http://datacenter.kidscount.org/data#SC/2/0/char/0</w:t>
                              </w:r>
                            </w:hyperlink>
                          </w:p>
                          <w:p w:rsidR="008A49E8" w:rsidRDefault="008A49E8" w:rsidP="00B91DF0">
                            <w:pPr>
                              <w:rPr>
                                <w:b/>
                                <w:highlight w:val="cyan"/>
                              </w:rPr>
                            </w:pPr>
                            <w:r>
                              <w:rPr>
                                <w:b/>
                                <w:highlight w:val="cyan"/>
                              </w:rPr>
                              <w:t>For Grade 3 Reading, the 2016 SC Ready scores are available at:</w:t>
                            </w:r>
                          </w:p>
                          <w:p w:rsidR="008A49E8" w:rsidRDefault="00527F0F" w:rsidP="00B91DF0">
                            <w:pPr>
                              <w:rPr>
                                <w:b/>
                              </w:rPr>
                            </w:pPr>
                            <w:hyperlink r:id="rId18" w:history="1">
                              <w:r w:rsidR="008A49E8" w:rsidRPr="00AF69A6">
                                <w:rPr>
                                  <w:rStyle w:val="Hyperlink"/>
                                  <w:b/>
                                </w:rPr>
                                <w:t>http://ed.sc.gov/data/test-scores/state-assessments/sc-ready/2016/</w:t>
                              </w:r>
                            </w:hyperlink>
                          </w:p>
                          <w:p w:rsidR="00484961" w:rsidRDefault="005308FE" w:rsidP="00B91DF0">
                            <w:pPr>
                              <w:rPr>
                                <w:b/>
                              </w:rPr>
                            </w:pPr>
                            <w:r w:rsidRPr="005308FE">
                              <w:rPr>
                                <w:b/>
                                <w:highlight w:val="cyan"/>
                              </w:rPr>
                              <w:t>The state statistics in this chart have already been updated.</w:t>
                            </w:r>
                          </w:p>
                          <w:p w:rsidR="00484961" w:rsidRPr="00B91DF0" w:rsidRDefault="00484961" w:rsidP="00B91DF0">
                            <w:pPr>
                              <w:rPr>
                                <w:b/>
                                <w:highlight w:val="cyan"/>
                              </w:rPr>
                            </w:pPr>
                            <w:r>
                              <w:rPr>
                                <w:b/>
                                <w:highlight w:val="cyan"/>
                              </w:rPr>
                              <w:t xml:space="preserve">Use the link and then find your county partnership for your data. </w:t>
                            </w: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3pt;margin-top:143.35pt;width:259.5pt;height:244.5pt;z-index:25240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" fillcolor="yellow">
                <v:textbox>
                  <w:txbxContent>
                    <w:p w:rsidR="00484961" w:rsidRDefault="00484961" w:rsidP="00B91DF0">
                      <w:r>
                        <w:rPr>
                          <w:b/>
                          <w:highlight w:val="cyan"/>
                        </w:rPr>
                        <w:t xml:space="preserve">The data for this chart can be found on the Kids Count Data Center web site for SC (2015 data): </w:t>
                      </w:r>
                      <w:hyperlink r:id="rId19" w:anchor="SC/2/0/char/0" w:history="1">
                        <w:r w:rsidRPr="00AF69A6">
                          <w:rPr>
                            <w:rStyle w:val="Hyperlink"/>
                          </w:rPr>
                          <w:t>http://datacenter.kidscount.org/data#SC/2/0/char/0</w:t>
                        </w:r>
                      </w:hyperlink>
                    </w:p>
                    <w:p w:rsidR="008A49E8" w:rsidRDefault="008A49E8" w:rsidP="00B91DF0">
                      <w:pPr>
                        <w:rPr>
                          <w:b/>
                          <w:highlight w:val="cyan"/>
                        </w:rPr>
                      </w:pPr>
                      <w:r>
                        <w:rPr>
                          <w:b/>
                          <w:highlight w:val="cyan"/>
                        </w:rPr>
                        <w:t>For Grade 3 Reading, the 2016 SC Ready scores are available at:</w:t>
                      </w:r>
                    </w:p>
                    <w:p w:rsidR="008A49E8" w:rsidRDefault="00527F0F" w:rsidP="00B91DF0">
                      <w:pPr>
                        <w:rPr>
                          <w:b/>
                        </w:rPr>
                      </w:pPr>
                      <w:hyperlink r:id="rId20" w:history="1">
                        <w:r w:rsidR="008A49E8" w:rsidRPr="00AF69A6">
                          <w:rPr>
                            <w:rStyle w:val="Hyperlink"/>
                            <w:b/>
                          </w:rPr>
                          <w:t>http://ed.sc.gov/data/test-scores/state-assessments/sc-ready/2016/</w:t>
                        </w:r>
                      </w:hyperlink>
                    </w:p>
                    <w:p w:rsidR="00484961" w:rsidRDefault="005308FE" w:rsidP="00B91DF0">
                      <w:pPr>
                        <w:rPr>
                          <w:b/>
                        </w:rPr>
                      </w:pPr>
                      <w:r w:rsidRPr="005308FE">
                        <w:rPr>
                          <w:b/>
                          <w:highlight w:val="cyan"/>
                        </w:rPr>
                        <w:t>The state statistics in this chart have already been updated.</w:t>
                      </w:r>
                    </w:p>
                    <w:p w:rsidR="00484961" w:rsidRPr="00B91DF0" w:rsidRDefault="00484961" w:rsidP="00B91DF0">
                      <w:pPr>
                        <w:rPr>
                          <w:b/>
                          <w:highlight w:val="cyan"/>
                        </w:rPr>
                      </w:pPr>
                      <w:r>
                        <w:rPr>
                          <w:b/>
                          <w:highlight w:val="cyan"/>
                        </w:rPr>
                        <w:t xml:space="preserve">Use the link and then find your county partnership for your data. </w:t>
                      </w:r>
                      <w:r w:rsidRPr="00E54816">
                        <w:rPr>
                          <w:b/>
                          <w:highlight w:val="cyan"/>
                        </w:rPr>
                        <w:t>Delete this text box.</w:t>
                      </w:r>
                    </w:p>
                  </w:txbxContent>
                </v:textbox>
              </v:shape>
            </w:pict>
          </mc:Fallback>
        </mc:AlternateContent>
      </w:r>
      <w:r w:rsidR="000E2281">
        <w:rPr>
          <w:b/>
          <w:noProof/>
        </w:rPr>
        <mc:AlternateContent>
          <mc:Choice Requires="wps">
            <w:drawing>
              <wp:anchor distT="0" distB="0" distL="114300" distR="114300" simplePos="0" relativeHeight="252400640" behindDoc="0" locked="0" layoutInCell="1" allowOverlap="1" wp14:anchorId="377DFDE2" wp14:editId="7781A2A9">
                <wp:simplePos x="0" y="0"/>
                <wp:positionH relativeFrom="column">
                  <wp:posOffset>852607</wp:posOffset>
                </wp:positionH>
                <wp:positionV relativeFrom="paragraph">
                  <wp:posOffset>1758841</wp:posOffset>
                </wp:positionV>
                <wp:extent cx="1159017" cy="192199"/>
                <wp:effectExtent l="0" t="0" r="3175" b="0"/>
                <wp:wrapNone/>
                <wp:docPr id="380" name="Text Box 380"/>
                <wp:cNvGraphicFramePr/>
                <a:graphic xmlns:a="http://schemas.openxmlformats.org/drawingml/2006/main">
                  <a:graphicData uri="http://schemas.microsoft.com/office/word/2010/wordprocessingShape">
                    <wps:wsp>
                      <wps:cNvSpPr txBox="1"/>
                      <wps:spPr>
                        <a:xfrm>
                          <a:off x="0" y="0"/>
                          <a:ext cx="1159017" cy="192199"/>
                        </a:xfrm>
                        <a:prstGeom prst="rect">
                          <a:avLst/>
                        </a:prstGeom>
                        <a:solidFill>
                          <a:srgbClr val="FFFF66"/>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Default="00484961">
                            <w:r>
                              <w:rPr>
                                <w:rFonts w:cstheme="minorHAnsi"/>
                                <w:sz w:val="12"/>
                                <w:szCs w:val="12"/>
                              </w:rPr>
                              <w:t>KIDS COUNT data provi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0" o:spid="_x0000_s1034" type="#_x0000_t202" style="position:absolute;margin-left:67.15pt;margin-top:138.5pt;width:91.25pt;height:15.15pt;z-index:25240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" fillcolor="#ff6" stroked="f" strokeweight=".5pt">
                <v:textbox>
                  <w:txbxContent>
                    <w:p w:rsidR="00484961" w:rsidRDefault="00484961">
                      <w:r>
                        <w:rPr>
                          <w:rFonts w:cstheme="minorHAnsi"/>
                          <w:sz w:val="12"/>
                          <w:szCs w:val="12"/>
                        </w:rPr>
                        <w:t>KIDS COUNT data provided by</w:t>
                      </w:r>
                    </w:p>
                  </w:txbxContent>
                </v:textbox>
              </v:shape>
            </w:pict>
          </mc:Fallback>
        </mc:AlternateContent>
      </w:r>
      <w:r w:rsidR="00D91874">
        <w:rPr>
          <w:b/>
          <w:noProof/>
        </w:rPr>
        <mc:AlternateContent>
          <mc:Choice Requires="wps">
            <w:drawing>
              <wp:anchor distT="0" distB="0" distL="114300" distR="114300" simplePos="0" relativeHeight="252374016" behindDoc="0" locked="0" layoutInCell="1" allowOverlap="1" wp14:anchorId="434A2C40" wp14:editId="0F905AA9">
                <wp:simplePos x="0" y="0"/>
                <wp:positionH relativeFrom="column">
                  <wp:posOffset>5036981</wp:posOffset>
                </wp:positionH>
                <wp:positionV relativeFrom="paragraph">
                  <wp:posOffset>6275455</wp:posOffset>
                </wp:positionV>
                <wp:extent cx="1687132" cy="985234"/>
                <wp:effectExtent l="0" t="0" r="8890" b="5715"/>
                <wp:wrapNone/>
                <wp:docPr id="365" name="Text Box 365"/>
                <wp:cNvGraphicFramePr/>
                <a:graphic xmlns:a="http://schemas.openxmlformats.org/drawingml/2006/main">
                  <a:graphicData uri="http://schemas.microsoft.com/office/word/2010/wordprocessingShape">
                    <wps:wsp>
                      <wps:cNvSpPr txBox="1"/>
                      <wps:spPr>
                        <a:xfrm>
                          <a:off x="0" y="0"/>
                          <a:ext cx="1687132" cy="98523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Pr="00D91874" w:rsidRDefault="00484961" w:rsidP="00D91874">
                            <w:pPr>
                              <w:spacing w:after="0"/>
                              <w:rPr>
                                <w:b/>
                                <w:sz w:val="28"/>
                                <w:szCs w:val="28"/>
                              </w:rPr>
                            </w:pPr>
                            <w:r w:rsidRPr="00D91874">
                              <w:rPr>
                                <w:b/>
                                <w:sz w:val="28"/>
                                <w:szCs w:val="28"/>
                              </w:rPr>
                              <w:t>State Programs</w:t>
                            </w:r>
                          </w:p>
                          <w:p w:rsidR="00484961" w:rsidRPr="00D91874" w:rsidRDefault="000A2C28" w:rsidP="00D91874">
                            <w:pPr>
                              <w:spacing w:after="0"/>
                              <w:rPr>
                                <w:highlight w:val="cyan"/>
                              </w:rPr>
                            </w:pPr>
                            <w:r>
                              <w:rPr>
                                <w:highlight w:val="cyan"/>
                              </w:rPr>
                              <w:t>Early Head Start</w:t>
                            </w:r>
                          </w:p>
                          <w:p w:rsidR="00484961" w:rsidRDefault="00484961" w:rsidP="00D91874">
                            <w:pPr>
                              <w:spacing w:after="0"/>
                            </w:pPr>
                            <w:r w:rsidRPr="00D91874">
                              <w:rPr>
                                <w:highlight w:val="cyan"/>
                              </w:rPr>
                              <w:t>First Steps 4k</w:t>
                            </w:r>
                          </w:p>
                          <w:p w:rsidR="00484961" w:rsidRDefault="00484961"/>
                          <w:p w:rsidR="00484961" w:rsidRDefault="004849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65" o:spid="_x0000_s1036" type="#_x0000_t202" style="position:absolute;margin-left:396.6pt;margin-top:494.15pt;width:132.85pt;height:77.6pt;z-index:25237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" fillcolor="white [3201]" stroked="f" strokeweight=".5pt">
                <v:textbox>
                  <w:txbxContent>
                    <w:p w:rsidR="00484961" w:rsidRPr="00D91874" w:rsidRDefault="00484961" w:rsidP="00D91874">
                      <w:pPr>
                        <w:spacing w:after="0"/>
                        <w:rPr>
                          <w:b/>
                          <w:sz w:val="28"/>
                          <w:szCs w:val="28"/>
                        </w:rPr>
                      </w:pPr>
                      <w:r w:rsidRPr="00D91874">
                        <w:rPr>
                          <w:b/>
                          <w:sz w:val="28"/>
                          <w:szCs w:val="28"/>
                        </w:rPr>
                        <w:t>State Programs</w:t>
                      </w:r>
                    </w:p>
                    <w:p w:rsidR="00484961" w:rsidRPr="00D91874" w:rsidRDefault="000A2C28" w:rsidP="00D91874">
                      <w:pPr>
                        <w:spacing w:after="0"/>
                        <w:rPr>
                          <w:highlight w:val="cyan"/>
                        </w:rPr>
                      </w:pPr>
                      <w:r>
                        <w:rPr>
                          <w:highlight w:val="cyan"/>
                        </w:rPr>
                        <w:t>Early Head Start</w:t>
                      </w:r>
                    </w:p>
                    <w:p w:rsidR="00484961" w:rsidRDefault="00484961" w:rsidP="00D91874">
                      <w:pPr>
                        <w:spacing w:after="0"/>
                      </w:pPr>
                      <w:r w:rsidRPr="00D91874">
                        <w:rPr>
                          <w:highlight w:val="cyan"/>
                        </w:rPr>
                        <w:t>First Steps 4k</w:t>
                      </w:r>
                    </w:p>
                    <w:p w:rsidR="00484961" w:rsidRDefault="00484961"/>
                    <w:p w:rsidR="00484961" w:rsidRDefault="00484961"/>
                  </w:txbxContent>
                </v:textbox>
              </v:shape>
            </w:pict>
          </mc:Fallback>
        </mc:AlternateContent>
      </w:r>
      <w:r w:rsidR="00E751CE">
        <w:rPr>
          <w:b/>
          <w:noProof/>
        </w:rPr>
        <mc:AlternateContent>
          <mc:Choice Requires="wps">
            <w:drawing>
              <wp:anchor distT="0" distB="0" distL="114300" distR="114300" simplePos="0" relativeHeight="252371968" behindDoc="0" locked="0" layoutInCell="1" allowOverlap="1" wp14:anchorId="1F4B729D" wp14:editId="2C78C6D4">
                <wp:simplePos x="0" y="0"/>
                <wp:positionH relativeFrom="margin">
                  <wp:posOffset>5986235</wp:posOffset>
                </wp:positionH>
                <wp:positionV relativeFrom="paragraph">
                  <wp:posOffset>5393243</wp:posOffset>
                </wp:positionV>
                <wp:extent cx="735847" cy="1010992"/>
                <wp:effectExtent l="0" t="0" r="7620" b="0"/>
                <wp:wrapNone/>
                <wp:docPr id="363" name="Text Box 363"/>
                <wp:cNvGraphicFramePr/>
                <a:graphic xmlns:a="http://schemas.openxmlformats.org/drawingml/2006/main">
                  <a:graphicData uri="http://schemas.microsoft.com/office/word/2010/wordprocessingShape">
                    <wps:wsp>
                      <wps:cNvSpPr txBox="1"/>
                      <wps:spPr>
                        <a:xfrm>
                          <a:off x="0" y="0"/>
                          <a:ext cx="735847" cy="10109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Pr="00573104" w:rsidRDefault="00484961" w:rsidP="00573104">
                            <w:pPr>
                              <w:pStyle w:val="NoSpacing"/>
                              <w:jc w:val="center"/>
                              <w:rPr>
                                <w:sz w:val="18"/>
                                <w:szCs w:val="18"/>
                              </w:rPr>
                            </w:pPr>
                            <w:r w:rsidRPr="00573104">
                              <w:rPr>
                                <w:noProof/>
                                <w:sz w:val="18"/>
                                <w:szCs w:val="18"/>
                              </w:rPr>
                              <w:drawing>
                                <wp:inline distT="0" distB="0" distL="0" distR="0" wp14:anchorId="6C3CF0A0" wp14:editId="78E82395">
                                  <wp:extent cx="396894" cy="396894"/>
                                  <wp:effectExtent l="0" t="0" r="3175" b="3175"/>
                                  <wp:docPr id="356" name="Picture 356"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826" cy="420826"/>
                                          </a:xfrm>
                                          <a:prstGeom prst="rect">
                                            <a:avLst/>
                                          </a:prstGeom>
                                          <a:noFill/>
                                          <a:ln>
                                            <a:noFill/>
                                          </a:ln>
                                        </pic:spPr>
                                      </pic:pic>
                                    </a:graphicData>
                                  </a:graphic>
                                </wp:inline>
                              </w:drawing>
                            </w:r>
                          </w:p>
                          <w:p w:rsidR="00484961" w:rsidRPr="00E751CE" w:rsidRDefault="00484961" w:rsidP="00573104">
                            <w:pPr>
                              <w:pStyle w:val="NoSpacing"/>
                              <w:jc w:val="center"/>
                              <w:rPr>
                                <w:sz w:val="14"/>
                                <w:szCs w:val="14"/>
                              </w:rPr>
                            </w:pPr>
                            <w:r w:rsidRPr="00E751CE">
                              <w:rPr>
                                <w:sz w:val="14"/>
                                <w:szCs w:val="14"/>
                              </w:rPr>
                              <w:t>School</w:t>
                            </w:r>
                          </w:p>
                          <w:p w:rsidR="00484961" w:rsidRPr="00E751CE" w:rsidRDefault="00484961" w:rsidP="00573104">
                            <w:pPr>
                              <w:pStyle w:val="NoSpacing"/>
                              <w:jc w:val="center"/>
                              <w:rPr>
                                <w:sz w:val="14"/>
                                <w:szCs w:val="14"/>
                              </w:rPr>
                            </w:pPr>
                            <w:r>
                              <w:rPr>
                                <w:sz w:val="14"/>
                                <w:szCs w:val="14"/>
                              </w:rPr>
                              <w:t>Tran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3" o:spid="_x0000_s1037" type="#_x0000_t202" style="position:absolute;margin-left:471.35pt;margin-top:424.65pt;width:57.95pt;height:79.6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" fillcolor="white [3201]" stroked="f" strokeweight=".5pt">
                <v:textbox>
                  <w:txbxContent>
                    <w:p w:rsidR="00484961" w:rsidRPr="00573104" w:rsidRDefault="00484961" w:rsidP="00573104">
                      <w:pPr>
                        <w:pStyle w:val="NoSpacing"/>
                        <w:jc w:val="center"/>
                        <w:rPr>
                          <w:sz w:val="18"/>
                          <w:szCs w:val="18"/>
                        </w:rPr>
                      </w:pPr>
                      <w:r w:rsidRPr="00573104">
                        <w:rPr>
                          <w:noProof/>
                          <w:sz w:val="18"/>
                          <w:szCs w:val="18"/>
                        </w:rPr>
                        <w:drawing>
                          <wp:inline distT="0" distB="0" distL="0" distR="0" wp14:anchorId="6C3CF0A0" wp14:editId="78E82395">
                            <wp:extent cx="396894" cy="396894"/>
                            <wp:effectExtent l="0" t="0" r="3175" b="3175"/>
                            <wp:docPr id="356" name="Picture 356"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0826" cy="420826"/>
                                    </a:xfrm>
                                    <a:prstGeom prst="rect">
                                      <a:avLst/>
                                    </a:prstGeom>
                                    <a:noFill/>
                                    <a:ln>
                                      <a:noFill/>
                                    </a:ln>
                                  </pic:spPr>
                                </pic:pic>
                              </a:graphicData>
                            </a:graphic>
                          </wp:inline>
                        </w:drawing>
                      </w:r>
                    </w:p>
                    <w:p w:rsidR="00484961" w:rsidRPr="00E751CE" w:rsidRDefault="00484961" w:rsidP="00573104">
                      <w:pPr>
                        <w:pStyle w:val="NoSpacing"/>
                        <w:jc w:val="center"/>
                        <w:rPr>
                          <w:sz w:val="14"/>
                          <w:szCs w:val="14"/>
                        </w:rPr>
                      </w:pPr>
                      <w:r w:rsidRPr="00E751CE">
                        <w:rPr>
                          <w:sz w:val="14"/>
                          <w:szCs w:val="14"/>
                        </w:rPr>
                        <w:t>School</w:t>
                      </w:r>
                    </w:p>
                    <w:p w:rsidR="00484961" w:rsidRPr="00E751CE" w:rsidRDefault="00484961" w:rsidP="00573104">
                      <w:pPr>
                        <w:pStyle w:val="NoSpacing"/>
                        <w:jc w:val="center"/>
                        <w:rPr>
                          <w:sz w:val="14"/>
                          <w:szCs w:val="14"/>
                        </w:rPr>
                      </w:pPr>
                      <w:r>
                        <w:rPr>
                          <w:sz w:val="14"/>
                          <w:szCs w:val="14"/>
                        </w:rPr>
                        <w:t>Transition</w:t>
                      </w:r>
                    </w:p>
                  </w:txbxContent>
                </v:textbox>
                <w10:wrap anchorx="margin"/>
              </v:shape>
            </w:pict>
          </mc:Fallback>
        </mc:AlternateContent>
      </w:r>
      <w:r w:rsidR="00E751CE">
        <w:rPr>
          <w:b/>
          <w:noProof/>
        </w:rPr>
        <mc:AlternateContent>
          <mc:Choice Requires="wps">
            <w:drawing>
              <wp:anchor distT="0" distB="0" distL="114300" distR="114300" simplePos="0" relativeHeight="252370944" behindDoc="0" locked="0" layoutInCell="1" allowOverlap="1" wp14:anchorId="58171318" wp14:editId="084472BD">
                <wp:simplePos x="0" y="0"/>
                <wp:positionH relativeFrom="column">
                  <wp:posOffset>5473845</wp:posOffset>
                </wp:positionH>
                <wp:positionV relativeFrom="paragraph">
                  <wp:posOffset>5379979</wp:posOffset>
                </wp:positionV>
                <wp:extent cx="611746" cy="1023870"/>
                <wp:effectExtent l="0" t="0" r="0" b="5080"/>
                <wp:wrapNone/>
                <wp:docPr id="362" name="Text Box 362"/>
                <wp:cNvGraphicFramePr/>
                <a:graphic xmlns:a="http://schemas.openxmlformats.org/drawingml/2006/main">
                  <a:graphicData uri="http://schemas.microsoft.com/office/word/2010/wordprocessingShape">
                    <wps:wsp>
                      <wps:cNvSpPr txBox="1"/>
                      <wps:spPr>
                        <a:xfrm>
                          <a:off x="0" y="0"/>
                          <a:ext cx="611746" cy="1023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Pr="00573104" w:rsidRDefault="00484961" w:rsidP="00573104">
                            <w:pPr>
                              <w:pStyle w:val="NoSpacing"/>
                              <w:jc w:val="center"/>
                              <w:rPr>
                                <w:sz w:val="18"/>
                                <w:szCs w:val="18"/>
                              </w:rPr>
                            </w:pPr>
                            <w:r w:rsidRPr="00573104">
                              <w:rPr>
                                <w:noProof/>
                                <w:sz w:val="18"/>
                                <w:szCs w:val="18"/>
                              </w:rPr>
                              <w:drawing>
                                <wp:inline distT="0" distB="0" distL="0" distR="0" wp14:anchorId="60B95916" wp14:editId="419B8745">
                                  <wp:extent cx="418465" cy="418465"/>
                                  <wp:effectExtent l="0" t="0" r="635" b="635"/>
                                  <wp:docPr id="355" name="Picture 355"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951" cy="423951"/>
                                          </a:xfrm>
                                          <a:prstGeom prst="rect">
                                            <a:avLst/>
                                          </a:prstGeom>
                                          <a:noFill/>
                                          <a:ln>
                                            <a:noFill/>
                                          </a:ln>
                                        </pic:spPr>
                                      </pic:pic>
                                    </a:graphicData>
                                  </a:graphic>
                                </wp:inline>
                              </w:drawing>
                            </w:r>
                          </w:p>
                          <w:p w:rsidR="00484961" w:rsidRPr="00E751CE" w:rsidRDefault="00484961" w:rsidP="00573104">
                            <w:pPr>
                              <w:pStyle w:val="NoSpacing"/>
                              <w:jc w:val="center"/>
                              <w:rPr>
                                <w:sz w:val="14"/>
                                <w:szCs w:val="14"/>
                              </w:rPr>
                            </w:pPr>
                            <w:r w:rsidRPr="00E751CE">
                              <w:rPr>
                                <w:sz w:val="14"/>
                                <w:szCs w:val="14"/>
                              </w:rPr>
                              <w:t>Early</w:t>
                            </w:r>
                          </w:p>
                          <w:p w:rsidR="00484961" w:rsidRPr="00E751CE" w:rsidRDefault="00484961" w:rsidP="00573104">
                            <w:pPr>
                              <w:pStyle w:val="NoSpacing"/>
                              <w:jc w:val="center"/>
                              <w:rPr>
                                <w:sz w:val="14"/>
                                <w:szCs w:val="14"/>
                              </w:rPr>
                            </w:pPr>
                            <w:r w:rsidRPr="00E751CE">
                              <w:rPr>
                                <w:sz w:val="14"/>
                                <w:szCs w:val="14"/>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2" o:spid="_x0000_s1038" type="#_x0000_t202" style="position:absolute;margin-left:431pt;margin-top:423.6pt;width:48.15pt;height:80.6pt;z-index:25237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" fillcolor="white [3201]" stroked="f" strokeweight=".5pt">
                <v:textbox>
                  <w:txbxContent>
                    <w:p w:rsidR="00484961" w:rsidRPr="00573104" w:rsidRDefault="00484961" w:rsidP="00573104">
                      <w:pPr>
                        <w:pStyle w:val="NoSpacing"/>
                        <w:jc w:val="center"/>
                        <w:rPr>
                          <w:sz w:val="18"/>
                          <w:szCs w:val="18"/>
                        </w:rPr>
                      </w:pPr>
                      <w:r w:rsidRPr="00573104">
                        <w:rPr>
                          <w:noProof/>
                          <w:sz w:val="18"/>
                          <w:szCs w:val="18"/>
                        </w:rPr>
                        <w:drawing>
                          <wp:inline distT="0" distB="0" distL="0" distR="0" wp14:anchorId="60B95916" wp14:editId="419B8745">
                            <wp:extent cx="418465" cy="418465"/>
                            <wp:effectExtent l="0" t="0" r="635" b="635"/>
                            <wp:docPr id="355" name="Picture 355"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951" cy="423951"/>
                                    </a:xfrm>
                                    <a:prstGeom prst="rect">
                                      <a:avLst/>
                                    </a:prstGeom>
                                    <a:noFill/>
                                    <a:ln>
                                      <a:noFill/>
                                    </a:ln>
                                  </pic:spPr>
                                </pic:pic>
                              </a:graphicData>
                            </a:graphic>
                          </wp:inline>
                        </w:drawing>
                      </w:r>
                    </w:p>
                    <w:p w:rsidR="00484961" w:rsidRPr="00E751CE" w:rsidRDefault="00484961" w:rsidP="00573104">
                      <w:pPr>
                        <w:pStyle w:val="NoSpacing"/>
                        <w:jc w:val="center"/>
                        <w:rPr>
                          <w:sz w:val="14"/>
                          <w:szCs w:val="14"/>
                        </w:rPr>
                      </w:pPr>
                      <w:r w:rsidRPr="00E751CE">
                        <w:rPr>
                          <w:sz w:val="14"/>
                          <w:szCs w:val="14"/>
                        </w:rPr>
                        <w:t>Early</w:t>
                      </w:r>
                    </w:p>
                    <w:p w:rsidR="00484961" w:rsidRPr="00E751CE" w:rsidRDefault="00484961" w:rsidP="00573104">
                      <w:pPr>
                        <w:pStyle w:val="NoSpacing"/>
                        <w:jc w:val="center"/>
                        <w:rPr>
                          <w:sz w:val="14"/>
                          <w:szCs w:val="14"/>
                        </w:rPr>
                      </w:pPr>
                      <w:r w:rsidRPr="00E751CE">
                        <w:rPr>
                          <w:sz w:val="14"/>
                          <w:szCs w:val="14"/>
                        </w:rPr>
                        <w:t>Education</w:t>
                      </w:r>
                    </w:p>
                  </w:txbxContent>
                </v:textbox>
              </v:shape>
            </w:pict>
          </mc:Fallback>
        </mc:AlternateContent>
      </w:r>
      <w:r w:rsidR="00E751CE">
        <w:rPr>
          <w:b/>
          <w:noProof/>
        </w:rPr>
        <mc:AlternateContent>
          <mc:Choice Requires="wps">
            <w:drawing>
              <wp:anchor distT="0" distB="0" distL="114300" distR="114300" simplePos="0" relativeHeight="252369920" behindDoc="0" locked="0" layoutInCell="1" allowOverlap="1" wp14:anchorId="44F2692B" wp14:editId="22B96C6B">
                <wp:simplePos x="0" y="0"/>
                <wp:positionH relativeFrom="column">
                  <wp:posOffset>4892425</wp:posOffset>
                </wp:positionH>
                <wp:positionV relativeFrom="paragraph">
                  <wp:posOffset>5360849</wp:posOffset>
                </wp:positionV>
                <wp:extent cx="676141" cy="869324"/>
                <wp:effectExtent l="0" t="0" r="0" b="6985"/>
                <wp:wrapNone/>
                <wp:docPr id="361" name="Text Box 361"/>
                <wp:cNvGraphicFramePr/>
                <a:graphic xmlns:a="http://schemas.openxmlformats.org/drawingml/2006/main">
                  <a:graphicData uri="http://schemas.microsoft.com/office/word/2010/wordprocessingShape">
                    <wps:wsp>
                      <wps:cNvSpPr txBox="1"/>
                      <wps:spPr>
                        <a:xfrm>
                          <a:off x="0" y="0"/>
                          <a:ext cx="676141" cy="8693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Pr="00573104" w:rsidRDefault="00484961" w:rsidP="00573104">
                            <w:pPr>
                              <w:pStyle w:val="NoSpacing"/>
                              <w:jc w:val="center"/>
                              <w:rPr>
                                <w:sz w:val="18"/>
                                <w:szCs w:val="18"/>
                              </w:rPr>
                            </w:pPr>
                            <w:r w:rsidRPr="00573104">
                              <w:rPr>
                                <w:noProof/>
                                <w:sz w:val="18"/>
                                <w:szCs w:val="18"/>
                              </w:rPr>
                              <w:drawing>
                                <wp:inline distT="0" distB="0" distL="0" distR="0" wp14:anchorId="4C9C3A7B" wp14:editId="207C6457">
                                  <wp:extent cx="431165" cy="431165"/>
                                  <wp:effectExtent l="0" t="0" r="6985" b="6985"/>
                                  <wp:docPr id="354" name="Picture 354"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0080" cy="440080"/>
                                          </a:xfrm>
                                          <a:prstGeom prst="rect">
                                            <a:avLst/>
                                          </a:prstGeom>
                                          <a:noFill/>
                                          <a:ln>
                                            <a:noFill/>
                                          </a:ln>
                                        </pic:spPr>
                                      </pic:pic>
                                    </a:graphicData>
                                  </a:graphic>
                                </wp:inline>
                              </w:drawing>
                            </w:r>
                          </w:p>
                          <w:p w:rsidR="00484961" w:rsidRPr="00E751CE" w:rsidRDefault="00484961" w:rsidP="00573104">
                            <w:pPr>
                              <w:pStyle w:val="NoSpacing"/>
                              <w:jc w:val="center"/>
                              <w:rPr>
                                <w:sz w:val="14"/>
                                <w:szCs w:val="14"/>
                              </w:rPr>
                            </w:pPr>
                            <w:r w:rsidRPr="00E751CE">
                              <w:rPr>
                                <w:sz w:val="14"/>
                                <w:szCs w:val="14"/>
                              </w:rPr>
                              <w:t>Quality</w:t>
                            </w:r>
                          </w:p>
                          <w:p w:rsidR="00484961" w:rsidRPr="00E751CE" w:rsidRDefault="00484961" w:rsidP="00573104">
                            <w:pPr>
                              <w:pStyle w:val="NoSpacing"/>
                              <w:jc w:val="center"/>
                              <w:rPr>
                                <w:sz w:val="14"/>
                                <w:szCs w:val="14"/>
                              </w:rPr>
                            </w:pPr>
                            <w:r w:rsidRPr="00E751CE">
                              <w:rPr>
                                <w:sz w:val="14"/>
                                <w:szCs w:val="14"/>
                              </w:rPr>
                              <w:t>Child C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1" o:spid="_x0000_s1039" type="#_x0000_t202" style="position:absolute;margin-left:385.25pt;margin-top:422.1pt;width:53.25pt;height:68.45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" fillcolor="white [3201]" stroked="f" strokeweight=".5pt">
                <v:textbox>
                  <w:txbxContent>
                    <w:p w:rsidR="00484961" w:rsidRPr="00573104" w:rsidRDefault="00484961" w:rsidP="00573104">
                      <w:pPr>
                        <w:pStyle w:val="NoSpacing"/>
                        <w:jc w:val="center"/>
                        <w:rPr>
                          <w:sz w:val="18"/>
                          <w:szCs w:val="18"/>
                        </w:rPr>
                      </w:pPr>
                      <w:r w:rsidRPr="00573104">
                        <w:rPr>
                          <w:noProof/>
                          <w:sz w:val="18"/>
                          <w:szCs w:val="18"/>
                        </w:rPr>
                        <w:drawing>
                          <wp:inline distT="0" distB="0" distL="0" distR="0" wp14:anchorId="4C9C3A7B" wp14:editId="207C6457">
                            <wp:extent cx="431165" cy="431165"/>
                            <wp:effectExtent l="0" t="0" r="6985" b="6985"/>
                            <wp:docPr id="354" name="Picture 354"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0080" cy="440080"/>
                                    </a:xfrm>
                                    <a:prstGeom prst="rect">
                                      <a:avLst/>
                                    </a:prstGeom>
                                    <a:noFill/>
                                    <a:ln>
                                      <a:noFill/>
                                    </a:ln>
                                  </pic:spPr>
                                </pic:pic>
                              </a:graphicData>
                            </a:graphic>
                          </wp:inline>
                        </w:drawing>
                      </w:r>
                    </w:p>
                    <w:p w:rsidR="00484961" w:rsidRPr="00E751CE" w:rsidRDefault="00484961" w:rsidP="00573104">
                      <w:pPr>
                        <w:pStyle w:val="NoSpacing"/>
                        <w:jc w:val="center"/>
                        <w:rPr>
                          <w:sz w:val="14"/>
                          <w:szCs w:val="14"/>
                        </w:rPr>
                      </w:pPr>
                      <w:r w:rsidRPr="00E751CE">
                        <w:rPr>
                          <w:sz w:val="14"/>
                          <w:szCs w:val="14"/>
                        </w:rPr>
                        <w:t>Quality</w:t>
                      </w:r>
                    </w:p>
                    <w:p w:rsidR="00484961" w:rsidRPr="00E751CE" w:rsidRDefault="00484961" w:rsidP="00573104">
                      <w:pPr>
                        <w:pStyle w:val="NoSpacing"/>
                        <w:jc w:val="center"/>
                        <w:rPr>
                          <w:sz w:val="14"/>
                          <w:szCs w:val="14"/>
                        </w:rPr>
                      </w:pPr>
                      <w:r w:rsidRPr="00E751CE">
                        <w:rPr>
                          <w:sz w:val="14"/>
                          <w:szCs w:val="14"/>
                        </w:rPr>
                        <w:t>Child Care</w:t>
                      </w:r>
                    </w:p>
                  </w:txbxContent>
                </v:textbox>
              </v:shape>
            </w:pict>
          </mc:Fallback>
        </mc:AlternateContent>
      </w:r>
      <w:r w:rsidR="00E751CE">
        <w:rPr>
          <w:b/>
          <w:noProof/>
        </w:rPr>
        <mc:AlternateContent>
          <mc:Choice Requires="wps">
            <w:drawing>
              <wp:anchor distT="0" distB="0" distL="114300" distR="114300" simplePos="0" relativeHeight="252368896" behindDoc="0" locked="0" layoutInCell="1" allowOverlap="1" wp14:anchorId="3E80F786" wp14:editId="74A4A16C">
                <wp:simplePos x="0" y="0"/>
                <wp:positionH relativeFrom="column">
                  <wp:posOffset>4333580</wp:posOffset>
                </wp:positionH>
                <wp:positionV relativeFrom="paragraph">
                  <wp:posOffset>5367189</wp:posOffset>
                </wp:positionV>
                <wp:extent cx="669702" cy="1249045"/>
                <wp:effectExtent l="0" t="0" r="0" b="8255"/>
                <wp:wrapNone/>
                <wp:docPr id="360" name="Text Box 360"/>
                <wp:cNvGraphicFramePr/>
                <a:graphic xmlns:a="http://schemas.openxmlformats.org/drawingml/2006/main">
                  <a:graphicData uri="http://schemas.microsoft.com/office/word/2010/wordprocessingShape">
                    <wps:wsp>
                      <wps:cNvSpPr txBox="1"/>
                      <wps:spPr>
                        <a:xfrm>
                          <a:off x="0" y="0"/>
                          <a:ext cx="669702" cy="12490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Pr="00573104" w:rsidRDefault="00484961" w:rsidP="00573104">
                            <w:pPr>
                              <w:pStyle w:val="NoSpacing"/>
                              <w:rPr>
                                <w:sz w:val="18"/>
                                <w:szCs w:val="18"/>
                              </w:rPr>
                            </w:pPr>
                            <w:r w:rsidRPr="00573104">
                              <w:rPr>
                                <w:noProof/>
                                <w:sz w:val="18"/>
                                <w:szCs w:val="18"/>
                              </w:rPr>
                              <w:drawing>
                                <wp:inline distT="0" distB="0" distL="0" distR="0" wp14:anchorId="5C5E67CD" wp14:editId="2CC11391">
                                  <wp:extent cx="437882" cy="437882"/>
                                  <wp:effectExtent l="0" t="0" r="635" b="635"/>
                                  <wp:docPr id="353" name="Picture 353"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3056" cy="453056"/>
                                          </a:xfrm>
                                          <a:prstGeom prst="rect">
                                            <a:avLst/>
                                          </a:prstGeom>
                                          <a:noFill/>
                                          <a:ln>
                                            <a:noFill/>
                                          </a:ln>
                                        </pic:spPr>
                                      </pic:pic>
                                    </a:graphicData>
                                  </a:graphic>
                                </wp:inline>
                              </w:drawing>
                            </w:r>
                          </w:p>
                          <w:p w:rsidR="00484961" w:rsidRPr="00E751CE" w:rsidRDefault="00484961" w:rsidP="00E751CE">
                            <w:pPr>
                              <w:pStyle w:val="NoSpacing"/>
                              <w:jc w:val="center"/>
                              <w:rPr>
                                <w:sz w:val="14"/>
                                <w:szCs w:val="14"/>
                              </w:rPr>
                            </w:pPr>
                            <w:r w:rsidRPr="00E751CE">
                              <w:rPr>
                                <w:sz w:val="14"/>
                                <w:szCs w:val="14"/>
                              </w:rPr>
                              <w:t>Early</w:t>
                            </w:r>
                          </w:p>
                          <w:p w:rsidR="00484961" w:rsidRPr="00E751CE" w:rsidRDefault="00484961" w:rsidP="00E751CE">
                            <w:pPr>
                              <w:pStyle w:val="NoSpacing"/>
                              <w:jc w:val="center"/>
                              <w:rPr>
                                <w:sz w:val="14"/>
                                <w:szCs w:val="14"/>
                              </w:rPr>
                            </w:pPr>
                            <w:r w:rsidRPr="00E751CE">
                              <w:rPr>
                                <w:sz w:val="14"/>
                                <w:szCs w:val="14"/>
                              </w:rPr>
                              <w:t>Inter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0" o:spid="_x0000_s1040" type="#_x0000_t202" style="position:absolute;margin-left:341.25pt;margin-top:422.6pt;width:52.75pt;height:98.35pt;z-index:25236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" fillcolor="white [3201]" stroked="f" strokeweight=".5pt">
                <v:textbox>
                  <w:txbxContent>
                    <w:p w:rsidR="00484961" w:rsidRPr="00573104" w:rsidRDefault="00484961" w:rsidP="00573104">
                      <w:pPr>
                        <w:pStyle w:val="NoSpacing"/>
                        <w:rPr>
                          <w:sz w:val="18"/>
                          <w:szCs w:val="18"/>
                        </w:rPr>
                      </w:pPr>
                      <w:r w:rsidRPr="00573104">
                        <w:rPr>
                          <w:noProof/>
                          <w:sz w:val="18"/>
                          <w:szCs w:val="18"/>
                        </w:rPr>
                        <w:drawing>
                          <wp:inline distT="0" distB="0" distL="0" distR="0" wp14:anchorId="5C5E67CD" wp14:editId="2CC11391">
                            <wp:extent cx="437882" cy="437882"/>
                            <wp:effectExtent l="0" t="0" r="635" b="635"/>
                            <wp:docPr id="353" name="Picture 353"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3056" cy="453056"/>
                                    </a:xfrm>
                                    <a:prstGeom prst="rect">
                                      <a:avLst/>
                                    </a:prstGeom>
                                    <a:noFill/>
                                    <a:ln>
                                      <a:noFill/>
                                    </a:ln>
                                  </pic:spPr>
                                </pic:pic>
                              </a:graphicData>
                            </a:graphic>
                          </wp:inline>
                        </w:drawing>
                      </w:r>
                    </w:p>
                    <w:p w:rsidR="00484961" w:rsidRPr="00E751CE" w:rsidRDefault="00484961" w:rsidP="00E751CE">
                      <w:pPr>
                        <w:pStyle w:val="NoSpacing"/>
                        <w:jc w:val="center"/>
                        <w:rPr>
                          <w:sz w:val="14"/>
                          <w:szCs w:val="14"/>
                        </w:rPr>
                      </w:pPr>
                      <w:r w:rsidRPr="00E751CE">
                        <w:rPr>
                          <w:sz w:val="14"/>
                          <w:szCs w:val="14"/>
                        </w:rPr>
                        <w:t>Early</w:t>
                      </w:r>
                    </w:p>
                    <w:p w:rsidR="00484961" w:rsidRPr="00E751CE" w:rsidRDefault="00484961" w:rsidP="00E751CE">
                      <w:pPr>
                        <w:pStyle w:val="NoSpacing"/>
                        <w:jc w:val="center"/>
                        <w:rPr>
                          <w:sz w:val="14"/>
                          <w:szCs w:val="14"/>
                        </w:rPr>
                      </w:pPr>
                      <w:r w:rsidRPr="00E751CE">
                        <w:rPr>
                          <w:sz w:val="14"/>
                          <w:szCs w:val="14"/>
                        </w:rPr>
                        <w:t>Intervention</w:t>
                      </w:r>
                    </w:p>
                  </w:txbxContent>
                </v:textbox>
              </v:shape>
            </w:pict>
          </mc:Fallback>
        </mc:AlternateContent>
      </w:r>
      <w:r w:rsidR="00E751CE">
        <w:rPr>
          <w:b/>
          <w:noProof/>
        </w:rPr>
        <mc:AlternateContent>
          <mc:Choice Requires="wps">
            <w:drawing>
              <wp:anchor distT="0" distB="0" distL="114300" distR="114300" simplePos="0" relativeHeight="252367872" behindDoc="0" locked="0" layoutInCell="1" allowOverlap="1" wp14:anchorId="6AD1B2F4" wp14:editId="09CB2B43">
                <wp:simplePos x="0" y="0"/>
                <wp:positionH relativeFrom="column">
                  <wp:posOffset>3682096</wp:posOffset>
                </wp:positionH>
                <wp:positionV relativeFrom="paragraph">
                  <wp:posOffset>5372744</wp:posOffset>
                </wp:positionV>
                <wp:extent cx="740536" cy="958850"/>
                <wp:effectExtent l="0" t="0" r="2540" b="0"/>
                <wp:wrapNone/>
                <wp:docPr id="359" name="Text Box 359"/>
                <wp:cNvGraphicFramePr/>
                <a:graphic xmlns:a="http://schemas.openxmlformats.org/drawingml/2006/main">
                  <a:graphicData uri="http://schemas.microsoft.com/office/word/2010/wordprocessingShape">
                    <wps:wsp>
                      <wps:cNvSpPr txBox="1"/>
                      <wps:spPr>
                        <a:xfrm>
                          <a:off x="0" y="0"/>
                          <a:ext cx="740536" cy="958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Default="00484961" w:rsidP="00E751CE">
                            <w:pPr>
                              <w:pStyle w:val="NoSpacing"/>
                              <w:jc w:val="center"/>
                            </w:pPr>
                            <w:r>
                              <w:rPr>
                                <w:noProof/>
                              </w:rPr>
                              <w:drawing>
                                <wp:inline distT="0" distB="0" distL="0" distR="0" wp14:anchorId="6C661CD2" wp14:editId="246C9356">
                                  <wp:extent cx="418563" cy="418563"/>
                                  <wp:effectExtent l="0" t="0" r="635" b="635"/>
                                  <wp:docPr id="107" name="Picture 107"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4764" cy="424764"/>
                                          </a:xfrm>
                                          <a:prstGeom prst="rect">
                                            <a:avLst/>
                                          </a:prstGeom>
                                          <a:noFill/>
                                          <a:ln>
                                            <a:noFill/>
                                          </a:ln>
                                        </pic:spPr>
                                      </pic:pic>
                                    </a:graphicData>
                                  </a:graphic>
                                </wp:inline>
                              </w:drawing>
                            </w:r>
                          </w:p>
                          <w:p w:rsidR="00484961" w:rsidRPr="00E751CE" w:rsidRDefault="00484961" w:rsidP="00E751CE">
                            <w:pPr>
                              <w:pStyle w:val="NoSpacing"/>
                              <w:jc w:val="center"/>
                              <w:rPr>
                                <w:sz w:val="14"/>
                                <w:szCs w:val="14"/>
                              </w:rPr>
                            </w:pPr>
                            <w:r w:rsidRPr="00E751CE">
                              <w:rPr>
                                <w:sz w:val="14"/>
                                <w:szCs w:val="14"/>
                              </w:rPr>
                              <w:t>Family</w:t>
                            </w:r>
                          </w:p>
                          <w:p w:rsidR="00484961" w:rsidRPr="00E751CE" w:rsidRDefault="00484961" w:rsidP="00E751CE">
                            <w:pPr>
                              <w:pStyle w:val="NoSpacing"/>
                              <w:jc w:val="center"/>
                              <w:rPr>
                                <w:sz w:val="14"/>
                                <w:szCs w:val="14"/>
                              </w:rPr>
                            </w:pPr>
                            <w:r w:rsidRPr="00E751CE">
                              <w:rPr>
                                <w:sz w:val="14"/>
                                <w:szCs w:val="14"/>
                              </w:rPr>
                              <w:t>Strengthening</w:t>
                            </w:r>
                          </w:p>
                          <w:p w:rsidR="00484961" w:rsidRDefault="00484961" w:rsidP="00E751C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9" o:spid="_x0000_s1041" type="#_x0000_t202" style="position:absolute;margin-left:289.95pt;margin-top:423.05pt;width:58.3pt;height:75.5pt;z-index:25236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" fillcolor="white [3201]" stroked="f" strokeweight=".5pt">
                <v:textbox>
                  <w:txbxContent>
                    <w:p w:rsidR="00484961" w:rsidRDefault="00484961" w:rsidP="00E751CE">
                      <w:pPr>
                        <w:pStyle w:val="NoSpacing"/>
                        <w:jc w:val="center"/>
                      </w:pPr>
                      <w:r>
                        <w:rPr>
                          <w:noProof/>
                        </w:rPr>
                        <w:drawing>
                          <wp:inline distT="0" distB="0" distL="0" distR="0" wp14:anchorId="6C661CD2" wp14:editId="246C9356">
                            <wp:extent cx="418563" cy="418563"/>
                            <wp:effectExtent l="0" t="0" r="635" b="635"/>
                            <wp:docPr id="107" name="Picture 107"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4764" cy="424764"/>
                                    </a:xfrm>
                                    <a:prstGeom prst="rect">
                                      <a:avLst/>
                                    </a:prstGeom>
                                    <a:noFill/>
                                    <a:ln>
                                      <a:noFill/>
                                    </a:ln>
                                  </pic:spPr>
                                </pic:pic>
                              </a:graphicData>
                            </a:graphic>
                          </wp:inline>
                        </w:drawing>
                      </w:r>
                    </w:p>
                    <w:p w:rsidR="00484961" w:rsidRPr="00E751CE" w:rsidRDefault="00484961" w:rsidP="00E751CE">
                      <w:pPr>
                        <w:pStyle w:val="NoSpacing"/>
                        <w:jc w:val="center"/>
                        <w:rPr>
                          <w:sz w:val="14"/>
                          <w:szCs w:val="14"/>
                        </w:rPr>
                      </w:pPr>
                      <w:r w:rsidRPr="00E751CE">
                        <w:rPr>
                          <w:sz w:val="14"/>
                          <w:szCs w:val="14"/>
                        </w:rPr>
                        <w:t>Family</w:t>
                      </w:r>
                    </w:p>
                    <w:p w:rsidR="00484961" w:rsidRPr="00E751CE" w:rsidRDefault="00484961" w:rsidP="00E751CE">
                      <w:pPr>
                        <w:pStyle w:val="NoSpacing"/>
                        <w:jc w:val="center"/>
                        <w:rPr>
                          <w:sz w:val="14"/>
                          <w:szCs w:val="14"/>
                        </w:rPr>
                      </w:pPr>
                      <w:r w:rsidRPr="00E751CE">
                        <w:rPr>
                          <w:sz w:val="14"/>
                          <w:szCs w:val="14"/>
                        </w:rPr>
                        <w:t>Strengthening</w:t>
                      </w:r>
                    </w:p>
                    <w:p w:rsidR="00484961" w:rsidRDefault="00484961" w:rsidP="00E751CE">
                      <w:pPr>
                        <w:jc w:val="center"/>
                      </w:pPr>
                    </w:p>
                  </w:txbxContent>
                </v:textbox>
              </v:shape>
            </w:pict>
          </mc:Fallback>
        </mc:AlternateContent>
      </w:r>
      <w:r w:rsidR="00E751CE">
        <w:rPr>
          <w:b/>
          <w:noProof/>
        </w:rPr>
        <mc:AlternateContent>
          <mc:Choice Requires="wps">
            <w:drawing>
              <wp:anchor distT="0" distB="0" distL="114300" distR="114300" simplePos="0" relativeHeight="252366848" behindDoc="0" locked="0" layoutInCell="1" allowOverlap="1" wp14:anchorId="52475D1D" wp14:editId="16CC0F15">
                <wp:simplePos x="0" y="0"/>
                <wp:positionH relativeFrom="column">
                  <wp:posOffset>3135460</wp:posOffset>
                </wp:positionH>
                <wp:positionV relativeFrom="paragraph">
                  <wp:posOffset>5373540</wp:posOffset>
                </wp:positionV>
                <wp:extent cx="656823" cy="837127"/>
                <wp:effectExtent l="0" t="0" r="0" b="1270"/>
                <wp:wrapNone/>
                <wp:docPr id="358" name="Text Box 358"/>
                <wp:cNvGraphicFramePr/>
                <a:graphic xmlns:a="http://schemas.openxmlformats.org/drawingml/2006/main">
                  <a:graphicData uri="http://schemas.microsoft.com/office/word/2010/wordprocessingShape">
                    <wps:wsp>
                      <wps:cNvSpPr txBox="1"/>
                      <wps:spPr>
                        <a:xfrm>
                          <a:off x="0" y="0"/>
                          <a:ext cx="656823" cy="8371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84961" w:rsidRDefault="00484961" w:rsidP="0053205E">
                            <w:pPr>
                              <w:pStyle w:val="NoSpacing"/>
                              <w:jc w:val="center"/>
                            </w:pPr>
                            <w:r w:rsidRPr="00BC6BED">
                              <w:rPr>
                                <w:noProof/>
                              </w:rPr>
                              <w:drawing>
                                <wp:inline distT="0" distB="0" distL="0" distR="0" wp14:anchorId="5818752D" wp14:editId="3D5424E0">
                                  <wp:extent cx="415925" cy="415925"/>
                                  <wp:effectExtent l="0" t="0" r="3175" b="3175"/>
                                  <wp:docPr id="100" name="Picture 100"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1170" cy="431170"/>
                                          </a:xfrm>
                                          <a:prstGeom prst="rect">
                                            <a:avLst/>
                                          </a:prstGeom>
                                          <a:noFill/>
                                          <a:ln>
                                            <a:noFill/>
                                          </a:ln>
                                        </pic:spPr>
                                      </pic:pic>
                                    </a:graphicData>
                                  </a:graphic>
                                </wp:inline>
                              </w:drawing>
                            </w:r>
                          </w:p>
                          <w:p w:rsidR="00484961" w:rsidRPr="00E751CE" w:rsidRDefault="00484961" w:rsidP="0053205E">
                            <w:pPr>
                              <w:pStyle w:val="NoSpacing"/>
                              <w:jc w:val="center"/>
                              <w:rPr>
                                <w:sz w:val="14"/>
                                <w:szCs w:val="14"/>
                              </w:rPr>
                            </w:pPr>
                            <w:r w:rsidRPr="00E751CE">
                              <w:rPr>
                                <w:sz w:val="14"/>
                                <w:szCs w:val="14"/>
                              </w:rPr>
                              <w:t>Heathy</w:t>
                            </w:r>
                          </w:p>
                          <w:p w:rsidR="00484961" w:rsidRPr="00E751CE" w:rsidRDefault="00484961" w:rsidP="0053205E">
                            <w:pPr>
                              <w:pStyle w:val="NoSpacing"/>
                              <w:jc w:val="center"/>
                              <w:rPr>
                                <w:sz w:val="14"/>
                                <w:szCs w:val="14"/>
                              </w:rPr>
                            </w:pPr>
                            <w:r w:rsidRPr="00E751CE">
                              <w:rPr>
                                <w:sz w:val="14"/>
                                <w:szCs w:val="14"/>
                              </w:rPr>
                              <w:t>Start</w:t>
                            </w:r>
                          </w:p>
                          <w:p w:rsidR="00484961" w:rsidRDefault="00484961" w:rsidP="0053205E">
                            <w:pPr>
                              <w:pStyle w:val="NoSpacing"/>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8" o:spid="_x0000_s1042" type="#_x0000_t202" style="position:absolute;margin-left:246.9pt;margin-top:423.1pt;width:51.7pt;height:65.9pt;z-index:25236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" fillcolor="white [3201]" stroked="f" strokeweight=".5pt">
                <v:textbox>
                  <w:txbxContent>
                    <w:p w:rsidR="00484961" w:rsidRDefault="00484961" w:rsidP="0053205E">
                      <w:pPr>
                        <w:pStyle w:val="NoSpacing"/>
                        <w:jc w:val="center"/>
                      </w:pPr>
                      <w:r w:rsidRPr="00BC6BED">
                        <w:rPr>
                          <w:noProof/>
                        </w:rPr>
                        <w:drawing>
                          <wp:inline distT="0" distB="0" distL="0" distR="0" wp14:anchorId="5818752D" wp14:editId="3D5424E0">
                            <wp:extent cx="415925" cy="415925"/>
                            <wp:effectExtent l="0" t="0" r="3175" b="3175"/>
                            <wp:docPr id="100" name="Picture 100"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1170" cy="431170"/>
                                    </a:xfrm>
                                    <a:prstGeom prst="rect">
                                      <a:avLst/>
                                    </a:prstGeom>
                                    <a:noFill/>
                                    <a:ln>
                                      <a:noFill/>
                                    </a:ln>
                                  </pic:spPr>
                                </pic:pic>
                              </a:graphicData>
                            </a:graphic>
                          </wp:inline>
                        </w:drawing>
                      </w:r>
                    </w:p>
                    <w:p w:rsidR="00484961" w:rsidRPr="00E751CE" w:rsidRDefault="00484961" w:rsidP="0053205E">
                      <w:pPr>
                        <w:pStyle w:val="NoSpacing"/>
                        <w:jc w:val="center"/>
                        <w:rPr>
                          <w:sz w:val="14"/>
                          <w:szCs w:val="14"/>
                        </w:rPr>
                      </w:pPr>
                      <w:r w:rsidRPr="00E751CE">
                        <w:rPr>
                          <w:sz w:val="14"/>
                          <w:szCs w:val="14"/>
                        </w:rPr>
                        <w:t>Heathy</w:t>
                      </w:r>
                    </w:p>
                    <w:p w:rsidR="00484961" w:rsidRPr="00E751CE" w:rsidRDefault="00484961" w:rsidP="0053205E">
                      <w:pPr>
                        <w:pStyle w:val="NoSpacing"/>
                        <w:jc w:val="center"/>
                        <w:rPr>
                          <w:sz w:val="14"/>
                          <w:szCs w:val="14"/>
                        </w:rPr>
                      </w:pPr>
                      <w:r w:rsidRPr="00E751CE">
                        <w:rPr>
                          <w:sz w:val="14"/>
                          <w:szCs w:val="14"/>
                        </w:rPr>
                        <w:t>Start</w:t>
                      </w:r>
                    </w:p>
                    <w:p w:rsidR="00484961" w:rsidRDefault="00484961" w:rsidP="0053205E">
                      <w:pPr>
                        <w:pStyle w:val="NoSpacing"/>
                        <w:jc w:val="center"/>
                      </w:pPr>
                    </w:p>
                  </w:txbxContent>
                </v:textbox>
              </v:shape>
            </w:pict>
          </mc:Fallback>
        </mc:AlternateContent>
      </w:r>
      <w:r w:rsidR="00730C32" w:rsidRPr="00AD355E">
        <w:rPr>
          <w:b/>
          <w:noProof/>
        </w:rPr>
        <mc:AlternateContent>
          <mc:Choice Requires="wps">
            <w:drawing>
              <wp:anchor distT="0" distB="0" distL="114300" distR="114300" simplePos="0" relativeHeight="252022784" behindDoc="0" locked="0" layoutInCell="1" allowOverlap="1" wp14:anchorId="65D06D21" wp14:editId="07F77192">
                <wp:simplePos x="0" y="0"/>
                <wp:positionH relativeFrom="margin">
                  <wp:align>right</wp:align>
                </wp:positionH>
                <wp:positionV relativeFrom="page">
                  <wp:posOffset>1584101</wp:posOffset>
                </wp:positionV>
                <wp:extent cx="3747753" cy="4906851"/>
                <wp:effectExtent l="0" t="0" r="5715" b="8255"/>
                <wp:wrapNone/>
                <wp:docPr id="108"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7753" cy="49068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E949E7">
                            <w:pPr>
                              <w:pStyle w:val="BodyText"/>
                              <w:spacing w:line="240" w:lineRule="auto"/>
                              <w:contextualSpacing/>
                              <w:rPr>
                                <w:rFonts w:cs="Arial"/>
                                <w:b/>
                                <w:color w:val="FF0000"/>
                                <w:sz w:val="28"/>
                                <w:szCs w:val="28"/>
                                <w:highlight w:val="cyan"/>
                              </w:rPr>
                            </w:pPr>
                          </w:p>
                          <w:p w:rsidR="00484961" w:rsidRDefault="00484961" w:rsidP="00E949E7">
                            <w:pPr>
                              <w:pStyle w:val="BodyText"/>
                              <w:spacing w:line="240" w:lineRule="auto"/>
                              <w:contextualSpacing/>
                              <w:rPr>
                                <w:rFonts w:cstheme="minorHAnsi"/>
                                <w:sz w:val="20"/>
                              </w:rPr>
                            </w:pPr>
                            <w:r>
                              <w:rPr>
                                <w:rFonts w:cstheme="minorHAnsi"/>
                                <w:sz w:val="20"/>
                                <w:highlight w:val="cyan"/>
                              </w:rPr>
                              <w:t xml:space="preserve">XYZ County </w:t>
                            </w:r>
                            <w:r w:rsidRPr="00E949E7">
                              <w:rPr>
                                <w:rFonts w:cstheme="minorHAnsi"/>
                                <w:sz w:val="20"/>
                              </w:rPr>
                              <w:t>First Steps</w:t>
                            </w:r>
                          </w:p>
                          <w:p w:rsidR="00484961" w:rsidRDefault="00484961" w:rsidP="00E949E7">
                            <w:pPr>
                              <w:pStyle w:val="BodyText"/>
                              <w:spacing w:line="240" w:lineRule="auto"/>
                              <w:contextualSpacing/>
                              <w:rPr>
                                <w:rFonts w:cstheme="minorHAnsi"/>
                                <w:b/>
                                <w:sz w:val="20"/>
                              </w:rPr>
                            </w:pPr>
                            <w:r w:rsidRPr="00B37A3C">
                              <w:rPr>
                                <w:rFonts w:cstheme="minorHAnsi"/>
                                <w:b/>
                                <w:sz w:val="20"/>
                                <w:highlight w:val="cyan"/>
                              </w:rPr>
                              <w:t>Name</w:t>
                            </w:r>
                          </w:p>
                          <w:p w:rsidR="00484961" w:rsidRPr="00B37A3C" w:rsidRDefault="00484961" w:rsidP="00E949E7">
                            <w:pPr>
                              <w:pStyle w:val="BodyText"/>
                              <w:spacing w:line="240" w:lineRule="auto"/>
                              <w:contextualSpacing/>
                              <w:rPr>
                                <w:rFonts w:cstheme="minorHAnsi"/>
                                <w:b/>
                                <w:sz w:val="20"/>
                              </w:rPr>
                            </w:pPr>
                            <w:r w:rsidRPr="00B37A3C">
                              <w:rPr>
                                <w:rFonts w:cstheme="minorHAnsi"/>
                                <w:b/>
                                <w:sz w:val="20"/>
                              </w:rPr>
                              <w:t>Executive Director</w:t>
                            </w:r>
                            <w:r>
                              <w:rPr>
                                <w:rFonts w:cstheme="minorHAnsi"/>
                                <w:b/>
                                <w:sz w:val="20"/>
                              </w:rPr>
                              <w:t xml:space="preserve">                                            </w:t>
                            </w:r>
                          </w:p>
                          <w:p w:rsidR="00484961" w:rsidRDefault="00484961" w:rsidP="00E949E7">
                            <w:pPr>
                              <w:pStyle w:val="BodyText"/>
                              <w:spacing w:line="240" w:lineRule="auto"/>
                              <w:contextualSpacing/>
                              <w:rPr>
                                <w:rFonts w:cstheme="minorHAnsi"/>
                                <w:sz w:val="20"/>
                              </w:rPr>
                            </w:pPr>
                          </w:p>
                          <w:p w:rsidR="00484961" w:rsidRDefault="00484961" w:rsidP="00E949E7">
                            <w:pPr>
                              <w:pStyle w:val="BodyText"/>
                              <w:spacing w:line="240" w:lineRule="auto"/>
                              <w:contextualSpacing/>
                              <w:rPr>
                                <w:rFonts w:cstheme="minorHAnsi"/>
                                <w:sz w:val="20"/>
                              </w:rPr>
                            </w:pPr>
                          </w:p>
                          <w:p w:rsidR="00484961" w:rsidRPr="00B37A3C" w:rsidRDefault="00484961" w:rsidP="00B37A3C">
                            <w:pPr>
                              <w:pStyle w:val="BodyText"/>
                              <w:spacing w:line="280" w:lineRule="atLeast"/>
                              <w:rPr>
                                <w:rFonts w:cstheme="minorHAnsi"/>
                                <w:sz w:val="20"/>
                                <w:highlight w:val="cyan"/>
                              </w:rPr>
                            </w:pPr>
                            <w:r w:rsidRPr="00D41D43">
                              <w:rPr>
                                <w:rFonts w:cstheme="minorHAnsi"/>
                                <w:sz w:val="20"/>
                                <w:highlight w:val="cyan"/>
                              </w:rPr>
                              <w:t>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w:t>
                            </w:r>
                            <w:r>
                              <w:rPr>
                                <w:rFonts w:cstheme="minorHAnsi"/>
                                <w:sz w:val="20"/>
                                <w:highlight w:val="cyan"/>
                              </w:rPr>
                              <w:t>.</w:t>
                            </w:r>
                            <w:r>
                              <w:rPr>
                                <w:rFonts w:cstheme="minorHAnsi"/>
                                <w:color w:val="FF0000"/>
                              </w:rPr>
                              <w:tab/>
                            </w:r>
                          </w:p>
                          <w:p w:rsidR="00484961" w:rsidRPr="00B37A3C" w:rsidRDefault="00484961" w:rsidP="00B37A3C">
                            <w:pPr>
                              <w:pStyle w:val="BodyText"/>
                              <w:spacing w:line="280" w:lineRule="atLeast"/>
                              <w:rPr>
                                <w:rFonts w:cstheme="minorHAnsi"/>
                                <w:sz w:val="20"/>
                                <w:highlight w:val="cyan"/>
                              </w:rPr>
                            </w:pPr>
                            <w:r w:rsidRPr="00D41D43">
                              <w:rPr>
                                <w:rFonts w:cstheme="minorHAnsi"/>
                                <w:sz w:val="20"/>
                                <w:highlight w:val="cyan"/>
                              </w:rPr>
                              <w:t xml:space="preserve">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 </w:t>
                            </w:r>
                          </w:p>
                          <w:p w:rsidR="00484961" w:rsidRPr="00D41D43" w:rsidRDefault="00484961" w:rsidP="00B37A3C">
                            <w:pPr>
                              <w:pStyle w:val="BodyText"/>
                              <w:spacing w:line="280" w:lineRule="exact"/>
                              <w:rPr>
                                <w:rFonts w:cstheme="minorHAnsi"/>
                                <w:sz w:val="20"/>
                              </w:rPr>
                            </w:pPr>
                            <w:r w:rsidRPr="00D41D43">
                              <w:rPr>
                                <w:rFonts w:cstheme="minorHAnsi"/>
                                <w:sz w:val="20"/>
                                <w:highlight w:val="cyan"/>
                              </w:rPr>
                              <w:t>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 Here is where you describe local examples using collaborations and partnerships to expand services for children and families</w:t>
                            </w:r>
                            <w:r>
                              <w:rPr>
                                <w:rFonts w:cstheme="minorHAnsi"/>
                                <w:sz w:val="20"/>
                                <w:highlight w:val="cyan"/>
                              </w:rPr>
                              <w:t>, as well as dollars leverag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4" o:spid="_x0000_s1043" type="#_x0000_t202" style="position:absolute;margin-left:243.9pt;margin-top:124.75pt;width:295.1pt;height:386.35pt;z-index:25202278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" filled="f" stroked="f">
                <v:textbox inset="0,0,0,0">
                  <w:txbxContent>
                    <w:p w:rsidR="00484961" w:rsidRDefault="00484961" w:rsidP="00E949E7">
                      <w:pPr>
                        <w:pStyle w:val="BodyText"/>
                        <w:spacing w:line="240" w:lineRule="auto"/>
                        <w:contextualSpacing/>
                        <w:rPr>
                          <w:rFonts w:cs="Arial"/>
                          <w:b/>
                          <w:color w:val="FF0000"/>
                          <w:sz w:val="28"/>
                          <w:szCs w:val="28"/>
                          <w:highlight w:val="cyan"/>
                        </w:rPr>
                      </w:pPr>
                    </w:p>
                    <w:p w:rsidR="00484961" w:rsidRDefault="00484961" w:rsidP="00E949E7">
                      <w:pPr>
                        <w:pStyle w:val="BodyText"/>
                        <w:spacing w:line="240" w:lineRule="auto"/>
                        <w:contextualSpacing/>
                        <w:rPr>
                          <w:rFonts w:cstheme="minorHAnsi"/>
                          <w:sz w:val="20"/>
                        </w:rPr>
                      </w:pPr>
                      <w:r>
                        <w:rPr>
                          <w:rFonts w:cstheme="minorHAnsi"/>
                          <w:sz w:val="20"/>
                          <w:highlight w:val="cyan"/>
                        </w:rPr>
                        <w:t xml:space="preserve">XYZ County </w:t>
                      </w:r>
                      <w:r w:rsidRPr="00E949E7">
                        <w:rPr>
                          <w:rFonts w:cstheme="minorHAnsi"/>
                          <w:sz w:val="20"/>
                        </w:rPr>
                        <w:t>First Steps</w:t>
                      </w:r>
                    </w:p>
                    <w:p w:rsidR="00484961" w:rsidRDefault="00484961" w:rsidP="00E949E7">
                      <w:pPr>
                        <w:pStyle w:val="BodyText"/>
                        <w:spacing w:line="240" w:lineRule="auto"/>
                        <w:contextualSpacing/>
                        <w:rPr>
                          <w:rFonts w:cstheme="minorHAnsi"/>
                          <w:b/>
                          <w:sz w:val="20"/>
                        </w:rPr>
                      </w:pPr>
                      <w:r w:rsidRPr="00B37A3C">
                        <w:rPr>
                          <w:rFonts w:cstheme="minorHAnsi"/>
                          <w:b/>
                          <w:sz w:val="20"/>
                          <w:highlight w:val="cyan"/>
                        </w:rPr>
                        <w:t>Name</w:t>
                      </w:r>
                    </w:p>
                    <w:p w:rsidR="00484961" w:rsidRPr="00B37A3C" w:rsidRDefault="00484961" w:rsidP="00E949E7">
                      <w:pPr>
                        <w:pStyle w:val="BodyText"/>
                        <w:spacing w:line="240" w:lineRule="auto"/>
                        <w:contextualSpacing/>
                        <w:rPr>
                          <w:rFonts w:cstheme="minorHAnsi"/>
                          <w:b/>
                          <w:sz w:val="20"/>
                        </w:rPr>
                      </w:pPr>
                      <w:r w:rsidRPr="00B37A3C">
                        <w:rPr>
                          <w:rFonts w:cstheme="minorHAnsi"/>
                          <w:b/>
                          <w:sz w:val="20"/>
                        </w:rPr>
                        <w:t>Executive Director</w:t>
                      </w:r>
                      <w:r>
                        <w:rPr>
                          <w:rFonts w:cstheme="minorHAnsi"/>
                          <w:b/>
                          <w:sz w:val="20"/>
                        </w:rPr>
                        <w:t xml:space="preserve">                                            </w:t>
                      </w:r>
                    </w:p>
                    <w:p w:rsidR="00484961" w:rsidRDefault="00484961" w:rsidP="00E949E7">
                      <w:pPr>
                        <w:pStyle w:val="BodyText"/>
                        <w:spacing w:line="240" w:lineRule="auto"/>
                        <w:contextualSpacing/>
                        <w:rPr>
                          <w:rFonts w:cstheme="minorHAnsi"/>
                          <w:sz w:val="20"/>
                        </w:rPr>
                      </w:pPr>
                    </w:p>
                    <w:p w:rsidR="00484961" w:rsidRDefault="00484961" w:rsidP="00E949E7">
                      <w:pPr>
                        <w:pStyle w:val="BodyText"/>
                        <w:spacing w:line="240" w:lineRule="auto"/>
                        <w:contextualSpacing/>
                        <w:rPr>
                          <w:rFonts w:cstheme="minorHAnsi"/>
                          <w:sz w:val="20"/>
                        </w:rPr>
                      </w:pPr>
                    </w:p>
                    <w:p w:rsidR="00484961" w:rsidRPr="00B37A3C" w:rsidRDefault="00484961" w:rsidP="00B37A3C">
                      <w:pPr>
                        <w:pStyle w:val="BodyText"/>
                        <w:spacing w:line="280" w:lineRule="atLeast"/>
                        <w:rPr>
                          <w:rFonts w:cstheme="minorHAnsi"/>
                          <w:sz w:val="20"/>
                          <w:highlight w:val="cyan"/>
                        </w:rPr>
                      </w:pPr>
                      <w:r w:rsidRPr="00D41D43">
                        <w:rPr>
                          <w:rFonts w:cstheme="minorHAnsi"/>
                          <w:sz w:val="20"/>
                          <w:highlight w:val="cyan"/>
                        </w:rPr>
                        <w:t>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w:t>
                      </w:r>
                      <w:r>
                        <w:rPr>
                          <w:rFonts w:cstheme="minorHAnsi"/>
                          <w:sz w:val="20"/>
                          <w:highlight w:val="cyan"/>
                        </w:rPr>
                        <w:t>.</w:t>
                      </w:r>
                      <w:r>
                        <w:rPr>
                          <w:rFonts w:cstheme="minorHAnsi"/>
                          <w:color w:val="FF0000"/>
                        </w:rPr>
                        <w:tab/>
                      </w:r>
                    </w:p>
                    <w:p w:rsidR="00484961" w:rsidRPr="00B37A3C" w:rsidRDefault="00484961" w:rsidP="00B37A3C">
                      <w:pPr>
                        <w:pStyle w:val="BodyText"/>
                        <w:spacing w:line="280" w:lineRule="atLeast"/>
                        <w:rPr>
                          <w:rFonts w:cstheme="minorHAnsi"/>
                          <w:sz w:val="20"/>
                          <w:highlight w:val="cyan"/>
                        </w:rPr>
                      </w:pPr>
                      <w:r w:rsidRPr="00D41D43">
                        <w:rPr>
                          <w:rFonts w:cstheme="minorHAnsi"/>
                          <w:sz w:val="20"/>
                          <w:highlight w:val="cyan"/>
                        </w:rPr>
                        <w:t xml:space="preserve">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 </w:t>
                      </w:r>
                    </w:p>
                    <w:p w:rsidR="00484961" w:rsidRPr="00D41D43" w:rsidRDefault="00484961" w:rsidP="00B37A3C">
                      <w:pPr>
                        <w:pStyle w:val="BodyText"/>
                        <w:spacing w:line="280" w:lineRule="exact"/>
                        <w:rPr>
                          <w:rFonts w:cstheme="minorHAnsi"/>
                          <w:sz w:val="20"/>
                        </w:rPr>
                      </w:pPr>
                      <w:r w:rsidRPr="00D41D43">
                        <w:rPr>
                          <w:rFonts w:cstheme="minorHAnsi"/>
                          <w:sz w:val="20"/>
                          <w:highlight w:val="cyan"/>
                        </w:rPr>
                        <w:t>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 Here is where you describe local examples using collaborations and partnerships to expand services for children and families</w:t>
                      </w:r>
                      <w:r>
                        <w:rPr>
                          <w:rFonts w:cstheme="minorHAnsi"/>
                          <w:sz w:val="20"/>
                          <w:highlight w:val="cyan"/>
                        </w:rPr>
                        <w:t>, as well as dollars leveraged.</w:t>
                      </w:r>
                    </w:p>
                  </w:txbxContent>
                </v:textbox>
                <w10:wrap anchorx="margin" anchory="page"/>
              </v:shape>
            </w:pict>
          </mc:Fallback>
        </mc:AlternateContent>
      </w:r>
      <w:r w:rsidR="009667A9">
        <w:rPr>
          <w:noProof/>
        </w:rPr>
        <mc:AlternateContent>
          <mc:Choice Requires="wps">
            <w:drawing>
              <wp:anchor distT="0" distB="0" distL="114300" distR="114300" simplePos="0" relativeHeight="252194816" behindDoc="0" locked="0" layoutInCell="1" allowOverlap="1" wp14:anchorId="6CA4CC5A" wp14:editId="09408D5D">
                <wp:simplePos x="0" y="0"/>
                <wp:positionH relativeFrom="margin">
                  <wp:posOffset>2917065</wp:posOffset>
                </wp:positionH>
                <wp:positionV relativeFrom="paragraph">
                  <wp:posOffset>5303609</wp:posOffset>
                </wp:positionV>
                <wp:extent cx="4000500" cy="663262"/>
                <wp:effectExtent l="0" t="0" r="0" b="3810"/>
                <wp:wrapNone/>
                <wp:docPr id="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663262"/>
                        </a:xfrm>
                        <a:prstGeom prst="rect">
                          <a:avLst/>
                        </a:prstGeom>
                        <a:solidFill>
                          <a:srgbClr val="FFFFFF"/>
                        </a:solidFill>
                        <a:ln w="9525">
                          <a:noFill/>
                          <a:miter lim="800000"/>
                          <a:headEnd/>
                          <a:tailEnd/>
                        </a:ln>
                      </wps:spPr>
                      <wps:txbx>
                        <w:txbxContent>
                          <w:p w:rsidR="00484961" w:rsidRDefault="00484961">
                            <w:pPr>
                              <w:rPr>
                                <w:noProof/>
                              </w:rPr>
                            </w:pPr>
                            <w:r>
                              <w:rPr>
                                <w:noProof/>
                              </w:rPr>
                              <w:t xml:space="preserve">   </w:t>
                            </w:r>
                            <w:r>
                              <w:rPr>
                                <w:noProof/>
                                <w:color w:val="FF0000"/>
                                <w:sz w:val="24"/>
                                <w:szCs w:val="24"/>
                              </w:rPr>
                              <w:t xml:space="preserve">   </w:t>
                            </w:r>
                            <w:r>
                              <w:rPr>
                                <w:noProof/>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229.7pt;margin-top:417.6pt;width:315pt;height:52.25pt;z-index:252194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" stroked="f">
                <v:textbox>
                  <w:txbxContent>
                    <w:p w:rsidR="00484961" w:rsidRDefault="00484961">
                      <w:pPr>
                        <w:rPr>
                          <w:noProof/>
                        </w:rPr>
                      </w:pPr>
                      <w:r>
                        <w:rPr>
                          <w:noProof/>
                        </w:rPr>
                        <w:t xml:space="preserve">   </w:t>
                      </w:r>
                      <w:r>
                        <w:rPr>
                          <w:noProof/>
                          <w:color w:val="FF0000"/>
                          <w:sz w:val="24"/>
                          <w:szCs w:val="24"/>
                        </w:rPr>
                        <w:t xml:space="preserve">   </w:t>
                      </w:r>
                      <w:r>
                        <w:rPr>
                          <w:noProof/>
                        </w:rPr>
                        <w:t xml:space="preserve">                         </w:t>
                      </w:r>
                    </w:p>
                  </w:txbxContent>
                </v:textbox>
                <w10:wrap anchorx="margin"/>
              </v:shape>
            </w:pict>
          </mc:Fallback>
        </mc:AlternateContent>
      </w:r>
      <w:r w:rsidR="00642A3B" w:rsidRPr="00AD355E">
        <w:rPr>
          <w:noProof/>
        </w:rPr>
        <mc:AlternateContent>
          <mc:Choice Requires="wps">
            <w:drawing>
              <wp:anchor distT="0" distB="0" distL="114300" distR="114300" simplePos="0" relativeHeight="252026880" behindDoc="1" locked="0" layoutInCell="1" allowOverlap="1" wp14:anchorId="70B63B39" wp14:editId="1A0AF484">
                <wp:simplePos x="0" y="0"/>
                <wp:positionH relativeFrom="page">
                  <wp:posOffset>8010525</wp:posOffset>
                </wp:positionH>
                <wp:positionV relativeFrom="page">
                  <wp:posOffset>5953125</wp:posOffset>
                </wp:positionV>
                <wp:extent cx="1577340" cy="2066925"/>
                <wp:effectExtent l="19050" t="19050" r="22860" b="28575"/>
                <wp:wrapThrough wrapText="bothSides">
                  <wp:wrapPolygon edited="0">
                    <wp:start x="-261" y="-199"/>
                    <wp:lineTo x="-261" y="21700"/>
                    <wp:lineTo x="21652" y="21700"/>
                    <wp:lineTo x="21652" y="-199"/>
                    <wp:lineTo x="-261" y="-199"/>
                  </wp:wrapPolygon>
                </wp:wrapThrough>
                <wp:docPr id="98"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2066925"/>
                        </a:xfrm>
                        <a:prstGeom prst="rect">
                          <a:avLst/>
                        </a:prstGeom>
                        <a:solidFill>
                          <a:schemeClr val="bg1"/>
                        </a:solidFill>
                        <a:ln w="34925" cap="rnd">
                          <a:solidFill>
                            <a:srgbClr val="3366FF"/>
                          </a:solidFill>
                          <a:prstDash val="sysDot"/>
                          <a:miter lim="800000"/>
                          <a:headEnd/>
                          <a:tailEnd/>
                        </a:ln>
                        <a:extLst/>
                      </wps:spPr>
                      <wps:txbx>
                        <w:txbxContent>
                          <w:p w:rsidR="00484961" w:rsidRPr="00730838" w:rsidRDefault="00527F0F" w:rsidP="00CC37E9">
                            <w:pPr>
                              <w:pStyle w:val="BodyText"/>
                              <w:spacing w:before="120" w:line="240" w:lineRule="auto"/>
                              <w:jc w:val="right"/>
                              <w:rPr>
                                <w:rFonts w:ascii="Arial" w:hAnsi="Arial"/>
                                <w:sz w:val="20"/>
                              </w:rPr>
                            </w:pPr>
                            <w:hyperlink r:id="rId33" w:history="1">
                              <w:r w:rsidR="00484961" w:rsidRPr="007D5CAB">
                                <w:rPr>
                                  <w:rStyle w:val="Hyperlink"/>
                                  <w:rFonts w:ascii="Arial" w:hAnsi="Arial"/>
                                  <w:b/>
                                  <w:color w:val="auto"/>
                                  <w:sz w:val="20"/>
                                  <w:u w:val="none"/>
                                </w:rPr>
                                <w:t>www.yourwebsite.org</w:t>
                              </w:r>
                            </w:hyperlink>
                          </w:p>
                        </w:txbxContent>
                      </wps:txbx>
                      <wps:bodyPr rot="0" vert="horz" wrap="square" lIns="73152" tIns="73152" rIns="73152" bIns="73152"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03" o:spid="_x0000_s1045" type="#_x0000_t202" style="position:absolute;margin-left:630.75pt;margin-top:468.75pt;width:124.2pt;height:162.75pt;z-index:-25128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" fillcolor="white [3212]" strokecolor="#36f" strokeweight="2.75pt">
                <v:stroke dashstyle="1 1" endcap="round"/>
                <v:textbox inset="5.76pt,5.76pt,5.76pt,5.76pt">
                  <w:txbxContent>
                    <w:p w:rsidR="00484961" w:rsidRPr="00730838" w:rsidRDefault="00484961" w:rsidP="00CC37E9">
                      <w:pPr>
                        <w:pStyle w:val="BodyText"/>
                        <w:spacing w:before="120" w:line="240" w:lineRule="auto"/>
                        <w:jc w:val="right"/>
                        <w:rPr>
                          <w:rFonts w:ascii="Arial" w:hAnsi="Arial"/>
                          <w:sz w:val="20"/>
                        </w:rPr>
                      </w:pPr>
                      <w:hyperlink r:id="rId34" w:history="1">
                        <w:r w:rsidRPr="007D5CAB">
                          <w:rPr>
                            <w:rStyle w:val="Hyperlink"/>
                            <w:rFonts w:ascii="Arial" w:hAnsi="Arial"/>
                            <w:b/>
                            <w:color w:val="auto"/>
                            <w:sz w:val="20"/>
                            <w:u w:val="none"/>
                          </w:rPr>
                          <w:t>www.yourwebsite.org</w:t>
                        </w:r>
                      </w:hyperlink>
                    </w:p>
                  </w:txbxContent>
                </v:textbox>
                <w10:wrap type="through" anchorx="page" anchory="page"/>
              </v:shape>
            </w:pict>
          </mc:Fallback>
        </mc:AlternateContent>
      </w:r>
      <w:r w:rsidR="00CC37E9" w:rsidRPr="00AD355E">
        <w:br w:type="page"/>
      </w:r>
    </w:p>
    <w:p w:rsidR="0049613E" w:rsidRDefault="00C57EDF" w:rsidP="00CC37E9">
      <w:pPr>
        <w:pStyle w:val="BodyText"/>
        <w:spacing w:before="120" w:line="240" w:lineRule="auto"/>
      </w:pPr>
      <w:r>
        <w:rPr>
          <w:noProof/>
        </w:rPr>
        <w:lastRenderedPageBreak/>
        <mc:AlternateContent>
          <mc:Choice Requires="wps">
            <w:drawing>
              <wp:anchor distT="0" distB="0" distL="114300" distR="114300" simplePos="0" relativeHeight="252269568" behindDoc="0" locked="0" layoutInCell="1" allowOverlap="1" wp14:anchorId="191766B0" wp14:editId="31CB2C81">
                <wp:simplePos x="0" y="0"/>
                <wp:positionH relativeFrom="column">
                  <wp:posOffset>95250</wp:posOffset>
                </wp:positionH>
                <wp:positionV relativeFrom="paragraph">
                  <wp:posOffset>112395</wp:posOffset>
                </wp:positionV>
                <wp:extent cx="6668770" cy="1267460"/>
                <wp:effectExtent l="0" t="0" r="0" b="8890"/>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8770" cy="1267460"/>
                        </a:xfrm>
                        <a:prstGeom prst="rect">
                          <a:avLst/>
                        </a:prstGeom>
                        <a:solidFill>
                          <a:srgbClr val="FFFFFF"/>
                        </a:solidFill>
                        <a:ln w="9525">
                          <a:noFill/>
                          <a:miter lim="800000"/>
                          <a:headEnd/>
                          <a:tailEnd/>
                        </a:ln>
                      </wps:spPr>
                      <wps:txbx>
                        <w:txbxContent>
                          <w:p w:rsidR="00484961" w:rsidRPr="00294831" w:rsidRDefault="00484961"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Each of the six color blocks of the First Steps logo represents a core area of service, outlining our comprehensive strategy to prepare children for long-term school success. </w:t>
                            </w:r>
                          </w:p>
                          <w:p w:rsidR="00484961" w:rsidRPr="00294831" w:rsidRDefault="00484961" w:rsidP="00294831">
                            <w:pPr>
                              <w:autoSpaceDE w:val="0"/>
                              <w:autoSpaceDN w:val="0"/>
                              <w:adjustRightInd w:val="0"/>
                              <w:spacing w:after="0" w:line="240" w:lineRule="auto"/>
                              <w:rPr>
                                <w:rFonts w:cs="AvenirNext-Regular"/>
                                <w:color w:val="231F20"/>
                                <w:sz w:val="28"/>
                                <w:szCs w:val="28"/>
                              </w:rPr>
                            </w:pPr>
                          </w:p>
                          <w:p w:rsidR="00484961" w:rsidRPr="00294831" w:rsidRDefault="00484961"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With </w:t>
                            </w:r>
                            <w:r w:rsidRPr="00294831">
                              <w:rPr>
                                <w:rFonts w:cs="AvenirNext-Regular"/>
                                <w:b/>
                                <w:color w:val="EC1E30"/>
                                <w:sz w:val="28"/>
                                <w:szCs w:val="28"/>
                              </w:rPr>
                              <w:t>measurable outcomes across each of its six school readiness strategy areas</w:t>
                            </w:r>
                            <w:r w:rsidRPr="00294831">
                              <w:rPr>
                                <w:rFonts w:cs="AvenirNext-Regular"/>
                                <w:b/>
                                <w:color w:val="231F20"/>
                                <w:sz w:val="28"/>
                                <w:szCs w:val="28"/>
                              </w:rPr>
                              <w:t>, First Steps is getting results.</w:t>
                            </w:r>
                          </w:p>
                          <w:p w:rsidR="00484961" w:rsidRDefault="004849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7.5pt;margin-top:8.85pt;width:525.1pt;height:99.8pt;z-index:25226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" stroked="f">
                <v:textbox>
                  <w:txbxContent>
                    <w:p w:rsidR="00484961" w:rsidRPr="00294831" w:rsidRDefault="00484961"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Each of the six color blocks of the First Steps logo represents a core area of service, outlining our comprehensive strategy to prepare children for long-term school success. </w:t>
                      </w:r>
                    </w:p>
                    <w:p w:rsidR="00484961" w:rsidRPr="00294831" w:rsidRDefault="00484961" w:rsidP="00294831">
                      <w:pPr>
                        <w:autoSpaceDE w:val="0"/>
                        <w:autoSpaceDN w:val="0"/>
                        <w:adjustRightInd w:val="0"/>
                        <w:spacing w:after="0" w:line="240" w:lineRule="auto"/>
                        <w:rPr>
                          <w:rFonts w:cs="AvenirNext-Regular"/>
                          <w:color w:val="231F20"/>
                          <w:sz w:val="28"/>
                          <w:szCs w:val="28"/>
                        </w:rPr>
                      </w:pPr>
                    </w:p>
                    <w:p w:rsidR="00484961" w:rsidRPr="00294831" w:rsidRDefault="00484961"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With </w:t>
                      </w:r>
                      <w:r w:rsidRPr="00294831">
                        <w:rPr>
                          <w:rFonts w:cs="AvenirNext-Regular"/>
                          <w:b/>
                          <w:color w:val="EC1E30"/>
                          <w:sz w:val="28"/>
                          <w:szCs w:val="28"/>
                        </w:rPr>
                        <w:t>measurable outcomes across each of its six school readiness strategy areas</w:t>
                      </w:r>
                      <w:r w:rsidRPr="00294831">
                        <w:rPr>
                          <w:rFonts w:cs="AvenirNext-Regular"/>
                          <w:b/>
                          <w:color w:val="231F20"/>
                          <w:sz w:val="28"/>
                          <w:szCs w:val="28"/>
                        </w:rPr>
                        <w:t>, First Steps is getting results.</w:t>
                      </w:r>
                    </w:p>
                    <w:p w:rsidR="00484961" w:rsidRDefault="00484961"/>
                  </w:txbxContent>
                </v:textbox>
              </v:shape>
            </w:pict>
          </mc:Fallback>
        </mc:AlternateContent>
      </w:r>
      <w:r w:rsidR="002508F4" w:rsidRPr="00AD355E">
        <w:rPr>
          <w:b/>
          <w:noProof/>
        </w:rPr>
        <mc:AlternateContent>
          <mc:Choice Requires="wps">
            <w:drawing>
              <wp:anchor distT="0" distB="0" distL="114300" distR="114300" simplePos="0" relativeHeight="252279808" behindDoc="0" locked="0" layoutInCell="1" allowOverlap="1" wp14:anchorId="2F65E1E4" wp14:editId="7297A7BD">
                <wp:simplePos x="0" y="0"/>
                <wp:positionH relativeFrom="page">
                  <wp:posOffset>2534920</wp:posOffset>
                </wp:positionH>
                <wp:positionV relativeFrom="page">
                  <wp:posOffset>174625</wp:posOffset>
                </wp:positionV>
                <wp:extent cx="4400550" cy="590550"/>
                <wp:effectExtent l="0" t="0" r="19050" b="19050"/>
                <wp:wrapNone/>
                <wp:docPr id="32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00B0F0"/>
                        </a:solidFill>
                        <a:ln w="19050">
                          <a:solidFill>
                            <a:srgbClr val="FF0000"/>
                          </a:solidFill>
                          <a:miter lim="800000"/>
                          <a:headEnd/>
                          <a:tailEnd/>
                        </a:ln>
                        <a:extLst/>
                      </wps:spPr>
                      <wps:txbx>
                        <w:txbxContent>
                          <w:p w:rsidR="00484961" w:rsidRPr="00D41D43" w:rsidRDefault="00484961" w:rsidP="002508F4">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What We Do</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47" type="#_x0000_t202" style="position:absolute;margin-left:199.6pt;margin-top:13.75pt;width:346.5pt;height:46.5pt;z-index:25227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" fillcolor="#00b0f0" strokecolor="red" strokeweight="1.5pt">
                <v:textbox inset="0,0,0,0">
                  <w:txbxContent>
                    <w:p w:rsidR="00484961" w:rsidRPr="00D41D43" w:rsidRDefault="00484961" w:rsidP="002508F4">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What We Do</w:t>
                      </w:r>
                    </w:p>
                  </w:txbxContent>
                </v:textbox>
                <w10:wrap anchorx="page" anchory="page"/>
              </v:shape>
            </w:pict>
          </mc:Fallback>
        </mc:AlternateContent>
      </w:r>
      <w:r w:rsidR="002508F4" w:rsidRPr="00AD355E">
        <w:rPr>
          <w:noProof/>
        </w:rPr>
        <w:drawing>
          <wp:anchor distT="0" distB="0" distL="114300" distR="114300" simplePos="0" relativeHeight="252262400" behindDoc="0" locked="0" layoutInCell="1" allowOverlap="1" wp14:anchorId="3F0AFB8A" wp14:editId="2360BCF8">
            <wp:simplePos x="0" y="0"/>
            <wp:positionH relativeFrom="column">
              <wp:posOffset>162560</wp:posOffset>
            </wp:positionH>
            <wp:positionV relativeFrom="paragraph">
              <wp:posOffset>-933450</wp:posOffset>
            </wp:positionV>
            <wp:extent cx="1345565" cy="1039495"/>
            <wp:effectExtent l="0" t="0" r="6985" b="825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002508F4" w:rsidRPr="00AD355E">
        <w:rPr>
          <w:b/>
          <w:noProof/>
        </w:rPr>
        <mc:AlternateContent>
          <mc:Choice Requires="wps">
            <w:drawing>
              <wp:anchor distT="0" distB="0" distL="114300" distR="114300" simplePos="0" relativeHeight="252239872" behindDoc="0" locked="0" layoutInCell="1" allowOverlap="1" wp14:anchorId="513E35C8" wp14:editId="5AA222A1">
                <wp:simplePos x="0" y="0"/>
                <wp:positionH relativeFrom="column">
                  <wp:posOffset>-67945</wp:posOffset>
                </wp:positionH>
                <wp:positionV relativeFrom="paragraph">
                  <wp:posOffset>-483870</wp:posOffset>
                </wp:positionV>
                <wp:extent cx="7143750" cy="8991600"/>
                <wp:effectExtent l="0" t="0" r="19050" b="19050"/>
                <wp:wrapNone/>
                <wp:docPr id="59"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3FC6554D" id="Rectangle 295" o:spid="_x0000_s1026" style="position:absolute;margin-left:-5.35pt;margin-top:-38.1pt;width:562.5pt;height:708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" filled="f" strokecolor="red" strokeweight="1.75pt">
                <v:textbox inset="0,0,0,0"/>
              </v:rect>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C57EDF" w:rsidP="00CC37E9">
      <w:pPr>
        <w:pStyle w:val="BodyText"/>
        <w:spacing w:before="120" w:line="240" w:lineRule="auto"/>
      </w:pPr>
      <w:r>
        <w:rPr>
          <w:noProof/>
        </w:rPr>
        <mc:AlternateContent>
          <mc:Choice Requires="wps">
            <w:drawing>
              <wp:anchor distT="0" distB="0" distL="114300" distR="114300" simplePos="0" relativeHeight="252264448" behindDoc="0" locked="0" layoutInCell="1" allowOverlap="1" wp14:anchorId="62ED9B76" wp14:editId="5071E75E">
                <wp:simplePos x="0" y="0"/>
                <wp:positionH relativeFrom="column">
                  <wp:posOffset>12065</wp:posOffset>
                </wp:positionH>
                <wp:positionV relativeFrom="paragraph">
                  <wp:posOffset>59690</wp:posOffset>
                </wp:positionV>
                <wp:extent cx="3482975" cy="6471920"/>
                <wp:effectExtent l="0" t="0" r="3175" b="508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975" cy="6471920"/>
                        </a:xfrm>
                        <a:prstGeom prst="rect">
                          <a:avLst/>
                        </a:prstGeom>
                        <a:solidFill>
                          <a:srgbClr val="FFFFFF"/>
                        </a:solidFill>
                        <a:ln w="9525">
                          <a:noFill/>
                          <a:miter lim="800000"/>
                          <a:headEnd/>
                          <a:tailEnd/>
                        </a:ln>
                      </wps:spPr>
                      <wps:txbx>
                        <w:txbxContent>
                          <w:p w:rsidR="00484961" w:rsidRDefault="00484961" w:rsidP="009A6637">
                            <w:pPr>
                              <w:autoSpaceDE w:val="0"/>
                              <w:autoSpaceDN w:val="0"/>
                              <w:adjustRightInd w:val="0"/>
                              <w:spacing w:after="0" w:line="240" w:lineRule="auto"/>
                              <w:rPr>
                                <w:rFonts w:cs="AvenirNext-Regular"/>
                                <w:color w:val="231F20"/>
                              </w:rPr>
                            </w:pPr>
                          </w:p>
                          <w:p w:rsidR="00484961" w:rsidRPr="00BC6BED" w:rsidRDefault="00484961" w:rsidP="00BC6BED">
                            <w:pPr>
                              <w:autoSpaceDE w:val="0"/>
                              <w:autoSpaceDN w:val="0"/>
                              <w:adjustRightInd w:val="0"/>
                              <w:spacing w:after="0" w:line="240" w:lineRule="auto"/>
                              <w:rPr>
                                <w:rFonts w:cs="AvenirNext-Bold"/>
                                <w:b/>
                                <w:bCs/>
                                <w:color w:val="0070C0"/>
                                <w:sz w:val="24"/>
                                <w:szCs w:val="24"/>
                              </w:rPr>
                            </w:pPr>
                            <w:r w:rsidRPr="00BC6BED">
                              <w:rPr>
                                <w:noProof/>
                                <w:sz w:val="24"/>
                                <w:szCs w:val="24"/>
                              </w:rPr>
                              <w:drawing>
                                <wp:inline distT="0" distB="0" distL="0" distR="0" wp14:anchorId="55803A2E" wp14:editId="3344E528">
                                  <wp:extent cx="664845" cy="664845"/>
                                  <wp:effectExtent l="0" t="0" r="1905" b="1905"/>
                                  <wp:docPr id="171" name="Picture 171"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0070C0"/>
                                <w:sz w:val="24"/>
                                <w:szCs w:val="24"/>
                              </w:rPr>
                              <w:t xml:space="preserve">  Healthy Start</w:t>
                            </w:r>
                          </w:p>
                          <w:p w:rsidR="00484961" w:rsidRDefault="00484961" w:rsidP="009A6637">
                            <w:pPr>
                              <w:autoSpaceDE w:val="0"/>
                              <w:autoSpaceDN w:val="0"/>
                              <w:adjustRightInd w:val="0"/>
                              <w:spacing w:after="0" w:line="240" w:lineRule="auto"/>
                              <w:rPr>
                                <w:rFonts w:cs="AvenirNext-Regular"/>
                                <w:color w:val="231F20"/>
                              </w:rPr>
                            </w:pPr>
                            <w:r w:rsidRPr="009A6637">
                              <w:rPr>
                                <w:rFonts w:cs="AvenirNext-Regular"/>
                                <w:color w:val="231F20"/>
                              </w:rPr>
                              <w:t xml:space="preserve">We begin with a focus </w:t>
                            </w:r>
                            <w:r>
                              <w:rPr>
                                <w:rFonts w:cs="AvenirNext-Regular"/>
                                <w:color w:val="231F20"/>
                              </w:rPr>
                              <w:t xml:space="preserve">on providing a healthy start to </w:t>
                            </w:r>
                            <w:r w:rsidRPr="009A6637">
                              <w:rPr>
                                <w:rFonts w:cs="AvenirNext-Regular"/>
                                <w:color w:val="231F20"/>
                              </w:rPr>
                              <w:t>life. This includes pr</w:t>
                            </w:r>
                            <w:r>
                              <w:rPr>
                                <w:rFonts w:cs="AvenirNext-Regular"/>
                                <w:color w:val="231F20"/>
                              </w:rPr>
                              <w:t xml:space="preserve">enatal and post-partum services </w:t>
                            </w:r>
                            <w:r w:rsidRPr="009A6637">
                              <w:rPr>
                                <w:rFonts w:cs="AvenirNext-Regular"/>
                                <w:color w:val="231F20"/>
                              </w:rPr>
                              <w:t>for both mother</w:t>
                            </w:r>
                            <w:r>
                              <w:rPr>
                                <w:rFonts w:cs="AvenirNext-Regular"/>
                                <w:color w:val="231F20"/>
                              </w:rPr>
                              <w:t xml:space="preserve"> and baby. In 2007, First Steps </w:t>
                            </w:r>
                            <w:r w:rsidRPr="009A6637">
                              <w:rPr>
                                <w:rFonts w:cs="AvenirNext-Regular"/>
                                <w:color w:val="231F20"/>
                              </w:rPr>
                              <w:t>collaborated wi</w:t>
                            </w:r>
                            <w:r>
                              <w:rPr>
                                <w:rFonts w:cs="AvenirNext-Regular"/>
                                <w:color w:val="231F20"/>
                              </w:rPr>
                              <w:t xml:space="preserve">th key philanthropic and agency </w:t>
                            </w:r>
                            <w:r w:rsidRPr="009A6637">
                              <w:rPr>
                                <w:rFonts w:cs="AvenirNext-Regular"/>
                                <w:color w:val="231F20"/>
                              </w:rPr>
                              <w:t>partners to bring Nurse-Family Partne</w:t>
                            </w:r>
                            <w:r>
                              <w:rPr>
                                <w:rFonts w:cs="AvenirNext-Regular"/>
                                <w:color w:val="231F20"/>
                              </w:rPr>
                              <w:t xml:space="preserve">rship to SC </w:t>
                            </w:r>
                            <w:r w:rsidRPr="009A6637">
                              <w:rPr>
                                <w:rFonts w:cs="AvenirNext-Regular"/>
                                <w:color w:val="231F20"/>
                              </w:rPr>
                              <w:t>having a significa</w:t>
                            </w:r>
                            <w:r>
                              <w:rPr>
                                <w:rFonts w:cs="AvenirNext-Regular"/>
                                <w:color w:val="231F20"/>
                              </w:rPr>
                              <w:t xml:space="preserve">nt impact on reducing premature </w:t>
                            </w:r>
                            <w:r w:rsidRPr="009A6637">
                              <w:rPr>
                                <w:rFonts w:cs="AvenirNext-Regular"/>
                                <w:color w:val="231F20"/>
                              </w:rPr>
                              <w:t>births and Medicaid costs.</w:t>
                            </w:r>
                          </w:p>
                          <w:p w:rsidR="00484961" w:rsidRDefault="00484961" w:rsidP="009A6637">
                            <w:pPr>
                              <w:autoSpaceDE w:val="0"/>
                              <w:autoSpaceDN w:val="0"/>
                              <w:adjustRightInd w:val="0"/>
                              <w:spacing w:after="0" w:line="240" w:lineRule="auto"/>
                              <w:rPr>
                                <w:rFonts w:cs="AvenirNext-Regular"/>
                                <w:color w:val="231F20"/>
                              </w:rPr>
                            </w:pPr>
                          </w:p>
                          <w:p w:rsidR="00484961" w:rsidRPr="009A6637" w:rsidRDefault="00484961" w:rsidP="009A6637">
                            <w:pPr>
                              <w:autoSpaceDE w:val="0"/>
                              <w:autoSpaceDN w:val="0"/>
                              <w:adjustRightInd w:val="0"/>
                              <w:spacing w:after="0" w:line="240" w:lineRule="auto"/>
                              <w:rPr>
                                <w:rFonts w:cs="AvenirNext-Bold"/>
                                <w:b/>
                                <w:bCs/>
                                <w:color w:val="0070C0"/>
                              </w:rPr>
                            </w:pPr>
                            <w:r>
                              <w:rPr>
                                <w:noProof/>
                              </w:rPr>
                              <w:drawing>
                                <wp:inline distT="0" distB="0" distL="0" distR="0" wp14:anchorId="7517FF54" wp14:editId="34AB2484">
                                  <wp:extent cx="664845" cy="664845"/>
                                  <wp:effectExtent l="0" t="0" r="1905" b="1905"/>
                                  <wp:docPr id="164" name="Picture 164"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70C0"/>
                              </w:rPr>
                              <w:t xml:space="preserve">  </w:t>
                            </w:r>
                            <w:r w:rsidRPr="00BC6BED">
                              <w:rPr>
                                <w:rFonts w:cs="AvenirNext-Bold"/>
                                <w:b/>
                                <w:bCs/>
                                <w:color w:val="7030A0"/>
                              </w:rPr>
                              <w:t>Family Strengthening</w:t>
                            </w:r>
                          </w:p>
                          <w:p w:rsidR="00484961" w:rsidRPr="00BC6BED" w:rsidRDefault="00484961" w:rsidP="009A6637">
                            <w:pPr>
                              <w:autoSpaceDE w:val="0"/>
                              <w:autoSpaceDN w:val="0"/>
                              <w:adjustRightInd w:val="0"/>
                              <w:spacing w:after="0" w:line="240" w:lineRule="auto"/>
                              <w:rPr>
                                <w:rFonts w:cs="AvenirNext-Regular"/>
                                <w:color w:val="231F20"/>
                              </w:rPr>
                            </w:pPr>
                            <w:r w:rsidRPr="00BC6BED">
                              <w:rPr>
                                <w:rFonts w:cs="AvenirNext-Regular"/>
                                <w:color w:val="231F20"/>
                              </w:rPr>
                              <w:t>Our home visitation strategies, such as Parents as</w:t>
                            </w:r>
                          </w:p>
                          <w:p w:rsidR="00484961" w:rsidRPr="00BC6BED" w:rsidRDefault="00484961" w:rsidP="009A6637">
                            <w:pPr>
                              <w:autoSpaceDE w:val="0"/>
                              <w:autoSpaceDN w:val="0"/>
                              <w:adjustRightInd w:val="0"/>
                              <w:spacing w:after="0" w:line="240" w:lineRule="auto"/>
                              <w:rPr>
                                <w:rFonts w:cs="AvenirNext-Regular"/>
                                <w:color w:val="231F20"/>
                              </w:rPr>
                            </w:pPr>
                            <w:r w:rsidRPr="00BC6BED">
                              <w:rPr>
                                <w:rFonts w:cs="AvenirNext-Regular"/>
                                <w:color w:val="231F20"/>
                              </w:rPr>
                              <w:t>Teachers, Parent-Child Home and Early Steps to</w:t>
                            </w:r>
                          </w:p>
                          <w:p w:rsidR="00484961" w:rsidRPr="00BC6BED" w:rsidRDefault="00484961" w:rsidP="009A6637">
                            <w:pPr>
                              <w:autoSpaceDE w:val="0"/>
                              <w:autoSpaceDN w:val="0"/>
                              <w:adjustRightInd w:val="0"/>
                              <w:spacing w:after="0" w:line="240" w:lineRule="auto"/>
                              <w:rPr>
                                <w:rFonts w:cs="AvenirNext-Regular"/>
                                <w:color w:val="231F20"/>
                              </w:rPr>
                            </w:pPr>
                            <w:r w:rsidRPr="00BC6BED">
                              <w:rPr>
                                <w:rFonts w:cs="AvenirNext-Regular"/>
                                <w:color w:val="231F20"/>
                              </w:rPr>
                              <w:t>School Success, are helping parents understand their responsibilities to care for and be positive models for their children. As a result of First Steps’ intervention and parenting support, 66% of clients initially assessed at “low” levels of parenting have achieved moderate or high levels of parenting skill.</w:t>
                            </w:r>
                          </w:p>
                          <w:p w:rsidR="00484961" w:rsidRDefault="00484961" w:rsidP="009A6637">
                            <w:pPr>
                              <w:autoSpaceDE w:val="0"/>
                              <w:autoSpaceDN w:val="0"/>
                              <w:adjustRightInd w:val="0"/>
                              <w:spacing w:after="0" w:line="240" w:lineRule="auto"/>
                              <w:rPr>
                                <w:rFonts w:ascii="AvenirNext-Regular" w:hAnsi="AvenirNext-Regular" w:cs="AvenirNext-Regular"/>
                                <w:color w:val="231F20"/>
                              </w:rPr>
                            </w:pPr>
                          </w:p>
                          <w:p w:rsidR="00484961" w:rsidRPr="00BC6BED" w:rsidRDefault="00484961" w:rsidP="009A6637">
                            <w:pPr>
                              <w:autoSpaceDE w:val="0"/>
                              <w:autoSpaceDN w:val="0"/>
                              <w:adjustRightInd w:val="0"/>
                              <w:spacing w:after="0" w:line="240" w:lineRule="auto"/>
                              <w:rPr>
                                <w:rFonts w:cs="AvenirNext-Bold"/>
                                <w:b/>
                                <w:bCs/>
                                <w:color w:val="FF0000"/>
                                <w:sz w:val="24"/>
                                <w:szCs w:val="24"/>
                              </w:rPr>
                            </w:pPr>
                            <w:r w:rsidRPr="00BC6BED">
                              <w:rPr>
                                <w:noProof/>
                                <w:color w:val="FF0000"/>
                                <w:sz w:val="24"/>
                                <w:szCs w:val="24"/>
                              </w:rPr>
                              <w:drawing>
                                <wp:inline distT="0" distB="0" distL="0" distR="0" wp14:anchorId="24A49E1E" wp14:editId="5A52A749">
                                  <wp:extent cx="664845" cy="664845"/>
                                  <wp:effectExtent l="0" t="0" r="1905" b="1905"/>
                                  <wp:docPr id="172" name="Picture 172"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FF0000"/>
                                <w:sz w:val="24"/>
                                <w:szCs w:val="24"/>
                              </w:rPr>
                              <w:t xml:space="preserve">  Early Intervention</w:t>
                            </w:r>
                          </w:p>
                          <w:p w:rsidR="00484961" w:rsidRPr="009A6637" w:rsidRDefault="00A56C64" w:rsidP="009A6637">
                            <w:pPr>
                              <w:autoSpaceDE w:val="0"/>
                              <w:autoSpaceDN w:val="0"/>
                              <w:adjustRightInd w:val="0"/>
                              <w:spacing w:after="0" w:line="240" w:lineRule="auto"/>
                              <w:rPr>
                                <w:rFonts w:cs="AvenirNext-Regular"/>
                                <w:color w:val="231F20"/>
                              </w:rPr>
                            </w:pPr>
                            <w:r>
                              <w:rPr>
                                <w:rFonts w:cs="AvenirNext-Regular"/>
                                <w:color w:val="231F20"/>
                              </w:rPr>
                              <w:t xml:space="preserve">Children’s school readiness depends on their healthy growth and development. First Steps helps identify potential delays early through developmental screenings and referring children to </w:t>
                            </w:r>
                            <w:proofErr w:type="spellStart"/>
                            <w:r>
                              <w:rPr>
                                <w:rFonts w:cs="AvenirNext-Regular"/>
                                <w:color w:val="231F20"/>
                              </w:rPr>
                              <w:t>BabyNet</w:t>
                            </w:r>
                            <w:proofErr w:type="spellEnd"/>
                            <w:r>
                              <w:rPr>
                                <w:rFonts w:cs="AvenirNext-Regular"/>
                                <w:color w:val="231F20"/>
                              </w:rPr>
                              <w:t xml:space="preserve"> and other early intervention resour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margin-left:.95pt;margin-top:4.7pt;width:274.25pt;height:509.6pt;z-index:25226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" stroked="f">
                <v:textbox>
                  <w:txbxContent>
                    <w:p w:rsidR="00484961" w:rsidRDefault="00484961" w:rsidP="009A6637">
                      <w:pPr>
                        <w:autoSpaceDE w:val="0"/>
                        <w:autoSpaceDN w:val="0"/>
                        <w:adjustRightInd w:val="0"/>
                        <w:spacing w:after="0" w:line="240" w:lineRule="auto"/>
                        <w:rPr>
                          <w:rFonts w:cs="AvenirNext-Regular"/>
                          <w:color w:val="231F20"/>
                        </w:rPr>
                      </w:pPr>
                    </w:p>
                    <w:p w:rsidR="00484961" w:rsidRPr="00BC6BED" w:rsidRDefault="00484961" w:rsidP="00BC6BED">
                      <w:pPr>
                        <w:autoSpaceDE w:val="0"/>
                        <w:autoSpaceDN w:val="0"/>
                        <w:adjustRightInd w:val="0"/>
                        <w:spacing w:after="0" w:line="240" w:lineRule="auto"/>
                        <w:rPr>
                          <w:rFonts w:cs="AvenirNext-Bold"/>
                          <w:b/>
                          <w:bCs/>
                          <w:color w:val="0070C0"/>
                          <w:sz w:val="24"/>
                          <w:szCs w:val="24"/>
                        </w:rPr>
                      </w:pPr>
                      <w:r w:rsidRPr="00BC6BED">
                        <w:rPr>
                          <w:noProof/>
                          <w:sz w:val="24"/>
                          <w:szCs w:val="24"/>
                        </w:rPr>
                        <w:drawing>
                          <wp:inline distT="0" distB="0" distL="0" distR="0" wp14:anchorId="55803A2E" wp14:editId="3344E528">
                            <wp:extent cx="664845" cy="664845"/>
                            <wp:effectExtent l="0" t="0" r="1905" b="1905"/>
                            <wp:docPr id="171" name="Picture 171"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0070C0"/>
                          <w:sz w:val="24"/>
                          <w:szCs w:val="24"/>
                        </w:rPr>
                        <w:t xml:space="preserve">  Healthy Start</w:t>
                      </w:r>
                    </w:p>
                    <w:p w:rsidR="00484961" w:rsidRDefault="00484961" w:rsidP="009A6637">
                      <w:pPr>
                        <w:autoSpaceDE w:val="0"/>
                        <w:autoSpaceDN w:val="0"/>
                        <w:adjustRightInd w:val="0"/>
                        <w:spacing w:after="0" w:line="240" w:lineRule="auto"/>
                        <w:rPr>
                          <w:rFonts w:cs="AvenirNext-Regular"/>
                          <w:color w:val="231F20"/>
                        </w:rPr>
                      </w:pPr>
                      <w:r w:rsidRPr="009A6637">
                        <w:rPr>
                          <w:rFonts w:cs="AvenirNext-Regular"/>
                          <w:color w:val="231F20"/>
                        </w:rPr>
                        <w:t xml:space="preserve">We begin with a focus </w:t>
                      </w:r>
                      <w:r>
                        <w:rPr>
                          <w:rFonts w:cs="AvenirNext-Regular"/>
                          <w:color w:val="231F20"/>
                        </w:rPr>
                        <w:t xml:space="preserve">on providing a healthy start to </w:t>
                      </w:r>
                      <w:r w:rsidRPr="009A6637">
                        <w:rPr>
                          <w:rFonts w:cs="AvenirNext-Regular"/>
                          <w:color w:val="231F20"/>
                        </w:rPr>
                        <w:t>life. This includes pr</w:t>
                      </w:r>
                      <w:r>
                        <w:rPr>
                          <w:rFonts w:cs="AvenirNext-Regular"/>
                          <w:color w:val="231F20"/>
                        </w:rPr>
                        <w:t xml:space="preserve">enatal and post-partum services </w:t>
                      </w:r>
                      <w:r w:rsidRPr="009A6637">
                        <w:rPr>
                          <w:rFonts w:cs="AvenirNext-Regular"/>
                          <w:color w:val="231F20"/>
                        </w:rPr>
                        <w:t>for both mother</w:t>
                      </w:r>
                      <w:r>
                        <w:rPr>
                          <w:rFonts w:cs="AvenirNext-Regular"/>
                          <w:color w:val="231F20"/>
                        </w:rPr>
                        <w:t xml:space="preserve"> and baby. In 2007, First Steps </w:t>
                      </w:r>
                      <w:r w:rsidRPr="009A6637">
                        <w:rPr>
                          <w:rFonts w:cs="AvenirNext-Regular"/>
                          <w:color w:val="231F20"/>
                        </w:rPr>
                        <w:t>collaborated wi</w:t>
                      </w:r>
                      <w:r>
                        <w:rPr>
                          <w:rFonts w:cs="AvenirNext-Regular"/>
                          <w:color w:val="231F20"/>
                        </w:rPr>
                        <w:t xml:space="preserve">th key philanthropic and agency </w:t>
                      </w:r>
                      <w:r w:rsidRPr="009A6637">
                        <w:rPr>
                          <w:rFonts w:cs="AvenirNext-Regular"/>
                          <w:color w:val="231F20"/>
                        </w:rPr>
                        <w:t>partners to bring Nurse-Family Partne</w:t>
                      </w:r>
                      <w:r>
                        <w:rPr>
                          <w:rFonts w:cs="AvenirNext-Regular"/>
                          <w:color w:val="231F20"/>
                        </w:rPr>
                        <w:t xml:space="preserve">rship to SC </w:t>
                      </w:r>
                      <w:r w:rsidRPr="009A6637">
                        <w:rPr>
                          <w:rFonts w:cs="AvenirNext-Regular"/>
                          <w:color w:val="231F20"/>
                        </w:rPr>
                        <w:t>having a significa</w:t>
                      </w:r>
                      <w:r>
                        <w:rPr>
                          <w:rFonts w:cs="AvenirNext-Regular"/>
                          <w:color w:val="231F20"/>
                        </w:rPr>
                        <w:t xml:space="preserve">nt impact on reducing premature </w:t>
                      </w:r>
                      <w:r w:rsidRPr="009A6637">
                        <w:rPr>
                          <w:rFonts w:cs="AvenirNext-Regular"/>
                          <w:color w:val="231F20"/>
                        </w:rPr>
                        <w:t>births and Medicaid costs.</w:t>
                      </w:r>
                    </w:p>
                    <w:p w:rsidR="00484961" w:rsidRDefault="00484961" w:rsidP="009A6637">
                      <w:pPr>
                        <w:autoSpaceDE w:val="0"/>
                        <w:autoSpaceDN w:val="0"/>
                        <w:adjustRightInd w:val="0"/>
                        <w:spacing w:after="0" w:line="240" w:lineRule="auto"/>
                        <w:rPr>
                          <w:rFonts w:cs="AvenirNext-Regular"/>
                          <w:color w:val="231F20"/>
                        </w:rPr>
                      </w:pPr>
                    </w:p>
                    <w:p w:rsidR="00484961" w:rsidRPr="009A6637" w:rsidRDefault="00484961" w:rsidP="009A6637">
                      <w:pPr>
                        <w:autoSpaceDE w:val="0"/>
                        <w:autoSpaceDN w:val="0"/>
                        <w:adjustRightInd w:val="0"/>
                        <w:spacing w:after="0" w:line="240" w:lineRule="auto"/>
                        <w:rPr>
                          <w:rFonts w:cs="AvenirNext-Bold"/>
                          <w:b/>
                          <w:bCs/>
                          <w:color w:val="0070C0"/>
                        </w:rPr>
                      </w:pPr>
                      <w:r>
                        <w:rPr>
                          <w:noProof/>
                        </w:rPr>
                        <w:drawing>
                          <wp:inline distT="0" distB="0" distL="0" distR="0" wp14:anchorId="7517FF54" wp14:editId="34AB2484">
                            <wp:extent cx="664845" cy="664845"/>
                            <wp:effectExtent l="0" t="0" r="1905" b="1905"/>
                            <wp:docPr id="164" name="Picture 164"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70C0"/>
                        </w:rPr>
                        <w:t xml:space="preserve">  </w:t>
                      </w:r>
                      <w:r w:rsidRPr="00BC6BED">
                        <w:rPr>
                          <w:rFonts w:cs="AvenirNext-Bold"/>
                          <w:b/>
                          <w:bCs/>
                          <w:color w:val="7030A0"/>
                        </w:rPr>
                        <w:t>Family Strengthening</w:t>
                      </w:r>
                    </w:p>
                    <w:p w:rsidR="00484961" w:rsidRPr="00BC6BED" w:rsidRDefault="00484961" w:rsidP="009A6637">
                      <w:pPr>
                        <w:autoSpaceDE w:val="0"/>
                        <w:autoSpaceDN w:val="0"/>
                        <w:adjustRightInd w:val="0"/>
                        <w:spacing w:after="0" w:line="240" w:lineRule="auto"/>
                        <w:rPr>
                          <w:rFonts w:cs="AvenirNext-Regular"/>
                          <w:color w:val="231F20"/>
                        </w:rPr>
                      </w:pPr>
                      <w:r w:rsidRPr="00BC6BED">
                        <w:rPr>
                          <w:rFonts w:cs="AvenirNext-Regular"/>
                          <w:color w:val="231F20"/>
                        </w:rPr>
                        <w:t>Our home visitation strategies, such as Parents as</w:t>
                      </w:r>
                    </w:p>
                    <w:p w:rsidR="00484961" w:rsidRPr="00BC6BED" w:rsidRDefault="00484961" w:rsidP="009A6637">
                      <w:pPr>
                        <w:autoSpaceDE w:val="0"/>
                        <w:autoSpaceDN w:val="0"/>
                        <w:adjustRightInd w:val="0"/>
                        <w:spacing w:after="0" w:line="240" w:lineRule="auto"/>
                        <w:rPr>
                          <w:rFonts w:cs="AvenirNext-Regular"/>
                          <w:color w:val="231F20"/>
                        </w:rPr>
                      </w:pPr>
                      <w:r w:rsidRPr="00BC6BED">
                        <w:rPr>
                          <w:rFonts w:cs="AvenirNext-Regular"/>
                          <w:color w:val="231F20"/>
                        </w:rPr>
                        <w:t>Teachers, Parent-Child Home and Early Steps to</w:t>
                      </w:r>
                    </w:p>
                    <w:p w:rsidR="00484961" w:rsidRPr="00BC6BED" w:rsidRDefault="00484961" w:rsidP="009A6637">
                      <w:pPr>
                        <w:autoSpaceDE w:val="0"/>
                        <w:autoSpaceDN w:val="0"/>
                        <w:adjustRightInd w:val="0"/>
                        <w:spacing w:after="0" w:line="240" w:lineRule="auto"/>
                        <w:rPr>
                          <w:rFonts w:cs="AvenirNext-Regular"/>
                          <w:color w:val="231F20"/>
                        </w:rPr>
                      </w:pPr>
                      <w:r w:rsidRPr="00BC6BED">
                        <w:rPr>
                          <w:rFonts w:cs="AvenirNext-Regular"/>
                          <w:color w:val="231F20"/>
                        </w:rPr>
                        <w:t>School Success, are helping parents understand their responsibilities to care for and be positive models for their children. As a result of First Steps’ intervention and parenting support, 66% of clients initially assessed at “low” levels of parenting have achieved moderate or high levels of parenting skill.</w:t>
                      </w:r>
                    </w:p>
                    <w:p w:rsidR="00484961" w:rsidRDefault="00484961" w:rsidP="009A6637">
                      <w:pPr>
                        <w:autoSpaceDE w:val="0"/>
                        <w:autoSpaceDN w:val="0"/>
                        <w:adjustRightInd w:val="0"/>
                        <w:spacing w:after="0" w:line="240" w:lineRule="auto"/>
                        <w:rPr>
                          <w:rFonts w:ascii="AvenirNext-Regular" w:hAnsi="AvenirNext-Regular" w:cs="AvenirNext-Regular"/>
                          <w:color w:val="231F20"/>
                        </w:rPr>
                      </w:pPr>
                    </w:p>
                    <w:p w:rsidR="00484961" w:rsidRPr="00BC6BED" w:rsidRDefault="00484961" w:rsidP="009A6637">
                      <w:pPr>
                        <w:autoSpaceDE w:val="0"/>
                        <w:autoSpaceDN w:val="0"/>
                        <w:adjustRightInd w:val="0"/>
                        <w:spacing w:after="0" w:line="240" w:lineRule="auto"/>
                        <w:rPr>
                          <w:rFonts w:cs="AvenirNext-Bold"/>
                          <w:b/>
                          <w:bCs/>
                          <w:color w:val="FF0000"/>
                          <w:sz w:val="24"/>
                          <w:szCs w:val="24"/>
                        </w:rPr>
                      </w:pPr>
                      <w:r w:rsidRPr="00BC6BED">
                        <w:rPr>
                          <w:noProof/>
                          <w:color w:val="FF0000"/>
                          <w:sz w:val="24"/>
                          <w:szCs w:val="24"/>
                        </w:rPr>
                        <w:drawing>
                          <wp:inline distT="0" distB="0" distL="0" distR="0" wp14:anchorId="24A49E1E" wp14:editId="5A52A749">
                            <wp:extent cx="664845" cy="664845"/>
                            <wp:effectExtent l="0" t="0" r="1905" b="1905"/>
                            <wp:docPr id="172" name="Picture 172"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FF0000"/>
                          <w:sz w:val="24"/>
                          <w:szCs w:val="24"/>
                        </w:rPr>
                        <w:t xml:space="preserve">  Early Intervention</w:t>
                      </w:r>
                    </w:p>
                    <w:p w:rsidR="00484961" w:rsidRPr="009A6637" w:rsidRDefault="00A56C64" w:rsidP="009A6637">
                      <w:pPr>
                        <w:autoSpaceDE w:val="0"/>
                        <w:autoSpaceDN w:val="0"/>
                        <w:adjustRightInd w:val="0"/>
                        <w:spacing w:after="0" w:line="240" w:lineRule="auto"/>
                        <w:rPr>
                          <w:rFonts w:cs="AvenirNext-Regular"/>
                          <w:color w:val="231F20"/>
                        </w:rPr>
                      </w:pPr>
                      <w:r>
                        <w:rPr>
                          <w:rFonts w:cs="AvenirNext-Regular"/>
                          <w:color w:val="231F20"/>
                        </w:rPr>
                        <w:t xml:space="preserve">Children’s school readiness depends on their healthy growth and development. First Steps helps identify potential delays early through developmental screenings and referring children to </w:t>
                      </w:r>
                      <w:proofErr w:type="spellStart"/>
                      <w:r>
                        <w:rPr>
                          <w:rFonts w:cs="AvenirNext-Regular"/>
                          <w:color w:val="231F20"/>
                        </w:rPr>
                        <w:t>BabyNet</w:t>
                      </w:r>
                      <w:proofErr w:type="spellEnd"/>
                      <w:r>
                        <w:rPr>
                          <w:rFonts w:cs="AvenirNext-Regular"/>
                          <w:color w:val="231F20"/>
                        </w:rPr>
                        <w:t xml:space="preserve"> and other early intervention resources.</w:t>
                      </w:r>
                    </w:p>
                  </w:txbxContent>
                </v:textbox>
              </v:shape>
            </w:pict>
          </mc:Fallback>
        </mc:AlternateContent>
      </w:r>
      <w:r w:rsidR="00566B33" w:rsidRPr="00AD355E">
        <w:rPr>
          <w:b/>
          <w:noProof/>
        </w:rPr>
        <mc:AlternateContent>
          <mc:Choice Requires="wps">
            <w:drawing>
              <wp:anchor distT="0" distB="0" distL="114300" distR="114300" simplePos="0" relativeHeight="252256256" behindDoc="0" locked="0" layoutInCell="1" allowOverlap="1" wp14:anchorId="3CC5D166" wp14:editId="0BFEFE24">
                <wp:simplePos x="0" y="0"/>
                <wp:positionH relativeFrom="page">
                  <wp:posOffset>715202</wp:posOffset>
                </wp:positionH>
                <wp:positionV relativeFrom="page">
                  <wp:posOffset>6951980</wp:posOffset>
                </wp:positionV>
                <wp:extent cx="3086100" cy="1603375"/>
                <wp:effectExtent l="0" t="0" r="19050" b="15875"/>
                <wp:wrapNone/>
                <wp:docPr id="290"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603375"/>
                        </a:xfrm>
                        <a:prstGeom prst="rect">
                          <a:avLst/>
                        </a:prstGeom>
                        <a:solidFill>
                          <a:schemeClr val="bg1">
                            <a:alpha val="60000"/>
                          </a:schemeClr>
                        </a:solidFill>
                        <a:ln w="19050">
                          <a:solidFill>
                            <a:srgbClr val="FF0000"/>
                          </a:solidFill>
                        </a:ln>
                      </wps:spPr>
                      <wps:txbx>
                        <w:txbxContent>
                          <w:p w:rsidR="00484961" w:rsidRDefault="00484961" w:rsidP="00DF3CCB">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5C778843" wp14:editId="70B3486E">
                                  <wp:extent cx="1207965" cy="603850"/>
                                  <wp:effectExtent l="0" t="0" r="0" b="6350"/>
                                  <wp:docPr id="15" name="Picture 15"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484961" w:rsidRPr="00DF3CCB" w:rsidRDefault="00484961" w:rsidP="0049613E">
                            <w:pPr>
                              <w:pStyle w:val="BodyText"/>
                              <w:spacing w:line="240" w:lineRule="auto"/>
                              <w:rPr>
                                <w:rFonts w:cstheme="minorHAnsi"/>
                                <w:b/>
                                <w:sz w:val="20"/>
                                <w:szCs w:val="20"/>
                              </w:rPr>
                            </w:pPr>
                            <w:r w:rsidRPr="00DF3CCB">
                              <w:rPr>
                                <w:rFonts w:cstheme="minorHAnsi"/>
                                <w:sz w:val="20"/>
                                <w:szCs w:val="20"/>
                              </w:rPr>
                              <w:t>Interested parents can contact any participating 4K providers to complete an application. To view a list of participating First Steps 4K providers, visit:</w:t>
                            </w:r>
                          </w:p>
                          <w:p w:rsidR="00484961" w:rsidRPr="00DF3CCB" w:rsidRDefault="00484961" w:rsidP="00DF3CCB">
                            <w:pPr>
                              <w:pStyle w:val="BodyText"/>
                              <w:spacing w:line="240" w:lineRule="auto"/>
                              <w:jc w:val="center"/>
                              <w:rPr>
                                <w:rFonts w:cstheme="minorHAnsi"/>
                                <w:b/>
                                <w:sz w:val="20"/>
                                <w:szCs w:val="20"/>
                              </w:rPr>
                            </w:pPr>
                            <w:r w:rsidRPr="00DF3CCB">
                              <w:rPr>
                                <w:b/>
                                <w:sz w:val="20"/>
                                <w:szCs w:val="20"/>
                              </w:rPr>
                              <w:t>http://scfirststeps.org/4k</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9" type="#_x0000_t202" style="position:absolute;margin-left:56.3pt;margin-top:547.4pt;width:243pt;height:126.25pt;z-index:25225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" fillcolor="white [3212]" strokecolor="red" strokeweight="1.5pt">
                <v:fill opacity="39321f"/>
                <v:textbox inset=",7.2pt,,7.2pt">
                  <w:txbxContent>
                    <w:p w:rsidR="00484961" w:rsidRDefault="00484961" w:rsidP="00DF3CCB">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5C778843" wp14:editId="70B3486E">
                            <wp:extent cx="1207965" cy="603850"/>
                            <wp:effectExtent l="0" t="0" r="0" b="6350"/>
                            <wp:docPr id="15" name="Picture 15"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484961" w:rsidRPr="00DF3CCB" w:rsidRDefault="00484961" w:rsidP="0049613E">
                      <w:pPr>
                        <w:pStyle w:val="BodyText"/>
                        <w:spacing w:line="240" w:lineRule="auto"/>
                        <w:rPr>
                          <w:rFonts w:cstheme="minorHAnsi"/>
                          <w:b/>
                          <w:sz w:val="20"/>
                          <w:szCs w:val="20"/>
                        </w:rPr>
                      </w:pPr>
                      <w:r w:rsidRPr="00DF3CCB">
                        <w:rPr>
                          <w:rFonts w:cstheme="minorHAnsi"/>
                          <w:sz w:val="20"/>
                          <w:szCs w:val="20"/>
                        </w:rPr>
                        <w:t>Interested parents can contact any participating 4K providers to complete an application. To view a list of participating First Steps 4K providers, visit:</w:t>
                      </w:r>
                    </w:p>
                    <w:p w:rsidR="00484961" w:rsidRPr="00DF3CCB" w:rsidRDefault="00484961" w:rsidP="00DF3CCB">
                      <w:pPr>
                        <w:pStyle w:val="BodyText"/>
                        <w:spacing w:line="240" w:lineRule="auto"/>
                        <w:jc w:val="center"/>
                        <w:rPr>
                          <w:rFonts w:cstheme="minorHAnsi"/>
                          <w:b/>
                          <w:sz w:val="20"/>
                          <w:szCs w:val="20"/>
                        </w:rPr>
                      </w:pPr>
                      <w:r w:rsidRPr="00DF3CCB">
                        <w:rPr>
                          <w:b/>
                          <w:sz w:val="20"/>
                          <w:szCs w:val="20"/>
                        </w:rPr>
                        <w:t>http://scfirststeps.org/4k</w:t>
                      </w:r>
                    </w:p>
                  </w:txbxContent>
                </v:textbox>
                <w10:wrap anchorx="page" anchory="page"/>
              </v:shape>
            </w:pict>
          </mc:Fallback>
        </mc:AlternateContent>
      </w:r>
    </w:p>
    <w:p w:rsidR="0049613E" w:rsidRDefault="00C57EDF" w:rsidP="00CC37E9">
      <w:pPr>
        <w:pStyle w:val="BodyText"/>
        <w:spacing w:before="120" w:line="240" w:lineRule="auto"/>
      </w:pPr>
      <w:r>
        <w:rPr>
          <w:noProof/>
        </w:rPr>
        <mc:AlternateContent>
          <mc:Choice Requires="wps">
            <w:drawing>
              <wp:anchor distT="0" distB="0" distL="114300" distR="114300" simplePos="0" relativeHeight="252266496" behindDoc="0" locked="0" layoutInCell="1" allowOverlap="1" wp14:anchorId="26DE127C" wp14:editId="3077E089">
                <wp:simplePos x="0" y="0"/>
                <wp:positionH relativeFrom="column">
                  <wp:posOffset>3493698</wp:posOffset>
                </wp:positionH>
                <wp:positionV relativeFrom="paragraph">
                  <wp:posOffset>3558</wp:posOffset>
                </wp:positionV>
                <wp:extent cx="3467735" cy="6038491"/>
                <wp:effectExtent l="0" t="0" r="0" b="635"/>
                <wp:wrapNone/>
                <wp:docPr id="1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735" cy="6038491"/>
                        </a:xfrm>
                        <a:prstGeom prst="rect">
                          <a:avLst/>
                        </a:prstGeom>
                        <a:solidFill>
                          <a:srgbClr val="FFFFFF"/>
                        </a:solidFill>
                        <a:ln w="9525">
                          <a:noFill/>
                          <a:miter lim="800000"/>
                          <a:headEnd/>
                          <a:tailEnd/>
                        </a:ln>
                      </wps:spPr>
                      <wps:txbx>
                        <w:txbxContent>
                          <w:p w:rsidR="00484961" w:rsidRPr="00BC6BED" w:rsidRDefault="00484961" w:rsidP="00BC6BED">
                            <w:pPr>
                              <w:autoSpaceDE w:val="0"/>
                              <w:autoSpaceDN w:val="0"/>
                              <w:adjustRightInd w:val="0"/>
                              <w:spacing w:after="0" w:line="240" w:lineRule="auto"/>
                              <w:rPr>
                                <w:rFonts w:cs="AvenirNext-Bold"/>
                                <w:b/>
                                <w:bCs/>
                                <w:color w:val="00AEF0"/>
                              </w:rPr>
                            </w:pPr>
                            <w:r>
                              <w:rPr>
                                <w:noProof/>
                              </w:rPr>
                              <w:drawing>
                                <wp:inline distT="0" distB="0" distL="0" distR="0" wp14:anchorId="22BBFBB5" wp14:editId="20B40E72">
                                  <wp:extent cx="664845" cy="664845"/>
                                  <wp:effectExtent l="0" t="0" r="1905" b="1905"/>
                                  <wp:docPr id="175" name="Picture 175"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92D050"/>
                                <w:sz w:val="24"/>
                                <w:szCs w:val="24"/>
                              </w:rPr>
                              <w:t>Quality Childcare</w:t>
                            </w:r>
                          </w:p>
                          <w:p w:rsidR="00484961" w:rsidRDefault="00484961" w:rsidP="00BC6BED">
                            <w:pPr>
                              <w:autoSpaceDE w:val="0"/>
                              <w:autoSpaceDN w:val="0"/>
                              <w:adjustRightInd w:val="0"/>
                              <w:spacing w:after="0" w:line="240" w:lineRule="auto"/>
                              <w:rPr>
                                <w:rFonts w:cs="AvenirNext-Regular"/>
                                <w:color w:val="231F20"/>
                              </w:rPr>
                            </w:pPr>
                            <w:r w:rsidRPr="00BC6BED">
                              <w:rPr>
                                <w:rFonts w:cs="AvenirNext-Regular"/>
                                <w:color w:val="231F20"/>
                              </w:rPr>
                              <w:t>Quality childcare starts with quality childcare providers.</w:t>
                            </w:r>
                            <w:r>
                              <w:rPr>
                                <w:rFonts w:cs="AvenirNext-Regular"/>
                                <w:color w:val="231F20"/>
                              </w:rPr>
                              <w:t xml:space="preserve"> </w:t>
                            </w:r>
                            <w:r w:rsidRPr="00BC6BED">
                              <w:rPr>
                                <w:rFonts w:cs="AvenirNext-Regular"/>
                                <w:color w:val="231F20"/>
                              </w:rPr>
                              <w:t>Our quality enhancement and training strategies lead to improved teacher-student interaction, which research shows has a significant impact on a child’s development and success in school.</w:t>
                            </w:r>
                          </w:p>
                          <w:p w:rsidR="00484961" w:rsidRDefault="00484961" w:rsidP="00BC6BED">
                            <w:pPr>
                              <w:autoSpaceDE w:val="0"/>
                              <w:autoSpaceDN w:val="0"/>
                              <w:adjustRightInd w:val="0"/>
                              <w:spacing w:after="0" w:line="240" w:lineRule="auto"/>
                              <w:rPr>
                                <w:rFonts w:cs="AvenirNext-Regular"/>
                                <w:color w:val="231F20"/>
                              </w:rPr>
                            </w:pPr>
                          </w:p>
                          <w:p w:rsidR="00484961" w:rsidRPr="0029483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Pr="006610B3" w:rsidRDefault="00484961" w:rsidP="00BC6BED">
                            <w:pPr>
                              <w:autoSpaceDE w:val="0"/>
                              <w:autoSpaceDN w:val="0"/>
                              <w:adjustRightInd w:val="0"/>
                              <w:spacing w:after="0" w:line="240" w:lineRule="auto"/>
                              <w:rPr>
                                <w:rFonts w:cs="AvenirNext-Regular"/>
                                <w:color w:val="231F20"/>
                                <w:sz w:val="2"/>
                                <w:szCs w:val="2"/>
                              </w:rPr>
                            </w:pPr>
                          </w:p>
                          <w:p w:rsidR="00484961" w:rsidRPr="00BC6BED" w:rsidRDefault="00484961" w:rsidP="00BC6BED">
                            <w:pPr>
                              <w:autoSpaceDE w:val="0"/>
                              <w:autoSpaceDN w:val="0"/>
                              <w:adjustRightInd w:val="0"/>
                              <w:spacing w:after="0" w:line="240" w:lineRule="auto"/>
                              <w:rPr>
                                <w:rFonts w:cs="AvenirNext-Bold"/>
                                <w:b/>
                                <w:bCs/>
                                <w:color w:val="00AEF0"/>
                              </w:rPr>
                            </w:pPr>
                            <w:r>
                              <w:rPr>
                                <w:noProof/>
                              </w:rPr>
                              <w:drawing>
                                <wp:inline distT="0" distB="0" distL="0" distR="0" wp14:anchorId="369AEE07" wp14:editId="70AA4860">
                                  <wp:extent cx="664845" cy="664845"/>
                                  <wp:effectExtent l="0" t="0" r="1905" b="1905"/>
                                  <wp:docPr id="223" name="Picture 223"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F79646" w:themeColor="accent6"/>
                                <w:sz w:val="24"/>
                                <w:szCs w:val="24"/>
                              </w:rPr>
                              <w:t>Early Education</w:t>
                            </w:r>
                          </w:p>
                          <w:p w:rsidR="00484961" w:rsidRDefault="00484961" w:rsidP="00BC6BED">
                            <w:pPr>
                              <w:autoSpaceDE w:val="0"/>
                              <w:autoSpaceDN w:val="0"/>
                              <w:adjustRightInd w:val="0"/>
                              <w:spacing w:after="0" w:line="240" w:lineRule="auto"/>
                              <w:rPr>
                                <w:rFonts w:cs="AvenirNext-Regular"/>
                                <w:color w:val="231F20"/>
                              </w:rPr>
                            </w:pPr>
                            <w:r w:rsidRPr="00BC6BED">
                              <w:rPr>
                                <w:rFonts w:cs="AvenirNext-Regular"/>
                                <w:color w:val="231F20"/>
                              </w:rPr>
                              <w:t>Private-public part</w:t>
                            </w:r>
                            <w:r>
                              <w:rPr>
                                <w:rFonts w:cs="AvenirNext-Regular"/>
                                <w:color w:val="231F20"/>
                              </w:rPr>
                              <w:t xml:space="preserve">nerships through First Steps 4K </w:t>
                            </w:r>
                            <w:r w:rsidRPr="00BC6BED">
                              <w:rPr>
                                <w:rFonts w:cs="AvenirNext-Regular"/>
                                <w:color w:val="231F20"/>
                              </w:rPr>
                              <w:t>have led to signi</w:t>
                            </w:r>
                            <w:r>
                              <w:rPr>
                                <w:rFonts w:cs="AvenirNext-Regular"/>
                                <w:color w:val="231F20"/>
                              </w:rPr>
                              <w:t xml:space="preserve">ficant cost efficiencies in the </w:t>
                            </w:r>
                            <w:r w:rsidRPr="00BC6BED">
                              <w:rPr>
                                <w:rFonts w:cs="AvenirNext-Regular"/>
                                <w:color w:val="231F20"/>
                              </w:rPr>
                              <w:t>delivery of publicly</w:t>
                            </w:r>
                            <w:r>
                              <w:rPr>
                                <w:rFonts w:cs="AvenirNext-Regular"/>
                                <w:color w:val="231F20"/>
                              </w:rPr>
                              <w:t xml:space="preserve"> funded 4K. One recent analysis </w:t>
                            </w:r>
                            <w:r w:rsidRPr="00BC6BED">
                              <w:rPr>
                                <w:rFonts w:cs="AvenirNext-Regular"/>
                                <w:color w:val="231F20"/>
                              </w:rPr>
                              <w:t>suggests First Steps is achieving comparable</w:t>
                            </w:r>
                            <w:r>
                              <w:rPr>
                                <w:rFonts w:cs="AvenirNext-Regular"/>
                                <w:color w:val="231F20"/>
                              </w:rPr>
                              <w:t xml:space="preserve"> results, </w:t>
                            </w:r>
                            <w:r w:rsidRPr="00BC6BED">
                              <w:rPr>
                                <w:rFonts w:cs="AvenirNext-Regular"/>
                                <w:color w:val="231F20"/>
                              </w:rPr>
                              <w:t>without the need for c</w:t>
                            </w:r>
                            <w:r>
                              <w:rPr>
                                <w:rFonts w:cs="AvenirNext-Regular"/>
                                <w:color w:val="231F20"/>
                              </w:rPr>
                              <w:t xml:space="preserve">ostly capital construction, for </w:t>
                            </w:r>
                            <w:r w:rsidRPr="00BC6BED">
                              <w:rPr>
                                <w:rFonts w:cs="AvenirNext-Regular"/>
                                <w:color w:val="231F20"/>
                              </w:rPr>
                              <w:t>80 cents on the dollar.</w:t>
                            </w:r>
                            <w:r w:rsidR="00E35B47">
                              <w:rPr>
                                <w:rFonts w:cs="AvenirNext-Regular"/>
                                <w:color w:val="231F20"/>
                              </w:rPr>
                              <w:t xml:space="preserve"> Early Head Start </w:t>
                            </w:r>
                            <w:r w:rsidR="007C148D">
                              <w:rPr>
                                <w:rFonts w:cs="AvenirNext-Regular"/>
                                <w:color w:val="231F20"/>
                              </w:rPr>
                              <w:t>expands quality early learning and family support to infants and toddlers</w:t>
                            </w:r>
                            <w:r w:rsidR="00E35B47">
                              <w:rPr>
                                <w:rFonts w:cs="AvenirNext-Regular"/>
                                <w:color w:val="231F20"/>
                              </w:rPr>
                              <w:t>.</w:t>
                            </w: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Pr="0029483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rPr>
                            </w:pPr>
                          </w:p>
                          <w:p w:rsidR="00484961" w:rsidRPr="00BC6BED" w:rsidRDefault="00484961" w:rsidP="00BC6BED">
                            <w:pPr>
                              <w:autoSpaceDE w:val="0"/>
                              <w:autoSpaceDN w:val="0"/>
                              <w:adjustRightInd w:val="0"/>
                              <w:spacing w:after="0" w:line="240" w:lineRule="auto"/>
                              <w:rPr>
                                <w:rFonts w:cs="AvenirNext-Bold"/>
                                <w:b/>
                                <w:bCs/>
                                <w:color w:val="00AEF0"/>
                              </w:rPr>
                            </w:pPr>
                            <w:r>
                              <w:rPr>
                                <w:noProof/>
                              </w:rPr>
                              <w:drawing>
                                <wp:inline distT="0" distB="0" distL="0" distR="0" wp14:anchorId="4FA76FCE" wp14:editId="6578FF16">
                                  <wp:extent cx="664845" cy="664845"/>
                                  <wp:effectExtent l="0" t="0" r="1905" b="1905"/>
                                  <wp:docPr id="320" name="Picture 320"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00AEF0"/>
                              </w:rPr>
                              <w:t>School Transition</w:t>
                            </w:r>
                          </w:p>
                          <w:p w:rsidR="00484961" w:rsidRDefault="00484961" w:rsidP="00BC6BED">
                            <w:pPr>
                              <w:autoSpaceDE w:val="0"/>
                              <w:autoSpaceDN w:val="0"/>
                              <w:adjustRightInd w:val="0"/>
                              <w:spacing w:after="0" w:line="240" w:lineRule="auto"/>
                              <w:rPr>
                                <w:rFonts w:cs="AvenirNext-Regular"/>
                                <w:color w:val="231F20"/>
                              </w:rPr>
                            </w:pPr>
                            <w:r w:rsidRPr="00BC6BED">
                              <w:rPr>
                                <w:rFonts w:cs="AvenirNext-Regular"/>
                                <w:color w:val="231F20"/>
                              </w:rPr>
                              <w:t xml:space="preserve">Each of the corresponding blocks of services leads ultimately to the goal of transitioning children successfully to school. Programs like Countdown to Kindergarten </w:t>
                            </w:r>
                            <w:r w:rsidR="007C148D">
                              <w:rPr>
                                <w:rFonts w:cs="AvenirNext-Regular"/>
                                <w:color w:val="231F20"/>
                              </w:rPr>
                              <w:t xml:space="preserve">are </w:t>
                            </w:r>
                            <w:r w:rsidRPr="00BC6BED">
                              <w:rPr>
                                <w:rFonts w:cs="AvenirNext-Regular"/>
                                <w:color w:val="231F20"/>
                              </w:rPr>
                              <w:t>ultimately preparing children for school success.</w:t>
                            </w:r>
                          </w:p>
                          <w:p w:rsidR="00484961" w:rsidRDefault="00484961" w:rsidP="00BC6BED">
                            <w:pPr>
                              <w:autoSpaceDE w:val="0"/>
                              <w:autoSpaceDN w:val="0"/>
                              <w:adjustRightInd w:val="0"/>
                              <w:spacing w:after="0" w:line="240" w:lineRule="auto"/>
                              <w:rPr>
                                <w:rFonts w:cs="AvenirNext-Regular"/>
                                <w:color w:val="231F20"/>
                              </w:rPr>
                            </w:pPr>
                          </w:p>
                          <w:p w:rsidR="00484961" w:rsidRPr="00BC6BED" w:rsidRDefault="00484961" w:rsidP="00BC6BED">
                            <w:pPr>
                              <w:autoSpaceDE w:val="0"/>
                              <w:autoSpaceDN w:val="0"/>
                              <w:adjustRightInd w:val="0"/>
                              <w:spacing w:after="0" w:line="240" w:lineRule="auto"/>
                              <w:rPr>
                                <w:rFonts w:cs="AvenirNext-Regular"/>
                                <w:color w:val="231F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275.1pt;margin-top:.3pt;width:273.05pt;height:475.45pt;z-index:25226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" stroked="f">
                <v:textbox>
                  <w:txbxContent>
                    <w:p w:rsidR="00484961" w:rsidRPr="00BC6BED" w:rsidRDefault="00484961" w:rsidP="00BC6BED">
                      <w:pPr>
                        <w:autoSpaceDE w:val="0"/>
                        <w:autoSpaceDN w:val="0"/>
                        <w:adjustRightInd w:val="0"/>
                        <w:spacing w:after="0" w:line="240" w:lineRule="auto"/>
                        <w:rPr>
                          <w:rFonts w:cs="AvenirNext-Bold"/>
                          <w:b/>
                          <w:bCs/>
                          <w:color w:val="00AEF0"/>
                        </w:rPr>
                      </w:pPr>
                      <w:r>
                        <w:rPr>
                          <w:noProof/>
                        </w:rPr>
                        <w:drawing>
                          <wp:inline distT="0" distB="0" distL="0" distR="0" wp14:anchorId="22BBFBB5" wp14:editId="20B40E72">
                            <wp:extent cx="664845" cy="664845"/>
                            <wp:effectExtent l="0" t="0" r="1905" b="1905"/>
                            <wp:docPr id="175" name="Picture 175"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92D050"/>
                          <w:sz w:val="24"/>
                          <w:szCs w:val="24"/>
                        </w:rPr>
                        <w:t>Quality Childcare</w:t>
                      </w:r>
                    </w:p>
                    <w:p w:rsidR="00484961" w:rsidRDefault="00484961" w:rsidP="00BC6BED">
                      <w:pPr>
                        <w:autoSpaceDE w:val="0"/>
                        <w:autoSpaceDN w:val="0"/>
                        <w:adjustRightInd w:val="0"/>
                        <w:spacing w:after="0" w:line="240" w:lineRule="auto"/>
                        <w:rPr>
                          <w:rFonts w:cs="AvenirNext-Regular"/>
                          <w:color w:val="231F20"/>
                        </w:rPr>
                      </w:pPr>
                      <w:r w:rsidRPr="00BC6BED">
                        <w:rPr>
                          <w:rFonts w:cs="AvenirNext-Regular"/>
                          <w:color w:val="231F20"/>
                        </w:rPr>
                        <w:t>Quality childcare starts with quality childcare providers.</w:t>
                      </w:r>
                      <w:r>
                        <w:rPr>
                          <w:rFonts w:cs="AvenirNext-Regular"/>
                          <w:color w:val="231F20"/>
                        </w:rPr>
                        <w:t xml:space="preserve"> </w:t>
                      </w:r>
                      <w:r w:rsidRPr="00BC6BED">
                        <w:rPr>
                          <w:rFonts w:cs="AvenirNext-Regular"/>
                          <w:color w:val="231F20"/>
                        </w:rPr>
                        <w:t>Our quality enhancement and training strategies lead to improved teacher-student interaction, which research shows has a significant impact on a child’s development and success in school.</w:t>
                      </w:r>
                    </w:p>
                    <w:p w:rsidR="00484961" w:rsidRDefault="00484961" w:rsidP="00BC6BED">
                      <w:pPr>
                        <w:autoSpaceDE w:val="0"/>
                        <w:autoSpaceDN w:val="0"/>
                        <w:adjustRightInd w:val="0"/>
                        <w:spacing w:after="0" w:line="240" w:lineRule="auto"/>
                        <w:rPr>
                          <w:rFonts w:cs="AvenirNext-Regular"/>
                          <w:color w:val="231F20"/>
                        </w:rPr>
                      </w:pPr>
                    </w:p>
                    <w:p w:rsidR="00484961" w:rsidRPr="0029483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Pr="006610B3" w:rsidRDefault="00484961" w:rsidP="00BC6BED">
                      <w:pPr>
                        <w:autoSpaceDE w:val="0"/>
                        <w:autoSpaceDN w:val="0"/>
                        <w:adjustRightInd w:val="0"/>
                        <w:spacing w:after="0" w:line="240" w:lineRule="auto"/>
                        <w:rPr>
                          <w:rFonts w:cs="AvenirNext-Regular"/>
                          <w:color w:val="231F20"/>
                          <w:sz w:val="2"/>
                          <w:szCs w:val="2"/>
                        </w:rPr>
                      </w:pPr>
                    </w:p>
                    <w:p w:rsidR="00484961" w:rsidRPr="00BC6BED" w:rsidRDefault="00484961" w:rsidP="00BC6BED">
                      <w:pPr>
                        <w:autoSpaceDE w:val="0"/>
                        <w:autoSpaceDN w:val="0"/>
                        <w:adjustRightInd w:val="0"/>
                        <w:spacing w:after="0" w:line="240" w:lineRule="auto"/>
                        <w:rPr>
                          <w:rFonts w:cs="AvenirNext-Bold"/>
                          <w:b/>
                          <w:bCs/>
                          <w:color w:val="00AEF0"/>
                        </w:rPr>
                      </w:pPr>
                      <w:r>
                        <w:rPr>
                          <w:noProof/>
                        </w:rPr>
                        <w:drawing>
                          <wp:inline distT="0" distB="0" distL="0" distR="0" wp14:anchorId="369AEE07" wp14:editId="70AA4860">
                            <wp:extent cx="664845" cy="664845"/>
                            <wp:effectExtent l="0" t="0" r="1905" b="1905"/>
                            <wp:docPr id="223" name="Picture 223"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F79646" w:themeColor="accent6"/>
                          <w:sz w:val="24"/>
                          <w:szCs w:val="24"/>
                        </w:rPr>
                        <w:t>Early Education</w:t>
                      </w:r>
                    </w:p>
                    <w:p w:rsidR="00484961" w:rsidRDefault="00484961" w:rsidP="00BC6BED">
                      <w:pPr>
                        <w:autoSpaceDE w:val="0"/>
                        <w:autoSpaceDN w:val="0"/>
                        <w:adjustRightInd w:val="0"/>
                        <w:spacing w:after="0" w:line="240" w:lineRule="auto"/>
                        <w:rPr>
                          <w:rFonts w:cs="AvenirNext-Regular"/>
                          <w:color w:val="231F20"/>
                        </w:rPr>
                      </w:pPr>
                      <w:r w:rsidRPr="00BC6BED">
                        <w:rPr>
                          <w:rFonts w:cs="AvenirNext-Regular"/>
                          <w:color w:val="231F20"/>
                        </w:rPr>
                        <w:t>Private-public part</w:t>
                      </w:r>
                      <w:r>
                        <w:rPr>
                          <w:rFonts w:cs="AvenirNext-Regular"/>
                          <w:color w:val="231F20"/>
                        </w:rPr>
                        <w:t xml:space="preserve">nerships through First Steps 4K </w:t>
                      </w:r>
                      <w:r w:rsidRPr="00BC6BED">
                        <w:rPr>
                          <w:rFonts w:cs="AvenirNext-Regular"/>
                          <w:color w:val="231F20"/>
                        </w:rPr>
                        <w:t>have led to signi</w:t>
                      </w:r>
                      <w:r>
                        <w:rPr>
                          <w:rFonts w:cs="AvenirNext-Regular"/>
                          <w:color w:val="231F20"/>
                        </w:rPr>
                        <w:t xml:space="preserve">ficant cost efficiencies in the </w:t>
                      </w:r>
                      <w:r w:rsidRPr="00BC6BED">
                        <w:rPr>
                          <w:rFonts w:cs="AvenirNext-Regular"/>
                          <w:color w:val="231F20"/>
                        </w:rPr>
                        <w:t>delivery of publicly</w:t>
                      </w:r>
                      <w:r>
                        <w:rPr>
                          <w:rFonts w:cs="AvenirNext-Regular"/>
                          <w:color w:val="231F20"/>
                        </w:rPr>
                        <w:t xml:space="preserve"> funded 4K. One recent analysis </w:t>
                      </w:r>
                      <w:r w:rsidRPr="00BC6BED">
                        <w:rPr>
                          <w:rFonts w:cs="AvenirNext-Regular"/>
                          <w:color w:val="231F20"/>
                        </w:rPr>
                        <w:t>suggests First Steps is achieving comparable</w:t>
                      </w:r>
                      <w:r>
                        <w:rPr>
                          <w:rFonts w:cs="AvenirNext-Regular"/>
                          <w:color w:val="231F20"/>
                        </w:rPr>
                        <w:t xml:space="preserve"> results, </w:t>
                      </w:r>
                      <w:r w:rsidRPr="00BC6BED">
                        <w:rPr>
                          <w:rFonts w:cs="AvenirNext-Regular"/>
                          <w:color w:val="231F20"/>
                        </w:rPr>
                        <w:t>without the need for c</w:t>
                      </w:r>
                      <w:r>
                        <w:rPr>
                          <w:rFonts w:cs="AvenirNext-Regular"/>
                          <w:color w:val="231F20"/>
                        </w:rPr>
                        <w:t xml:space="preserve">ostly capital construction, for </w:t>
                      </w:r>
                      <w:r w:rsidRPr="00BC6BED">
                        <w:rPr>
                          <w:rFonts w:cs="AvenirNext-Regular"/>
                          <w:color w:val="231F20"/>
                        </w:rPr>
                        <w:t>80 cents on the dollar.</w:t>
                      </w:r>
                      <w:r w:rsidR="00E35B47">
                        <w:rPr>
                          <w:rFonts w:cs="AvenirNext-Regular"/>
                          <w:color w:val="231F20"/>
                        </w:rPr>
                        <w:t xml:space="preserve"> Early Head Start </w:t>
                      </w:r>
                      <w:r w:rsidR="007C148D">
                        <w:rPr>
                          <w:rFonts w:cs="AvenirNext-Regular"/>
                          <w:color w:val="231F20"/>
                        </w:rPr>
                        <w:t>expands quality early learning and family support to infants and toddlers</w:t>
                      </w:r>
                      <w:r w:rsidR="00E35B47">
                        <w:rPr>
                          <w:rFonts w:cs="AvenirNext-Regular"/>
                          <w:color w:val="231F20"/>
                        </w:rPr>
                        <w:t>.</w:t>
                      </w: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sz w:val="2"/>
                          <w:szCs w:val="2"/>
                        </w:rPr>
                      </w:pPr>
                    </w:p>
                    <w:p w:rsidR="00484961" w:rsidRPr="00294831" w:rsidRDefault="00484961" w:rsidP="00BC6BED">
                      <w:pPr>
                        <w:autoSpaceDE w:val="0"/>
                        <w:autoSpaceDN w:val="0"/>
                        <w:adjustRightInd w:val="0"/>
                        <w:spacing w:after="0" w:line="240" w:lineRule="auto"/>
                        <w:rPr>
                          <w:rFonts w:cs="AvenirNext-Regular"/>
                          <w:color w:val="231F20"/>
                          <w:sz w:val="2"/>
                          <w:szCs w:val="2"/>
                        </w:rPr>
                      </w:pPr>
                    </w:p>
                    <w:p w:rsidR="00484961" w:rsidRDefault="00484961" w:rsidP="00BC6BED">
                      <w:pPr>
                        <w:autoSpaceDE w:val="0"/>
                        <w:autoSpaceDN w:val="0"/>
                        <w:adjustRightInd w:val="0"/>
                        <w:spacing w:after="0" w:line="240" w:lineRule="auto"/>
                        <w:rPr>
                          <w:rFonts w:cs="AvenirNext-Regular"/>
                          <w:color w:val="231F20"/>
                        </w:rPr>
                      </w:pPr>
                    </w:p>
                    <w:p w:rsidR="00484961" w:rsidRPr="00BC6BED" w:rsidRDefault="00484961" w:rsidP="00BC6BED">
                      <w:pPr>
                        <w:autoSpaceDE w:val="0"/>
                        <w:autoSpaceDN w:val="0"/>
                        <w:adjustRightInd w:val="0"/>
                        <w:spacing w:after="0" w:line="240" w:lineRule="auto"/>
                        <w:rPr>
                          <w:rFonts w:cs="AvenirNext-Bold"/>
                          <w:b/>
                          <w:bCs/>
                          <w:color w:val="00AEF0"/>
                        </w:rPr>
                      </w:pPr>
                      <w:r>
                        <w:rPr>
                          <w:noProof/>
                        </w:rPr>
                        <w:drawing>
                          <wp:inline distT="0" distB="0" distL="0" distR="0" wp14:anchorId="4FA76FCE" wp14:editId="6578FF16">
                            <wp:extent cx="664845" cy="664845"/>
                            <wp:effectExtent l="0" t="0" r="1905" b="1905"/>
                            <wp:docPr id="320" name="Picture 320"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00AEF0"/>
                        </w:rPr>
                        <w:t>School Transition</w:t>
                      </w:r>
                    </w:p>
                    <w:p w:rsidR="00484961" w:rsidRDefault="00484961" w:rsidP="00BC6BED">
                      <w:pPr>
                        <w:autoSpaceDE w:val="0"/>
                        <w:autoSpaceDN w:val="0"/>
                        <w:adjustRightInd w:val="0"/>
                        <w:spacing w:after="0" w:line="240" w:lineRule="auto"/>
                        <w:rPr>
                          <w:rFonts w:cs="AvenirNext-Regular"/>
                          <w:color w:val="231F20"/>
                        </w:rPr>
                      </w:pPr>
                      <w:r w:rsidRPr="00BC6BED">
                        <w:rPr>
                          <w:rFonts w:cs="AvenirNext-Regular"/>
                          <w:color w:val="231F20"/>
                        </w:rPr>
                        <w:t xml:space="preserve">Each of the corresponding blocks of services leads ultimately to the goal of transitioning children successfully to school. Programs like Countdown to Kindergarten </w:t>
                      </w:r>
                      <w:r w:rsidR="007C148D">
                        <w:rPr>
                          <w:rFonts w:cs="AvenirNext-Regular"/>
                          <w:color w:val="231F20"/>
                        </w:rPr>
                        <w:t xml:space="preserve">are </w:t>
                      </w:r>
                      <w:r w:rsidRPr="00BC6BED">
                        <w:rPr>
                          <w:rFonts w:cs="AvenirNext-Regular"/>
                          <w:color w:val="231F20"/>
                        </w:rPr>
                        <w:t>ultimately preparing children for school success.</w:t>
                      </w:r>
                    </w:p>
                    <w:p w:rsidR="00484961" w:rsidRDefault="00484961" w:rsidP="00BC6BED">
                      <w:pPr>
                        <w:autoSpaceDE w:val="0"/>
                        <w:autoSpaceDN w:val="0"/>
                        <w:adjustRightInd w:val="0"/>
                        <w:spacing w:after="0" w:line="240" w:lineRule="auto"/>
                        <w:rPr>
                          <w:rFonts w:cs="AvenirNext-Regular"/>
                          <w:color w:val="231F20"/>
                        </w:rPr>
                      </w:pPr>
                    </w:p>
                    <w:p w:rsidR="00484961" w:rsidRPr="00BC6BED" w:rsidRDefault="00484961" w:rsidP="00BC6BED">
                      <w:pPr>
                        <w:autoSpaceDE w:val="0"/>
                        <w:autoSpaceDN w:val="0"/>
                        <w:adjustRightInd w:val="0"/>
                        <w:spacing w:after="0" w:line="240" w:lineRule="auto"/>
                        <w:rPr>
                          <w:rFonts w:cs="AvenirNext-Regular"/>
                          <w:color w:val="231F20"/>
                        </w:rPr>
                      </w:pPr>
                    </w:p>
                  </w:txbxContent>
                </v:textbox>
              </v:shape>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C57EDF" w:rsidP="00CC37E9">
      <w:pPr>
        <w:pStyle w:val="BodyText"/>
        <w:spacing w:before="120" w:line="240" w:lineRule="auto"/>
      </w:pPr>
      <w:r>
        <w:rPr>
          <w:noProof/>
        </w:rPr>
        <mc:AlternateContent>
          <mc:Choice Requires="wps">
            <w:drawing>
              <wp:anchor distT="0" distB="0" distL="114300" distR="114300" simplePos="0" relativeHeight="252315648" behindDoc="0" locked="0" layoutInCell="1" allowOverlap="1" wp14:anchorId="1F51B36A" wp14:editId="1C5C99C4">
                <wp:simplePos x="0" y="0"/>
                <wp:positionH relativeFrom="column">
                  <wp:posOffset>94890</wp:posOffset>
                </wp:positionH>
                <wp:positionV relativeFrom="paragraph">
                  <wp:posOffset>189050</wp:posOffset>
                </wp:positionV>
                <wp:extent cx="6728603" cy="14039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8603" cy="1403985"/>
                        </a:xfrm>
                        <a:prstGeom prst="rect">
                          <a:avLst/>
                        </a:prstGeom>
                        <a:solidFill>
                          <a:srgbClr val="FFFFFF"/>
                        </a:solidFill>
                        <a:ln w="9525">
                          <a:noFill/>
                          <a:miter lim="800000"/>
                          <a:headEnd/>
                          <a:tailEnd/>
                        </a:ln>
                      </wps:spPr>
                      <wps:txbx>
                        <w:txbxContent>
                          <w:p w:rsidR="00484961" w:rsidRPr="00C57EDF" w:rsidRDefault="00484961">
                            <w:pPr>
                              <w:rPr>
                                <w:b/>
                                <w:sz w:val="24"/>
                                <w:szCs w:val="24"/>
                              </w:rPr>
                            </w:pPr>
                            <w:r w:rsidRPr="00C57EDF">
                              <w:rPr>
                                <w:b/>
                                <w:sz w:val="24"/>
                                <w:szCs w:val="24"/>
                              </w:rPr>
                              <w:t xml:space="preserve">Based on the needs of our community, </w:t>
                            </w:r>
                            <w:r w:rsidRPr="00C57EDF">
                              <w:rPr>
                                <w:b/>
                                <w:sz w:val="24"/>
                                <w:szCs w:val="24"/>
                                <w:highlight w:val="cyan"/>
                              </w:rPr>
                              <w:t>XYZ</w:t>
                            </w:r>
                            <w:r w:rsidRPr="00C57EDF">
                              <w:rPr>
                                <w:b/>
                                <w:sz w:val="24"/>
                                <w:szCs w:val="24"/>
                              </w:rPr>
                              <w:t xml:space="preserve"> County First focuses its investments in</w:t>
                            </w:r>
                            <w:r w:rsidRPr="00C57EDF">
                              <w:rPr>
                                <w:b/>
                                <w:sz w:val="24"/>
                                <w:szCs w:val="24"/>
                                <w:highlight w:val="cyan"/>
                              </w:rPr>
                              <w:t>…. NAME THE CATEGORIES ABOVE THAT YOUR PARTNERSHIP CURRENTLY INVESTS IN.</w:t>
                            </w:r>
                            <w:r w:rsidRPr="00C57EDF">
                              <w:rPr>
                                <w:b/>
                                <w:sz w:val="24"/>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1" type="#_x0000_t202" style="position:absolute;margin-left:7.45pt;margin-top:14.9pt;width:529.8pt;height:110.55pt;z-index:25231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" stroked="f">
                <v:textbox style="mso-fit-shape-to-text:t">
                  <w:txbxContent>
                    <w:p w:rsidR="00484961" w:rsidRPr="00C57EDF" w:rsidRDefault="00484961">
                      <w:pPr>
                        <w:rPr>
                          <w:b/>
                          <w:sz w:val="24"/>
                          <w:szCs w:val="24"/>
                        </w:rPr>
                      </w:pPr>
                      <w:bookmarkStart w:id="1" w:name="_GoBack"/>
                      <w:r w:rsidRPr="00C57EDF">
                        <w:rPr>
                          <w:b/>
                          <w:sz w:val="24"/>
                          <w:szCs w:val="24"/>
                        </w:rPr>
                        <w:t xml:space="preserve">Based on the needs of our community, </w:t>
                      </w:r>
                      <w:r w:rsidRPr="00C57EDF">
                        <w:rPr>
                          <w:b/>
                          <w:sz w:val="24"/>
                          <w:szCs w:val="24"/>
                          <w:highlight w:val="cyan"/>
                        </w:rPr>
                        <w:t>XYZ</w:t>
                      </w:r>
                      <w:r w:rsidRPr="00C57EDF">
                        <w:rPr>
                          <w:b/>
                          <w:sz w:val="24"/>
                          <w:szCs w:val="24"/>
                        </w:rPr>
                        <w:t xml:space="preserve"> County First focuses its investments in</w:t>
                      </w:r>
                      <w:r w:rsidRPr="00C57EDF">
                        <w:rPr>
                          <w:b/>
                          <w:sz w:val="24"/>
                          <w:szCs w:val="24"/>
                          <w:highlight w:val="cyan"/>
                        </w:rPr>
                        <w:t>…. NAME THE CATEGORIES ABOVE THAT YOUR PARTNERSHIP CURRENTLY INVESTS IN.</w:t>
                      </w:r>
                      <w:r w:rsidRPr="00C57EDF">
                        <w:rPr>
                          <w:b/>
                          <w:sz w:val="24"/>
                          <w:szCs w:val="24"/>
                        </w:rPr>
                        <w:t xml:space="preserve"> </w:t>
                      </w:r>
                      <w:bookmarkEnd w:id="1"/>
                    </w:p>
                  </w:txbxContent>
                </v:textbox>
              </v:shape>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0B5C46" w:rsidRDefault="000B5C46">
      <w:r>
        <w:br w:type="page"/>
      </w:r>
    </w:p>
    <w:p w:rsidR="000B5C46" w:rsidRPr="00AD355E" w:rsidRDefault="000B5C46" w:rsidP="000B5C46">
      <w:r w:rsidRPr="00AD355E">
        <w:rPr>
          <w:noProof/>
        </w:rPr>
        <w:lastRenderedPageBreak/>
        <w:drawing>
          <wp:anchor distT="0" distB="0" distL="114300" distR="114300" simplePos="0" relativeHeight="252328960" behindDoc="0" locked="0" layoutInCell="1" allowOverlap="1" wp14:anchorId="66A2687D" wp14:editId="7F8F705A">
            <wp:simplePos x="0" y="0"/>
            <wp:positionH relativeFrom="column">
              <wp:posOffset>50800</wp:posOffset>
            </wp:positionH>
            <wp:positionV relativeFrom="paragraph">
              <wp:posOffset>-754380</wp:posOffset>
            </wp:positionV>
            <wp:extent cx="1345565" cy="1039495"/>
            <wp:effectExtent l="0" t="0" r="698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Pr="00AD355E">
        <w:rPr>
          <w:noProof/>
        </w:rPr>
        <w:drawing>
          <wp:anchor distT="0" distB="0" distL="114300" distR="114300" simplePos="0" relativeHeight="252318720" behindDoc="0" locked="0" layoutInCell="1" allowOverlap="1" wp14:anchorId="3CD630F2" wp14:editId="00207E52">
            <wp:simplePos x="0" y="0"/>
            <wp:positionH relativeFrom="column">
              <wp:posOffset>5294259</wp:posOffset>
            </wp:positionH>
            <wp:positionV relativeFrom="paragraph">
              <wp:posOffset>-738287</wp:posOffset>
            </wp:positionV>
            <wp:extent cx="1552456" cy="1031889"/>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552456" cy="10318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b/>
          <w:noProof/>
        </w:rPr>
        <mc:AlternateContent>
          <mc:Choice Requires="wps">
            <w:drawing>
              <wp:anchor distT="0" distB="0" distL="114300" distR="114300" simplePos="0" relativeHeight="252319744" behindDoc="0" locked="0" layoutInCell="1" allowOverlap="1" wp14:anchorId="799AD16C" wp14:editId="436120EF">
                <wp:simplePos x="0" y="0"/>
                <wp:positionH relativeFrom="page">
                  <wp:posOffset>467995</wp:posOffset>
                </wp:positionH>
                <wp:positionV relativeFrom="page">
                  <wp:posOffset>1148080</wp:posOffset>
                </wp:positionV>
                <wp:extent cx="6886575" cy="467995"/>
                <wp:effectExtent l="0" t="0" r="9525" b="8255"/>
                <wp:wrapNone/>
                <wp:docPr id="37"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67995"/>
                        </a:xfrm>
                        <a:prstGeom prst="rect">
                          <a:avLst/>
                        </a:prstGeom>
                        <a:noFill/>
                        <a:ln>
                          <a:noFill/>
                        </a:ln>
                        <a:effectLst/>
                        <a:extLst/>
                      </wps:spPr>
                      <wps:txbx>
                        <w:txbxContent>
                          <w:p w:rsidR="00484961" w:rsidRPr="00B9390A" w:rsidRDefault="00484961" w:rsidP="000B5C46">
                            <w:pPr>
                              <w:jc w:val="center"/>
                              <w:rPr>
                                <w:b/>
                                <w:sz w:val="28"/>
                                <w:szCs w:val="28"/>
                              </w:rPr>
                            </w:pPr>
                            <w:r w:rsidRPr="00B9390A">
                              <w:rPr>
                                <w:b/>
                                <w:sz w:val="28"/>
                                <w:szCs w:val="28"/>
                              </w:rPr>
                              <w:t>He</w:t>
                            </w:r>
                            <w:r>
                              <w:rPr>
                                <w:b/>
                                <w:sz w:val="28"/>
                                <w:szCs w:val="28"/>
                              </w:rPr>
                              <w:t>lping vulnerable first-time mothers</w:t>
                            </w:r>
                            <w:r w:rsidRPr="00B9390A">
                              <w:rPr>
                                <w:b/>
                                <w:sz w:val="28"/>
                                <w:szCs w:val="28"/>
                              </w:rPr>
                              <w:t xml:space="preserve"> empowers them to achieve a better life </w:t>
                            </w:r>
                            <w:r w:rsidRPr="00B9390A">
                              <w:rPr>
                                <w:b/>
                                <w:sz w:val="28"/>
                                <w:szCs w:val="28"/>
                              </w:rPr>
                              <w:br/>
                              <w:t>for themselves and their childr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92" o:spid="_x0000_s1052" type="#_x0000_t202" style="position:absolute;margin-left:36.85pt;margin-top:90.4pt;width:542.25pt;height:36.85pt;z-index:25231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" filled="f" stroked="f">
                <v:textbox inset="0,0,0,0">
                  <w:txbxContent>
                    <w:p w:rsidR="00484961" w:rsidRPr="00B9390A" w:rsidRDefault="00484961" w:rsidP="000B5C46">
                      <w:pPr>
                        <w:jc w:val="center"/>
                        <w:rPr>
                          <w:b/>
                          <w:sz w:val="28"/>
                          <w:szCs w:val="28"/>
                        </w:rPr>
                      </w:pPr>
                      <w:r w:rsidRPr="00B9390A">
                        <w:rPr>
                          <w:b/>
                          <w:sz w:val="28"/>
                          <w:szCs w:val="28"/>
                        </w:rPr>
                        <w:t>He</w:t>
                      </w:r>
                      <w:r>
                        <w:rPr>
                          <w:b/>
                          <w:sz w:val="28"/>
                          <w:szCs w:val="28"/>
                        </w:rPr>
                        <w:t>lping vulnerable first-time mothers</w:t>
                      </w:r>
                      <w:r w:rsidRPr="00B9390A">
                        <w:rPr>
                          <w:b/>
                          <w:sz w:val="28"/>
                          <w:szCs w:val="28"/>
                        </w:rPr>
                        <w:t xml:space="preserve"> empowers them to achieve a better life </w:t>
                      </w:r>
                      <w:r w:rsidRPr="00B9390A">
                        <w:rPr>
                          <w:b/>
                          <w:sz w:val="28"/>
                          <w:szCs w:val="28"/>
                        </w:rPr>
                        <w:br/>
                        <w:t>for themselves and their children.</w:t>
                      </w:r>
                    </w:p>
                  </w:txbxContent>
                </v:textbox>
                <w10:wrap anchorx="page" anchory="page"/>
              </v:shape>
            </w:pict>
          </mc:Fallback>
        </mc:AlternateContent>
      </w:r>
      <w:r w:rsidRPr="00AD355E">
        <w:rPr>
          <w:b/>
          <w:noProof/>
        </w:rPr>
        <mc:AlternateContent>
          <mc:Choice Requires="wps">
            <w:drawing>
              <wp:anchor distT="0" distB="0" distL="114300" distR="114300" simplePos="0" relativeHeight="252325888" behindDoc="0" locked="0" layoutInCell="1" allowOverlap="1" wp14:anchorId="00394CEA" wp14:editId="3148698D">
                <wp:simplePos x="0" y="0"/>
                <wp:positionH relativeFrom="page">
                  <wp:posOffset>1964690</wp:posOffset>
                </wp:positionH>
                <wp:positionV relativeFrom="page">
                  <wp:posOffset>318770</wp:posOffset>
                </wp:positionV>
                <wp:extent cx="3858895" cy="657225"/>
                <wp:effectExtent l="0" t="0" r="27305" b="28575"/>
                <wp:wrapNone/>
                <wp:docPr id="2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8895" cy="657225"/>
                        </a:xfrm>
                        <a:prstGeom prst="rect">
                          <a:avLst/>
                        </a:prstGeom>
                        <a:solidFill>
                          <a:srgbClr val="00B0F0"/>
                        </a:solidFill>
                        <a:ln w="19050">
                          <a:solidFill>
                            <a:srgbClr val="FF0000"/>
                          </a:solidFill>
                          <a:miter lim="800000"/>
                          <a:headEnd/>
                          <a:tailEnd/>
                        </a:ln>
                        <a:extLst/>
                      </wps:spPr>
                      <wps:txbx>
                        <w:txbxContent>
                          <w:p w:rsidR="00484961" w:rsidRPr="00B9390A" w:rsidRDefault="00484961" w:rsidP="000B5C46">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Nurse-Family Partnership</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53" type="#_x0000_t202" style="position:absolute;margin-left:154.7pt;margin-top:25.1pt;width:303.85pt;height:51.75pt;z-index:25232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" fillcolor="#00b0f0" strokecolor="red" strokeweight="1.5pt">
                <v:textbox inset="0,0,0,0">
                  <w:txbxContent>
                    <w:p w:rsidR="00484961" w:rsidRPr="00B9390A" w:rsidRDefault="00484961" w:rsidP="000B5C46">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Nurse-Family Partnership</w:t>
                      </w:r>
                    </w:p>
                  </w:txbxContent>
                </v:textbox>
                <w10:wrap anchorx="page" anchory="page"/>
              </v:shape>
            </w:pict>
          </mc:Fallback>
        </mc:AlternateContent>
      </w:r>
      <w:r w:rsidRPr="00AD355E">
        <w:rPr>
          <w:b/>
          <w:noProof/>
        </w:rPr>
        <mc:AlternateContent>
          <mc:Choice Requires="wps">
            <w:drawing>
              <wp:anchor distT="0" distB="0" distL="114300" distR="114300" simplePos="0" relativeHeight="252317696" behindDoc="0" locked="0" layoutInCell="1" allowOverlap="1" wp14:anchorId="42061712" wp14:editId="7EAFF563">
                <wp:simplePos x="0" y="0"/>
                <wp:positionH relativeFrom="column">
                  <wp:posOffset>-142875</wp:posOffset>
                </wp:positionH>
                <wp:positionV relativeFrom="paragraph">
                  <wp:posOffset>-270510</wp:posOffset>
                </wp:positionV>
                <wp:extent cx="7143750" cy="9115425"/>
                <wp:effectExtent l="0" t="0" r="19050" b="28575"/>
                <wp:wrapNone/>
                <wp:docPr id="27"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D9EA57C" id="Rectangle 295" o:spid="_x0000_s1026" style="position:absolute;margin-left:-11.25pt;margin-top:-21.3pt;width:562.5pt;height:717.75pt;z-index:25231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" filled="f" strokecolor="red" strokeweight="1.75pt">
                <v:textbox inset="0,0,0,0"/>
              </v:rect>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20768" behindDoc="0" locked="0" layoutInCell="1" allowOverlap="1" wp14:anchorId="3F65CDBA" wp14:editId="3F922EAA">
                <wp:simplePos x="0" y="0"/>
                <wp:positionH relativeFrom="page">
                  <wp:posOffset>466725</wp:posOffset>
                </wp:positionH>
                <wp:positionV relativeFrom="page">
                  <wp:posOffset>1619250</wp:posOffset>
                </wp:positionV>
                <wp:extent cx="3219450" cy="320675"/>
                <wp:effectExtent l="0" t="0" r="0" b="3175"/>
                <wp:wrapNone/>
                <wp:docPr id="4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54" type="#_x0000_t202" style="position:absolute;margin-left:36.75pt;margin-top:127.5pt;width:253.5pt;height:25.25pt;z-index:25232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" filled="f" stroked="f">
                <v:textbox inset="0,0,0,0">
                  <w:txbxContent>
                    <w:p w:rsidR="00484961" w:rsidRPr="002D69E7" w:rsidRDefault="00484961"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0B5C46" w:rsidRPr="00AD355E" w:rsidRDefault="00484961" w:rsidP="000B5C46">
      <w:r w:rsidRPr="00AD355E">
        <w:rPr>
          <w:b/>
          <w:noProof/>
        </w:rPr>
        <mc:AlternateContent>
          <mc:Choice Requires="wps">
            <w:drawing>
              <wp:anchor distT="0" distB="0" distL="114300" distR="114300" simplePos="0" relativeHeight="252329984" behindDoc="0" locked="0" layoutInCell="1" allowOverlap="1" wp14:anchorId="6614FE48" wp14:editId="4E6BF7C8">
                <wp:simplePos x="0" y="0"/>
                <wp:positionH relativeFrom="column">
                  <wp:posOffset>132715</wp:posOffset>
                </wp:positionH>
                <wp:positionV relativeFrom="paragraph">
                  <wp:posOffset>1343660</wp:posOffset>
                </wp:positionV>
                <wp:extent cx="3217545" cy="1802765"/>
                <wp:effectExtent l="0" t="0" r="20955" b="2603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484961" w:rsidRDefault="00484961"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0B5C46">
                            <w:pPr>
                              <w:rPr>
                                <w:b/>
                              </w:rPr>
                            </w:pPr>
                            <w:r w:rsidRPr="00E54816">
                              <w:rPr>
                                <w:b/>
                                <w:highlight w:val="cyan"/>
                              </w:rPr>
                              <w:t>Use data from the Risk Factor Report to find the most compelling statistics for your program.</w:t>
                            </w:r>
                          </w:p>
                          <w:p w:rsidR="00484961" w:rsidRPr="00747C27" w:rsidRDefault="00484961" w:rsidP="000B5C4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margin-left:10.45pt;margin-top:105.8pt;width:253.35pt;height:141.95pt;z-index:25232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" fillcolor="yellow">
                <v:textbox>
                  <w:txbxContent>
                    <w:p w:rsidR="00484961" w:rsidRDefault="00484961"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0B5C46">
                      <w:pPr>
                        <w:rPr>
                          <w:b/>
                        </w:rPr>
                      </w:pPr>
                      <w:r w:rsidRPr="00E54816">
                        <w:rPr>
                          <w:b/>
                          <w:highlight w:val="cyan"/>
                        </w:rPr>
                        <w:t>Use data from the Risk Factor Report to find the most compelling statistics for your program.</w:t>
                      </w:r>
                    </w:p>
                    <w:p w:rsidR="00484961" w:rsidRPr="00747C27" w:rsidRDefault="00484961" w:rsidP="000B5C46">
                      <w:pPr>
                        <w:rPr>
                          <w:b/>
                        </w:rPr>
                      </w:pPr>
                      <w:r w:rsidRPr="00E54816">
                        <w:rPr>
                          <w:b/>
                          <w:highlight w:val="cyan"/>
                        </w:rPr>
                        <w:t>Delete this text box.</w:t>
                      </w:r>
                    </w:p>
                  </w:txbxContent>
                </v:textbox>
              </v:shape>
            </w:pict>
          </mc:Fallback>
        </mc:AlternateContent>
      </w:r>
      <w:r w:rsidRPr="00AD355E">
        <w:rPr>
          <w:b/>
          <w:noProof/>
        </w:rPr>
        <mc:AlternateContent>
          <mc:Choice Requires="wps">
            <w:drawing>
              <wp:anchor distT="0" distB="0" distL="114300" distR="114300" simplePos="0" relativeHeight="252327936" behindDoc="0" locked="0" layoutInCell="1" allowOverlap="1" wp14:anchorId="1F0D9584" wp14:editId="672DA4F8">
                <wp:simplePos x="0" y="0"/>
                <wp:positionH relativeFrom="page">
                  <wp:posOffset>590550</wp:posOffset>
                </wp:positionH>
                <wp:positionV relativeFrom="page">
                  <wp:posOffset>6553200</wp:posOffset>
                </wp:positionV>
                <wp:extent cx="6702425" cy="1668145"/>
                <wp:effectExtent l="0" t="0" r="3175" b="8255"/>
                <wp:wrapNone/>
                <wp:docPr id="22"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668145"/>
                        </a:xfrm>
                        <a:prstGeom prst="rect">
                          <a:avLst/>
                        </a:prstGeom>
                        <a:solidFill>
                          <a:srgbClr val="FFFF00">
                            <a:alpha val="60000"/>
                          </a:srgbClr>
                        </a:solidFill>
                        <a:ln>
                          <a:noFill/>
                        </a:ln>
                      </wps:spPr>
                      <wps:txbx>
                        <w:txbxContent>
                          <w:p w:rsidR="00484961" w:rsidRPr="001A6281" w:rsidRDefault="00484961" w:rsidP="000B5C46">
                            <w:pPr>
                              <w:spacing w:line="240" w:lineRule="auto"/>
                              <w:rPr>
                                <w:rFonts w:cstheme="minorHAnsi"/>
                                <w:b/>
                                <w:sz w:val="28"/>
                              </w:rPr>
                            </w:pPr>
                            <w:r w:rsidRPr="001A6281">
                              <w:rPr>
                                <w:rFonts w:cstheme="minorHAnsi"/>
                                <w:b/>
                                <w:sz w:val="28"/>
                              </w:rPr>
                              <w:t xml:space="preserve">This year, our </w:t>
                            </w:r>
                            <w:r>
                              <w:rPr>
                                <w:rFonts w:cstheme="minorHAnsi"/>
                                <w:b/>
                                <w:sz w:val="28"/>
                              </w:rPr>
                              <w:t xml:space="preserve">NFP </w:t>
                            </w:r>
                            <w:r w:rsidRPr="001A6281">
                              <w:rPr>
                                <w:rFonts w:cstheme="minorHAnsi"/>
                                <w:b/>
                                <w:sz w:val="28"/>
                              </w:rPr>
                              <w:t>program</w:t>
                            </w:r>
                            <w:r>
                              <w:rPr>
                                <w:rFonts w:cstheme="minorHAnsi"/>
                                <w:b/>
                                <w:sz w:val="28"/>
                              </w:rPr>
                              <w:t xml:space="preserve"> </w:t>
                            </w:r>
                            <w:r w:rsidRPr="00F735C2">
                              <w:rPr>
                                <w:rFonts w:cstheme="minorHAnsi"/>
                                <w:b/>
                                <w:sz w:val="24"/>
                                <w:highlight w:val="cyan"/>
                              </w:rPr>
                              <w:t>(contact jkilburn@scfirststeps.org for assistance</w:t>
                            </w:r>
                            <w:r>
                              <w:rPr>
                                <w:rFonts w:cstheme="minorHAnsi"/>
                                <w:b/>
                                <w:sz w:val="24"/>
                                <w:highlight w:val="cyan"/>
                              </w:rPr>
                              <w:t>, if needed</w:t>
                            </w:r>
                            <w:r w:rsidRPr="00F735C2">
                              <w:rPr>
                                <w:rFonts w:cstheme="minorHAnsi"/>
                                <w:b/>
                                <w:sz w:val="24"/>
                                <w:highlight w:val="cyan"/>
                              </w:rPr>
                              <w:t>):</w:t>
                            </w:r>
                          </w:p>
                          <w:p w:rsidR="00484961" w:rsidRDefault="00484961"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484961" w:rsidRPr="00FC32D3" w:rsidRDefault="00484961"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results for healthy pregnancy, healthy birth outcomes</w:t>
                            </w:r>
                          </w:p>
                          <w:p w:rsidR="00484961" w:rsidRPr="00FC32D3" w:rsidRDefault="00484961"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w:t>
                            </w:r>
                            <w:proofErr w:type="gramStart"/>
                            <w:r>
                              <w:rPr>
                                <w:rFonts w:cstheme="minorHAnsi"/>
                                <w:b/>
                                <w:sz w:val="20"/>
                                <w:szCs w:val="20"/>
                                <w:highlight w:val="cyan"/>
                              </w:rPr>
                              <w:t>results</w:t>
                            </w:r>
                            <w:proofErr w:type="gramEnd"/>
                            <w:r>
                              <w:rPr>
                                <w:rFonts w:cstheme="minorHAnsi"/>
                                <w:b/>
                                <w:sz w:val="20"/>
                                <w:szCs w:val="20"/>
                                <w:highlight w:val="cyan"/>
                              </w:rPr>
                              <w:t xml:space="preserve"> for improved parent behaviors, like quitting smoking, parenting skills, etc.</w:t>
                            </w:r>
                          </w:p>
                          <w:p w:rsidR="00484961" w:rsidRPr="00FC32D3" w:rsidRDefault="00484961"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Graduated ???</w:t>
                            </w:r>
                            <w:proofErr w:type="gramEnd"/>
                            <w:r>
                              <w:rPr>
                                <w:rFonts w:cstheme="minorHAnsi"/>
                                <w:b/>
                                <w:sz w:val="20"/>
                                <w:szCs w:val="20"/>
                                <w:highlight w:val="cyan"/>
                              </w:rPr>
                              <w:t xml:space="preserve"> families (if applicable)</w:t>
                            </w:r>
                          </w:p>
                          <w:p w:rsidR="00484961" w:rsidRPr="00FC32D3" w:rsidRDefault="00484961" w:rsidP="000B5C46">
                            <w:pPr>
                              <w:pStyle w:val="BodyText"/>
                              <w:spacing w:line="240" w:lineRule="auto"/>
                              <w:ind w:left="360"/>
                              <w:rPr>
                                <w:rFonts w:cstheme="minorHAnsi"/>
                                <w:b/>
                                <w:sz w:val="20"/>
                                <w:szCs w:val="20"/>
                                <w:highlight w:val="cyan"/>
                              </w:rPr>
                            </w:pPr>
                          </w:p>
                          <w:p w:rsidR="00484961" w:rsidRPr="00416CD6" w:rsidRDefault="00484961" w:rsidP="000B5C4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46.5pt;margin-top:516pt;width:527.75pt;height:131.35pt;z-index:25232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" fillcolor="yellow" stroked="f">
                <v:fill opacity="39321f"/>
                <v:textbox inset=",7.2pt,,7.2pt">
                  <w:txbxContent>
                    <w:p w:rsidR="00484961" w:rsidRPr="001A6281" w:rsidRDefault="00484961" w:rsidP="000B5C46">
                      <w:pPr>
                        <w:spacing w:line="240" w:lineRule="auto"/>
                        <w:rPr>
                          <w:rFonts w:cstheme="minorHAnsi"/>
                          <w:b/>
                          <w:sz w:val="28"/>
                        </w:rPr>
                      </w:pPr>
                      <w:r w:rsidRPr="001A6281">
                        <w:rPr>
                          <w:rFonts w:cstheme="minorHAnsi"/>
                          <w:b/>
                          <w:sz w:val="28"/>
                        </w:rPr>
                        <w:t xml:space="preserve">This year, our </w:t>
                      </w:r>
                      <w:r>
                        <w:rPr>
                          <w:rFonts w:cstheme="minorHAnsi"/>
                          <w:b/>
                          <w:sz w:val="28"/>
                        </w:rPr>
                        <w:t xml:space="preserve">NFP </w:t>
                      </w:r>
                      <w:r w:rsidRPr="001A6281">
                        <w:rPr>
                          <w:rFonts w:cstheme="minorHAnsi"/>
                          <w:b/>
                          <w:sz w:val="28"/>
                        </w:rPr>
                        <w:t>program</w:t>
                      </w:r>
                      <w:r>
                        <w:rPr>
                          <w:rFonts w:cstheme="minorHAnsi"/>
                          <w:b/>
                          <w:sz w:val="28"/>
                        </w:rPr>
                        <w:t xml:space="preserve"> </w:t>
                      </w:r>
                      <w:r w:rsidRPr="00F735C2">
                        <w:rPr>
                          <w:rFonts w:cstheme="minorHAnsi"/>
                          <w:b/>
                          <w:sz w:val="24"/>
                          <w:highlight w:val="cyan"/>
                        </w:rPr>
                        <w:t>(contact jkilburn@scfirststeps.org for assistance</w:t>
                      </w:r>
                      <w:r>
                        <w:rPr>
                          <w:rFonts w:cstheme="minorHAnsi"/>
                          <w:b/>
                          <w:sz w:val="24"/>
                          <w:highlight w:val="cyan"/>
                        </w:rPr>
                        <w:t>, if needed</w:t>
                      </w:r>
                      <w:r w:rsidRPr="00F735C2">
                        <w:rPr>
                          <w:rFonts w:cstheme="minorHAnsi"/>
                          <w:b/>
                          <w:sz w:val="24"/>
                          <w:highlight w:val="cyan"/>
                        </w:rPr>
                        <w:t>):</w:t>
                      </w:r>
                    </w:p>
                    <w:p w:rsidR="00484961" w:rsidRDefault="00484961"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484961" w:rsidRPr="00FC32D3" w:rsidRDefault="00484961"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results for healthy pregnancy, healthy birth outcomes</w:t>
                      </w:r>
                    </w:p>
                    <w:p w:rsidR="00484961" w:rsidRPr="00FC32D3" w:rsidRDefault="00484961"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w:t>
                      </w:r>
                      <w:proofErr w:type="gramStart"/>
                      <w:r>
                        <w:rPr>
                          <w:rFonts w:cstheme="minorHAnsi"/>
                          <w:b/>
                          <w:sz w:val="20"/>
                          <w:szCs w:val="20"/>
                          <w:highlight w:val="cyan"/>
                        </w:rPr>
                        <w:t>results</w:t>
                      </w:r>
                      <w:proofErr w:type="gramEnd"/>
                      <w:r>
                        <w:rPr>
                          <w:rFonts w:cstheme="minorHAnsi"/>
                          <w:b/>
                          <w:sz w:val="20"/>
                          <w:szCs w:val="20"/>
                          <w:highlight w:val="cyan"/>
                        </w:rPr>
                        <w:t xml:space="preserve"> for improved parent behaviors, like quitting smoking, parenting skills, etc.</w:t>
                      </w:r>
                    </w:p>
                    <w:p w:rsidR="00484961" w:rsidRPr="00FC32D3" w:rsidRDefault="00484961"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Graduated ???</w:t>
                      </w:r>
                      <w:proofErr w:type="gramEnd"/>
                      <w:r>
                        <w:rPr>
                          <w:rFonts w:cstheme="minorHAnsi"/>
                          <w:b/>
                          <w:sz w:val="20"/>
                          <w:szCs w:val="20"/>
                          <w:highlight w:val="cyan"/>
                        </w:rPr>
                        <w:t xml:space="preserve"> families (if applicable)</w:t>
                      </w:r>
                    </w:p>
                    <w:p w:rsidR="00484961" w:rsidRPr="00FC32D3" w:rsidRDefault="00484961" w:rsidP="000B5C46">
                      <w:pPr>
                        <w:pStyle w:val="BodyText"/>
                        <w:spacing w:line="240" w:lineRule="auto"/>
                        <w:ind w:left="360"/>
                        <w:rPr>
                          <w:rFonts w:cstheme="minorHAnsi"/>
                          <w:b/>
                          <w:sz w:val="20"/>
                          <w:szCs w:val="20"/>
                          <w:highlight w:val="cyan"/>
                        </w:rPr>
                      </w:pPr>
                    </w:p>
                    <w:p w:rsidR="00484961" w:rsidRPr="00416CD6" w:rsidRDefault="00484961" w:rsidP="000B5C46">
                      <w:pPr>
                        <w:pStyle w:val="BodyText"/>
                        <w:spacing w:line="240" w:lineRule="auto"/>
                        <w:ind w:left="360"/>
                        <w:rPr>
                          <w:rFonts w:cstheme="minorHAnsi"/>
                        </w:rPr>
                      </w:pPr>
                    </w:p>
                  </w:txbxContent>
                </v:textbox>
                <w10:wrap anchorx="page" anchory="page"/>
              </v:shape>
            </w:pict>
          </mc:Fallback>
        </mc:AlternateContent>
      </w:r>
      <w:r w:rsidRPr="00AD355E">
        <w:rPr>
          <w:b/>
          <w:noProof/>
        </w:rPr>
        <mc:AlternateContent>
          <mc:Choice Requires="wps">
            <w:drawing>
              <wp:anchor distT="0" distB="0" distL="114300" distR="114300" simplePos="0" relativeHeight="252344320" behindDoc="0" locked="0" layoutInCell="1" allowOverlap="1" wp14:anchorId="5D1EAAE3" wp14:editId="7C8EBCC6">
                <wp:simplePos x="0" y="0"/>
                <wp:positionH relativeFrom="column">
                  <wp:posOffset>137795</wp:posOffset>
                </wp:positionH>
                <wp:positionV relativeFrom="paragraph">
                  <wp:posOffset>4242435</wp:posOffset>
                </wp:positionV>
                <wp:extent cx="6702425" cy="594995"/>
                <wp:effectExtent l="0" t="0" r="3175" b="0"/>
                <wp:wrapNone/>
                <wp:docPr id="21"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594995"/>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484961" w:rsidRPr="00A71338" w:rsidRDefault="00484961" w:rsidP="000B5C46">
                            <w:pPr>
                              <w:pStyle w:val="BodyText"/>
                              <w:spacing w:line="240" w:lineRule="auto"/>
                              <w:jc w:val="center"/>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484961" w:rsidRPr="00A71338" w:rsidRDefault="00484961" w:rsidP="000B5C46">
                            <w:pPr>
                              <w:pStyle w:val="BodyText"/>
                              <w:spacing w:line="240" w:lineRule="auto"/>
                              <w:jc w:val="center"/>
                              <w:rPr>
                                <w:rFonts w:cstheme="minorHAnsi"/>
                                <w:color w:val="950AF7"/>
                              </w:rPr>
                            </w:pPr>
                            <w:r w:rsidRPr="00A71338">
                              <w:rPr>
                                <w:rFonts w:cstheme="minorHAnsi"/>
                                <w:color w:val="950AF7"/>
                                <w:highlight w:val="cyan"/>
                              </w:rPr>
                              <w:t>Client name</w:t>
                            </w:r>
                          </w:p>
                          <w:p w:rsidR="00484961" w:rsidRDefault="00484961" w:rsidP="000B5C4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4" o:spid="_x0000_s1057" type="#_x0000_t202" style="position:absolute;margin-left:10.85pt;margin-top:334.05pt;width:527.75pt;height:46.85pt;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" fillcolor="#038cfe" stroked="f" strokecolor="#038cfe">
                <v:fill opacity="16448f"/>
                <v:textbox>
                  <w:txbxContent>
                    <w:p w:rsidR="00484961" w:rsidRPr="00A71338" w:rsidRDefault="00484961" w:rsidP="000B5C46">
                      <w:pPr>
                        <w:pStyle w:val="BodyText"/>
                        <w:spacing w:line="240" w:lineRule="auto"/>
                        <w:jc w:val="center"/>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484961" w:rsidRPr="00A71338" w:rsidRDefault="00484961" w:rsidP="000B5C46">
                      <w:pPr>
                        <w:pStyle w:val="BodyText"/>
                        <w:spacing w:line="240" w:lineRule="auto"/>
                        <w:jc w:val="center"/>
                        <w:rPr>
                          <w:rFonts w:cstheme="minorHAnsi"/>
                          <w:color w:val="950AF7"/>
                        </w:rPr>
                      </w:pPr>
                      <w:r w:rsidRPr="00A71338">
                        <w:rPr>
                          <w:rFonts w:cstheme="minorHAnsi"/>
                          <w:color w:val="950AF7"/>
                          <w:highlight w:val="cyan"/>
                        </w:rPr>
                        <w:t>Client name</w:t>
                      </w:r>
                    </w:p>
                    <w:p w:rsidR="00484961" w:rsidRDefault="00484961" w:rsidP="000B5C46"/>
                  </w:txbxContent>
                </v:textbox>
              </v:shape>
            </w:pict>
          </mc:Fallback>
        </mc:AlternateContent>
      </w:r>
      <w:r w:rsidR="000B5C46" w:rsidRPr="00AD355E">
        <w:rPr>
          <w:b/>
          <w:noProof/>
        </w:rPr>
        <mc:AlternateContent>
          <mc:Choice Requires="wps">
            <w:drawing>
              <wp:anchor distT="0" distB="0" distL="114300" distR="114300" simplePos="0" relativeHeight="252321792" behindDoc="0" locked="0" layoutInCell="1" allowOverlap="1" wp14:anchorId="0AECF0DE" wp14:editId="3EE12E92">
                <wp:simplePos x="0" y="0"/>
                <wp:positionH relativeFrom="page">
                  <wp:posOffset>465455</wp:posOffset>
                </wp:positionH>
                <wp:positionV relativeFrom="page">
                  <wp:posOffset>2044065</wp:posOffset>
                </wp:positionV>
                <wp:extent cx="3390900" cy="3855720"/>
                <wp:effectExtent l="0" t="0" r="0" b="11430"/>
                <wp:wrapNone/>
                <wp:docPr id="3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855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A13E1F" w:rsidRDefault="00484961" w:rsidP="000B5C46">
                            <w:pPr>
                              <w:pStyle w:val="NormalWeb"/>
                              <w:shd w:val="clear" w:color="auto" w:fill="FFFFFF"/>
                              <w:spacing w:after="120" w:line="240" w:lineRule="auto"/>
                              <w:rPr>
                                <w:rFonts w:asciiTheme="minorHAnsi" w:hAnsiTheme="minorHAnsi" w:cstheme="minorHAnsi"/>
                                <w:color w:val="auto"/>
                                <w:sz w:val="20"/>
                              </w:rPr>
                            </w:pPr>
                            <w:r w:rsidRPr="00A13E1F">
                              <w:rPr>
                                <w:rFonts w:asciiTheme="minorHAnsi" w:hAnsiTheme="minorHAnsi" w:cstheme="minorHAnsi"/>
                                <w:color w:val="auto"/>
                                <w:sz w:val="20"/>
                              </w:rPr>
                              <w:t xml:space="preserve">Nurse-Family Partnership </w:t>
                            </w:r>
                            <w:r>
                              <w:rPr>
                                <w:rFonts w:asciiTheme="minorHAnsi" w:hAnsiTheme="minorHAnsi" w:cstheme="minorHAnsi"/>
                                <w:color w:val="auto"/>
                                <w:sz w:val="20"/>
                              </w:rPr>
                              <w:t xml:space="preserve">(NFP) </w:t>
                            </w:r>
                            <w:r w:rsidRPr="00A13E1F">
                              <w:rPr>
                                <w:rFonts w:asciiTheme="minorHAnsi" w:hAnsiTheme="minorHAnsi" w:cstheme="minorHAnsi"/>
                                <w:color w:val="auto"/>
                                <w:sz w:val="20"/>
                              </w:rPr>
                              <w:t>helps transform the liv</w:t>
                            </w:r>
                            <w:r>
                              <w:rPr>
                                <w:rFonts w:asciiTheme="minorHAnsi" w:hAnsiTheme="minorHAnsi" w:cstheme="minorHAnsi"/>
                                <w:color w:val="auto"/>
                                <w:sz w:val="20"/>
                              </w:rPr>
                              <w:t>es of vulnerable first-time mothers</w:t>
                            </w:r>
                            <w:r w:rsidRPr="00A13E1F">
                              <w:rPr>
                                <w:rFonts w:asciiTheme="minorHAnsi" w:hAnsiTheme="minorHAnsi" w:cstheme="minorHAnsi"/>
                                <w:color w:val="auto"/>
                                <w:sz w:val="20"/>
                              </w:rPr>
                              <w:t xml:space="preserve"> and their babies. Through ongoing home visits from registered nurses, low-income, first-time moms receive the care and support they need to have a healthy pregnancy, provide responsible and competent care for their children, and become more economically self-sufficient. From pregnancy until the child turns two years old, Nurse-Family Partnership Nurse Home Visitors form a much-needed, trusting relationship with the first-time moms, instilling confidence and empowering them to achieve a better life for their children – and themselves.</w:t>
                            </w:r>
                          </w:p>
                          <w:p w:rsidR="00484961" w:rsidRDefault="00484961" w:rsidP="000B5C46">
                            <w:pPr>
                              <w:pStyle w:val="BodyText"/>
                              <w:spacing w:line="240" w:lineRule="auto"/>
                              <w:rPr>
                                <w:rFonts w:cstheme="minorHAnsi"/>
                                <w:sz w:val="20"/>
                              </w:rPr>
                            </w:pPr>
                            <w:r>
                              <w:rPr>
                                <w:rFonts w:cstheme="minorHAnsi"/>
                                <w:sz w:val="20"/>
                              </w:rPr>
                              <w:t xml:space="preserve">In </w:t>
                            </w:r>
                            <w:r w:rsidRPr="00794AD6">
                              <w:rPr>
                                <w:rFonts w:cstheme="minorHAnsi"/>
                                <w:sz w:val="20"/>
                                <w:highlight w:val="cyan"/>
                              </w:rPr>
                              <w:t>XYZ</w:t>
                            </w:r>
                            <w:r>
                              <w:rPr>
                                <w:rFonts w:cstheme="minorHAnsi"/>
                                <w:sz w:val="20"/>
                              </w:rPr>
                              <w:t xml:space="preserve"> County, Nurse-Family Partnership is implemented through </w:t>
                            </w:r>
                            <w:r w:rsidRPr="00794AD6">
                              <w:rPr>
                                <w:rFonts w:cstheme="minorHAnsi"/>
                                <w:sz w:val="20"/>
                                <w:highlight w:val="cyan"/>
                              </w:rPr>
                              <w:t>XYZ Organization</w:t>
                            </w:r>
                            <w:r>
                              <w:rPr>
                                <w:rFonts w:cstheme="minorHAnsi"/>
                                <w:sz w:val="20"/>
                              </w:rPr>
                              <w:t xml:space="preserve">. </w:t>
                            </w:r>
                          </w:p>
                          <w:p w:rsidR="00484961" w:rsidRDefault="00484961" w:rsidP="000B5C46">
                            <w:pPr>
                              <w:pStyle w:val="BodyText"/>
                              <w:spacing w:line="240" w:lineRule="auto"/>
                              <w:rPr>
                                <w:rFonts w:cstheme="minorHAnsi"/>
                                <w:sz w:val="20"/>
                              </w:rPr>
                            </w:pPr>
                          </w:p>
                          <w:p w:rsidR="00484961" w:rsidRDefault="00484961"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NF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live in poverty</w:t>
                                  </w:r>
                                </w:p>
                              </w:tc>
                            </w:tr>
                            <w:tr w:rsidR="00484961" w:rsidRPr="00197D42" w:rsidTr="004B1D0A">
                              <w:tc>
                                <w:tcPr>
                                  <w:tcW w:w="981" w:type="pct"/>
                                  <w:vAlign w:val="center"/>
                                </w:tcPr>
                                <w:p w:rsidR="00484961" w:rsidRPr="00197D42" w:rsidRDefault="00484961" w:rsidP="007D7AA5">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xml:space="preserve"> … graduate from high school</w:t>
                                  </w:r>
                                </w:p>
                              </w:tc>
                            </w:tr>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had developmental delays</w:t>
                                  </w:r>
                                </w:p>
                              </w:tc>
                            </w:tr>
                          </w:tbl>
                          <w:p w:rsidR="00484961" w:rsidRPr="00FB62ED" w:rsidRDefault="00484961" w:rsidP="000B5C46">
                            <w:pPr>
                              <w:pStyle w:val="BodyText"/>
                              <w:spacing w:line="240" w:lineRule="auto"/>
                              <w:rPr>
                                <w:rFonts w:cstheme="minorHAnsi"/>
                                <w:b/>
                                <w:color w:val="FF0000"/>
                                <w:sz w:val="18"/>
                              </w:rPr>
                            </w:pPr>
                          </w:p>
                          <w:p w:rsidR="00484961" w:rsidRDefault="00484961" w:rsidP="000B5C46">
                            <w:pPr>
                              <w:pStyle w:val="BodyText"/>
                              <w:spacing w:line="240" w:lineRule="auto"/>
                              <w:rPr>
                                <w:rFonts w:cstheme="minorHAnsi"/>
                                <w:sz w:val="20"/>
                              </w:rPr>
                            </w:pPr>
                          </w:p>
                          <w:p w:rsidR="00484961" w:rsidRPr="002D69E7" w:rsidRDefault="00484961" w:rsidP="000B5C46">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58" type="#_x0000_t202" style="position:absolute;margin-left:36.65pt;margin-top:160.95pt;width:267pt;height:303.6pt;z-index:25232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" filled="f" stroked="f">
                <v:textbox inset="0,0,0,0">
                  <w:txbxContent>
                    <w:p w:rsidR="00484961" w:rsidRPr="00A13E1F" w:rsidRDefault="00484961" w:rsidP="000B5C46">
                      <w:pPr>
                        <w:pStyle w:val="NormalWeb"/>
                        <w:shd w:val="clear" w:color="auto" w:fill="FFFFFF"/>
                        <w:spacing w:after="120" w:line="240" w:lineRule="auto"/>
                        <w:rPr>
                          <w:rFonts w:asciiTheme="minorHAnsi" w:hAnsiTheme="minorHAnsi" w:cstheme="minorHAnsi"/>
                          <w:color w:val="auto"/>
                          <w:sz w:val="20"/>
                        </w:rPr>
                      </w:pPr>
                      <w:r w:rsidRPr="00A13E1F">
                        <w:rPr>
                          <w:rFonts w:asciiTheme="minorHAnsi" w:hAnsiTheme="minorHAnsi" w:cstheme="minorHAnsi"/>
                          <w:color w:val="auto"/>
                          <w:sz w:val="20"/>
                        </w:rPr>
                        <w:t xml:space="preserve">Nurse-Family Partnership </w:t>
                      </w:r>
                      <w:r>
                        <w:rPr>
                          <w:rFonts w:asciiTheme="minorHAnsi" w:hAnsiTheme="minorHAnsi" w:cstheme="minorHAnsi"/>
                          <w:color w:val="auto"/>
                          <w:sz w:val="20"/>
                        </w:rPr>
                        <w:t xml:space="preserve">(NFP) </w:t>
                      </w:r>
                      <w:r w:rsidRPr="00A13E1F">
                        <w:rPr>
                          <w:rFonts w:asciiTheme="minorHAnsi" w:hAnsiTheme="minorHAnsi" w:cstheme="minorHAnsi"/>
                          <w:color w:val="auto"/>
                          <w:sz w:val="20"/>
                        </w:rPr>
                        <w:t>helps transform the liv</w:t>
                      </w:r>
                      <w:r>
                        <w:rPr>
                          <w:rFonts w:asciiTheme="minorHAnsi" w:hAnsiTheme="minorHAnsi" w:cstheme="minorHAnsi"/>
                          <w:color w:val="auto"/>
                          <w:sz w:val="20"/>
                        </w:rPr>
                        <w:t>es of vulnerable first-time mothers</w:t>
                      </w:r>
                      <w:r w:rsidRPr="00A13E1F">
                        <w:rPr>
                          <w:rFonts w:asciiTheme="minorHAnsi" w:hAnsiTheme="minorHAnsi" w:cstheme="minorHAnsi"/>
                          <w:color w:val="auto"/>
                          <w:sz w:val="20"/>
                        </w:rPr>
                        <w:t xml:space="preserve"> and their babies. Through ongoing home visits from registered nurses, low-income, first-time moms receive the care and support they need to have a healthy pregnancy, provide responsible and competent care for their children, and become more economically self-sufficient. From pregnancy until the child turns two years old, Nurse-Family Partnership Nurse Home Visitors form a much-needed, trusting relationship with the first-time moms, instilling confidence and empowering them to achieve a better life for their children – and themselves.</w:t>
                      </w:r>
                    </w:p>
                    <w:p w:rsidR="00484961" w:rsidRDefault="00484961" w:rsidP="000B5C46">
                      <w:pPr>
                        <w:pStyle w:val="BodyText"/>
                        <w:spacing w:line="240" w:lineRule="auto"/>
                        <w:rPr>
                          <w:rFonts w:cstheme="minorHAnsi"/>
                          <w:sz w:val="20"/>
                        </w:rPr>
                      </w:pPr>
                      <w:r>
                        <w:rPr>
                          <w:rFonts w:cstheme="minorHAnsi"/>
                          <w:sz w:val="20"/>
                        </w:rPr>
                        <w:t xml:space="preserve">In </w:t>
                      </w:r>
                      <w:r w:rsidRPr="00794AD6">
                        <w:rPr>
                          <w:rFonts w:cstheme="minorHAnsi"/>
                          <w:sz w:val="20"/>
                          <w:highlight w:val="cyan"/>
                        </w:rPr>
                        <w:t>XYZ</w:t>
                      </w:r>
                      <w:r>
                        <w:rPr>
                          <w:rFonts w:cstheme="minorHAnsi"/>
                          <w:sz w:val="20"/>
                        </w:rPr>
                        <w:t xml:space="preserve"> County, Nurse-Family Partnership is implemented through </w:t>
                      </w:r>
                      <w:r w:rsidRPr="00794AD6">
                        <w:rPr>
                          <w:rFonts w:cstheme="minorHAnsi"/>
                          <w:sz w:val="20"/>
                          <w:highlight w:val="cyan"/>
                        </w:rPr>
                        <w:t>XYZ Organization</w:t>
                      </w:r>
                      <w:r>
                        <w:rPr>
                          <w:rFonts w:cstheme="minorHAnsi"/>
                          <w:sz w:val="20"/>
                        </w:rPr>
                        <w:t xml:space="preserve">. </w:t>
                      </w:r>
                    </w:p>
                    <w:p w:rsidR="00484961" w:rsidRDefault="00484961" w:rsidP="000B5C46">
                      <w:pPr>
                        <w:pStyle w:val="BodyText"/>
                        <w:spacing w:line="240" w:lineRule="auto"/>
                        <w:rPr>
                          <w:rFonts w:cstheme="minorHAnsi"/>
                          <w:sz w:val="20"/>
                        </w:rPr>
                      </w:pPr>
                    </w:p>
                    <w:p w:rsidR="00484961" w:rsidRDefault="00484961"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NF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live in poverty</w:t>
                            </w:r>
                          </w:p>
                        </w:tc>
                      </w:tr>
                      <w:tr w:rsidR="00484961" w:rsidRPr="00197D42" w:rsidTr="004B1D0A">
                        <w:tc>
                          <w:tcPr>
                            <w:tcW w:w="981" w:type="pct"/>
                            <w:vAlign w:val="center"/>
                          </w:tcPr>
                          <w:p w:rsidR="00484961" w:rsidRPr="00197D42" w:rsidRDefault="00484961" w:rsidP="007D7AA5">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xml:space="preserve"> … graduate from high school</w:t>
                            </w:r>
                          </w:p>
                        </w:tc>
                      </w:tr>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had developmental delays</w:t>
                            </w:r>
                          </w:p>
                        </w:tc>
                      </w:tr>
                    </w:tbl>
                    <w:p w:rsidR="00484961" w:rsidRPr="00FB62ED" w:rsidRDefault="00484961" w:rsidP="000B5C46">
                      <w:pPr>
                        <w:pStyle w:val="BodyText"/>
                        <w:spacing w:line="240" w:lineRule="auto"/>
                        <w:rPr>
                          <w:rFonts w:cstheme="minorHAnsi"/>
                          <w:b/>
                          <w:color w:val="FF0000"/>
                          <w:sz w:val="18"/>
                        </w:rPr>
                      </w:pPr>
                    </w:p>
                    <w:p w:rsidR="00484961" w:rsidRDefault="00484961" w:rsidP="000B5C46">
                      <w:pPr>
                        <w:pStyle w:val="BodyText"/>
                        <w:spacing w:line="240" w:lineRule="auto"/>
                        <w:rPr>
                          <w:rFonts w:cstheme="minorHAnsi"/>
                          <w:sz w:val="20"/>
                        </w:rPr>
                      </w:pPr>
                    </w:p>
                    <w:p w:rsidR="00484961" w:rsidRPr="002D69E7" w:rsidRDefault="00484961" w:rsidP="000B5C46">
                      <w:pPr>
                        <w:pStyle w:val="BodyText"/>
                        <w:spacing w:line="240" w:lineRule="auto"/>
                        <w:rPr>
                          <w:rFonts w:cstheme="minorHAnsi"/>
                          <w:sz w:val="20"/>
                        </w:rPr>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6912" behindDoc="0" locked="0" layoutInCell="1" allowOverlap="1" wp14:anchorId="5FC45A2C" wp14:editId="0AC44099">
                <wp:simplePos x="0" y="0"/>
                <wp:positionH relativeFrom="column">
                  <wp:posOffset>3633591</wp:posOffset>
                </wp:positionH>
                <wp:positionV relativeFrom="paragraph">
                  <wp:posOffset>2906587</wp:posOffset>
                </wp:positionV>
                <wp:extent cx="3215640" cy="1519555"/>
                <wp:effectExtent l="0" t="0" r="3810" b="4445"/>
                <wp:wrapNone/>
                <wp:docPr id="26"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519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0B5C46">
                            <w:pPr>
                              <w:pStyle w:val="Heading1"/>
                              <w:spacing w:before="0" w:line="240" w:lineRule="auto"/>
                              <w:rPr>
                                <w:rFonts w:ascii="Arial" w:hAnsi="Arial" w:cs="Arial"/>
                                <w:color w:val="0070C0"/>
                              </w:rPr>
                            </w:pPr>
                          </w:p>
                          <w:p w:rsidR="00484961" w:rsidRPr="00320106" w:rsidRDefault="00484961" w:rsidP="000B5C46">
                            <w:pPr>
                              <w:pStyle w:val="Heading1"/>
                              <w:spacing w:before="0" w:line="240" w:lineRule="auto"/>
                            </w:pPr>
                            <w:r>
                              <w:rPr>
                                <w:rFonts w:ascii="Arial" w:hAnsi="Arial" w:cs="Arial"/>
                                <w:color w:val="0070C0"/>
                                <w:sz w:val="26"/>
                                <w:szCs w:val="26"/>
                              </w:rPr>
                              <w:t>NFP</w:t>
                            </w:r>
                            <w:r w:rsidRPr="00320106">
                              <w:rPr>
                                <w:rFonts w:ascii="Arial" w:hAnsi="Arial" w:cs="Arial"/>
                                <w:color w:val="0070C0"/>
                                <w:sz w:val="26"/>
                                <w:szCs w:val="26"/>
                              </w:rPr>
                              <w:t xml:space="preserve"> by the Numbers</w:t>
                            </w:r>
                            <w:r>
                              <w:rPr>
                                <w:rFonts w:ascii="Arial" w:hAnsi="Arial" w:cs="Arial"/>
                                <w:color w:val="0070C0"/>
                                <w:sz w:val="26"/>
                                <w:szCs w:val="26"/>
                              </w:rPr>
                              <w:t>, 2016-17</w:t>
                            </w:r>
                            <w:r>
                              <w:rPr>
                                <w:rFonts w:ascii="Arial" w:hAnsi="Arial" w:cs="Arial"/>
                                <w:color w:val="0070C0"/>
                                <w:sz w:val="26"/>
                                <w:szCs w:val="26"/>
                              </w:rPr>
                              <w:br/>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28"/>
                              <w:gridCol w:w="2240"/>
                            </w:tblGrid>
                            <w:tr w:rsidR="00484961" w:rsidRPr="009711DD" w:rsidTr="003D25DD">
                              <w:tc>
                                <w:tcPr>
                                  <w:tcW w:w="2628" w:type="dxa"/>
                                  <w:shd w:val="clear" w:color="auto" w:fill="auto"/>
                                  <w:vAlign w:val="center"/>
                                </w:tcPr>
                                <w:p w:rsidR="00484961" w:rsidRPr="001677AB" w:rsidRDefault="00484961" w:rsidP="003D25DD">
                                  <w:pPr>
                                    <w:pStyle w:val="BodyText"/>
                                    <w:spacing w:after="0"/>
                                    <w:rPr>
                                      <w:rFonts w:cstheme="minorHAnsi"/>
                                    </w:rPr>
                                  </w:pPr>
                                  <w:r>
                                    <w:rPr>
                                      <w:rFonts w:cstheme="minorHAnsi"/>
                                    </w:rPr>
                                    <w:t>Children Served</w:t>
                                  </w:r>
                                </w:p>
                              </w:tc>
                              <w:tc>
                                <w:tcPr>
                                  <w:tcW w:w="2240" w:type="dxa"/>
                                  <w:vAlign w:val="center"/>
                                </w:tcPr>
                                <w:p w:rsidR="00484961" w:rsidRPr="009711DD" w:rsidRDefault="00484961" w:rsidP="003D25DD">
                                  <w:pPr>
                                    <w:pStyle w:val="BodyText"/>
                                    <w:spacing w:after="0"/>
                                    <w:jc w:val="right"/>
                                    <w:rPr>
                                      <w:rFonts w:cstheme="minorHAnsi"/>
                                      <w:sz w:val="28"/>
                                      <w:highlight w:val="cyan"/>
                                    </w:rPr>
                                  </w:pPr>
                                  <w:r>
                                    <w:rPr>
                                      <w:rFonts w:cstheme="minorHAnsi"/>
                                      <w:sz w:val="28"/>
                                      <w:highlight w:val="cyan"/>
                                    </w:rPr>
                                    <w:t>Matrix C34</w:t>
                                  </w:r>
                                </w:p>
                              </w:tc>
                            </w:tr>
                            <w:tr w:rsidR="00484961" w:rsidRPr="009711DD" w:rsidTr="003D25DD">
                              <w:tc>
                                <w:tcPr>
                                  <w:tcW w:w="2628" w:type="dxa"/>
                                  <w:shd w:val="clear" w:color="auto" w:fill="auto"/>
                                  <w:vAlign w:val="center"/>
                                </w:tcPr>
                                <w:p w:rsidR="00484961" w:rsidRPr="001677AB" w:rsidRDefault="00484961" w:rsidP="003D25DD">
                                  <w:pPr>
                                    <w:pStyle w:val="BodyText"/>
                                    <w:spacing w:after="0"/>
                                    <w:rPr>
                                      <w:rFonts w:cstheme="minorHAnsi"/>
                                    </w:rPr>
                                  </w:pPr>
                                  <w:r>
                                    <w:rPr>
                                      <w:rFonts w:cstheme="minorHAnsi"/>
                                    </w:rPr>
                                    <w:t>Number of Home Visits</w:t>
                                  </w:r>
                                </w:p>
                              </w:tc>
                              <w:tc>
                                <w:tcPr>
                                  <w:tcW w:w="2240" w:type="dxa"/>
                                  <w:vAlign w:val="center"/>
                                </w:tcPr>
                                <w:p w:rsidR="00484961" w:rsidRPr="009711DD" w:rsidRDefault="00484961" w:rsidP="003D25DD">
                                  <w:pPr>
                                    <w:pStyle w:val="BodyText"/>
                                    <w:spacing w:after="0"/>
                                    <w:jc w:val="right"/>
                                    <w:rPr>
                                      <w:rFonts w:cstheme="minorHAnsi"/>
                                      <w:sz w:val="28"/>
                                      <w:highlight w:val="cyan"/>
                                    </w:rPr>
                                  </w:pPr>
                                  <w:r>
                                    <w:rPr>
                                      <w:rFonts w:cstheme="minorHAnsi"/>
                                      <w:sz w:val="28"/>
                                      <w:highlight w:val="cyan"/>
                                    </w:rPr>
                                    <w:t>Matrix F34</w:t>
                                  </w:r>
                                </w:p>
                              </w:tc>
                            </w:tr>
                          </w:tbl>
                          <w:p w:rsidR="00484961" w:rsidRDefault="00484961" w:rsidP="000B5C4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5" o:spid="_x0000_s1059" type="#_x0000_t202" style="position:absolute;margin-left:286.1pt;margin-top:228.85pt;width:253.2pt;height:119.65pt;z-index:25232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" stroked="f">
                <v:textbox>
                  <w:txbxContent>
                    <w:p w:rsidR="00484961" w:rsidRDefault="00484961" w:rsidP="000B5C46">
                      <w:pPr>
                        <w:pStyle w:val="Heading1"/>
                        <w:spacing w:before="0" w:line="240" w:lineRule="auto"/>
                        <w:rPr>
                          <w:rFonts w:ascii="Arial" w:hAnsi="Arial" w:cs="Arial"/>
                          <w:color w:val="0070C0"/>
                        </w:rPr>
                      </w:pPr>
                    </w:p>
                    <w:p w:rsidR="00484961" w:rsidRPr="00320106" w:rsidRDefault="00484961" w:rsidP="000B5C46">
                      <w:pPr>
                        <w:pStyle w:val="Heading1"/>
                        <w:spacing w:before="0" w:line="240" w:lineRule="auto"/>
                      </w:pPr>
                      <w:r>
                        <w:rPr>
                          <w:rFonts w:ascii="Arial" w:hAnsi="Arial" w:cs="Arial"/>
                          <w:color w:val="0070C0"/>
                          <w:sz w:val="26"/>
                          <w:szCs w:val="26"/>
                        </w:rPr>
                        <w:t>NFP</w:t>
                      </w:r>
                      <w:r w:rsidRPr="00320106">
                        <w:rPr>
                          <w:rFonts w:ascii="Arial" w:hAnsi="Arial" w:cs="Arial"/>
                          <w:color w:val="0070C0"/>
                          <w:sz w:val="26"/>
                          <w:szCs w:val="26"/>
                        </w:rPr>
                        <w:t xml:space="preserve"> by the Numbers</w:t>
                      </w:r>
                      <w:r>
                        <w:rPr>
                          <w:rFonts w:ascii="Arial" w:hAnsi="Arial" w:cs="Arial"/>
                          <w:color w:val="0070C0"/>
                          <w:sz w:val="26"/>
                          <w:szCs w:val="26"/>
                        </w:rPr>
                        <w:t>, 2016-17</w:t>
                      </w:r>
                      <w:r>
                        <w:rPr>
                          <w:rFonts w:ascii="Arial" w:hAnsi="Arial" w:cs="Arial"/>
                          <w:color w:val="0070C0"/>
                          <w:sz w:val="26"/>
                          <w:szCs w:val="26"/>
                        </w:rPr>
                        <w:br/>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28"/>
                        <w:gridCol w:w="2240"/>
                      </w:tblGrid>
                      <w:tr w:rsidR="00484961" w:rsidRPr="009711DD" w:rsidTr="003D25DD">
                        <w:tc>
                          <w:tcPr>
                            <w:tcW w:w="2628" w:type="dxa"/>
                            <w:shd w:val="clear" w:color="auto" w:fill="auto"/>
                            <w:vAlign w:val="center"/>
                          </w:tcPr>
                          <w:p w:rsidR="00484961" w:rsidRPr="001677AB" w:rsidRDefault="00484961" w:rsidP="003D25DD">
                            <w:pPr>
                              <w:pStyle w:val="BodyText"/>
                              <w:spacing w:after="0"/>
                              <w:rPr>
                                <w:rFonts w:cstheme="minorHAnsi"/>
                              </w:rPr>
                            </w:pPr>
                            <w:r>
                              <w:rPr>
                                <w:rFonts w:cstheme="minorHAnsi"/>
                              </w:rPr>
                              <w:t>Children Served</w:t>
                            </w:r>
                          </w:p>
                        </w:tc>
                        <w:tc>
                          <w:tcPr>
                            <w:tcW w:w="2240" w:type="dxa"/>
                            <w:vAlign w:val="center"/>
                          </w:tcPr>
                          <w:p w:rsidR="00484961" w:rsidRPr="009711DD" w:rsidRDefault="00484961" w:rsidP="003D25DD">
                            <w:pPr>
                              <w:pStyle w:val="BodyText"/>
                              <w:spacing w:after="0"/>
                              <w:jc w:val="right"/>
                              <w:rPr>
                                <w:rFonts w:cstheme="minorHAnsi"/>
                                <w:sz w:val="28"/>
                                <w:highlight w:val="cyan"/>
                              </w:rPr>
                            </w:pPr>
                            <w:r>
                              <w:rPr>
                                <w:rFonts w:cstheme="minorHAnsi"/>
                                <w:sz w:val="28"/>
                                <w:highlight w:val="cyan"/>
                              </w:rPr>
                              <w:t>Matrix C34</w:t>
                            </w:r>
                          </w:p>
                        </w:tc>
                      </w:tr>
                      <w:tr w:rsidR="00484961" w:rsidRPr="009711DD" w:rsidTr="003D25DD">
                        <w:tc>
                          <w:tcPr>
                            <w:tcW w:w="2628" w:type="dxa"/>
                            <w:shd w:val="clear" w:color="auto" w:fill="auto"/>
                            <w:vAlign w:val="center"/>
                          </w:tcPr>
                          <w:p w:rsidR="00484961" w:rsidRPr="001677AB" w:rsidRDefault="00484961" w:rsidP="003D25DD">
                            <w:pPr>
                              <w:pStyle w:val="BodyText"/>
                              <w:spacing w:after="0"/>
                              <w:rPr>
                                <w:rFonts w:cstheme="minorHAnsi"/>
                              </w:rPr>
                            </w:pPr>
                            <w:r>
                              <w:rPr>
                                <w:rFonts w:cstheme="minorHAnsi"/>
                              </w:rPr>
                              <w:t>Number of Home Visits</w:t>
                            </w:r>
                          </w:p>
                        </w:tc>
                        <w:tc>
                          <w:tcPr>
                            <w:tcW w:w="2240" w:type="dxa"/>
                            <w:vAlign w:val="center"/>
                          </w:tcPr>
                          <w:p w:rsidR="00484961" w:rsidRPr="009711DD" w:rsidRDefault="00484961" w:rsidP="003D25DD">
                            <w:pPr>
                              <w:pStyle w:val="BodyText"/>
                              <w:spacing w:after="0"/>
                              <w:jc w:val="right"/>
                              <w:rPr>
                                <w:rFonts w:cstheme="minorHAnsi"/>
                                <w:sz w:val="28"/>
                                <w:highlight w:val="cyan"/>
                              </w:rPr>
                            </w:pPr>
                            <w:r>
                              <w:rPr>
                                <w:rFonts w:cstheme="minorHAnsi"/>
                                <w:sz w:val="28"/>
                                <w:highlight w:val="cyan"/>
                              </w:rPr>
                              <w:t>Matrix F34</w:t>
                            </w:r>
                          </w:p>
                        </w:tc>
                      </w:tr>
                    </w:tbl>
                    <w:p w:rsidR="00484961" w:rsidRDefault="00484961" w:rsidP="000B5C46"/>
                  </w:txbxContent>
                </v:textbox>
              </v:shape>
            </w:pict>
          </mc:Fallback>
        </mc:AlternateContent>
      </w:r>
      <w:r w:rsidR="000B5C46">
        <w:rPr>
          <w:noProof/>
        </w:rPr>
        <mc:AlternateContent>
          <mc:Choice Requires="wps">
            <w:drawing>
              <wp:anchor distT="0" distB="0" distL="114300" distR="114300" simplePos="0" relativeHeight="252345344" behindDoc="0" locked="0" layoutInCell="1" allowOverlap="1" wp14:anchorId="25EEF5AA" wp14:editId="5B534A8E">
                <wp:simplePos x="0" y="0"/>
                <wp:positionH relativeFrom="column">
                  <wp:posOffset>3957955</wp:posOffset>
                </wp:positionH>
                <wp:positionV relativeFrom="paragraph">
                  <wp:posOffset>241372</wp:posOffset>
                </wp:positionV>
                <wp:extent cx="2320290" cy="2811780"/>
                <wp:effectExtent l="0" t="0" r="3810" b="762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2811780"/>
                        </a:xfrm>
                        <a:prstGeom prst="rect">
                          <a:avLst/>
                        </a:prstGeom>
                        <a:solidFill>
                          <a:srgbClr val="FFFFFF"/>
                        </a:solidFill>
                        <a:ln w="9525">
                          <a:noFill/>
                          <a:miter lim="800000"/>
                          <a:headEnd/>
                          <a:tailEnd/>
                        </a:ln>
                      </wps:spPr>
                      <wps:txbx>
                        <w:txbxContent>
                          <w:p w:rsidR="00484961" w:rsidRDefault="00484961" w:rsidP="000B5C46">
                            <w:r>
                              <w:rPr>
                                <w:noProof/>
                              </w:rPr>
                              <w:drawing>
                                <wp:inline distT="0" distB="0" distL="0" distR="0" wp14:anchorId="78F3571D" wp14:editId="2A61F05E">
                                  <wp:extent cx="2527540" cy="3785608"/>
                                  <wp:effectExtent l="0" t="0" r="6350" b="571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38906_med.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40140" cy="38044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311.65pt;margin-top:19pt;width:182.7pt;height:221.4pt;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" stroked="f">
                <v:textbox>
                  <w:txbxContent>
                    <w:p w:rsidR="00484961" w:rsidRDefault="00484961" w:rsidP="000B5C46">
                      <w:r>
                        <w:rPr>
                          <w:noProof/>
                        </w:rPr>
                        <w:drawing>
                          <wp:inline distT="0" distB="0" distL="0" distR="0" wp14:anchorId="1D811AE0" wp14:editId="7CF0D352">
                            <wp:extent cx="2527540" cy="3785608"/>
                            <wp:effectExtent l="0" t="0" r="6350" b="571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38906_med.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40140" cy="3804480"/>
                                    </a:xfrm>
                                    <a:prstGeom prst="rect">
                                      <a:avLst/>
                                    </a:prstGeom>
                                  </pic:spPr>
                                </pic:pic>
                              </a:graphicData>
                            </a:graphic>
                          </wp:inline>
                        </w:drawing>
                      </w:r>
                    </w:p>
                  </w:txbxContent>
                </v:textbox>
              </v:shape>
            </w:pict>
          </mc:Fallback>
        </mc:AlternateContent>
      </w:r>
      <w:r w:rsidR="000B5C46" w:rsidRPr="00AD355E">
        <w:rPr>
          <w:b/>
          <w:noProof/>
        </w:rPr>
        <mc:AlternateContent>
          <mc:Choice Requires="wps">
            <w:drawing>
              <wp:anchor distT="0" distB="0" distL="114300" distR="114300" simplePos="0" relativeHeight="252322816" behindDoc="0" locked="0" layoutInCell="1" allowOverlap="1" wp14:anchorId="25601496" wp14:editId="720280A7">
                <wp:simplePos x="0" y="0"/>
                <wp:positionH relativeFrom="page">
                  <wp:posOffset>5059045</wp:posOffset>
                </wp:positionH>
                <wp:positionV relativeFrom="page">
                  <wp:posOffset>8848090</wp:posOffset>
                </wp:positionV>
                <wp:extent cx="2305050" cy="759460"/>
                <wp:effectExtent l="0" t="0" r="19050" b="21590"/>
                <wp:wrapNone/>
                <wp:docPr id="30"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B9390A" w:rsidRDefault="00484961" w:rsidP="000B5C46">
                            <w:pPr>
                              <w:pStyle w:val="Heading3"/>
                              <w:spacing w:before="0" w:after="120" w:line="240" w:lineRule="auto"/>
                              <w:jc w:val="right"/>
                              <w:rPr>
                                <w:rFonts w:asciiTheme="minorHAnsi" w:hAnsiTheme="minorHAnsi" w:cs="Arial"/>
                                <w:color w:val="0070C0"/>
                                <w:highlight w:val="cyan"/>
                              </w:rPr>
                            </w:pPr>
                            <w:r w:rsidRPr="00B9390A">
                              <w:rPr>
                                <w:rFonts w:asciiTheme="minorHAnsi" w:hAnsiTheme="minorHAnsi" w:cs="Arial"/>
                                <w:color w:val="0070C0"/>
                                <w:highlight w:val="cyan"/>
                              </w:rPr>
                              <w:t>XYZ County First Steps</w:t>
                            </w:r>
                          </w:p>
                          <w:p w:rsidR="00484961" w:rsidRPr="00B9390A" w:rsidRDefault="00484961" w:rsidP="000B5C46">
                            <w:pPr>
                              <w:pStyle w:val="SchoolAddress"/>
                              <w:rPr>
                                <w:rFonts w:asciiTheme="minorHAnsi" w:hAnsiTheme="minorHAnsi"/>
                                <w:highlight w:val="cyan"/>
                              </w:rPr>
                            </w:pPr>
                            <w:r w:rsidRPr="00B9390A">
                              <w:rPr>
                                <w:rFonts w:asciiTheme="minorHAnsi" w:hAnsiTheme="minorHAnsi"/>
                                <w:highlight w:val="cyan"/>
                              </w:rPr>
                              <w:t>Address, City, ZIP</w:t>
                            </w:r>
                          </w:p>
                          <w:p w:rsidR="00484961" w:rsidRPr="00B9390A" w:rsidRDefault="00484961" w:rsidP="000B5C46">
                            <w:pPr>
                              <w:pStyle w:val="SchoolAddress"/>
                              <w:rPr>
                                <w:rFonts w:asciiTheme="minorHAnsi" w:hAnsiTheme="minorHAnsi"/>
                                <w:highlight w:val="cyan"/>
                              </w:rPr>
                            </w:pPr>
                            <w:r w:rsidRPr="00B9390A">
                              <w:rPr>
                                <w:rFonts w:asciiTheme="minorHAnsi" w:hAnsiTheme="minorHAnsi"/>
                                <w:highlight w:val="cyan"/>
                              </w:rPr>
                              <w:t>Phone</w:t>
                            </w:r>
                          </w:p>
                          <w:p w:rsidR="00484961" w:rsidRPr="00B9390A" w:rsidRDefault="00484961" w:rsidP="000B5C46">
                            <w:pPr>
                              <w:pStyle w:val="SchoolAddress"/>
                              <w:ind w:firstLine="720"/>
                              <w:rPr>
                                <w:rFonts w:asciiTheme="minorHAnsi" w:hAnsiTheme="minorHAnsi"/>
                              </w:rPr>
                            </w:pPr>
                            <w:r w:rsidRPr="00B9390A">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3" o:spid="_x0000_s1061" type="#_x0000_t202" style="position:absolute;margin-left:398.35pt;margin-top:696.7pt;width:181.5pt;height:59.8pt;z-index:25232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" fillcolor="yellow" strokecolor="red" strokeweight="1.25pt">
                <v:textbox inset="2.88pt,2.88pt,2.88pt,2.88pt">
                  <w:txbxContent>
                    <w:p w:rsidR="00484961" w:rsidRPr="00B9390A" w:rsidRDefault="00484961" w:rsidP="000B5C46">
                      <w:pPr>
                        <w:pStyle w:val="Heading3"/>
                        <w:spacing w:before="0" w:after="120" w:line="240" w:lineRule="auto"/>
                        <w:jc w:val="right"/>
                        <w:rPr>
                          <w:rFonts w:asciiTheme="minorHAnsi" w:hAnsiTheme="minorHAnsi" w:cs="Arial"/>
                          <w:color w:val="0070C0"/>
                          <w:highlight w:val="cyan"/>
                        </w:rPr>
                      </w:pPr>
                      <w:r w:rsidRPr="00B9390A">
                        <w:rPr>
                          <w:rFonts w:asciiTheme="minorHAnsi" w:hAnsiTheme="minorHAnsi" w:cs="Arial"/>
                          <w:color w:val="0070C0"/>
                          <w:highlight w:val="cyan"/>
                        </w:rPr>
                        <w:t>XYZ County First Steps</w:t>
                      </w:r>
                    </w:p>
                    <w:p w:rsidR="00484961" w:rsidRPr="00B9390A" w:rsidRDefault="00484961" w:rsidP="000B5C46">
                      <w:pPr>
                        <w:pStyle w:val="SchoolAddress"/>
                        <w:rPr>
                          <w:rFonts w:asciiTheme="minorHAnsi" w:hAnsiTheme="minorHAnsi"/>
                          <w:highlight w:val="cyan"/>
                        </w:rPr>
                      </w:pPr>
                      <w:r w:rsidRPr="00B9390A">
                        <w:rPr>
                          <w:rFonts w:asciiTheme="minorHAnsi" w:hAnsiTheme="minorHAnsi"/>
                          <w:highlight w:val="cyan"/>
                        </w:rPr>
                        <w:t>Address, City, ZIP</w:t>
                      </w:r>
                    </w:p>
                    <w:p w:rsidR="00484961" w:rsidRPr="00B9390A" w:rsidRDefault="00484961" w:rsidP="000B5C46">
                      <w:pPr>
                        <w:pStyle w:val="SchoolAddress"/>
                        <w:rPr>
                          <w:rFonts w:asciiTheme="minorHAnsi" w:hAnsiTheme="minorHAnsi"/>
                          <w:highlight w:val="cyan"/>
                        </w:rPr>
                      </w:pPr>
                      <w:r w:rsidRPr="00B9390A">
                        <w:rPr>
                          <w:rFonts w:asciiTheme="minorHAnsi" w:hAnsiTheme="minorHAnsi"/>
                          <w:highlight w:val="cyan"/>
                        </w:rPr>
                        <w:t>Phone</w:t>
                      </w:r>
                    </w:p>
                    <w:p w:rsidR="00484961" w:rsidRPr="00B9390A" w:rsidRDefault="00484961" w:rsidP="000B5C46">
                      <w:pPr>
                        <w:pStyle w:val="SchoolAddress"/>
                        <w:ind w:firstLine="720"/>
                        <w:rPr>
                          <w:rFonts w:asciiTheme="minorHAnsi" w:hAnsiTheme="minorHAnsi"/>
                        </w:rPr>
                      </w:pPr>
                      <w:r w:rsidRPr="00B9390A">
                        <w:rPr>
                          <w:rFonts w:asciiTheme="minorHAnsi" w:hAnsiTheme="minorHAnsi"/>
                          <w:highlight w:val="cyan"/>
                        </w:rPr>
                        <w:t>Email     Web Address</w:t>
                      </w: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3840" behindDoc="0" locked="0" layoutInCell="1" allowOverlap="1" wp14:anchorId="650E6F6A" wp14:editId="75D53329">
                <wp:simplePos x="0" y="0"/>
                <wp:positionH relativeFrom="page">
                  <wp:posOffset>466725</wp:posOffset>
                </wp:positionH>
                <wp:positionV relativeFrom="page">
                  <wp:posOffset>8138160</wp:posOffset>
                </wp:positionV>
                <wp:extent cx="2905125" cy="423545"/>
                <wp:effectExtent l="0" t="0" r="9525" b="14605"/>
                <wp:wrapNone/>
                <wp:docPr id="42"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B9390A" w:rsidRDefault="00484961" w:rsidP="000B5C46">
                            <w:pPr>
                              <w:pStyle w:val="Heading1"/>
                              <w:spacing w:before="0" w:line="240" w:lineRule="auto"/>
                              <w:rPr>
                                <w:rFonts w:asciiTheme="minorHAnsi" w:hAnsiTheme="minorHAnsi"/>
                                <w:i/>
                                <w:color w:val="FF0000"/>
                              </w:rPr>
                            </w:pPr>
                            <w:r w:rsidRPr="00B9390A">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290" o:spid="_x0000_s1062" type="#_x0000_t202" style="position:absolute;margin-left:36.75pt;margin-top:640.8pt;width:228.75pt;height:33.35pt;z-index:25232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" filled="f" stroked="f">
                <v:textbox inset="0,0,0,0">
                  <w:txbxContent>
                    <w:p w:rsidR="00484961" w:rsidRPr="00B9390A" w:rsidRDefault="00484961" w:rsidP="000B5C46">
                      <w:pPr>
                        <w:pStyle w:val="Heading1"/>
                        <w:spacing w:before="0" w:line="240" w:lineRule="auto"/>
                        <w:rPr>
                          <w:rFonts w:asciiTheme="minorHAnsi" w:hAnsiTheme="minorHAnsi"/>
                          <w:i/>
                          <w:color w:val="FF0000"/>
                        </w:rPr>
                      </w:pPr>
                      <w:r w:rsidRPr="00B9390A">
                        <w:rPr>
                          <w:rFonts w:asciiTheme="minorHAnsi" w:hAnsiTheme="minorHAnsi"/>
                          <w:i/>
                          <w:color w:val="FF0000"/>
                        </w:rPr>
                        <w:t>Thank you to our partners!</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24864" behindDoc="0" locked="0" layoutInCell="1" allowOverlap="1" wp14:anchorId="0F189D30" wp14:editId="3E53067D">
                <wp:simplePos x="0" y="0"/>
                <wp:positionH relativeFrom="page">
                  <wp:posOffset>513715</wp:posOffset>
                </wp:positionH>
                <wp:positionV relativeFrom="page">
                  <wp:posOffset>8591550</wp:posOffset>
                </wp:positionV>
                <wp:extent cx="3343275" cy="1028700"/>
                <wp:effectExtent l="19050" t="19050" r="28575" b="19050"/>
                <wp:wrapNone/>
                <wp:docPr id="4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B9390A" w:rsidRDefault="00484961" w:rsidP="000B5C46">
                            <w:pPr>
                              <w:pStyle w:val="BodyText"/>
                              <w:spacing w:before="120"/>
                              <w:ind w:left="288" w:right="288"/>
                              <w:rPr>
                                <w:b/>
                                <w:sz w:val="20"/>
                                <w:highlight w:val="cyan"/>
                              </w:rPr>
                            </w:pPr>
                            <w:r w:rsidRPr="00B9390A">
                              <w:rPr>
                                <w:b/>
                                <w:sz w:val="20"/>
                                <w:highlight w:val="cyan"/>
                              </w:rPr>
                              <w:t>U.S. Department of Education</w:t>
                            </w:r>
                          </w:p>
                          <w:p w:rsidR="00484961" w:rsidRPr="00B9390A" w:rsidRDefault="00484961" w:rsidP="000B5C46">
                            <w:pPr>
                              <w:pStyle w:val="BodyText"/>
                              <w:spacing w:before="120"/>
                              <w:ind w:left="288" w:right="288"/>
                              <w:rPr>
                                <w:b/>
                                <w:sz w:val="20"/>
                                <w:highlight w:val="cyan"/>
                              </w:rPr>
                            </w:pPr>
                            <w:r w:rsidRPr="00B9390A">
                              <w:rPr>
                                <w:b/>
                                <w:sz w:val="20"/>
                                <w:highlight w:val="cyan"/>
                              </w:rPr>
                              <w:t>XYZ County School District Family Literacy</w:t>
                            </w:r>
                          </w:p>
                          <w:p w:rsidR="00484961" w:rsidRPr="00B9390A" w:rsidRDefault="00484961" w:rsidP="000B5C46">
                            <w:pPr>
                              <w:pStyle w:val="BodyText"/>
                              <w:spacing w:before="120"/>
                              <w:ind w:left="288" w:right="288"/>
                              <w:rPr>
                                <w:b/>
                                <w:sz w:val="20"/>
                                <w:highlight w:val="cyan"/>
                              </w:rPr>
                            </w:pPr>
                            <w:r w:rsidRPr="00B9390A">
                              <w:rPr>
                                <w:b/>
                                <w:sz w:val="20"/>
                                <w:highlight w:val="cyan"/>
                              </w:rPr>
                              <w:t>ABC Child Care</w:t>
                            </w:r>
                          </w:p>
                          <w:p w:rsidR="00484961" w:rsidRPr="00B9390A" w:rsidRDefault="00484961" w:rsidP="000B5C46">
                            <w:pPr>
                              <w:pStyle w:val="BodyText"/>
                              <w:spacing w:before="120"/>
                              <w:ind w:left="288" w:right="288"/>
                              <w:rPr>
                                <w:b/>
                                <w:sz w:val="20"/>
                              </w:rPr>
                            </w:pPr>
                            <w:r w:rsidRPr="00B9390A">
                              <w:rPr>
                                <w:b/>
                                <w:sz w:val="20"/>
                                <w:highlight w:val="cyan"/>
                              </w:rPr>
                              <w:t>Fairview Mental Health Services</w:t>
                            </w:r>
                          </w:p>
                          <w:p w:rsidR="00484961" w:rsidRDefault="00484961" w:rsidP="000B5C4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3" type="#_x0000_t202" style="position:absolute;margin-left:40.45pt;margin-top:676.5pt;width:263.25pt;height:81pt;z-index:25232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" filled="f" fillcolor="#9cf" strokecolor="#36f" strokeweight="2.25pt">
                <v:stroke dashstyle="1 1" endcap="round"/>
                <v:textbox inset="0,0,0,0">
                  <w:txbxContent>
                    <w:p w:rsidR="00484961" w:rsidRPr="00B9390A" w:rsidRDefault="00484961" w:rsidP="000B5C46">
                      <w:pPr>
                        <w:pStyle w:val="BodyText"/>
                        <w:spacing w:before="120"/>
                        <w:ind w:left="288" w:right="288"/>
                        <w:rPr>
                          <w:b/>
                          <w:sz w:val="20"/>
                          <w:highlight w:val="cyan"/>
                        </w:rPr>
                      </w:pPr>
                      <w:r w:rsidRPr="00B9390A">
                        <w:rPr>
                          <w:b/>
                          <w:sz w:val="20"/>
                          <w:highlight w:val="cyan"/>
                        </w:rPr>
                        <w:t>U.S. Department of Education</w:t>
                      </w:r>
                    </w:p>
                    <w:p w:rsidR="00484961" w:rsidRPr="00B9390A" w:rsidRDefault="00484961" w:rsidP="000B5C46">
                      <w:pPr>
                        <w:pStyle w:val="BodyText"/>
                        <w:spacing w:before="120"/>
                        <w:ind w:left="288" w:right="288"/>
                        <w:rPr>
                          <w:b/>
                          <w:sz w:val="20"/>
                          <w:highlight w:val="cyan"/>
                        </w:rPr>
                      </w:pPr>
                      <w:r w:rsidRPr="00B9390A">
                        <w:rPr>
                          <w:b/>
                          <w:sz w:val="20"/>
                          <w:highlight w:val="cyan"/>
                        </w:rPr>
                        <w:t>XYZ County School District Family Literacy</w:t>
                      </w:r>
                    </w:p>
                    <w:p w:rsidR="00484961" w:rsidRPr="00B9390A" w:rsidRDefault="00484961" w:rsidP="000B5C46">
                      <w:pPr>
                        <w:pStyle w:val="BodyText"/>
                        <w:spacing w:before="120"/>
                        <w:ind w:left="288" w:right="288"/>
                        <w:rPr>
                          <w:b/>
                          <w:sz w:val="20"/>
                          <w:highlight w:val="cyan"/>
                        </w:rPr>
                      </w:pPr>
                      <w:r w:rsidRPr="00B9390A">
                        <w:rPr>
                          <w:b/>
                          <w:sz w:val="20"/>
                          <w:highlight w:val="cyan"/>
                        </w:rPr>
                        <w:t>ABC Child Care</w:t>
                      </w:r>
                    </w:p>
                    <w:p w:rsidR="00484961" w:rsidRPr="00B9390A" w:rsidRDefault="00484961" w:rsidP="000B5C46">
                      <w:pPr>
                        <w:pStyle w:val="BodyText"/>
                        <w:spacing w:before="120"/>
                        <w:ind w:left="288" w:right="288"/>
                        <w:rPr>
                          <w:b/>
                          <w:sz w:val="20"/>
                        </w:rPr>
                      </w:pPr>
                      <w:r w:rsidRPr="00B9390A">
                        <w:rPr>
                          <w:b/>
                          <w:sz w:val="20"/>
                          <w:highlight w:val="cyan"/>
                        </w:rPr>
                        <w:t>Fairview Mental Health Services</w:t>
                      </w:r>
                    </w:p>
                    <w:p w:rsidR="00484961" w:rsidRDefault="00484961" w:rsidP="000B5C46">
                      <w:pPr>
                        <w:pStyle w:val="BodyText"/>
                      </w:pPr>
                    </w:p>
                  </w:txbxContent>
                </v:textbox>
                <w10:wrap anchorx="page" anchory="page"/>
              </v:shape>
            </w:pict>
          </mc:Fallback>
        </mc:AlternateContent>
      </w:r>
      <w:r w:rsidR="000B5C46" w:rsidRPr="00AD355E">
        <w:br w:type="page"/>
      </w:r>
    </w:p>
    <w:p w:rsidR="000B5C46" w:rsidRPr="00AD355E" w:rsidRDefault="000B5C46" w:rsidP="000B5C46">
      <w:pPr>
        <w:spacing w:after="240" w:line="320" w:lineRule="atLeast"/>
        <w:ind w:left="144" w:right="144"/>
        <w:rPr>
          <w:b/>
          <w:noProof/>
        </w:rPr>
      </w:pPr>
      <w:r w:rsidRPr="00AD355E">
        <w:rPr>
          <w:noProof/>
        </w:rPr>
        <w:lastRenderedPageBreak/>
        <w:drawing>
          <wp:anchor distT="0" distB="0" distL="114300" distR="114300" simplePos="0" relativeHeight="252332032" behindDoc="0" locked="0" layoutInCell="1" allowOverlap="1" wp14:anchorId="130C38C3" wp14:editId="56EA4CA2">
            <wp:simplePos x="0" y="0"/>
            <wp:positionH relativeFrom="column">
              <wp:posOffset>309880</wp:posOffset>
            </wp:positionH>
            <wp:positionV relativeFrom="paragraph">
              <wp:posOffset>-763905</wp:posOffset>
            </wp:positionV>
            <wp:extent cx="1345565" cy="1039495"/>
            <wp:effectExtent l="0" t="0" r="6985" b="8255"/>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Pr="00AD355E">
        <w:rPr>
          <w:noProof/>
        </w:rPr>
        <mc:AlternateContent>
          <mc:Choice Requires="wps">
            <w:drawing>
              <wp:anchor distT="0" distB="0" distL="114300" distR="114300" simplePos="0" relativeHeight="252342272" behindDoc="0" locked="0" layoutInCell="1" allowOverlap="1" wp14:anchorId="758ABABD" wp14:editId="662AE755">
                <wp:simplePos x="0" y="0"/>
                <wp:positionH relativeFrom="page">
                  <wp:posOffset>2568335</wp:posOffset>
                </wp:positionH>
                <wp:positionV relativeFrom="page">
                  <wp:posOffset>237586</wp:posOffset>
                </wp:positionV>
                <wp:extent cx="3257550" cy="866775"/>
                <wp:effectExtent l="0" t="0" r="19050" b="28575"/>
                <wp:wrapNone/>
                <wp:docPr id="13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866775"/>
                        </a:xfrm>
                        <a:prstGeom prst="rect">
                          <a:avLst/>
                        </a:prstGeom>
                        <a:solidFill>
                          <a:srgbClr val="00B0F0"/>
                        </a:solidFill>
                        <a:ln w="19050">
                          <a:solidFill>
                            <a:srgbClr val="FF0000"/>
                          </a:solidFill>
                          <a:miter lim="800000"/>
                          <a:headEnd/>
                          <a:tailEnd/>
                        </a:ln>
                        <a:extLst/>
                      </wps:spPr>
                      <wps:txbx>
                        <w:txbxContent>
                          <w:p w:rsidR="00484961" w:rsidRPr="00A71338" w:rsidRDefault="00484961" w:rsidP="000B5C46">
                            <w:pPr>
                              <w:pStyle w:val="Masthead"/>
                              <w:rPr>
                                <w:rFonts w:asciiTheme="minorHAnsi" w:hAnsiTheme="minorHAnsi"/>
                                <w:color w:val="FFFFFF" w:themeColor="background1"/>
                                <w:sz w:val="48"/>
                                <w:szCs w:val="48"/>
                              </w:rPr>
                            </w:pPr>
                            <w:r w:rsidRPr="00A71338">
                              <w:rPr>
                                <w:rFonts w:asciiTheme="minorHAnsi" w:hAnsiTheme="minorHAnsi"/>
                                <w:color w:val="FFFFFF" w:themeColor="background1"/>
                                <w:sz w:val="48"/>
                                <w:szCs w:val="48"/>
                              </w:rPr>
                              <w:t>Early Identification and Referra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64" type="#_x0000_t202" style="position:absolute;left:0;text-align:left;margin-left:202.25pt;margin-top:18.7pt;width:256.5pt;height:68.25pt;z-index:25234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" fillcolor="#00b0f0" strokecolor="red" strokeweight="1.5pt">
                <v:textbox inset="0,0,0,0">
                  <w:txbxContent>
                    <w:p w:rsidR="00484961" w:rsidRPr="00A71338" w:rsidRDefault="00484961" w:rsidP="000B5C46">
                      <w:pPr>
                        <w:pStyle w:val="Masthead"/>
                        <w:rPr>
                          <w:rFonts w:asciiTheme="minorHAnsi" w:hAnsiTheme="minorHAnsi"/>
                          <w:color w:val="FFFFFF" w:themeColor="background1"/>
                          <w:sz w:val="48"/>
                          <w:szCs w:val="48"/>
                        </w:rPr>
                      </w:pPr>
                      <w:r w:rsidRPr="00A71338">
                        <w:rPr>
                          <w:rFonts w:asciiTheme="minorHAnsi" w:hAnsiTheme="minorHAnsi"/>
                          <w:color w:val="FFFFFF" w:themeColor="background1"/>
                          <w:sz w:val="48"/>
                          <w:szCs w:val="48"/>
                        </w:rPr>
                        <w:t>Early Identification and Referral</w:t>
                      </w:r>
                    </w:p>
                  </w:txbxContent>
                </v:textbox>
                <w10:wrap anchorx="page" anchory="page"/>
              </v:shape>
            </w:pict>
          </mc:Fallback>
        </mc:AlternateContent>
      </w:r>
      <w:r w:rsidRPr="00AD355E">
        <w:rPr>
          <w:b/>
          <w:noProof/>
        </w:rPr>
        <mc:AlternateContent>
          <mc:Choice Requires="wps">
            <w:drawing>
              <wp:anchor distT="0" distB="0" distL="114300" distR="114300" simplePos="0" relativeHeight="252331008" behindDoc="0" locked="0" layoutInCell="1" allowOverlap="1" wp14:anchorId="16F99FB1" wp14:editId="01700DCA">
                <wp:simplePos x="0" y="0"/>
                <wp:positionH relativeFrom="column">
                  <wp:posOffset>-152400</wp:posOffset>
                </wp:positionH>
                <wp:positionV relativeFrom="paragraph">
                  <wp:posOffset>-256540</wp:posOffset>
                </wp:positionV>
                <wp:extent cx="7143750" cy="9115425"/>
                <wp:effectExtent l="0" t="0" r="19050" b="28575"/>
                <wp:wrapNone/>
                <wp:docPr id="13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CEC671B" id="Rectangle 295" o:spid="_x0000_s1026" style="position:absolute;margin-left:-12pt;margin-top:-20.2pt;width:562.5pt;height:717.75pt;z-index:25233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" filled="f" strokecolor="red" strokeweight="1.75pt">
                <v:textbox inset="0,0,0,0"/>
              </v:rect>
            </w:pict>
          </mc:Fallback>
        </mc:AlternateContent>
      </w:r>
    </w:p>
    <w:p w:rsidR="000B5C46" w:rsidRPr="00AD355E" w:rsidRDefault="000B5C46" w:rsidP="000B5C46">
      <w:pPr>
        <w:rPr>
          <w:rFonts w:cstheme="minorHAnsi"/>
          <w:sz w:val="20"/>
        </w:rPr>
      </w:pPr>
      <w:r w:rsidRPr="00AD355E">
        <w:rPr>
          <w:b/>
          <w:noProof/>
        </w:rPr>
        <mc:AlternateContent>
          <mc:Choice Requires="wps">
            <w:drawing>
              <wp:anchor distT="0" distB="0" distL="114300" distR="114300" simplePos="0" relativeHeight="252339200" behindDoc="0" locked="0" layoutInCell="1" allowOverlap="1" wp14:anchorId="42CDB29C" wp14:editId="6849D54D">
                <wp:simplePos x="0" y="0"/>
                <wp:positionH relativeFrom="page">
                  <wp:posOffset>381000</wp:posOffset>
                </wp:positionH>
                <wp:positionV relativeFrom="page">
                  <wp:posOffset>1320800</wp:posOffset>
                </wp:positionV>
                <wp:extent cx="6810375" cy="463550"/>
                <wp:effectExtent l="0" t="0" r="9525" b="12700"/>
                <wp:wrapNone/>
                <wp:docPr id="138"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463550"/>
                        </a:xfrm>
                        <a:prstGeom prst="rect">
                          <a:avLst/>
                        </a:prstGeom>
                        <a:noFill/>
                        <a:ln>
                          <a:noFill/>
                        </a:ln>
                        <a:effectLst/>
                        <a:extLst/>
                      </wps:spPr>
                      <wps:txbx>
                        <w:txbxContent>
                          <w:p w:rsidR="00484961" w:rsidRPr="00A71338" w:rsidRDefault="00484961" w:rsidP="000B5C46">
                            <w:pPr>
                              <w:jc w:val="center"/>
                              <w:rPr>
                                <w:b/>
                                <w:sz w:val="28"/>
                                <w:szCs w:val="28"/>
                              </w:rPr>
                            </w:pPr>
                            <w:r w:rsidRPr="00A71338">
                              <w:rPr>
                                <w:b/>
                                <w:sz w:val="28"/>
                                <w:szCs w:val="28"/>
                              </w:rPr>
                              <w:t>Identifying and referring children with possible developmental delays can help assure school readines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65" type="#_x0000_t202" style="position:absolute;margin-left:30pt;margin-top:104pt;width:536.25pt;height:36.5pt;z-index:25233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" filled="f" stroked="f">
                <v:textbox inset="0,0,0,0">
                  <w:txbxContent>
                    <w:p w:rsidR="00484961" w:rsidRPr="00A71338" w:rsidRDefault="00484961" w:rsidP="000B5C46">
                      <w:pPr>
                        <w:jc w:val="center"/>
                        <w:rPr>
                          <w:b/>
                          <w:sz w:val="28"/>
                          <w:szCs w:val="28"/>
                        </w:rPr>
                      </w:pPr>
                      <w:r w:rsidRPr="00A71338">
                        <w:rPr>
                          <w:b/>
                          <w:sz w:val="28"/>
                          <w:szCs w:val="28"/>
                        </w:rPr>
                        <w:t>Identifying and referring children with possible developmental delays can help assure school readiness.</w:t>
                      </w:r>
                    </w:p>
                  </w:txbxContent>
                </v:textbox>
                <w10:wrap anchorx="page" anchory="page"/>
              </v:shape>
            </w:pict>
          </mc:Fallback>
        </mc:AlternateContent>
      </w:r>
    </w:p>
    <w:p w:rsidR="000B5C46" w:rsidRPr="00AD355E" w:rsidRDefault="00DB0E81" w:rsidP="000B5C46">
      <w:pPr>
        <w:spacing w:after="240" w:line="320" w:lineRule="atLeast"/>
        <w:ind w:left="288" w:right="288"/>
        <w:rPr>
          <w:rFonts w:cstheme="minorHAnsi"/>
          <w:sz w:val="20"/>
        </w:rPr>
      </w:pPr>
      <w:r w:rsidRPr="00AD355E">
        <w:rPr>
          <w:b/>
          <w:noProof/>
        </w:rPr>
        <mc:AlternateContent>
          <mc:Choice Requires="wps">
            <w:drawing>
              <wp:anchor distT="0" distB="0" distL="114300" distR="114300" simplePos="0" relativeHeight="252333056" behindDoc="0" locked="0" layoutInCell="1" allowOverlap="1" wp14:anchorId="08551D92" wp14:editId="445C2AC7">
                <wp:simplePos x="0" y="0"/>
                <wp:positionH relativeFrom="page">
                  <wp:posOffset>378724</wp:posOffset>
                </wp:positionH>
                <wp:positionV relativeFrom="page">
                  <wp:posOffset>1595755</wp:posOffset>
                </wp:positionV>
                <wp:extent cx="3219450" cy="320675"/>
                <wp:effectExtent l="0" t="0" r="0" b="3175"/>
                <wp:wrapNone/>
                <wp:docPr id="14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66" type="#_x0000_t202" style="position:absolute;left:0;text-align:left;margin-left:29.8pt;margin-top:125.65pt;width:253.5pt;height:25.25pt;z-index:25233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" filled="f" stroked="f">
                <v:textbox inset="0,0,0,0">
                  <w:txbxContent>
                    <w:p w:rsidR="00484961" w:rsidRPr="002D69E7" w:rsidRDefault="00484961"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34080" behindDoc="0" locked="0" layoutInCell="1" allowOverlap="1" wp14:anchorId="61ED2EE5" wp14:editId="632CF196">
                <wp:simplePos x="0" y="0"/>
                <wp:positionH relativeFrom="page">
                  <wp:posOffset>4572000</wp:posOffset>
                </wp:positionH>
                <wp:positionV relativeFrom="page">
                  <wp:posOffset>1776730</wp:posOffset>
                </wp:positionV>
                <wp:extent cx="2806700" cy="1052195"/>
                <wp:effectExtent l="0" t="0" r="0" b="0"/>
                <wp:wrapNone/>
                <wp:docPr id="14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1052195"/>
                        </a:xfrm>
                        <a:prstGeom prst="rect">
                          <a:avLst/>
                        </a:prstGeom>
                        <a:solidFill>
                          <a:srgbClr val="038CFE">
                            <a:alpha val="25000"/>
                          </a:srgbClr>
                        </a:solidFill>
                        <a:ln>
                          <a:noFill/>
                        </a:ln>
                        <a:extLst/>
                      </wps:spPr>
                      <wps:txbx>
                        <w:txbxContent>
                          <w:p w:rsidR="00484961" w:rsidRPr="00A71338" w:rsidRDefault="00484961" w:rsidP="000B5C46">
                            <w:pPr>
                              <w:pStyle w:val="BodyText"/>
                              <w:spacing w:line="240" w:lineRule="auto"/>
                              <w:jc w:val="right"/>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15657E" w:rsidRDefault="00484961" w:rsidP="000B5C46">
                            <w:pPr>
                              <w:pStyle w:val="BodyText"/>
                              <w:spacing w:line="240" w:lineRule="auto"/>
                              <w:jc w:val="right"/>
                              <w:rPr>
                                <w:rFonts w:cstheme="minorHAnsi"/>
                                <w:color w:val="950AF7"/>
                              </w:rPr>
                            </w:pPr>
                            <w:r w:rsidRPr="00A71338">
                              <w:rPr>
                                <w:rFonts w:cstheme="minorHAnsi"/>
                                <w:color w:val="950AF7"/>
                                <w:highlight w:val="cyan"/>
                              </w:rPr>
                              <w:t>Client name</w:t>
                            </w:r>
                          </w:p>
                          <w:p w:rsidR="0015657E" w:rsidRPr="0015657E" w:rsidRDefault="0015657E"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484961" w:rsidRPr="00A71338" w:rsidRDefault="00484961" w:rsidP="000B5C46">
                            <w:pPr>
                              <w:pStyle w:val="BodyText"/>
                              <w:spacing w:line="240" w:lineRule="auto"/>
                              <w:jc w:val="right"/>
                              <w:rPr>
                                <w:rFonts w:cstheme="minorHAnsi"/>
                                <w:color w:val="950AF7"/>
                              </w:rPr>
                            </w:pPr>
                            <w:r w:rsidRPr="00A71338">
                              <w:rPr>
                                <w:rFonts w:cstheme="minorHAnsi"/>
                                <w:color w:val="950AF7"/>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7" type="#_x0000_t202" style="position:absolute;left:0;text-align:left;margin-left:5in;margin-top:139.9pt;width:221pt;height:82.85pt;z-index:25233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" fillcolor="#038cfe" stroked="f">
                <v:fill opacity="16448f"/>
                <v:textbox inset=",7.2pt,,7.2pt">
                  <w:txbxContent>
                    <w:p w:rsidR="00484961" w:rsidRPr="00A71338" w:rsidRDefault="00484961" w:rsidP="000B5C46">
                      <w:pPr>
                        <w:pStyle w:val="BodyText"/>
                        <w:spacing w:line="240" w:lineRule="auto"/>
                        <w:jc w:val="right"/>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15657E" w:rsidRDefault="00484961" w:rsidP="000B5C46">
                      <w:pPr>
                        <w:pStyle w:val="BodyText"/>
                        <w:spacing w:line="240" w:lineRule="auto"/>
                        <w:jc w:val="right"/>
                        <w:rPr>
                          <w:rFonts w:cstheme="minorHAnsi"/>
                          <w:color w:val="950AF7"/>
                        </w:rPr>
                      </w:pPr>
                      <w:r w:rsidRPr="00A71338">
                        <w:rPr>
                          <w:rFonts w:cstheme="minorHAnsi"/>
                          <w:color w:val="950AF7"/>
                          <w:highlight w:val="cyan"/>
                        </w:rPr>
                        <w:t>Client name</w:t>
                      </w:r>
                    </w:p>
                    <w:p w:rsidR="0015657E" w:rsidRPr="0015657E" w:rsidRDefault="0015657E"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w:t>
                      </w:r>
                      <w:r w:rsidRPr="0015657E">
                        <w:rPr>
                          <w:rFonts w:cstheme="minorHAnsi"/>
                          <w:b/>
                          <w:color w:val="950AF7"/>
                          <w:highlight w:val="cyan"/>
                        </w:rPr>
                        <w:t xml:space="preserve"> or in the results below</w:t>
                      </w:r>
                    </w:p>
                    <w:p w:rsidR="00484961" w:rsidRPr="00A71338" w:rsidRDefault="00484961" w:rsidP="000B5C46">
                      <w:pPr>
                        <w:pStyle w:val="BodyText"/>
                        <w:spacing w:line="240" w:lineRule="auto"/>
                        <w:jc w:val="right"/>
                        <w:rPr>
                          <w:rFonts w:cstheme="minorHAnsi"/>
                          <w:color w:val="950AF7"/>
                        </w:rPr>
                      </w:pPr>
                      <w:r w:rsidRPr="00A71338">
                        <w:rPr>
                          <w:rFonts w:cstheme="minorHAnsi"/>
                          <w:color w:val="950AF7"/>
                        </w:rPr>
                        <w:t xml:space="preserve"> </w:t>
                      </w: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38176" behindDoc="0" locked="0" layoutInCell="1" allowOverlap="1" wp14:anchorId="4E3D04FF" wp14:editId="15F58DFF">
                <wp:simplePos x="0" y="0"/>
                <wp:positionH relativeFrom="page">
                  <wp:posOffset>381000</wp:posOffset>
                </wp:positionH>
                <wp:positionV relativeFrom="page">
                  <wp:posOffset>1914525</wp:posOffset>
                </wp:positionV>
                <wp:extent cx="3476625" cy="5295900"/>
                <wp:effectExtent l="0" t="0" r="9525" b="0"/>
                <wp:wrapNone/>
                <wp:docPr id="13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529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0B5C46">
                            <w:pPr>
                              <w:spacing w:after="120" w:line="240" w:lineRule="auto"/>
                              <w:rPr>
                                <w:sz w:val="18"/>
                                <w:szCs w:val="20"/>
                              </w:rPr>
                            </w:pPr>
                            <w:r>
                              <w:rPr>
                                <w:sz w:val="18"/>
                                <w:szCs w:val="20"/>
                              </w:rPr>
                              <w:t xml:space="preserve">First Steps’ Early Identification and </w:t>
                            </w:r>
                            <w:proofErr w:type="gramStart"/>
                            <w:r>
                              <w:rPr>
                                <w:sz w:val="18"/>
                                <w:szCs w:val="20"/>
                              </w:rPr>
                              <w:t>Referral  (</w:t>
                            </w:r>
                            <w:proofErr w:type="gramEnd"/>
                            <w:r>
                              <w:rPr>
                                <w:sz w:val="18"/>
                                <w:szCs w:val="20"/>
                              </w:rPr>
                              <w:t xml:space="preserve">EI&amp;R) programs serve families with young children with suspected delays in development and coordinates public awareness for </w:t>
                            </w:r>
                            <w:proofErr w:type="spellStart"/>
                            <w:r>
                              <w:rPr>
                                <w:sz w:val="18"/>
                                <w:szCs w:val="20"/>
                              </w:rPr>
                              <w:t>BabyNet</w:t>
                            </w:r>
                            <w:proofErr w:type="spellEnd"/>
                            <w:r>
                              <w:rPr>
                                <w:sz w:val="18"/>
                                <w:szCs w:val="20"/>
                              </w:rPr>
                              <w:t xml:space="preserve"> services, acting as a local portal to connect families to community-based services they may need or desire to ensure the school readiness of their children</w:t>
                            </w:r>
                          </w:p>
                          <w:p w:rsidR="00484961" w:rsidRDefault="00484961" w:rsidP="000B5C46">
                            <w:pPr>
                              <w:spacing w:after="120" w:line="240" w:lineRule="auto"/>
                              <w:rPr>
                                <w:b/>
                                <w:sz w:val="18"/>
                                <w:szCs w:val="20"/>
                              </w:rPr>
                            </w:pPr>
                            <w:r>
                              <w:rPr>
                                <w:b/>
                                <w:sz w:val="18"/>
                                <w:szCs w:val="20"/>
                              </w:rPr>
                              <w:t>EI&amp;R services include:</w:t>
                            </w:r>
                          </w:p>
                          <w:p w:rsidR="00484961" w:rsidRPr="00BB00A9" w:rsidRDefault="00484961" w:rsidP="000B5C46">
                            <w:pPr>
                              <w:pStyle w:val="ListParagraph"/>
                              <w:numPr>
                                <w:ilvl w:val="0"/>
                                <w:numId w:val="36"/>
                              </w:numPr>
                              <w:spacing w:after="120" w:line="240" w:lineRule="auto"/>
                              <w:rPr>
                                <w:sz w:val="18"/>
                                <w:szCs w:val="20"/>
                              </w:rPr>
                            </w:pPr>
                            <w:r>
                              <w:rPr>
                                <w:b/>
                                <w:sz w:val="18"/>
                                <w:szCs w:val="20"/>
                              </w:rPr>
                              <w:t>S</w:t>
                            </w:r>
                            <w:r w:rsidRPr="00BB00A9">
                              <w:rPr>
                                <w:b/>
                                <w:sz w:val="18"/>
                                <w:szCs w:val="20"/>
                              </w:rPr>
                              <w:t>creenings</w:t>
                            </w:r>
                            <w:r w:rsidRPr="00BB00A9">
                              <w:rPr>
                                <w:sz w:val="18"/>
                                <w:szCs w:val="20"/>
                              </w:rPr>
                              <w:t xml:space="preserve"> </w:t>
                            </w:r>
                            <w:r>
                              <w:rPr>
                                <w:sz w:val="18"/>
                                <w:szCs w:val="20"/>
                              </w:rPr>
                              <w:t xml:space="preserve">(developmental, vision, hearing) </w:t>
                            </w:r>
                            <w:r w:rsidRPr="00BB00A9">
                              <w:rPr>
                                <w:sz w:val="18"/>
                                <w:szCs w:val="20"/>
                              </w:rPr>
                              <w:t>for children ages birth to 5 years with suspected delays in development</w:t>
                            </w:r>
                          </w:p>
                          <w:p w:rsidR="00484961" w:rsidRPr="00405C30" w:rsidRDefault="00484961" w:rsidP="000B5C46">
                            <w:pPr>
                              <w:pStyle w:val="ListParagraph"/>
                              <w:numPr>
                                <w:ilvl w:val="0"/>
                                <w:numId w:val="36"/>
                              </w:numPr>
                              <w:spacing w:after="120" w:line="240" w:lineRule="auto"/>
                              <w:rPr>
                                <w:sz w:val="18"/>
                                <w:szCs w:val="20"/>
                              </w:rPr>
                            </w:pPr>
                            <w:r>
                              <w:rPr>
                                <w:b/>
                                <w:sz w:val="18"/>
                                <w:szCs w:val="20"/>
                              </w:rPr>
                              <w:t>Referrals</w:t>
                            </w:r>
                            <w:r w:rsidRPr="00BB00A9">
                              <w:rPr>
                                <w:sz w:val="18"/>
                                <w:szCs w:val="20"/>
                              </w:rPr>
                              <w:t xml:space="preserve">, based up the screening results, </w:t>
                            </w:r>
                            <w:r>
                              <w:rPr>
                                <w:sz w:val="18"/>
                                <w:szCs w:val="20"/>
                              </w:rPr>
                              <w:t xml:space="preserve">to appropriate community resources.  This could include the local </w:t>
                            </w:r>
                            <w:proofErr w:type="spellStart"/>
                            <w:r>
                              <w:rPr>
                                <w:sz w:val="18"/>
                                <w:szCs w:val="20"/>
                              </w:rPr>
                              <w:t>BabyNet</w:t>
                            </w:r>
                            <w:proofErr w:type="spellEnd"/>
                            <w:r>
                              <w:rPr>
                                <w:sz w:val="18"/>
                                <w:szCs w:val="20"/>
                              </w:rPr>
                              <w:t xml:space="preserve"> System Point of Entry Office, the local school district, and/or support services such as speech therapy, physical therapy, and programs in libraries and other community resources.</w:t>
                            </w:r>
                          </w:p>
                          <w:p w:rsidR="00484961" w:rsidRPr="00405C30" w:rsidRDefault="00484961" w:rsidP="000B5C46">
                            <w:pPr>
                              <w:pStyle w:val="ListParagraph"/>
                              <w:numPr>
                                <w:ilvl w:val="0"/>
                                <w:numId w:val="36"/>
                              </w:numPr>
                              <w:spacing w:after="120" w:line="240" w:lineRule="auto"/>
                              <w:rPr>
                                <w:rFonts w:cstheme="minorHAnsi"/>
                                <w:sz w:val="18"/>
                              </w:rPr>
                            </w:pPr>
                            <w:r>
                              <w:rPr>
                                <w:b/>
                                <w:sz w:val="18"/>
                                <w:szCs w:val="20"/>
                              </w:rPr>
                              <w:t xml:space="preserve">Parent information </w:t>
                            </w:r>
                            <w:r w:rsidRPr="008207C1">
                              <w:rPr>
                                <w:sz w:val="18"/>
                                <w:szCs w:val="20"/>
                              </w:rPr>
                              <w:t>including</w:t>
                            </w:r>
                            <w:r>
                              <w:rPr>
                                <w:sz w:val="18"/>
                                <w:szCs w:val="20"/>
                              </w:rPr>
                              <w:t xml:space="preserve"> strategies to monitor growth and development.</w:t>
                            </w:r>
                          </w:p>
                          <w:p w:rsidR="00484961" w:rsidRDefault="00484961" w:rsidP="000B5C46">
                            <w:pPr>
                              <w:spacing w:after="120" w:line="240" w:lineRule="auto"/>
                              <w:rPr>
                                <w:sz w:val="18"/>
                                <w:szCs w:val="20"/>
                              </w:rPr>
                            </w:pPr>
                            <w:r>
                              <w:rPr>
                                <w:sz w:val="18"/>
                                <w:szCs w:val="20"/>
                              </w:rPr>
                              <w:t>Our EI&amp;R program:</w:t>
                            </w:r>
                          </w:p>
                          <w:p w:rsidR="00484961" w:rsidRPr="00C05EB7" w:rsidRDefault="00484961" w:rsidP="000B5C46">
                            <w:pPr>
                              <w:pStyle w:val="ListParagraph"/>
                              <w:numPr>
                                <w:ilvl w:val="0"/>
                                <w:numId w:val="35"/>
                              </w:numPr>
                              <w:spacing w:after="120" w:line="240" w:lineRule="auto"/>
                              <w:rPr>
                                <w:b/>
                                <w:sz w:val="18"/>
                                <w:szCs w:val="20"/>
                                <w:u w:val="single"/>
                              </w:rPr>
                            </w:pPr>
                            <w:r w:rsidRPr="00C05EB7">
                              <w:rPr>
                                <w:b/>
                                <w:sz w:val="18"/>
                                <w:szCs w:val="20"/>
                              </w:rPr>
                              <w:t>Provides early detection of developmental delays and health issues</w:t>
                            </w:r>
                          </w:p>
                          <w:p w:rsidR="00484961" w:rsidRPr="00C05EB7" w:rsidRDefault="00484961" w:rsidP="000B5C46">
                            <w:pPr>
                              <w:pStyle w:val="ListParagraph"/>
                              <w:numPr>
                                <w:ilvl w:val="0"/>
                                <w:numId w:val="35"/>
                              </w:numPr>
                              <w:spacing w:after="120" w:line="240" w:lineRule="auto"/>
                              <w:rPr>
                                <w:b/>
                                <w:sz w:val="18"/>
                                <w:szCs w:val="20"/>
                                <w:u w:val="single"/>
                              </w:rPr>
                            </w:pPr>
                            <w:r>
                              <w:rPr>
                                <w:b/>
                                <w:sz w:val="18"/>
                                <w:szCs w:val="20"/>
                              </w:rPr>
                              <w:t>Promotes services and activities that promote child development</w:t>
                            </w:r>
                          </w:p>
                          <w:p w:rsidR="00484961" w:rsidRDefault="00484961" w:rsidP="000B5C46">
                            <w:pPr>
                              <w:pStyle w:val="ListParagraph"/>
                              <w:numPr>
                                <w:ilvl w:val="0"/>
                                <w:numId w:val="35"/>
                              </w:numPr>
                              <w:spacing w:after="120" w:line="240" w:lineRule="auto"/>
                              <w:rPr>
                                <w:b/>
                                <w:sz w:val="18"/>
                                <w:szCs w:val="20"/>
                              </w:rPr>
                            </w:pPr>
                            <w:r w:rsidRPr="002E3335">
                              <w:rPr>
                                <w:b/>
                                <w:sz w:val="18"/>
                                <w:szCs w:val="20"/>
                              </w:rPr>
                              <w:t>Increases children’s school readiness and school success</w:t>
                            </w:r>
                          </w:p>
                          <w:p w:rsidR="00484961" w:rsidRDefault="00484961" w:rsidP="000B5C46">
                            <w:pPr>
                              <w:spacing w:after="120" w:line="240" w:lineRule="auto"/>
                              <w:rPr>
                                <w:b/>
                                <w:sz w:val="18"/>
                                <w:szCs w:val="20"/>
                              </w:rPr>
                            </w:pPr>
                          </w:p>
                          <w:p w:rsidR="00484961" w:rsidRPr="007D7AA5" w:rsidRDefault="00484961" w:rsidP="000B5C46">
                            <w:pPr>
                              <w:spacing w:after="120" w:line="240" w:lineRule="auto"/>
                              <w:rPr>
                                <w:b/>
                                <w:sz w:val="18"/>
                                <w:szCs w:val="20"/>
                              </w:rPr>
                            </w:pPr>
                          </w:p>
                          <w:p w:rsidR="00484961" w:rsidRDefault="00484961"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w:t>
                            </w:r>
                            <w:r>
                              <w:rPr>
                                <w:rFonts w:cstheme="minorHAnsi"/>
                                <w:b/>
                                <w:color w:val="FF0000"/>
                                <w:sz w:val="18"/>
                              </w:rPr>
                              <w:t>EI&amp;R</w:t>
                            </w:r>
                            <w:r w:rsidRPr="005C3480">
                              <w:rPr>
                                <w:rFonts w:cstheme="minorHAnsi"/>
                                <w:b/>
                                <w:color w:val="FF0000"/>
                                <w:sz w:val="18"/>
                              </w:rPr>
                              <w:t xml:space="preserve"> families:</w:t>
                            </w:r>
                          </w:p>
                          <w:tbl>
                            <w:tblPr>
                              <w:tblStyle w:val="TableGrid3"/>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35"/>
                              <w:gridCol w:w="3423"/>
                            </w:tblGrid>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live in poverty</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didn’t graduate high school</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were teen parents</w:t>
                                  </w:r>
                                </w:p>
                              </w:tc>
                            </w:tr>
                          </w:tbl>
                          <w:p w:rsidR="00484961" w:rsidRPr="00197D42" w:rsidRDefault="00484961" w:rsidP="000B5C46">
                            <w:pPr>
                              <w:spacing w:after="120"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8" type="#_x0000_t202" style="position:absolute;left:0;text-align:left;margin-left:30pt;margin-top:150.75pt;width:273.75pt;height:417pt;z-index:25233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" filled="f" stroked="f">
                <v:textbox inset="0,0,0,0">
                  <w:txbxContent>
                    <w:p w:rsidR="00484961" w:rsidRDefault="00484961" w:rsidP="000B5C46">
                      <w:pPr>
                        <w:spacing w:after="120" w:line="240" w:lineRule="auto"/>
                        <w:rPr>
                          <w:sz w:val="18"/>
                          <w:szCs w:val="20"/>
                        </w:rPr>
                      </w:pPr>
                      <w:r>
                        <w:rPr>
                          <w:sz w:val="18"/>
                          <w:szCs w:val="20"/>
                        </w:rPr>
                        <w:t xml:space="preserve">First Steps’ Early Identification and </w:t>
                      </w:r>
                      <w:proofErr w:type="gramStart"/>
                      <w:r>
                        <w:rPr>
                          <w:sz w:val="18"/>
                          <w:szCs w:val="20"/>
                        </w:rPr>
                        <w:t>Referral  (</w:t>
                      </w:r>
                      <w:proofErr w:type="gramEnd"/>
                      <w:r>
                        <w:rPr>
                          <w:sz w:val="18"/>
                          <w:szCs w:val="20"/>
                        </w:rPr>
                        <w:t xml:space="preserve">EI&amp;R) programs serve families with young children with suspected delays in development and coordinates public awareness for </w:t>
                      </w:r>
                      <w:proofErr w:type="spellStart"/>
                      <w:r>
                        <w:rPr>
                          <w:sz w:val="18"/>
                          <w:szCs w:val="20"/>
                        </w:rPr>
                        <w:t>BabyNet</w:t>
                      </w:r>
                      <w:proofErr w:type="spellEnd"/>
                      <w:r>
                        <w:rPr>
                          <w:sz w:val="18"/>
                          <w:szCs w:val="20"/>
                        </w:rPr>
                        <w:t xml:space="preserve"> services, acting as a local portal to connect families to community-based services they may need or desire to ensure the school readiness of their children</w:t>
                      </w:r>
                    </w:p>
                    <w:p w:rsidR="00484961" w:rsidRDefault="00484961" w:rsidP="000B5C46">
                      <w:pPr>
                        <w:spacing w:after="120" w:line="240" w:lineRule="auto"/>
                        <w:rPr>
                          <w:b/>
                          <w:sz w:val="18"/>
                          <w:szCs w:val="20"/>
                        </w:rPr>
                      </w:pPr>
                      <w:r>
                        <w:rPr>
                          <w:b/>
                          <w:sz w:val="18"/>
                          <w:szCs w:val="20"/>
                        </w:rPr>
                        <w:t>EI&amp;R services include:</w:t>
                      </w:r>
                    </w:p>
                    <w:p w:rsidR="00484961" w:rsidRPr="00BB00A9" w:rsidRDefault="00484961" w:rsidP="000B5C46">
                      <w:pPr>
                        <w:pStyle w:val="ListParagraph"/>
                        <w:numPr>
                          <w:ilvl w:val="0"/>
                          <w:numId w:val="36"/>
                        </w:numPr>
                        <w:spacing w:after="120" w:line="240" w:lineRule="auto"/>
                        <w:rPr>
                          <w:sz w:val="18"/>
                          <w:szCs w:val="20"/>
                        </w:rPr>
                      </w:pPr>
                      <w:r>
                        <w:rPr>
                          <w:b/>
                          <w:sz w:val="18"/>
                          <w:szCs w:val="20"/>
                        </w:rPr>
                        <w:t>S</w:t>
                      </w:r>
                      <w:r w:rsidRPr="00BB00A9">
                        <w:rPr>
                          <w:b/>
                          <w:sz w:val="18"/>
                          <w:szCs w:val="20"/>
                        </w:rPr>
                        <w:t>creenings</w:t>
                      </w:r>
                      <w:r w:rsidRPr="00BB00A9">
                        <w:rPr>
                          <w:sz w:val="18"/>
                          <w:szCs w:val="20"/>
                        </w:rPr>
                        <w:t xml:space="preserve"> </w:t>
                      </w:r>
                      <w:r>
                        <w:rPr>
                          <w:sz w:val="18"/>
                          <w:szCs w:val="20"/>
                        </w:rPr>
                        <w:t xml:space="preserve">(developmental, vision, hearing) </w:t>
                      </w:r>
                      <w:r w:rsidRPr="00BB00A9">
                        <w:rPr>
                          <w:sz w:val="18"/>
                          <w:szCs w:val="20"/>
                        </w:rPr>
                        <w:t>for children ages birth to 5 years with suspected delays in development</w:t>
                      </w:r>
                    </w:p>
                    <w:p w:rsidR="00484961" w:rsidRPr="00405C30" w:rsidRDefault="00484961" w:rsidP="000B5C46">
                      <w:pPr>
                        <w:pStyle w:val="ListParagraph"/>
                        <w:numPr>
                          <w:ilvl w:val="0"/>
                          <w:numId w:val="36"/>
                        </w:numPr>
                        <w:spacing w:after="120" w:line="240" w:lineRule="auto"/>
                        <w:rPr>
                          <w:sz w:val="18"/>
                          <w:szCs w:val="20"/>
                        </w:rPr>
                      </w:pPr>
                      <w:r>
                        <w:rPr>
                          <w:b/>
                          <w:sz w:val="18"/>
                          <w:szCs w:val="20"/>
                        </w:rPr>
                        <w:t>Referrals</w:t>
                      </w:r>
                      <w:r w:rsidRPr="00BB00A9">
                        <w:rPr>
                          <w:sz w:val="18"/>
                          <w:szCs w:val="20"/>
                        </w:rPr>
                        <w:t xml:space="preserve">, based up the screening results, </w:t>
                      </w:r>
                      <w:r>
                        <w:rPr>
                          <w:sz w:val="18"/>
                          <w:szCs w:val="20"/>
                        </w:rPr>
                        <w:t xml:space="preserve">to appropriate community resources.  This could include the local </w:t>
                      </w:r>
                      <w:proofErr w:type="spellStart"/>
                      <w:r>
                        <w:rPr>
                          <w:sz w:val="18"/>
                          <w:szCs w:val="20"/>
                        </w:rPr>
                        <w:t>BabyNet</w:t>
                      </w:r>
                      <w:proofErr w:type="spellEnd"/>
                      <w:r>
                        <w:rPr>
                          <w:sz w:val="18"/>
                          <w:szCs w:val="20"/>
                        </w:rPr>
                        <w:t xml:space="preserve"> System Point of Entry Office, the local school district, and/or support services such as speech therapy, physical therapy, and programs in libraries and other community resources.</w:t>
                      </w:r>
                    </w:p>
                    <w:p w:rsidR="00484961" w:rsidRPr="00405C30" w:rsidRDefault="00484961" w:rsidP="000B5C46">
                      <w:pPr>
                        <w:pStyle w:val="ListParagraph"/>
                        <w:numPr>
                          <w:ilvl w:val="0"/>
                          <w:numId w:val="36"/>
                        </w:numPr>
                        <w:spacing w:after="120" w:line="240" w:lineRule="auto"/>
                        <w:rPr>
                          <w:rFonts w:cstheme="minorHAnsi"/>
                          <w:sz w:val="18"/>
                        </w:rPr>
                      </w:pPr>
                      <w:r>
                        <w:rPr>
                          <w:b/>
                          <w:sz w:val="18"/>
                          <w:szCs w:val="20"/>
                        </w:rPr>
                        <w:t xml:space="preserve">Parent information </w:t>
                      </w:r>
                      <w:r w:rsidRPr="008207C1">
                        <w:rPr>
                          <w:sz w:val="18"/>
                          <w:szCs w:val="20"/>
                        </w:rPr>
                        <w:t>including</w:t>
                      </w:r>
                      <w:r>
                        <w:rPr>
                          <w:sz w:val="18"/>
                          <w:szCs w:val="20"/>
                        </w:rPr>
                        <w:t xml:space="preserve"> strategies to monitor growth and development.</w:t>
                      </w:r>
                    </w:p>
                    <w:p w:rsidR="00484961" w:rsidRDefault="00484961" w:rsidP="000B5C46">
                      <w:pPr>
                        <w:spacing w:after="120" w:line="240" w:lineRule="auto"/>
                        <w:rPr>
                          <w:sz w:val="18"/>
                          <w:szCs w:val="20"/>
                        </w:rPr>
                      </w:pPr>
                      <w:r>
                        <w:rPr>
                          <w:sz w:val="18"/>
                          <w:szCs w:val="20"/>
                        </w:rPr>
                        <w:t>Our EI&amp;R program:</w:t>
                      </w:r>
                    </w:p>
                    <w:p w:rsidR="00484961" w:rsidRPr="00C05EB7" w:rsidRDefault="00484961" w:rsidP="000B5C46">
                      <w:pPr>
                        <w:pStyle w:val="ListParagraph"/>
                        <w:numPr>
                          <w:ilvl w:val="0"/>
                          <w:numId w:val="35"/>
                        </w:numPr>
                        <w:spacing w:after="120" w:line="240" w:lineRule="auto"/>
                        <w:rPr>
                          <w:b/>
                          <w:sz w:val="18"/>
                          <w:szCs w:val="20"/>
                          <w:u w:val="single"/>
                        </w:rPr>
                      </w:pPr>
                      <w:r w:rsidRPr="00C05EB7">
                        <w:rPr>
                          <w:b/>
                          <w:sz w:val="18"/>
                          <w:szCs w:val="20"/>
                        </w:rPr>
                        <w:t>Provides early detection of developmental delays and health issues</w:t>
                      </w:r>
                    </w:p>
                    <w:p w:rsidR="00484961" w:rsidRPr="00C05EB7" w:rsidRDefault="00484961" w:rsidP="000B5C46">
                      <w:pPr>
                        <w:pStyle w:val="ListParagraph"/>
                        <w:numPr>
                          <w:ilvl w:val="0"/>
                          <w:numId w:val="35"/>
                        </w:numPr>
                        <w:spacing w:after="120" w:line="240" w:lineRule="auto"/>
                        <w:rPr>
                          <w:b/>
                          <w:sz w:val="18"/>
                          <w:szCs w:val="20"/>
                          <w:u w:val="single"/>
                        </w:rPr>
                      </w:pPr>
                      <w:r>
                        <w:rPr>
                          <w:b/>
                          <w:sz w:val="18"/>
                          <w:szCs w:val="20"/>
                        </w:rPr>
                        <w:t>Promotes services and activities that promote child development</w:t>
                      </w:r>
                    </w:p>
                    <w:p w:rsidR="00484961" w:rsidRDefault="00484961" w:rsidP="000B5C46">
                      <w:pPr>
                        <w:pStyle w:val="ListParagraph"/>
                        <w:numPr>
                          <w:ilvl w:val="0"/>
                          <w:numId w:val="35"/>
                        </w:numPr>
                        <w:spacing w:after="120" w:line="240" w:lineRule="auto"/>
                        <w:rPr>
                          <w:b/>
                          <w:sz w:val="18"/>
                          <w:szCs w:val="20"/>
                        </w:rPr>
                      </w:pPr>
                      <w:r w:rsidRPr="002E3335">
                        <w:rPr>
                          <w:b/>
                          <w:sz w:val="18"/>
                          <w:szCs w:val="20"/>
                        </w:rPr>
                        <w:t>Increases children’s school readiness and school success</w:t>
                      </w:r>
                    </w:p>
                    <w:p w:rsidR="00484961" w:rsidRDefault="00484961" w:rsidP="000B5C46">
                      <w:pPr>
                        <w:spacing w:after="120" w:line="240" w:lineRule="auto"/>
                        <w:rPr>
                          <w:b/>
                          <w:sz w:val="18"/>
                          <w:szCs w:val="20"/>
                        </w:rPr>
                      </w:pPr>
                    </w:p>
                    <w:p w:rsidR="00484961" w:rsidRPr="007D7AA5" w:rsidRDefault="00484961" w:rsidP="000B5C46">
                      <w:pPr>
                        <w:spacing w:after="120" w:line="240" w:lineRule="auto"/>
                        <w:rPr>
                          <w:b/>
                          <w:sz w:val="18"/>
                          <w:szCs w:val="20"/>
                        </w:rPr>
                      </w:pPr>
                    </w:p>
                    <w:p w:rsidR="00484961" w:rsidRDefault="00484961"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w:t>
                      </w:r>
                      <w:r>
                        <w:rPr>
                          <w:rFonts w:cstheme="minorHAnsi"/>
                          <w:b/>
                          <w:color w:val="FF0000"/>
                          <w:sz w:val="18"/>
                        </w:rPr>
                        <w:t>EI&amp;R</w:t>
                      </w:r>
                      <w:r w:rsidRPr="005C3480">
                        <w:rPr>
                          <w:rFonts w:cstheme="minorHAnsi"/>
                          <w:b/>
                          <w:color w:val="FF0000"/>
                          <w:sz w:val="18"/>
                        </w:rPr>
                        <w:t xml:space="preserve"> families:</w:t>
                      </w:r>
                    </w:p>
                    <w:tbl>
                      <w:tblPr>
                        <w:tblStyle w:val="TableGrid3"/>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35"/>
                        <w:gridCol w:w="3423"/>
                      </w:tblGrid>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live in poverty</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didn’t graduate high school</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were teen parents</w:t>
                            </w:r>
                          </w:p>
                        </w:tc>
                      </w:tr>
                    </w:tbl>
                    <w:p w:rsidR="00484961" w:rsidRPr="00197D42" w:rsidRDefault="00484961" w:rsidP="000B5C46">
                      <w:pPr>
                        <w:spacing w:after="120" w:line="240" w:lineRule="auto"/>
                        <w:rPr>
                          <w:rFonts w:cstheme="minorHAnsi"/>
                          <w:sz w:val="18"/>
                        </w:rPr>
                      </w:pPr>
                    </w:p>
                  </w:txbxContent>
                </v:textbox>
                <w10:wrap anchorx="page" anchory="page"/>
              </v:shape>
            </w:pict>
          </mc:Fallback>
        </mc:AlternateContent>
      </w:r>
    </w:p>
    <w:p w:rsidR="000B5C46" w:rsidRPr="00AD355E" w:rsidRDefault="000B5C46" w:rsidP="000B5C46">
      <w:pPr>
        <w:jc w:val="both"/>
        <w:rPr>
          <w:rFonts w:cstheme="minorHAnsi"/>
          <w:sz w:val="20"/>
        </w:rPr>
      </w:pPr>
    </w:p>
    <w:p w:rsidR="000B5C46" w:rsidRPr="00AD355E" w:rsidRDefault="000B5C46" w:rsidP="000B5C46"/>
    <w:p w:rsidR="000B5C46" w:rsidRPr="00AD355E" w:rsidRDefault="000B5C46" w:rsidP="000B5C46">
      <w:r>
        <w:rPr>
          <w:noProof/>
        </w:rPr>
        <mc:AlternateContent>
          <mc:Choice Requires="wps">
            <w:drawing>
              <wp:anchor distT="0" distB="0" distL="114300" distR="114300" simplePos="0" relativeHeight="252346368" behindDoc="0" locked="0" layoutInCell="1" allowOverlap="1" wp14:anchorId="029DE8C4" wp14:editId="7EF765FD">
                <wp:simplePos x="0" y="0"/>
                <wp:positionH relativeFrom="column">
                  <wp:posOffset>4166235</wp:posOffset>
                </wp:positionH>
                <wp:positionV relativeFrom="paragraph">
                  <wp:posOffset>270510</wp:posOffset>
                </wp:positionV>
                <wp:extent cx="2809875" cy="1403985"/>
                <wp:effectExtent l="0" t="0" r="9525"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403985"/>
                        </a:xfrm>
                        <a:prstGeom prst="rect">
                          <a:avLst/>
                        </a:prstGeom>
                        <a:solidFill>
                          <a:srgbClr val="FFFFFF"/>
                        </a:solidFill>
                        <a:ln w="9525">
                          <a:noFill/>
                          <a:miter lim="800000"/>
                          <a:headEnd/>
                          <a:tailEnd/>
                        </a:ln>
                      </wps:spPr>
                      <wps:txbx>
                        <w:txbxContent>
                          <w:p w:rsidR="00484961" w:rsidRDefault="00484961" w:rsidP="000B5C46">
                            <w:r>
                              <w:rPr>
                                <w:noProof/>
                              </w:rPr>
                              <w:drawing>
                                <wp:inline distT="0" distB="0" distL="0" distR="0" wp14:anchorId="6065DE41" wp14:editId="3F0C4DA3">
                                  <wp:extent cx="2532380" cy="1899285"/>
                                  <wp:effectExtent l="0" t="0" r="127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ke.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69" type="#_x0000_t202" style="position:absolute;margin-left:328.05pt;margin-top:21.3pt;width:221.25pt;height:110.55pt;z-index:25234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" stroked="f">
                <v:textbox style="mso-fit-shape-to-text:t">
                  <w:txbxContent>
                    <w:p w:rsidR="00484961" w:rsidRDefault="00484961" w:rsidP="000B5C46">
                      <w:r>
                        <w:rPr>
                          <w:noProof/>
                        </w:rPr>
                        <w:drawing>
                          <wp:inline distT="0" distB="0" distL="0" distR="0" wp14:anchorId="6065DE41" wp14:editId="3F0C4DA3">
                            <wp:extent cx="2532380" cy="1899285"/>
                            <wp:effectExtent l="0" t="0" r="127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ke.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inline>
                        </w:drawing>
                      </w:r>
                    </w:p>
                  </w:txbxContent>
                </v:textbox>
              </v:shape>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43296" behindDoc="0" locked="0" layoutInCell="1" allowOverlap="1" wp14:anchorId="7DB6B12D" wp14:editId="64B80E78">
                <wp:simplePos x="0" y="0"/>
                <wp:positionH relativeFrom="column">
                  <wp:posOffset>113665</wp:posOffset>
                </wp:positionH>
                <wp:positionV relativeFrom="paragraph">
                  <wp:posOffset>739775</wp:posOffset>
                </wp:positionV>
                <wp:extent cx="3217545" cy="1802765"/>
                <wp:effectExtent l="0" t="0" r="20955" b="26035"/>
                <wp:wrapNone/>
                <wp:docPr id="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484961" w:rsidRDefault="00484961"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0B5C46">
                            <w:pPr>
                              <w:rPr>
                                <w:b/>
                              </w:rPr>
                            </w:pPr>
                            <w:r w:rsidRPr="00E54816">
                              <w:rPr>
                                <w:b/>
                                <w:highlight w:val="cyan"/>
                              </w:rPr>
                              <w:t>Use data from the Risk Factor Report to find the most compelling statistics for your program.</w:t>
                            </w:r>
                          </w:p>
                          <w:p w:rsidR="00484961" w:rsidRPr="00747C27" w:rsidRDefault="00484961" w:rsidP="000B5C4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0" type="#_x0000_t202" style="position:absolute;margin-left:8.95pt;margin-top:58.25pt;width:253.35pt;height:141.95pt;z-index:25234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" fillcolor="yellow">
                <v:textbox>
                  <w:txbxContent>
                    <w:p w:rsidR="00484961" w:rsidRDefault="00484961"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0B5C46">
                      <w:pPr>
                        <w:rPr>
                          <w:b/>
                        </w:rPr>
                      </w:pPr>
                      <w:r w:rsidRPr="00E54816">
                        <w:rPr>
                          <w:b/>
                          <w:highlight w:val="cyan"/>
                        </w:rPr>
                        <w:t>Use data from the Risk Factor Report to find the most compelling statistics for your program.</w:t>
                      </w:r>
                    </w:p>
                    <w:p w:rsidR="00484961" w:rsidRPr="00747C27" w:rsidRDefault="00484961" w:rsidP="000B5C46">
                      <w:pPr>
                        <w:rPr>
                          <w:b/>
                        </w:rPr>
                      </w:pPr>
                      <w:r w:rsidRPr="00E54816">
                        <w:rPr>
                          <w:b/>
                          <w:highlight w:val="cyan"/>
                        </w:rPr>
                        <w:t>Delete this text box.</w:t>
                      </w:r>
                    </w:p>
                  </w:txbxContent>
                </v:textbox>
              </v:shape>
            </w:pict>
          </mc:Fallback>
        </mc:AlternateContent>
      </w:r>
      <w:r w:rsidRPr="004D6965">
        <w:rPr>
          <w:noProof/>
        </w:rPr>
        <mc:AlternateContent>
          <mc:Choice Requires="wps">
            <w:drawing>
              <wp:anchor distT="0" distB="0" distL="114300" distR="114300" simplePos="0" relativeHeight="252347392" behindDoc="0" locked="0" layoutInCell="1" allowOverlap="1" wp14:anchorId="04100CDB" wp14:editId="76C9D950">
                <wp:simplePos x="0" y="0"/>
                <wp:positionH relativeFrom="column">
                  <wp:posOffset>4234180</wp:posOffset>
                </wp:positionH>
                <wp:positionV relativeFrom="paragraph">
                  <wp:posOffset>1902628</wp:posOffset>
                </wp:positionV>
                <wp:extent cx="2559685" cy="638175"/>
                <wp:effectExtent l="0" t="0" r="12065" b="28575"/>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685" cy="638175"/>
                        </a:xfrm>
                        <a:prstGeom prst="rect">
                          <a:avLst/>
                        </a:prstGeom>
                        <a:solidFill>
                          <a:srgbClr val="FFFFFF"/>
                        </a:solidFill>
                        <a:ln w="9525">
                          <a:solidFill>
                            <a:srgbClr val="000000"/>
                          </a:solidFill>
                          <a:miter lim="800000"/>
                          <a:headEnd/>
                          <a:tailEnd/>
                        </a:ln>
                      </wps:spPr>
                      <wps:txbx>
                        <w:txbxContent>
                          <w:p w:rsidR="00484961" w:rsidRPr="004D6965" w:rsidRDefault="00484961" w:rsidP="000B5C46">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1" type="#_x0000_t202" style="position:absolute;margin-left:333.4pt;margin-top:149.8pt;width:201.55pt;height:50.25pt;z-index:25234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">
                <v:textbox>
                  <w:txbxContent>
                    <w:p w:rsidR="00484961" w:rsidRPr="004D6965" w:rsidRDefault="00484961" w:rsidP="000B5C46">
                      <w:r w:rsidRPr="004D6965">
                        <w:rPr>
                          <w:highlight w:val="cyan"/>
                        </w:rPr>
                        <w:t>Use text boxes to caption your photos as often as possible. Many readers will focus on these more than the report text.</w:t>
                      </w:r>
                      <w:r w:rsidRPr="004D6965">
                        <w:t xml:space="preserve"> </w:t>
                      </w:r>
                    </w:p>
                  </w:txbxContent>
                </v:textbox>
              </v:shape>
            </w:pict>
          </mc:Fallback>
        </mc:AlternateContent>
      </w:r>
      <w:r w:rsidRPr="00AD355E">
        <w:rPr>
          <w:b/>
          <w:noProof/>
        </w:rPr>
        <mc:AlternateContent>
          <mc:Choice Requires="wps">
            <w:drawing>
              <wp:anchor distT="0" distB="0" distL="114300" distR="114300" simplePos="0" relativeHeight="252341248" behindDoc="0" locked="0" layoutInCell="1" allowOverlap="1" wp14:anchorId="38A2D543" wp14:editId="59DC4747">
                <wp:simplePos x="0" y="0"/>
                <wp:positionH relativeFrom="page">
                  <wp:posOffset>4222115</wp:posOffset>
                </wp:positionH>
                <wp:positionV relativeFrom="page">
                  <wp:posOffset>5429717</wp:posOffset>
                </wp:positionV>
                <wp:extent cx="3009900" cy="1704975"/>
                <wp:effectExtent l="0" t="0" r="0" b="9525"/>
                <wp:wrapNone/>
                <wp:docPr id="147"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704975"/>
                        </a:xfrm>
                        <a:prstGeom prst="rect">
                          <a:avLst/>
                        </a:prstGeom>
                        <a:noFill/>
                        <a:ln>
                          <a:noFill/>
                        </a:ln>
                        <a:extLst/>
                      </wps:spPr>
                      <wps:txbx>
                        <w:txbxContent>
                          <w:p w:rsidR="00484961" w:rsidRDefault="00484961" w:rsidP="000B5C46">
                            <w:pPr>
                              <w:pStyle w:val="BodyText"/>
                              <w:spacing w:after="0" w:line="240" w:lineRule="auto"/>
                            </w:pPr>
                          </w:p>
                          <w:p w:rsidR="00484961" w:rsidRPr="00A71338" w:rsidRDefault="00484961" w:rsidP="000B5C46">
                            <w:pPr>
                              <w:pStyle w:val="Heading1"/>
                              <w:spacing w:before="0" w:line="240" w:lineRule="auto"/>
                              <w:jc w:val="center"/>
                              <w:rPr>
                                <w:rFonts w:asciiTheme="minorHAnsi" w:hAnsiTheme="minorHAnsi"/>
                              </w:rPr>
                            </w:pPr>
                            <w:r>
                              <w:rPr>
                                <w:rFonts w:asciiTheme="minorHAnsi" w:hAnsiTheme="minorHAnsi" w:cs="Arial"/>
                                <w:color w:val="0070C0"/>
                              </w:rPr>
                              <w:t xml:space="preserve">EI&amp;R by the Numbers </w:t>
                            </w:r>
                            <w:r w:rsidR="005308FE">
                              <w:rPr>
                                <w:rFonts w:asciiTheme="minorHAnsi" w:hAnsiTheme="minorHAnsi" w:cs="Arial"/>
                                <w:color w:val="0070C0"/>
                              </w:rPr>
                              <w:t>2016-17</w:t>
                            </w:r>
                          </w:p>
                          <w:tbl>
                            <w:tblPr>
                              <w:tblStyle w:val="TableGrid1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2836"/>
                            </w:tblGrid>
                            <w:tr w:rsidR="00484961" w:rsidRPr="00A71338" w:rsidTr="00D41D43">
                              <w:tc>
                                <w:tcPr>
                                  <w:tcW w:w="2011" w:type="dxa"/>
                                  <w:shd w:val="clear" w:color="auto" w:fill="auto"/>
                                  <w:vAlign w:val="center"/>
                                </w:tcPr>
                                <w:p w:rsidR="00484961" w:rsidRPr="00A71338" w:rsidRDefault="00484961" w:rsidP="00D41D43">
                                  <w:pPr>
                                    <w:pStyle w:val="BodyText"/>
                                    <w:spacing w:after="0"/>
                                    <w:rPr>
                                      <w:rFonts w:cstheme="minorHAnsi"/>
                                    </w:rPr>
                                  </w:pPr>
                                  <w:r w:rsidRPr="00A71338">
                                    <w:rPr>
                                      <w:rFonts w:cstheme="minorHAnsi"/>
                                    </w:rPr>
                                    <w:t>Children Served</w:t>
                                  </w:r>
                                </w:p>
                              </w:tc>
                              <w:tc>
                                <w:tcPr>
                                  <w:tcW w:w="2836" w:type="dxa"/>
                                  <w:vAlign w:val="center"/>
                                </w:tcPr>
                                <w:p w:rsidR="00484961" w:rsidRPr="00A71338" w:rsidRDefault="00484961" w:rsidP="00D41D43">
                                  <w:pPr>
                                    <w:pStyle w:val="BodyText"/>
                                    <w:spacing w:after="0"/>
                                    <w:jc w:val="right"/>
                                    <w:rPr>
                                      <w:rFonts w:cstheme="minorHAnsi"/>
                                      <w:sz w:val="28"/>
                                      <w:highlight w:val="cyan"/>
                                    </w:rPr>
                                  </w:pPr>
                                  <w:r w:rsidRPr="00A71338">
                                    <w:rPr>
                                      <w:rFonts w:cstheme="minorHAnsi"/>
                                      <w:sz w:val="28"/>
                                      <w:highlight w:val="cyan"/>
                                    </w:rPr>
                                    <w:t>Matrix C76</w:t>
                                  </w:r>
                                </w:p>
                              </w:tc>
                            </w:tr>
                            <w:tr w:rsidR="00484961" w:rsidRPr="00A71338" w:rsidTr="00D41D43">
                              <w:tc>
                                <w:tcPr>
                                  <w:tcW w:w="2011" w:type="dxa"/>
                                  <w:shd w:val="clear" w:color="auto" w:fill="auto"/>
                                  <w:vAlign w:val="center"/>
                                </w:tcPr>
                                <w:p w:rsidR="00484961" w:rsidRPr="00A71338" w:rsidRDefault="00484961" w:rsidP="00D41D43">
                                  <w:pPr>
                                    <w:pStyle w:val="BodyText"/>
                                    <w:spacing w:after="0"/>
                                    <w:rPr>
                                      <w:rFonts w:cstheme="minorHAnsi"/>
                                    </w:rPr>
                                  </w:pPr>
                                  <w:r w:rsidRPr="00A71338">
                                    <w:rPr>
                                      <w:rFonts w:cstheme="minorHAnsi"/>
                                    </w:rPr>
                                    <w:t>Materials Distributed</w:t>
                                  </w:r>
                                </w:p>
                              </w:tc>
                              <w:tc>
                                <w:tcPr>
                                  <w:tcW w:w="2836" w:type="dxa"/>
                                  <w:vAlign w:val="center"/>
                                </w:tcPr>
                                <w:p w:rsidR="00484961" w:rsidRPr="00A71338" w:rsidRDefault="00484961" w:rsidP="00D41D43">
                                  <w:pPr>
                                    <w:pStyle w:val="BodyText"/>
                                    <w:spacing w:after="0"/>
                                    <w:jc w:val="right"/>
                                    <w:rPr>
                                      <w:rFonts w:cstheme="minorHAnsi"/>
                                      <w:sz w:val="28"/>
                                      <w:highlight w:val="cyan"/>
                                    </w:rPr>
                                  </w:pPr>
                                  <w:r w:rsidRPr="00A71338">
                                    <w:rPr>
                                      <w:rFonts w:cstheme="minorHAnsi"/>
                                      <w:sz w:val="28"/>
                                      <w:highlight w:val="cyan"/>
                                    </w:rPr>
                                    <w:t>Matrix D76</w:t>
                                  </w:r>
                                </w:p>
                              </w:tc>
                            </w:tr>
                            <w:tr w:rsidR="00484961" w:rsidRPr="00A71338" w:rsidTr="00D41D43">
                              <w:tc>
                                <w:tcPr>
                                  <w:tcW w:w="2011" w:type="dxa"/>
                                  <w:shd w:val="clear" w:color="auto" w:fill="auto"/>
                                  <w:vAlign w:val="center"/>
                                </w:tcPr>
                                <w:p w:rsidR="00484961" w:rsidRPr="00A71338" w:rsidRDefault="00484961" w:rsidP="00D41D43">
                                  <w:pPr>
                                    <w:pStyle w:val="BodyText"/>
                                    <w:spacing w:after="0"/>
                                    <w:rPr>
                                      <w:rFonts w:cstheme="minorHAnsi"/>
                                    </w:rPr>
                                  </w:pPr>
                                  <w:r w:rsidRPr="00A71338">
                                    <w:rPr>
                                      <w:rFonts w:cstheme="minorHAnsi"/>
                                    </w:rPr>
                                    <w:t xml:space="preserve">Children Referred to </w:t>
                                  </w:r>
                                  <w:proofErr w:type="spellStart"/>
                                  <w:r w:rsidRPr="00A71338">
                                    <w:rPr>
                                      <w:rFonts w:cstheme="minorHAnsi"/>
                                    </w:rPr>
                                    <w:t>BabyNet</w:t>
                                  </w:r>
                                  <w:proofErr w:type="spellEnd"/>
                                  <w:r w:rsidRPr="00A71338">
                                    <w:rPr>
                                      <w:rFonts w:cstheme="minorHAnsi"/>
                                    </w:rPr>
                                    <w:t>, Local School, or Other Services</w:t>
                                  </w:r>
                                </w:p>
                              </w:tc>
                              <w:tc>
                                <w:tcPr>
                                  <w:tcW w:w="2836" w:type="dxa"/>
                                  <w:vAlign w:val="center"/>
                                </w:tcPr>
                                <w:p w:rsidR="00484961" w:rsidRPr="00A71338" w:rsidRDefault="00484961" w:rsidP="00D41D43">
                                  <w:pPr>
                                    <w:pStyle w:val="BodyText"/>
                                    <w:spacing w:after="0"/>
                                    <w:jc w:val="right"/>
                                    <w:rPr>
                                      <w:rFonts w:cstheme="minorHAnsi"/>
                                      <w:sz w:val="28"/>
                                      <w:highlight w:val="cyan"/>
                                    </w:rPr>
                                  </w:pPr>
                                  <w:r w:rsidRPr="00A71338">
                                    <w:rPr>
                                      <w:rFonts w:cstheme="minorHAnsi"/>
                                      <w:sz w:val="28"/>
                                      <w:highlight w:val="cyan"/>
                                    </w:rPr>
                                    <w:t xml:space="preserve">FSDC EI&amp;R outputs: #13 + #16 </w:t>
                                  </w:r>
                                </w:p>
                              </w:tc>
                            </w:tr>
                          </w:tbl>
                          <w:p w:rsidR="00484961" w:rsidRDefault="00484961" w:rsidP="000B5C46">
                            <w:pPr>
                              <w:pStyle w:val="BodyText"/>
                              <w:spacing w:after="0" w:line="240" w:lineRule="auto"/>
                            </w:pPr>
                          </w:p>
                          <w:p w:rsidR="00484961" w:rsidRDefault="00484961" w:rsidP="000B5C46">
                            <w:pPr>
                              <w:pStyle w:val="BodyText"/>
                              <w:spacing w:after="0" w:line="240" w:lineRule="auto"/>
                            </w:pPr>
                          </w:p>
                          <w:p w:rsidR="00484961" w:rsidRDefault="00484961" w:rsidP="000B5C46">
                            <w:pPr>
                              <w:pStyle w:val="BodyText"/>
                              <w:spacing w:after="0" w:line="240" w:lineRule="auto"/>
                            </w:pPr>
                          </w:p>
                          <w:p w:rsidR="00484961" w:rsidRDefault="00484961" w:rsidP="000B5C46">
                            <w:pPr>
                              <w:pStyle w:val="BodyText"/>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1" o:spid="_x0000_s1072" type="#_x0000_t202" style="position:absolute;margin-left:332.45pt;margin-top:427.55pt;width:237pt;height:134.25pt;z-index:25234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" filled="f" stroked="f">
                <v:textbox inset="0,0,0,0">
                  <w:txbxContent>
                    <w:p w:rsidR="00484961" w:rsidRDefault="00484961" w:rsidP="000B5C46">
                      <w:pPr>
                        <w:pStyle w:val="BodyText"/>
                        <w:spacing w:after="0" w:line="240" w:lineRule="auto"/>
                      </w:pPr>
                    </w:p>
                    <w:p w:rsidR="00484961" w:rsidRPr="00A71338" w:rsidRDefault="00484961" w:rsidP="000B5C46">
                      <w:pPr>
                        <w:pStyle w:val="Heading1"/>
                        <w:spacing w:before="0" w:line="240" w:lineRule="auto"/>
                        <w:jc w:val="center"/>
                        <w:rPr>
                          <w:rFonts w:asciiTheme="minorHAnsi" w:hAnsiTheme="minorHAnsi"/>
                        </w:rPr>
                      </w:pPr>
                      <w:r>
                        <w:rPr>
                          <w:rFonts w:asciiTheme="minorHAnsi" w:hAnsiTheme="minorHAnsi" w:cs="Arial"/>
                          <w:color w:val="0070C0"/>
                        </w:rPr>
                        <w:t xml:space="preserve">EI&amp;R by the Numbers </w:t>
                      </w:r>
                      <w:r w:rsidR="005308FE">
                        <w:rPr>
                          <w:rFonts w:asciiTheme="minorHAnsi" w:hAnsiTheme="minorHAnsi" w:cs="Arial"/>
                          <w:color w:val="0070C0"/>
                        </w:rPr>
                        <w:t>2016-17</w:t>
                      </w:r>
                    </w:p>
                    <w:tbl>
                      <w:tblPr>
                        <w:tblStyle w:val="TableGrid1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2836"/>
                      </w:tblGrid>
                      <w:tr w:rsidR="00484961" w:rsidRPr="00A71338" w:rsidTr="00D41D43">
                        <w:tc>
                          <w:tcPr>
                            <w:tcW w:w="2011" w:type="dxa"/>
                            <w:shd w:val="clear" w:color="auto" w:fill="auto"/>
                            <w:vAlign w:val="center"/>
                          </w:tcPr>
                          <w:p w:rsidR="00484961" w:rsidRPr="00A71338" w:rsidRDefault="00484961" w:rsidP="00D41D43">
                            <w:pPr>
                              <w:pStyle w:val="BodyText"/>
                              <w:spacing w:after="0"/>
                              <w:rPr>
                                <w:rFonts w:cstheme="minorHAnsi"/>
                              </w:rPr>
                            </w:pPr>
                            <w:r w:rsidRPr="00A71338">
                              <w:rPr>
                                <w:rFonts w:cstheme="minorHAnsi"/>
                              </w:rPr>
                              <w:t>Children Served</w:t>
                            </w:r>
                          </w:p>
                        </w:tc>
                        <w:tc>
                          <w:tcPr>
                            <w:tcW w:w="2836" w:type="dxa"/>
                            <w:vAlign w:val="center"/>
                          </w:tcPr>
                          <w:p w:rsidR="00484961" w:rsidRPr="00A71338" w:rsidRDefault="00484961" w:rsidP="00D41D43">
                            <w:pPr>
                              <w:pStyle w:val="BodyText"/>
                              <w:spacing w:after="0"/>
                              <w:jc w:val="right"/>
                              <w:rPr>
                                <w:rFonts w:cstheme="minorHAnsi"/>
                                <w:sz w:val="28"/>
                                <w:highlight w:val="cyan"/>
                              </w:rPr>
                            </w:pPr>
                            <w:r w:rsidRPr="00A71338">
                              <w:rPr>
                                <w:rFonts w:cstheme="minorHAnsi"/>
                                <w:sz w:val="28"/>
                                <w:highlight w:val="cyan"/>
                              </w:rPr>
                              <w:t>Matrix C76</w:t>
                            </w:r>
                          </w:p>
                        </w:tc>
                      </w:tr>
                      <w:tr w:rsidR="00484961" w:rsidRPr="00A71338" w:rsidTr="00D41D43">
                        <w:tc>
                          <w:tcPr>
                            <w:tcW w:w="2011" w:type="dxa"/>
                            <w:shd w:val="clear" w:color="auto" w:fill="auto"/>
                            <w:vAlign w:val="center"/>
                          </w:tcPr>
                          <w:p w:rsidR="00484961" w:rsidRPr="00A71338" w:rsidRDefault="00484961" w:rsidP="00D41D43">
                            <w:pPr>
                              <w:pStyle w:val="BodyText"/>
                              <w:spacing w:after="0"/>
                              <w:rPr>
                                <w:rFonts w:cstheme="minorHAnsi"/>
                              </w:rPr>
                            </w:pPr>
                            <w:r w:rsidRPr="00A71338">
                              <w:rPr>
                                <w:rFonts w:cstheme="minorHAnsi"/>
                              </w:rPr>
                              <w:t>Materials Distributed</w:t>
                            </w:r>
                          </w:p>
                        </w:tc>
                        <w:tc>
                          <w:tcPr>
                            <w:tcW w:w="2836" w:type="dxa"/>
                            <w:vAlign w:val="center"/>
                          </w:tcPr>
                          <w:p w:rsidR="00484961" w:rsidRPr="00A71338" w:rsidRDefault="00484961" w:rsidP="00D41D43">
                            <w:pPr>
                              <w:pStyle w:val="BodyText"/>
                              <w:spacing w:after="0"/>
                              <w:jc w:val="right"/>
                              <w:rPr>
                                <w:rFonts w:cstheme="minorHAnsi"/>
                                <w:sz w:val="28"/>
                                <w:highlight w:val="cyan"/>
                              </w:rPr>
                            </w:pPr>
                            <w:r w:rsidRPr="00A71338">
                              <w:rPr>
                                <w:rFonts w:cstheme="minorHAnsi"/>
                                <w:sz w:val="28"/>
                                <w:highlight w:val="cyan"/>
                              </w:rPr>
                              <w:t>Matrix D76</w:t>
                            </w:r>
                          </w:p>
                        </w:tc>
                      </w:tr>
                      <w:tr w:rsidR="00484961" w:rsidRPr="00A71338" w:rsidTr="00D41D43">
                        <w:tc>
                          <w:tcPr>
                            <w:tcW w:w="2011" w:type="dxa"/>
                            <w:shd w:val="clear" w:color="auto" w:fill="auto"/>
                            <w:vAlign w:val="center"/>
                          </w:tcPr>
                          <w:p w:rsidR="00484961" w:rsidRPr="00A71338" w:rsidRDefault="00484961" w:rsidP="00D41D43">
                            <w:pPr>
                              <w:pStyle w:val="BodyText"/>
                              <w:spacing w:after="0"/>
                              <w:rPr>
                                <w:rFonts w:cstheme="minorHAnsi"/>
                              </w:rPr>
                            </w:pPr>
                            <w:r w:rsidRPr="00A71338">
                              <w:rPr>
                                <w:rFonts w:cstheme="minorHAnsi"/>
                              </w:rPr>
                              <w:t xml:space="preserve">Children Referred to </w:t>
                            </w:r>
                            <w:proofErr w:type="spellStart"/>
                            <w:r w:rsidRPr="00A71338">
                              <w:rPr>
                                <w:rFonts w:cstheme="minorHAnsi"/>
                              </w:rPr>
                              <w:t>BabyNet</w:t>
                            </w:r>
                            <w:proofErr w:type="spellEnd"/>
                            <w:r w:rsidRPr="00A71338">
                              <w:rPr>
                                <w:rFonts w:cstheme="minorHAnsi"/>
                              </w:rPr>
                              <w:t>, Local School, or Other Services</w:t>
                            </w:r>
                          </w:p>
                        </w:tc>
                        <w:tc>
                          <w:tcPr>
                            <w:tcW w:w="2836" w:type="dxa"/>
                            <w:vAlign w:val="center"/>
                          </w:tcPr>
                          <w:p w:rsidR="00484961" w:rsidRPr="00A71338" w:rsidRDefault="00484961" w:rsidP="00D41D43">
                            <w:pPr>
                              <w:pStyle w:val="BodyText"/>
                              <w:spacing w:after="0"/>
                              <w:jc w:val="right"/>
                              <w:rPr>
                                <w:rFonts w:cstheme="minorHAnsi"/>
                                <w:sz w:val="28"/>
                                <w:highlight w:val="cyan"/>
                              </w:rPr>
                            </w:pPr>
                            <w:r w:rsidRPr="00A71338">
                              <w:rPr>
                                <w:rFonts w:cstheme="minorHAnsi"/>
                                <w:sz w:val="28"/>
                                <w:highlight w:val="cyan"/>
                              </w:rPr>
                              <w:t xml:space="preserve">FSDC EI&amp;R outputs: #13 + #16 </w:t>
                            </w:r>
                          </w:p>
                        </w:tc>
                      </w:tr>
                    </w:tbl>
                    <w:p w:rsidR="00484961" w:rsidRDefault="00484961" w:rsidP="000B5C46">
                      <w:pPr>
                        <w:pStyle w:val="BodyText"/>
                        <w:spacing w:after="0" w:line="240" w:lineRule="auto"/>
                      </w:pPr>
                    </w:p>
                    <w:p w:rsidR="00484961" w:rsidRDefault="00484961" w:rsidP="000B5C46">
                      <w:pPr>
                        <w:pStyle w:val="BodyText"/>
                        <w:spacing w:after="0" w:line="240" w:lineRule="auto"/>
                      </w:pPr>
                    </w:p>
                    <w:p w:rsidR="00484961" w:rsidRDefault="00484961" w:rsidP="000B5C46">
                      <w:pPr>
                        <w:pStyle w:val="BodyText"/>
                        <w:spacing w:after="0" w:line="240" w:lineRule="auto"/>
                      </w:pPr>
                    </w:p>
                    <w:p w:rsidR="00484961" w:rsidRDefault="00484961" w:rsidP="000B5C46">
                      <w:pPr>
                        <w:pStyle w:val="BodyText"/>
                        <w:spacing w:after="0" w:line="240" w:lineRule="auto"/>
                      </w:pPr>
                    </w:p>
                  </w:txbxContent>
                </v:textbox>
                <w10:wrap anchorx="page" anchory="page"/>
              </v:shape>
            </w:pict>
          </mc:Fallback>
        </mc:AlternateContent>
      </w:r>
      <w:r w:rsidRPr="00AD355E">
        <w:rPr>
          <w:b/>
          <w:noProof/>
        </w:rPr>
        <mc:AlternateContent>
          <mc:Choice Requires="wps">
            <w:drawing>
              <wp:anchor distT="0" distB="0" distL="114300" distR="114300" simplePos="0" relativeHeight="252340224" behindDoc="0" locked="0" layoutInCell="1" allowOverlap="1" wp14:anchorId="72A743C2" wp14:editId="15DF68EF">
                <wp:simplePos x="0" y="0"/>
                <wp:positionH relativeFrom="page">
                  <wp:posOffset>508742</wp:posOffset>
                </wp:positionH>
                <wp:positionV relativeFrom="page">
                  <wp:posOffset>7210808</wp:posOffset>
                </wp:positionV>
                <wp:extent cx="6702425" cy="1242060"/>
                <wp:effectExtent l="0" t="0" r="3175" b="0"/>
                <wp:wrapNone/>
                <wp:docPr id="146"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242060"/>
                        </a:xfrm>
                        <a:prstGeom prst="rect">
                          <a:avLst/>
                        </a:prstGeom>
                        <a:solidFill>
                          <a:srgbClr val="FFFF00">
                            <a:alpha val="60000"/>
                          </a:srgbClr>
                        </a:solidFill>
                        <a:ln>
                          <a:noFill/>
                        </a:ln>
                      </wps:spPr>
                      <wps:txbx>
                        <w:txbxContent>
                          <w:p w:rsidR="00484961" w:rsidRPr="001A6281" w:rsidRDefault="00484961" w:rsidP="000B5C46">
                            <w:pPr>
                              <w:spacing w:line="240" w:lineRule="auto"/>
                              <w:rPr>
                                <w:rFonts w:cstheme="minorHAnsi"/>
                                <w:b/>
                                <w:sz w:val="28"/>
                              </w:rPr>
                            </w:pPr>
                            <w:r w:rsidRPr="001A6281">
                              <w:rPr>
                                <w:rFonts w:cstheme="minorHAnsi"/>
                                <w:b/>
                                <w:sz w:val="28"/>
                              </w:rPr>
                              <w:t xml:space="preserve">This year, our </w:t>
                            </w:r>
                            <w:r>
                              <w:rPr>
                                <w:rFonts w:cstheme="minorHAnsi"/>
                                <w:b/>
                                <w:sz w:val="28"/>
                              </w:rPr>
                              <w:t>Early Identification and Referral</w:t>
                            </w:r>
                            <w:r w:rsidRPr="001A6281">
                              <w:rPr>
                                <w:rFonts w:cstheme="minorHAnsi"/>
                                <w:b/>
                                <w:sz w:val="28"/>
                              </w:rPr>
                              <w:t xml:space="preserve"> program:</w:t>
                            </w:r>
                          </w:p>
                          <w:p w:rsidR="005308FE" w:rsidRDefault="00484961"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Screened </w:t>
                            </w:r>
                            <w:proofErr w:type="spellStart"/>
                            <w:r w:rsidRPr="005308FE">
                              <w:rPr>
                                <w:rFonts w:cstheme="minorHAnsi"/>
                                <w:b/>
                                <w:sz w:val="20"/>
                                <w:szCs w:val="20"/>
                                <w:highlight w:val="cyan"/>
                              </w:rPr>
                              <w:t>xxxx</w:t>
                            </w:r>
                            <w:proofErr w:type="spellEnd"/>
                            <w:r w:rsidRPr="005308FE">
                              <w:rPr>
                                <w:rFonts w:cstheme="minorHAnsi"/>
                                <w:b/>
                                <w:sz w:val="20"/>
                                <w:szCs w:val="20"/>
                                <w:highlight w:val="cyan"/>
                              </w:rPr>
                              <w:t xml:space="preserve"> number of children using Ages and Stages Questionnaire</w:t>
                            </w:r>
                          </w:p>
                          <w:p w:rsidR="00484961" w:rsidRPr="005308FE" w:rsidRDefault="00484961"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Referred </w:t>
                            </w:r>
                            <w:proofErr w:type="spellStart"/>
                            <w:r w:rsidRPr="005308FE">
                              <w:rPr>
                                <w:rFonts w:cstheme="minorHAnsi"/>
                                <w:b/>
                                <w:sz w:val="20"/>
                                <w:szCs w:val="20"/>
                                <w:highlight w:val="cyan"/>
                              </w:rPr>
                              <w:t>xxxxx</w:t>
                            </w:r>
                            <w:proofErr w:type="spellEnd"/>
                            <w:r w:rsidRPr="005308FE">
                              <w:rPr>
                                <w:rFonts w:cstheme="minorHAnsi"/>
                                <w:b/>
                                <w:sz w:val="20"/>
                                <w:szCs w:val="20"/>
                                <w:highlight w:val="cyan"/>
                              </w:rPr>
                              <w:t xml:space="preserve"> number of families to community resources after screening indicated need</w:t>
                            </w:r>
                          </w:p>
                          <w:p w:rsidR="00484961" w:rsidRPr="00416CD6" w:rsidRDefault="00484961" w:rsidP="000B5C4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3" type="#_x0000_t202" style="position:absolute;margin-left:40.05pt;margin-top:567.8pt;width:527.75pt;height:97.8pt;z-index:25234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" fillcolor="yellow" stroked="f">
                <v:fill opacity="39321f"/>
                <v:textbox inset=",7.2pt,,7.2pt">
                  <w:txbxContent>
                    <w:p w:rsidR="00484961" w:rsidRPr="001A6281" w:rsidRDefault="00484961" w:rsidP="000B5C46">
                      <w:pPr>
                        <w:spacing w:line="240" w:lineRule="auto"/>
                        <w:rPr>
                          <w:rFonts w:cstheme="minorHAnsi"/>
                          <w:b/>
                          <w:sz w:val="28"/>
                        </w:rPr>
                      </w:pPr>
                      <w:r w:rsidRPr="001A6281">
                        <w:rPr>
                          <w:rFonts w:cstheme="minorHAnsi"/>
                          <w:b/>
                          <w:sz w:val="28"/>
                        </w:rPr>
                        <w:t xml:space="preserve">This year, our </w:t>
                      </w:r>
                      <w:r>
                        <w:rPr>
                          <w:rFonts w:cstheme="minorHAnsi"/>
                          <w:b/>
                          <w:sz w:val="28"/>
                        </w:rPr>
                        <w:t>Early Identification and Referral</w:t>
                      </w:r>
                      <w:r w:rsidRPr="001A6281">
                        <w:rPr>
                          <w:rFonts w:cstheme="minorHAnsi"/>
                          <w:b/>
                          <w:sz w:val="28"/>
                        </w:rPr>
                        <w:t xml:space="preserve"> program:</w:t>
                      </w:r>
                    </w:p>
                    <w:p w:rsidR="005308FE" w:rsidRDefault="00484961"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Screened </w:t>
                      </w:r>
                      <w:proofErr w:type="spellStart"/>
                      <w:r w:rsidRPr="005308FE">
                        <w:rPr>
                          <w:rFonts w:cstheme="minorHAnsi"/>
                          <w:b/>
                          <w:sz w:val="20"/>
                          <w:szCs w:val="20"/>
                          <w:highlight w:val="cyan"/>
                        </w:rPr>
                        <w:t>xxxx</w:t>
                      </w:r>
                      <w:proofErr w:type="spellEnd"/>
                      <w:r w:rsidRPr="005308FE">
                        <w:rPr>
                          <w:rFonts w:cstheme="minorHAnsi"/>
                          <w:b/>
                          <w:sz w:val="20"/>
                          <w:szCs w:val="20"/>
                          <w:highlight w:val="cyan"/>
                        </w:rPr>
                        <w:t xml:space="preserve"> number of children using Ages and Stages Questionnaire</w:t>
                      </w:r>
                    </w:p>
                    <w:p w:rsidR="00484961" w:rsidRPr="005308FE" w:rsidRDefault="00484961"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Referred </w:t>
                      </w:r>
                      <w:proofErr w:type="spellStart"/>
                      <w:r w:rsidRPr="005308FE">
                        <w:rPr>
                          <w:rFonts w:cstheme="minorHAnsi"/>
                          <w:b/>
                          <w:sz w:val="20"/>
                          <w:szCs w:val="20"/>
                          <w:highlight w:val="cyan"/>
                        </w:rPr>
                        <w:t>xxxxx</w:t>
                      </w:r>
                      <w:proofErr w:type="spellEnd"/>
                      <w:r w:rsidRPr="005308FE">
                        <w:rPr>
                          <w:rFonts w:cstheme="minorHAnsi"/>
                          <w:b/>
                          <w:sz w:val="20"/>
                          <w:szCs w:val="20"/>
                          <w:highlight w:val="cyan"/>
                        </w:rPr>
                        <w:t xml:space="preserve"> number of families to community resources after screening indicated need</w:t>
                      </w:r>
                    </w:p>
                    <w:p w:rsidR="00484961" w:rsidRPr="00416CD6" w:rsidRDefault="00484961" w:rsidP="000B5C46">
                      <w:pPr>
                        <w:pStyle w:val="BodyText"/>
                        <w:spacing w:line="240" w:lineRule="auto"/>
                        <w:ind w:left="360"/>
                        <w:rPr>
                          <w:rFonts w:cstheme="minorHAnsi"/>
                        </w:rPr>
                      </w:pPr>
                    </w:p>
                  </w:txbxContent>
                </v:textbox>
                <w10:wrap anchorx="page" anchory="page"/>
              </v:shape>
            </w:pict>
          </mc:Fallback>
        </mc:AlternateContent>
      </w:r>
      <w:r w:rsidRPr="00AD355E">
        <w:rPr>
          <w:b/>
          <w:noProof/>
        </w:rPr>
        <mc:AlternateContent>
          <mc:Choice Requires="wps">
            <w:drawing>
              <wp:anchor distT="0" distB="0" distL="114300" distR="114300" simplePos="0" relativeHeight="252335104" behindDoc="0" locked="0" layoutInCell="1" allowOverlap="1" wp14:anchorId="36C94B40" wp14:editId="6358B974">
                <wp:simplePos x="0" y="0"/>
                <wp:positionH relativeFrom="page">
                  <wp:posOffset>5076825</wp:posOffset>
                </wp:positionH>
                <wp:positionV relativeFrom="page">
                  <wp:posOffset>8856980</wp:posOffset>
                </wp:positionV>
                <wp:extent cx="2305050" cy="759460"/>
                <wp:effectExtent l="0" t="0" r="19050" b="21590"/>
                <wp:wrapNone/>
                <wp:docPr id="148"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8207C1" w:rsidRDefault="00484961" w:rsidP="000B5C46">
                            <w:pPr>
                              <w:pStyle w:val="Heading3"/>
                              <w:spacing w:before="0" w:after="120" w:line="240" w:lineRule="auto"/>
                              <w:jc w:val="right"/>
                              <w:rPr>
                                <w:rFonts w:asciiTheme="minorHAnsi" w:hAnsiTheme="minorHAnsi" w:cs="Arial"/>
                                <w:color w:val="0070C0"/>
                              </w:rPr>
                            </w:pPr>
                            <w:r w:rsidRPr="008207C1">
                              <w:rPr>
                                <w:rFonts w:asciiTheme="minorHAnsi" w:hAnsiTheme="minorHAnsi" w:cs="Arial"/>
                                <w:color w:val="0070C0"/>
                                <w:highlight w:val="cyan"/>
                              </w:rPr>
                              <w:t>XYZ</w:t>
                            </w:r>
                            <w:r w:rsidRPr="008207C1">
                              <w:rPr>
                                <w:rFonts w:asciiTheme="minorHAnsi" w:hAnsiTheme="minorHAnsi" w:cs="Arial"/>
                                <w:color w:val="0070C0"/>
                              </w:rPr>
                              <w:t xml:space="preserve"> County First Steps</w:t>
                            </w:r>
                          </w:p>
                          <w:p w:rsidR="00484961" w:rsidRPr="008207C1" w:rsidRDefault="00484961" w:rsidP="000B5C46">
                            <w:pPr>
                              <w:pStyle w:val="SchoolAddress"/>
                              <w:rPr>
                                <w:rFonts w:asciiTheme="minorHAnsi" w:hAnsiTheme="minorHAnsi"/>
                                <w:highlight w:val="cyan"/>
                              </w:rPr>
                            </w:pPr>
                            <w:r w:rsidRPr="008207C1">
                              <w:rPr>
                                <w:rFonts w:asciiTheme="minorHAnsi" w:hAnsiTheme="minorHAnsi"/>
                                <w:highlight w:val="cyan"/>
                              </w:rPr>
                              <w:t>Address, City, ZIP</w:t>
                            </w:r>
                          </w:p>
                          <w:p w:rsidR="00484961" w:rsidRPr="008207C1" w:rsidRDefault="00484961" w:rsidP="000B5C46">
                            <w:pPr>
                              <w:pStyle w:val="SchoolAddress"/>
                              <w:rPr>
                                <w:rFonts w:asciiTheme="minorHAnsi" w:hAnsiTheme="minorHAnsi"/>
                                <w:highlight w:val="cyan"/>
                              </w:rPr>
                            </w:pPr>
                            <w:r w:rsidRPr="008207C1">
                              <w:rPr>
                                <w:rFonts w:asciiTheme="minorHAnsi" w:hAnsiTheme="minorHAnsi"/>
                                <w:highlight w:val="cyan"/>
                              </w:rPr>
                              <w:t>Phone</w:t>
                            </w:r>
                          </w:p>
                          <w:p w:rsidR="00484961" w:rsidRPr="008207C1" w:rsidRDefault="00484961" w:rsidP="000B5C46">
                            <w:pPr>
                              <w:pStyle w:val="SchoolAddress"/>
                              <w:ind w:firstLine="720"/>
                              <w:rPr>
                                <w:rFonts w:asciiTheme="minorHAnsi" w:hAnsiTheme="minorHAnsi"/>
                              </w:rPr>
                            </w:pPr>
                            <w:r w:rsidRPr="008207C1">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4" type="#_x0000_t202" style="position:absolute;margin-left:399.75pt;margin-top:697.4pt;width:181.5pt;height:59.8pt;z-index:25233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" fillcolor="yellow" strokecolor="red" strokeweight="1.25pt">
                <v:textbox inset="2.88pt,2.88pt,2.88pt,2.88pt">
                  <w:txbxContent>
                    <w:p w:rsidR="00484961" w:rsidRPr="008207C1" w:rsidRDefault="00484961" w:rsidP="000B5C46">
                      <w:pPr>
                        <w:pStyle w:val="Heading3"/>
                        <w:spacing w:before="0" w:after="120" w:line="240" w:lineRule="auto"/>
                        <w:jc w:val="right"/>
                        <w:rPr>
                          <w:rFonts w:asciiTheme="minorHAnsi" w:hAnsiTheme="minorHAnsi" w:cs="Arial"/>
                          <w:color w:val="0070C0"/>
                        </w:rPr>
                      </w:pPr>
                      <w:r w:rsidRPr="008207C1">
                        <w:rPr>
                          <w:rFonts w:asciiTheme="minorHAnsi" w:hAnsiTheme="minorHAnsi" w:cs="Arial"/>
                          <w:color w:val="0070C0"/>
                          <w:highlight w:val="cyan"/>
                        </w:rPr>
                        <w:t>XYZ</w:t>
                      </w:r>
                      <w:r w:rsidRPr="008207C1">
                        <w:rPr>
                          <w:rFonts w:asciiTheme="minorHAnsi" w:hAnsiTheme="minorHAnsi" w:cs="Arial"/>
                          <w:color w:val="0070C0"/>
                        </w:rPr>
                        <w:t xml:space="preserve"> County First Steps</w:t>
                      </w:r>
                    </w:p>
                    <w:p w:rsidR="00484961" w:rsidRPr="008207C1" w:rsidRDefault="00484961" w:rsidP="000B5C46">
                      <w:pPr>
                        <w:pStyle w:val="SchoolAddress"/>
                        <w:rPr>
                          <w:rFonts w:asciiTheme="minorHAnsi" w:hAnsiTheme="minorHAnsi"/>
                          <w:highlight w:val="cyan"/>
                        </w:rPr>
                      </w:pPr>
                      <w:r w:rsidRPr="008207C1">
                        <w:rPr>
                          <w:rFonts w:asciiTheme="minorHAnsi" w:hAnsiTheme="minorHAnsi"/>
                          <w:highlight w:val="cyan"/>
                        </w:rPr>
                        <w:t>Address, City, ZIP</w:t>
                      </w:r>
                    </w:p>
                    <w:p w:rsidR="00484961" w:rsidRPr="008207C1" w:rsidRDefault="00484961" w:rsidP="000B5C46">
                      <w:pPr>
                        <w:pStyle w:val="SchoolAddress"/>
                        <w:rPr>
                          <w:rFonts w:asciiTheme="minorHAnsi" w:hAnsiTheme="minorHAnsi"/>
                          <w:highlight w:val="cyan"/>
                        </w:rPr>
                      </w:pPr>
                      <w:r w:rsidRPr="008207C1">
                        <w:rPr>
                          <w:rFonts w:asciiTheme="minorHAnsi" w:hAnsiTheme="minorHAnsi"/>
                          <w:highlight w:val="cyan"/>
                        </w:rPr>
                        <w:t>Phone</w:t>
                      </w:r>
                    </w:p>
                    <w:p w:rsidR="00484961" w:rsidRPr="008207C1" w:rsidRDefault="00484961" w:rsidP="000B5C46">
                      <w:pPr>
                        <w:pStyle w:val="SchoolAddress"/>
                        <w:ind w:firstLine="720"/>
                        <w:rPr>
                          <w:rFonts w:asciiTheme="minorHAnsi" w:hAnsiTheme="minorHAnsi"/>
                        </w:rPr>
                      </w:pPr>
                      <w:r w:rsidRPr="008207C1">
                        <w:rPr>
                          <w:rFonts w:asciiTheme="minorHAnsi" w:hAnsiTheme="minorHAnsi"/>
                          <w:highlight w:val="cyan"/>
                        </w:rPr>
                        <w:t>Email        Web Address</w:t>
                      </w:r>
                    </w:p>
                  </w:txbxContent>
                </v:textbox>
                <w10:wrap anchorx="page" anchory="page"/>
              </v:shape>
            </w:pict>
          </mc:Fallback>
        </mc:AlternateContent>
      </w:r>
      <w:r w:rsidRPr="00AD355E">
        <w:rPr>
          <w:b/>
          <w:noProof/>
        </w:rPr>
        <mc:AlternateContent>
          <mc:Choice Requires="wps">
            <w:drawing>
              <wp:anchor distT="0" distB="0" distL="114300" distR="114300" simplePos="0" relativeHeight="252336128" behindDoc="0" locked="0" layoutInCell="1" allowOverlap="1" wp14:anchorId="5DCF83DC" wp14:editId="7D027E43">
                <wp:simplePos x="0" y="0"/>
                <wp:positionH relativeFrom="page">
                  <wp:posOffset>466725</wp:posOffset>
                </wp:positionH>
                <wp:positionV relativeFrom="page">
                  <wp:posOffset>8338185</wp:posOffset>
                </wp:positionV>
                <wp:extent cx="2905125" cy="423545"/>
                <wp:effectExtent l="0" t="0" r="9525" b="14605"/>
                <wp:wrapNone/>
                <wp:docPr id="15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8207C1" w:rsidRDefault="00484961" w:rsidP="000B5C46">
                            <w:pPr>
                              <w:pStyle w:val="Heading1"/>
                              <w:spacing w:before="0" w:line="240" w:lineRule="auto"/>
                              <w:rPr>
                                <w:rFonts w:asciiTheme="minorHAnsi" w:hAnsiTheme="minorHAnsi"/>
                                <w:i/>
                                <w:color w:val="FF0000"/>
                              </w:rPr>
                            </w:pPr>
                            <w:r w:rsidRPr="008207C1">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75" type="#_x0000_t202" style="position:absolute;margin-left:36.75pt;margin-top:656.55pt;width:228.75pt;height:33.35pt;z-index:25233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" filled="f" stroked="f">
                <v:textbox inset="0,0,0,0">
                  <w:txbxContent>
                    <w:p w:rsidR="00484961" w:rsidRPr="008207C1" w:rsidRDefault="00484961" w:rsidP="000B5C46">
                      <w:pPr>
                        <w:pStyle w:val="Heading1"/>
                        <w:spacing w:before="0" w:line="240" w:lineRule="auto"/>
                        <w:rPr>
                          <w:rFonts w:asciiTheme="minorHAnsi" w:hAnsiTheme="minorHAnsi"/>
                          <w:i/>
                          <w:color w:val="FF0000"/>
                        </w:rPr>
                      </w:pPr>
                      <w:r w:rsidRPr="008207C1">
                        <w:rPr>
                          <w:rFonts w:asciiTheme="minorHAnsi" w:hAnsiTheme="minorHAnsi"/>
                          <w:i/>
                          <w:color w:val="FF0000"/>
                        </w:rPr>
                        <w:t>Thank you to our partners!</w:t>
                      </w:r>
                    </w:p>
                  </w:txbxContent>
                </v:textbox>
                <w10:wrap anchorx="page" anchory="page"/>
              </v:shape>
            </w:pict>
          </mc:Fallback>
        </mc:AlternateContent>
      </w:r>
      <w:r w:rsidRPr="00AD355E">
        <w:rPr>
          <w:noProof/>
        </w:rPr>
        <mc:AlternateContent>
          <mc:Choice Requires="wps">
            <w:drawing>
              <wp:anchor distT="0" distB="0" distL="114300" distR="114300" simplePos="0" relativeHeight="252337152" behindDoc="0" locked="0" layoutInCell="1" allowOverlap="1" wp14:anchorId="63B2CD65" wp14:editId="5D7E7BAC">
                <wp:simplePos x="0" y="0"/>
                <wp:positionH relativeFrom="page">
                  <wp:posOffset>514350</wp:posOffset>
                </wp:positionH>
                <wp:positionV relativeFrom="page">
                  <wp:posOffset>8790940</wp:posOffset>
                </wp:positionV>
                <wp:extent cx="3343275" cy="828675"/>
                <wp:effectExtent l="19050" t="19050" r="28575" b="28575"/>
                <wp:wrapNone/>
                <wp:docPr id="155"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82867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8207C1" w:rsidRDefault="00484961" w:rsidP="000B5C46">
                            <w:pPr>
                              <w:pStyle w:val="BodyText"/>
                              <w:spacing w:before="120"/>
                              <w:ind w:left="288" w:right="288"/>
                              <w:rPr>
                                <w:b/>
                                <w:sz w:val="20"/>
                                <w:highlight w:val="cyan"/>
                              </w:rPr>
                            </w:pPr>
                            <w:r w:rsidRPr="008207C1">
                              <w:rPr>
                                <w:b/>
                                <w:sz w:val="20"/>
                                <w:highlight w:val="cyan"/>
                              </w:rPr>
                              <w:t>XYZ County School District Family Literacy</w:t>
                            </w:r>
                          </w:p>
                          <w:p w:rsidR="00484961" w:rsidRPr="008207C1" w:rsidRDefault="00484961" w:rsidP="000B5C46">
                            <w:pPr>
                              <w:pStyle w:val="BodyText"/>
                              <w:spacing w:before="120"/>
                              <w:ind w:left="288" w:right="288"/>
                              <w:rPr>
                                <w:b/>
                                <w:sz w:val="20"/>
                                <w:highlight w:val="cyan"/>
                              </w:rPr>
                            </w:pPr>
                            <w:r w:rsidRPr="008207C1">
                              <w:rPr>
                                <w:b/>
                                <w:sz w:val="20"/>
                                <w:highlight w:val="cyan"/>
                              </w:rPr>
                              <w:t>ABC Child Care</w:t>
                            </w:r>
                          </w:p>
                          <w:p w:rsidR="00484961" w:rsidRPr="008207C1" w:rsidRDefault="00484961" w:rsidP="000B5C46">
                            <w:pPr>
                              <w:pStyle w:val="BodyText"/>
                              <w:spacing w:before="120"/>
                              <w:ind w:left="288" w:right="288"/>
                              <w:rPr>
                                <w:b/>
                                <w:sz w:val="20"/>
                              </w:rPr>
                            </w:pPr>
                            <w:r w:rsidRPr="008207C1">
                              <w:rPr>
                                <w:b/>
                                <w:sz w:val="20"/>
                                <w:highlight w:val="cyan"/>
                              </w:rPr>
                              <w:t>Fairview Mental Health Services</w:t>
                            </w:r>
                          </w:p>
                          <w:p w:rsidR="00484961" w:rsidRDefault="00484961" w:rsidP="000B5C4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6" type="#_x0000_t202" style="position:absolute;margin-left:40.5pt;margin-top:692.2pt;width:263.25pt;height:65.25pt;z-index:25233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" filled="f" fillcolor="#9cf" strokecolor="#36f" strokeweight="2.25pt">
                <v:stroke dashstyle="1 1" endcap="round"/>
                <v:textbox inset="0,0,0,0">
                  <w:txbxContent>
                    <w:p w:rsidR="00484961" w:rsidRPr="008207C1" w:rsidRDefault="00484961" w:rsidP="000B5C46">
                      <w:pPr>
                        <w:pStyle w:val="BodyText"/>
                        <w:spacing w:before="120"/>
                        <w:ind w:left="288" w:right="288"/>
                        <w:rPr>
                          <w:b/>
                          <w:sz w:val="20"/>
                          <w:highlight w:val="cyan"/>
                        </w:rPr>
                      </w:pPr>
                      <w:r w:rsidRPr="008207C1">
                        <w:rPr>
                          <w:b/>
                          <w:sz w:val="20"/>
                          <w:highlight w:val="cyan"/>
                        </w:rPr>
                        <w:t>XYZ County School District Family Literacy</w:t>
                      </w:r>
                    </w:p>
                    <w:p w:rsidR="00484961" w:rsidRPr="008207C1" w:rsidRDefault="00484961" w:rsidP="000B5C46">
                      <w:pPr>
                        <w:pStyle w:val="BodyText"/>
                        <w:spacing w:before="120"/>
                        <w:ind w:left="288" w:right="288"/>
                        <w:rPr>
                          <w:b/>
                          <w:sz w:val="20"/>
                          <w:highlight w:val="cyan"/>
                        </w:rPr>
                      </w:pPr>
                      <w:r w:rsidRPr="008207C1">
                        <w:rPr>
                          <w:b/>
                          <w:sz w:val="20"/>
                          <w:highlight w:val="cyan"/>
                        </w:rPr>
                        <w:t>ABC Child Care</w:t>
                      </w:r>
                    </w:p>
                    <w:p w:rsidR="00484961" w:rsidRPr="008207C1" w:rsidRDefault="00484961" w:rsidP="000B5C46">
                      <w:pPr>
                        <w:pStyle w:val="BodyText"/>
                        <w:spacing w:before="120"/>
                        <w:ind w:left="288" w:right="288"/>
                        <w:rPr>
                          <w:b/>
                          <w:sz w:val="20"/>
                        </w:rPr>
                      </w:pPr>
                      <w:r w:rsidRPr="008207C1">
                        <w:rPr>
                          <w:b/>
                          <w:sz w:val="20"/>
                          <w:highlight w:val="cyan"/>
                        </w:rPr>
                        <w:t>Fairview Mental Health Services</w:t>
                      </w:r>
                    </w:p>
                    <w:p w:rsidR="00484961" w:rsidRDefault="00484961" w:rsidP="000B5C46">
                      <w:pPr>
                        <w:pStyle w:val="BodyText"/>
                      </w:pPr>
                    </w:p>
                  </w:txbxContent>
                </v:textbox>
                <w10:wrap anchorx="page" anchory="page"/>
              </v:shape>
            </w:pict>
          </mc:Fallback>
        </mc:AlternateContent>
      </w:r>
      <w:r w:rsidRPr="00AD355E">
        <w:br w:type="page"/>
      </w:r>
    </w:p>
    <w:p w:rsidR="000B5C46" w:rsidRDefault="000B5C46">
      <w:r w:rsidRPr="00AD355E">
        <w:rPr>
          <w:noProof/>
        </w:rPr>
        <w:lastRenderedPageBreak/>
        <w:drawing>
          <wp:anchor distT="0" distB="0" distL="114300" distR="114300" simplePos="0" relativeHeight="252007424" behindDoc="0" locked="0" layoutInCell="1" allowOverlap="1" wp14:anchorId="7E03E72A" wp14:editId="76C82E11">
            <wp:simplePos x="0" y="0"/>
            <wp:positionH relativeFrom="column">
              <wp:posOffset>93980</wp:posOffset>
            </wp:positionH>
            <wp:positionV relativeFrom="paragraph">
              <wp:posOffset>-813435</wp:posOffset>
            </wp:positionV>
            <wp:extent cx="1138555" cy="879475"/>
            <wp:effectExtent l="0" t="0" r="4445"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138555" cy="87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noProof/>
        </w:rPr>
        <w:drawing>
          <wp:anchor distT="0" distB="0" distL="114300" distR="114300" simplePos="0" relativeHeight="251726848" behindDoc="0" locked="0" layoutInCell="1" allowOverlap="1" wp14:anchorId="2FE7200C" wp14:editId="50C52A53">
            <wp:simplePos x="0" y="0"/>
            <wp:positionH relativeFrom="column">
              <wp:posOffset>5348605</wp:posOffset>
            </wp:positionH>
            <wp:positionV relativeFrom="paragraph">
              <wp:posOffset>-739140</wp:posOffset>
            </wp:positionV>
            <wp:extent cx="1445895" cy="71310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445895" cy="713105"/>
                    </a:xfrm>
                    <a:prstGeom prst="rect">
                      <a:avLst/>
                    </a:prstGeom>
                    <a:noFill/>
                    <a:ln>
                      <a:noFill/>
                    </a:ln>
                  </pic:spPr>
                </pic:pic>
              </a:graphicData>
            </a:graphic>
          </wp:anchor>
        </w:drawing>
      </w:r>
      <w:r w:rsidRPr="00AD355E">
        <w:rPr>
          <w:b/>
          <w:noProof/>
        </w:rPr>
        <mc:AlternateContent>
          <mc:Choice Requires="wps">
            <w:drawing>
              <wp:anchor distT="0" distB="0" distL="114300" distR="114300" simplePos="0" relativeHeight="251723775" behindDoc="0" locked="0" layoutInCell="1" allowOverlap="1" wp14:anchorId="36F5944F" wp14:editId="06477298">
                <wp:simplePos x="0" y="0"/>
                <wp:positionH relativeFrom="column">
                  <wp:posOffset>-152400</wp:posOffset>
                </wp:positionH>
                <wp:positionV relativeFrom="paragraph">
                  <wp:posOffset>-487045</wp:posOffset>
                </wp:positionV>
                <wp:extent cx="7143750" cy="9115425"/>
                <wp:effectExtent l="0" t="0" r="19050" b="28575"/>
                <wp:wrapNone/>
                <wp:docPr id="31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C2E9668" id="Rectangle 295" o:spid="_x0000_s1026" style="position:absolute;margin-left:-12pt;margin-top:-38.35pt;width:562.5pt;height:717.75pt;z-index:251723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" filled="f" strokecolor="red" strokeweight="1.75pt">
                <v:textbox inset="0,0,0,0"/>
              </v:rect>
            </w:pict>
          </mc:Fallback>
        </mc:AlternateContent>
      </w:r>
    </w:p>
    <w:p w:rsidR="0049613E" w:rsidRDefault="0049613E" w:rsidP="00CC37E9">
      <w:pPr>
        <w:pStyle w:val="BodyText"/>
        <w:spacing w:before="120" w:line="240" w:lineRule="auto"/>
      </w:pPr>
    </w:p>
    <w:p w:rsidR="00C57EDF" w:rsidRDefault="00C57EDF" w:rsidP="00CC37E9">
      <w:pPr>
        <w:pStyle w:val="BodyText"/>
        <w:spacing w:before="120" w:line="240" w:lineRule="auto"/>
      </w:pPr>
    </w:p>
    <w:p w:rsidR="001B7EF1" w:rsidRPr="00AD355E" w:rsidRDefault="0015657E" w:rsidP="001B7EF1">
      <w:pPr>
        <w:pStyle w:val="BodyText"/>
        <w:spacing w:before="120" w:line="240" w:lineRule="auto"/>
        <w:jc w:val="center"/>
        <w:rPr>
          <w:b/>
          <w:noProof/>
        </w:rPr>
      </w:pPr>
      <w:r w:rsidRPr="00AD355E">
        <w:rPr>
          <w:b/>
          <w:noProof/>
        </w:rPr>
        <mc:AlternateContent>
          <mc:Choice Requires="wps">
            <w:drawing>
              <wp:anchor distT="0" distB="0" distL="114300" distR="114300" simplePos="0" relativeHeight="251732992" behindDoc="0" locked="0" layoutInCell="1" allowOverlap="1" wp14:anchorId="5EC45328" wp14:editId="2CB70B49">
                <wp:simplePos x="0" y="0"/>
                <wp:positionH relativeFrom="page">
                  <wp:posOffset>4572000</wp:posOffset>
                </wp:positionH>
                <wp:positionV relativeFrom="page">
                  <wp:posOffset>1781175</wp:posOffset>
                </wp:positionV>
                <wp:extent cx="2806700" cy="1438275"/>
                <wp:effectExtent l="0" t="0" r="0" b="9525"/>
                <wp:wrapNone/>
                <wp:docPr id="9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1438275"/>
                        </a:xfrm>
                        <a:prstGeom prst="rect">
                          <a:avLst/>
                        </a:prstGeom>
                        <a:solidFill>
                          <a:srgbClr val="038CFE">
                            <a:alpha val="25000"/>
                          </a:srgbClr>
                        </a:solidFill>
                        <a:ln>
                          <a:noFill/>
                        </a:ln>
                        <a:extLst/>
                      </wps:spPr>
                      <wps:txbx>
                        <w:txbxContent>
                          <w:p w:rsidR="00484961" w:rsidRDefault="00484961" w:rsidP="00D021B2">
                            <w:pPr>
                              <w:pStyle w:val="BodyText"/>
                              <w:spacing w:line="240" w:lineRule="auto"/>
                              <w:jc w:val="right"/>
                              <w:rPr>
                                <w:rFonts w:ascii="Comic Sans MS" w:hAnsi="Comic Sans MS" w:cstheme="minorHAnsi"/>
                                <w:b/>
                                <w:i/>
                                <w:color w:val="950AF7"/>
                                <w:highlight w:val="cyan"/>
                              </w:rPr>
                            </w:pPr>
                          </w:p>
                          <w:p w:rsidR="00484961" w:rsidRPr="002A50B5" w:rsidRDefault="00484961" w:rsidP="00D021B2">
                            <w:pPr>
                              <w:pStyle w:val="BodyText"/>
                              <w:spacing w:line="240" w:lineRule="auto"/>
                              <w:jc w:val="right"/>
                              <w:rPr>
                                <w:rFonts w:cstheme="minorHAnsi"/>
                                <w:i/>
                                <w:color w:val="950AF7"/>
                                <w:highlight w:val="cyan"/>
                              </w:rPr>
                            </w:pPr>
                            <w:r w:rsidRPr="002A50B5">
                              <w:rPr>
                                <w:rFonts w:cstheme="minorHAnsi"/>
                                <w:b/>
                                <w:i/>
                                <w:color w:val="950AF7"/>
                                <w:highlight w:val="cyan"/>
                              </w:rPr>
                              <w:t>Here’s a great quote from a client</w:t>
                            </w:r>
                            <w:r w:rsidRPr="002A50B5">
                              <w:rPr>
                                <w:rFonts w:cstheme="minorHAnsi"/>
                                <w:i/>
                                <w:color w:val="950AF7"/>
                                <w:highlight w:val="cyan"/>
                              </w:rPr>
                              <w:t>!</w:t>
                            </w:r>
                          </w:p>
                          <w:p w:rsidR="00484961" w:rsidRDefault="00484961" w:rsidP="00D021B2">
                            <w:pPr>
                              <w:pStyle w:val="BodyText"/>
                              <w:spacing w:line="240" w:lineRule="auto"/>
                              <w:jc w:val="right"/>
                              <w:rPr>
                                <w:rFonts w:cstheme="minorHAnsi"/>
                                <w:color w:val="950AF7"/>
                              </w:rPr>
                            </w:pPr>
                            <w:r w:rsidRPr="002A50B5">
                              <w:rPr>
                                <w:rFonts w:cstheme="minorHAnsi"/>
                                <w:color w:val="950AF7"/>
                                <w:highlight w:val="cyan"/>
                              </w:rPr>
                              <w:t>Client name</w:t>
                            </w:r>
                            <w:r w:rsidRPr="002A50B5">
                              <w:rPr>
                                <w:rFonts w:cstheme="minorHAnsi"/>
                                <w:color w:val="950AF7"/>
                              </w:rPr>
                              <w:t xml:space="preserve"> </w:t>
                            </w:r>
                          </w:p>
                          <w:p w:rsidR="0015657E" w:rsidRPr="0015657E" w:rsidRDefault="0015657E" w:rsidP="00D021B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7" type="#_x0000_t202" style="position:absolute;left:0;text-align:left;margin-left:5in;margin-top:140.25pt;width:221pt;height:113.2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" fillcolor="#038cfe" stroked="f">
                <v:fill opacity="16448f"/>
                <v:textbox inset=",7.2pt,,7.2pt">
                  <w:txbxContent>
                    <w:p w:rsidR="00484961" w:rsidRDefault="00484961" w:rsidP="00D021B2">
                      <w:pPr>
                        <w:pStyle w:val="BodyText"/>
                        <w:spacing w:line="240" w:lineRule="auto"/>
                        <w:jc w:val="right"/>
                        <w:rPr>
                          <w:rFonts w:ascii="Comic Sans MS" w:hAnsi="Comic Sans MS" w:cstheme="minorHAnsi"/>
                          <w:b/>
                          <w:i/>
                          <w:color w:val="950AF7"/>
                          <w:highlight w:val="cyan"/>
                        </w:rPr>
                      </w:pPr>
                    </w:p>
                    <w:p w:rsidR="00484961" w:rsidRPr="002A50B5" w:rsidRDefault="00484961" w:rsidP="00D021B2">
                      <w:pPr>
                        <w:pStyle w:val="BodyText"/>
                        <w:spacing w:line="240" w:lineRule="auto"/>
                        <w:jc w:val="right"/>
                        <w:rPr>
                          <w:rFonts w:cstheme="minorHAnsi"/>
                          <w:i/>
                          <w:color w:val="950AF7"/>
                          <w:highlight w:val="cyan"/>
                        </w:rPr>
                      </w:pPr>
                      <w:r w:rsidRPr="002A50B5">
                        <w:rPr>
                          <w:rFonts w:cstheme="minorHAnsi"/>
                          <w:b/>
                          <w:i/>
                          <w:color w:val="950AF7"/>
                          <w:highlight w:val="cyan"/>
                        </w:rPr>
                        <w:t>Here’s a great quote from a client</w:t>
                      </w:r>
                      <w:r w:rsidRPr="002A50B5">
                        <w:rPr>
                          <w:rFonts w:cstheme="minorHAnsi"/>
                          <w:i/>
                          <w:color w:val="950AF7"/>
                          <w:highlight w:val="cyan"/>
                        </w:rPr>
                        <w:t>!</w:t>
                      </w:r>
                    </w:p>
                    <w:p w:rsidR="00484961" w:rsidRDefault="00484961" w:rsidP="00D021B2">
                      <w:pPr>
                        <w:pStyle w:val="BodyText"/>
                        <w:spacing w:line="240" w:lineRule="auto"/>
                        <w:jc w:val="right"/>
                        <w:rPr>
                          <w:rFonts w:cstheme="minorHAnsi"/>
                          <w:color w:val="950AF7"/>
                        </w:rPr>
                      </w:pPr>
                      <w:r w:rsidRPr="002A50B5">
                        <w:rPr>
                          <w:rFonts w:cstheme="minorHAnsi"/>
                          <w:color w:val="950AF7"/>
                          <w:highlight w:val="cyan"/>
                        </w:rPr>
                        <w:t>Client name</w:t>
                      </w:r>
                      <w:r w:rsidRPr="002A50B5">
                        <w:rPr>
                          <w:rFonts w:cstheme="minorHAnsi"/>
                          <w:color w:val="950AF7"/>
                        </w:rPr>
                        <w:t xml:space="preserve"> </w:t>
                      </w:r>
                    </w:p>
                    <w:p w:rsidR="0015657E" w:rsidRPr="0015657E" w:rsidRDefault="0015657E" w:rsidP="00D021B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v:textbox>
                <w10:wrap anchorx="page" anchory="page"/>
              </v:shape>
            </w:pict>
          </mc:Fallback>
        </mc:AlternateContent>
      </w:r>
      <w:r w:rsidR="001B7EF1" w:rsidRPr="00AD355E">
        <w:rPr>
          <w:noProof/>
        </w:rPr>
        <mc:AlternateContent>
          <mc:Choice Requires="wps">
            <w:drawing>
              <wp:anchor distT="0" distB="0" distL="114300" distR="114300" simplePos="0" relativeHeight="252151808" behindDoc="0" locked="0" layoutInCell="1" allowOverlap="1" wp14:anchorId="33E719F2" wp14:editId="43DB2797">
                <wp:simplePos x="0" y="0"/>
                <wp:positionH relativeFrom="page">
                  <wp:posOffset>2353310</wp:posOffset>
                </wp:positionH>
                <wp:positionV relativeFrom="page">
                  <wp:posOffset>165735</wp:posOffset>
                </wp:positionV>
                <wp:extent cx="3189605" cy="657225"/>
                <wp:effectExtent l="0" t="0" r="10795" b="28575"/>
                <wp:wrapNone/>
                <wp:docPr id="3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657225"/>
                        </a:xfrm>
                        <a:prstGeom prst="rect">
                          <a:avLst/>
                        </a:prstGeom>
                        <a:solidFill>
                          <a:srgbClr val="00B0F0"/>
                        </a:solidFill>
                        <a:ln w="19050">
                          <a:solidFill>
                            <a:srgbClr val="FF0000"/>
                          </a:solidFill>
                          <a:miter lim="800000"/>
                          <a:headEnd/>
                          <a:tailEnd/>
                        </a:ln>
                        <a:extLst/>
                      </wps:spPr>
                      <wps:txbx>
                        <w:txbxContent>
                          <w:p w:rsidR="00484961" w:rsidRPr="00B27E4D" w:rsidRDefault="00484961" w:rsidP="0072108C">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Parents as Teach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78" type="#_x0000_t202" style="position:absolute;left:0;text-align:left;margin-left:185.3pt;margin-top:13.05pt;width:251.15pt;height:51.75pt;z-index:25215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" fillcolor="#00b0f0" strokecolor="red" strokeweight="1.5pt">
                <v:textbox inset="0,0,0,0">
                  <w:txbxContent>
                    <w:p w:rsidR="00484961" w:rsidRPr="00B27E4D" w:rsidRDefault="00484961" w:rsidP="0072108C">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Parents as Teachers</w:t>
                      </w:r>
                    </w:p>
                  </w:txbxContent>
                </v:textbox>
                <w10:wrap anchorx="page" anchory="page"/>
              </v:shape>
            </w:pict>
          </mc:Fallback>
        </mc:AlternateContent>
      </w:r>
    </w:p>
    <w:p w:rsidR="004D6965" w:rsidRDefault="00642A3B" w:rsidP="001B7EF1">
      <w:pPr>
        <w:pStyle w:val="BodyText"/>
        <w:spacing w:after="240" w:line="320" w:lineRule="atLeast"/>
        <w:ind w:left="144" w:right="144"/>
      </w:pPr>
      <w:r w:rsidRPr="00AD355E">
        <w:rPr>
          <w:b/>
          <w:noProof/>
        </w:rPr>
        <mc:AlternateContent>
          <mc:Choice Requires="wps">
            <w:drawing>
              <wp:anchor distT="0" distB="0" distL="114300" distR="114300" simplePos="0" relativeHeight="251728896" behindDoc="0" locked="0" layoutInCell="1" allowOverlap="1" wp14:anchorId="498A9B0E" wp14:editId="656B41B3">
                <wp:simplePos x="0" y="0"/>
                <wp:positionH relativeFrom="page">
                  <wp:posOffset>466725</wp:posOffset>
                </wp:positionH>
                <wp:positionV relativeFrom="page">
                  <wp:posOffset>1335405</wp:posOffset>
                </wp:positionV>
                <wp:extent cx="3219450" cy="320675"/>
                <wp:effectExtent l="0" t="0" r="0" b="3175"/>
                <wp:wrapNone/>
                <wp:docPr id="3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D021B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79" type="#_x0000_t202" style="position:absolute;left:0;text-align:left;margin-left:36.75pt;margin-top:105.15pt;width:253.5pt;height:25.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" filled="f" stroked="f">
                <v:textbox inset="0,0,0,0">
                  <w:txbxContent>
                    <w:p w:rsidR="00484961" w:rsidRPr="002D69E7" w:rsidRDefault="00484961" w:rsidP="00D021B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Pr="00AD355E">
        <w:rPr>
          <w:b/>
          <w:noProof/>
        </w:rPr>
        <mc:AlternateContent>
          <mc:Choice Requires="wps">
            <w:drawing>
              <wp:anchor distT="0" distB="0" distL="114300" distR="114300" simplePos="0" relativeHeight="252030976" behindDoc="0" locked="0" layoutInCell="1" allowOverlap="1" wp14:anchorId="661E3E2E" wp14:editId="3144532A">
                <wp:simplePos x="0" y="0"/>
                <wp:positionH relativeFrom="page">
                  <wp:posOffset>457835</wp:posOffset>
                </wp:positionH>
                <wp:positionV relativeFrom="page">
                  <wp:posOffset>1186815</wp:posOffset>
                </wp:positionV>
                <wp:extent cx="6886575" cy="361950"/>
                <wp:effectExtent l="0" t="0" r="9525" b="0"/>
                <wp:wrapNone/>
                <wp:docPr id="31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61950"/>
                        </a:xfrm>
                        <a:prstGeom prst="rect">
                          <a:avLst/>
                        </a:prstGeom>
                        <a:noFill/>
                        <a:ln>
                          <a:noFill/>
                        </a:ln>
                        <a:effectLst/>
                        <a:extLst/>
                      </wps:spPr>
                      <wps:txbx>
                        <w:txbxContent>
                          <w:p w:rsidR="00484961" w:rsidRPr="00B27E4D" w:rsidRDefault="00484961" w:rsidP="00D021B2">
                            <w:pPr>
                              <w:jc w:val="center"/>
                              <w:rPr>
                                <w:b/>
                                <w:sz w:val="28"/>
                                <w:szCs w:val="28"/>
                              </w:rPr>
                            </w:pPr>
                            <w:r w:rsidRPr="00B27E4D">
                              <w:rPr>
                                <w:b/>
                                <w:sz w:val="28"/>
                                <w:szCs w:val="28"/>
                              </w:rPr>
                              <w:t xml:space="preserve">Parents play </w:t>
                            </w:r>
                            <w:r>
                              <w:rPr>
                                <w:b/>
                                <w:sz w:val="28"/>
                                <w:szCs w:val="28"/>
                              </w:rPr>
                              <w:t>a critical</w:t>
                            </w:r>
                            <w:r w:rsidRPr="00B27E4D">
                              <w:rPr>
                                <w:b/>
                                <w:sz w:val="28"/>
                                <w:szCs w:val="28"/>
                              </w:rPr>
                              <w:t xml:space="preserve"> role in their child’s develop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80" type="#_x0000_t202" style="position:absolute;left:0;text-align:left;margin-left:36.05pt;margin-top:93.45pt;width:542.25pt;height:28.5pt;z-index:25203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" filled="f" stroked="f">
                <v:textbox inset="0,0,0,0">
                  <w:txbxContent>
                    <w:p w:rsidR="00484961" w:rsidRPr="00B27E4D" w:rsidRDefault="00484961" w:rsidP="00D021B2">
                      <w:pPr>
                        <w:jc w:val="center"/>
                        <w:rPr>
                          <w:b/>
                          <w:sz w:val="28"/>
                          <w:szCs w:val="28"/>
                        </w:rPr>
                      </w:pPr>
                      <w:r w:rsidRPr="00B27E4D">
                        <w:rPr>
                          <w:b/>
                          <w:sz w:val="28"/>
                          <w:szCs w:val="28"/>
                        </w:rPr>
                        <w:t xml:space="preserve">Parents play </w:t>
                      </w:r>
                      <w:r>
                        <w:rPr>
                          <w:b/>
                          <w:sz w:val="28"/>
                          <w:szCs w:val="28"/>
                        </w:rPr>
                        <w:t>a critical</w:t>
                      </w:r>
                      <w:r w:rsidRPr="00B27E4D">
                        <w:rPr>
                          <w:b/>
                          <w:sz w:val="28"/>
                          <w:szCs w:val="28"/>
                        </w:rPr>
                        <w:t xml:space="preserve"> role in their child’s development.</w:t>
                      </w:r>
                    </w:p>
                  </w:txbxContent>
                </v:textbox>
                <w10:wrap anchorx="page" anchory="page"/>
              </v:shape>
            </w:pict>
          </mc:Fallback>
        </mc:AlternateContent>
      </w:r>
    </w:p>
    <w:p w:rsidR="004D6965" w:rsidRDefault="007F0427">
      <w:r w:rsidRPr="00AD355E">
        <w:rPr>
          <w:b/>
          <w:noProof/>
        </w:rPr>
        <mc:AlternateContent>
          <mc:Choice Requires="wps">
            <w:drawing>
              <wp:anchor distT="0" distB="0" distL="114300" distR="114300" simplePos="0" relativeHeight="252152832" behindDoc="0" locked="0" layoutInCell="1" allowOverlap="1" wp14:anchorId="5731D118" wp14:editId="2D2F5A17">
                <wp:simplePos x="0" y="0"/>
                <wp:positionH relativeFrom="column">
                  <wp:posOffset>278765</wp:posOffset>
                </wp:positionH>
                <wp:positionV relativeFrom="paragraph">
                  <wp:posOffset>226060</wp:posOffset>
                </wp:positionV>
                <wp:extent cx="3217545" cy="1802765"/>
                <wp:effectExtent l="0" t="0" r="20955" b="26035"/>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484961" w:rsidRDefault="00484961"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E54816">
                            <w:pPr>
                              <w:rPr>
                                <w:b/>
                              </w:rPr>
                            </w:pPr>
                            <w:r w:rsidRPr="00E54816">
                              <w:rPr>
                                <w:b/>
                                <w:highlight w:val="cyan"/>
                              </w:rPr>
                              <w:t>Use data from the Risk Factor Report to find the most compelling statistics for your program.</w:t>
                            </w:r>
                          </w:p>
                          <w:p w:rsidR="00484961" w:rsidRPr="00747C27" w:rsidRDefault="00484961" w:rsidP="00E5481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1" type="#_x0000_t202" style="position:absolute;margin-left:21.95pt;margin-top:17.8pt;width:253.35pt;height:141.95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" fillcolor="yellow">
                <v:textbox>
                  <w:txbxContent>
                    <w:p w:rsidR="00484961" w:rsidRDefault="00484961"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E54816">
                      <w:pPr>
                        <w:rPr>
                          <w:b/>
                        </w:rPr>
                      </w:pPr>
                      <w:r w:rsidRPr="00E54816">
                        <w:rPr>
                          <w:b/>
                          <w:highlight w:val="cyan"/>
                        </w:rPr>
                        <w:t>Use data from the Risk Factor Report to find the most compelling statistics for your program.</w:t>
                      </w:r>
                    </w:p>
                    <w:p w:rsidR="00484961" w:rsidRPr="00747C27" w:rsidRDefault="00484961" w:rsidP="00E54816">
                      <w:pPr>
                        <w:rPr>
                          <w:b/>
                        </w:rPr>
                      </w:pPr>
                      <w:r w:rsidRPr="00E54816">
                        <w:rPr>
                          <w:b/>
                          <w:highlight w:val="cyan"/>
                        </w:rPr>
                        <w:t>Delete this text box.</w:t>
                      </w:r>
                    </w:p>
                  </w:txbxContent>
                </v:textbox>
              </v:shape>
            </w:pict>
          </mc:Fallback>
        </mc:AlternateContent>
      </w:r>
      <w:r w:rsidR="00141BA0" w:rsidRPr="00AD355E">
        <w:rPr>
          <w:b/>
          <w:noProof/>
        </w:rPr>
        <mc:AlternateContent>
          <mc:Choice Requires="wps">
            <w:drawing>
              <wp:anchor distT="0" distB="0" distL="114300" distR="114300" simplePos="0" relativeHeight="252017664" behindDoc="0" locked="0" layoutInCell="1" allowOverlap="1" wp14:anchorId="7B0FA417" wp14:editId="2216F39A">
                <wp:simplePos x="0" y="0"/>
                <wp:positionH relativeFrom="page">
                  <wp:posOffset>489165</wp:posOffset>
                </wp:positionH>
                <wp:positionV relativeFrom="page">
                  <wp:posOffset>1661795</wp:posOffset>
                </wp:positionV>
                <wp:extent cx="3562350" cy="2544445"/>
                <wp:effectExtent l="0" t="0" r="0" b="8255"/>
                <wp:wrapNone/>
                <wp:docPr id="3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2544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C8371A">
                            <w:pPr>
                              <w:spacing w:after="120" w:line="240" w:lineRule="auto"/>
                              <w:rPr>
                                <w:sz w:val="18"/>
                                <w:szCs w:val="20"/>
                              </w:rPr>
                            </w:pPr>
                            <w:r w:rsidRPr="00197D42">
                              <w:rPr>
                                <w:sz w:val="18"/>
                                <w:szCs w:val="20"/>
                              </w:rPr>
                              <w:t>Parent</w:t>
                            </w:r>
                            <w:r>
                              <w:rPr>
                                <w:sz w:val="18"/>
                                <w:szCs w:val="20"/>
                              </w:rPr>
                              <w:t xml:space="preserve">s as Teachers (PAT) is an </w:t>
                            </w:r>
                            <w:r w:rsidRPr="00197D42">
                              <w:rPr>
                                <w:sz w:val="18"/>
                                <w:szCs w:val="20"/>
                              </w:rPr>
                              <w:t xml:space="preserve">evidence-based home visiting </w:t>
                            </w:r>
                            <w:r>
                              <w:rPr>
                                <w:sz w:val="18"/>
                                <w:szCs w:val="20"/>
                              </w:rPr>
                              <w:t>program designed to build</w:t>
                            </w:r>
                            <w:r w:rsidRPr="00197D42">
                              <w:rPr>
                                <w:sz w:val="18"/>
                                <w:szCs w:val="20"/>
                              </w:rPr>
                              <w:t xml:space="preserve"> strong communities, thriving families and children who are </w:t>
                            </w:r>
                            <w:r>
                              <w:rPr>
                                <w:sz w:val="18"/>
                                <w:szCs w:val="20"/>
                              </w:rPr>
                              <w:t>healthy, safe and ready to succeed</w:t>
                            </w:r>
                            <w:r w:rsidRPr="00197D42">
                              <w:rPr>
                                <w:sz w:val="18"/>
                                <w:szCs w:val="20"/>
                              </w:rPr>
                              <w:t xml:space="preserve">. </w:t>
                            </w:r>
                            <w:r>
                              <w:rPr>
                                <w:sz w:val="18"/>
                                <w:szCs w:val="20"/>
                              </w:rPr>
                              <w:t>PAT services include:</w:t>
                            </w:r>
                          </w:p>
                          <w:p w:rsidR="00484961" w:rsidRPr="00405C30" w:rsidRDefault="00484961" w:rsidP="00405C30">
                            <w:pPr>
                              <w:pStyle w:val="ListParagraph"/>
                              <w:numPr>
                                <w:ilvl w:val="0"/>
                                <w:numId w:val="30"/>
                              </w:numPr>
                              <w:spacing w:after="120" w:line="240" w:lineRule="auto"/>
                              <w:rPr>
                                <w:sz w:val="18"/>
                                <w:szCs w:val="20"/>
                              </w:rPr>
                            </w:pPr>
                            <w:r w:rsidRPr="00405C30">
                              <w:rPr>
                                <w:b/>
                                <w:sz w:val="18"/>
                                <w:szCs w:val="20"/>
                              </w:rPr>
                              <w:t>Personal Visits</w:t>
                            </w:r>
                            <w:r w:rsidRPr="00405C30">
                              <w:rPr>
                                <w:sz w:val="18"/>
                                <w:szCs w:val="20"/>
                              </w:rPr>
                              <w:t xml:space="preserve"> </w:t>
                            </w:r>
                            <w:r>
                              <w:rPr>
                                <w:sz w:val="18"/>
                                <w:szCs w:val="20"/>
                              </w:rPr>
                              <w:t>at least</w:t>
                            </w:r>
                            <w:r w:rsidRPr="00405C30">
                              <w:rPr>
                                <w:sz w:val="18"/>
                                <w:szCs w:val="20"/>
                              </w:rPr>
                              <w:t xml:space="preserve"> twice </w:t>
                            </w:r>
                            <w:r>
                              <w:rPr>
                                <w:sz w:val="18"/>
                                <w:szCs w:val="20"/>
                              </w:rPr>
                              <w:t>monthly</w:t>
                            </w:r>
                          </w:p>
                          <w:p w:rsidR="00484961" w:rsidRPr="00405C30" w:rsidRDefault="00484961" w:rsidP="00405C30">
                            <w:pPr>
                              <w:pStyle w:val="ListParagraph"/>
                              <w:numPr>
                                <w:ilvl w:val="0"/>
                                <w:numId w:val="30"/>
                              </w:numPr>
                              <w:spacing w:after="120" w:line="240" w:lineRule="auto"/>
                              <w:rPr>
                                <w:sz w:val="18"/>
                                <w:szCs w:val="20"/>
                              </w:rPr>
                            </w:pPr>
                            <w:r>
                              <w:rPr>
                                <w:b/>
                                <w:sz w:val="18"/>
                                <w:szCs w:val="20"/>
                              </w:rPr>
                              <w:t xml:space="preserve">Monthly </w:t>
                            </w:r>
                            <w:r w:rsidRPr="00405C30">
                              <w:rPr>
                                <w:b/>
                                <w:sz w:val="18"/>
                                <w:szCs w:val="20"/>
                              </w:rPr>
                              <w:t>Group Connections</w:t>
                            </w:r>
                            <w:r w:rsidRPr="00405C30">
                              <w:rPr>
                                <w:sz w:val="18"/>
                                <w:szCs w:val="20"/>
                              </w:rPr>
                              <w:t xml:space="preserve"> with oth</w:t>
                            </w:r>
                            <w:r>
                              <w:rPr>
                                <w:sz w:val="18"/>
                                <w:szCs w:val="20"/>
                              </w:rPr>
                              <w:t>er PAT families</w:t>
                            </w:r>
                          </w:p>
                          <w:p w:rsidR="00484961" w:rsidRPr="00405C30" w:rsidRDefault="00484961" w:rsidP="00405C30">
                            <w:pPr>
                              <w:pStyle w:val="ListParagraph"/>
                              <w:numPr>
                                <w:ilvl w:val="0"/>
                                <w:numId w:val="30"/>
                              </w:numPr>
                              <w:spacing w:after="120" w:line="240" w:lineRule="auto"/>
                              <w:rPr>
                                <w:rFonts w:cstheme="minorHAnsi"/>
                                <w:sz w:val="18"/>
                              </w:rPr>
                            </w:pPr>
                            <w:r w:rsidRPr="00405C30">
                              <w:rPr>
                                <w:b/>
                                <w:sz w:val="18"/>
                                <w:szCs w:val="20"/>
                              </w:rPr>
                              <w:t xml:space="preserve">Screenings and Assessments </w:t>
                            </w:r>
                            <w:r>
                              <w:rPr>
                                <w:sz w:val="18"/>
                                <w:szCs w:val="20"/>
                              </w:rPr>
                              <w:t>to identify developmental concerns</w:t>
                            </w:r>
                          </w:p>
                          <w:p w:rsidR="00484961" w:rsidRPr="00405C30" w:rsidRDefault="00484961" w:rsidP="00C8371A">
                            <w:pPr>
                              <w:pStyle w:val="ListParagraph"/>
                              <w:numPr>
                                <w:ilvl w:val="0"/>
                                <w:numId w:val="30"/>
                              </w:numPr>
                              <w:spacing w:after="120" w:line="240" w:lineRule="auto"/>
                              <w:rPr>
                                <w:sz w:val="16"/>
                                <w:szCs w:val="20"/>
                              </w:rPr>
                            </w:pPr>
                            <w:r>
                              <w:rPr>
                                <w:b/>
                                <w:sz w:val="18"/>
                                <w:szCs w:val="20"/>
                              </w:rPr>
                              <w:t>Connections to Outside</w:t>
                            </w:r>
                            <w:r w:rsidRPr="002A50B5">
                              <w:rPr>
                                <w:b/>
                                <w:sz w:val="18"/>
                                <w:szCs w:val="20"/>
                              </w:rPr>
                              <w:t xml:space="preserve"> Resources</w:t>
                            </w:r>
                            <w:r w:rsidRPr="002A50B5">
                              <w:rPr>
                                <w:sz w:val="18"/>
                                <w:szCs w:val="20"/>
                              </w:rPr>
                              <w:t xml:space="preserve"> </w:t>
                            </w:r>
                            <w:r>
                              <w:rPr>
                                <w:sz w:val="18"/>
                                <w:szCs w:val="20"/>
                              </w:rPr>
                              <w:t>that families</w:t>
                            </w:r>
                            <w:r w:rsidRPr="002A50B5">
                              <w:rPr>
                                <w:sz w:val="18"/>
                                <w:szCs w:val="20"/>
                              </w:rPr>
                              <w:t xml:space="preserve"> may need to succeed</w:t>
                            </w:r>
                          </w:p>
                          <w:p w:rsidR="00484961" w:rsidRDefault="00484961" w:rsidP="00C8371A">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PAT 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56"/>
                              <w:gridCol w:w="3505"/>
                            </w:tblGrid>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100%</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live in poverty</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50%</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didn’t graduate from high school</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were teen parents</w:t>
                                  </w:r>
                                </w:p>
                              </w:tc>
                            </w:tr>
                          </w:tbl>
                          <w:p w:rsidR="00484961" w:rsidRPr="00197D42" w:rsidRDefault="00484961" w:rsidP="00ED7D0D">
                            <w:pPr>
                              <w:spacing w:after="120"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2" type="#_x0000_t202" style="position:absolute;margin-left:38.5pt;margin-top:130.85pt;width:280.5pt;height:200.35pt;z-index:25201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NGswIAALUFAAAOAAAAZHJzL2Uyb0RvYy54bWysVG1vmzAQ/j5p/8Hyd8pLgAZ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" filled="f" stroked="f">
                <v:textbox inset="0,0,0,0">
                  <w:txbxContent>
                    <w:p w:rsidR="00484961" w:rsidRDefault="00484961" w:rsidP="00C8371A">
                      <w:pPr>
                        <w:spacing w:after="120" w:line="240" w:lineRule="auto"/>
                        <w:rPr>
                          <w:sz w:val="18"/>
                          <w:szCs w:val="20"/>
                        </w:rPr>
                      </w:pPr>
                      <w:r w:rsidRPr="00197D42">
                        <w:rPr>
                          <w:sz w:val="18"/>
                          <w:szCs w:val="20"/>
                        </w:rPr>
                        <w:t>Parent</w:t>
                      </w:r>
                      <w:r>
                        <w:rPr>
                          <w:sz w:val="18"/>
                          <w:szCs w:val="20"/>
                        </w:rPr>
                        <w:t xml:space="preserve">s as Teachers (PAT) is an </w:t>
                      </w:r>
                      <w:r w:rsidRPr="00197D42">
                        <w:rPr>
                          <w:sz w:val="18"/>
                          <w:szCs w:val="20"/>
                        </w:rPr>
                        <w:t xml:space="preserve">evidence-based home visiting </w:t>
                      </w:r>
                      <w:r>
                        <w:rPr>
                          <w:sz w:val="18"/>
                          <w:szCs w:val="20"/>
                        </w:rPr>
                        <w:t>program designed to build</w:t>
                      </w:r>
                      <w:r w:rsidRPr="00197D42">
                        <w:rPr>
                          <w:sz w:val="18"/>
                          <w:szCs w:val="20"/>
                        </w:rPr>
                        <w:t xml:space="preserve"> strong communities, thriving families and children who are </w:t>
                      </w:r>
                      <w:r>
                        <w:rPr>
                          <w:sz w:val="18"/>
                          <w:szCs w:val="20"/>
                        </w:rPr>
                        <w:t>healthy, safe and ready to succeed</w:t>
                      </w:r>
                      <w:r w:rsidRPr="00197D42">
                        <w:rPr>
                          <w:sz w:val="18"/>
                          <w:szCs w:val="20"/>
                        </w:rPr>
                        <w:t xml:space="preserve">. </w:t>
                      </w:r>
                      <w:r>
                        <w:rPr>
                          <w:sz w:val="18"/>
                          <w:szCs w:val="20"/>
                        </w:rPr>
                        <w:t>PAT services include:</w:t>
                      </w:r>
                    </w:p>
                    <w:p w:rsidR="00484961" w:rsidRPr="00405C30" w:rsidRDefault="00484961" w:rsidP="00405C30">
                      <w:pPr>
                        <w:pStyle w:val="ListParagraph"/>
                        <w:numPr>
                          <w:ilvl w:val="0"/>
                          <w:numId w:val="30"/>
                        </w:numPr>
                        <w:spacing w:after="120" w:line="240" w:lineRule="auto"/>
                        <w:rPr>
                          <w:sz w:val="18"/>
                          <w:szCs w:val="20"/>
                        </w:rPr>
                      </w:pPr>
                      <w:r w:rsidRPr="00405C30">
                        <w:rPr>
                          <w:b/>
                          <w:sz w:val="18"/>
                          <w:szCs w:val="20"/>
                        </w:rPr>
                        <w:t>Personal Visits</w:t>
                      </w:r>
                      <w:r w:rsidRPr="00405C30">
                        <w:rPr>
                          <w:sz w:val="18"/>
                          <w:szCs w:val="20"/>
                        </w:rPr>
                        <w:t xml:space="preserve"> </w:t>
                      </w:r>
                      <w:r>
                        <w:rPr>
                          <w:sz w:val="18"/>
                          <w:szCs w:val="20"/>
                        </w:rPr>
                        <w:t>at least</w:t>
                      </w:r>
                      <w:r w:rsidRPr="00405C30">
                        <w:rPr>
                          <w:sz w:val="18"/>
                          <w:szCs w:val="20"/>
                        </w:rPr>
                        <w:t xml:space="preserve"> twice </w:t>
                      </w:r>
                      <w:r>
                        <w:rPr>
                          <w:sz w:val="18"/>
                          <w:szCs w:val="20"/>
                        </w:rPr>
                        <w:t>monthly</w:t>
                      </w:r>
                    </w:p>
                    <w:p w:rsidR="00484961" w:rsidRPr="00405C30" w:rsidRDefault="00484961" w:rsidP="00405C30">
                      <w:pPr>
                        <w:pStyle w:val="ListParagraph"/>
                        <w:numPr>
                          <w:ilvl w:val="0"/>
                          <w:numId w:val="30"/>
                        </w:numPr>
                        <w:spacing w:after="120" w:line="240" w:lineRule="auto"/>
                        <w:rPr>
                          <w:sz w:val="18"/>
                          <w:szCs w:val="20"/>
                        </w:rPr>
                      </w:pPr>
                      <w:r>
                        <w:rPr>
                          <w:b/>
                          <w:sz w:val="18"/>
                          <w:szCs w:val="20"/>
                        </w:rPr>
                        <w:t xml:space="preserve">Monthly </w:t>
                      </w:r>
                      <w:r w:rsidRPr="00405C30">
                        <w:rPr>
                          <w:b/>
                          <w:sz w:val="18"/>
                          <w:szCs w:val="20"/>
                        </w:rPr>
                        <w:t>Group Connections</w:t>
                      </w:r>
                      <w:r w:rsidRPr="00405C30">
                        <w:rPr>
                          <w:sz w:val="18"/>
                          <w:szCs w:val="20"/>
                        </w:rPr>
                        <w:t xml:space="preserve"> with oth</w:t>
                      </w:r>
                      <w:r>
                        <w:rPr>
                          <w:sz w:val="18"/>
                          <w:szCs w:val="20"/>
                        </w:rPr>
                        <w:t>er PAT families</w:t>
                      </w:r>
                    </w:p>
                    <w:p w:rsidR="00484961" w:rsidRPr="00405C30" w:rsidRDefault="00484961" w:rsidP="00405C30">
                      <w:pPr>
                        <w:pStyle w:val="ListParagraph"/>
                        <w:numPr>
                          <w:ilvl w:val="0"/>
                          <w:numId w:val="30"/>
                        </w:numPr>
                        <w:spacing w:after="120" w:line="240" w:lineRule="auto"/>
                        <w:rPr>
                          <w:rFonts w:cstheme="minorHAnsi"/>
                          <w:sz w:val="18"/>
                        </w:rPr>
                      </w:pPr>
                      <w:r w:rsidRPr="00405C30">
                        <w:rPr>
                          <w:b/>
                          <w:sz w:val="18"/>
                          <w:szCs w:val="20"/>
                        </w:rPr>
                        <w:t xml:space="preserve">Screenings and Assessments </w:t>
                      </w:r>
                      <w:r>
                        <w:rPr>
                          <w:sz w:val="18"/>
                          <w:szCs w:val="20"/>
                        </w:rPr>
                        <w:t>to identify developmental concerns</w:t>
                      </w:r>
                    </w:p>
                    <w:p w:rsidR="00484961" w:rsidRPr="00405C30" w:rsidRDefault="00484961" w:rsidP="00C8371A">
                      <w:pPr>
                        <w:pStyle w:val="ListParagraph"/>
                        <w:numPr>
                          <w:ilvl w:val="0"/>
                          <w:numId w:val="30"/>
                        </w:numPr>
                        <w:spacing w:after="120" w:line="240" w:lineRule="auto"/>
                        <w:rPr>
                          <w:sz w:val="16"/>
                          <w:szCs w:val="20"/>
                        </w:rPr>
                      </w:pPr>
                      <w:r>
                        <w:rPr>
                          <w:b/>
                          <w:sz w:val="18"/>
                          <w:szCs w:val="20"/>
                        </w:rPr>
                        <w:t>Connections to Outside</w:t>
                      </w:r>
                      <w:r w:rsidRPr="002A50B5">
                        <w:rPr>
                          <w:b/>
                          <w:sz w:val="18"/>
                          <w:szCs w:val="20"/>
                        </w:rPr>
                        <w:t xml:space="preserve"> Resources</w:t>
                      </w:r>
                      <w:r w:rsidRPr="002A50B5">
                        <w:rPr>
                          <w:sz w:val="18"/>
                          <w:szCs w:val="20"/>
                        </w:rPr>
                        <w:t xml:space="preserve"> </w:t>
                      </w:r>
                      <w:r>
                        <w:rPr>
                          <w:sz w:val="18"/>
                          <w:szCs w:val="20"/>
                        </w:rPr>
                        <w:t>that families</w:t>
                      </w:r>
                      <w:r w:rsidRPr="002A50B5">
                        <w:rPr>
                          <w:sz w:val="18"/>
                          <w:szCs w:val="20"/>
                        </w:rPr>
                        <w:t xml:space="preserve"> may need to succeed</w:t>
                      </w:r>
                    </w:p>
                    <w:p w:rsidR="00484961" w:rsidRDefault="00484961" w:rsidP="00C8371A">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PAT 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56"/>
                        <w:gridCol w:w="3505"/>
                      </w:tblGrid>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100%</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live in poverty</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50%</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didn’t graduate from high school</w:t>
                            </w:r>
                          </w:p>
                        </w:tc>
                      </w:tr>
                      <w:tr w:rsidR="00484961" w:rsidRPr="00197D42" w:rsidTr="001677AB">
                        <w:tc>
                          <w:tcPr>
                            <w:tcW w:w="981" w:type="pct"/>
                            <w:vAlign w:val="center"/>
                          </w:tcPr>
                          <w:p w:rsidR="00484961" w:rsidRPr="00197D42" w:rsidRDefault="00484961"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484961" w:rsidRPr="00197D42" w:rsidRDefault="00484961" w:rsidP="00ED7D0D">
                            <w:pPr>
                              <w:pStyle w:val="BodyText"/>
                              <w:spacing w:after="0"/>
                              <w:rPr>
                                <w:rFonts w:cstheme="minorHAnsi"/>
                                <w:b/>
                                <w:sz w:val="18"/>
                              </w:rPr>
                            </w:pPr>
                            <w:r>
                              <w:rPr>
                                <w:rFonts w:cstheme="minorHAnsi"/>
                                <w:b/>
                                <w:sz w:val="18"/>
                              </w:rPr>
                              <w:t>… were teen parents</w:t>
                            </w:r>
                          </w:p>
                        </w:tc>
                      </w:tr>
                    </w:tbl>
                    <w:p w:rsidR="00484961" w:rsidRPr="00197D42" w:rsidRDefault="00484961" w:rsidP="00ED7D0D">
                      <w:pPr>
                        <w:spacing w:after="120" w:line="240" w:lineRule="auto"/>
                        <w:rPr>
                          <w:rFonts w:cstheme="minorHAnsi"/>
                          <w:sz w:val="18"/>
                        </w:rPr>
                      </w:pPr>
                    </w:p>
                  </w:txbxContent>
                </v:textbox>
                <w10:wrap anchorx="page" anchory="page"/>
              </v:shape>
            </w:pict>
          </mc:Fallback>
        </mc:AlternateContent>
      </w:r>
      <w:r w:rsidR="007F6AA0" w:rsidRPr="00AD355E">
        <w:rPr>
          <w:b/>
          <w:noProof/>
        </w:rPr>
        <mc:AlternateContent>
          <mc:Choice Requires="wps">
            <w:drawing>
              <wp:anchor distT="0" distB="0" distL="114300" distR="114300" simplePos="0" relativeHeight="252134400" behindDoc="0" locked="0" layoutInCell="1" allowOverlap="1" wp14:anchorId="658C2E57" wp14:editId="4DDA9FD0">
                <wp:simplePos x="0" y="0"/>
                <wp:positionH relativeFrom="page">
                  <wp:posOffset>4333240</wp:posOffset>
                </wp:positionH>
                <wp:positionV relativeFrom="page">
                  <wp:posOffset>3700145</wp:posOffset>
                </wp:positionV>
                <wp:extent cx="3009900" cy="2225040"/>
                <wp:effectExtent l="0" t="0" r="0" b="3810"/>
                <wp:wrapNone/>
                <wp:docPr id="310"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2225040"/>
                        </a:xfrm>
                        <a:prstGeom prst="rect">
                          <a:avLst/>
                        </a:prstGeom>
                        <a:noFill/>
                        <a:ln>
                          <a:noFill/>
                        </a:ln>
                        <a:extLst/>
                      </wps:spPr>
                      <wps:txbx>
                        <w:txbxContent>
                          <w:p w:rsidR="00484961" w:rsidRDefault="00484961" w:rsidP="004C30AC">
                            <w:pPr>
                              <w:pStyle w:val="BodyText"/>
                              <w:spacing w:after="0" w:line="240" w:lineRule="auto"/>
                            </w:pPr>
                          </w:p>
                          <w:p w:rsidR="00484961" w:rsidRDefault="00484961" w:rsidP="004C30AC">
                            <w:pPr>
                              <w:pStyle w:val="Heading1"/>
                              <w:spacing w:before="0" w:line="240" w:lineRule="auto"/>
                            </w:pPr>
                            <w:r>
                              <w:rPr>
                                <w:rFonts w:ascii="Arial" w:hAnsi="Arial" w:cs="Arial"/>
                                <w:color w:val="0070C0"/>
                              </w:rPr>
                              <w:t xml:space="preserve">PAT by the Numbers </w:t>
                            </w:r>
                            <w:r w:rsidR="0087207B">
                              <w:rPr>
                                <w:rFonts w:ascii="Arial" w:hAnsi="Arial" w:cs="Arial"/>
                                <w:color w:val="0070C0"/>
                              </w:rPr>
                              <w:t>2016-17</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1418"/>
                              <w:gridCol w:w="1418"/>
                            </w:tblGrid>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Families Served</w:t>
                                  </w:r>
                                </w:p>
                              </w:tc>
                              <w:tc>
                                <w:tcPr>
                                  <w:tcW w:w="2289" w:type="dxa"/>
                                  <w:gridSpan w:val="2"/>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Matrix D26</w:t>
                                  </w:r>
                                </w:p>
                              </w:tc>
                            </w:tr>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Children Served</w:t>
                                  </w:r>
                                </w:p>
                              </w:tc>
                              <w:tc>
                                <w:tcPr>
                                  <w:tcW w:w="2289" w:type="dxa"/>
                                  <w:gridSpan w:val="2"/>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Matrix C26</w:t>
                                  </w:r>
                                </w:p>
                              </w:tc>
                            </w:tr>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Total Home Visits</w:t>
                                  </w:r>
                                </w:p>
                              </w:tc>
                              <w:tc>
                                <w:tcPr>
                                  <w:tcW w:w="2289" w:type="dxa"/>
                                  <w:gridSpan w:val="2"/>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Matrix F26</w:t>
                                  </w:r>
                                </w:p>
                              </w:tc>
                            </w:tr>
                            <w:tr w:rsidR="00484961" w:rsidRPr="00D471F1" w:rsidTr="00A22AAC">
                              <w:tc>
                                <w:tcPr>
                                  <w:tcW w:w="2430" w:type="dxa"/>
                                  <w:tcBorders>
                                    <w:bottom w:val="single" w:sz="8" w:space="0" w:color="0070C0"/>
                                  </w:tcBorders>
                                  <w:shd w:val="clear" w:color="auto" w:fill="auto"/>
                                  <w:vAlign w:val="center"/>
                                </w:tcPr>
                                <w:p w:rsidR="00484961" w:rsidRPr="002A50B5" w:rsidRDefault="00484961" w:rsidP="00A22AAC">
                                  <w:pPr>
                                    <w:pStyle w:val="BodyText"/>
                                    <w:spacing w:after="0"/>
                                    <w:rPr>
                                      <w:rFonts w:cstheme="minorHAnsi"/>
                                    </w:rPr>
                                  </w:pPr>
                                  <w:r w:rsidRPr="002A50B5">
                                    <w:rPr>
                                      <w:rFonts w:cstheme="minorHAnsi"/>
                                    </w:rPr>
                                    <w:t>Hours Spent Serving Families</w:t>
                                  </w:r>
                                </w:p>
                              </w:tc>
                              <w:tc>
                                <w:tcPr>
                                  <w:tcW w:w="2289" w:type="dxa"/>
                                  <w:gridSpan w:val="2"/>
                                  <w:tcBorders>
                                    <w:bottom w:val="single" w:sz="8" w:space="0" w:color="0070C0"/>
                                  </w:tcBorders>
                                  <w:vAlign w:val="center"/>
                                </w:tcPr>
                                <w:p w:rsidR="00484961" w:rsidRPr="002A50B5" w:rsidRDefault="00484961" w:rsidP="00C2186F">
                                  <w:pPr>
                                    <w:pStyle w:val="BodyText"/>
                                    <w:spacing w:after="0"/>
                                    <w:jc w:val="right"/>
                                    <w:rPr>
                                      <w:rFonts w:cstheme="minorHAnsi"/>
                                      <w:sz w:val="28"/>
                                      <w:highlight w:val="cyan"/>
                                    </w:rPr>
                                  </w:pPr>
                                  <w:r w:rsidRPr="002A50B5">
                                    <w:rPr>
                                      <w:rFonts w:cstheme="minorHAnsi"/>
                                      <w:sz w:val="28"/>
                                      <w:highlight w:val="cyan"/>
                                    </w:rPr>
                                    <w:t>Matrix: G26+I26</w:t>
                                  </w:r>
                                </w:p>
                              </w:tc>
                            </w:tr>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 xml:space="preserve">Average gain, </w:t>
                                  </w:r>
                                  <w:r w:rsidRPr="002A50B5">
                                    <w:rPr>
                                      <w:rFonts w:cstheme="minorHAnsi"/>
                                      <w:i/>
                                    </w:rPr>
                                    <w:t>Keys to Interactive Parenting Scale</w:t>
                                  </w:r>
                                  <w:r w:rsidRPr="002A50B5">
                                    <w:rPr>
                                      <w:rFonts w:cstheme="minorHAnsi"/>
                                    </w:rPr>
                                    <w:t xml:space="preserve"> (pre-to-post):</w:t>
                                  </w:r>
                                </w:p>
                              </w:tc>
                              <w:tc>
                                <w:tcPr>
                                  <w:tcW w:w="1144" w:type="dxa"/>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KIPS/ACIRI Detail Report</w:t>
                                  </w:r>
                                </w:p>
                              </w:tc>
                              <w:tc>
                                <w:tcPr>
                                  <w:tcW w:w="1145" w:type="dxa"/>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KIPS/ACIRI Detail Report</w:t>
                                  </w:r>
                                </w:p>
                              </w:tc>
                            </w:tr>
                          </w:tbl>
                          <w:p w:rsidR="00484961" w:rsidRDefault="00484961" w:rsidP="004C30AC">
                            <w:pPr>
                              <w:pStyle w:val="BodyText"/>
                              <w:spacing w:after="0" w:line="240" w:lineRule="auto"/>
                            </w:pPr>
                          </w:p>
                          <w:p w:rsidR="00484961" w:rsidRDefault="00484961" w:rsidP="004C30AC">
                            <w:pPr>
                              <w:pStyle w:val="BodyText"/>
                              <w:spacing w:after="0" w:line="240" w:lineRule="auto"/>
                            </w:pPr>
                          </w:p>
                          <w:p w:rsidR="00484961" w:rsidRDefault="00484961" w:rsidP="004C30AC">
                            <w:pPr>
                              <w:pStyle w:val="BodyText"/>
                              <w:spacing w:after="0" w:line="240" w:lineRule="auto"/>
                            </w:pPr>
                          </w:p>
                          <w:p w:rsidR="00484961" w:rsidRDefault="00484961" w:rsidP="004C30AC">
                            <w:pPr>
                              <w:pStyle w:val="BodyText"/>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3" type="#_x0000_t202" style="position:absolute;margin-left:341.2pt;margin-top:291.35pt;width:237pt;height:175.2pt;z-index:25213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" filled="f" stroked="f">
                <v:textbox inset="0,0,0,0">
                  <w:txbxContent>
                    <w:p w:rsidR="00484961" w:rsidRDefault="00484961" w:rsidP="004C30AC">
                      <w:pPr>
                        <w:pStyle w:val="BodyText"/>
                        <w:spacing w:after="0" w:line="240" w:lineRule="auto"/>
                      </w:pPr>
                    </w:p>
                    <w:p w:rsidR="00484961" w:rsidRDefault="00484961" w:rsidP="004C30AC">
                      <w:pPr>
                        <w:pStyle w:val="Heading1"/>
                        <w:spacing w:before="0" w:line="240" w:lineRule="auto"/>
                      </w:pPr>
                      <w:r>
                        <w:rPr>
                          <w:rFonts w:ascii="Arial" w:hAnsi="Arial" w:cs="Arial"/>
                          <w:color w:val="0070C0"/>
                        </w:rPr>
                        <w:t xml:space="preserve">PAT by the Numbers </w:t>
                      </w:r>
                      <w:r w:rsidR="0087207B">
                        <w:rPr>
                          <w:rFonts w:ascii="Arial" w:hAnsi="Arial" w:cs="Arial"/>
                          <w:color w:val="0070C0"/>
                        </w:rPr>
                        <w:t>2016-17</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1418"/>
                        <w:gridCol w:w="1418"/>
                      </w:tblGrid>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Families Served</w:t>
                            </w:r>
                          </w:p>
                        </w:tc>
                        <w:tc>
                          <w:tcPr>
                            <w:tcW w:w="2289" w:type="dxa"/>
                            <w:gridSpan w:val="2"/>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Matrix D26</w:t>
                            </w:r>
                          </w:p>
                        </w:tc>
                      </w:tr>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Children Served</w:t>
                            </w:r>
                          </w:p>
                        </w:tc>
                        <w:tc>
                          <w:tcPr>
                            <w:tcW w:w="2289" w:type="dxa"/>
                            <w:gridSpan w:val="2"/>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Matrix C26</w:t>
                            </w:r>
                          </w:p>
                        </w:tc>
                      </w:tr>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Total Home Visits</w:t>
                            </w:r>
                          </w:p>
                        </w:tc>
                        <w:tc>
                          <w:tcPr>
                            <w:tcW w:w="2289" w:type="dxa"/>
                            <w:gridSpan w:val="2"/>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Matrix F26</w:t>
                            </w:r>
                          </w:p>
                        </w:tc>
                      </w:tr>
                      <w:tr w:rsidR="00484961" w:rsidRPr="00D471F1" w:rsidTr="00A22AAC">
                        <w:tc>
                          <w:tcPr>
                            <w:tcW w:w="2430" w:type="dxa"/>
                            <w:tcBorders>
                              <w:bottom w:val="single" w:sz="8" w:space="0" w:color="0070C0"/>
                            </w:tcBorders>
                            <w:shd w:val="clear" w:color="auto" w:fill="auto"/>
                            <w:vAlign w:val="center"/>
                          </w:tcPr>
                          <w:p w:rsidR="00484961" w:rsidRPr="002A50B5" w:rsidRDefault="00484961" w:rsidP="00A22AAC">
                            <w:pPr>
                              <w:pStyle w:val="BodyText"/>
                              <w:spacing w:after="0"/>
                              <w:rPr>
                                <w:rFonts w:cstheme="minorHAnsi"/>
                              </w:rPr>
                            </w:pPr>
                            <w:r w:rsidRPr="002A50B5">
                              <w:rPr>
                                <w:rFonts w:cstheme="minorHAnsi"/>
                              </w:rPr>
                              <w:t>Hours Spent Serving Families</w:t>
                            </w:r>
                          </w:p>
                        </w:tc>
                        <w:tc>
                          <w:tcPr>
                            <w:tcW w:w="2289" w:type="dxa"/>
                            <w:gridSpan w:val="2"/>
                            <w:tcBorders>
                              <w:bottom w:val="single" w:sz="8" w:space="0" w:color="0070C0"/>
                            </w:tcBorders>
                            <w:vAlign w:val="center"/>
                          </w:tcPr>
                          <w:p w:rsidR="00484961" w:rsidRPr="002A50B5" w:rsidRDefault="00484961" w:rsidP="00C2186F">
                            <w:pPr>
                              <w:pStyle w:val="BodyText"/>
                              <w:spacing w:after="0"/>
                              <w:jc w:val="right"/>
                              <w:rPr>
                                <w:rFonts w:cstheme="minorHAnsi"/>
                                <w:sz w:val="28"/>
                                <w:highlight w:val="cyan"/>
                              </w:rPr>
                            </w:pPr>
                            <w:r w:rsidRPr="002A50B5">
                              <w:rPr>
                                <w:rFonts w:cstheme="minorHAnsi"/>
                                <w:sz w:val="28"/>
                                <w:highlight w:val="cyan"/>
                              </w:rPr>
                              <w:t>Matrix: G26+I26</w:t>
                            </w:r>
                          </w:p>
                        </w:tc>
                      </w:tr>
                      <w:tr w:rsidR="00484961" w:rsidRPr="00D471F1" w:rsidTr="00A22AAC">
                        <w:tc>
                          <w:tcPr>
                            <w:tcW w:w="2430" w:type="dxa"/>
                            <w:shd w:val="clear" w:color="auto" w:fill="auto"/>
                            <w:vAlign w:val="center"/>
                          </w:tcPr>
                          <w:p w:rsidR="00484961" w:rsidRPr="002A50B5" w:rsidRDefault="00484961" w:rsidP="00A22AAC">
                            <w:pPr>
                              <w:pStyle w:val="BodyText"/>
                              <w:spacing w:after="0"/>
                              <w:rPr>
                                <w:rFonts w:cstheme="minorHAnsi"/>
                              </w:rPr>
                            </w:pPr>
                            <w:r w:rsidRPr="002A50B5">
                              <w:rPr>
                                <w:rFonts w:cstheme="minorHAnsi"/>
                              </w:rPr>
                              <w:t xml:space="preserve">Average gain, </w:t>
                            </w:r>
                            <w:r w:rsidRPr="002A50B5">
                              <w:rPr>
                                <w:rFonts w:cstheme="minorHAnsi"/>
                                <w:i/>
                              </w:rPr>
                              <w:t>Keys to Interactive Parenting Scale</w:t>
                            </w:r>
                            <w:r w:rsidRPr="002A50B5">
                              <w:rPr>
                                <w:rFonts w:cstheme="minorHAnsi"/>
                              </w:rPr>
                              <w:t xml:space="preserve"> (pre-to-post):</w:t>
                            </w:r>
                          </w:p>
                        </w:tc>
                        <w:tc>
                          <w:tcPr>
                            <w:tcW w:w="1144" w:type="dxa"/>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KIPS/ACIRI Detail Report</w:t>
                            </w:r>
                          </w:p>
                        </w:tc>
                        <w:tc>
                          <w:tcPr>
                            <w:tcW w:w="1145" w:type="dxa"/>
                            <w:vAlign w:val="center"/>
                          </w:tcPr>
                          <w:p w:rsidR="00484961" w:rsidRPr="002A50B5" w:rsidRDefault="00484961" w:rsidP="00A22AAC">
                            <w:pPr>
                              <w:pStyle w:val="BodyText"/>
                              <w:spacing w:after="0"/>
                              <w:jc w:val="right"/>
                              <w:rPr>
                                <w:rFonts w:cstheme="minorHAnsi"/>
                                <w:sz w:val="28"/>
                                <w:highlight w:val="cyan"/>
                              </w:rPr>
                            </w:pPr>
                            <w:r w:rsidRPr="002A50B5">
                              <w:rPr>
                                <w:rFonts w:cstheme="minorHAnsi"/>
                                <w:sz w:val="28"/>
                                <w:highlight w:val="cyan"/>
                              </w:rPr>
                              <w:t>KIPS/ACIRI Detail Report</w:t>
                            </w:r>
                          </w:p>
                        </w:tc>
                      </w:tr>
                    </w:tbl>
                    <w:p w:rsidR="00484961" w:rsidRDefault="00484961" w:rsidP="004C30AC">
                      <w:pPr>
                        <w:pStyle w:val="BodyText"/>
                        <w:spacing w:after="0" w:line="240" w:lineRule="auto"/>
                      </w:pPr>
                    </w:p>
                    <w:p w:rsidR="00484961" w:rsidRDefault="00484961" w:rsidP="004C30AC">
                      <w:pPr>
                        <w:pStyle w:val="BodyText"/>
                        <w:spacing w:after="0" w:line="240" w:lineRule="auto"/>
                      </w:pPr>
                    </w:p>
                    <w:p w:rsidR="00484961" w:rsidRDefault="00484961" w:rsidP="004C30AC">
                      <w:pPr>
                        <w:pStyle w:val="BodyText"/>
                        <w:spacing w:after="0" w:line="240" w:lineRule="auto"/>
                      </w:pPr>
                    </w:p>
                    <w:p w:rsidR="00484961" w:rsidRDefault="00484961" w:rsidP="004C30AC">
                      <w:pPr>
                        <w:pStyle w:val="BodyText"/>
                        <w:spacing w:after="0" w:line="240" w:lineRule="auto"/>
                      </w:pPr>
                    </w:p>
                  </w:txbxContent>
                </v:textbox>
                <w10:wrap anchorx="page" anchory="page"/>
              </v:shape>
            </w:pict>
          </mc:Fallback>
        </mc:AlternateContent>
      </w:r>
    </w:p>
    <w:p w:rsidR="004D6965" w:rsidRDefault="004D6965" w:rsidP="004D6965"/>
    <w:p w:rsidR="00141BA0" w:rsidRDefault="004D6965" w:rsidP="004D6965">
      <w:r>
        <w:t xml:space="preserve">            </w:t>
      </w:r>
    </w:p>
    <w:p w:rsidR="00141BA0" w:rsidRDefault="00141BA0" w:rsidP="004D6965"/>
    <w:p w:rsidR="00141BA0" w:rsidRDefault="00141BA0" w:rsidP="004D6965"/>
    <w:p w:rsidR="00141BA0" w:rsidRDefault="00141BA0" w:rsidP="004D6965"/>
    <w:p w:rsidR="00141BA0" w:rsidRDefault="000B5C46" w:rsidP="004D6965">
      <w:r w:rsidRPr="004D6965">
        <w:rPr>
          <w:noProof/>
        </w:rPr>
        <mc:AlternateContent>
          <mc:Choice Requires="wps">
            <w:drawing>
              <wp:anchor distT="0" distB="0" distL="114300" distR="114300" simplePos="0" relativeHeight="252207104" behindDoc="1" locked="0" layoutInCell="1" allowOverlap="1" wp14:anchorId="1CCB816A" wp14:editId="46308D95">
                <wp:simplePos x="0" y="0"/>
                <wp:positionH relativeFrom="column">
                  <wp:posOffset>504825</wp:posOffset>
                </wp:positionH>
                <wp:positionV relativeFrom="paragraph">
                  <wp:posOffset>1480820</wp:posOffset>
                </wp:positionV>
                <wp:extent cx="3086100" cy="409575"/>
                <wp:effectExtent l="0" t="0" r="19050" b="28575"/>
                <wp:wrapTight wrapText="bothSides">
                  <wp:wrapPolygon edited="0">
                    <wp:start x="0" y="0"/>
                    <wp:lineTo x="0" y="22102"/>
                    <wp:lineTo x="21600" y="22102"/>
                    <wp:lineTo x="21600" y="0"/>
                    <wp:lineTo x="0" y="0"/>
                  </wp:wrapPolygon>
                </wp:wrapTight>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409575"/>
                        </a:xfrm>
                        <a:prstGeom prst="rect">
                          <a:avLst/>
                        </a:prstGeom>
                        <a:solidFill>
                          <a:srgbClr val="FFFFFF"/>
                        </a:solidFill>
                        <a:ln w="9525">
                          <a:solidFill>
                            <a:srgbClr val="000000"/>
                          </a:solidFill>
                          <a:miter lim="800000"/>
                          <a:headEnd/>
                          <a:tailEnd/>
                        </a:ln>
                      </wps:spPr>
                      <wps:txbx>
                        <w:txbxContent>
                          <w:p w:rsidR="00484961" w:rsidRPr="00214D1C" w:rsidRDefault="00484961" w:rsidP="004D6965">
                            <w:pPr>
                              <w:rPr>
                                <w:sz w:val="18"/>
                              </w:rPr>
                            </w:pPr>
                            <w:r w:rsidRPr="00214D1C">
                              <w:rPr>
                                <w:sz w:val="18"/>
                                <w:highlight w:val="cyan"/>
                              </w:rPr>
                              <w:t>Use text boxes to caption your photos as often as possible. Many readers will focus on these more than the report text.</w:t>
                            </w:r>
                            <w:r w:rsidRPr="00214D1C">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4" type="#_x0000_t202" style="position:absolute;margin-left:39.75pt;margin-top:116.6pt;width:243pt;height:32.25pt;z-index:-25110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">
                <v:textbox>
                  <w:txbxContent>
                    <w:p w:rsidR="00484961" w:rsidRPr="00214D1C" w:rsidRDefault="00484961" w:rsidP="004D6965">
                      <w:pPr>
                        <w:rPr>
                          <w:sz w:val="18"/>
                        </w:rPr>
                      </w:pPr>
                      <w:r w:rsidRPr="00214D1C">
                        <w:rPr>
                          <w:sz w:val="18"/>
                          <w:highlight w:val="cyan"/>
                        </w:rPr>
                        <w:t>Use text boxes to caption your photos as often as possible. Many readers will focus on these more than the report text.</w:t>
                      </w:r>
                      <w:r w:rsidRPr="00214D1C">
                        <w:rPr>
                          <w:sz w:val="18"/>
                        </w:rPr>
                        <w:t xml:space="preserve"> </w:t>
                      </w:r>
                    </w:p>
                  </w:txbxContent>
                </v:textbox>
                <w10:wrap type="tight"/>
              </v:shape>
            </w:pict>
          </mc:Fallback>
        </mc:AlternateContent>
      </w:r>
      <w:r w:rsidR="00141BA0">
        <w:t xml:space="preserve">            </w:t>
      </w:r>
      <w:r w:rsidR="004D6965">
        <w:t xml:space="preserve">    </w:t>
      </w:r>
      <w:r>
        <w:rPr>
          <w:noProof/>
        </w:rPr>
        <w:drawing>
          <wp:inline distT="0" distB="0" distL="0" distR="0" wp14:anchorId="4FB4714F" wp14:editId="586BB7EB">
            <wp:extent cx="2104845" cy="1411533"/>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08442" cy="1413945"/>
                    </a:xfrm>
                    <a:prstGeom prst="rect">
                      <a:avLst/>
                    </a:prstGeom>
                    <a:noFill/>
                  </pic:spPr>
                </pic:pic>
              </a:graphicData>
            </a:graphic>
          </wp:inline>
        </w:drawing>
      </w:r>
    </w:p>
    <w:p w:rsidR="00141BA0" w:rsidRDefault="00141BA0" w:rsidP="004D6965"/>
    <w:p w:rsidR="00614640" w:rsidRDefault="000B5C46" w:rsidP="004D6965">
      <w:r w:rsidRPr="00AD355E">
        <w:rPr>
          <w:b/>
          <w:noProof/>
        </w:rPr>
        <mc:AlternateContent>
          <mc:Choice Requires="wps">
            <w:drawing>
              <wp:anchor distT="0" distB="0" distL="114300" distR="114300" simplePos="0" relativeHeight="252104704" behindDoc="0" locked="0" layoutInCell="1" allowOverlap="1" wp14:anchorId="377B9281" wp14:editId="1AB03A6E">
                <wp:simplePos x="0" y="0"/>
                <wp:positionH relativeFrom="page">
                  <wp:posOffset>495300</wp:posOffset>
                </wp:positionH>
                <wp:positionV relativeFrom="page">
                  <wp:posOffset>6276976</wp:posOffset>
                </wp:positionV>
                <wp:extent cx="6702425" cy="1981200"/>
                <wp:effectExtent l="0" t="0" r="3175" b="0"/>
                <wp:wrapNone/>
                <wp:docPr id="30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981200"/>
                        </a:xfrm>
                        <a:prstGeom prst="rect">
                          <a:avLst/>
                        </a:prstGeom>
                        <a:solidFill>
                          <a:srgbClr val="66FF33">
                            <a:alpha val="60000"/>
                          </a:srgbClr>
                        </a:solidFill>
                        <a:ln>
                          <a:noFill/>
                        </a:ln>
                      </wps:spPr>
                      <wps:txbx>
                        <w:txbxContent>
                          <w:p w:rsidR="00484961" w:rsidRPr="001A6281" w:rsidRDefault="00484961" w:rsidP="00D021B2">
                            <w:pPr>
                              <w:spacing w:line="240" w:lineRule="auto"/>
                              <w:rPr>
                                <w:rFonts w:cstheme="minorHAnsi"/>
                                <w:b/>
                                <w:sz w:val="28"/>
                              </w:rPr>
                            </w:pPr>
                            <w:r w:rsidRPr="001A6281">
                              <w:rPr>
                                <w:rFonts w:cstheme="minorHAnsi"/>
                                <w:b/>
                                <w:sz w:val="28"/>
                              </w:rPr>
                              <w:t>This year, our Parents as Teachers program:</w:t>
                            </w:r>
                          </w:p>
                          <w:p w:rsidR="00484961" w:rsidRDefault="00484961" w:rsidP="00D021B2">
                            <w:pPr>
                              <w:pStyle w:val="BodyText"/>
                              <w:numPr>
                                <w:ilvl w:val="0"/>
                                <w:numId w:val="2"/>
                              </w:numPr>
                              <w:spacing w:line="240" w:lineRule="auto"/>
                              <w:rPr>
                                <w:rFonts w:cstheme="minorHAnsi"/>
                                <w:b/>
                                <w:sz w:val="20"/>
                              </w:rPr>
                            </w:pPr>
                            <w:r>
                              <w:rPr>
                                <w:rFonts w:cstheme="minorHAnsi"/>
                                <w:b/>
                                <w:sz w:val="20"/>
                              </w:rPr>
                              <w:t xml:space="preserve">Averaged </w:t>
                            </w:r>
                            <w:r w:rsidRPr="001A6281">
                              <w:rPr>
                                <w:rFonts w:cstheme="minorHAnsi"/>
                                <w:b/>
                                <w:sz w:val="20"/>
                                <w:highlight w:val="cyan"/>
                              </w:rPr>
                              <w:t>XX</w:t>
                            </w:r>
                            <w:r>
                              <w:rPr>
                                <w:rFonts w:cstheme="minorHAnsi"/>
                                <w:b/>
                                <w:sz w:val="20"/>
                              </w:rPr>
                              <w:t xml:space="preserve"> home visits per family </w:t>
                            </w:r>
                            <w:r>
                              <w:rPr>
                                <w:rFonts w:cstheme="minorHAnsi"/>
                                <w:b/>
                                <w:sz w:val="20"/>
                                <w:highlight w:val="cyan"/>
                              </w:rPr>
                              <w:t>(Parenting</w:t>
                            </w:r>
                            <w:r w:rsidRPr="001A6281">
                              <w:rPr>
                                <w:rFonts w:cstheme="minorHAnsi"/>
                                <w:b/>
                                <w:sz w:val="20"/>
                                <w:highlight w:val="cyan"/>
                              </w:rPr>
                              <w:t xml:space="preserve"> Home Visi</w:t>
                            </w:r>
                            <w:r w:rsidR="007F0427">
                              <w:rPr>
                                <w:rFonts w:cstheme="minorHAnsi"/>
                                <w:b/>
                                <w:sz w:val="20"/>
                                <w:highlight w:val="cyan"/>
                              </w:rPr>
                              <w:t>t Intensity</w:t>
                            </w:r>
                            <w:r w:rsidRPr="001A6281">
                              <w:rPr>
                                <w:rFonts w:cstheme="minorHAnsi"/>
                                <w:b/>
                                <w:sz w:val="20"/>
                                <w:highlight w:val="cyan"/>
                              </w:rPr>
                              <w:t xml:space="preserve"> Report, Avg. Number of Visits)</w:t>
                            </w:r>
                          </w:p>
                          <w:p w:rsidR="00214D1C" w:rsidRPr="0002731E" w:rsidRDefault="00484961" w:rsidP="00214D1C">
                            <w:pPr>
                              <w:pStyle w:val="BodyText"/>
                              <w:numPr>
                                <w:ilvl w:val="0"/>
                                <w:numId w:val="2"/>
                              </w:numPr>
                              <w:spacing w:line="240" w:lineRule="auto"/>
                              <w:rPr>
                                <w:rFonts w:cstheme="minorHAnsi"/>
                                <w:b/>
                                <w:sz w:val="20"/>
                                <w:szCs w:val="20"/>
                                <w:highlight w:val="cyan"/>
                              </w:rPr>
                            </w:pPr>
                            <w:r w:rsidRPr="00214D1C">
                              <w:rPr>
                                <w:rFonts w:cstheme="minorHAnsi"/>
                                <w:b/>
                                <w:sz w:val="20"/>
                              </w:rPr>
                              <w:t xml:space="preserve">Identified and addressed </w:t>
                            </w:r>
                            <w:r w:rsidRPr="00214D1C">
                              <w:rPr>
                                <w:rFonts w:cstheme="minorHAnsi"/>
                                <w:b/>
                                <w:sz w:val="20"/>
                                <w:highlight w:val="cyan"/>
                              </w:rPr>
                              <w:t>XX</w:t>
                            </w:r>
                            <w:r w:rsidRPr="00214D1C">
                              <w:rPr>
                                <w:rFonts w:cstheme="minorHAnsi"/>
                                <w:b/>
                                <w:sz w:val="20"/>
                              </w:rPr>
                              <w:t xml:space="preserve"> potential developmental delays </w:t>
                            </w:r>
                            <w:r w:rsidRPr="00214D1C">
                              <w:rPr>
                                <w:rFonts w:cstheme="minorHAnsi"/>
                                <w:b/>
                                <w:sz w:val="20"/>
                                <w:highlight w:val="cyan"/>
                              </w:rPr>
                              <w:t>(ASQ Report)</w:t>
                            </w:r>
                            <w:r w:rsidR="00214D1C" w:rsidRPr="00214D1C">
                              <w:rPr>
                                <w:rFonts w:cstheme="minorHAnsi"/>
                                <w:b/>
                                <w:sz w:val="20"/>
                              </w:rPr>
                              <w:t xml:space="preserve">, and </w:t>
                            </w:r>
                            <w:r w:rsidR="00214D1C">
                              <w:rPr>
                                <w:rFonts w:cstheme="minorHAnsi"/>
                                <w:b/>
                                <w:sz w:val="20"/>
                                <w:szCs w:val="20"/>
                              </w:rPr>
                              <w:t xml:space="preserve">made </w:t>
                            </w:r>
                            <w:r w:rsidR="00214D1C" w:rsidRPr="0002731E">
                              <w:rPr>
                                <w:rFonts w:cstheme="minorHAnsi"/>
                                <w:b/>
                                <w:sz w:val="20"/>
                                <w:szCs w:val="20"/>
                                <w:highlight w:val="cyan"/>
                              </w:rPr>
                              <w:t>##</w:t>
                            </w:r>
                            <w:r w:rsidR="00214D1C">
                              <w:rPr>
                                <w:rFonts w:cstheme="minorHAnsi"/>
                                <w:b/>
                                <w:sz w:val="20"/>
                                <w:szCs w:val="20"/>
                              </w:rPr>
                              <w:t xml:space="preserve"> connections for families to services such </w:t>
                            </w:r>
                            <w:proofErr w:type="gramStart"/>
                            <w:r w:rsidR="00214D1C">
                              <w:rPr>
                                <w:rFonts w:cstheme="minorHAnsi"/>
                                <w:b/>
                                <w:sz w:val="20"/>
                                <w:szCs w:val="20"/>
                              </w:rPr>
                              <w:t xml:space="preserve">as </w:t>
                            </w:r>
                            <w:r w:rsidR="00214D1C" w:rsidRPr="0002731E">
                              <w:rPr>
                                <w:rFonts w:cstheme="minorHAnsi"/>
                                <w:b/>
                                <w:sz w:val="20"/>
                                <w:szCs w:val="20"/>
                                <w:highlight w:val="cyan"/>
                              </w:rPr>
                              <w:t>???????</w:t>
                            </w:r>
                            <w:proofErr w:type="gramEnd"/>
                            <w:r w:rsidR="00214D1C" w:rsidRPr="0002731E">
                              <w:rPr>
                                <w:rFonts w:cstheme="minorHAnsi"/>
                                <w:b/>
                                <w:sz w:val="20"/>
                                <w:szCs w:val="20"/>
                                <w:highlight w:val="cyan"/>
                              </w:rPr>
                              <w:t xml:space="preserve"> (Connections Detail Report)</w:t>
                            </w:r>
                          </w:p>
                          <w:p w:rsidR="00484961" w:rsidRPr="00214D1C" w:rsidRDefault="00484961" w:rsidP="00D021B2">
                            <w:pPr>
                              <w:pStyle w:val="BodyText"/>
                              <w:numPr>
                                <w:ilvl w:val="0"/>
                                <w:numId w:val="2"/>
                              </w:numPr>
                              <w:spacing w:line="240" w:lineRule="auto"/>
                              <w:rPr>
                                <w:rFonts w:cstheme="minorHAnsi"/>
                                <w:b/>
                                <w:sz w:val="20"/>
                                <w:highlight w:val="cyan"/>
                              </w:rPr>
                            </w:pPr>
                            <w:r w:rsidRPr="00214D1C">
                              <w:rPr>
                                <w:rFonts w:cstheme="minorHAnsi"/>
                                <w:b/>
                                <w:sz w:val="20"/>
                              </w:rPr>
                              <w:t xml:space="preserve">Improved parenting practices </w:t>
                            </w:r>
                            <w:r w:rsidRPr="00214D1C">
                              <w:rPr>
                                <w:rFonts w:cstheme="minorHAnsi"/>
                                <w:b/>
                                <w:sz w:val="20"/>
                                <w:highlight w:val="cyan"/>
                              </w:rPr>
                              <w:t xml:space="preserve">write something about your pre-to-post changes KIPS, LSP, or other evidence </w:t>
                            </w:r>
                          </w:p>
                          <w:p w:rsidR="00484961" w:rsidRDefault="00484961" w:rsidP="00D021B2">
                            <w:pPr>
                              <w:pStyle w:val="BodyText"/>
                              <w:numPr>
                                <w:ilvl w:val="0"/>
                                <w:numId w:val="2"/>
                              </w:numPr>
                              <w:spacing w:line="240" w:lineRule="auto"/>
                              <w:rPr>
                                <w:rFonts w:cstheme="minorHAnsi"/>
                                <w:b/>
                                <w:sz w:val="20"/>
                                <w:szCs w:val="20"/>
                              </w:rPr>
                            </w:pPr>
                            <w:r>
                              <w:rPr>
                                <w:rFonts w:cstheme="minorHAnsi"/>
                                <w:b/>
                                <w:sz w:val="20"/>
                                <w:szCs w:val="20"/>
                              </w:rPr>
                              <w:t xml:space="preserve">Improved literacy skills </w:t>
                            </w:r>
                            <w:r w:rsidRPr="0002731E">
                              <w:rPr>
                                <w:rFonts w:cstheme="minorHAnsi"/>
                                <w:b/>
                                <w:sz w:val="20"/>
                                <w:szCs w:val="20"/>
                                <w:highlight w:val="cyan"/>
                              </w:rPr>
                              <w:t>write something about pre-to-post changes in ACIRI, activities from PAT lessons, # of books distributed</w:t>
                            </w:r>
                            <w:r>
                              <w:rPr>
                                <w:rFonts w:cstheme="minorHAnsi"/>
                                <w:b/>
                                <w:sz w:val="20"/>
                                <w:szCs w:val="20"/>
                                <w:highlight w:val="cyan"/>
                              </w:rPr>
                              <w:t xml:space="preserve"> (Matrix C18</w:t>
                            </w:r>
                            <w:r w:rsidR="007F0427">
                              <w:rPr>
                                <w:rFonts w:cstheme="minorHAnsi"/>
                                <w:b/>
                                <w:sz w:val="20"/>
                                <w:szCs w:val="20"/>
                                <w:highlight w:val="cyan"/>
                              </w:rPr>
                              <w:t>, Cases Visit Summary &amp; PTS Report</w:t>
                            </w:r>
                            <w:r>
                              <w:rPr>
                                <w:rFonts w:cstheme="minorHAnsi"/>
                                <w:b/>
                                <w:sz w:val="20"/>
                                <w:szCs w:val="20"/>
                                <w:highlight w:val="cyan"/>
                              </w:rPr>
                              <w:t>)</w:t>
                            </w:r>
                            <w:r w:rsidRPr="0002731E">
                              <w:rPr>
                                <w:rFonts w:cstheme="minorHAnsi"/>
                                <w:b/>
                                <w:sz w:val="20"/>
                                <w:szCs w:val="20"/>
                                <w:highlight w:val="cyan"/>
                              </w:rPr>
                              <w:t>, or other evidence</w:t>
                            </w:r>
                          </w:p>
                          <w:p w:rsidR="00484961" w:rsidRPr="00416CD6" w:rsidRDefault="00484961" w:rsidP="00D021B2">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5" type="#_x0000_t202" style="position:absolute;margin-left:39pt;margin-top:494.25pt;width:527.75pt;height:156pt;z-index:25210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" fillcolor="#6f3" stroked="f">
                <v:fill opacity="39321f"/>
                <v:textbox inset=",7.2pt,,7.2pt">
                  <w:txbxContent>
                    <w:p w:rsidR="00484961" w:rsidRPr="001A6281" w:rsidRDefault="00484961" w:rsidP="00D021B2">
                      <w:pPr>
                        <w:spacing w:line="240" w:lineRule="auto"/>
                        <w:rPr>
                          <w:rFonts w:cstheme="minorHAnsi"/>
                          <w:b/>
                          <w:sz w:val="28"/>
                        </w:rPr>
                      </w:pPr>
                      <w:r w:rsidRPr="001A6281">
                        <w:rPr>
                          <w:rFonts w:cstheme="minorHAnsi"/>
                          <w:b/>
                          <w:sz w:val="28"/>
                        </w:rPr>
                        <w:t>This year, our Parents as Teachers program:</w:t>
                      </w:r>
                    </w:p>
                    <w:p w:rsidR="00484961" w:rsidRDefault="00484961" w:rsidP="00D021B2">
                      <w:pPr>
                        <w:pStyle w:val="BodyText"/>
                        <w:numPr>
                          <w:ilvl w:val="0"/>
                          <w:numId w:val="2"/>
                        </w:numPr>
                        <w:spacing w:line="240" w:lineRule="auto"/>
                        <w:rPr>
                          <w:rFonts w:cstheme="minorHAnsi"/>
                          <w:b/>
                          <w:sz w:val="20"/>
                        </w:rPr>
                      </w:pPr>
                      <w:r>
                        <w:rPr>
                          <w:rFonts w:cstheme="minorHAnsi"/>
                          <w:b/>
                          <w:sz w:val="20"/>
                        </w:rPr>
                        <w:t xml:space="preserve">Averaged </w:t>
                      </w:r>
                      <w:r w:rsidRPr="001A6281">
                        <w:rPr>
                          <w:rFonts w:cstheme="minorHAnsi"/>
                          <w:b/>
                          <w:sz w:val="20"/>
                          <w:highlight w:val="cyan"/>
                        </w:rPr>
                        <w:t>XX</w:t>
                      </w:r>
                      <w:r>
                        <w:rPr>
                          <w:rFonts w:cstheme="minorHAnsi"/>
                          <w:b/>
                          <w:sz w:val="20"/>
                        </w:rPr>
                        <w:t xml:space="preserve"> home visits per family </w:t>
                      </w:r>
                      <w:r>
                        <w:rPr>
                          <w:rFonts w:cstheme="minorHAnsi"/>
                          <w:b/>
                          <w:sz w:val="20"/>
                          <w:highlight w:val="cyan"/>
                        </w:rPr>
                        <w:t>(Parenting</w:t>
                      </w:r>
                      <w:r w:rsidRPr="001A6281">
                        <w:rPr>
                          <w:rFonts w:cstheme="minorHAnsi"/>
                          <w:b/>
                          <w:sz w:val="20"/>
                          <w:highlight w:val="cyan"/>
                        </w:rPr>
                        <w:t xml:space="preserve"> Home Visi</w:t>
                      </w:r>
                      <w:r w:rsidR="007F0427">
                        <w:rPr>
                          <w:rFonts w:cstheme="minorHAnsi"/>
                          <w:b/>
                          <w:sz w:val="20"/>
                          <w:highlight w:val="cyan"/>
                        </w:rPr>
                        <w:t>t Intensity</w:t>
                      </w:r>
                      <w:r w:rsidRPr="001A6281">
                        <w:rPr>
                          <w:rFonts w:cstheme="minorHAnsi"/>
                          <w:b/>
                          <w:sz w:val="20"/>
                          <w:highlight w:val="cyan"/>
                        </w:rPr>
                        <w:t xml:space="preserve"> Report, Avg. Number of Visits)</w:t>
                      </w:r>
                    </w:p>
                    <w:p w:rsidR="00214D1C" w:rsidRPr="0002731E" w:rsidRDefault="00484961" w:rsidP="00214D1C">
                      <w:pPr>
                        <w:pStyle w:val="BodyText"/>
                        <w:numPr>
                          <w:ilvl w:val="0"/>
                          <w:numId w:val="2"/>
                        </w:numPr>
                        <w:spacing w:line="240" w:lineRule="auto"/>
                        <w:rPr>
                          <w:rFonts w:cstheme="minorHAnsi"/>
                          <w:b/>
                          <w:sz w:val="20"/>
                          <w:szCs w:val="20"/>
                          <w:highlight w:val="cyan"/>
                        </w:rPr>
                      </w:pPr>
                      <w:r w:rsidRPr="00214D1C">
                        <w:rPr>
                          <w:rFonts w:cstheme="minorHAnsi"/>
                          <w:b/>
                          <w:sz w:val="20"/>
                        </w:rPr>
                        <w:t xml:space="preserve">Identified and addressed </w:t>
                      </w:r>
                      <w:r w:rsidRPr="00214D1C">
                        <w:rPr>
                          <w:rFonts w:cstheme="minorHAnsi"/>
                          <w:b/>
                          <w:sz w:val="20"/>
                          <w:highlight w:val="cyan"/>
                        </w:rPr>
                        <w:t>XX</w:t>
                      </w:r>
                      <w:r w:rsidRPr="00214D1C">
                        <w:rPr>
                          <w:rFonts w:cstheme="minorHAnsi"/>
                          <w:b/>
                          <w:sz w:val="20"/>
                        </w:rPr>
                        <w:t xml:space="preserve"> potential developmental delays </w:t>
                      </w:r>
                      <w:r w:rsidRPr="00214D1C">
                        <w:rPr>
                          <w:rFonts w:cstheme="minorHAnsi"/>
                          <w:b/>
                          <w:sz w:val="20"/>
                          <w:highlight w:val="cyan"/>
                        </w:rPr>
                        <w:t>(ASQ Report)</w:t>
                      </w:r>
                      <w:r w:rsidR="00214D1C" w:rsidRPr="00214D1C">
                        <w:rPr>
                          <w:rFonts w:cstheme="minorHAnsi"/>
                          <w:b/>
                          <w:sz w:val="20"/>
                        </w:rPr>
                        <w:t xml:space="preserve">, and </w:t>
                      </w:r>
                      <w:r w:rsidR="00214D1C">
                        <w:rPr>
                          <w:rFonts w:cstheme="minorHAnsi"/>
                          <w:b/>
                          <w:sz w:val="20"/>
                          <w:szCs w:val="20"/>
                        </w:rPr>
                        <w:t>m</w:t>
                      </w:r>
                      <w:r w:rsidR="00214D1C">
                        <w:rPr>
                          <w:rFonts w:cstheme="minorHAnsi"/>
                          <w:b/>
                          <w:sz w:val="20"/>
                          <w:szCs w:val="20"/>
                        </w:rPr>
                        <w:t xml:space="preserve">ade </w:t>
                      </w:r>
                      <w:r w:rsidR="00214D1C" w:rsidRPr="0002731E">
                        <w:rPr>
                          <w:rFonts w:cstheme="minorHAnsi"/>
                          <w:b/>
                          <w:sz w:val="20"/>
                          <w:szCs w:val="20"/>
                          <w:highlight w:val="cyan"/>
                        </w:rPr>
                        <w:t>##</w:t>
                      </w:r>
                      <w:r w:rsidR="00214D1C">
                        <w:rPr>
                          <w:rFonts w:cstheme="minorHAnsi"/>
                          <w:b/>
                          <w:sz w:val="20"/>
                          <w:szCs w:val="20"/>
                        </w:rPr>
                        <w:t xml:space="preserve"> connections for families to services such </w:t>
                      </w:r>
                      <w:proofErr w:type="gramStart"/>
                      <w:r w:rsidR="00214D1C">
                        <w:rPr>
                          <w:rFonts w:cstheme="minorHAnsi"/>
                          <w:b/>
                          <w:sz w:val="20"/>
                          <w:szCs w:val="20"/>
                        </w:rPr>
                        <w:t xml:space="preserve">as </w:t>
                      </w:r>
                      <w:r w:rsidR="00214D1C" w:rsidRPr="0002731E">
                        <w:rPr>
                          <w:rFonts w:cstheme="minorHAnsi"/>
                          <w:b/>
                          <w:sz w:val="20"/>
                          <w:szCs w:val="20"/>
                          <w:highlight w:val="cyan"/>
                        </w:rPr>
                        <w:t>???????</w:t>
                      </w:r>
                      <w:proofErr w:type="gramEnd"/>
                      <w:r w:rsidR="00214D1C" w:rsidRPr="0002731E">
                        <w:rPr>
                          <w:rFonts w:cstheme="minorHAnsi"/>
                          <w:b/>
                          <w:sz w:val="20"/>
                          <w:szCs w:val="20"/>
                          <w:highlight w:val="cyan"/>
                        </w:rPr>
                        <w:t xml:space="preserve"> (Connections Detail Report)</w:t>
                      </w:r>
                    </w:p>
                    <w:p w:rsidR="00484961" w:rsidRPr="00214D1C" w:rsidRDefault="00484961" w:rsidP="00D021B2">
                      <w:pPr>
                        <w:pStyle w:val="BodyText"/>
                        <w:numPr>
                          <w:ilvl w:val="0"/>
                          <w:numId w:val="2"/>
                        </w:numPr>
                        <w:spacing w:line="240" w:lineRule="auto"/>
                        <w:rPr>
                          <w:rFonts w:cstheme="minorHAnsi"/>
                          <w:b/>
                          <w:sz w:val="20"/>
                          <w:highlight w:val="cyan"/>
                        </w:rPr>
                      </w:pPr>
                      <w:r w:rsidRPr="00214D1C">
                        <w:rPr>
                          <w:rFonts w:cstheme="minorHAnsi"/>
                          <w:b/>
                          <w:sz w:val="20"/>
                        </w:rPr>
                        <w:t xml:space="preserve">Improved parenting practices </w:t>
                      </w:r>
                      <w:r w:rsidRPr="00214D1C">
                        <w:rPr>
                          <w:rFonts w:cstheme="minorHAnsi"/>
                          <w:b/>
                          <w:sz w:val="20"/>
                          <w:highlight w:val="cyan"/>
                        </w:rPr>
                        <w:t xml:space="preserve">write something about your pre-to-post changes KIPS, LSP, or other evidence </w:t>
                      </w:r>
                    </w:p>
                    <w:p w:rsidR="00484961" w:rsidRDefault="00484961" w:rsidP="00D021B2">
                      <w:pPr>
                        <w:pStyle w:val="BodyText"/>
                        <w:numPr>
                          <w:ilvl w:val="0"/>
                          <w:numId w:val="2"/>
                        </w:numPr>
                        <w:spacing w:line="240" w:lineRule="auto"/>
                        <w:rPr>
                          <w:rFonts w:cstheme="minorHAnsi"/>
                          <w:b/>
                          <w:sz w:val="20"/>
                          <w:szCs w:val="20"/>
                        </w:rPr>
                      </w:pPr>
                      <w:r>
                        <w:rPr>
                          <w:rFonts w:cstheme="minorHAnsi"/>
                          <w:b/>
                          <w:sz w:val="20"/>
                          <w:szCs w:val="20"/>
                        </w:rPr>
                        <w:t xml:space="preserve">Improved literacy skills </w:t>
                      </w:r>
                      <w:r w:rsidRPr="0002731E">
                        <w:rPr>
                          <w:rFonts w:cstheme="minorHAnsi"/>
                          <w:b/>
                          <w:sz w:val="20"/>
                          <w:szCs w:val="20"/>
                          <w:highlight w:val="cyan"/>
                        </w:rPr>
                        <w:t>write something about pre-to-post changes in ACIRI, activities from PAT lessons, # of books distributed</w:t>
                      </w:r>
                      <w:r>
                        <w:rPr>
                          <w:rFonts w:cstheme="minorHAnsi"/>
                          <w:b/>
                          <w:sz w:val="20"/>
                          <w:szCs w:val="20"/>
                          <w:highlight w:val="cyan"/>
                        </w:rPr>
                        <w:t xml:space="preserve"> (Matrix C18</w:t>
                      </w:r>
                      <w:r w:rsidR="007F0427">
                        <w:rPr>
                          <w:rFonts w:cstheme="minorHAnsi"/>
                          <w:b/>
                          <w:sz w:val="20"/>
                          <w:szCs w:val="20"/>
                          <w:highlight w:val="cyan"/>
                        </w:rPr>
                        <w:t>, Cases Visit Summary &amp; PTS Report</w:t>
                      </w:r>
                      <w:r>
                        <w:rPr>
                          <w:rFonts w:cstheme="minorHAnsi"/>
                          <w:b/>
                          <w:sz w:val="20"/>
                          <w:szCs w:val="20"/>
                          <w:highlight w:val="cyan"/>
                        </w:rPr>
                        <w:t>)</w:t>
                      </w:r>
                      <w:r w:rsidRPr="0002731E">
                        <w:rPr>
                          <w:rFonts w:cstheme="minorHAnsi"/>
                          <w:b/>
                          <w:sz w:val="20"/>
                          <w:szCs w:val="20"/>
                          <w:highlight w:val="cyan"/>
                        </w:rPr>
                        <w:t>, or other evidence</w:t>
                      </w:r>
                    </w:p>
                    <w:p w:rsidR="00484961" w:rsidRPr="00416CD6" w:rsidRDefault="00484961" w:rsidP="00D021B2">
                      <w:pPr>
                        <w:pStyle w:val="BodyText"/>
                        <w:spacing w:line="240" w:lineRule="auto"/>
                        <w:ind w:left="360"/>
                        <w:rPr>
                          <w:rFonts w:cstheme="minorHAnsi"/>
                        </w:rPr>
                      </w:pPr>
                    </w:p>
                  </w:txbxContent>
                </v:textbox>
                <w10:wrap anchorx="page" anchory="page"/>
              </v:shape>
            </w:pict>
          </mc:Fallback>
        </mc:AlternateContent>
      </w:r>
      <w:r w:rsidR="00141BA0" w:rsidRPr="00AD355E">
        <w:rPr>
          <w:noProof/>
        </w:rPr>
        <mc:AlternateContent>
          <mc:Choice Requires="wps">
            <w:drawing>
              <wp:anchor distT="0" distB="0" distL="114300" distR="114300" simplePos="0" relativeHeight="251739136" behindDoc="0" locked="0" layoutInCell="1" allowOverlap="1" wp14:anchorId="75BE4016" wp14:editId="1EAD79B1">
                <wp:simplePos x="0" y="0"/>
                <wp:positionH relativeFrom="page">
                  <wp:posOffset>496570</wp:posOffset>
                </wp:positionH>
                <wp:positionV relativeFrom="page">
                  <wp:posOffset>8660765</wp:posOffset>
                </wp:positionV>
                <wp:extent cx="3343275" cy="828675"/>
                <wp:effectExtent l="19050" t="19050" r="28575" b="28575"/>
                <wp:wrapNone/>
                <wp:docPr id="306"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82867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2A50B5" w:rsidRDefault="00484961" w:rsidP="00D021B2">
                            <w:pPr>
                              <w:pStyle w:val="BodyText"/>
                              <w:spacing w:before="120"/>
                              <w:ind w:left="288" w:right="288"/>
                              <w:rPr>
                                <w:b/>
                                <w:sz w:val="20"/>
                                <w:highlight w:val="cyan"/>
                              </w:rPr>
                            </w:pPr>
                            <w:r w:rsidRPr="002A50B5">
                              <w:rPr>
                                <w:b/>
                                <w:sz w:val="20"/>
                                <w:highlight w:val="cyan"/>
                              </w:rPr>
                              <w:t>XYZ County School District Family Literacy</w:t>
                            </w:r>
                          </w:p>
                          <w:p w:rsidR="00484961" w:rsidRPr="002A50B5" w:rsidRDefault="00484961" w:rsidP="00D021B2">
                            <w:pPr>
                              <w:pStyle w:val="BodyText"/>
                              <w:spacing w:before="120"/>
                              <w:ind w:left="288" w:right="288"/>
                              <w:rPr>
                                <w:b/>
                                <w:sz w:val="20"/>
                                <w:highlight w:val="cyan"/>
                              </w:rPr>
                            </w:pPr>
                            <w:r w:rsidRPr="002A50B5">
                              <w:rPr>
                                <w:b/>
                                <w:sz w:val="20"/>
                                <w:highlight w:val="cyan"/>
                              </w:rPr>
                              <w:t>ABC Child Care</w:t>
                            </w:r>
                          </w:p>
                          <w:p w:rsidR="00484961" w:rsidRPr="002A50B5" w:rsidRDefault="00484961" w:rsidP="00D021B2">
                            <w:pPr>
                              <w:pStyle w:val="BodyText"/>
                              <w:spacing w:before="120"/>
                              <w:ind w:left="288" w:right="288"/>
                              <w:rPr>
                                <w:b/>
                                <w:sz w:val="20"/>
                              </w:rPr>
                            </w:pPr>
                            <w:r w:rsidRPr="002A50B5">
                              <w:rPr>
                                <w:b/>
                                <w:sz w:val="20"/>
                                <w:highlight w:val="cyan"/>
                              </w:rPr>
                              <w:t>Fairview Mental Health Services</w:t>
                            </w:r>
                          </w:p>
                          <w:p w:rsidR="00484961" w:rsidRDefault="00484961" w:rsidP="00D021B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margin-left:39.1pt;margin-top:681.95pt;width:263.25pt;height:65.25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" filled="f" fillcolor="#9cf" strokecolor="#36f" strokeweight="2.25pt">
                <v:stroke dashstyle="1 1" endcap="round"/>
                <v:textbox inset="0,0,0,0">
                  <w:txbxContent>
                    <w:p w:rsidR="00484961" w:rsidRPr="002A50B5" w:rsidRDefault="00484961" w:rsidP="00D021B2">
                      <w:pPr>
                        <w:pStyle w:val="BodyText"/>
                        <w:spacing w:before="120"/>
                        <w:ind w:left="288" w:right="288"/>
                        <w:rPr>
                          <w:b/>
                          <w:sz w:val="20"/>
                          <w:highlight w:val="cyan"/>
                        </w:rPr>
                      </w:pPr>
                      <w:r w:rsidRPr="002A50B5">
                        <w:rPr>
                          <w:b/>
                          <w:sz w:val="20"/>
                          <w:highlight w:val="cyan"/>
                        </w:rPr>
                        <w:t>XYZ County School District Family Literacy</w:t>
                      </w:r>
                    </w:p>
                    <w:p w:rsidR="00484961" w:rsidRPr="002A50B5" w:rsidRDefault="00484961" w:rsidP="00D021B2">
                      <w:pPr>
                        <w:pStyle w:val="BodyText"/>
                        <w:spacing w:before="120"/>
                        <w:ind w:left="288" w:right="288"/>
                        <w:rPr>
                          <w:b/>
                          <w:sz w:val="20"/>
                          <w:highlight w:val="cyan"/>
                        </w:rPr>
                      </w:pPr>
                      <w:r w:rsidRPr="002A50B5">
                        <w:rPr>
                          <w:b/>
                          <w:sz w:val="20"/>
                          <w:highlight w:val="cyan"/>
                        </w:rPr>
                        <w:t>ABC Child Care</w:t>
                      </w:r>
                    </w:p>
                    <w:p w:rsidR="00484961" w:rsidRPr="002A50B5" w:rsidRDefault="00484961" w:rsidP="00D021B2">
                      <w:pPr>
                        <w:pStyle w:val="BodyText"/>
                        <w:spacing w:before="120"/>
                        <w:ind w:left="288" w:right="288"/>
                        <w:rPr>
                          <w:b/>
                          <w:sz w:val="20"/>
                        </w:rPr>
                      </w:pPr>
                      <w:r w:rsidRPr="002A50B5">
                        <w:rPr>
                          <w:b/>
                          <w:sz w:val="20"/>
                          <w:highlight w:val="cyan"/>
                        </w:rPr>
                        <w:t>Fairview Mental Health Services</w:t>
                      </w:r>
                    </w:p>
                    <w:p w:rsidR="00484961" w:rsidRDefault="00484961" w:rsidP="00D021B2">
                      <w:pPr>
                        <w:pStyle w:val="BodyText"/>
                      </w:pPr>
                    </w:p>
                  </w:txbxContent>
                </v:textbox>
                <w10:wrap anchorx="page" anchory="page"/>
              </v:shape>
            </w:pict>
          </mc:Fallback>
        </mc:AlternateContent>
      </w:r>
      <w:r w:rsidR="00141BA0" w:rsidRPr="00AD355E">
        <w:rPr>
          <w:b/>
          <w:noProof/>
        </w:rPr>
        <mc:AlternateContent>
          <mc:Choice Requires="wps">
            <w:drawing>
              <wp:anchor distT="0" distB="0" distL="114300" distR="114300" simplePos="0" relativeHeight="251738112" behindDoc="0" locked="0" layoutInCell="1" allowOverlap="1" wp14:anchorId="00222BC9" wp14:editId="39F65F23">
                <wp:simplePos x="0" y="0"/>
                <wp:positionH relativeFrom="page">
                  <wp:posOffset>456565</wp:posOffset>
                </wp:positionH>
                <wp:positionV relativeFrom="page">
                  <wp:posOffset>8331835</wp:posOffset>
                </wp:positionV>
                <wp:extent cx="2905125" cy="327660"/>
                <wp:effectExtent l="0" t="0" r="9525" b="15240"/>
                <wp:wrapNone/>
                <wp:docPr id="9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327660"/>
                        </a:xfrm>
                        <a:prstGeom prst="rect">
                          <a:avLst/>
                        </a:prstGeom>
                        <a:noFill/>
                        <a:ln>
                          <a:noFill/>
                        </a:ln>
                        <a:extLst/>
                      </wps:spPr>
                      <wps:txbx>
                        <w:txbxContent>
                          <w:p w:rsidR="00484961" w:rsidRPr="002A50B5" w:rsidRDefault="00484961" w:rsidP="00730838">
                            <w:pPr>
                              <w:pStyle w:val="Heading1"/>
                              <w:spacing w:before="0" w:line="240" w:lineRule="auto"/>
                              <w:rPr>
                                <w:rFonts w:asciiTheme="minorHAnsi" w:hAnsiTheme="minorHAnsi"/>
                                <w:color w:val="FF0000"/>
                              </w:rPr>
                            </w:pPr>
                            <w:r w:rsidRPr="002A50B5">
                              <w:rPr>
                                <w:rFonts w:asciiTheme="minorHAnsi" w:hAnsiTheme="minorHAns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margin-left:35.95pt;margin-top:656.05pt;width:228.75pt;height:25.8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" filled="f" stroked="f">
                <v:textbox inset="0,0,0,0">
                  <w:txbxContent>
                    <w:p w:rsidR="00484961" w:rsidRPr="002A50B5" w:rsidRDefault="00484961" w:rsidP="00730838">
                      <w:pPr>
                        <w:pStyle w:val="Heading1"/>
                        <w:spacing w:before="0" w:line="240" w:lineRule="auto"/>
                        <w:rPr>
                          <w:rFonts w:asciiTheme="minorHAnsi" w:hAnsiTheme="minorHAnsi"/>
                          <w:color w:val="FF0000"/>
                        </w:rPr>
                      </w:pPr>
                      <w:r w:rsidRPr="002A50B5">
                        <w:rPr>
                          <w:rFonts w:asciiTheme="minorHAnsi" w:hAnsiTheme="minorHAnsi"/>
                          <w:color w:val="FF0000"/>
                        </w:rPr>
                        <w:t>Thank you to our partners!</w:t>
                      </w:r>
                    </w:p>
                  </w:txbxContent>
                </v:textbox>
                <w10:wrap anchorx="page" anchory="page"/>
              </v:shape>
            </w:pict>
          </mc:Fallback>
        </mc:AlternateContent>
      </w:r>
      <w:r w:rsidR="00141BA0" w:rsidRPr="00AD355E">
        <w:rPr>
          <w:b/>
          <w:noProof/>
        </w:rPr>
        <mc:AlternateContent>
          <mc:Choice Requires="wps">
            <w:drawing>
              <wp:anchor distT="0" distB="0" distL="114300" distR="114300" simplePos="0" relativeHeight="251737088" behindDoc="0" locked="0" layoutInCell="1" allowOverlap="1" wp14:anchorId="3BACA67F" wp14:editId="697C23C3">
                <wp:simplePos x="0" y="0"/>
                <wp:positionH relativeFrom="page">
                  <wp:posOffset>5076825</wp:posOffset>
                </wp:positionH>
                <wp:positionV relativeFrom="page">
                  <wp:posOffset>8735695</wp:posOffset>
                </wp:positionV>
                <wp:extent cx="2305050" cy="759460"/>
                <wp:effectExtent l="0" t="0" r="19050" b="21590"/>
                <wp:wrapNone/>
                <wp:docPr id="309"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2A50B5" w:rsidRDefault="00484961" w:rsidP="008B78FC">
                            <w:pPr>
                              <w:pStyle w:val="Heading3"/>
                              <w:spacing w:before="0" w:after="120" w:line="240" w:lineRule="auto"/>
                              <w:jc w:val="right"/>
                              <w:rPr>
                                <w:rFonts w:asciiTheme="minorHAnsi" w:hAnsiTheme="minorHAnsi" w:cs="Arial"/>
                                <w:color w:val="0070C0"/>
                              </w:rPr>
                            </w:pPr>
                            <w:r w:rsidRPr="002A50B5">
                              <w:rPr>
                                <w:rFonts w:asciiTheme="minorHAnsi" w:hAnsiTheme="minorHAnsi" w:cs="Arial"/>
                                <w:color w:val="0070C0"/>
                                <w:highlight w:val="cyan"/>
                              </w:rPr>
                              <w:t>XYZ</w:t>
                            </w:r>
                            <w:r w:rsidRPr="002A50B5">
                              <w:rPr>
                                <w:rFonts w:asciiTheme="minorHAnsi" w:hAnsiTheme="minorHAnsi" w:cs="Arial"/>
                                <w:color w:val="0070C0"/>
                              </w:rPr>
                              <w:t xml:space="preserve"> County First Steps</w:t>
                            </w:r>
                          </w:p>
                          <w:p w:rsidR="00484961" w:rsidRPr="002A50B5" w:rsidRDefault="00484961" w:rsidP="008B78FC">
                            <w:pPr>
                              <w:pStyle w:val="SchoolAddress"/>
                              <w:rPr>
                                <w:rFonts w:asciiTheme="minorHAnsi" w:hAnsiTheme="minorHAnsi"/>
                                <w:highlight w:val="cyan"/>
                              </w:rPr>
                            </w:pPr>
                            <w:r w:rsidRPr="002A50B5">
                              <w:rPr>
                                <w:rFonts w:asciiTheme="minorHAnsi" w:hAnsiTheme="minorHAnsi"/>
                                <w:highlight w:val="cyan"/>
                              </w:rPr>
                              <w:t>Address, City, ZIP</w:t>
                            </w:r>
                          </w:p>
                          <w:p w:rsidR="00484961" w:rsidRPr="002A50B5" w:rsidRDefault="00484961" w:rsidP="008B78FC">
                            <w:pPr>
                              <w:pStyle w:val="SchoolAddress"/>
                              <w:rPr>
                                <w:rFonts w:asciiTheme="minorHAnsi" w:hAnsiTheme="minorHAnsi"/>
                                <w:highlight w:val="cyan"/>
                              </w:rPr>
                            </w:pPr>
                            <w:r w:rsidRPr="002A50B5">
                              <w:rPr>
                                <w:rFonts w:asciiTheme="minorHAnsi" w:hAnsiTheme="minorHAnsi"/>
                                <w:highlight w:val="cyan"/>
                              </w:rPr>
                              <w:t>Phone</w:t>
                            </w:r>
                          </w:p>
                          <w:p w:rsidR="00484961" w:rsidRPr="001B32F2" w:rsidRDefault="00484961" w:rsidP="008B78FC">
                            <w:pPr>
                              <w:pStyle w:val="SchoolAddress"/>
                              <w:ind w:firstLine="720"/>
                            </w:pPr>
                            <w:r w:rsidRPr="002A50B5">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margin-left:399.75pt;margin-top:687.85pt;width:181.5pt;height:59.8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" fillcolor="yellow" strokecolor="red" strokeweight="1.25pt">
                <v:textbox inset="2.88pt,2.88pt,2.88pt,2.88pt">
                  <w:txbxContent>
                    <w:p w:rsidR="00484961" w:rsidRPr="002A50B5" w:rsidRDefault="00484961" w:rsidP="008B78FC">
                      <w:pPr>
                        <w:pStyle w:val="Heading3"/>
                        <w:spacing w:before="0" w:after="120" w:line="240" w:lineRule="auto"/>
                        <w:jc w:val="right"/>
                        <w:rPr>
                          <w:rFonts w:asciiTheme="minorHAnsi" w:hAnsiTheme="minorHAnsi" w:cs="Arial"/>
                          <w:color w:val="0070C0"/>
                        </w:rPr>
                      </w:pPr>
                      <w:r w:rsidRPr="002A50B5">
                        <w:rPr>
                          <w:rFonts w:asciiTheme="minorHAnsi" w:hAnsiTheme="minorHAnsi" w:cs="Arial"/>
                          <w:color w:val="0070C0"/>
                          <w:highlight w:val="cyan"/>
                        </w:rPr>
                        <w:t>XYZ</w:t>
                      </w:r>
                      <w:r w:rsidRPr="002A50B5">
                        <w:rPr>
                          <w:rFonts w:asciiTheme="minorHAnsi" w:hAnsiTheme="minorHAnsi" w:cs="Arial"/>
                          <w:color w:val="0070C0"/>
                        </w:rPr>
                        <w:t xml:space="preserve"> County First Steps</w:t>
                      </w:r>
                    </w:p>
                    <w:p w:rsidR="00484961" w:rsidRPr="002A50B5" w:rsidRDefault="00484961" w:rsidP="008B78FC">
                      <w:pPr>
                        <w:pStyle w:val="SchoolAddress"/>
                        <w:rPr>
                          <w:rFonts w:asciiTheme="minorHAnsi" w:hAnsiTheme="minorHAnsi"/>
                          <w:highlight w:val="cyan"/>
                        </w:rPr>
                      </w:pPr>
                      <w:r w:rsidRPr="002A50B5">
                        <w:rPr>
                          <w:rFonts w:asciiTheme="minorHAnsi" w:hAnsiTheme="minorHAnsi"/>
                          <w:highlight w:val="cyan"/>
                        </w:rPr>
                        <w:t>Address, City, ZIP</w:t>
                      </w:r>
                    </w:p>
                    <w:p w:rsidR="00484961" w:rsidRPr="002A50B5" w:rsidRDefault="00484961" w:rsidP="008B78FC">
                      <w:pPr>
                        <w:pStyle w:val="SchoolAddress"/>
                        <w:rPr>
                          <w:rFonts w:asciiTheme="minorHAnsi" w:hAnsiTheme="minorHAnsi"/>
                          <w:highlight w:val="cyan"/>
                        </w:rPr>
                      </w:pPr>
                      <w:r w:rsidRPr="002A50B5">
                        <w:rPr>
                          <w:rFonts w:asciiTheme="minorHAnsi" w:hAnsiTheme="minorHAnsi"/>
                          <w:highlight w:val="cyan"/>
                        </w:rPr>
                        <w:t>Phone</w:t>
                      </w:r>
                    </w:p>
                    <w:p w:rsidR="00484961" w:rsidRPr="001B32F2" w:rsidRDefault="00484961" w:rsidP="008B78FC">
                      <w:pPr>
                        <w:pStyle w:val="SchoolAddress"/>
                        <w:ind w:firstLine="720"/>
                      </w:pPr>
                      <w:r w:rsidRPr="002A50B5">
                        <w:rPr>
                          <w:rFonts w:asciiTheme="minorHAnsi" w:hAnsiTheme="minorHAnsi"/>
                          <w:highlight w:val="cyan"/>
                        </w:rPr>
                        <w:t>Email        Web Address</w:t>
                      </w:r>
                    </w:p>
                  </w:txbxContent>
                </v:textbox>
                <w10:wrap anchorx="page" anchory="page"/>
              </v:shape>
            </w:pict>
          </mc:Fallback>
        </mc:AlternateContent>
      </w:r>
      <w:r w:rsidR="00141BA0">
        <w:t xml:space="preserve">                     </w:t>
      </w:r>
      <w:r w:rsidR="004D6965">
        <w:t xml:space="preserve"> </w:t>
      </w:r>
      <w:r w:rsidR="00614640" w:rsidRPr="00AD355E">
        <w:br w:type="page"/>
      </w:r>
    </w:p>
    <w:p w:rsidR="004D6965" w:rsidRPr="00AD355E" w:rsidRDefault="000B5C46">
      <w:r w:rsidRPr="00AD355E">
        <w:rPr>
          <w:noProof/>
        </w:rPr>
        <w:lastRenderedPageBreak/>
        <w:drawing>
          <wp:anchor distT="0" distB="0" distL="114300" distR="114300" simplePos="0" relativeHeight="252137472" behindDoc="0" locked="0" layoutInCell="1" allowOverlap="1" wp14:anchorId="5A74D092" wp14:editId="4E725DFC">
            <wp:simplePos x="0" y="0"/>
            <wp:positionH relativeFrom="column">
              <wp:posOffset>172085</wp:posOffset>
            </wp:positionH>
            <wp:positionV relativeFrom="paragraph">
              <wp:posOffset>-650240</wp:posOffset>
            </wp:positionV>
            <wp:extent cx="1155700" cy="892810"/>
            <wp:effectExtent l="0" t="0" r="635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155700" cy="892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b/>
          <w:noProof/>
        </w:rPr>
        <mc:AlternateContent>
          <mc:Choice Requires="wps">
            <w:drawing>
              <wp:anchor distT="0" distB="0" distL="114300" distR="114300" simplePos="0" relativeHeight="251770880" behindDoc="0" locked="0" layoutInCell="1" allowOverlap="1" wp14:anchorId="148C6A6F" wp14:editId="69DBEEA7">
                <wp:simplePos x="0" y="0"/>
                <wp:positionH relativeFrom="column">
                  <wp:posOffset>-142875</wp:posOffset>
                </wp:positionH>
                <wp:positionV relativeFrom="paragraph">
                  <wp:posOffset>-314325</wp:posOffset>
                </wp:positionV>
                <wp:extent cx="7143750" cy="9115425"/>
                <wp:effectExtent l="0" t="0" r="19050" b="28575"/>
                <wp:wrapNone/>
                <wp:docPr id="303"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4E709C2" id="Rectangle 295" o:spid="_x0000_s1026" style="position:absolute;margin-left:-11.25pt;margin-top:-24.75pt;width:562.5pt;height:717.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" filled="f" strokecolor="red" strokeweight="1.75pt">
                <v:textbox inset="0,0,0,0"/>
              </v:rect>
            </w:pict>
          </mc:Fallback>
        </mc:AlternateContent>
      </w:r>
      <w:r w:rsidR="000B53D6" w:rsidRPr="00AD355E">
        <w:rPr>
          <w:b/>
          <w:noProof/>
        </w:rPr>
        <mc:AlternateContent>
          <mc:Choice Requires="wps">
            <w:drawing>
              <wp:anchor distT="0" distB="0" distL="114300" distR="114300" simplePos="0" relativeHeight="251913216" behindDoc="0" locked="0" layoutInCell="1" allowOverlap="1" wp14:anchorId="355F5DB3" wp14:editId="269A7E7C">
                <wp:simplePos x="0" y="0"/>
                <wp:positionH relativeFrom="page">
                  <wp:posOffset>2165829</wp:posOffset>
                </wp:positionH>
                <wp:positionV relativeFrom="page">
                  <wp:posOffset>353060</wp:posOffset>
                </wp:positionV>
                <wp:extent cx="3189605" cy="657225"/>
                <wp:effectExtent l="0" t="0" r="10795" b="28575"/>
                <wp:wrapNone/>
                <wp:docPr id="30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657225"/>
                        </a:xfrm>
                        <a:prstGeom prst="rect">
                          <a:avLst/>
                        </a:prstGeom>
                        <a:solidFill>
                          <a:srgbClr val="00B0F0"/>
                        </a:solidFill>
                        <a:ln w="19050">
                          <a:solidFill>
                            <a:srgbClr val="FF0000"/>
                          </a:solidFill>
                          <a:miter lim="800000"/>
                          <a:headEnd/>
                          <a:tailEnd/>
                        </a:ln>
                        <a:extLst/>
                      </wps:spPr>
                      <wps:txbx>
                        <w:txbxContent>
                          <w:p w:rsidR="00484961" w:rsidRPr="0054230E" w:rsidRDefault="00484961"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Family Literac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margin-left:170.55pt;margin-top:27.8pt;width:251.15pt;height:51.75pt;z-index:25191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" fillcolor="#00b0f0" strokecolor="red" strokeweight="1.5pt">
                <v:textbox inset="0,0,0,0">
                  <w:txbxContent>
                    <w:p w:rsidR="00484961" w:rsidRPr="0054230E" w:rsidRDefault="00484961"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Family Literacy</w:t>
                      </w:r>
                    </w:p>
                  </w:txbxContent>
                </v:textbox>
                <w10:wrap anchorx="page" anchory="page"/>
              </v:shape>
            </w:pict>
          </mc:Fallback>
        </mc:AlternateContent>
      </w:r>
      <w:r w:rsidR="00141BA0" w:rsidRPr="00AD355E">
        <w:rPr>
          <w:noProof/>
        </w:rPr>
        <w:drawing>
          <wp:anchor distT="0" distB="0" distL="114300" distR="114300" simplePos="0" relativeHeight="251892736" behindDoc="0" locked="0" layoutInCell="1" allowOverlap="1" wp14:anchorId="0FF32873" wp14:editId="7E638F9A">
            <wp:simplePos x="0" y="0"/>
            <wp:positionH relativeFrom="column">
              <wp:posOffset>5080000</wp:posOffset>
            </wp:positionH>
            <wp:positionV relativeFrom="paragraph">
              <wp:posOffset>-559435</wp:posOffset>
            </wp:positionV>
            <wp:extent cx="1839595" cy="626745"/>
            <wp:effectExtent l="0" t="0" r="8255" b="1905"/>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839595" cy="626745"/>
                    </a:xfrm>
                    <a:prstGeom prst="rect">
                      <a:avLst/>
                    </a:prstGeom>
                    <a:noFill/>
                    <a:ln>
                      <a:noFill/>
                    </a:ln>
                  </pic:spPr>
                </pic:pic>
              </a:graphicData>
            </a:graphic>
          </wp:anchor>
        </w:drawing>
      </w:r>
    </w:p>
    <w:p w:rsidR="00AA1702" w:rsidRPr="00AD355E" w:rsidRDefault="00736936" w:rsidP="00AA1702">
      <w:r w:rsidRPr="00AD355E">
        <w:rPr>
          <w:b/>
          <w:noProof/>
        </w:rPr>
        <mc:AlternateContent>
          <mc:Choice Requires="wps">
            <w:drawing>
              <wp:anchor distT="0" distB="0" distL="114300" distR="114300" simplePos="0" relativeHeight="251774976" behindDoc="0" locked="0" layoutInCell="1" allowOverlap="1" wp14:anchorId="4C890041" wp14:editId="3EDB9A73">
                <wp:simplePos x="0" y="0"/>
                <wp:positionH relativeFrom="page">
                  <wp:posOffset>467360</wp:posOffset>
                </wp:positionH>
                <wp:positionV relativeFrom="page">
                  <wp:posOffset>1314162</wp:posOffset>
                </wp:positionV>
                <wp:extent cx="6772910" cy="361950"/>
                <wp:effectExtent l="0" t="0" r="8890" b="0"/>
                <wp:wrapNone/>
                <wp:docPr id="68"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910" cy="361950"/>
                        </a:xfrm>
                        <a:prstGeom prst="rect">
                          <a:avLst/>
                        </a:prstGeom>
                        <a:noFill/>
                        <a:ln>
                          <a:noFill/>
                        </a:ln>
                        <a:effectLst/>
                        <a:extLst/>
                      </wps:spPr>
                      <wps:txbx>
                        <w:txbxContent>
                          <w:p w:rsidR="00484961" w:rsidRPr="0054230E" w:rsidRDefault="00484961" w:rsidP="00AA1702">
                            <w:pPr>
                              <w:jc w:val="center"/>
                              <w:rPr>
                                <w:b/>
                                <w:sz w:val="28"/>
                                <w:szCs w:val="28"/>
                              </w:rPr>
                            </w:pPr>
                            <w:r w:rsidRPr="0054230E">
                              <w:rPr>
                                <w:b/>
                                <w:sz w:val="28"/>
                                <w:szCs w:val="28"/>
                              </w:rPr>
                              <w:t xml:space="preserve">Parents are their child’s first </w:t>
                            </w:r>
                            <w:r>
                              <w:rPr>
                                <w:b/>
                                <w:sz w:val="28"/>
                                <w:szCs w:val="28"/>
                              </w:rPr>
                              <w:t xml:space="preserve">and best </w:t>
                            </w:r>
                            <w:r w:rsidRPr="0054230E">
                              <w:rPr>
                                <w:b/>
                                <w:sz w:val="28"/>
                                <w:szCs w:val="28"/>
                              </w:rPr>
                              <w:t>teach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margin-left:36.8pt;margin-top:103.5pt;width:533.3pt;height:28.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" filled="f" stroked="f">
                <v:textbox inset="0,0,0,0">
                  <w:txbxContent>
                    <w:p w:rsidR="00484961" w:rsidRPr="0054230E" w:rsidRDefault="00484961" w:rsidP="00AA1702">
                      <w:pPr>
                        <w:jc w:val="center"/>
                        <w:rPr>
                          <w:b/>
                          <w:sz w:val="28"/>
                          <w:szCs w:val="28"/>
                        </w:rPr>
                      </w:pPr>
                      <w:r w:rsidRPr="0054230E">
                        <w:rPr>
                          <w:b/>
                          <w:sz w:val="28"/>
                          <w:szCs w:val="28"/>
                        </w:rPr>
                        <w:t xml:space="preserve">Parents are their child’s first </w:t>
                      </w:r>
                      <w:r>
                        <w:rPr>
                          <w:b/>
                          <w:sz w:val="28"/>
                          <w:szCs w:val="28"/>
                        </w:rPr>
                        <w:t xml:space="preserve">and best </w:t>
                      </w:r>
                      <w:r w:rsidRPr="0054230E">
                        <w:rPr>
                          <w:b/>
                          <w:sz w:val="28"/>
                          <w:szCs w:val="28"/>
                        </w:rPr>
                        <w:t>teachers.</w:t>
                      </w:r>
                    </w:p>
                  </w:txbxContent>
                </v:textbox>
                <w10:wrap anchorx="page" anchory="page"/>
              </v:shape>
            </w:pict>
          </mc:Fallback>
        </mc:AlternateContent>
      </w:r>
    </w:p>
    <w:p w:rsidR="00AA1702" w:rsidRPr="00AD355E" w:rsidRDefault="00141BA0" w:rsidP="00AA1702">
      <w:r w:rsidRPr="00AD355E">
        <w:rPr>
          <w:b/>
          <w:noProof/>
        </w:rPr>
        <mc:AlternateContent>
          <mc:Choice Requires="wps">
            <w:drawing>
              <wp:anchor distT="0" distB="0" distL="114300" distR="114300" simplePos="0" relativeHeight="251776000" behindDoc="0" locked="0" layoutInCell="1" allowOverlap="1" wp14:anchorId="09C109A5" wp14:editId="4D9BA694">
                <wp:simplePos x="0" y="0"/>
                <wp:positionH relativeFrom="page">
                  <wp:posOffset>457835</wp:posOffset>
                </wp:positionH>
                <wp:positionV relativeFrom="page">
                  <wp:posOffset>1620520</wp:posOffset>
                </wp:positionV>
                <wp:extent cx="3219450" cy="320675"/>
                <wp:effectExtent l="0" t="0" r="0" b="3175"/>
                <wp:wrapNone/>
                <wp:docPr id="6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91" type="#_x0000_t202" style="position:absolute;margin-left:36.05pt;margin-top:127.6pt;width:253.5pt;height:25.2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" filled="f" stroked="f">
                <v:textbox inset="0,0,0,0">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736936">
        <w:rPr>
          <w:noProof/>
        </w:rPr>
        <mc:AlternateContent>
          <mc:Choice Requires="wps">
            <w:drawing>
              <wp:anchor distT="0" distB="0" distL="114300" distR="114300" simplePos="0" relativeHeight="252209152" behindDoc="0" locked="0" layoutInCell="1" allowOverlap="1" wp14:anchorId="675258F9" wp14:editId="5D2C4729">
                <wp:simplePos x="0" y="0"/>
                <wp:positionH relativeFrom="column">
                  <wp:posOffset>3768725</wp:posOffset>
                </wp:positionH>
                <wp:positionV relativeFrom="paragraph">
                  <wp:posOffset>292735</wp:posOffset>
                </wp:positionV>
                <wp:extent cx="2768600" cy="1742440"/>
                <wp:effectExtent l="0" t="0" r="0" b="0"/>
                <wp:wrapNone/>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1742440"/>
                        </a:xfrm>
                        <a:prstGeom prst="rect">
                          <a:avLst/>
                        </a:prstGeom>
                        <a:solidFill>
                          <a:srgbClr val="FFFFFF"/>
                        </a:solidFill>
                        <a:ln w="9525">
                          <a:noFill/>
                          <a:miter lim="800000"/>
                          <a:headEnd/>
                          <a:tailEnd/>
                        </a:ln>
                      </wps:spPr>
                      <wps:txbx>
                        <w:txbxContent>
                          <w:p w:rsidR="00484961" w:rsidRDefault="00484961">
                            <w:r>
                              <w:rPr>
                                <w:b/>
                                <w:noProof/>
                              </w:rPr>
                              <w:drawing>
                                <wp:inline distT="0" distB="0" distL="0" distR="0" wp14:anchorId="33406460" wp14:editId="485784E0">
                                  <wp:extent cx="2533798" cy="1535502"/>
                                  <wp:effectExtent l="38100" t="38100" r="38100" b="4572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by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33798" cy="1535502"/>
                                          </a:xfrm>
                                          <a:prstGeom prst="rect">
                                            <a:avLst/>
                                          </a:prstGeom>
                                          <a:ln w="28575">
                                            <a:solidFill>
                                              <a:schemeClr val="tx2">
                                                <a:lumMod val="60000"/>
                                                <a:lumOff val="40000"/>
                                              </a:schemeClr>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2" type="#_x0000_t202" style="position:absolute;margin-left:296.75pt;margin-top:23.05pt;width:218pt;height:137.2pt;z-index:25220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" stroked="f">
                <v:textbox>
                  <w:txbxContent>
                    <w:p w:rsidR="00484961" w:rsidRDefault="00484961">
                      <w:r>
                        <w:rPr>
                          <w:b/>
                          <w:noProof/>
                        </w:rPr>
                        <w:drawing>
                          <wp:inline distT="0" distB="0" distL="0" distR="0" wp14:anchorId="33406460" wp14:editId="485784E0">
                            <wp:extent cx="2533798" cy="1535502"/>
                            <wp:effectExtent l="38100" t="38100" r="38100" b="4572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by1.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33798" cy="1535502"/>
                                    </a:xfrm>
                                    <a:prstGeom prst="rect">
                                      <a:avLst/>
                                    </a:prstGeom>
                                    <a:ln w="28575">
                                      <a:solidFill>
                                        <a:schemeClr val="tx2">
                                          <a:lumMod val="60000"/>
                                          <a:lumOff val="40000"/>
                                        </a:schemeClr>
                                      </a:solidFill>
                                    </a:ln>
                                  </pic:spPr>
                                </pic:pic>
                              </a:graphicData>
                            </a:graphic>
                          </wp:inline>
                        </w:drawing>
                      </w:r>
                    </w:p>
                  </w:txbxContent>
                </v:textbox>
              </v:shape>
            </w:pict>
          </mc:Fallback>
        </mc:AlternateContent>
      </w:r>
    </w:p>
    <w:p w:rsidR="00AA1702" w:rsidRPr="00AD355E" w:rsidRDefault="001C7DB9" w:rsidP="00AA1702">
      <w:r w:rsidRPr="00AD355E">
        <w:rPr>
          <w:b/>
          <w:noProof/>
        </w:rPr>
        <mc:AlternateContent>
          <mc:Choice Requires="wps">
            <w:drawing>
              <wp:anchor distT="0" distB="0" distL="114300" distR="114300" simplePos="0" relativeHeight="252413952" behindDoc="0" locked="0" layoutInCell="1" allowOverlap="1" wp14:anchorId="5D01186D" wp14:editId="0E12FFF1">
                <wp:simplePos x="0" y="0"/>
                <wp:positionH relativeFrom="page">
                  <wp:posOffset>504825</wp:posOffset>
                </wp:positionH>
                <wp:positionV relativeFrom="page">
                  <wp:posOffset>5981700</wp:posOffset>
                </wp:positionV>
                <wp:extent cx="3371850" cy="638175"/>
                <wp:effectExtent l="0" t="0" r="0" b="9525"/>
                <wp:wrapNone/>
                <wp:docPr id="122"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638175"/>
                        </a:xfrm>
                        <a:prstGeom prst="rect">
                          <a:avLst/>
                        </a:prstGeom>
                        <a:solidFill>
                          <a:srgbClr val="038CFE">
                            <a:alpha val="25000"/>
                          </a:srgbClr>
                        </a:solidFill>
                        <a:ln>
                          <a:noFill/>
                        </a:ln>
                        <a:extLst/>
                      </wps:spPr>
                      <wps:txbx>
                        <w:txbxContent>
                          <w:p w:rsidR="0015657E" w:rsidRPr="0015657E" w:rsidRDefault="0015657E"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3" type="#_x0000_t202" style="position:absolute;margin-left:39.75pt;margin-top:471pt;width:265.5pt;height:50.25pt;z-index:25241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" fillcolor="#038cfe" stroked="f">
                <v:fill opacity="16448f"/>
                <v:textbox inset=",7.2pt,,7.2pt">
                  <w:txbxContent>
                    <w:p w:rsidR="0015657E" w:rsidRPr="0015657E" w:rsidRDefault="0015657E"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v:textbox>
                <w10:wrap anchorx="page" anchory="page"/>
              </v:shape>
            </w:pict>
          </mc:Fallback>
        </mc:AlternateContent>
      </w:r>
      <w:r w:rsidR="0015657E" w:rsidRPr="00AD355E">
        <w:rPr>
          <w:b/>
          <w:noProof/>
        </w:rPr>
        <mc:AlternateContent>
          <mc:Choice Requires="wps">
            <w:drawing>
              <wp:anchor distT="0" distB="0" distL="114300" distR="114300" simplePos="0" relativeHeight="252153856" behindDoc="0" locked="0" layoutInCell="1" allowOverlap="1" wp14:anchorId="27764A43" wp14:editId="000BBA92">
                <wp:simplePos x="0" y="0"/>
                <wp:positionH relativeFrom="column">
                  <wp:posOffset>9525</wp:posOffset>
                </wp:positionH>
                <wp:positionV relativeFrom="paragraph">
                  <wp:posOffset>1412240</wp:posOffset>
                </wp:positionV>
                <wp:extent cx="3217545" cy="2061845"/>
                <wp:effectExtent l="0" t="0" r="20955" b="14605"/>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2061845"/>
                        </a:xfrm>
                        <a:prstGeom prst="rect">
                          <a:avLst/>
                        </a:prstGeom>
                        <a:solidFill>
                          <a:srgbClr val="FFFF00"/>
                        </a:solidFill>
                        <a:ln w="9525">
                          <a:solidFill>
                            <a:srgbClr val="000000"/>
                          </a:solidFill>
                          <a:miter lim="800000"/>
                          <a:headEnd/>
                          <a:tailEnd/>
                        </a:ln>
                      </wps:spPr>
                      <wps:txbx>
                        <w:txbxContent>
                          <w:p w:rsidR="00484961" w:rsidRDefault="00484961"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E54816">
                            <w:pPr>
                              <w:rPr>
                                <w:b/>
                              </w:rPr>
                            </w:pPr>
                            <w:r w:rsidRPr="00E54816">
                              <w:rPr>
                                <w:b/>
                                <w:highlight w:val="cyan"/>
                              </w:rPr>
                              <w:t>Use data from the Risk Factor Report</w:t>
                            </w:r>
                            <w:r>
                              <w:rPr>
                                <w:b/>
                                <w:highlight w:val="cyan"/>
                              </w:rPr>
                              <w:t xml:space="preserve"> and program records</w:t>
                            </w:r>
                            <w:r w:rsidRPr="00E54816">
                              <w:rPr>
                                <w:b/>
                                <w:highlight w:val="cyan"/>
                              </w:rPr>
                              <w:t xml:space="preserve"> to find the most compelling statistics for your program.</w:t>
                            </w:r>
                          </w:p>
                          <w:p w:rsidR="00484961" w:rsidRPr="00747C27" w:rsidRDefault="00484961" w:rsidP="00E5481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4" type="#_x0000_t202" style="position:absolute;margin-left:.75pt;margin-top:111.2pt;width:253.35pt;height:162.35pt;z-index:25215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" fillcolor="yellow">
                <v:textbox>
                  <w:txbxContent>
                    <w:p w:rsidR="00484961" w:rsidRDefault="00484961"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E54816">
                      <w:pPr>
                        <w:rPr>
                          <w:b/>
                        </w:rPr>
                      </w:pPr>
                      <w:r w:rsidRPr="00E54816">
                        <w:rPr>
                          <w:b/>
                          <w:highlight w:val="cyan"/>
                        </w:rPr>
                        <w:t>Use data from the Risk Factor Report</w:t>
                      </w:r>
                      <w:r>
                        <w:rPr>
                          <w:b/>
                          <w:highlight w:val="cyan"/>
                        </w:rPr>
                        <w:t xml:space="preserve"> and program records</w:t>
                      </w:r>
                      <w:r w:rsidRPr="00E54816">
                        <w:rPr>
                          <w:b/>
                          <w:highlight w:val="cyan"/>
                        </w:rPr>
                        <w:t xml:space="preserve"> to find the most compelling statistics for your program.</w:t>
                      </w:r>
                    </w:p>
                    <w:p w:rsidR="00484961" w:rsidRPr="00747C27" w:rsidRDefault="00484961" w:rsidP="00E54816">
                      <w:pPr>
                        <w:rPr>
                          <w:b/>
                        </w:rPr>
                      </w:pPr>
                      <w:r w:rsidRPr="00E54816">
                        <w:rPr>
                          <w:b/>
                          <w:highlight w:val="cyan"/>
                        </w:rPr>
                        <w:t>Delete this text box.</w:t>
                      </w:r>
                    </w:p>
                  </w:txbxContent>
                </v:textbox>
              </v:shape>
            </w:pict>
          </mc:Fallback>
        </mc:AlternateContent>
      </w:r>
      <w:r w:rsidR="00141BA0" w:rsidRPr="00AD355E">
        <w:rPr>
          <w:b/>
          <w:noProof/>
        </w:rPr>
        <mc:AlternateContent>
          <mc:Choice Requires="wps">
            <w:drawing>
              <wp:anchor distT="0" distB="0" distL="114300" distR="114300" simplePos="0" relativeHeight="251777024" behindDoc="0" locked="0" layoutInCell="1" allowOverlap="1" wp14:anchorId="13BFA46B" wp14:editId="3A136999">
                <wp:simplePos x="0" y="0"/>
                <wp:positionH relativeFrom="page">
                  <wp:posOffset>478155</wp:posOffset>
                </wp:positionH>
                <wp:positionV relativeFrom="page">
                  <wp:posOffset>1958340</wp:posOffset>
                </wp:positionV>
                <wp:extent cx="3390900" cy="4469130"/>
                <wp:effectExtent l="0" t="0" r="0" b="7620"/>
                <wp:wrapNone/>
                <wp:docPr id="6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4469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54230E" w:rsidRDefault="00484961" w:rsidP="005101DB">
                            <w:pPr>
                              <w:pStyle w:val="NormalWeb"/>
                              <w:spacing w:after="120" w:line="240" w:lineRule="auto"/>
                              <w:rPr>
                                <w:rFonts w:asciiTheme="minorHAnsi" w:hAnsiTheme="minorHAnsi" w:cstheme="minorHAnsi"/>
                                <w:color w:val="auto"/>
                                <w:sz w:val="18"/>
                                <w:szCs w:val="18"/>
                              </w:rPr>
                            </w:pPr>
                            <w:r w:rsidRPr="0054230E">
                              <w:rPr>
                                <w:rFonts w:asciiTheme="minorHAnsi" w:hAnsiTheme="minorHAnsi" w:cstheme="minorHAnsi"/>
                                <w:color w:val="auto"/>
                                <w:sz w:val="18"/>
                                <w:szCs w:val="18"/>
                              </w:rPr>
                              <w:t xml:space="preserve">Family </w:t>
                            </w:r>
                            <w:hyperlink r:id="rId53" w:tooltip="Literacy" w:history="1">
                              <w:r w:rsidRPr="0054230E">
                                <w:rPr>
                                  <w:rStyle w:val="Hyperlink"/>
                                  <w:rFonts w:asciiTheme="minorHAnsi" w:hAnsiTheme="minorHAnsi" w:cstheme="minorHAnsi"/>
                                  <w:color w:val="auto"/>
                                  <w:sz w:val="18"/>
                                  <w:szCs w:val="18"/>
                                  <w:u w:val="none"/>
                                </w:rPr>
                                <w:t>literacy</w:t>
                              </w:r>
                            </w:hyperlink>
                            <w:r w:rsidRPr="0054230E">
                              <w:rPr>
                                <w:rFonts w:asciiTheme="minorHAnsi" w:hAnsiTheme="minorHAnsi" w:cstheme="minorHAnsi"/>
                                <w:color w:val="auto"/>
                                <w:sz w:val="18"/>
                                <w:szCs w:val="18"/>
                              </w:rPr>
                              <w:t xml:space="preserve"> programs offer an integrated and family-friendly approach, helping both parents and children to improve their literacy skills. Family literacy services integrate all of the following:</w:t>
                            </w:r>
                          </w:p>
                          <w:p w:rsidR="00484961" w:rsidRPr="0054230E" w:rsidRDefault="00527F0F" w:rsidP="00405C30">
                            <w:pPr>
                              <w:pStyle w:val="ListParagraph"/>
                              <w:numPr>
                                <w:ilvl w:val="0"/>
                                <w:numId w:val="19"/>
                              </w:numPr>
                              <w:spacing w:afterLines="120" w:after="288" w:line="240" w:lineRule="auto"/>
                              <w:rPr>
                                <w:rFonts w:cstheme="minorHAnsi"/>
                                <w:sz w:val="18"/>
                                <w:szCs w:val="18"/>
                              </w:rPr>
                            </w:pPr>
                            <w:hyperlink r:id="rId54" w:tooltip="Adult Education" w:history="1">
                              <w:r w:rsidR="00484961" w:rsidRPr="0054230E">
                                <w:rPr>
                                  <w:rStyle w:val="Hyperlink"/>
                                  <w:rFonts w:cstheme="minorHAnsi"/>
                                  <w:color w:val="auto"/>
                                  <w:sz w:val="18"/>
                                  <w:szCs w:val="18"/>
                                  <w:u w:val="none"/>
                                </w:rPr>
                                <w:t>Adult Education</w:t>
                              </w:r>
                            </w:hyperlink>
                          </w:p>
                          <w:p w:rsidR="00484961" w:rsidRPr="0054230E" w:rsidRDefault="00484961"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Child Education</w:t>
                            </w:r>
                          </w:p>
                          <w:p w:rsidR="00484961" w:rsidRPr="0054230E" w:rsidRDefault="00484961"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Parent Education</w:t>
                            </w:r>
                          </w:p>
                          <w:p w:rsidR="00484961" w:rsidRPr="0054230E" w:rsidRDefault="00484961"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 xml:space="preserve">Interactive Parent/Child Activities </w:t>
                            </w:r>
                          </w:p>
                          <w:p w:rsidR="00484961" w:rsidRPr="0054230E" w:rsidRDefault="00484961" w:rsidP="00FB62ED">
                            <w:pPr>
                              <w:spacing w:after="120" w:line="240" w:lineRule="auto"/>
                              <w:rPr>
                                <w:b/>
                                <w:sz w:val="18"/>
                                <w:szCs w:val="18"/>
                                <w:u w:val="single"/>
                              </w:rPr>
                            </w:pPr>
                            <w:r w:rsidRPr="0054230E">
                              <w:rPr>
                                <w:rFonts w:cstheme="minorHAnsi"/>
                                <w:sz w:val="18"/>
                                <w:szCs w:val="18"/>
                              </w:rPr>
                              <w:t>Our family literacy program:</w:t>
                            </w:r>
                          </w:p>
                          <w:p w:rsidR="00484961" w:rsidRPr="0054230E" w:rsidRDefault="00484961" w:rsidP="00FB62ED">
                            <w:pPr>
                              <w:pStyle w:val="ListParagraph"/>
                              <w:numPr>
                                <w:ilvl w:val="0"/>
                                <w:numId w:val="34"/>
                              </w:numPr>
                              <w:spacing w:after="120" w:line="240" w:lineRule="auto"/>
                              <w:rPr>
                                <w:b/>
                                <w:sz w:val="18"/>
                                <w:szCs w:val="18"/>
                                <w:u w:val="single"/>
                              </w:rPr>
                            </w:pPr>
                            <w:r w:rsidRPr="0054230E">
                              <w:rPr>
                                <w:b/>
                                <w:sz w:val="18"/>
                                <w:szCs w:val="18"/>
                              </w:rPr>
                              <w:t>Helps parents of young children increase their education levels</w:t>
                            </w:r>
                          </w:p>
                          <w:p w:rsidR="00484961" w:rsidRPr="0054230E" w:rsidRDefault="00484961" w:rsidP="00877A66">
                            <w:pPr>
                              <w:pStyle w:val="ListParagraph"/>
                              <w:numPr>
                                <w:ilvl w:val="0"/>
                                <w:numId w:val="35"/>
                              </w:numPr>
                              <w:spacing w:after="120" w:line="240" w:lineRule="auto"/>
                              <w:rPr>
                                <w:b/>
                                <w:sz w:val="18"/>
                                <w:szCs w:val="18"/>
                                <w:highlight w:val="cyan"/>
                                <w:u w:val="single"/>
                              </w:rPr>
                            </w:pPr>
                            <w:r w:rsidRPr="0054230E">
                              <w:rPr>
                                <w:b/>
                                <w:sz w:val="18"/>
                                <w:szCs w:val="18"/>
                                <w:highlight w:val="cyan"/>
                              </w:rPr>
                              <w:t>Provides English language instruction for parents (delete if not the case)</w:t>
                            </w:r>
                          </w:p>
                          <w:p w:rsidR="00484961" w:rsidRPr="0054230E" w:rsidRDefault="00484961" w:rsidP="00A04719">
                            <w:pPr>
                              <w:pStyle w:val="ListParagraph"/>
                              <w:numPr>
                                <w:ilvl w:val="0"/>
                                <w:numId w:val="35"/>
                              </w:numPr>
                              <w:spacing w:after="120" w:line="240" w:lineRule="auto"/>
                              <w:rPr>
                                <w:b/>
                                <w:sz w:val="18"/>
                                <w:szCs w:val="18"/>
                                <w:u w:val="single"/>
                              </w:rPr>
                            </w:pPr>
                            <w:r w:rsidRPr="0054230E">
                              <w:rPr>
                                <w:b/>
                                <w:sz w:val="18"/>
                                <w:szCs w:val="18"/>
                              </w:rPr>
                              <w:t>Teaches parents how to support their child’s literacy and overall development</w:t>
                            </w:r>
                          </w:p>
                          <w:p w:rsidR="00484961" w:rsidRPr="0054230E" w:rsidRDefault="00484961" w:rsidP="00A04719">
                            <w:pPr>
                              <w:pStyle w:val="ListParagraph"/>
                              <w:numPr>
                                <w:ilvl w:val="0"/>
                                <w:numId w:val="35"/>
                              </w:numPr>
                              <w:spacing w:after="120" w:line="240" w:lineRule="auto"/>
                              <w:rPr>
                                <w:b/>
                                <w:sz w:val="18"/>
                                <w:szCs w:val="18"/>
                                <w:u w:val="single"/>
                              </w:rPr>
                            </w:pPr>
                            <w:r w:rsidRPr="0054230E">
                              <w:rPr>
                                <w:b/>
                                <w:sz w:val="18"/>
                                <w:szCs w:val="18"/>
                              </w:rPr>
                              <w:t>Provides quality early learning experiences for children 0-5 while their parents attend adult education</w:t>
                            </w:r>
                          </w:p>
                          <w:p w:rsidR="00484961" w:rsidRPr="0054230E" w:rsidRDefault="00484961" w:rsidP="00FB62ED">
                            <w:pPr>
                              <w:pStyle w:val="BodyText"/>
                              <w:spacing w:line="240" w:lineRule="auto"/>
                              <w:rPr>
                                <w:rFonts w:cstheme="minorHAnsi"/>
                                <w:b/>
                                <w:color w:val="FF0000"/>
                                <w:sz w:val="18"/>
                                <w:szCs w:val="18"/>
                              </w:rPr>
                            </w:pPr>
                            <w:r w:rsidRPr="0054230E">
                              <w:rPr>
                                <w:rFonts w:cstheme="minorHAnsi"/>
                                <w:b/>
                                <w:color w:val="FF0000"/>
                                <w:sz w:val="18"/>
                                <w:szCs w:val="18"/>
                                <w:highlight w:val="cyan"/>
                              </w:rPr>
                              <w:t>XYZ</w:t>
                            </w:r>
                            <w:r w:rsidRPr="0054230E">
                              <w:rPr>
                                <w:rFonts w:cstheme="minorHAnsi"/>
                                <w:b/>
                                <w:color w:val="FF0000"/>
                                <w:sz w:val="18"/>
                                <w:szCs w:val="18"/>
                              </w:rPr>
                              <w:t xml:space="preserve"> First Steps serves families in greatest need. Among our family literacy program families:</w:t>
                            </w:r>
                          </w:p>
                          <w:tbl>
                            <w:tblPr>
                              <w:tblStyle w:val="TableGrid"/>
                              <w:tblW w:w="3808" w:type="pct"/>
                              <w:tblInd w:w="59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484961" w:rsidRPr="00197D42" w:rsidTr="00FB62ED">
                              <w:tc>
                                <w:tcPr>
                                  <w:tcW w:w="981" w:type="pct"/>
                                  <w:vAlign w:val="center"/>
                                </w:tcPr>
                                <w:p w:rsidR="00484961" w:rsidRPr="00197D42" w:rsidRDefault="00484961"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E57DA7">
                                  <w:pPr>
                                    <w:pStyle w:val="BodyText"/>
                                    <w:spacing w:after="0"/>
                                    <w:rPr>
                                      <w:rFonts w:cstheme="minorHAnsi"/>
                                      <w:b/>
                                      <w:sz w:val="18"/>
                                    </w:rPr>
                                  </w:pPr>
                                  <w:r>
                                    <w:rPr>
                                      <w:rFonts w:cstheme="minorHAnsi"/>
                                      <w:b/>
                                      <w:sz w:val="18"/>
                                    </w:rPr>
                                    <w:t>… live in poverty</w:t>
                                  </w:r>
                                </w:p>
                              </w:tc>
                            </w:tr>
                            <w:tr w:rsidR="00484961" w:rsidRPr="00197D42" w:rsidTr="00FB62ED">
                              <w:tc>
                                <w:tcPr>
                                  <w:tcW w:w="981" w:type="pct"/>
                                  <w:vAlign w:val="center"/>
                                </w:tcPr>
                                <w:p w:rsidR="00484961" w:rsidRPr="00197D42" w:rsidRDefault="00484961"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E57DA7">
                                  <w:pPr>
                                    <w:pStyle w:val="BodyText"/>
                                    <w:spacing w:after="0"/>
                                    <w:rPr>
                                      <w:rFonts w:cstheme="minorHAnsi"/>
                                      <w:b/>
                                      <w:sz w:val="18"/>
                                    </w:rPr>
                                  </w:pPr>
                                  <w:r>
                                    <w:rPr>
                                      <w:rFonts w:cstheme="minorHAnsi"/>
                                      <w:b/>
                                      <w:sz w:val="18"/>
                                    </w:rPr>
                                    <w:t>… didn’t graduate high school</w:t>
                                  </w:r>
                                </w:p>
                              </w:tc>
                            </w:tr>
                            <w:tr w:rsidR="00484961" w:rsidRPr="00197D42" w:rsidTr="00FB62ED">
                              <w:tc>
                                <w:tcPr>
                                  <w:tcW w:w="981" w:type="pct"/>
                                  <w:vAlign w:val="center"/>
                                </w:tcPr>
                                <w:p w:rsidR="00484961" w:rsidRPr="00197D42" w:rsidRDefault="00484961"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182B66">
                                  <w:pPr>
                                    <w:pStyle w:val="BodyText"/>
                                    <w:spacing w:after="0"/>
                                    <w:rPr>
                                      <w:rFonts w:cstheme="minorHAnsi"/>
                                      <w:b/>
                                      <w:sz w:val="18"/>
                                    </w:rPr>
                                  </w:pPr>
                                  <w:r>
                                    <w:rPr>
                                      <w:rFonts w:cstheme="minorHAnsi"/>
                                      <w:b/>
                                      <w:sz w:val="18"/>
                                    </w:rPr>
                                    <w:t xml:space="preserve">… enrolled in our program with less than an </w:t>
                                  </w:r>
                                  <w:r w:rsidRPr="00182B66">
                                    <w:rPr>
                                      <w:rFonts w:cstheme="minorHAnsi"/>
                                      <w:b/>
                                      <w:sz w:val="18"/>
                                      <w:highlight w:val="cyan"/>
                                    </w:rPr>
                                    <w:t>eighth</w:t>
                                  </w:r>
                                  <w:r>
                                    <w:rPr>
                                      <w:rFonts w:cstheme="minorHAnsi"/>
                                      <w:b/>
                                      <w:sz w:val="18"/>
                                    </w:rPr>
                                    <w:t xml:space="preserve"> grade education</w:t>
                                  </w:r>
                                </w:p>
                              </w:tc>
                            </w:tr>
                          </w:tbl>
                          <w:p w:rsidR="00484961" w:rsidRPr="002D69E7" w:rsidRDefault="00484961" w:rsidP="00AA1702">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5" type="#_x0000_t202" style="position:absolute;margin-left:37.65pt;margin-top:154.2pt;width:267pt;height:351.9pt;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" filled="f" stroked="f">
                <v:textbox inset="0,0,0,0">
                  <w:txbxContent>
                    <w:p w:rsidR="00484961" w:rsidRPr="0054230E" w:rsidRDefault="00484961" w:rsidP="005101DB">
                      <w:pPr>
                        <w:pStyle w:val="NormalWeb"/>
                        <w:spacing w:after="120" w:line="240" w:lineRule="auto"/>
                        <w:rPr>
                          <w:rFonts w:asciiTheme="minorHAnsi" w:hAnsiTheme="minorHAnsi" w:cstheme="minorHAnsi"/>
                          <w:color w:val="auto"/>
                          <w:sz w:val="18"/>
                          <w:szCs w:val="18"/>
                        </w:rPr>
                      </w:pPr>
                      <w:r w:rsidRPr="0054230E">
                        <w:rPr>
                          <w:rFonts w:asciiTheme="minorHAnsi" w:hAnsiTheme="minorHAnsi" w:cstheme="minorHAnsi"/>
                          <w:color w:val="auto"/>
                          <w:sz w:val="18"/>
                          <w:szCs w:val="18"/>
                        </w:rPr>
                        <w:t xml:space="preserve">Family </w:t>
                      </w:r>
                      <w:hyperlink r:id="rId55" w:tooltip="Literacy" w:history="1">
                        <w:r w:rsidRPr="0054230E">
                          <w:rPr>
                            <w:rStyle w:val="Hyperlink"/>
                            <w:rFonts w:asciiTheme="minorHAnsi" w:hAnsiTheme="minorHAnsi" w:cstheme="minorHAnsi"/>
                            <w:color w:val="auto"/>
                            <w:sz w:val="18"/>
                            <w:szCs w:val="18"/>
                            <w:u w:val="none"/>
                          </w:rPr>
                          <w:t>literacy</w:t>
                        </w:r>
                      </w:hyperlink>
                      <w:r w:rsidRPr="0054230E">
                        <w:rPr>
                          <w:rFonts w:asciiTheme="minorHAnsi" w:hAnsiTheme="minorHAnsi" w:cstheme="minorHAnsi"/>
                          <w:color w:val="auto"/>
                          <w:sz w:val="18"/>
                          <w:szCs w:val="18"/>
                        </w:rPr>
                        <w:t xml:space="preserve"> programs offer an integrated and family-friendly approach, helping both parents and children to improve their literacy skills. Family literacy services integrate all of the following:</w:t>
                      </w:r>
                    </w:p>
                    <w:p w:rsidR="00484961" w:rsidRPr="0054230E" w:rsidRDefault="00527F0F" w:rsidP="00405C30">
                      <w:pPr>
                        <w:pStyle w:val="ListParagraph"/>
                        <w:numPr>
                          <w:ilvl w:val="0"/>
                          <w:numId w:val="19"/>
                        </w:numPr>
                        <w:spacing w:afterLines="120" w:after="288" w:line="240" w:lineRule="auto"/>
                        <w:rPr>
                          <w:rFonts w:cstheme="minorHAnsi"/>
                          <w:sz w:val="18"/>
                          <w:szCs w:val="18"/>
                        </w:rPr>
                      </w:pPr>
                      <w:hyperlink r:id="rId56" w:tooltip="Adult Education" w:history="1">
                        <w:r w:rsidR="00484961" w:rsidRPr="0054230E">
                          <w:rPr>
                            <w:rStyle w:val="Hyperlink"/>
                            <w:rFonts w:cstheme="minorHAnsi"/>
                            <w:color w:val="auto"/>
                            <w:sz w:val="18"/>
                            <w:szCs w:val="18"/>
                            <w:u w:val="none"/>
                          </w:rPr>
                          <w:t>Adult Education</w:t>
                        </w:r>
                      </w:hyperlink>
                    </w:p>
                    <w:p w:rsidR="00484961" w:rsidRPr="0054230E" w:rsidRDefault="00484961"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Child Education</w:t>
                      </w:r>
                    </w:p>
                    <w:p w:rsidR="00484961" w:rsidRPr="0054230E" w:rsidRDefault="00484961"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Parent Education</w:t>
                      </w:r>
                    </w:p>
                    <w:p w:rsidR="00484961" w:rsidRPr="0054230E" w:rsidRDefault="00484961"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 xml:space="preserve">Interactive Parent/Child Activities </w:t>
                      </w:r>
                    </w:p>
                    <w:p w:rsidR="00484961" w:rsidRPr="0054230E" w:rsidRDefault="00484961" w:rsidP="00FB62ED">
                      <w:pPr>
                        <w:spacing w:after="120" w:line="240" w:lineRule="auto"/>
                        <w:rPr>
                          <w:b/>
                          <w:sz w:val="18"/>
                          <w:szCs w:val="18"/>
                          <w:u w:val="single"/>
                        </w:rPr>
                      </w:pPr>
                      <w:r w:rsidRPr="0054230E">
                        <w:rPr>
                          <w:rFonts w:cstheme="minorHAnsi"/>
                          <w:sz w:val="18"/>
                          <w:szCs w:val="18"/>
                        </w:rPr>
                        <w:t>Our family literacy program:</w:t>
                      </w:r>
                    </w:p>
                    <w:p w:rsidR="00484961" w:rsidRPr="0054230E" w:rsidRDefault="00484961" w:rsidP="00FB62ED">
                      <w:pPr>
                        <w:pStyle w:val="ListParagraph"/>
                        <w:numPr>
                          <w:ilvl w:val="0"/>
                          <w:numId w:val="34"/>
                        </w:numPr>
                        <w:spacing w:after="120" w:line="240" w:lineRule="auto"/>
                        <w:rPr>
                          <w:b/>
                          <w:sz w:val="18"/>
                          <w:szCs w:val="18"/>
                          <w:u w:val="single"/>
                        </w:rPr>
                      </w:pPr>
                      <w:r w:rsidRPr="0054230E">
                        <w:rPr>
                          <w:b/>
                          <w:sz w:val="18"/>
                          <w:szCs w:val="18"/>
                        </w:rPr>
                        <w:t>Helps parents of young children increase their education levels</w:t>
                      </w:r>
                    </w:p>
                    <w:p w:rsidR="00484961" w:rsidRPr="0054230E" w:rsidRDefault="00484961" w:rsidP="00877A66">
                      <w:pPr>
                        <w:pStyle w:val="ListParagraph"/>
                        <w:numPr>
                          <w:ilvl w:val="0"/>
                          <w:numId w:val="35"/>
                        </w:numPr>
                        <w:spacing w:after="120" w:line="240" w:lineRule="auto"/>
                        <w:rPr>
                          <w:b/>
                          <w:sz w:val="18"/>
                          <w:szCs w:val="18"/>
                          <w:highlight w:val="cyan"/>
                          <w:u w:val="single"/>
                        </w:rPr>
                      </w:pPr>
                      <w:r w:rsidRPr="0054230E">
                        <w:rPr>
                          <w:b/>
                          <w:sz w:val="18"/>
                          <w:szCs w:val="18"/>
                          <w:highlight w:val="cyan"/>
                        </w:rPr>
                        <w:t>Provides English language instruction for parents (delete if not the case)</w:t>
                      </w:r>
                    </w:p>
                    <w:p w:rsidR="00484961" w:rsidRPr="0054230E" w:rsidRDefault="00484961" w:rsidP="00A04719">
                      <w:pPr>
                        <w:pStyle w:val="ListParagraph"/>
                        <w:numPr>
                          <w:ilvl w:val="0"/>
                          <w:numId w:val="35"/>
                        </w:numPr>
                        <w:spacing w:after="120" w:line="240" w:lineRule="auto"/>
                        <w:rPr>
                          <w:b/>
                          <w:sz w:val="18"/>
                          <w:szCs w:val="18"/>
                          <w:u w:val="single"/>
                        </w:rPr>
                      </w:pPr>
                      <w:r w:rsidRPr="0054230E">
                        <w:rPr>
                          <w:b/>
                          <w:sz w:val="18"/>
                          <w:szCs w:val="18"/>
                        </w:rPr>
                        <w:t>Teaches parents how to support their child’s literacy and overall development</w:t>
                      </w:r>
                    </w:p>
                    <w:p w:rsidR="00484961" w:rsidRPr="0054230E" w:rsidRDefault="00484961" w:rsidP="00A04719">
                      <w:pPr>
                        <w:pStyle w:val="ListParagraph"/>
                        <w:numPr>
                          <w:ilvl w:val="0"/>
                          <w:numId w:val="35"/>
                        </w:numPr>
                        <w:spacing w:after="120" w:line="240" w:lineRule="auto"/>
                        <w:rPr>
                          <w:b/>
                          <w:sz w:val="18"/>
                          <w:szCs w:val="18"/>
                          <w:u w:val="single"/>
                        </w:rPr>
                      </w:pPr>
                      <w:r w:rsidRPr="0054230E">
                        <w:rPr>
                          <w:b/>
                          <w:sz w:val="18"/>
                          <w:szCs w:val="18"/>
                        </w:rPr>
                        <w:t>Provides quality early learning experiences for children 0-5 while their parents attend adult education</w:t>
                      </w:r>
                    </w:p>
                    <w:p w:rsidR="00484961" w:rsidRPr="0054230E" w:rsidRDefault="00484961" w:rsidP="00FB62ED">
                      <w:pPr>
                        <w:pStyle w:val="BodyText"/>
                        <w:spacing w:line="240" w:lineRule="auto"/>
                        <w:rPr>
                          <w:rFonts w:cstheme="minorHAnsi"/>
                          <w:b/>
                          <w:color w:val="FF0000"/>
                          <w:sz w:val="18"/>
                          <w:szCs w:val="18"/>
                        </w:rPr>
                      </w:pPr>
                      <w:r w:rsidRPr="0054230E">
                        <w:rPr>
                          <w:rFonts w:cstheme="minorHAnsi"/>
                          <w:b/>
                          <w:color w:val="FF0000"/>
                          <w:sz w:val="18"/>
                          <w:szCs w:val="18"/>
                          <w:highlight w:val="cyan"/>
                        </w:rPr>
                        <w:t>XYZ</w:t>
                      </w:r>
                      <w:r w:rsidRPr="0054230E">
                        <w:rPr>
                          <w:rFonts w:cstheme="minorHAnsi"/>
                          <w:b/>
                          <w:color w:val="FF0000"/>
                          <w:sz w:val="18"/>
                          <w:szCs w:val="18"/>
                        </w:rPr>
                        <w:t xml:space="preserve"> First Steps serves families in greatest need. Among our family literacy program families:</w:t>
                      </w:r>
                    </w:p>
                    <w:tbl>
                      <w:tblPr>
                        <w:tblStyle w:val="TableGrid"/>
                        <w:tblW w:w="3808" w:type="pct"/>
                        <w:tblInd w:w="59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484961" w:rsidRPr="00197D42" w:rsidTr="00FB62ED">
                        <w:tc>
                          <w:tcPr>
                            <w:tcW w:w="981" w:type="pct"/>
                            <w:vAlign w:val="center"/>
                          </w:tcPr>
                          <w:p w:rsidR="00484961" w:rsidRPr="00197D42" w:rsidRDefault="00484961"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E57DA7">
                            <w:pPr>
                              <w:pStyle w:val="BodyText"/>
                              <w:spacing w:after="0"/>
                              <w:rPr>
                                <w:rFonts w:cstheme="minorHAnsi"/>
                                <w:b/>
                                <w:sz w:val="18"/>
                              </w:rPr>
                            </w:pPr>
                            <w:r>
                              <w:rPr>
                                <w:rFonts w:cstheme="minorHAnsi"/>
                                <w:b/>
                                <w:sz w:val="18"/>
                              </w:rPr>
                              <w:t>… live in poverty</w:t>
                            </w:r>
                          </w:p>
                        </w:tc>
                      </w:tr>
                      <w:tr w:rsidR="00484961" w:rsidRPr="00197D42" w:rsidTr="00FB62ED">
                        <w:tc>
                          <w:tcPr>
                            <w:tcW w:w="981" w:type="pct"/>
                            <w:vAlign w:val="center"/>
                          </w:tcPr>
                          <w:p w:rsidR="00484961" w:rsidRPr="00197D42" w:rsidRDefault="00484961"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E57DA7">
                            <w:pPr>
                              <w:pStyle w:val="BodyText"/>
                              <w:spacing w:after="0"/>
                              <w:rPr>
                                <w:rFonts w:cstheme="minorHAnsi"/>
                                <w:b/>
                                <w:sz w:val="18"/>
                              </w:rPr>
                            </w:pPr>
                            <w:r>
                              <w:rPr>
                                <w:rFonts w:cstheme="minorHAnsi"/>
                                <w:b/>
                                <w:sz w:val="18"/>
                              </w:rPr>
                              <w:t>… didn’t graduate high school</w:t>
                            </w:r>
                          </w:p>
                        </w:tc>
                      </w:tr>
                      <w:tr w:rsidR="00484961" w:rsidRPr="00197D42" w:rsidTr="00FB62ED">
                        <w:tc>
                          <w:tcPr>
                            <w:tcW w:w="981" w:type="pct"/>
                            <w:vAlign w:val="center"/>
                          </w:tcPr>
                          <w:p w:rsidR="00484961" w:rsidRPr="00197D42" w:rsidRDefault="00484961"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484961" w:rsidRPr="00197D42" w:rsidRDefault="00484961" w:rsidP="00182B66">
                            <w:pPr>
                              <w:pStyle w:val="BodyText"/>
                              <w:spacing w:after="0"/>
                              <w:rPr>
                                <w:rFonts w:cstheme="minorHAnsi"/>
                                <w:b/>
                                <w:sz w:val="18"/>
                              </w:rPr>
                            </w:pPr>
                            <w:r>
                              <w:rPr>
                                <w:rFonts w:cstheme="minorHAnsi"/>
                                <w:b/>
                                <w:sz w:val="18"/>
                              </w:rPr>
                              <w:t xml:space="preserve">… enrolled in our program with less than an </w:t>
                            </w:r>
                            <w:r w:rsidRPr="00182B66">
                              <w:rPr>
                                <w:rFonts w:cstheme="minorHAnsi"/>
                                <w:b/>
                                <w:sz w:val="18"/>
                                <w:highlight w:val="cyan"/>
                              </w:rPr>
                              <w:t>eighth</w:t>
                            </w:r>
                            <w:r>
                              <w:rPr>
                                <w:rFonts w:cstheme="minorHAnsi"/>
                                <w:b/>
                                <w:sz w:val="18"/>
                              </w:rPr>
                              <w:t xml:space="preserve"> grade education</w:t>
                            </w:r>
                          </w:p>
                        </w:tc>
                      </w:tr>
                    </w:tbl>
                    <w:p w:rsidR="00484961" w:rsidRPr="002D69E7" w:rsidRDefault="00484961" w:rsidP="00AA1702">
                      <w:pPr>
                        <w:pStyle w:val="BodyText"/>
                        <w:spacing w:line="240" w:lineRule="auto"/>
                        <w:rPr>
                          <w:rFonts w:cstheme="minorHAnsi"/>
                          <w:sz w:val="20"/>
                        </w:rPr>
                      </w:pPr>
                    </w:p>
                  </w:txbxContent>
                </v:textbox>
                <w10:wrap anchorx="page" anchory="page"/>
              </v:shape>
            </w:pict>
          </mc:Fallback>
        </mc:AlternateContent>
      </w:r>
      <w:r w:rsidR="00736936" w:rsidRPr="00AD355E">
        <w:rPr>
          <w:b/>
          <w:noProof/>
        </w:rPr>
        <mc:AlternateContent>
          <mc:Choice Requires="wps">
            <w:drawing>
              <wp:anchor distT="0" distB="0" distL="114300" distR="114300" simplePos="0" relativeHeight="252109824" behindDoc="0" locked="0" layoutInCell="1" allowOverlap="1" wp14:anchorId="42AB4E1A" wp14:editId="40E0034D">
                <wp:simplePos x="0" y="0"/>
                <wp:positionH relativeFrom="page">
                  <wp:posOffset>517525</wp:posOffset>
                </wp:positionH>
                <wp:positionV relativeFrom="page">
                  <wp:posOffset>6762115</wp:posOffset>
                </wp:positionV>
                <wp:extent cx="6702425" cy="1552575"/>
                <wp:effectExtent l="0" t="0" r="3175" b="9525"/>
                <wp:wrapNone/>
                <wp:docPr id="29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552575"/>
                        </a:xfrm>
                        <a:prstGeom prst="rect">
                          <a:avLst/>
                        </a:prstGeom>
                        <a:solidFill>
                          <a:srgbClr val="FFFF00">
                            <a:alpha val="60000"/>
                          </a:srgbClr>
                        </a:solidFill>
                        <a:ln>
                          <a:noFill/>
                        </a:ln>
                      </wps:spPr>
                      <wps:txbx>
                        <w:txbxContent>
                          <w:p w:rsidR="00484961" w:rsidRPr="001A6281" w:rsidRDefault="00484961" w:rsidP="00657197">
                            <w:pPr>
                              <w:spacing w:line="240" w:lineRule="auto"/>
                              <w:rPr>
                                <w:rFonts w:cstheme="minorHAnsi"/>
                                <w:b/>
                                <w:sz w:val="28"/>
                              </w:rPr>
                            </w:pPr>
                            <w:r w:rsidRPr="001A6281">
                              <w:rPr>
                                <w:rFonts w:cstheme="minorHAnsi"/>
                                <w:b/>
                                <w:sz w:val="28"/>
                              </w:rPr>
                              <w:t xml:space="preserve">This year, our </w:t>
                            </w:r>
                            <w:r>
                              <w:rPr>
                                <w:rFonts w:cstheme="minorHAnsi"/>
                                <w:b/>
                                <w:sz w:val="28"/>
                              </w:rPr>
                              <w:t>Family Literacy</w:t>
                            </w:r>
                            <w:r w:rsidRPr="001A6281">
                              <w:rPr>
                                <w:rFonts w:cstheme="minorHAnsi"/>
                                <w:b/>
                                <w:sz w:val="28"/>
                              </w:rPr>
                              <w:t xml:space="preserve"> program:</w:t>
                            </w:r>
                          </w:p>
                          <w:p w:rsidR="00484961" w:rsidRPr="00FC32D3" w:rsidRDefault="00484961"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education levels of participating parents by an average </w:t>
                            </w:r>
                            <w:proofErr w:type="gramStart"/>
                            <w:r>
                              <w:rPr>
                                <w:rFonts w:cstheme="minorHAnsi"/>
                                <w:b/>
                                <w:sz w:val="20"/>
                                <w:szCs w:val="20"/>
                                <w:highlight w:val="cyan"/>
                              </w:rPr>
                              <w:t>of ?</w:t>
                            </w:r>
                            <w:proofErr w:type="gramEnd"/>
                            <w:r>
                              <w:rPr>
                                <w:rFonts w:cstheme="minorHAnsi"/>
                                <w:b/>
                                <w:sz w:val="20"/>
                                <w:szCs w:val="20"/>
                                <w:highlight w:val="cyan"/>
                              </w:rPr>
                              <w:t xml:space="preserve"> </w:t>
                            </w:r>
                            <w:proofErr w:type="gramStart"/>
                            <w:r>
                              <w:rPr>
                                <w:rFonts w:cstheme="minorHAnsi"/>
                                <w:b/>
                                <w:sz w:val="20"/>
                                <w:szCs w:val="20"/>
                                <w:highlight w:val="cyan"/>
                              </w:rPr>
                              <w:t>grade</w:t>
                            </w:r>
                            <w:proofErr w:type="gramEnd"/>
                            <w:r>
                              <w:rPr>
                                <w:rFonts w:cstheme="minorHAnsi"/>
                                <w:b/>
                                <w:sz w:val="20"/>
                                <w:szCs w:val="20"/>
                                <w:highlight w:val="cyan"/>
                              </w:rPr>
                              <w:t xml:space="preserve"> levels in ???? (pre to post TABE scores in reading and/or math) </w:t>
                            </w:r>
                          </w:p>
                          <w:p w:rsidR="00484961" w:rsidRDefault="00484961"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vocabulary skills of participating children </w:t>
                            </w:r>
                            <w:proofErr w:type="gramStart"/>
                            <w:r>
                              <w:rPr>
                                <w:rFonts w:cstheme="minorHAnsi"/>
                                <w:b/>
                                <w:sz w:val="20"/>
                                <w:szCs w:val="20"/>
                                <w:highlight w:val="cyan"/>
                              </w:rPr>
                              <w:t>by ???</w:t>
                            </w:r>
                            <w:proofErr w:type="gramEnd"/>
                            <w:r>
                              <w:rPr>
                                <w:rFonts w:cstheme="minorHAnsi"/>
                                <w:b/>
                                <w:sz w:val="20"/>
                                <w:szCs w:val="20"/>
                                <w:highlight w:val="cyan"/>
                              </w:rPr>
                              <w:t xml:space="preserve"> (pre to post PPVT scores)</w:t>
                            </w:r>
                          </w:p>
                          <w:p w:rsidR="00484961" w:rsidRDefault="00484961"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Other results such as: participants enrolling in higher education or getting a job; ESL parents achieving gains in their English language skills (pre to post BEST);</w:t>
                            </w:r>
                          </w:p>
                          <w:p w:rsidR="00484961" w:rsidRPr="00416CD6" w:rsidRDefault="00484961" w:rsidP="00657197">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6" type="#_x0000_t202" style="position:absolute;margin-left:40.75pt;margin-top:532.45pt;width:527.75pt;height:122.25pt;z-index:252109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" fillcolor="yellow" stroked="f">
                <v:fill opacity="39321f"/>
                <v:textbox inset=",7.2pt,,7.2pt">
                  <w:txbxContent>
                    <w:p w:rsidR="00484961" w:rsidRPr="001A6281" w:rsidRDefault="00484961" w:rsidP="00657197">
                      <w:pPr>
                        <w:spacing w:line="240" w:lineRule="auto"/>
                        <w:rPr>
                          <w:rFonts w:cstheme="minorHAnsi"/>
                          <w:b/>
                          <w:sz w:val="28"/>
                        </w:rPr>
                      </w:pPr>
                      <w:r w:rsidRPr="001A6281">
                        <w:rPr>
                          <w:rFonts w:cstheme="minorHAnsi"/>
                          <w:b/>
                          <w:sz w:val="28"/>
                        </w:rPr>
                        <w:t xml:space="preserve">This year, our </w:t>
                      </w:r>
                      <w:r>
                        <w:rPr>
                          <w:rFonts w:cstheme="minorHAnsi"/>
                          <w:b/>
                          <w:sz w:val="28"/>
                        </w:rPr>
                        <w:t>Family Literacy</w:t>
                      </w:r>
                      <w:r w:rsidRPr="001A6281">
                        <w:rPr>
                          <w:rFonts w:cstheme="minorHAnsi"/>
                          <w:b/>
                          <w:sz w:val="28"/>
                        </w:rPr>
                        <w:t xml:space="preserve"> program:</w:t>
                      </w:r>
                    </w:p>
                    <w:p w:rsidR="00484961" w:rsidRPr="00FC32D3" w:rsidRDefault="00484961"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education levels of participating parents by an average </w:t>
                      </w:r>
                      <w:proofErr w:type="gramStart"/>
                      <w:r>
                        <w:rPr>
                          <w:rFonts w:cstheme="minorHAnsi"/>
                          <w:b/>
                          <w:sz w:val="20"/>
                          <w:szCs w:val="20"/>
                          <w:highlight w:val="cyan"/>
                        </w:rPr>
                        <w:t>of ?</w:t>
                      </w:r>
                      <w:proofErr w:type="gramEnd"/>
                      <w:r>
                        <w:rPr>
                          <w:rFonts w:cstheme="minorHAnsi"/>
                          <w:b/>
                          <w:sz w:val="20"/>
                          <w:szCs w:val="20"/>
                          <w:highlight w:val="cyan"/>
                        </w:rPr>
                        <w:t xml:space="preserve"> </w:t>
                      </w:r>
                      <w:proofErr w:type="gramStart"/>
                      <w:r>
                        <w:rPr>
                          <w:rFonts w:cstheme="minorHAnsi"/>
                          <w:b/>
                          <w:sz w:val="20"/>
                          <w:szCs w:val="20"/>
                          <w:highlight w:val="cyan"/>
                        </w:rPr>
                        <w:t>grade</w:t>
                      </w:r>
                      <w:proofErr w:type="gramEnd"/>
                      <w:r>
                        <w:rPr>
                          <w:rFonts w:cstheme="minorHAnsi"/>
                          <w:b/>
                          <w:sz w:val="20"/>
                          <w:szCs w:val="20"/>
                          <w:highlight w:val="cyan"/>
                        </w:rPr>
                        <w:t xml:space="preserve"> levels in ???? (pre to post TABE scores in reading and/or math) </w:t>
                      </w:r>
                    </w:p>
                    <w:p w:rsidR="00484961" w:rsidRDefault="00484961"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vocabulary skills of participating children </w:t>
                      </w:r>
                      <w:proofErr w:type="gramStart"/>
                      <w:r>
                        <w:rPr>
                          <w:rFonts w:cstheme="minorHAnsi"/>
                          <w:b/>
                          <w:sz w:val="20"/>
                          <w:szCs w:val="20"/>
                          <w:highlight w:val="cyan"/>
                        </w:rPr>
                        <w:t>by ???</w:t>
                      </w:r>
                      <w:proofErr w:type="gramEnd"/>
                      <w:r>
                        <w:rPr>
                          <w:rFonts w:cstheme="minorHAnsi"/>
                          <w:b/>
                          <w:sz w:val="20"/>
                          <w:szCs w:val="20"/>
                          <w:highlight w:val="cyan"/>
                        </w:rPr>
                        <w:t xml:space="preserve"> (pre to post PPVT scores)</w:t>
                      </w:r>
                    </w:p>
                    <w:p w:rsidR="00484961" w:rsidRDefault="00484961"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Other results such as: participants enrolling in higher education or getting a job; ESL parents achieving gains in their English language skills (pre to post BEST);</w:t>
                      </w:r>
                    </w:p>
                    <w:p w:rsidR="00484961" w:rsidRPr="00416CD6" w:rsidRDefault="00484961" w:rsidP="00657197">
                      <w:pPr>
                        <w:pStyle w:val="BodyText"/>
                        <w:spacing w:line="240" w:lineRule="auto"/>
                        <w:ind w:left="360"/>
                        <w:rPr>
                          <w:rFonts w:cstheme="minorHAnsi"/>
                        </w:rPr>
                      </w:pPr>
                    </w:p>
                  </w:txbxContent>
                </v:textbox>
                <w10:wrap anchorx="page" anchory="page"/>
              </v:shape>
            </w:pict>
          </mc:Fallback>
        </mc:AlternateContent>
      </w:r>
      <w:r w:rsidR="00736936" w:rsidRPr="00AD355E">
        <w:rPr>
          <w:noProof/>
        </w:rPr>
        <mc:AlternateContent>
          <mc:Choice Requires="wps">
            <w:drawing>
              <wp:anchor distT="0" distB="0" distL="114300" distR="114300" simplePos="0" relativeHeight="252108800" behindDoc="0" locked="0" layoutInCell="1" allowOverlap="1" wp14:anchorId="6CEB823A" wp14:editId="21EFE26F">
                <wp:simplePos x="0" y="0"/>
                <wp:positionH relativeFrom="column">
                  <wp:posOffset>3768090</wp:posOffset>
                </wp:positionH>
                <wp:positionV relativeFrom="paragraph">
                  <wp:posOffset>2501265</wp:posOffset>
                </wp:positionV>
                <wp:extent cx="3168015" cy="2544445"/>
                <wp:effectExtent l="0" t="0" r="0" b="8255"/>
                <wp:wrapNone/>
                <wp:docPr id="300"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015" cy="2544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Pr="0054230E" w:rsidRDefault="00484961" w:rsidP="0054230E">
                            <w:pPr>
                              <w:pStyle w:val="Heading1"/>
                              <w:spacing w:before="0" w:line="240" w:lineRule="auto"/>
                              <w:jc w:val="center"/>
                              <w:rPr>
                                <w:rFonts w:asciiTheme="minorHAnsi" w:hAnsiTheme="minorHAnsi" w:cs="Arial"/>
                                <w:color w:val="0070C0"/>
                              </w:rPr>
                            </w:pPr>
                            <w:r w:rsidRPr="0054230E">
                              <w:rPr>
                                <w:rFonts w:asciiTheme="minorHAnsi" w:hAnsiTheme="minorHAnsi" w:cs="Arial"/>
                                <w:color w:val="0070C0"/>
                              </w:rPr>
                              <w:t>Family</w:t>
                            </w:r>
                            <w:r>
                              <w:rPr>
                                <w:rFonts w:asciiTheme="minorHAnsi" w:hAnsiTheme="minorHAnsi" w:cs="Arial"/>
                                <w:color w:val="0070C0"/>
                              </w:rPr>
                              <w:t xml:space="preserve"> Literacy by the Numbers </w:t>
                            </w:r>
                            <w:r w:rsidR="0015657E">
                              <w:rPr>
                                <w:rFonts w:asciiTheme="minorHAnsi" w:hAnsiTheme="minorHAnsi" w:cs="Arial"/>
                                <w:color w:val="0070C0"/>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718"/>
                              <w:gridCol w:w="2150"/>
                            </w:tblGrid>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Adults Serv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E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Children Serv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C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Adult Education Hours Offer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H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Early Childhood Education Hours Offer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J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Parenting Education Hours Offer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I50</w:t>
                                  </w:r>
                                </w:p>
                              </w:tc>
                            </w:tr>
                            <w:tr w:rsidR="00484961" w:rsidRPr="0054230E" w:rsidTr="004C30AC">
                              <w:tc>
                                <w:tcPr>
                                  <w:tcW w:w="2718" w:type="dxa"/>
                                  <w:tcBorders>
                                    <w:bottom w:val="single" w:sz="8" w:space="0" w:color="0070C0"/>
                                  </w:tcBorders>
                                  <w:shd w:val="clear" w:color="auto" w:fill="auto"/>
                                  <w:vAlign w:val="center"/>
                                </w:tcPr>
                                <w:p w:rsidR="00484961" w:rsidRPr="0054230E" w:rsidRDefault="00484961" w:rsidP="004C30AC">
                                  <w:pPr>
                                    <w:pStyle w:val="BodyText"/>
                                    <w:spacing w:after="0"/>
                                    <w:rPr>
                                      <w:rFonts w:cstheme="minorHAnsi"/>
                                    </w:rPr>
                                  </w:pPr>
                                  <w:r w:rsidRPr="0054230E">
                                    <w:rPr>
                                      <w:rFonts w:cstheme="minorHAnsi"/>
                                    </w:rPr>
                                    <w:t>Number of adults that achieved their HS diploma or GED</w:t>
                                  </w:r>
                                </w:p>
                              </w:tc>
                              <w:tc>
                                <w:tcPr>
                                  <w:tcW w:w="2150" w:type="dxa"/>
                                  <w:tcBorders>
                                    <w:bottom w:val="single" w:sz="8" w:space="0" w:color="0070C0"/>
                                  </w:tcBorders>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FSDC, Case Info screen</w:t>
                                  </w:r>
                                </w:p>
                              </w:tc>
                            </w:tr>
                          </w:tbl>
                          <w:p w:rsidR="00484961" w:rsidRPr="0054230E" w:rsidRDefault="0048496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0" o:spid="_x0000_s1097" type="#_x0000_t202" style="position:absolute;margin-left:296.7pt;margin-top:196.95pt;width:249.45pt;height:200.35pt;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" stroked="f">
                <v:textbox>
                  <w:txbxContent>
                    <w:p w:rsidR="00484961" w:rsidRPr="0054230E" w:rsidRDefault="00484961" w:rsidP="0054230E">
                      <w:pPr>
                        <w:pStyle w:val="Heading1"/>
                        <w:spacing w:before="0" w:line="240" w:lineRule="auto"/>
                        <w:jc w:val="center"/>
                        <w:rPr>
                          <w:rFonts w:asciiTheme="minorHAnsi" w:hAnsiTheme="minorHAnsi" w:cs="Arial"/>
                          <w:color w:val="0070C0"/>
                        </w:rPr>
                      </w:pPr>
                      <w:r w:rsidRPr="0054230E">
                        <w:rPr>
                          <w:rFonts w:asciiTheme="minorHAnsi" w:hAnsiTheme="minorHAnsi" w:cs="Arial"/>
                          <w:color w:val="0070C0"/>
                        </w:rPr>
                        <w:t>Family</w:t>
                      </w:r>
                      <w:r>
                        <w:rPr>
                          <w:rFonts w:asciiTheme="minorHAnsi" w:hAnsiTheme="minorHAnsi" w:cs="Arial"/>
                          <w:color w:val="0070C0"/>
                        </w:rPr>
                        <w:t xml:space="preserve"> Literacy by the Numbers </w:t>
                      </w:r>
                      <w:r w:rsidR="0015657E">
                        <w:rPr>
                          <w:rFonts w:asciiTheme="minorHAnsi" w:hAnsiTheme="minorHAnsi" w:cs="Arial"/>
                          <w:color w:val="0070C0"/>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718"/>
                        <w:gridCol w:w="2150"/>
                      </w:tblGrid>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Adults Serv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E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Children Serv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C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Adult Education Hours Offer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H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Early Childhood Education Hours Offer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J50</w:t>
                            </w:r>
                          </w:p>
                        </w:tc>
                      </w:tr>
                      <w:tr w:rsidR="00484961" w:rsidRPr="0054230E" w:rsidTr="004C30AC">
                        <w:tc>
                          <w:tcPr>
                            <w:tcW w:w="2718" w:type="dxa"/>
                            <w:shd w:val="clear" w:color="auto" w:fill="auto"/>
                            <w:vAlign w:val="center"/>
                          </w:tcPr>
                          <w:p w:rsidR="00484961" w:rsidRPr="0054230E" w:rsidRDefault="00484961" w:rsidP="004C30AC">
                            <w:pPr>
                              <w:pStyle w:val="BodyText"/>
                              <w:spacing w:after="0"/>
                              <w:rPr>
                                <w:rFonts w:cstheme="minorHAnsi"/>
                              </w:rPr>
                            </w:pPr>
                            <w:r w:rsidRPr="0054230E">
                              <w:rPr>
                                <w:rFonts w:cstheme="minorHAnsi"/>
                              </w:rPr>
                              <w:t>Parenting Education Hours Offered</w:t>
                            </w:r>
                          </w:p>
                        </w:tc>
                        <w:tc>
                          <w:tcPr>
                            <w:tcW w:w="2150" w:type="dxa"/>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Matrix I50</w:t>
                            </w:r>
                          </w:p>
                        </w:tc>
                      </w:tr>
                      <w:tr w:rsidR="00484961" w:rsidRPr="0054230E" w:rsidTr="004C30AC">
                        <w:tc>
                          <w:tcPr>
                            <w:tcW w:w="2718" w:type="dxa"/>
                            <w:tcBorders>
                              <w:bottom w:val="single" w:sz="8" w:space="0" w:color="0070C0"/>
                            </w:tcBorders>
                            <w:shd w:val="clear" w:color="auto" w:fill="auto"/>
                            <w:vAlign w:val="center"/>
                          </w:tcPr>
                          <w:p w:rsidR="00484961" w:rsidRPr="0054230E" w:rsidRDefault="00484961" w:rsidP="004C30AC">
                            <w:pPr>
                              <w:pStyle w:val="BodyText"/>
                              <w:spacing w:after="0"/>
                              <w:rPr>
                                <w:rFonts w:cstheme="minorHAnsi"/>
                              </w:rPr>
                            </w:pPr>
                            <w:r w:rsidRPr="0054230E">
                              <w:rPr>
                                <w:rFonts w:cstheme="minorHAnsi"/>
                              </w:rPr>
                              <w:t>Number of adults that achieved their HS diploma or GED</w:t>
                            </w:r>
                          </w:p>
                        </w:tc>
                        <w:tc>
                          <w:tcPr>
                            <w:tcW w:w="2150" w:type="dxa"/>
                            <w:tcBorders>
                              <w:bottom w:val="single" w:sz="8" w:space="0" w:color="0070C0"/>
                            </w:tcBorders>
                            <w:vAlign w:val="center"/>
                          </w:tcPr>
                          <w:p w:rsidR="00484961" w:rsidRPr="0054230E" w:rsidRDefault="00484961" w:rsidP="004C30AC">
                            <w:pPr>
                              <w:pStyle w:val="BodyText"/>
                              <w:spacing w:after="0"/>
                              <w:jc w:val="right"/>
                              <w:rPr>
                                <w:rFonts w:cstheme="minorHAnsi"/>
                                <w:sz w:val="28"/>
                                <w:highlight w:val="cyan"/>
                              </w:rPr>
                            </w:pPr>
                            <w:r w:rsidRPr="0054230E">
                              <w:rPr>
                                <w:rFonts w:cstheme="minorHAnsi"/>
                                <w:sz w:val="28"/>
                                <w:highlight w:val="cyan"/>
                              </w:rPr>
                              <w:t>FSDC, Case Info screen</w:t>
                            </w:r>
                          </w:p>
                        </w:tc>
                      </w:tr>
                    </w:tbl>
                    <w:p w:rsidR="00484961" w:rsidRPr="0054230E" w:rsidRDefault="00484961"/>
                  </w:txbxContent>
                </v:textbox>
              </v:shape>
            </w:pict>
          </mc:Fallback>
        </mc:AlternateContent>
      </w:r>
      <w:r w:rsidR="00736936" w:rsidRPr="007F6AA0">
        <w:rPr>
          <w:noProof/>
        </w:rPr>
        <mc:AlternateContent>
          <mc:Choice Requires="wps">
            <w:drawing>
              <wp:anchor distT="0" distB="0" distL="114300" distR="114300" simplePos="0" relativeHeight="252211200" behindDoc="0" locked="0" layoutInCell="1" allowOverlap="1" wp14:anchorId="0ACE7D71" wp14:editId="2EAF059C">
                <wp:simplePos x="0" y="0"/>
                <wp:positionH relativeFrom="column">
                  <wp:posOffset>3760098</wp:posOffset>
                </wp:positionH>
                <wp:positionV relativeFrom="paragraph">
                  <wp:posOffset>1712139</wp:posOffset>
                </wp:positionV>
                <wp:extent cx="2767965" cy="638175"/>
                <wp:effectExtent l="0" t="0" r="13335" b="28575"/>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638175"/>
                        </a:xfrm>
                        <a:prstGeom prst="rect">
                          <a:avLst/>
                        </a:prstGeom>
                        <a:solidFill>
                          <a:srgbClr val="FFFFFF"/>
                        </a:solidFill>
                        <a:ln w="9525">
                          <a:solidFill>
                            <a:srgbClr val="000000"/>
                          </a:solidFill>
                          <a:miter lim="800000"/>
                          <a:headEnd/>
                          <a:tailEnd/>
                        </a:ln>
                      </wps:spPr>
                      <wps:txbx>
                        <w:txbxContent>
                          <w:p w:rsidR="00484961" w:rsidRPr="004D6965" w:rsidRDefault="00484961" w:rsidP="007F6AA0">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8" type="#_x0000_t202" style="position:absolute;margin-left:296.05pt;margin-top:134.8pt;width:217.95pt;height:50.25pt;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">
                <v:textbox>
                  <w:txbxContent>
                    <w:p w:rsidR="00484961" w:rsidRPr="004D6965" w:rsidRDefault="00484961" w:rsidP="007F6AA0">
                      <w:r w:rsidRPr="004D6965">
                        <w:rPr>
                          <w:highlight w:val="cyan"/>
                        </w:rPr>
                        <w:t>Use text boxes to caption your photos as often as possible. Many readers will focus on these more than the report text.</w:t>
                      </w:r>
                      <w:r w:rsidRPr="004D6965">
                        <w:t xml:space="preserve"> </w:t>
                      </w:r>
                    </w:p>
                  </w:txbxContent>
                </v:textbox>
              </v:shape>
            </w:pict>
          </mc:Fallback>
        </mc:AlternateContent>
      </w:r>
      <w:r w:rsidR="0054230E" w:rsidRPr="00AD355E">
        <w:rPr>
          <w:b/>
          <w:noProof/>
        </w:rPr>
        <mc:AlternateContent>
          <mc:Choice Requires="wps">
            <w:drawing>
              <wp:anchor distT="0" distB="0" distL="114300" distR="114300" simplePos="0" relativeHeight="251785216" behindDoc="0" locked="0" layoutInCell="1" allowOverlap="1" wp14:anchorId="17ACA07C" wp14:editId="54956E11">
                <wp:simplePos x="0" y="0"/>
                <wp:positionH relativeFrom="page">
                  <wp:posOffset>485488</wp:posOffset>
                </wp:positionH>
                <wp:positionV relativeFrom="page">
                  <wp:posOffset>8141012</wp:posOffset>
                </wp:positionV>
                <wp:extent cx="2905125" cy="423545"/>
                <wp:effectExtent l="0" t="0" r="9525" b="14605"/>
                <wp:wrapNone/>
                <wp:docPr id="7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54230E" w:rsidRDefault="00484961" w:rsidP="00AA1702">
                            <w:pPr>
                              <w:pStyle w:val="Heading1"/>
                              <w:spacing w:before="0" w:line="240" w:lineRule="auto"/>
                              <w:rPr>
                                <w:rFonts w:asciiTheme="minorHAnsi" w:hAnsiTheme="minorHAnsi"/>
                                <w:i/>
                                <w:color w:val="FF0000"/>
                              </w:rPr>
                            </w:pPr>
                            <w:r w:rsidRPr="0054230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99" type="#_x0000_t202" style="position:absolute;margin-left:38.25pt;margin-top:641pt;width:228.75pt;height:33.3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" filled="f" stroked="f">
                <v:textbox inset="0,0,0,0">
                  <w:txbxContent>
                    <w:p w:rsidR="00484961" w:rsidRPr="0054230E" w:rsidRDefault="00484961" w:rsidP="00AA1702">
                      <w:pPr>
                        <w:pStyle w:val="Heading1"/>
                        <w:spacing w:before="0" w:line="240" w:lineRule="auto"/>
                        <w:rPr>
                          <w:rFonts w:asciiTheme="minorHAnsi" w:hAnsiTheme="minorHAnsi"/>
                          <w:i/>
                          <w:color w:val="FF0000"/>
                        </w:rPr>
                      </w:pPr>
                      <w:r w:rsidRPr="0054230E">
                        <w:rPr>
                          <w:rFonts w:asciiTheme="minorHAnsi" w:hAnsiTheme="minorHAnsi"/>
                          <w:i/>
                          <w:color w:val="FF0000"/>
                        </w:rPr>
                        <w:t>Thank you to our partner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784192" behindDoc="0" locked="0" layoutInCell="1" allowOverlap="1" wp14:anchorId="42ACC855" wp14:editId="798E4B61">
                <wp:simplePos x="0" y="0"/>
                <wp:positionH relativeFrom="page">
                  <wp:posOffset>5067935</wp:posOffset>
                </wp:positionH>
                <wp:positionV relativeFrom="page">
                  <wp:posOffset>8865870</wp:posOffset>
                </wp:positionV>
                <wp:extent cx="2305050" cy="759460"/>
                <wp:effectExtent l="0" t="0" r="19050" b="21590"/>
                <wp:wrapNone/>
                <wp:docPr id="292"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54230E" w:rsidRDefault="00484961" w:rsidP="00AA1702">
                            <w:pPr>
                              <w:pStyle w:val="Heading3"/>
                              <w:spacing w:before="0" w:after="120" w:line="240" w:lineRule="auto"/>
                              <w:jc w:val="right"/>
                              <w:rPr>
                                <w:rFonts w:asciiTheme="minorHAnsi" w:hAnsiTheme="minorHAnsi" w:cs="Arial"/>
                                <w:color w:val="0070C0"/>
                                <w:highlight w:val="cyan"/>
                              </w:rPr>
                            </w:pPr>
                            <w:r w:rsidRPr="0054230E">
                              <w:rPr>
                                <w:rFonts w:asciiTheme="minorHAnsi" w:hAnsiTheme="minorHAnsi" w:cs="Arial"/>
                                <w:color w:val="0070C0"/>
                                <w:highlight w:val="cyan"/>
                              </w:rPr>
                              <w:t>XYZ County First Steps</w:t>
                            </w:r>
                          </w:p>
                          <w:p w:rsidR="00484961" w:rsidRPr="0054230E" w:rsidRDefault="00484961" w:rsidP="00AA1702">
                            <w:pPr>
                              <w:pStyle w:val="SchoolAddress"/>
                              <w:rPr>
                                <w:rFonts w:asciiTheme="minorHAnsi" w:hAnsiTheme="minorHAnsi"/>
                                <w:highlight w:val="cyan"/>
                              </w:rPr>
                            </w:pPr>
                            <w:r w:rsidRPr="0054230E">
                              <w:rPr>
                                <w:rFonts w:asciiTheme="minorHAnsi" w:hAnsiTheme="minorHAnsi"/>
                                <w:highlight w:val="cyan"/>
                              </w:rPr>
                              <w:t>Address, City, ZIP</w:t>
                            </w:r>
                          </w:p>
                          <w:p w:rsidR="00484961" w:rsidRPr="0054230E" w:rsidRDefault="00484961" w:rsidP="00AA1702">
                            <w:pPr>
                              <w:pStyle w:val="SchoolAddress"/>
                              <w:rPr>
                                <w:rFonts w:asciiTheme="minorHAnsi" w:hAnsiTheme="minorHAnsi"/>
                                <w:highlight w:val="cyan"/>
                              </w:rPr>
                            </w:pPr>
                            <w:r w:rsidRPr="0054230E">
                              <w:rPr>
                                <w:rFonts w:asciiTheme="minorHAnsi" w:hAnsiTheme="minorHAnsi"/>
                                <w:highlight w:val="cyan"/>
                              </w:rPr>
                              <w:t>Phone</w:t>
                            </w:r>
                          </w:p>
                          <w:p w:rsidR="00484961" w:rsidRPr="0054230E" w:rsidRDefault="00484961" w:rsidP="00AA1702">
                            <w:pPr>
                              <w:pStyle w:val="SchoolAddress"/>
                              <w:ind w:firstLine="720"/>
                              <w:rPr>
                                <w:rFonts w:asciiTheme="minorHAnsi" w:hAnsiTheme="minorHAnsi"/>
                              </w:rPr>
                            </w:pPr>
                            <w:r w:rsidRPr="0054230E">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0" type="#_x0000_t202" style="position:absolute;margin-left:399.05pt;margin-top:698.1pt;width:181.5pt;height:59.8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" fillcolor="yellow" strokecolor="red" strokeweight="1.25pt">
                <v:textbox inset="2.88pt,2.88pt,2.88pt,2.88pt">
                  <w:txbxContent>
                    <w:p w:rsidR="00484961" w:rsidRPr="0054230E" w:rsidRDefault="00484961" w:rsidP="00AA1702">
                      <w:pPr>
                        <w:pStyle w:val="Heading3"/>
                        <w:spacing w:before="0" w:after="120" w:line="240" w:lineRule="auto"/>
                        <w:jc w:val="right"/>
                        <w:rPr>
                          <w:rFonts w:asciiTheme="minorHAnsi" w:hAnsiTheme="minorHAnsi" w:cs="Arial"/>
                          <w:color w:val="0070C0"/>
                          <w:highlight w:val="cyan"/>
                        </w:rPr>
                      </w:pPr>
                      <w:r w:rsidRPr="0054230E">
                        <w:rPr>
                          <w:rFonts w:asciiTheme="minorHAnsi" w:hAnsiTheme="minorHAnsi" w:cs="Arial"/>
                          <w:color w:val="0070C0"/>
                          <w:highlight w:val="cyan"/>
                        </w:rPr>
                        <w:t>XYZ County First Steps</w:t>
                      </w:r>
                    </w:p>
                    <w:p w:rsidR="00484961" w:rsidRPr="0054230E" w:rsidRDefault="00484961" w:rsidP="00AA1702">
                      <w:pPr>
                        <w:pStyle w:val="SchoolAddress"/>
                        <w:rPr>
                          <w:rFonts w:asciiTheme="minorHAnsi" w:hAnsiTheme="minorHAnsi"/>
                          <w:highlight w:val="cyan"/>
                        </w:rPr>
                      </w:pPr>
                      <w:r w:rsidRPr="0054230E">
                        <w:rPr>
                          <w:rFonts w:asciiTheme="minorHAnsi" w:hAnsiTheme="minorHAnsi"/>
                          <w:highlight w:val="cyan"/>
                        </w:rPr>
                        <w:t>Address, City, ZIP</w:t>
                      </w:r>
                    </w:p>
                    <w:p w:rsidR="00484961" w:rsidRPr="0054230E" w:rsidRDefault="00484961" w:rsidP="00AA1702">
                      <w:pPr>
                        <w:pStyle w:val="SchoolAddress"/>
                        <w:rPr>
                          <w:rFonts w:asciiTheme="minorHAnsi" w:hAnsiTheme="minorHAnsi"/>
                          <w:highlight w:val="cyan"/>
                        </w:rPr>
                      </w:pPr>
                      <w:r w:rsidRPr="0054230E">
                        <w:rPr>
                          <w:rFonts w:asciiTheme="minorHAnsi" w:hAnsiTheme="minorHAnsi"/>
                          <w:highlight w:val="cyan"/>
                        </w:rPr>
                        <w:t>Phone</w:t>
                      </w:r>
                    </w:p>
                    <w:p w:rsidR="00484961" w:rsidRPr="0054230E" w:rsidRDefault="00484961" w:rsidP="00AA1702">
                      <w:pPr>
                        <w:pStyle w:val="SchoolAddress"/>
                        <w:ind w:firstLine="720"/>
                        <w:rPr>
                          <w:rFonts w:asciiTheme="minorHAnsi" w:hAnsiTheme="minorHAnsi"/>
                        </w:rPr>
                      </w:pPr>
                      <w:r w:rsidRPr="0054230E">
                        <w:rPr>
                          <w:rFonts w:asciiTheme="minorHAnsi" w:hAnsiTheme="minorHAnsi"/>
                          <w:highlight w:val="cyan"/>
                        </w:rPr>
                        <w:t>Email     Web Addres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786240" behindDoc="0" locked="0" layoutInCell="1" allowOverlap="1" wp14:anchorId="62EEB4A8" wp14:editId="7A958AF0">
                <wp:simplePos x="0" y="0"/>
                <wp:positionH relativeFrom="page">
                  <wp:posOffset>513715</wp:posOffset>
                </wp:positionH>
                <wp:positionV relativeFrom="page">
                  <wp:posOffset>8591550</wp:posOffset>
                </wp:positionV>
                <wp:extent cx="3343275" cy="1028700"/>
                <wp:effectExtent l="19050" t="19050" r="28575" b="19050"/>
                <wp:wrapNone/>
                <wp:docPr id="71"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54230E" w:rsidRDefault="00484961" w:rsidP="00AA1702">
                            <w:pPr>
                              <w:pStyle w:val="BodyText"/>
                              <w:spacing w:before="120"/>
                              <w:ind w:left="288" w:right="288"/>
                              <w:rPr>
                                <w:b/>
                                <w:sz w:val="20"/>
                                <w:highlight w:val="cyan"/>
                              </w:rPr>
                            </w:pPr>
                            <w:r w:rsidRPr="0054230E">
                              <w:rPr>
                                <w:b/>
                                <w:sz w:val="20"/>
                                <w:highlight w:val="cyan"/>
                              </w:rPr>
                              <w:t>U.S. Department of Education</w:t>
                            </w:r>
                          </w:p>
                          <w:p w:rsidR="00484961" w:rsidRPr="0054230E" w:rsidRDefault="00484961" w:rsidP="00AA1702">
                            <w:pPr>
                              <w:pStyle w:val="BodyText"/>
                              <w:spacing w:before="120"/>
                              <w:ind w:left="288" w:right="288"/>
                              <w:rPr>
                                <w:b/>
                                <w:sz w:val="20"/>
                                <w:highlight w:val="cyan"/>
                              </w:rPr>
                            </w:pPr>
                            <w:r w:rsidRPr="0054230E">
                              <w:rPr>
                                <w:b/>
                                <w:sz w:val="20"/>
                                <w:highlight w:val="cyan"/>
                              </w:rPr>
                              <w:t>XYZ County School District Family Literacy</w:t>
                            </w:r>
                          </w:p>
                          <w:p w:rsidR="00484961" w:rsidRPr="0054230E" w:rsidRDefault="00484961" w:rsidP="00AA1702">
                            <w:pPr>
                              <w:pStyle w:val="BodyText"/>
                              <w:spacing w:before="120"/>
                              <w:ind w:left="288" w:right="288"/>
                              <w:rPr>
                                <w:b/>
                                <w:sz w:val="20"/>
                                <w:highlight w:val="cyan"/>
                              </w:rPr>
                            </w:pPr>
                            <w:r w:rsidRPr="0054230E">
                              <w:rPr>
                                <w:b/>
                                <w:sz w:val="20"/>
                                <w:highlight w:val="cyan"/>
                              </w:rPr>
                              <w:t>ABC Child Care</w:t>
                            </w:r>
                          </w:p>
                          <w:p w:rsidR="00484961" w:rsidRPr="0054230E" w:rsidRDefault="00484961" w:rsidP="00AA1702">
                            <w:pPr>
                              <w:pStyle w:val="BodyText"/>
                              <w:spacing w:before="120"/>
                              <w:ind w:left="288" w:right="288"/>
                              <w:rPr>
                                <w:b/>
                                <w:sz w:val="20"/>
                              </w:rPr>
                            </w:pPr>
                            <w:r w:rsidRPr="0054230E">
                              <w:rPr>
                                <w:b/>
                                <w:sz w:val="20"/>
                                <w:highlight w:val="cyan"/>
                              </w:rPr>
                              <w:t>Fairview Mental Health Services</w:t>
                            </w:r>
                          </w:p>
                          <w:p w:rsidR="00484961" w:rsidRDefault="00484961"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1" type="#_x0000_t202" style="position:absolute;margin-left:40.45pt;margin-top:676.5pt;width:263.25pt;height:81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" filled="f" fillcolor="#9cf" strokecolor="#36f" strokeweight="2.25pt">
                <v:stroke dashstyle="1 1" endcap="round"/>
                <v:textbox inset="0,0,0,0">
                  <w:txbxContent>
                    <w:p w:rsidR="00484961" w:rsidRPr="0054230E" w:rsidRDefault="00484961" w:rsidP="00AA1702">
                      <w:pPr>
                        <w:pStyle w:val="BodyText"/>
                        <w:spacing w:before="120"/>
                        <w:ind w:left="288" w:right="288"/>
                        <w:rPr>
                          <w:b/>
                          <w:sz w:val="20"/>
                          <w:highlight w:val="cyan"/>
                        </w:rPr>
                      </w:pPr>
                      <w:r w:rsidRPr="0054230E">
                        <w:rPr>
                          <w:b/>
                          <w:sz w:val="20"/>
                          <w:highlight w:val="cyan"/>
                        </w:rPr>
                        <w:t>U.S. Department of Education</w:t>
                      </w:r>
                    </w:p>
                    <w:p w:rsidR="00484961" w:rsidRPr="0054230E" w:rsidRDefault="00484961" w:rsidP="00AA1702">
                      <w:pPr>
                        <w:pStyle w:val="BodyText"/>
                        <w:spacing w:before="120"/>
                        <w:ind w:left="288" w:right="288"/>
                        <w:rPr>
                          <w:b/>
                          <w:sz w:val="20"/>
                          <w:highlight w:val="cyan"/>
                        </w:rPr>
                      </w:pPr>
                      <w:r w:rsidRPr="0054230E">
                        <w:rPr>
                          <w:b/>
                          <w:sz w:val="20"/>
                          <w:highlight w:val="cyan"/>
                        </w:rPr>
                        <w:t>XYZ County School District Family Literacy</w:t>
                      </w:r>
                    </w:p>
                    <w:p w:rsidR="00484961" w:rsidRPr="0054230E" w:rsidRDefault="00484961" w:rsidP="00AA1702">
                      <w:pPr>
                        <w:pStyle w:val="BodyText"/>
                        <w:spacing w:before="120"/>
                        <w:ind w:left="288" w:right="288"/>
                        <w:rPr>
                          <w:b/>
                          <w:sz w:val="20"/>
                          <w:highlight w:val="cyan"/>
                        </w:rPr>
                      </w:pPr>
                      <w:r w:rsidRPr="0054230E">
                        <w:rPr>
                          <w:b/>
                          <w:sz w:val="20"/>
                          <w:highlight w:val="cyan"/>
                        </w:rPr>
                        <w:t>ABC Child Care</w:t>
                      </w:r>
                    </w:p>
                    <w:p w:rsidR="00484961" w:rsidRPr="0054230E" w:rsidRDefault="00484961" w:rsidP="00AA1702">
                      <w:pPr>
                        <w:pStyle w:val="BodyText"/>
                        <w:spacing w:before="120"/>
                        <w:ind w:left="288" w:right="288"/>
                        <w:rPr>
                          <w:b/>
                          <w:sz w:val="20"/>
                        </w:rPr>
                      </w:pPr>
                      <w:r w:rsidRPr="0054230E">
                        <w:rPr>
                          <w:b/>
                          <w:sz w:val="20"/>
                          <w:highlight w:val="cyan"/>
                        </w:rPr>
                        <w:t>Fairview Mental Health Services</w:t>
                      </w:r>
                    </w:p>
                    <w:p w:rsidR="00484961" w:rsidRDefault="00484961" w:rsidP="00AA1702">
                      <w:pPr>
                        <w:pStyle w:val="BodyText"/>
                      </w:pPr>
                    </w:p>
                  </w:txbxContent>
                </v:textbox>
                <w10:wrap anchorx="page" anchory="page"/>
              </v:shape>
            </w:pict>
          </mc:Fallback>
        </mc:AlternateContent>
      </w:r>
      <w:r w:rsidR="00AA1702" w:rsidRPr="00AD355E">
        <w:br w:type="page"/>
      </w:r>
    </w:p>
    <w:p w:rsidR="00AA1702" w:rsidRPr="00AD355E" w:rsidRDefault="00F80D31" w:rsidP="00AA1702">
      <w:r w:rsidRPr="00AD355E">
        <w:rPr>
          <w:noProof/>
        </w:rPr>
        <w:lastRenderedPageBreak/>
        <w:drawing>
          <wp:anchor distT="0" distB="0" distL="114300" distR="114300" simplePos="0" relativeHeight="252139520" behindDoc="0" locked="0" layoutInCell="1" allowOverlap="1" wp14:anchorId="67B5CF97" wp14:editId="44E9B1E4">
            <wp:simplePos x="0" y="0"/>
            <wp:positionH relativeFrom="column">
              <wp:posOffset>48404</wp:posOffset>
            </wp:positionH>
            <wp:positionV relativeFrom="paragraph">
              <wp:posOffset>-689143</wp:posOffset>
            </wp:positionV>
            <wp:extent cx="1345721" cy="10398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789312" behindDoc="0" locked="0" layoutInCell="1" allowOverlap="1" wp14:anchorId="545A5018" wp14:editId="27BF8183">
                <wp:simplePos x="0" y="0"/>
                <wp:positionH relativeFrom="page">
                  <wp:posOffset>2275205</wp:posOffset>
                </wp:positionH>
                <wp:positionV relativeFrom="page">
                  <wp:posOffset>372110</wp:posOffset>
                </wp:positionV>
                <wp:extent cx="3413125" cy="563245"/>
                <wp:effectExtent l="0" t="0" r="15875" b="27305"/>
                <wp:wrapNone/>
                <wp:docPr id="7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125" cy="563245"/>
                        </a:xfrm>
                        <a:prstGeom prst="rect">
                          <a:avLst/>
                        </a:prstGeom>
                        <a:solidFill>
                          <a:srgbClr val="00B0F0"/>
                        </a:solidFill>
                        <a:ln w="19050">
                          <a:solidFill>
                            <a:srgbClr val="FF0000"/>
                          </a:solidFill>
                          <a:miter lim="800000"/>
                          <a:headEnd/>
                          <a:tailEnd/>
                        </a:ln>
                        <a:extLst/>
                      </wps:spPr>
                      <wps:txbx>
                        <w:txbxContent>
                          <w:p w:rsidR="00484961" w:rsidRPr="0054230E" w:rsidRDefault="00484961"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Imagination Librar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02" type="#_x0000_t202" style="position:absolute;margin-left:179.15pt;margin-top:29.3pt;width:268.75pt;height:44.3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" fillcolor="#00b0f0" strokecolor="red" strokeweight="1.5pt">
                <v:textbox inset="0,0,0,0">
                  <w:txbxContent>
                    <w:p w:rsidR="00484961" w:rsidRPr="0054230E" w:rsidRDefault="00484961"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Imagination Library</w:t>
                      </w:r>
                    </w:p>
                  </w:txbxContent>
                </v:textbox>
                <w10:wrap anchorx="page" anchory="page"/>
              </v:shape>
            </w:pict>
          </mc:Fallback>
        </mc:AlternateContent>
      </w:r>
      <w:r w:rsidR="00D90C87" w:rsidRPr="00AD355E">
        <w:rPr>
          <w:noProof/>
        </w:rPr>
        <w:drawing>
          <wp:anchor distT="0" distB="0" distL="114300" distR="114300" simplePos="0" relativeHeight="251791360" behindDoc="0" locked="0" layoutInCell="1" allowOverlap="1" wp14:anchorId="78D83B6E" wp14:editId="1A6CD7AF">
            <wp:simplePos x="0" y="0"/>
            <wp:positionH relativeFrom="column">
              <wp:posOffset>5584057</wp:posOffset>
            </wp:positionH>
            <wp:positionV relativeFrom="paragraph">
              <wp:posOffset>-737235</wp:posOffset>
            </wp:positionV>
            <wp:extent cx="1020726" cy="1020726"/>
            <wp:effectExtent l="0" t="0" r="8255" b="8255"/>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020726" cy="102072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788288" behindDoc="0" locked="0" layoutInCell="1" allowOverlap="1" wp14:anchorId="5C9B1DA1" wp14:editId="45CC8726">
                <wp:simplePos x="0" y="0"/>
                <wp:positionH relativeFrom="column">
                  <wp:posOffset>-142875</wp:posOffset>
                </wp:positionH>
                <wp:positionV relativeFrom="paragraph">
                  <wp:posOffset>-270510</wp:posOffset>
                </wp:positionV>
                <wp:extent cx="7143750" cy="9115425"/>
                <wp:effectExtent l="0" t="0" r="19050" b="28575"/>
                <wp:wrapNone/>
                <wp:docPr id="7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EDF92F3" id="Rectangle 295" o:spid="_x0000_s1026" style="position:absolute;margin-left:-11.25pt;margin-top:-21.3pt;width:562.5pt;height:717.7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" filled="f" strokecolor="red" strokeweight="1.75pt">
                <v:textbox inset="0,0,0,0"/>
              </v:rect>
            </w:pict>
          </mc:Fallback>
        </mc:AlternateContent>
      </w:r>
    </w:p>
    <w:p w:rsidR="00AA1702" w:rsidRPr="00AD355E" w:rsidRDefault="00642A3B" w:rsidP="00AA1702">
      <w:r w:rsidRPr="00AD355E">
        <w:rPr>
          <w:b/>
          <w:noProof/>
        </w:rPr>
        <mc:AlternateContent>
          <mc:Choice Requires="wps">
            <w:drawing>
              <wp:anchor distT="0" distB="0" distL="114300" distR="114300" simplePos="0" relativeHeight="251792384" behindDoc="0" locked="0" layoutInCell="1" allowOverlap="1" wp14:anchorId="52699897" wp14:editId="380FC640">
                <wp:simplePos x="0" y="0"/>
                <wp:positionH relativeFrom="page">
                  <wp:posOffset>467360</wp:posOffset>
                </wp:positionH>
                <wp:positionV relativeFrom="page">
                  <wp:posOffset>1232535</wp:posOffset>
                </wp:positionV>
                <wp:extent cx="6886575" cy="446405"/>
                <wp:effectExtent l="0" t="0" r="9525" b="10795"/>
                <wp:wrapNone/>
                <wp:docPr id="84"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46405"/>
                        </a:xfrm>
                        <a:prstGeom prst="rect">
                          <a:avLst/>
                        </a:prstGeom>
                        <a:noFill/>
                        <a:ln>
                          <a:noFill/>
                        </a:ln>
                        <a:effectLst/>
                        <a:extLst/>
                      </wps:spPr>
                      <wps:txbx>
                        <w:txbxContent>
                          <w:p w:rsidR="00484961" w:rsidRPr="00A3432C" w:rsidRDefault="00484961" w:rsidP="00AC7426">
                            <w:pPr>
                              <w:spacing w:before="100" w:beforeAutospacing="1" w:after="100" w:afterAutospacing="1" w:line="240" w:lineRule="auto"/>
                              <w:ind w:left="720"/>
                              <w:jc w:val="center"/>
                              <w:rPr>
                                <w:rFonts w:eastAsia="Times New Roman" w:cs="Times New Roman"/>
                                <w:b/>
                                <w:sz w:val="28"/>
                                <w:szCs w:val="28"/>
                              </w:rPr>
                            </w:pPr>
                            <w:r w:rsidRPr="00A3432C">
                              <w:rPr>
                                <w:b/>
                                <w:sz w:val="28"/>
                                <w:szCs w:val="28"/>
                              </w:rPr>
                              <w:t>C</w:t>
                            </w:r>
                            <w:r w:rsidRPr="00A3432C">
                              <w:rPr>
                                <w:rFonts w:eastAsia="Times New Roman" w:cs="Times New Roman"/>
                                <w:b/>
                                <w:sz w:val="28"/>
                                <w:szCs w:val="28"/>
                              </w:rPr>
                              <w:t xml:space="preserve">hildren’s reading scores improve dramatically when parents are involved </w:t>
                            </w:r>
                            <w:r w:rsidRPr="00A3432C">
                              <w:rPr>
                                <w:rFonts w:eastAsia="Times New Roman" w:cs="Times New Roman"/>
                                <w:b/>
                                <w:sz w:val="28"/>
                                <w:szCs w:val="28"/>
                              </w:rPr>
                              <w:br/>
                              <w:t>in helping them learn to read.</w:t>
                            </w:r>
                          </w:p>
                          <w:p w:rsidR="00484961" w:rsidRPr="00B92EBC" w:rsidRDefault="00484961" w:rsidP="00AA1702">
                            <w:pPr>
                              <w:jc w:val="center"/>
                              <w:rPr>
                                <w:rFonts w:ascii="Comic Sans MS" w:hAnsi="Comic Sans MS"/>
                                <w:b/>
                                <w:sz w:val="24"/>
                              </w:rPr>
                            </w:pP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03" type="#_x0000_t202" style="position:absolute;margin-left:36.8pt;margin-top:97.05pt;width:542.25pt;height:35.15pt;z-index:25179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" filled="f" stroked="f">
                <v:textbox inset="0,0,0,0">
                  <w:txbxContent>
                    <w:p w:rsidR="00484961" w:rsidRPr="00A3432C" w:rsidRDefault="00484961" w:rsidP="00AC7426">
                      <w:pPr>
                        <w:spacing w:before="100" w:beforeAutospacing="1" w:after="100" w:afterAutospacing="1" w:line="240" w:lineRule="auto"/>
                        <w:ind w:left="720"/>
                        <w:jc w:val="center"/>
                        <w:rPr>
                          <w:rFonts w:eastAsia="Times New Roman" w:cs="Times New Roman"/>
                          <w:b/>
                          <w:sz w:val="28"/>
                          <w:szCs w:val="28"/>
                        </w:rPr>
                      </w:pPr>
                      <w:r w:rsidRPr="00A3432C">
                        <w:rPr>
                          <w:b/>
                          <w:sz w:val="28"/>
                          <w:szCs w:val="28"/>
                        </w:rPr>
                        <w:t>C</w:t>
                      </w:r>
                      <w:r w:rsidRPr="00A3432C">
                        <w:rPr>
                          <w:rFonts w:eastAsia="Times New Roman" w:cs="Times New Roman"/>
                          <w:b/>
                          <w:sz w:val="28"/>
                          <w:szCs w:val="28"/>
                        </w:rPr>
                        <w:t xml:space="preserve">hildren’s reading scores improve dramatically when parents are involved </w:t>
                      </w:r>
                      <w:r w:rsidRPr="00A3432C">
                        <w:rPr>
                          <w:rFonts w:eastAsia="Times New Roman" w:cs="Times New Roman"/>
                          <w:b/>
                          <w:sz w:val="28"/>
                          <w:szCs w:val="28"/>
                        </w:rPr>
                        <w:br/>
                        <w:t>in helping them learn to read.</w:t>
                      </w:r>
                    </w:p>
                    <w:p w:rsidR="00484961" w:rsidRPr="00B92EBC" w:rsidRDefault="00484961" w:rsidP="00AA1702">
                      <w:pPr>
                        <w:jc w:val="center"/>
                        <w:rPr>
                          <w:rFonts w:ascii="Comic Sans MS" w:hAnsi="Comic Sans MS"/>
                          <w:b/>
                          <w:sz w:val="24"/>
                        </w:rPr>
                      </w:pPr>
                    </w:p>
                  </w:txbxContent>
                </v:textbox>
                <w10:wrap anchorx="page" anchory="page"/>
              </v:shape>
            </w:pict>
          </mc:Fallback>
        </mc:AlternateContent>
      </w:r>
    </w:p>
    <w:p w:rsidR="00AA1702" w:rsidRDefault="001C7DB9" w:rsidP="00AA1702">
      <w:r w:rsidRPr="00AD355E">
        <w:rPr>
          <w:b/>
          <w:noProof/>
        </w:rPr>
        <mc:AlternateContent>
          <mc:Choice Requires="wps">
            <w:drawing>
              <wp:anchor distT="0" distB="0" distL="114300" distR="114300" simplePos="0" relativeHeight="252112896" behindDoc="0" locked="0" layoutInCell="1" allowOverlap="1" wp14:anchorId="68FE989A" wp14:editId="0A312D81">
                <wp:simplePos x="0" y="0"/>
                <wp:positionH relativeFrom="page">
                  <wp:posOffset>504825</wp:posOffset>
                </wp:positionH>
                <wp:positionV relativeFrom="page">
                  <wp:posOffset>6419850</wp:posOffset>
                </wp:positionV>
                <wp:extent cx="6702425" cy="1857375"/>
                <wp:effectExtent l="0" t="0" r="3175" b="9525"/>
                <wp:wrapNone/>
                <wp:docPr id="28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857375"/>
                        </a:xfrm>
                        <a:prstGeom prst="rect">
                          <a:avLst/>
                        </a:prstGeom>
                        <a:solidFill>
                          <a:srgbClr val="FFFF00">
                            <a:alpha val="60000"/>
                          </a:srgbClr>
                        </a:solidFill>
                        <a:ln>
                          <a:noFill/>
                        </a:ln>
                      </wps:spPr>
                      <wps:txbx>
                        <w:txbxContent>
                          <w:p w:rsidR="00484961" w:rsidRPr="001A6281" w:rsidRDefault="00484961" w:rsidP="00320106">
                            <w:pPr>
                              <w:spacing w:line="240" w:lineRule="auto"/>
                              <w:rPr>
                                <w:rFonts w:cstheme="minorHAnsi"/>
                                <w:b/>
                                <w:sz w:val="28"/>
                              </w:rPr>
                            </w:pPr>
                            <w:r w:rsidRPr="000E7635">
                              <w:rPr>
                                <w:rFonts w:cstheme="minorHAnsi"/>
                                <w:b/>
                                <w:sz w:val="28"/>
                              </w:rPr>
                              <w:t>This year, our Imagination Library program:</w:t>
                            </w:r>
                          </w:p>
                          <w:p w:rsidR="00484961" w:rsidRPr="00A04065" w:rsidRDefault="00484961"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Provided one book per month to (Matrix C54) children who were referred from LIST</w:t>
                            </w:r>
                            <w:r>
                              <w:rPr>
                                <w:rFonts w:cstheme="minorHAnsi"/>
                                <w:b/>
                                <w:sz w:val="20"/>
                                <w:szCs w:val="20"/>
                                <w:highlight w:val="cyan"/>
                              </w:rPr>
                              <w:br/>
                              <w:t>REFERRAL SOURCES</w:t>
                            </w:r>
                          </w:p>
                          <w:p w:rsidR="00484961" w:rsidRDefault="00484961" w:rsidP="00320106">
                            <w:pPr>
                              <w:pStyle w:val="BodyText"/>
                              <w:numPr>
                                <w:ilvl w:val="0"/>
                                <w:numId w:val="2"/>
                              </w:numPr>
                              <w:spacing w:line="240" w:lineRule="auto"/>
                              <w:rPr>
                                <w:rFonts w:cstheme="minorHAnsi"/>
                                <w:b/>
                                <w:sz w:val="20"/>
                                <w:szCs w:val="20"/>
                                <w:highlight w:val="cyan"/>
                              </w:rPr>
                            </w:pPr>
                            <w:r w:rsidRPr="0073448F">
                              <w:rPr>
                                <w:rFonts w:cstheme="minorHAnsi"/>
                                <w:b/>
                                <w:sz w:val="20"/>
                                <w:szCs w:val="20"/>
                                <w:highlight w:val="cyan"/>
                              </w:rPr>
                              <w:t>Other results such as: results from client surveys; connections with other programs such as</w:t>
                            </w:r>
                            <w:r w:rsidRPr="0073448F">
                              <w:rPr>
                                <w:rFonts w:cstheme="minorHAnsi"/>
                                <w:b/>
                                <w:sz w:val="20"/>
                                <w:szCs w:val="20"/>
                                <w:highlight w:val="cyan"/>
                              </w:rPr>
                              <w:br/>
                              <w:t>PAT, Head Start, etc.</w:t>
                            </w:r>
                          </w:p>
                          <w:p w:rsidR="00484961" w:rsidRDefault="00484961"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Received donations </w:t>
                            </w:r>
                            <w:proofErr w:type="gramStart"/>
                            <w:r>
                              <w:rPr>
                                <w:rFonts w:cstheme="minorHAnsi"/>
                                <w:b/>
                                <w:sz w:val="20"/>
                                <w:szCs w:val="20"/>
                                <w:highlight w:val="cyan"/>
                              </w:rPr>
                              <w:t>from ??</w:t>
                            </w:r>
                            <w:proofErr w:type="gramEnd"/>
                            <w:r>
                              <w:rPr>
                                <w:rFonts w:cstheme="minorHAnsi"/>
                                <w:b/>
                                <w:sz w:val="20"/>
                                <w:szCs w:val="20"/>
                                <w:highlight w:val="cyan"/>
                              </w:rPr>
                              <w:t xml:space="preserve"> community members and organizations in support of children’s literacy (if applicable)</w:t>
                            </w:r>
                          </w:p>
                          <w:p w:rsidR="001C7DB9" w:rsidRDefault="001C7DB9" w:rsidP="001C7DB9">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1C7DB9" w:rsidRPr="0073448F" w:rsidRDefault="001C7DB9" w:rsidP="00320106">
                            <w:pPr>
                              <w:pStyle w:val="BodyText"/>
                              <w:numPr>
                                <w:ilvl w:val="0"/>
                                <w:numId w:val="2"/>
                              </w:numPr>
                              <w:spacing w:line="240" w:lineRule="auto"/>
                              <w:rPr>
                                <w:rFonts w:cstheme="minorHAnsi"/>
                                <w:b/>
                                <w:sz w:val="20"/>
                                <w:szCs w:val="20"/>
                                <w:highlight w:val="cyan"/>
                              </w:rPr>
                            </w:pPr>
                          </w:p>
                          <w:p w:rsidR="00484961" w:rsidRPr="00416CD6" w:rsidRDefault="00484961" w:rsidP="0032010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4" type="#_x0000_t202" style="position:absolute;margin-left:39.75pt;margin-top:505.5pt;width:527.75pt;height:146.25pt;z-index:25211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" fillcolor="yellow" stroked="f">
                <v:fill opacity="39321f"/>
                <v:textbox inset=",7.2pt,,7.2pt">
                  <w:txbxContent>
                    <w:p w:rsidR="00484961" w:rsidRPr="001A6281" w:rsidRDefault="00484961" w:rsidP="00320106">
                      <w:pPr>
                        <w:spacing w:line="240" w:lineRule="auto"/>
                        <w:rPr>
                          <w:rFonts w:cstheme="minorHAnsi"/>
                          <w:b/>
                          <w:sz w:val="28"/>
                        </w:rPr>
                      </w:pPr>
                      <w:r w:rsidRPr="000E7635">
                        <w:rPr>
                          <w:rFonts w:cstheme="minorHAnsi"/>
                          <w:b/>
                          <w:sz w:val="28"/>
                        </w:rPr>
                        <w:t>This year, our Imagination Library program:</w:t>
                      </w:r>
                    </w:p>
                    <w:p w:rsidR="00484961" w:rsidRPr="00A04065" w:rsidRDefault="00484961"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Provided one book per month to (Matrix C54) children who were referred from LIST</w:t>
                      </w:r>
                      <w:r>
                        <w:rPr>
                          <w:rFonts w:cstheme="minorHAnsi"/>
                          <w:b/>
                          <w:sz w:val="20"/>
                          <w:szCs w:val="20"/>
                          <w:highlight w:val="cyan"/>
                        </w:rPr>
                        <w:br/>
                        <w:t>REFERRAL SOURCES</w:t>
                      </w:r>
                    </w:p>
                    <w:p w:rsidR="00484961" w:rsidRDefault="00484961" w:rsidP="00320106">
                      <w:pPr>
                        <w:pStyle w:val="BodyText"/>
                        <w:numPr>
                          <w:ilvl w:val="0"/>
                          <w:numId w:val="2"/>
                        </w:numPr>
                        <w:spacing w:line="240" w:lineRule="auto"/>
                        <w:rPr>
                          <w:rFonts w:cstheme="minorHAnsi"/>
                          <w:b/>
                          <w:sz w:val="20"/>
                          <w:szCs w:val="20"/>
                          <w:highlight w:val="cyan"/>
                        </w:rPr>
                      </w:pPr>
                      <w:r w:rsidRPr="0073448F">
                        <w:rPr>
                          <w:rFonts w:cstheme="minorHAnsi"/>
                          <w:b/>
                          <w:sz w:val="20"/>
                          <w:szCs w:val="20"/>
                          <w:highlight w:val="cyan"/>
                        </w:rPr>
                        <w:t>Other results such as: results from client surveys; connections with other programs such as</w:t>
                      </w:r>
                      <w:r w:rsidRPr="0073448F">
                        <w:rPr>
                          <w:rFonts w:cstheme="minorHAnsi"/>
                          <w:b/>
                          <w:sz w:val="20"/>
                          <w:szCs w:val="20"/>
                          <w:highlight w:val="cyan"/>
                        </w:rPr>
                        <w:br/>
                        <w:t>PAT, Head Start, etc.</w:t>
                      </w:r>
                    </w:p>
                    <w:p w:rsidR="00484961" w:rsidRDefault="00484961"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Received donations </w:t>
                      </w:r>
                      <w:proofErr w:type="gramStart"/>
                      <w:r>
                        <w:rPr>
                          <w:rFonts w:cstheme="minorHAnsi"/>
                          <w:b/>
                          <w:sz w:val="20"/>
                          <w:szCs w:val="20"/>
                          <w:highlight w:val="cyan"/>
                        </w:rPr>
                        <w:t>from ??</w:t>
                      </w:r>
                      <w:proofErr w:type="gramEnd"/>
                      <w:r>
                        <w:rPr>
                          <w:rFonts w:cstheme="minorHAnsi"/>
                          <w:b/>
                          <w:sz w:val="20"/>
                          <w:szCs w:val="20"/>
                          <w:highlight w:val="cyan"/>
                        </w:rPr>
                        <w:t xml:space="preserve"> community members and organizations in support of children’s literacy (if applicable)</w:t>
                      </w:r>
                    </w:p>
                    <w:p w:rsidR="001C7DB9" w:rsidRDefault="001C7DB9" w:rsidP="001C7DB9">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1C7DB9" w:rsidRPr="0073448F" w:rsidRDefault="001C7DB9" w:rsidP="00320106">
                      <w:pPr>
                        <w:pStyle w:val="BodyText"/>
                        <w:numPr>
                          <w:ilvl w:val="0"/>
                          <w:numId w:val="2"/>
                        </w:numPr>
                        <w:spacing w:line="240" w:lineRule="auto"/>
                        <w:rPr>
                          <w:rFonts w:cstheme="minorHAnsi"/>
                          <w:b/>
                          <w:sz w:val="20"/>
                          <w:szCs w:val="20"/>
                          <w:highlight w:val="cyan"/>
                        </w:rPr>
                      </w:pPr>
                    </w:p>
                    <w:p w:rsidR="00484961" w:rsidRPr="00416CD6" w:rsidRDefault="00484961" w:rsidP="00320106">
                      <w:pPr>
                        <w:pStyle w:val="BodyText"/>
                        <w:spacing w:line="240" w:lineRule="auto"/>
                        <w:ind w:left="360"/>
                        <w:rPr>
                          <w:rFonts w:cstheme="minorHAnsi"/>
                        </w:rPr>
                      </w:pPr>
                    </w:p>
                  </w:txbxContent>
                </v:textbox>
                <w10:wrap anchorx="page" anchory="page"/>
              </v:shape>
            </w:pict>
          </mc:Fallback>
        </mc:AlternateContent>
      </w:r>
      <w:r w:rsidR="00141BA0" w:rsidRPr="00AD355E">
        <w:rPr>
          <w:b/>
          <w:noProof/>
        </w:rPr>
        <mc:AlternateContent>
          <mc:Choice Requires="wps">
            <w:drawing>
              <wp:anchor distT="0" distB="0" distL="114300" distR="114300" simplePos="0" relativeHeight="252135424" behindDoc="0" locked="0" layoutInCell="1" allowOverlap="1" wp14:anchorId="1F4119E3" wp14:editId="1F8ADA5B">
                <wp:simplePos x="0" y="0"/>
                <wp:positionH relativeFrom="column">
                  <wp:posOffset>5134266</wp:posOffset>
                </wp:positionH>
                <wp:positionV relativeFrom="paragraph">
                  <wp:posOffset>4721513</wp:posOffset>
                </wp:positionV>
                <wp:extent cx="1522730" cy="1348105"/>
                <wp:effectExtent l="0" t="19050" r="39370" b="61595"/>
                <wp:wrapNone/>
                <wp:docPr id="291" name="7-Point Star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049343">
                          <a:off x="0" y="0"/>
                          <a:ext cx="1522730" cy="1348105"/>
                        </a:xfrm>
                        <a:prstGeom prst="star7">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rsidR="00484961" w:rsidRPr="00597052" w:rsidRDefault="00484961" w:rsidP="00597052">
                            <w:pPr>
                              <w:jc w:val="center"/>
                              <w:rPr>
                                <w:b/>
                                <w:color w:val="FFFF00"/>
                                <w:sz w:val="18"/>
                                <w:szCs w:val="18"/>
                              </w:rPr>
                            </w:pPr>
                            <w:r>
                              <w:rPr>
                                <w:b/>
                                <w:color w:val="FFFF00"/>
                                <w:sz w:val="18"/>
                                <w:szCs w:val="18"/>
                              </w:rPr>
                              <w:br/>
                            </w:r>
                            <w:r w:rsidRPr="00597052">
                              <w:rPr>
                                <w:b/>
                                <w:color w:val="FFFF00"/>
                                <w:sz w:val="18"/>
                                <w:szCs w:val="18"/>
                              </w:rPr>
                              <w:t xml:space="preserve">Sponsor a child </w:t>
                            </w:r>
                            <w:r>
                              <w:rPr>
                                <w:b/>
                                <w:color w:val="FFFF00"/>
                                <w:sz w:val="18"/>
                                <w:szCs w:val="18"/>
                              </w:rPr>
                              <w:br/>
                            </w:r>
                            <w:r w:rsidRPr="00597052">
                              <w:rPr>
                                <w:b/>
                                <w:color w:val="FFFF00"/>
                                <w:sz w:val="18"/>
                                <w:szCs w:val="18"/>
                              </w:rPr>
                              <w:t xml:space="preserve">today for just </w:t>
                            </w:r>
                            <w:r w:rsidRPr="001C7DB9">
                              <w:rPr>
                                <w:b/>
                                <w:color w:val="FFFF00"/>
                                <w:sz w:val="18"/>
                                <w:szCs w:val="18"/>
                                <w:highlight w:val="cyan"/>
                              </w:rPr>
                              <w:t>$25!</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7-Point Star 57" o:spid="_x0000_s1105" style="position:absolute;margin-left:404.25pt;margin-top:371.75pt;width:119.9pt;height:106.15pt;rotation:-601464fd;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22730,1348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" adj="-11796480,,5400" path="m-4,866975l234482,599967,150797,267010r376086,l761365,,995847,267010r376086,l1288248,599967r234486,267008l1183890,1015155r-83688,332957l761365,1199931,422528,1348112,338840,1015155,-4,866975xe" fillcolor="#0070c0" strokecolor="#243f60 [1604]" strokeweight="2pt">
                <v:stroke joinstyle="miter"/>
                <v:formulas/>
                <v:path arrowok="t" o:connecttype="custom" o:connectlocs="-4,866975;234482,599967;150797,267010;526883,267010;761365,0;995847,267010;1371933,267010;1288248,599967;1522734,866975;1183890,1015155;1100202,1348112;761365,1199931;422528,1348112;338840,1015155;-4,866975" o:connectangles="0,0,0,0,0,0,0,0,0,0,0,0,0,0,0" textboxrect="0,0,1522730,1348105"/>
                <v:textbox inset="3.6pt,,3.6pt">
                  <w:txbxContent>
                    <w:p w:rsidR="00484961" w:rsidRPr="00597052" w:rsidRDefault="00484961" w:rsidP="00597052">
                      <w:pPr>
                        <w:jc w:val="center"/>
                        <w:rPr>
                          <w:b/>
                          <w:color w:val="FFFF00"/>
                          <w:sz w:val="18"/>
                          <w:szCs w:val="18"/>
                        </w:rPr>
                      </w:pPr>
                      <w:r>
                        <w:rPr>
                          <w:b/>
                          <w:color w:val="FFFF00"/>
                          <w:sz w:val="18"/>
                          <w:szCs w:val="18"/>
                        </w:rPr>
                        <w:br/>
                      </w:r>
                      <w:r w:rsidRPr="00597052">
                        <w:rPr>
                          <w:b/>
                          <w:color w:val="FFFF00"/>
                          <w:sz w:val="18"/>
                          <w:szCs w:val="18"/>
                        </w:rPr>
                        <w:t xml:space="preserve">Sponsor a child </w:t>
                      </w:r>
                      <w:r>
                        <w:rPr>
                          <w:b/>
                          <w:color w:val="FFFF00"/>
                          <w:sz w:val="18"/>
                          <w:szCs w:val="18"/>
                        </w:rPr>
                        <w:br/>
                      </w:r>
                      <w:r w:rsidRPr="00597052">
                        <w:rPr>
                          <w:b/>
                          <w:color w:val="FFFF00"/>
                          <w:sz w:val="18"/>
                          <w:szCs w:val="18"/>
                        </w:rPr>
                        <w:t xml:space="preserve">today for just </w:t>
                      </w:r>
                      <w:r w:rsidRPr="001C7DB9">
                        <w:rPr>
                          <w:b/>
                          <w:color w:val="FFFF00"/>
                          <w:sz w:val="18"/>
                          <w:szCs w:val="18"/>
                          <w:highlight w:val="cyan"/>
                        </w:rPr>
                        <w:t>$25!</w:t>
                      </w:r>
                    </w:p>
                  </w:txbxContent>
                </v:textbox>
              </v:shape>
            </w:pict>
          </mc:Fallback>
        </mc:AlternateContent>
      </w:r>
      <w:r w:rsidR="00141BA0" w:rsidRPr="00AD355E">
        <w:rPr>
          <w:b/>
          <w:noProof/>
        </w:rPr>
        <mc:AlternateContent>
          <mc:Choice Requires="wps">
            <w:drawing>
              <wp:anchor distT="0" distB="0" distL="114300" distR="114300" simplePos="0" relativeHeight="252111872" behindDoc="0" locked="0" layoutInCell="1" allowOverlap="1" wp14:anchorId="2CE79413" wp14:editId="4B286D86">
                <wp:simplePos x="0" y="0"/>
                <wp:positionH relativeFrom="column">
                  <wp:posOffset>1586230</wp:posOffset>
                </wp:positionH>
                <wp:positionV relativeFrom="paragraph">
                  <wp:posOffset>3286760</wp:posOffset>
                </wp:positionV>
                <wp:extent cx="3215640" cy="1181735"/>
                <wp:effectExtent l="0" t="0" r="3810" b="0"/>
                <wp:wrapNone/>
                <wp:docPr id="63"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181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Pr="004C30AC" w:rsidRDefault="00484961" w:rsidP="00141BA0">
                            <w:pPr>
                              <w:pStyle w:val="Heading1"/>
                              <w:spacing w:before="0" w:line="240" w:lineRule="auto"/>
                              <w:jc w:val="center"/>
                              <w:rPr>
                                <w:rFonts w:ascii="Arial" w:hAnsi="Arial" w:cs="Arial"/>
                                <w:color w:val="0070C0"/>
                                <w:sz w:val="26"/>
                                <w:szCs w:val="26"/>
                              </w:rPr>
                            </w:pPr>
                            <w:r w:rsidRPr="00320106">
                              <w:rPr>
                                <w:rFonts w:ascii="Arial" w:hAnsi="Arial" w:cs="Arial"/>
                                <w:color w:val="0070C0"/>
                                <w:sz w:val="26"/>
                                <w:szCs w:val="26"/>
                              </w:rPr>
                              <w:t>Imagination Library by the Numbers</w:t>
                            </w:r>
                            <w:r>
                              <w:rPr>
                                <w:rFonts w:ascii="Arial" w:hAnsi="Arial" w:cs="Arial"/>
                                <w:color w:val="0070C0"/>
                                <w:sz w:val="26"/>
                                <w:szCs w:val="26"/>
                              </w:rPr>
                              <w:t xml:space="preserve">, </w:t>
                            </w:r>
                            <w:r w:rsidR="001C7DB9">
                              <w:rPr>
                                <w:rFonts w:ascii="Arial" w:hAnsi="Arial" w:cs="Arial"/>
                                <w:color w:val="0070C0"/>
                                <w:sz w:val="26"/>
                                <w:szCs w:val="26"/>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9711DD" w:rsidTr="004C30AC">
                              <w:tc>
                                <w:tcPr>
                                  <w:tcW w:w="2032" w:type="dxa"/>
                                  <w:shd w:val="clear" w:color="auto" w:fill="auto"/>
                                  <w:vAlign w:val="center"/>
                                </w:tcPr>
                                <w:p w:rsidR="00484961" w:rsidRPr="001677AB" w:rsidRDefault="00484961" w:rsidP="004C30AC">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484961" w:rsidRPr="009711DD" w:rsidRDefault="00484961"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54</w:t>
                                  </w:r>
                                </w:p>
                              </w:tc>
                            </w:tr>
                            <w:tr w:rsidR="00484961" w:rsidRPr="009711DD" w:rsidTr="004C30AC">
                              <w:tc>
                                <w:tcPr>
                                  <w:tcW w:w="2032" w:type="dxa"/>
                                  <w:shd w:val="clear" w:color="auto" w:fill="auto"/>
                                  <w:vAlign w:val="center"/>
                                </w:tcPr>
                                <w:p w:rsidR="00484961" w:rsidRPr="001677AB" w:rsidRDefault="00484961" w:rsidP="004C30AC">
                                  <w:pPr>
                                    <w:pStyle w:val="BodyText"/>
                                    <w:spacing w:after="0"/>
                                    <w:rPr>
                                      <w:rFonts w:cstheme="minorHAnsi"/>
                                    </w:rPr>
                                  </w:pPr>
                                  <w:r>
                                    <w:rPr>
                                      <w:rFonts w:cstheme="minorHAnsi"/>
                                    </w:rPr>
                                    <w:t>Books Given to Children 0-5</w:t>
                                  </w:r>
                                </w:p>
                              </w:tc>
                              <w:tc>
                                <w:tcPr>
                                  <w:tcW w:w="2836" w:type="dxa"/>
                                  <w:vAlign w:val="center"/>
                                </w:tcPr>
                                <w:p w:rsidR="00484961" w:rsidRPr="009711DD" w:rsidRDefault="00484961"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17</w:t>
                                  </w:r>
                                </w:p>
                              </w:tc>
                            </w:tr>
                          </w:tbl>
                          <w:p w:rsidR="00484961" w:rsidRDefault="00484961" w:rsidP="0032010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4" o:spid="_x0000_s1106" type="#_x0000_t202" style="position:absolute;margin-left:124.9pt;margin-top:258.8pt;width:253.2pt;height:93.05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" stroked="f">
                <v:textbox>
                  <w:txbxContent>
                    <w:p w:rsidR="00484961" w:rsidRPr="004C30AC" w:rsidRDefault="00484961" w:rsidP="00141BA0">
                      <w:pPr>
                        <w:pStyle w:val="Heading1"/>
                        <w:spacing w:before="0" w:line="240" w:lineRule="auto"/>
                        <w:jc w:val="center"/>
                        <w:rPr>
                          <w:rFonts w:ascii="Arial" w:hAnsi="Arial" w:cs="Arial"/>
                          <w:color w:val="0070C0"/>
                          <w:sz w:val="26"/>
                          <w:szCs w:val="26"/>
                        </w:rPr>
                      </w:pPr>
                      <w:r w:rsidRPr="00320106">
                        <w:rPr>
                          <w:rFonts w:ascii="Arial" w:hAnsi="Arial" w:cs="Arial"/>
                          <w:color w:val="0070C0"/>
                          <w:sz w:val="26"/>
                          <w:szCs w:val="26"/>
                        </w:rPr>
                        <w:t>Imagination Library by the Numbers</w:t>
                      </w:r>
                      <w:r>
                        <w:rPr>
                          <w:rFonts w:ascii="Arial" w:hAnsi="Arial" w:cs="Arial"/>
                          <w:color w:val="0070C0"/>
                          <w:sz w:val="26"/>
                          <w:szCs w:val="26"/>
                        </w:rPr>
                        <w:t xml:space="preserve">, </w:t>
                      </w:r>
                      <w:r w:rsidR="001C7DB9">
                        <w:rPr>
                          <w:rFonts w:ascii="Arial" w:hAnsi="Arial" w:cs="Arial"/>
                          <w:color w:val="0070C0"/>
                          <w:sz w:val="26"/>
                          <w:szCs w:val="26"/>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9711DD" w:rsidTr="004C30AC">
                        <w:tc>
                          <w:tcPr>
                            <w:tcW w:w="2032" w:type="dxa"/>
                            <w:shd w:val="clear" w:color="auto" w:fill="auto"/>
                            <w:vAlign w:val="center"/>
                          </w:tcPr>
                          <w:p w:rsidR="00484961" w:rsidRPr="001677AB" w:rsidRDefault="00484961" w:rsidP="004C30AC">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484961" w:rsidRPr="009711DD" w:rsidRDefault="00484961"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54</w:t>
                            </w:r>
                          </w:p>
                        </w:tc>
                      </w:tr>
                      <w:tr w:rsidR="00484961" w:rsidRPr="009711DD" w:rsidTr="004C30AC">
                        <w:tc>
                          <w:tcPr>
                            <w:tcW w:w="2032" w:type="dxa"/>
                            <w:shd w:val="clear" w:color="auto" w:fill="auto"/>
                            <w:vAlign w:val="center"/>
                          </w:tcPr>
                          <w:p w:rsidR="00484961" w:rsidRPr="001677AB" w:rsidRDefault="00484961" w:rsidP="004C30AC">
                            <w:pPr>
                              <w:pStyle w:val="BodyText"/>
                              <w:spacing w:after="0"/>
                              <w:rPr>
                                <w:rFonts w:cstheme="minorHAnsi"/>
                              </w:rPr>
                            </w:pPr>
                            <w:r>
                              <w:rPr>
                                <w:rFonts w:cstheme="minorHAnsi"/>
                              </w:rPr>
                              <w:t>Books Given to Children 0-5</w:t>
                            </w:r>
                          </w:p>
                        </w:tc>
                        <w:tc>
                          <w:tcPr>
                            <w:tcW w:w="2836" w:type="dxa"/>
                            <w:vAlign w:val="center"/>
                          </w:tcPr>
                          <w:p w:rsidR="00484961" w:rsidRPr="009711DD" w:rsidRDefault="00484961"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17</w:t>
                            </w:r>
                          </w:p>
                        </w:tc>
                      </w:tr>
                    </w:tbl>
                    <w:p w:rsidR="00484961" w:rsidRDefault="00484961" w:rsidP="00320106"/>
                  </w:txbxContent>
                </v:textbox>
              </v:shape>
            </w:pict>
          </mc:Fallback>
        </mc:AlternateContent>
      </w:r>
      <w:r w:rsidR="00924B81" w:rsidRPr="00924B81">
        <w:rPr>
          <w:noProof/>
        </w:rPr>
        <mc:AlternateContent>
          <mc:Choice Requires="wps">
            <w:drawing>
              <wp:anchor distT="0" distB="0" distL="114300" distR="114300" simplePos="0" relativeHeight="252215296" behindDoc="0" locked="0" layoutInCell="1" allowOverlap="1" wp14:anchorId="71AFE482" wp14:editId="03DE4611">
                <wp:simplePos x="0" y="0"/>
                <wp:positionH relativeFrom="column">
                  <wp:posOffset>3864610</wp:posOffset>
                </wp:positionH>
                <wp:positionV relativeFrom="paragraph">
                  <wp:posOffset>2260349</wp:posOffset>
                </wp:positionV>
                <wp:extent cx="2940493" cy="638175"/>
                <wp:effectExtent l="0" t="0" r="12700" b="2857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0493" cy="638175"/>
                        </a:xfrm>
                        <a:prstGeom prst="rect">
                          <a:avLst/>
                        </a:prstGeom>
                        <a:solidFill>
                          <a:srgbClr val="FFFFFF"/>
                        </a:solidFill>
                        <a:ln w="9525">
                          <a:solidFill>
                            <a:srgbClr val="000000"/>
                          </a:solidFill>
                          <a:miter lim="800000"/>
                          <a:headEnd/>
                          <a:tailEnd/>
                        </a:ln>
                      </wps:spPr>
                      <wps:txbx>
                        <w:txbxContent>
                          <w:p w:rsidR="00484961" w:rsidRPr="004D6965" w:rsidRDefault="00484961" w:rsidP="00924B81">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07" type="#_x0000_t202" style="position:absolute;margin-left:304.3pt;margin-top:178pt;width:231.55pt;height:50.25pt;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">
                <v:textbox>
                  <w:txbxContent>
                    <w:p w:rsidR="00484961" w:rsidRPr="004D6965" w:rsidRDefault="00484961" w:rsidP="00924B81">
                      <w:r w:rsidRPr="004D6965">
                        <w:rPr>
                          <w:highlight w:val="cyan"/>
                        </w:rPr>
                        <w:t>Use text boxes to caption your photos as often as possible. Many readers will focus on these more than the report text.</w:t>
                      </w:r>
                      <w:r w:rsidRPr="004D6965">
                        <w:t xml:space="preserve"> </w:t>
                      </w:r>
                    </w:p>
                  </w:txbxContent>
                </v:textbox>
              </v:shape>
            </w:pict>
          </mc:Fallback>
        </mc:AlternateContent>
      </w:r>
      <w:r w:rsidR="00924B81">
        <w:rPr>
          <w:noProof/>
        </w:rPr>
        <mc:AlternateContent>
          <mc:Choice Requires="wps">
            <w:drawing>
              <wp:anchor distT="0" distB="0" distL="114300" distR="114300" simplePos="0" relativeHeight="252213248" behindDoc="0" locked="0" layoutInCell="1" allowOverlap="1" wp14:anchorId="0132B0CD" wp14:editId="10B56BE9">
                <wp:simplePos x="0" y="0"/>
                <wp:positionH relativeFrom="column">
                  <wp:posOffset>4154805</wp:posOffset>
                </wp:positionH>
                <wp:positionV relativeFrom="paragraph">
                  <wp:posOffset>185851</wp:posOffset>
                </wp:positionV>
                <wp:extent cx="2374265" cy="1403985"/>
                <wp:effectExtent l="0" t="0" r="0" b="635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484961" w:rsidRDefault="00484961">
                            <w:r>
                              <w:rPr>
                                <w:noProof/>
                              </w:rPr>
                              <w:drawing>
                                <wp:inline distT="0" distB="0" distL="0" distR="0" wp14:anchorId="2A33E329" wp14:editId="239E73F0">
                                  <wp:extent cx="2027208" cy="2027208"/>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37663_618898188193456_6832604061935806513_n.jpg"/>
                                          <pic:cNvPicPr/>
                                        </pic:nvPicPr>
                                        <pic:blipFill>
                                          <a:blip r:embed="rId58">
                                            <a:extLst>
                                              <a:ext uri="{28A0092B-C50C-407E-A947-70E740481C1C}">
                                                <a14:useLocalDpi xmlns:a14="http://schemas.microsoft.com/office/drawing/2010/main" val="0"/>
                                              </a:ext>
                                            </a:extLst>
                                          </a:blip>
                                          <a:stretch>
                                            <a:fillRect/>
                                          </a:stretch>
                                        </pic:blipFill>
                                        <pic:spPr>
                                          <a:xfrm>
                                            <a:off x="0" y="0"/>
                                            <a:ext cx="2027329" cy="202732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108" type="#_x0000_t202" style="position:absolute;margin-left:327.15pt;margin-top:14.65pt;width:186.95pt;height:110.55pt;z-index:25221324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" stroked="f">
                <v:textbox style="mso-fit-shape-to-text:t">
                  <w:txbxContent>
                    <w:p w:rsidR="00484961" w:rsidRDefault="00484961">
                      <w:r>
                        <w:rPr>
                          <w:noProof/>
                        </w:rPr>
                        <w:drawing>
                          <wp:inline distT="0" distB="0" distL="0" distR="0" wp14:anchorId="2A33E329" wp14:editId="239E73F0">
                            <wp:extent cx="2027208" cy="2027208"/>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37663_618898188193456_6832604061935806513_n.jpg"/>
                                    <pic:cNvPicPr/>
                                  </pic:nvPicPr>
                                  <pic:blipFill>
                                    <a:blip r:embed="rId59">
                                      <a:extLst>
                                        <a:ext uri="{28A0092B-C50C-407E-A947-70E740481C1C}">
                                          <a14:useLocalDpi xmlns:a14="http://schemas.microsoft.com/office/drawing/2010/main" val="0"/>
                                        </a:ext>
                                      </a:extLst>
                                    </a:blip>
                                    <a:stretch>
                                      <a:fillRect/>
                                    </a:stretch>
                                  </pic:blipFill>
                                  <pic:spPr>
                                    <a:xfrm>
                                      <a:off x="0" y="0"/>
                                      <a:ext cx="2027329" cy="2027329"/>
                                    </a:xfrm>
                                    <a:prstGeom prst="rect">
                                      <a:avLst/>
                                    </a:prstGeom>
                                  </pic:spPr>
                                </pic:pic>
                              </a:graphicData>
                            </a:graphic>
                          </wp:inline>
                        </w:drawing>
                      </w:r>
                    </w:p>
                  </w:txbxContent>
                </v:textbox>
              </v:shape>
            </w:pict>
          </mc:Fallback>
        </mc:AlternateContent>
      </w:r>
      <w:r w:rsidR="007F6AA0" w:rsidRPr="00AD355E">
        <w:rPr>
          <w:b/>
          <w:noProof/>
        </w:rPr>
        <mc:AlternateContent>
          <mc:Choice Requires="wps">
            <w:drawing>
              <wp:anchor distT="0" distB="0" distL="114300" distR="114300" simplePos="0" relativeHeight="251722750" behindDoc="0" locked="0" layoutInCell="1" allowOverlap="1" wp14:anchorId="77AE10EE" wp14:editId="6BCC7245">
                <wp:simplePos x="0" y="0"/>
                <wp:positionH relativeFrom="page">
                  <wp:posOffset>513715</wp:posOffset>
                </wp:positionH>
                <wp:positionV relativeFrom="page">
                  <wp:posOffset>8091805</wp:posOffset>
                </wp:positionV>
                <wp:extent cx="2905125" cy="423545"/>
                <wp:effectExtent l="0" t="0" r="9525" b="14605"/>
                <wp:wrapNone/>
                <wp:docPr id="86"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A3432C" w:rsidRDefault="00484961" w:rsidP="00AA1702">
                            <w:pPr>
                              <w:pStyle w:val="Heading1"/>
                              <w:spacing w:before="0" w:line="240" w:lineRule="auto"/>
                              <w:rPr>
                                <w:rFonts w:asciiTheme="minorHAnsi" w:hAnsiTheme="minorHAnsi"/>
                                <w:color w:val="FF0000"/>
                              </w:rPr>
                            </w:pPr>
                            <w:r w:rsidRPr="00A3432C">
                              <w:rPr>
                                <w:rFonts w:asciiTheme="minorHAnsi" w:hAnsiTheme="minorHAns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09" type="#_x0000_t202" style="position:absolute;margin-left:40.45pt;margin-top:637.15pt;width:228.75pt;height:33.35pt;z-index:2517227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" filled="f" stroked="f">
                <v:textbox inset="0,0,0,0">
                  <w:txbxContent>
                    <w:p w:rsidR="00484961" w:rsidRPr="00A3432C" w:rsidRDefault="00484961" w:rsidP="00AA1702">
                      <w:pPr>
                        <w:pStyle w:val="Heading1"/>
                        <w:spacing w:before="0" w:line="240" w:lineRule="auto"/>
                        <w:rPr>
                          <w:rFonts w:asciiTheme="minorHAnsi" w:hAnsiTheme="minorHAnsi"/>
                          <w:color w:val="FF0000"/>
                        </w:rPr>
                      </w:pPr>
                      <w:r w:rsidRPr="00A3432C">
                        <w:rPr>
                          <w:rFonts w:asciiTheme="minorHAnsi" w:hAnsiTheme="minorHAnsi"/>
                          <w:color w:val="FF0000"/>
                        </w:rPr>
                        <w:t>Thank you to our partners!</w:t>
                      </w:r>
                    </w:p>
                  </w:txbxContent>
                </v:textbox>
                <w10:wrap anchorx="page" anchory="page"/>
              </v:shape>
            </w:pict>
          </mc:Fallback>
        </mc:AlternateContent>
      </w:r>
      <w:r w:rsidR="007F6AA0" w:rsidRPr="00AD355E">
        <w:rPr>
          <w:noProof/>
        </w:rPr>
        <mc:AlternateContent>
          <mc:Choice Requires="wps">
            <w:drawing>
              <wp:anchor distT="0" distB="0" distL="114300" distR="114300" simplePos="0" relativeHeight="251803648" behindDoc="0" locked="0" layoutInCell="1" allowOverlap="1" wp14:anchorId="1D48ABFE" wp14:editId="07FAEA8C">
                <wp:simplePos x="0" y="0"/>
                <wp:positionH relativeFrom="page">
                  <wp:posOffset>508635</wp:posOffset>
                </wp:positionH>
                <wp:positionV relativeFrom="page">
                  <wp:posOffset>8582660</wp:posOffset>
                </wp:positionV>
                <wp:extent cx="3343275" cy="1036955"/>
                <wp:effectExtent l="19050" t="19050" r="28575" b="10795"/>
                <wp:wrapNone/>
                <wp:docPr id="87"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3695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A3432C" w:rsidRDefault="00484961" w:rsidP="007F6AA0">
                            <w:pPr>
                              <w:pStyle w:val="BodyText"/>
                              <w:spacing w:before="120"/>
                              <w:ind w:right="288" w:firstLine="288"/>
                              <w:rPr>
                                <w:b/>
                                <w:sz w:val="20"/>
                                <w:highlight w:val="cyan"/>
                              </w:rPr>
                            </w:pPr>
                            <w:r w:rsidRPr="00A3432C">
                              <w:rPr>
                                <w:b/>
                                <w:sz w:val="20"/>
                                <w:highlight w:val="cyan"/>
                              </w:rPr>
                              <w:t>Dollywood Foundation</w:t>
                            </w:r>
                          </w:p>
                          <w:p w:rsidR="00484961" w:rsidRPr="00A3432C" w:rsidRDefault="00484961" w:rsidP="00AA1702">
                            <w:pPr>
                              <w:pStyle w:val="BodyText"/>
                              <w:spacing w:before="120"/>
                              <w:ind w:left="288" w:right="288"/>
                              <w:rPr>
                                <w:b/>
                                <w:sz w:val="20"/>
                                <w:highlight w:val="cyan"/>
                              </w:rPr>
                            </w:pPr>
                            <w:r w:rsidRPr="00A3432C">
                              <w:rPr>
                                <w:b/>
                                <w:sz w:val="20"/>
                                <w:highlight w:val="cyan"/>
                              </w:rPr>
                              <w:t>XYZ County School District Family Literacy</w:t>
                            </w:r>
                          </w:p>
                          <w:p w:rsidR="00484961" w:rsidRPr="00A3432C" w:rsidRDefault="00484961" w:rsidP="00AA1702">
                            <w:pPr>
                              <w:pStyle w:val="BodyText"/>
                              <w:spacing w:before="120"/>
                              <w:ind w:left="288" w:right="288"/>
                              <w:rPr>
                                <w:b/>
                                <w:sz w:val="20"/>
                                <w:highlight w:val="cyan"/>
                              </w:rPr>
                            </w:pPr>
                            <w:proofErr w:type="spellStart"/>
                            <w:r w:rsidRPr="00A3432C">
                              <w:rPr>
                                <w:b/>
                                <w:sz w:val="20"/>
                                <w:highlight w:val="cyan"/>
                              </w:rPr>
                              <w:t>WalMart</w:t>
                            </w:r>
                            <w:proofErr w:type="spellEnd"/>
                            <w:r w:rsidRPr="00A3432C">
                              <w:rPr>
                                <w:b/>
                                <w:sz w:val="20"/>
                                <w:highlight w:val="cyan"/>
                              </w:rPr>
                              <w:t xml:space="preserve"> Store #1001, XYZ</w:t>
                            </w:r>
                          </w:p>
                          <w:p w:rsidR="00484961" w:rsidRPr="00A3432C" w:rsidRDefault="00484961" w:rsidP="00AA1702">
                            <w:pPr>
                              <w:pStyle w:val="BodyText"/>
                              <w:spacing w:before="120"/>
                              <w:ind w:left="288" w:right="288"/>
                              <w:rPr>
                                <w:b/>
                                <w:sz w:val="20"/>
                              </w:rPr>
                            </w:pPr>
                            <w:r w:rsidRPr="00A3432C">
                              <w:rPr>
                                <w:b/>
                                <w:sz w:val="20"/>
                                <w:highlight w:val="cyan"/>
                              </w:rPr>
                              <w:t>Dollar General Literacy Foundation</w:t>
                            </w:r>
                          </w:p>
                          <w:p w:rsidR="00484961" w:rsidRDefault="00484961"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0" type="#_x0000_t202" style="position:absolute;margin-left:40.05pt;margin-top:675.8pt;width:263.25pt;height:81.65pt;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" filled="f" fillcolor="#9cf" strokecolor="#36f" strokeweight="2.25pt">
                <v:stroke dashstyle="1 1" endcap="round"/>
                <v:textbox inset="0,0,0,0">
                  <w:txbxContent>
                    <w:p w:rsidR="00484961" w:rsidRPr="00A3432C" w:rsidRDefault="00484961" w:rsidP="007F6AA0">
                      <w:pPr>
                        <w:pStyle w:val="BodyText"/>
                        <w:spacing w:before="120"/>
                        <w:ind w:right="288" w:firstLine="288"/>
                        <w:rPr>
                          <w:b/>
                          <w:sz w:val="20"/>
                          <w:highlight w:val="cyan"/>
                        </w:rPr>
                      </w:pPr>
                      <w:r w:rsidRPr="00A3432C">
                        <w:rPr>
                          <w:b/>
                          <w:sz w:val="20"/>
                          <w:highlight w:val="cyan"/>
                        </w:rPr>
                        <w:t>Dollywood Foundation</w:t>
                      </w:r>
                    </w:p>
                    <w:p w:rsidR="00484961" w:rsidRPr="00A3432C" w:rsidRDefault="00484961" w:rsidP="00AA1702">
                      <w:pPr>
                        <w:pStyle w:val="BodyText"/>
                        <w:spacing w:before="120"/>
                        <w:ind w:left="288" w:right="288"/>
                        <w:rPr>
                          <w:b/>
                          <w:sz w:val="20"/>
                          <w:highlight w:val="cyan"/>
                        </w:rPr>
                      </w:pPr>
                      <w:r w:rsidRPr="00A3432C">
                        <w:rPr>
                          <w:b/>
                          <w:sz w:val="20"/>
                          <w:highlight w:val="cyan"/>
                        </w:rPr>
                        <w:t>XYZ County School District Family Literacy</w:t>
                      </w:r>
                    </w:p>
                    <w:p w:rsidR="00484961" w:rsidRPr="00A3432C" w:rsidRDefault="00484961" w:rsidP="00AA1702">
                      <w:pPr>
                        <w:pStyle w:val="BodyText"/>
                        <w:spacing w:before="120"/>
                        <w:ind w:left="288" w:right="288"/>
                        <w:rPr>
                          <w:b/>
                          <w:sz w:val="20"/>
                          <w:highlight w:val="cyan"/>
                        </w:rPr>
                      </w:pPr>
                      <w:proofErr w:type="spellStart"/>
                      <w:r w:rsidRPr="00A3432C">
                        <w:rPr>
                          <w:b/>
                          <w:sz w:val="20"/>
                          <w:highlight w:val="cyan"/>
                        </w:rPr>
                        <w:t>WalMart</w:t>
                      </w:r>
                      <w:proofErr w:type="spellEnd"/>
                      <w:r w:rsidRPr="00A3432C">
                        <w:rPr>
                          <w:b/>
                          <w:sz w:val="20"/>
                          <w:highlight w:val="cyan"/>
                        </w:rPr>
                        <w:t xml:space="preserve"> Store #1001, XYZ</w:t>
                      </w:r>
                    </w:p>
                    <w:p w:rsidR="00484961" w:rsidRPr="00A3432C" w:rsidRDefault="00484961" w:rsidP="00AA1702">
                      <w:pPr>
                        <w:pStyle w:val="BodyText"/>
                        <w:spacing w:before="120"/>
                        <w:ind w:left="288" w:right="288"/>
                        <w:rPr>
                          <w:b/>
                          <w:sz w:val="20"/>
                        </w:rPr>
                      </w:pPr>
                      <w:r w:rsidRPr="00A3432C">
                        <w:rPr>
                          <w:b/>
                          <w:sz w:val="20"/>
                          <w:highlight w:val="cyan"/>
                        </w:rPr>
                        <w:t>Dollar General Literacy Foundation</w:t>
                      </w:r>
                    </w:p>
                    <w:p w:rsidR="00484961" w:rsidRDefault="00484961" w:rsidP="00AA1702">
                      <w:pPr>
                        <w:pStyle w:val="BodyText"/>
                      </w:pPr>
                    </w:p>
                  </w:txbxContent>
                </v:textbox>
                <w10:wrap anchorx="page" anchory="page"/>
              </v:shape>
            </w:pict>
          </mc:Fallback>
        </mc:AlternateContent>
      </w:r>
      <w:r w:rsidR="00A3432C" w:rsidRPr="00AD355E">
        <w:rPr>
          <w:b/>
          <w:noProof/>
        </w:rPr>
        <mc:AlternateContent>
          <mc:Choice Requires="wps">
            <w:drawing>
              <wp:anchor distT="0" distB="0" distL="114300" distR="114300" simplePos="0" relativeHeight="251793408" behindDoc="0" locked="0" layoutInCell="1" allowOverlap="1" wp14:anchorId="4004A3F9" wp14:editId="0D135A42">
                <wp:simplePos x="0" y="0"/>
                <wp:positionH relativeFrom="page">
                  <wp:posOffset>466725</wp:posOffset>
                </wp:positionH>
                <wp:positionV relativeFrom="page">
                  <wp:posOffset>1831340</wp:posOffset>
                </wp:positionV>
                <wp:extent cx="3219450" cy="320675"/>
                <wp:effectExtent l="0" t="0" r="0" b="3175"/>
                <wp:wrapNone/>
                <wp:docPr id="8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11" type="#_x0000_t202" style="position:absolute;margin-left:36.75pt;margin-top:144.2pt;width:253.5pt;height:25.25pt;z-index:25179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" filled="f" stroked="f">
                <v:textbox inset="0,0,0,0">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A3432C" w:rsidRPr="00AD355E">
        <w:rPr>
          <w:b/>
          <w:noProof/>
        </w:rPr>
        <mc:AlternateContent>
          <mc:Choice Requires="wps">
            <w:drawing>
              <wp:anchor distT="0" distB="0" distL="114300" distR="114300" simplePos="0" relativeHeight="251794432" behindDoc="0" locked="0" layoutInCell="1" allowOverlap="1" wp14:anchorId="3A7A3E70" wp14:editId="7EBA2BD2">
                <wp:simplePos x="0" y="0"/>
                <wp:positionH relativeFrom="page">
                  <wp:posOffset>508587</wp:posOffset>
                </wp:positionH>
                <wp:positionV relativeFrom="page">
                  <wp:posOffset>2164307</wp:posOffset>
                </wp:positionV>
                <wp:extent cx="3390900" cy="2768600"/>
                <wp:effectExtent l="0" t="0" r="0" b="12700"/>
                <wp:wrapNone/>
                <wp:docPr id="8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276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AF5FA9" w:rsidRDefault="00484961" w:rsidP="00A66066">
                            <w:pPr>
                              <w:pStyle w:val="ListParagraph"/>
                              <w:spacing w:after="120" w:line="240" w:lineRule="auto"/>
                              <w:ind w:left="0"/>
                              <w:contextualSpacing w:val="0"/>
                              <w:rPr>
                                <w:rFonts w:cstheme="minorHAnsi"/>
                                <w:b/>
                                <w:sz w:val="20"/>
                                <w:szCs w:val="20"/>
                              </w:rPr>
                            </w:pPr>
                            <w:r w:rsidRPr="00AF5FA9">
                              <w:rPr>
                                <w:rFonts w:cstheme="minorHAnsi"/>
                                <w:sz w:val="20"/>
                                <w:szCs w:val="20"/>
                              </w:rPr>
                              <w:t xml:space="preserve">According to the Center on the Developing Child at Harvard University, the peak period for </w:t>
                            </w:r>
                            <w:r>
                              <w:rPr>
                                <w:rFonts w:cstheme="minorHAnsi"/>
                                <w:sz w:val="20"/>
                                <w:szCs w:val="20"/>
                              </w:rPr>
                              <w:t>brain development</w:t>
                            </w:r>
                            <w:r w:rsidRPr="00AF5FA9">
                              <w:rPr>
                                <w:rFonts w:cstheme="minorHAnsi"/>
                                <w:sz w:val="20"/>
                                <w:szCs w:val="20"/>
                              </w:rPr>
                              <w:t xml:space="preserve"> related to language is around </w:t>
                            </w:r>
                            <w:r w:rsidRPr="00AF5FA9">
                              <w:rPr>
                                <w:rFonts w:cstheme="minorHAnsi"/>
                                <w:b/>
                                <w:sz w:val="20"/>
                                <w:szCs w:val="20"/>
                              </w:rPr>
                              <w:t>nine months of age</w:t>
                            </w:r>
                            <w:r w:rsidRPr="00AF5FA9">
                              <w:rPr>
                                <w:rFonts w:cstheme="minorHAnsi"/>
                                <w:sz w:val="20"/>
                                <w:szCs w:val="20"/>
                              </w:rPr>
                              <w:t xml:space="preserve">. </w:t>
                            </w:r>
                            <w:r w:rsidRPr="00AF5FA9">
                              <w:rPr>
                                <w:rFonts w:cstheme="minorHAnsi"/>
                                <w:b/>
                                <w:sz w:val="20"/>
                                <w:szCs w:val="20"/>
                              </w:rPr>
                              <w:t xml:space="preserve">One of the easiest and most effective ways to build </w:t>
                            </w:r>
                            <w:r>
                              <w:rPr>
                                <w:rFonts w:cstheme="minorHAnsi"/>
                                <w:b/>
                                <w:sz w:val="20"/>
                                <w:szCs w:val="20"/>
                              </w:rPr>
                              <w:t>this capacity in young children’s</w:t>
                            </w:r>
                            <w:r w:rsidRPr="00AF5FA9">
                              <w:rPr>
                                <w:rFonts w:cstheme="minorHAnsi"/>
                                <w:b/>
                                <w:sz w:val="20"/>
                                <w:szCs w:val="20"/>
                              </w:rPr>
                              <w:t xml:space="preserve"> brain</w:t>
                            </w:r>
                            <w:r>
                              <w:rPr>
                                <w:rFonts w:cstheme="minorHAnsi"/>
                                <w:b/>
                                <w:sz w:val="20"/>
                                <w:szCs w:val="20"/>
                              </w:rPr>
                              <w:t>s</w:t>
                            </w:r>
                            <w:r w:rsidRPr="00AF5FA9">
                              <w:rPr>
                                <w:rFonts w:cstheme="minorHAnsi"/>
                                <w:b/>
                                <w:sz w:val="20"/>
                                <w:szCs w:val="20"/>
                              </w:rPr>
                              <w:t xml:space="preserve"> is to read to them. </w:t>
                            </w:r>
                          </w:p>
                          <w:p w:rsidR="00484961" w:rsidRPr="00AF5FA9" w:rsidRDefault="00484961" w:rsidP="00A66066">
                            <w:pPr>
                              <w:pStyle w:val="ListParagraph"/>
                              <w:spacing w:after="120" w:line="240" w:lineRule="auto"/>
                              <w:ind w:left="0"/>
                              <w:contextualSpacing w:val="0"/>
                              <w:rPr>
                                <w:rFonts w:cstheme="minorHAnsi"/>
                                <w:sz w:val="20"/>
                                <w:szCs w:val="20"/>
                              </w:rPr>
                            </w:pPr>
                            <w:r w:rsidRPr="00AF5FA9">
                              <w:rPr>
                                <w:rFonts w:cstheme="minorHAnsi"/>
                                <w:sz w:val="20"/>
                                <w:szCs w:val="20"/>
                                <w:highlight w:val="cyan"/>
                              </w:rPr>
                              <w:t>XYZ</w:t>
                            </w:r>
                            <w:r w:rsidRPr="00AF5FA9">
                              <w:rPr>
                                <w:rFonts w:cstheme="minorHAnsi"/>
                                <w:sz w:val="20"/>
                                <w:szCs w:val="20"/>
                              </w:rPr>
                              <w:t xml:space="preserve"> First Steps is the local sponsor of Dolly Parton Imagination Library, which provides free</w:t>
                            </w:r>
                            <w:r>
                              <w:rPr>
                                <w:rFonts w:cstheme="minorHAnsi"/>
                                <w:sz w:val="20"/>
                                <w:szCs w:val="20"/>
                              </w:rPr>
                              <w:t>,</w:t>
                            </w:r>
                            <w:r w:rsidRPr="00AF5FA9">
                              <w:rPr>
                                <w:rFonts w:cstheme="minorHAnsi"/>
                                <w:sz w:val="20"/>
                                <w:szCs w:val="20"/>
                              </w:rPr>
                              <w:t xml:space="preserve"> age-appropriate books to children age birth to 5 years. Operated by the Dollywood Foundation, Imagination Library is currently in more than 1,600 communities internationally and mails books to about 700,000 children each month. </w:t>
                            </w:r>
                          </w:p>
                          <w:p w:rsidR="00484961" w:rsidRPr="00AF5FA9" w:rsidRDefault="00484961" w:rsidP="00A66066">
                            <w:pPr>
                              <w:pStyle w:val="ListParagraph"/>
                              <w:spacing w:after="120" w:line="240" w:lineRule="auto"/>
                              <w:ind w:left="0"/>
                              <w:contextualSpacing w:val="0"/>
                              <w:rPr>
                                <w:rFonts w:cstheme="minorHAnsi"/>
                                <w:sz w:val="20"/>
                                <w:szCs w:val="20"/>
                              </w:rPr>
                            </w:pPr>
                            <w:r w:rsidRPr="00AF5FA9">
                              <w:rPr>
                                <w:rFonts w:cstheme="minorHAnsi"/>
                                <w:sz w:val="20"/>
                                <w:szCs w:val="20"/>
                              </w:rPr>
                              <w:t xml:space="preserve">Children who register with </w:t>
                            </w:r>
                            <w:r w:rsidRPr="00AF5FA9">
                              <w:rPr>
                                <w:rFonts w:cstheme="minorHAnsi"/>
                                <w:sz w:val="20"/>
                                <w:szCs w:val="20"/>
                                <w:highlight w:val="cyan"/>
                              </w:rPr>
                              <w:t>XYZ</w:t>
                            </w:r>
                            <w:r w:rsidRPr="00AF5FA9">
                              <w:rPr>
                                <w:rFonts w:cstheme="minorHAnsi"/>
                                <w:sz w:val="20"/>
                                <w:szCs w:val="20"/>
                              </w:rPr>
                              <w:t xml:space="preserve"> First Steps receive one book per month by mail through the month of their fifth birthday. </w:t>
                            </w:r>
                            <w:r>
                              <w:rPr>
                                <w:rFonts w:cstheme="minorHAnsi"/>
                                <w:sz w:val="20"/>
                                <w:szCs w:val="20"/>
                              </w:rPr>
                              <w:t>Each book is</w:t>
                            </w:r>
                            <w:r w:rsidRPr="00AF5FA9">
                              <w:rPr>
                                <w:rFonts w:cstheme="minorHAnsi"/>
                                <w:sz w:val="20"/>
                                <w:szCs w:val="20"/>
                              </w:rPr>
                              <w:t xml:space="preserve"> carefully selected by a committee of educational specialist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2" type="#_x0000_t202" style="position:absolute;margin-left:40.05pt;margin-top:170.4pt;width:267pt;height:218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" filled="f" stroked="f">
                <v:textbox inset="0,0,0,0">
                  <w:txbxContent>
                    <w:p w:rsidR="00484961" w:rsidRPr="00AF5FA9" w:rsidRDefault="00484961" w:rsidP="00A66066">
                      <w:pPr>
                        <w:pStyle w:val="ListParagraph"/>
                        <w:spacing w:after="120" w:line="240" w:lineRule="auto"/>
                        <w:ind w:left="0"/>
                        <w:contextualSpacing w:val="0"/>
                        <w:rPr>
                          <w:rFonts w:cstheme="minorHAnsi"/>
                          <w:b/>
                          <w:sz w:val="20"/>
                          <w:szCs w:val="20"/>
                        </w:rPr>
                      </w:pPr>
                      <w:r w:rsidRPr="00AF5FA9">
                        <w:rPr>
                          <w:rFonts w:cstheme="minorHAnsi"/>
                          <w:sz w:val="20"/>
                          <w:szCs w:val="20"/>
                        </w:rPr>
                        <w:t xml:space="preserve">According to the Center on the Developing Child at Harvard University, the peak period for </w:t>
                      </w:r>
                      <w:r>
                        <w:rPr>
                          <w:rFonts w:cstheme="minorHAnsi"/>
                          <w:sz w:val="20"/>
                          <w:szCs w:val="20"/>
                        </w:rPr>
                        <w:t>brain development</w:t>
                      </w:r>
                      <w:r w:rsidRPr="00AF5FA9">
                        <w:rPr>
                          <w:rFonts w:cstheme="minorHAnsi"/>
                          <w:sz w:val="20"/>
                          <w:szCs w:val="20"/>
                        </w:rPr>
                        <w:t xml:space="preserve"> related to language is around </w:t>
                      </w:r>
                      <w:r w:rsidRPr="00AF5FA9">
                        <w:rPr>
                          <w:rFonts w:cstheme="minorHAnsi"/>
                          <w:b/>
                          <w:sz w:val="20"/>
                          <w:szCs w:val="20"/>
                        </w:rPr>
                        <w:t>nine months of age</w:t>
                      </w:r>
                      <w:r w:rsidRPr="00AF5FA9">
                        <w:rPr>
                          <w:rFonts w:cstheme="minorHAnsi"/>
                          <w:sz w:val="20"/>
                          <w:szCs w:val="20"/>
                        </w:rPr>
                        <w:t xml:space="preserve">. </w:t>
                      </w:r>
                      <w:r w:rsidRPr="00AF5FA9">
                        <w:rPr>
                          <w:rFonts w:cstheme="minorHAnsi"/>
                          <w:b/>
                          <w:sz w:val="20"/>
                          <w:szCs w:val="20"/>
                        </w:rPr>
                        <w:t xml:space="preserve">One of the easiest and most effective ways to build </w:t>
                      </w:r>
                      <w:r>
                        <w:rPr>
                          <w:rFonts w:cstheme="minorHAnsi"/>
                          <w:b/>
                          <w:sz w:val="20"/>
                          <w:szCs w:val="20"/>
                        </w:rPr>
                        <w:t>this capacity in young children’s</w:t>
                      </w:r>
                      <w:r w:rsidRPr="00AF5FA9">
                        <w:rPr>
                          <w:rFonts w:cstheme="minorHAnsi"/>
                          <w:b/>
                          <w:sz w:val="20"/>
                          <w:szCs w:val="20"/>
                        </w:rPr>
                        <w:t xml:space="preserve"> brain</w:t>
                      </w:r>
                      <w:r>
                        <w:rPr>
                          <w:rFonts w:cstheme="minorHAnsi"/>
                          <w:b/>
                          <w:sz w:val="20"/>
                          <w:szCs w:val="20"/>
                        </w:rPr>
                        <w:t>s</w:t>
                      </w:r>
                      <w:r w:rsidRPr="00AF5FA9">
                        <w:rPr>
                          <w:rFonts w:cstheme="minorHAnsi"/>
                          <w:b/>
                          <w:sz w:val="20"/>
                          <w:szCs w:val="20"/>
                        </w:rPr>
                        <w:t xml:space="preserve"> is to read to them. </w:t>
                      </w:r>
                    </w:p>
                    <w:p w:rsidR="00484961" w:rsidRPr="00AF5FA9" w:rsidRDefault="00484961" w:rsidP="00A66066">
                      <w:pPr>
                        <w:pStyle w:val="ListParagraph"/>
                        <w:spacing w:after="120" w:line="240" w:lineRule="auto"/>
                        <w:ind w:left="0"/>
                        <w:contextualSpacing w:val="0"/>
                        <w:rPr>
                          <w:rFonts w:cstheme="minorHAnsi"/>
                          <w:sz w:val="20"/>
                          <w:szCs w:val="20"/>
                        </w:rPr>
                      </w:pPr>
                      <w:r w:rsidRPr="00AF5FA9">
                        <w:rPr>
                          <w:rFonts w:cstheme="minorHAnsi"/>
                          <w:sz w:val="20"/>
                          <w:szCs w:val="20"/>
                          <w:highlight w:val="cyan"/>
                        </w:rPr>
                        <w:t>XYZ</w:t>
                      </w:r>
                      <w:r w:rsidRPr="00AF5FA9">
                        <w:rPr>
                          <w:rFonts w:cstheme="minorHAnsi"/>
                          <w:sz w:val="20"/>
                          <w:szCs w:val="20"/>
                        </w:rPr>
                        <w:t xml:space="preserve"> First Steps is the local sponsor of Dolly Parton Imagination Library, which provides free</w:t>
                      </w:r>
                      <w:r>
                        <w:rPr>
                          <w:rFonts w:cstheme="minorHAnsi"/>
                          <w:sz w:val="20"/>
                          <w:szCs w:val="20"/>
                        </w:rPr>
                        <w:t>,</w:t>
                      </w:r>
                      <w:r w:rsidRPr="00AF5FA9">
                        <w:rPr>
                          <w:rFonts w:cstheme="minorHAnsi"/>
                          <w:sz w:val="20"/>
                          <w:szCs w:val="20"/>
                        </w:rPr>
                        <w:t xml:space="preserve"> age-appropriate books to children age birth to 5 years. Operated by the Dollywood Foundation, Imagination Library is currently in more than 1,600 communities internationally and mails books to about 700,000 children each month. </w:t>
                      </w:r>
                    </w:p>
                    <w:p w:rsidR="00484961" w:rsidRPr="00AF5FA9" w:rsidRDefault="00484961" w:rsidP="00A66066">
                      <w:pPr>
                        <w:pStyle w:val="ListParagraph"/>
                        <w:spacing w:after="120" w:line="240" w:lineRule="auto"/>
                        <w:ind w:left="0"/>
                        <w:contextualSpacing w:val="0"/>
                        <w:rPr>
                          <w:rFonts w:cstheme="minorHAnsi"/>
                          <w:sz w:val="20"/>
                          <w:szCs w:val="20"/>
                        </w:rPr>
                      </w:pPr>
                      <w:r w:rsidRPr="00AF5FA9">
                        <w:rPr>
                          <w:rFonts w:cstheme="minorHAnsi"/>
                          <w:sz w:val="20"/>
                          <w:szCs w:val="20"/>
                        </w:rPr>
                        <w:t xml:space="preserve">Children who register with </w:t>
                      </w:r>
                      <w:r w:rsidRPr="00AF5FA9">
                        <w:rPr>
                          <w:rFonts w:cstheme="minorHAnsi"/>
                          <w:sz w:val="20"/>
                          <w:szCs w:val="20"/>
                          <w:highlight w:val="cyan"/>
                        </w:rPr>
                        <w:t>XYZ</w:t>
                      </w:r>
                      <w:r w:rsidRPr="00AF5FA9">
                        <w:rPr>
                          <w:rFonts w:cstheme="minorHAnsi"/>
                          <w:sz w:val="20"/>
                          <w:szCs w:val="20"/>
                        </w:rPr>
                        <w:t xml:space="preserve"> First Steps receive one book per month by mail through the month of their fifth birthday. </w:t>
                      </w:r>
                      <w:r>
                        <w:rPr>
                          <w:rFonts w:cstheme="minorHAnsi"/>
                          <w:sz w:val="20"/>
                          <w:szCs w:val="20"/>
                        </w:rPr>
                        <w:t>Each book is</w:t>
                      </w:r>
                      <w:r w:rsidRPr="00AF5FA9">
                        <w:rPr>
                          <w:rFonts w:cstheme="minorHAnsi"/>
                          <w:sz w:val="20"/>
                          <w:szCs w:val="20"/>
                        </w:rPr>
                        <w:t xml:space="preserve"> carefully selected by a committee of educational specialists. </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01600" behindDoc="0" locked="0" layoutInCell="1" allowOverlap="1" wp14:anchorId="47300F06" wp14:editId="19BD3D10">
                <wp:simplePos x="0" y="0"/>
                <wp:positionH relativeFrom="page">
                  <wp:posOffset>5067935</wp:posOffset>
                </wp:positionH>
                <wp:positionV relativeFrom="page">
                  <wp:posOffset>8848090</wp:posOffset>
                </wp:positionV>
                <wp:extent cx="2305050" cy="759460"/>
                <wp:effectExtent l="0" t="0" r="19050" b="21590"/>
                <wp:wrapNone/>
                <wp:docPr id="78"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A3432C" w:rsidRDefault="00484961" w:rsidP="00AA1702">
                            <w:pPr>
                              <w:pStyle w:val="Heading3"/>
                              <w:spacing w:before="0" w:after="120" w:line="240" w:lineRule="auto"/>
                              <w:jc w:val="right"/>
                              <w:rPr>
                                <w:rFonts w:asciiTheme="minorHAnsi" w:hAnsiTheme="minorHAnsi" w:cs="Arial"/>
                                <w:color w:val="0070C0"/>
                                <w:highlight w:val="cyan"/>
                              </w:rPr>
                            </w:pPr>
                            <w:r w:rsidRPr="00A3432C">
                              <w:rPr>
                                <w:rFonts w:asciiTheme="minorHAnsi" w:hAnsiTheme="minorHAnsi" w:cs="Arial"/>
                                <w:color w:val="0070C0"/>
                                <w:highlight w:val="cyan"/>
                              </w:rPr>
                              <w:t>XYZ County First Steps</w:t>
                            </w:r>
                          </w:p>
                          <w:p w:rsidR="00484961" w:rsidRPr="00A3432C" w:rsidRDefault="00484961" w:rsidP="00AA1702">
                            <w:pPr>
                              <w:pStyle w:val="SchoolAddress"/>
                              <w:rPr>
                                <w:rFonts w:asciiTheme="minorHAnsi" w:hAnsiTheme="minorHAnsi"/>
                                <w:highlight w:val="cyan"/>
                              </w:rPr>
                            </w:pPr>
                            <w:r w:rsidRPr="00A3432C">
                              <w:rPr>
                                <w:rFonts w:asciiTheme="minorHAnsi" w:hAnsiTheme="minorHAnsi"/>
                                <w:highlight w:val="cyan"/>
                              </w:rPr>
                              <w:t>Address, City, ZIP</w:t>
                            </w:r>
                          </w:p>
                          <w:p w:rsidR="00484961" w:rsidRPr="00A3432C" w:rsidRDefault="00484961" w:rsidP="00AA1702">
                            <w:pPr>
                              <w:pStyle w:val="SchoolAddress"/>
                              <w:rPr>
                                <w:rFonts w:asciiTheme="minorHAnsi" w:hAnsiTheme="minorHAnsi"/>
                                <w:highlight w:val="cyan"/>
                              </w:rPr>
                            </w:pPr>
                            <w:r w:rsidRPr="00A3432C">
                              <w:rPr>
                                <w:rFonts w:asciiTheme="minorHAnsi" w:hAnsiTheme="minorHAnsi"/>
                                <w:highlight w:val="cyan"/>
                              </w:rPr>
                              <w:t>Phone</w:t>
                            </w:r>
                          </w:p>
                          <w:p w:rsidR="00484961" w:rsidRPr="001B32F2" w:rsidRDefault="00484961" w:rsidP="00AA1702">
                            <w:pPr>
                              <w:pStyle w:val="SchoolAddress"/>
                              <w:ind w:firstLine="720"/>
                            </w:pPr>
                            <w:r w:rsidRPr="00A3432C">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3" type="#_x0000_t202" style="position:absolute;margin-left:399.05pt;margin-top:696.7pt;width:181.5pt;height:59.8pt;z-index:251801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" fillcolor="yellow" strokecolor="red" strokeweight="1.25pt">
                <v:textbox inset="2.88pt,2.88pt,2.88pt,2.88pt">
                  <w:txbxContent>
                    <w:p w:rsidR="00484961" w:rsidRPr="00A3432C" w:rsidRDefault="00484961" w:rsidP="00AA1702">
                      <w:pPr>
                        <w:pStyle w:val="Heading3"/>
                        <w:spacing w:before="0" w:after="120" w:line="240" w:lineRule="auto"/>
                        <w:jc w:val="right"/>
                        <w:rPr>
                          <w:rFonts w:asciiTheme="minorHAnsi" w:hAnsiTheme="minorHAnsi" w:cs="Arial"/>
                          <w:color w:val="0070C0"/>
                          <w:highlight w:val="cyan"/>
                        </w:rPr>
                      </w:pPr>
                      <w:r w:rsidRPr="00A3432C">
                        <w:rPr>
                          <w:rFonts w:asciiTheme="minorHAnsi" w:hAnsiTheme="minorHAnsi" w:cs="Arial"/>
                          <w:color w:val="0070C0"/>
                          <w:highlight w:val="cyan"/>
                        </w:rPr>
                        <w:t>XYZ County First Steps</w:t>
                      </w:r>
                    </w:p>
                    <w:p w:rsidR="00484961" w:rsidRPr="00A3432C" w:rsidRDefault="00484961" w:rsidP="00AA1702">
                      <w:pPr>
                        <w:pStyle w:val="SchoolAddress"/>
                        <w:rPr>
                          <w:rFonts w:asciiTheme="minorHAnsi" w:hAnsiTheme="minorHAnsi"/>
                          <w:highlight w:val="cyan"/>
                        </w:rPr>
                      </w:pPr>
                      <w:r w:rsidRPr="00A3432C">
                        <w:rPr>
                          <w:rFonts w:asciiTheme="minorHAnsi" w:hAnsiTheme="minorHAnsi"/>
                          <w:highlight w:val="cyan"/>
                        </w:rPr>
                        <w:t>Address, City, ZIP</w:t>
                      </w:r>
                    </w:p>
                    <w:p w:rsidR="00484961" w:rsidRPr="00A3432C" w:rsidRDefault="00484961" w:rsidP="00AA1702">
                      <w:pPr>
                        <w:pStyle w:val="SchoolAddress"/>
                        <w:rPr>
                          <w:rFonts w:asciiTheme="minorHAnsi" w:hAnsiTheme="minorHAnsi"/>
                          <w:highlight w:val="cyan"/>
                        </w:rPr>
                      </w:pPr>
                      <w:r w:rsidRPr="00A3432C">
                        <w:rPr>
                          <w:rFonts w:asciiTheme="minorHAnsi" w:hAnsiTheme="minorHAnsi"/>
                          <w:highlight w:val="cyan"/>
                        </w:rPr>
                        <w:t>Phone</w:t>
                      </w:r>
                    </w:p>
                    <w:p w:rsidR="00484961" w:rsidRPr="001B32F2" w:rsidRDefault="00484961" w:rsidP="00AA1702">
                      <w:pPr>
                        <w:pStyle w:val="SchoolAddress"/>
                        <w:ind w:firstLine="720"/>
                      </w:pPr>
                      <w:r w:rsidRPr="00A3432C">
                        <w:rPr>
                          <w:rFonts w:asciiTheme="minorHAnsi" w:hAnsiTheme="minorHAnsi"/>
                          <w:highlight w:val="cyan"/>
                        </w:rPr>
                        <w:t>Email     Web Address</w:t>
                      </w:r>
                    </w:p>
                  </w:txbxContent>
                </v:textbox>
                <w10:wrap anchorx="page" anchory="page"/>
              </v:shape>
            </w:pict>
          </mc:Fallback>
        </mc:AlternateContent>
      </w:r>
      <w:r w:rsidR="00AA1702" w:rsidRPr="00AD355E">
        <w:br w:type="page"/>
      </w:r>
    </w:p>
    <w:p w:rsidR="00AA1702" w:rsidRPr="00AD355E" w:rsidRDefault="00496459" w:rsidP="00AA1702">
      <w:r w:rsidRPr="00AD355E">
        <w:rPr>
          <w:noProof/>
        </w:rPr>
        <w:lastRenderedPageBreak/>
        <w:drawing>
          <wp:anchor distT="0" distB="0" distL="114300" distR="114300" simplePos="0" relativeHeight="252145664" behindDoc="0" locked="0" layoutInCell="1" allowOverlap="1" wp14:anchorId="65A6025F" wp14:editId="2CB5E99A">
            <wp:simplePos x="0" y="0"/>
            <wp:positionH relativeFrom="column">
              <wp:posOffset>36602</wp:posOffset>
            </wp:positionH>
            <wp:positionV relativeFrom="paragraph">
              <wp:posOffset>-760754</wp:posOffset>
            </wp:positionV>
            <wp:extent cx="1345721" cy="103987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2216320" behindDoc="0" locked="0" layoutInCell="1" allowOverlap="1" wp14:anchorId="59CF92C8" wp14:editId="0B3EFAB2">
                <wp:simplePos x="0" y="0"/>
                <wp:positionH relativeFrom="page">
                  <wp:posOffset>467360</wp:posOffset>
                </wp:positionH>
                <wp:positionV relativeFrom="page">
                  <wp:posOffset>1210945</wp:posOffset>
                </wp:positionV>
                <wp:extent cx="6886575" cy="509905"/>
                <wp:effectExtent l="0" t="0" r="9525" b="4445"/>
                <wp:wrapNone/>
                <wp:docPr id="118"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509905"/>
                        </a:xfrm>
                        <a:prstGeom prst="rect">
                          <a:avLst/>
                        </a:prstGeom>
                        <a:noFill/>
                        <a:ln>
                          <a:noFill/>
                        </a:ln>
                        <a:effectLst/>
                        <a:extLst/>
                      </wps:spPr>
                      <wps:txbx>
                        <w:txbxContent>
                          <w:p w:rsidR="00484961" w:rsidRPr="00DC0A3E" w:rsidRDefault="00484961" w:rsidP="000B3E47">
                            <w:pPr>
                              <w:jc w:val="center"/>
                              <w:rPr>
                                <w:b/>
                                <w:sz w:val="28"/>
                                <w:szCs w:val="28"/>
                              </w:rPr>
                            </w:pPr>
                            <w:r w:rsidRPr="00DC0A3E">
                              <w:rPr>
                                <w:b/>
                                <w:sz w:val="28"/>
                                <w:szCs w:val="28"/>
                              </w:rPr>
                              <w:t xml:space="preserve">In order to thrive, children need nurturing, responsive relationships and a </w:t>
                            </w:r>
                            <w:r w:rsidRPr="00DC0A3E">
                              <w:rPr>
                                <w:b/>
                                <w:sz w:val="28"/>
                                <w:szCs w:val="28"/>
                              </w:rPr>
                              <w:br/>
                              <w:t>supportive learning environment, both within and outside the hom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14" type="#_x0000_t202" style="position:absolute;margin-left:36.8pt;margin-top:95.35pt;width:542.25pt;height:40.1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" filled="f" stroked="f">
                <v:textbox inset="0,0,0,0">
                  <w:txbxContent>
                    <w:p w:rsidR="00484961" w:rsidRPr="00DC0A3E" w:rsidRDefault="00484961" w:rsidP="000B3E47">
                      <w:pPr>
                        <w:jc w:val="center"/>
                        <w:rPr>
                          <w:b/>
                          <w:sz w:val="28"/>
                          <w:szCs w:val="28"/>
                        </w:rPr>
                      </w:pPr>
                      <w:r w:rsidRPr="00DC0A3E">
                        <w:rPr>
                          <w:b/>
                          <w:sz w:val="28"/>
                          <w:szCs w:val="28"/>
                        </w:rPr>
                        <w:t xml:space="preserve">In order to thrive, children need nurturing, responsive relationships and a </w:t>
                      </w:r>
                      <w:r w:rsidRPr="00DC0A3E">
                        <w:rPr>
                          <w:b/>
                          <w:sz w:val="28"/>
                          <w:szCs w:val="28"/>
                        </w:rPr>
                        <w:br/>
                        <w:t>supportive learning environment, both within and outside the home.</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24128" behindDoc="0" locked="0" layoutInCell="1" allowOverlap="1" wp14:anchorId="0A2431B2" wp14:editId="29932187">
                <wp:simplePos x="0" y="0"/>
                <wp:positionH relativeFrom="page">
                  <wp:posOffset>2200910</wp:posOffset>
                </wp:positionH>
                <wp:positionV relativeFrom="page">
                  <wp:posOffset>318770</wp:posOffset>
                </wp:positionV>
                <wp:extent cx="4922520" cy="657225"/>
                <wp:effectExtent l="0" t="0" r="11430" b="28575"/>
                <wp:wrapNone/>
                <wp:docPr id="1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520" cy="657225"/>
                        </a:xfrm>
                        <a:prstGeom prst="rect">
                          <a:avLst/>
                        </a:prstGeom>
                        <a:solidFill>
                          <a:srgbClr val="00B0F0"/>
                        </a:solidFill>
                        <a:ln w="19050">
                          <a:solidFill>
                            <a:srgbClr val="FF0000"/>
                          </a:solidFill>
                          <a:miter lim="800000"/>
                          <a:headEnd/>
                          <a:tailEnd/>
                        </a:ln>
                        <a:extLst/>
                      </wps:spPr>
                      <wps:txbx>
                        <w:txbxContent>
                          <w:p w:rsidR="00484961" w:rsidRPr="00A3432C" w:rsidRDefault="00484961" w:rsidP="00AA1702">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hild Care Quality Enhance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15" type="#_x0000_t202" style="position:absolute;margin-left:173.3pt;margin-top:25.1pt;width:387.6pt;height:51.75pt;z-index:25182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" fillcolor="#00b0f0" strokecolor="red" strokeweight="1.5pt">
                <v:textbox inset="0,0,0,0">
                  <w:txbxContent>
                    <w:p w:rsidR="00484961" w:rsidRPr="00A3432C" w:rsidRDefault="00484961" w:rsidP="00AA1702">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hild Care Quality Enhancemen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23104" behindDoc="0" locked="0" layoutInCell="1" allowOverlap="1" wp14:anchorId="0C7A03CD" wp14:editId="3FF07516">
                <wp:simplePos x="0" y="0"/>
                <wp:positionH relativeFrom="column">
                  <wp:posOffset>-142875</wp:posOffset>
                </wp:positionH>
                <wp:positionV relativeFrom="paragraph">
                  <wp:posOffset>-270510</wp:posOffset>
                </wp:positionV>
                <wp:extent cx="7143750" cy="9115425"/>
                <wp:effectExtent l="0" t="0" r="19050" b="28575"/>
                <wp:wrapNone/>
                <wp:docPr id="11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FB717D5" id="Rectangle 295" o:spid="_x0000_s1026" style="position:absolute;margin-left:-11.25pt;margin-top:-21.3pt;width:562.5pt;height:717.7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" filled="f" strokecolor="red" strokeweight="1.75pt">
                <v:textbox inset="0,0,0,0"/>
              </v:rect>
            </w:pict>
          </mc:Fallback>
        </mc:AlternateContent>
      </w:r>
    </w:p>
    <w:p w:rsidR="00AA1702" w:rsidRPr="00AD355E" w:rsidRDefault="00924B81" w:rsidP="00AA1702">
      <w:r w:rsidRPr="00AD355E">
        <w:rPr>
          <w:b/>
          <w:noProof/>
        </w:rPr>
        <mc:AlternateContent>
          <mc:Choice Requires="wps">
            <w:drawing>
              <wp:anchor distT="0" distB="0" distL="114300" distR="114300" simplePos="0" relativeHeight="252118016" behindDoc="0" locked="0" layoutInCell="1" allowOverlap="1" wp14:anchorId="22EED71C" wp14:editId="3FBF091D">
                <wp:simplePos x="0" y="0"/>
                <wp:positionH relativeFrom="column">
                  <wp:posOffset>3624580</wp:posOffset>
                </wp:positionH>
                <wp:positionV relativeFrom="paragraph">
                  <wp:posOffset>286385</wp:posOffset>
                </wp:positionV>
                <wp:extent cx="3215640" cy="1743710"/>
                <wp:effectExtent l="0" t="0" r="3810" b="8890"/>
                <wp:wrapNone/>
                <wp:docPr id="50"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743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E53333">
                            <w:pPr>
                              <w:pStyle w:val="Heading1"/>
                              <w:spacing w:before="0" w:line="240" w:lineRule="auto"/>
                              <w:rPr>
                                <w:rFonts w:ascii="Arial" w:hAnsi="Arial" w:cs="Arial"/>
                                <w:color w:val="0070C0"/>
                              </w:rPr>
                            </w:pPr>
                          </w:p>
                          <w:p w:rsidR="00484961" w:rsidRDefault="00484961" w:rsidP="00AD355E">
                            <w:pPr>
                              <w:pStyle w:val="Heading1"/>
                              <w:spacing w:before="0" w:line="240" w:lineRule="auto"/>
                              <w:jc w:val="center"/>
                              <w:rPr>
                                <w:rFonts w:ascii="Arial" w:hAnsi="Arial" w:cs="Arial"/>
                                <w:color w:val="0070C0"/>
                                <w:sz w:val="26"/>
                                <w:szCs w:val="26"/>
                              </w:rPr>
                            </w:pPr>
                            <w:r>
                              <w:rPr>
                                <w:rFonts w:ascii="Arial" w:hAnsi="Arial" w:cs="Arial"/>
                                <w:color w:val="0070C0"/>
                                <w:sz w:val="26"/>
                                <w:szCs w:val="26"/>
                              </w:rPr>
                              <w:t xml:space="preserve">QE </w:t>
                            </w:r>
                            <w:r w:rsidRPr="00320106">
                              <w:rPr>
                                <w:rFonts w:ascii="Arial" w:hAnsi="Arial" w:cs="Arial"/>
                                <w:color w:val="0070C0"/>
                                <w:sz w:val="26"/>
                                <w:szCs w:val="26"/>
                              </w:rPr>
                              <w:t>by the Numbers</w:t>
                            </w:r>
                            <w:r>
                              <w:rPr>
                                <w:rFonts w:ascii="Arial" w:hAnsi="Arial" w:cs="Arial"/>
                                <w:color w:val="0070C0"/>
                                <w:sz w:val="26"/>
                                <w:szCs w:val="26"/>
                              </w:rPr>
                              <w:t xml:space="preserve">, </w:t>
                            </w:r>
                            <w:r w:rsidR="00B56772">
                              <w:rPr>
                                <w:rFonts w:ascii="Arial" w:hAnsi="Arial" w:cs="Arial"/>
                                <w:color w:val="0070C0"/>
                                <w:sz w:val="26"/>
                                <w:szCs w:val="26"/>
                              </w:rPr>
                              <w:t>2016-17</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10"/>
                              <w:gridCol w:w="2150"/>
                            </w:tblGrid>
                            <w:tr w:rsidR="00484961" w:rsidRPr="009711DD" w:rsidTr="009D008D">
                              <w:tc>
                                <w:tcPr>
                                  <w:tcW w:w="2610" w:type="dxa"/>
                                  <w:shd w:val="clear" w:color="auto" w:fill="auto"/>
                                  <w:vAlign w:val="center"/>
                                </w:tcPr>
                                <w:p w:rsidR="00484961" w:rsidRPr="001677AB" w:rsidRDefault="00484961" w:rsidP="003A639C">
                                  <w:pPr>
                                    <w:pStyle w:val="BodyText"/>
                                    <w:spacing w:after="0"/>
                                    <w:rPr>
                                      <w:rFonts w:cstheme="minorHAnsi"/>
                                    </w:rPr>
                                  </w:pPr>
                                  <w:r>
                                    <w:rPr>
                                      <w:rFonts w:cstheme="minorHAnsi"/>
                                    </w:rPr>
                                    <w:t>Child Care Providers</w:t>
                                  </w:r>
                                  <w:r w:rsidRPr="001677AB">
                                    <w:rPr>
                                      <w:rFonts w:cstheme="minorHAnsi"/>
                                    </w:rPr>
                                    <w:t xml:space="preserve"> Served</w:t>
                                  </w:r>
                                </w:p>
                              </w:tc>
                              <w:tc>
                                <w:tcPr>
                                  <w:tcW w:w="2150" w:type="dxa"/>
                                  <w:vAlign w:val="center"/>
                                </w:tcPr>
                                <w:p w:rsidR="00484961" w:rsidRPr="009711DD" w:rsidRDefault="00484961"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62</w:t>
                                  </w:r>
                                </w:p>
                              </w:tc>
                            </w:tr>
                            <w:tr w:rsidR="00484961" w:rsidRPr="009711DD" w:rsidTr="009D008D">
                              <w:tc>
                                <w:tcPr>
                                  <w:tcW w:w="2610" w:type="dxa"/>
                                  <w:shd w:val="clear" w:color="auto" w:fill="auto"/>
                                  <w:vAlign w:val="center"/>
                                </w:tcPr>
                                <w:p w:rsidR="00484961" w:rsidRDefault="00484961" w:rsidP="003A639C">
                                  <w:pPr>
                                    <w:pStyle w:val="BodyText"/>
                                    <w:spacing w:after="0"/>
                                    <w:rPr>
                                      <w:rFonts w:cstheme="minorHAnsi"/>
                                    </w:rPr>
                                  </w:pPr>
                                  <w:r>
                                    <w:rPr>
                                      <w:rFonts w:cstheme="minorHAnsi"/>
                                    </w:rPr>
                                    <w:t>Number of TA Visits Provided</w:t>
                                  </w:r>
                                </w:p>
                              </w:tc>
                              <w:tc>
                                <w:tcPr>
                                  <w:tcW w:w="2150" w:type="dxa"/>
                                  <w:vAlign w:val="center"/>
                                </w:tcPr>
                                <w:p w:rsidR="00484961" w:rsidRPr="009711DD" w:rsidRDefault="00484961"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62</w:t>
                                  </w:r>
                                </w:p>
                              </w:tc>
                            </w:tr>
                            <w:tr w:rsidR="00484961" w:rsidRPr="009711DD" w:rsidTr="009D008D">
                              <w:tc>
                                <w:tcPr>
                                  <w:tcW w:w="2610" w:type="dxa"/>
                                  <w:shd w:val="clear" w:color="auto" w:fill="auto"/>
                                  <w:vAlign w:val="center"/>
                                </w:tcPr>
                                <w:p w:rsidR="00484961" w:rsidRDefault="00484961" w:rsidP="003A639C">
                                  <w:pPr>
                                    <w:pStyle w:val="BodyText"/>
                                    <w:spacing w:after="0"/>
                                    <w:rPr>
                                      <w:rFonts w:cstheme="minorHAnsi"/>
                                    </w:rPr>
                                  </w:pPr>
                                  <w:r>
                                    <w:rPr>
                                      <w:rFonts w:cstheme="minorHAnsi"/>
                                    </w:rPr>
                                    <w:t>Number of Children 0-5 Enrolled in Provider Classrooms</w:t>
                                  </w:r>
                                </w:p>
                              </w:tc>
                              <w:tc>
                                <w:tcPr>
                                  <w:tcW w:w="2150" w:type="dxa"/>
                                  <w:vAlign w:val="center"/>
                                </w:tcPr>
                                <w:p w:rsidR="00484961" w:rsidRPr="009711DD" w:rsidRDefault="00484961" w:rsidP="003A639C">
                                  <w:pPr>
                                    <w:pStyle w:val="BodyText"/>
                                    <w:spacing w:after="0"/>
                                    <w:jc w:val="right"/>
                                    <w:rPr>
                                      <w:rFonts w:cstheme="minorHAnsi"/>
                                      <w:sz w:val="28"/>
                                      <w:highlight w:val="cyan"/>
                                    </w:rPr>
                                  </w:pPr>
                                  <w:r>
                                    <w:rPr>
                                      <w:rFonts w:cstheme="minorHAnsi"/>
                                      <w:sz w:val="28"/>
                                      <w:highlight w:val="cyan"/>
                                    </w:rPr>
                                    <w:t>Matrix C62</w:t>
                                  </w:r>
                                </w:p>
                              </w:tc>
                            </w:tr>
                          </w:tbl>
                          <w:p w:rsidR="00484961" w:rsidRDefault="00484961" w:rsidP="00E533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2" o:spid="_x0000_s1116" type="#_x0000_t202" style="position:absolute;margin-left:285.4pt;margin-top:22.55pt;width:253.2pt;height:137.3pt;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" stroked="f">
                <v:textbox>
                  <w:txbxContent>
                    <w:p w:rsidR="00484961" w:rsidRDefault="00484961" w:rsidP="00E53333">
                      <w:pPr>
                        <w:pStyle w:val="Heading1"/>
                        <w:spacing w:before="0" w:line="240" w:lineRule="auto"/>
                        <w:rPr>
                          <w:rFonts w:ascii="Arial" w:hAnsi="Arial" w:cs="Arial"/>
                          <w:color w:val="0070C0"/>
                        </w:rPr>
                      </w:pPr>
                    </w:p>
                    <w:p w:rsidR="00484961" w:rsidRDefault="00484961" w:rsidP="00AD355E">
                      <w:pPr>
                        <w:pStyle w:val="Heading1"/>
                        <w:spacing w:before="0" w:line="240" w:lineRule="auto"/>
                        <w:jc w:val="center"/>
                        <w:rPr>
                          <w:rFonts w:ascii="Arial" w:hAnsi="Arial" w:cs="Arial"/>
                          <w:color w:val="0070C0"/>
                          <w:sz w:val="26"/>
                          <w:szCs w:val="26"/>
                        </w:rPr>
                      </w:pPr>
                      <w:r>
                        <w:rPr>
                          <w:rFonts w:ascii="Arial" w:hAnsi="Arial" w:cs="Arial"/>
                          <w:color w:val="0070C0"/>
                          <w:sz w:val="26"/>
                          <w:szCs w:val="26"/>
                        </w:rPr>
                        <w:t xml:space="preserve">QE </w:t>
                      </w:r>
                      <w:r w:rsidRPr="00320106">
                        <w:rPr>
                          <w:rFonts w:ascii="Arial" w:hAnsi="Arial" w:cs="Arial"/>
                          <w:color w:val="0070C0"/>
                          <w:sz w:val="26"/>
                          <w:szCs w:val="26"/>
                        </w:rPr>
                        <w:t>by the Numbers</w:t>
                      </w:r>
                      <w:r>
                        <w:rPr>
                          <w:rFonts w:ascii="Arial" w:hAnsi="Arial" w:cs="Arial"/>
                          <w:color w:val="0070C0"/>
                          <w:sz w:val="26"/>
                          <w:szCs w:val="26"/>
                        </w:rPr>
                        <w:t xml:space="preserve">, </w:t>
                      </w:r>
                      <w:r w:rsidR="00B56772">
                        <w:rPr>
                          <w:rFonts w:ascii="Arial" w:hAnsi="Arial" w:cs="Arial"/>
                          <w:color w:val="0070C0"/>
                          <w:sz w:val="26"/>
                          <w:szCs w:val="26"/>
                        </w:rPr>
                        <w:t>2016-17</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10"/>
                        <w:gridCol w:w="2150"/>
                      </w:tblGrid>
                      <w:tr w:rsidR="00484961" w:rsidRPr="009711DD" w:rsidTr="009D008D">
                        <w:tc>
                          <w:tcPr>
                            <w:tcW w:w="2610" w:type="dxa"/>
                            <w:shd w:val="clear" w:color="auto" w:fill="auto"/>
                            <w:vAlign w:val="center"/>
                          </w:tcPr>
                          <w:p w:rsidR="00484961" w:rsidRPr="001677AB" w:rsidRDefault="00484961" w:rsidP="003A639C">
                            <w:pPr>
                              <w:pStyle w:val="BodyText"/>
                              <w:spacing w:after="0"/>
                              <w:rPr>
                                <w:rFonts w:cstheme="minorHAnsi"/>
                              </w:rPr>
                            </w:pPr>
                            <w:r>
                              <w:rPr>
                                <w:rFonts w:cstheme="minorHAnsi"/>
                              </w:rPr>
                              <w:t>Child Care Providers</w:t>
                            </w:r>
                            <w:r w:rsidRPr="001677AB">
                              <w:rPr>
                                <w:rFonts w:cstheme="minorHAnsi"/>
                              </w:rPr>
                              <w:t xml:space="preserve"> Served</w:t>
                            </w:r>
                          </w:p>
                        </w:tc>
                        <w:tc>
                          <w:tcPr>
                            <w:tcW w:w="2150" w:type="dxa"/>
                            <w:vAlign w:val="center"/>
                          </w:tcPr>
                          <w:p w:rsidR="00484961" w:rsidRPr="009711DD" w:rsidRDefault="00484961"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62</w:t>
                            </w:r>
                          </w:p>
                        </w:tc>
                      </w:tr>
                      <w:tr w:rsidR="00484961" w:rsidRPr="009711DD" w:rsidTr="009D008D">
                        <w:tc>
                          <w:tcPr>
                            <w:tcW w:w="2610" w:type="dxa"/>
                            <w:shd w:val="clear" w:color="auto" w:fill="auto"/>
                            <w:vAlign w:val="center"/>
                          </w:tcPr>
                          <w:p w:rsidR="00484961" w:rsidRDefault="00484961" w:rsidP="003A639C">
                            <w:pPr>
                              <w:pStyle w:val="BodyText"/>
                              <w:spacing w:after="0"/>
                              <w:rPr>
                                <w:rFonts w:cstheme="minorHAnsi"/>
                              </w:rPr>
                            </w:pPr>
                            <w:r>
                              <w:rPr>
                                <w:rFonts w:cstheme="minorHAnsi"/>
                              </w:rPr>
                              <w:t>Number of TA Visits Provided</w:t>
                            </w:r>
                          </w:p>
                        </w:tc>
                        <w:tc>
                          <w:tcPr>
                            <w:tcW w:w="2150" w:type="dxa"/>
                            <w:vAlign w:val="center"/>
                          </w:tcPr>
                          <w:p w:rsidR="00484961" w:rsidRPr="009711DD" w:rsidRDefault="00484961"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62</w:t>
                            </w:r>
                          </w:p>
                        </w:tc>
                      </w:tr>
                      <w:tr w:rsidR="00484961" w:rsidRPr="009711DD" w:rsidTr="009D008D">
                        <w:tc>
                          <w:tcPr>
                            <w:tcW w:w="2610" w:type="dxa"/>
                            <w:shd w:val="clear" w:color="auto" w:fill="auto"/>
                            <w:vAlign w:val="center"/>
                          </w:tcPr>
                          <w:p w:rsidR="00484961" w:rsidRDefault="00484961" w:rsidP="003A639C">
                            <w:pPr>
                              <w:pStyle w:val="BodyText"/>
                              <w:spacing w:after="0"/>
                              <w:rPr>
                                <w:rFonts w:cstheme="minorHAnsi"/>
                              </w:rPr>
                            </w:pPr>
                            <w:r>
                              <w:rPr>
                                <w:rFonts w:cstheme="minorHAnsi"/>
                              </w:rPr>
                              <w:t>Number of Children 0-5 Enrolled in Provider Classrooms</w:t>
                            </w:r>
                          </w:p>
                        </w:tc>
                        <w:tc>
                          <w:tcPr>
                            <w:tcW w:w="2150" w:type="dxa"/>
                            <w:vAlign w:val="center"/>
                          </w:tcPr>
                          <w:p w:rsidR="00484961" w:rsidRPr="009711DD" w:rsidRDefault="00484961" w:rsidP="003A639C">
                            <w:pPr>
                              <w:pStyle w:val="BodyText"/>
                              <w:spacing w:after="0"/>
                              <w:jc w:val="right"/>
                              <w:rPr>
                                <w:rFonts w:cstheme="minorHAnsi"/>
                                <w:sz w:val="28"/>
                                <w:highlight w:val="cyan"/>
                              </w:rPr>
                            </w:pPr>
                            <w:r>
                              <w:rPr>
                                <w:rFonts w:cstheme="minorHAnsi"/>
                                <w:sz w:val="28"/>
                                <w:highlight w:val="cyan"/>
                              </w:rPr>
                              <w:t>Matrix C62</w:t>
                            </w:r>
                          </w:p>
                        </w:tc>
                      </w:tr>
                    </w:tbl>
                    <w:p w:rsidR="00484961" w:rsidRDefault="00484961" w:rsidP="00E53333"/>
                  </w:txbxContent>
                </v:textbox>
              </v:shape>
            </w:pict>
          </mc:Fallback>
        </mc:AlternateContent>
      </w:r>
      <w:r w:rsidR="00642A3B" w:rsidRPr="00AD355E">
        <w:rPr>
          <w:b/>
          <w:noProof/>
        </w:rPr>
        <mc:AlternateContent>
          <mc:Choice Requires="wps">
            <w:drawing>
              <wp:anchor distT="0" distB="0" distL="114300" distR="114300" simplePos="0" relativeHeight="251828224" behindDoc="0" locked="0" layoutInCell="1" allowOverlap="1" wp14:anchorId="1D1191AB" wp14:editId="460E0551">
                <wp:simplePos x="0" y="0"/>
                <wp:positionH relativeFrom="page">
                  <wp:posOffset>466725</wp:posOffset>
                </wp:positionH>
                <wp:positionV relativeFrom="page">
                  <wp:posOffset>1619250</wp:posOffset>
                </wp:positionV>
                <wp:extent cx="3219450" cy="320675"/>
                <wp:effectExtent l="0" t="0" r="0" b="3175"/>
                <wp:wrapNone/>
                <wp:docPr id="11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17" type="#_x0000_t202" style="position:absolute;margin-left:36.75pt;margin-top:127.5pt;width:253.5pt;height:25.25pt;z-index:25182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" filled="f" stroked="f">
                <v:textbox inset="0,0,0,0">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EC1717" w:rsidP="00AA1702">
      <w:r w:rsidRPr="00AD355E">
        <w:rPr>
          <w:noProof/>
        </w:rPr>
        <mc:AlternateContent>
          <mc:Choice Requires="wps">
            <w:drawing>
              <wp:anchor distT="0" distB="0" distL="114300" distR="114300" simplePos="0" relativeHeight="252176384" behindDoc="0" locked="0" layoutInCell="1" allowOverlap="1" wp14:anchorId="40A6C90D" wp14:editId="597BCD84">
                <wp:simplePos x="0" y="0"/>
                <wp:positionH relativeFrom="column">
                  <wp:posOffset>3619092</wp:posOffset>
                </wp:positionH>
                <wp:positionV relativeFrom="paragraph">
                  <wp:posOffset>2862017</wp:posOffset>
                </wp:positionV>
                <wp:extent cx="3217545" cy="1089660"/>
                <wp:effectExtent l="0" t="0" r="20955" b="1524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089660"/>
                        </a:xfrm>
                        <a:prstGeom prst="rect">
                          <a:avLst/>
                        </a:prstGeom>
                        <a:solidFill>
                          <a:srgbClr val="FFFF00"/>
                        </a:solidFill>
                        <a:ln w="9525">
                          <a:solidFill>
                            <a:srgbClr val="000000"/>
                          </a:solidFill>
                          <a:miter lim="800000"/>
                          <a:headEnd/>
                          <a:tailEnd/>
                        </a:ln>
                      </wps:spPr>
                      <wps:txbx>
                        <w:txbxContent>
                          <w:p w:rsidR="00484961" w:rsidRPr="00747C27" w:rsidRDefault="00484961" w:rsidP="00302E11">
                            <w:pPr>
                              <w:rPr>
                                <w:b/>
                              </w:rPr>
                            </w:pPr>
                            <w:r>
                              <w:rPr>
                                <w:b/>
                                <w:highlight w:val="cyan"/>
                              </w:rPr>
                              <w:t>The QE pre/post box underneath is a Table. To add or delete lines, you must Insert or Delete Rows by right-clicking on the appropriate line</w:t>
                            </w:r>
                            <w:r w:rsidRPr="00E54816">
                              <w:rPr>
                                <w:b/>
                                <w:highlight w:val="cyan"/>
                              </w:rPr>
                              <w:t xml:space="preserve">. </w:t>
                            </w:r>
                          </w:p>
                          <w:p w:rsidR="00484961" w:rsidRPr="00747C27" w:rsidRDefault="00484961" w:rsidP="00302E11">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8" type="#_x0000_t202" style="position:absolute;margin-left:284.95pt;margin-top:225.35pt;width:253.35pt;height:85.8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" fillcolor="yellow">
                <v:textbox>
                  <w:txbxContent>
                    <w:p w:rsidR="00484961" w:rsidRPr="00747C27" w:rsidRDefault="00484961" w:rsidP="00302E11">
                      <w:pPr>
                        <w:rPr>
                          <w:b/>
                        </w:rPr>
                      </w:pPr>
                      <w:r>
                        <w:rPr>
                          <w:b/>
                          <w:highlight w:val="cyan"/>
                        </w:rPr>
                        <w:t>The QE pre/post box underneath is a Table. To add or delete lines, you must Insert or Delete Rows by right-clicking on the appropriate line</w:t>
                      </w:r>
                      <w:r w:rsidRPr="00E54816">
                        <w:rPr>
                          <w:b/>
                          <w:highlight w:val="cyan"/>
                        </w:rPr>
                        <w:t xml:space="preserve">. </w:t>
                      </w:r>
                    </w:p>
                    <w:p w:rsidR="00484961" w:rsidRPr="00747C27" w:rsidRDefault="00484961" w:rsidP="00302E11">
                      <w:pPr>
                        <w:rPr>
                          <w:b/>
                        </w:rPr>
                      </w:pPr>
                      <w:r w:rsidRPr="00E54816">
                        <w:rPr>
                          <w:b/>
                          <w:highlight w:val="cyan"/>
                        </w:rPr>
                        <w:t>Delete this text box.</w:t>
                      </w:r>
                    </w:p>
                  </w:txbxContent>
                </v:textbox>
              </v:shape>
            </w:pict>
          </mc:Fallback>
        </mc:AlternateContent>
      </w:r>
      <w:r w:rsidR="00924B81" w:rsidRPr="00AD355E">
        <w:rPr>
          <w:noProof/>
        </w:rPr>
        <mc:AlternateContent>
          <mc:Choice Requires="wps">
            <w:drawing>
              <wp:anchor distT="0" distB="0" distL="114300" distR="114300" simplePos="0" relativeHeight="252121088" behindDoc="0" locked="0" layoutInCell="1" allowOverlap="1" wp14:anchorId="17503E81" wp14:editId="7C7A8798">
                <wp:simplePos x="0" y="0"/>
                <wp:positionH relativeFrom="page">
                  <wp:posOffset>518578</wp:posOffset>
                </wp:positionH>
                <wp:positionV relativeFrom="page">
                  <wp:posOffset>6063615</wp:posOffset>
                </wp:positionV>
                <wp:extent cx="6702425" cy="1750695"/>
                <wp:effectExtent l="0" t="0" r="3175" b="1905"/>
                <wp:wrapNone/>
                <wp:docPr id="47"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750695"/>
                        </a:xfrm>
                        <a:prstGeom prst="rect">
                          <a:avLst/>
                        </a:prstGeom>
                        <a:solidFill>
                          <a:srgbClr val="FFFF00">
                            <a:alpha val="60000"/>
                          </a:srgbClr>
                        </a:solidFill>
                        <a:ln>
                          <a:noFill/>
                        </a:ln>
                      </wps:spPr>
                      <wps:txbx>
                        <w:txbxContent>
                          <w:p w:rsidR="00484961" w:rsidRPr="001A6281" w:rsidRDefault="00484961" w:rsidP="005D4AC6">
                            <w:pPr>
                              <w:spacing w:line="240" w:lineRule="auto"/>
                              <w:rPr>
                                <w:rFonts w:cstheme="minorHAnsi"/>
                                <w:b/>
                                <w:sz w:val="28"/>
                              </w:rPr>
                            </w:pPr>
                            <w:r w:rsidRPr="000E7635">
                              <w:rPr>
                                <w:rFonts w:cstheme="minorHAnsi"/>
                                <w:b/>
                                <w:sz w:val="28"/>
                              </w:rPr>
                              <w:t xml:space="preserve">This year, our </w:t>
                            </w:r>
                            <w:r>
                              <w:rPr>
                                <w:rFonts w:cstheme="minorHAnsi"/>
                                <w:b/>
                                <w:sz w:val="28"/>
                              </w:rPr>
                              <w:t xml:space="preserve">Quality Enhancement </w:t>
                            </w:r>
                            <w:r w:rsidRPr="000E7635">
                              <w:rPr>
                                <w:rFonts w:cstheme="minorHAnsi"/>
                                <w:b/>
                                <w:sz w:val="28"/>
                              </w:rPr>
                              <w:t>program:</w:t>
                            </w:r>
                          </w:p>
                          <w:p w:rsidR="00B56772" w:rsidRDefault="00B56772" w:rsidP="00B56772">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484961" w:rsidRPr="00A04065" w:rsidRDefault="00484961" w:rsidP="005D4AC6">
                            <w:pPr>
                              <w:pStyle w:val="BodyText"/>
                              <w:numPr>
                                <w:ilvl w:val="0"/>
                                <w:numId w:val="2"/>
                              </w:numPr>
                              <w:spacing w:line="240" w:lineRule="auto"/>
                              <w:rPr>
                                <w:rFonts w:cstheme="minorHAnsi"/>
                                <w:b/>
                                <w:sz w:val="20"/>
                                <w:szCs w:val="20"/>
                                <w:highlight w:val="cyan"/>
                              </w:rPr>
                            </w:pPr>
                            <w:r>
                              <w:rPr>
                                <w:rFonts w:cstheme="minorHAnsi"/>
                                <w:b/>
                                <w:sz w:val="20"/>
                                <w:szCs w:val="20"/>
                              </w:rPr>
                              <w:t xml:space="preserve">Improved quality, on average, by </w:t>
                            </w:r>
                            <w:r w:rsidRPr="00930300">
                              <w:rPr>
                                <w:rFonts w:cstheme="minorHAnsi"/>
                                <w:b/>
                                <w:sz w:val="20"/>
                                <w:szCs w:val="20"/>
                                <w:highlight w:val="cyan"/>
                              </w:rPr>
                              <w:t>X</w:t>
                            </w:r>
                            <w:r>
                              <w:rPr>
                                <w:rFonts w:cstheme="minorHAnsi"/>
                                <w:b/>
                                <w:sz w:val="20"/>
                                <w:szCs w:val="20"/>
                                <w:highlight w:val="cyan"/>
                              </w:rPr>
                              <w:t>.</w:t>
                            </w:r>
                            <w:r w:rsidRPr="00930300">
                              <w:rPr>
                                <w:rFonts w:cstheme="minorHAnsi"/>
                                <w:b/>
                                <w:sz w:val="20"/>
                                <w:szCs w:val="20"/>
                                <w:highlight w:val="cyan"/>
                              </w:rPr>
                              <w:t>X</w:t>
                            </w:r>
                            <w:r>
                              <w:rPr>
                                <w:rFonts w:cstheme="minorHAnsi"/>
                                <w:b/>
                                <w:sz w:val="20"/>
                                <w:szCs w:val="20"/>
                              </w:rPr>
                              <w:t xml:space="preserve"> based on pre/post Environment Rating Scale assessments. </w:t>
                            </w:r>
                            <w:r>
                              <w:rPr>
                                <w:rFonts w:cstheme="minorHAnsi"/>
                                <w:b/>
                                <w:sz w:val="20"/>
                                <w:szCs w:val="20"/>
                                <w:highlight w:val="cyan"/>
                              </w:rPr>
                              <w:t xml:space="preserve"> (Child Care Intensity Summary Report, Column “ERS Change, Pre to Post”)</w:t>
                            </w:r>
                          </w:p>
                          <w:p w:rsidR="00484961" w:rsidRDefault="00484961" w:rsidP="005D4AC6">
                            <w:pPr>
                              <w:pStyle w:val="BodyText"/>
                              <w:numPr>
                                <w:ilvl w:val="0"/>
                                <w:numId w:val="2"/>
                              </w:numPr>
                              <w:spacing w:line="240" w:lineRule="auto"/>
                              <w:rPr>
                                <w:rFonts w:cstheme="minorHAnsi"/>
                                <w:b/>
                                <w:sz w:val="20"/>
                                <w:szCs w:val="20"/>
                                <w:highlight w:val="cyan"/>
                              </w:rPr>
                            </w:pPr>
                            <w:r>
                              <w:rPr>
                                <w:rFonts w:cstheme="minorHAnsi"/>
                                <w:b/>
                                <w:sz w:val="20"/>
                                <w:szCs w:val="20"/>
                              </w:rPr>
                              <w:t>Provided</w:t>
                            </w:r>
                            <w:r w:rsidRPr="005D4AC6">
                              <w:rPr>
                                <w:rFonts w:cstheme="minorHAnsi"/>
                                <w:b/>
                                <w:sz w:val="20"/>
                                <w:szCs w:val="20"/>
                              </w:rPr>
                              <w:t xml:space="preserve"> </w:t>
                            </w:r>
                            <w:r>
                              <w:rPr>
                                <w:rFonts w:cstheme="minorHAnsi"/>
                                <w:b/>
                                <w:sz w:val="20"/>
                                <w:szCs w:val="20"/>
                                <w:highlight w:val="cyan"/>
                              </w:rPr>
                              <w:t xml:space="preserve">XX </w:t>
                            </w:r>
                            <w:r w:rsidRPr="005D4AC6">
                              <w:rPr>
                                <w:rFonts w:cstheme="minorHAnsi"/>
                                <w:b/>
                                <w:sz w:val="20"/>
                                <w:szCs w:val="20"/>
                              </w:rPr>
                              <w:t xml:space="preserve">hours of technical assistance </w:t>
                            </w:r>
                            <w:r>
                              <w:rPr>
                                <w:rFonts w:cstheme="minorHAnsi"/>
                                <w:b/>
                                <w:sz w:val="20"/>
                                <w:szCs w:val="20"/>
                              </w:rPr>
                              <w:t xml:space="preserve">to child care providers </w:t>
                            </w:r>
                            <w:r>
                              <w:rPr>
                                <w:rFonts w:cstheme="minorHAnsi"/>
                                <w:b/>
                                <w:sz w:val="20"/>
                                <w:szCs w:val="20"/>
                                <w:highlight w:val="cyan"/>
                              </w:rPr>
                              <w:t>(Matrix F62</w:t>
                            </w:r>
                            <w:r w:rsidRPr="005D4AC6">
                              <w:rPr>
                                <w:rFonts w:cstheme="minorHAnsi"/>
                                <w:b/>
                                <w:sz w:val="20"/>
                                <w:szCs w:val="20"/>
                                <w:highlight w:val="cyan"/>
                              </w:rPr>
                              <w:t>)</w:t>
                            </w:r>
                          </w:p>
                          <w:p w:rsidR="00484961" w:rsidRDefault="00484961" w:rsidP="005D4AC6">
                            <w:pPr>
                              <w:pStyle w:val="BodyText"/>
                              <w:numPr>
                                <w:ilvl w:val="0"/>
                                <w:numId w:val="2"/>
                              </w:numPr>
                              <w:spacing w:line="240" w:lineRule="auto"/>
                              <w:rPr>
                                <w:rFonts w:cstheme="minorHAnsi"/>
                                <w:b/>
                                <w:sz w:val="20"/>
                                <w:szCs w:val="20"/>
                                <w:highlight w:val="cyan"/>
                              </w:rPr>
                            </w:pPr>
                            <w:r w:rsidRPr="003A639C">
                              <w:rPr>
                                <w:rFonts w:cstheme="minorHAnsi"/>
                                <w:b/>
                                <w:sz w:val="20"/>
                                <w:szCs w:val="20"/>
                              </w:rPr>
                              <w:t xml:space="preserve">Provided </w:t>
                            </w:r>
                            <w:r w:rsidRPr="003A639C">
                              <w:rPr>
                                <w:rFonts w:cstheme="minorHAnsi"/>
                                <w:b/>
                                <w:sz w:val="20"/>
                                <w:szCs w:val="20"/>
                                <w:highlight w:val="cyan"/>
                              </w:rPr>
                              <w:t>$?????</w:t>
                            </w:r>
                            <w:r w:rsidRPr="003A639C">
                              <w:rPr>
                                <w:rFonts w:cstheme="minorHAnsi"/>
                                <w:b/>
                                <w:sz w:val="20"/>
                                <w:szCs w:val="20"/>
                              </w:rPr>
                              <w:t xml:space="preserve"> in materials grants to participating child care providers </w:t>
                            </w:r>
                            <w:r>
                              <w:rPr>
                                <w:rFonts w:cstheme="minorHAnsi"/>
                                <w:b/>
                                <w:sz w:val="20"/>
                                <w:szCs w:val="20"/>
                                <w:highlight w:val="cyan"/>
                              </w:rPr>
                              <w:t>(if applicable)</w:t>
                            </w:r>
                          </w:p>
                          <w:p w:rsidR="00484961" w:rsidRDefault="00484961" w:rsidP="005D4AC6">
                            <w:pPr>
                              <w:pStyle w:val="BodyText"/>
                              <w:numPr>
                                <w:ilvl w:val="0"/>
                                <w:numId w:val="2"/>
                              </w:numPr>
                              <w:spacing w:line="240" w:lineRule="auto"/>
                              <w:rPr>
                                <w:rFonts w:cstheme="minorHAnsi"/>
                                <w:b/>
                                <w:sz w:val="20"/>
                                <w:szCs w:val="20"/>
                              </w:rPr>
                            </w:pPr>
                            <w:r w:rsidRPr="00684CE5">
                              <w:rPr>
                                <w:rFonts w:cstheme="minorHAnsi"/>
                                <w:b/>
                                <w:sz w:val="20"/>
                                <w:szCs w:val="20"/>
                              </w:rPr>
                              <w:t xml:space="preserve">Funded scholarships for </w:t>
                            </w:r>
                            <w:r w:rsidRPr="00684CE5">
                              <w:rPr>
                                <w:rFonts w:cstheme="minorHAnsi"/>
                                <w:b/>
                                <w:sz w:val="20"/>
                                <w:szCs w:val="20"/>
                                <w:highlight w:val="cyan"/>
                              </w:rPr>
                              <w:t>XX</w:t>
                            </w:r>
                            <w:r w:rsidRPr="00684CE5">
                              <w:rPr>
                                <w:rFonts w:cstheme="minorHAnsi"/>
                                <w:b/>
                                <w:sz w:val="20"/>
                                <w:szCs w:val="20"/>
                              </w:rPr>
                              <w:t xml:space="preserve"> children within participating child care providers</w:t>
                            </w:r>
                            <w:r>
                              <w:rPr>
                                <w:rFonts w:cstheme="minorHAnsi"/>
                                <w:b/>
                                <w:sz w:val="20"/>
                                <w:szCs w:val="20"/>
                              </w:rPr>
                              <w:t xml:space="preserve"> </w:t>
                            </w:r>
                            <w:r w:rsidRPr="00684CE5">
                              <w:rPr>
                                <w:rFonts w:cstheme="minorHAnsi"/>
                                <w:b/>
                                <w:sz w:val="20"/>
                                <w:szCs w:val="20"/>
                                <w:highlight w:val="cyan"/>
                              </w:rPr>
                              <w:t>(if applicable)</w:t>
                            </w:r>
                          </w:p>
                          <w:p w:rsidR="00484961" w:rsidRPr="00320106" w:rsidRDefault="00484961" w:rsidP="00924B81">
                            <w:pPr>
                              <w:pStyle w:val="BodyText"/>
                              <w:spacing w:line="240" w:lineRule="auto"/>
                              <w:rPr>
                                <w:rFonts w:cstheme="minorHAnsi"/>
                                <w:b/>
                                <w:sz w:val="20"/>
                                <w:szCs w:val="20"/>
                                <w:highlight w:val="cyan"/>
                              </w:rPr>
                            </w:pPr>
                          </w:p>
                          <w:p w:rsidR="00484961" w:rsidRPr="00416CD6" w:rsidRDefault="00484961" w:rsidP="005D4AC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9" type="#_x0000_t202" style="position:absolute;margin-left:40.85pt;margin-top:477.45pt;width:527.75pt;height:137.85pt;z-index:25212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" fillcolor="yellow" stroked="f">
                <v:fill opacity="39321f"/>
                <v:textbox inset=",7.2pt,,7.2pt">
                  <w:txbxContent>
                    <w:p w:rsidR="00484961" w:rsidRPr="001A6281" w:rsidRDefault="00484961" w:rsidP="005D4AC6">
                      <w:pPr>
                        <w:spacing w:line="240" w:lineRule="auto"/>
                        <w:rPr>
                          <w:rFonts w:cstheme="minorHAnsi"/>
                          <w:b/>
                          <w:sz w:val="28"/>
                        </w:rPr>
                      </w:pPr>
                      <w:r w:rsidRPr="000E7635">
                        <w:rPr>
                          <w:rFonts w:cstheme="minorHAnsi"/>
                          <w:b/>
                          <w:sz w:val="28"/>
                        </w:rPr>
                        <w:t xml:space="preserve">This year, our </w:t>
                      </w:r>
                      <w:r>
                        <w:rPr>
                          <w:rFonts w:cstheme="minorHAnsi"/>
                          <w:b/>
                          <w:sz w:val="28"/>
                        </w:rPr>
                        <w:t xml:space="preserve">Quality Enhancement </w:t>
                      </w:r>
                      <w:r w:rsidRPr="000E7635">
                        <w:rPr>
                          <w:rFonts w:cstheme="minorHAnsi"/>
                          <w:b/>
                          <w:sz w:val="28"/>
                        </w:rPr>
                        <w:t>program:</w:t>
                      </w:r>
                    </w:p>
                    <w:p w:rsidR="00B56772" w:rsidRDefault="00B56772" w:rsidP="00B56772">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484961" w:rsidRPr="00A04065" w:rsidRDefault="00484961" w:rsidP="005D4AC6">
                      <w:pPr>
                        <w:pStyle w:val="BodyText"/>
                        <w:numPr>
                          <w:ilvl w:val="0"/>
                          <w:numId w:val="2"/>
                        </w:numPr>
                        <w:spacing w:line="240" w:lineRule="auto"/>
                        <w:rPr>
                          <w:rFonts w:cstheme="minorHAnsi"/>
                          <w:b/>
                          <w:sz w:val="20"/>
                          <w:szCs w:val="20"/>
                          <w:highlight w:val="cyan"/>
                        </w:rPr>
                      </w:pPr>
                      <w:r>
                        <w:rPr>
                          <w:rFonts w:cstheme="minorHAnsi"/>
                          <w:b/>
                          <w:sz w:val="20"/>
                          <w:szCs w:val="20"/>
                        </w:rPr>
                        <w:t xml:space="preserve">Improved quality, on average, by </w:t>
                      </w:r>
                      <w:r w:rsidRPr="00930300">
                        <w:rPr>
                          <w:rFonts w:cstheme="minorHAnsi"/>
                          <w:b/>
                          <w:sz w:val="20"/>
                          <w:szCs w:val="20"/>
                          <w:highlight w:val="cyan"/>
                        </w:rPr>
                        <w:t>X</w:t>
                      </w:r>
                      <w:r>
                        <w:rPr>
                          <w:rFonts w:cstheme="minorHAnsi"/>
                          <w:b/>
                          <w:sz w:val="20"/>
                          <w:szCs w:val="20"/>
                          <w:highlight w:val="cyan"/>
                        </w:rPr>
                        <w:t>.</w:t>
                      </w:r>
                      <w:r w:rsidRPr="00930300">
                        <w:rPr>
                          <w:rFonts w:cstheme="minorHAnsi"/>
                          <w:b/>
                          <w:sz w:val="20"/>
                          <w:szCs w:val="20"/>
                          <w:highlight w:val="cyan"/>
                        </w:rPr>
                        <w:t>X</w:t>
                      </w:r>
                      <w:r>
                        <w:rPr>
                          <w:rFonts w:cstheme="minorHAnsi"/>
                          <w:b/>
                          <w:sz w:val="20"/>
                          <w:szCs w:val="20"/>
                        </w:rPr>
                        <w:t xml:space="preserve"> based on pre/post Environment Rating Scale assessments. </w:t>
                      </w:r>
                      <w:r>
                        <w:rPr>
                          <w:rFonts w:cstheme="minorHAnsi"/>
                          <w:b/>
                          <w:sz w:val="20"/>
                          <w:szCs w:val="20"/>
                          <w:highlight w:val="cyan"/>
                        </w:rPr>
                        <w:t xml:space="preserve"> (Child Care Intensity Summary Report, Column “ERS Change, Pre to Post”)</w:t>
                      </w:r>
                    </w:p>
                    <w:p w:rsidR="00484961" w:rsidRDefault="00484961" w:rsidP="005D4AC6">
                      <w:pPr>
                        <w:pStyle w:val="BodyText"/>
                        <w:numPr>
                          <w:ilvl w:val="0"/>
                          <w:numId w:val="2"/>
                        </w:numPr>
                        <w:spacing w:line="240" w:lineRule="auto"/>
                        <w:rPr>
                          <w:rFonts w:cstheme="minorHAnsi"/>
                          <w:b/>
                          <w:sz w:val="20"/>
                          <w:szCs w:val="20"/>
                          <w:highlight w:val="cyan"/>
                        </w:rPr>
                      </w:pPr>
                      <w:r>
                        <w:rPr>
                          <w:rFonts w:cstheme="minorHAnsi"/>
                          <w:b/>
                          <w:sz w:val="20"/>
                          <w:szCs w:val="20"/>
                        </w:rPr>
                        <w:t>Provided</w:t>
                      </w:r>
                      <w:r w:rsidRPr="005D4AC6">
                        <w:rPr>
                          <w:rFonts w:cstheme="minorHAnsi"/>
                          <w:b/>
                          <w:sz w:val="20"/>
                          <w:szCs w:val="20"/>
                        </w:rPr>
                        <w:t xml:space="preserve"> </w:t>
                      </w:r>
                      <w:r>
                        <w:rPr>
                          <w:rFonts w:cstheme="minorHAnsi"/>
                          <w:b/>
                          <w:sz w:val="20"/>
                          <w:szCs w:val="20"/>
                          <w:highlight w:val="cyan"/>
                        </w:rPr>
                        <w:t xml:space="preserve">XX </w:t>
                      </w:r>
                      <w:r w:rsidRPr="005D4AC6">
                        <w:rPr>
                          <w:rFonts w:cstheme="minorHAnsi"/>
                          <w:b/>
                          <w:sz w:val="20"/>
                          <w:szCs w:val="20"/>
                        </w:rPr>
                        <w:t xml:space="preserve">hours of technical assistance </w:t>
                      </w:r>
                      <w:r>
                        <w:rPr>
                          <w:rFonts w:cstheme="minorHAnsi"/>
                          <w:b/>
                          <w:sz w:val="20"/>
                          <w:szCs w:val="20"/>
                        </w:rPr>
                        <w:t xml:space="preserve">to child care providers </w:t>
                      </w:r>
                      <w:r>
                        <w:rPr>
                          <w:rFonts w:cstheme="minorHAnsi"/>
                          <w:b/>
                          <w:sz w:val="20"/>
                          <w:szCs w:val="20"/>
                          <w:highlight w:val="cyan"/>
                        </w:rPr>
                        <w:t>(Matrix F62</w:t>
                      </w:r>
                      <w:r w:rsidRPr="005D4AC6">
                        <w:rPr>
                          <w:rFonts w:cstheme="minorHAnsi"/>
                          <w:b/>
                          <w:sz w:val="20"/>
                          <w:szCs w:val="20"/>
                          <w:highlight w:val="cyan"/>
                        </w:rPr>
                        <w:t>)</w:t>
                      </w:r>
                    </w:p>
                    <w:p w:rsidR="00484961" w:rsidRDefault="00484961" w:rsidP="005D4AC6">
                      <w:pPr>
                        <w:pStyle w:val="BodyText"/>
                        <w:numPr>
                          <w:ilvl w:val="0"/>
                          <w:numId w:val="2"/>
                        </w:numPr>
                        <w:spacing w:line="240" w:lineRule="auto"/>
                        <w:rPr>
                          <w:rFonts w:cstheme="minorHAnsi"/>
                          <w:b/>
                          <w:sz w:val="20"/>
                          <w:szCs w:val="20"/>
                          <w:highlight w:val="cyan"/>
                        </w:rPr>
                      </w:pPr>
                      <w:r w:rsidRPr="003A639C">
                        <w:rPr>
                          <w:rFonts w:cstheme="minorHAnsi"/>
                          <w:b/>
                          <w:sz w:val="20"/>
                          <w:szCs w:val="20"/>
                        </w:rPr>
                        <w:t xml:space="preserve">Provided </w:t>
                      </w:r>
                      <w:r w:rsidRPr="003A639C">
                        <w:rPr>
                          <w:rFonts w:cstheme="minorHAnsi"/>
                          <w:b/>
                          <w:sz w:val="20"/>
                          <w:szCs w:val="20"/>
                          <w:highlight w:val="cyan"/>
                        </w:rPr>
                        <w:t>$?????</w:t>
                      </w:r>
                      <w:r w:rsidRPr="003A639C">
                        <w:rPr>
                          <w:rFonts w:cstheme="minorHAnsi"/>
                          <w:b/>
                          <w:sz w:val="20"/>
                          <w:szCs w:val="20"/>
                        </w:rPr>
                        <w:t xml:space="preserve"> in materials grants to participating child care providers </w:t>
                      </w:r>
                      <w:r>
                        <w:rPr>
                          <w:rFonts w:cstheme="minorHAnsi"/>
                          <w:b/>
                          <w:sz w:val="20"/>
                          <w:szCs w:val="20"/>
                          <w:highlight w:val="cyan"/>
                        </w:rPr>
                        <w:t>(if applicable)</w:t>
                      </w:r>
                    </w:p>
                    <w:p w:rsidR="00484961" w:rsidRDefault="00484961" w:rsidP="005D4AC6">
                      <w:pPr>
                        <w:pStyle w:val="BodyText"/>
                        <w:numPr>
                          <w:ilvl w:val="0"/>
                          <w:numId w:val="2"/>
                        </w:numPr>
                        <w:spacing w:line="240" w:lineRule="auto"/>
                        <w:rPr>
                          <w:rFonts w:cstheme="minorHAnsi"/>
                          <w:b/>
                          <w:sz w:val="20"/>
                          <w:szCs w:val="20"/>
                        </w:rPr>
                      </w:pPr>
                      <w:r w:rsidRPr="00684CE5">
                        <w:rPr>
                          <w:rFonts w:cstheme="minorHAnsi"/>
                          <w:b/>
                          <w:sz w:val="20"/>
                          <w:szCs w:val="20"/>
                        </w:rPr>
                        <w:t xml:space="preserve">Funded scholarships for </w:t>
                      </w:r>
                      <w:r w:rsidRPr="00684CE5">
                        <w:rPr>
                          <w:rFonts w:cstheme="minorHAnsi"/>
                          <w:b/>
                          <w:sz w:val="20"/>
                          <w:szCs w:val="20"/>
                          <w:highlight w:val="cyan"/>
                        </w:rPr>
                        <w:t>XX</w:t>
                      </w:r>
                      <w:r w:rsidRPr="00684CE5">
                        <w:rPr>
                          <w:rFonts w:cstheme="minorHAnsi"/>
                          <w:b/>
                          <w:sz w:val="20"/>
                          <w:szCs w:val="20"/>
                        </w:rPr>
                        <w:t xml:space="preserve"> children within participating child care providers</w:t>
                      </w:r>
                      <w:r>
                        <w:rPr>
                          <w:rFonts w:cstheme="minorHAnsi"/>
                          <w:b/>
                          <w:sz w:val="20"/>
                          <w:szCs w:val="20"/>
                        </w:rPr>
                        <w:t xml:space="preserve"> </w:t>
                      </w:r>
                      <w:r w:rsidRPr="00684CE5">
                        <w:rPr>
                          <w:rFonts w:cstheme="minorHAnsi"/>
                          <w:b/>
                          <w:sz w:val="20"/>
                          <w:szCs w:val="20"/>
                          <w:highlight w:val="cyan"/>
                        </w:rPr>
                        <w:t>(if applicable)</w:t>
                      </w:r>
                    </w:p>
                    <w:p w:rsidR="00484961" w:rsidRPr="00320106" w:rsidRDefault="00484961" w:rsidP="00924B81">
                      <w:pPr>
                        <w:pStyle w:val="BodyText"/>
                        <w:spacing w:line="240" w:lineRule="auto"/>
                        <w:rPr>
                          <w:rFonts w:cstheme="minorHAnsi"/>
                          <w:b/>
                          <w:sz w:val="20"/>
                          <w:szCs w:val="20"/>
                          <w:highlight w:val="cyan"/>
                        </w:rPr>
                      </w:pPr>
                    </w:p>
                    <w:p w:rsidR="00484961" w:rsidRPr="00416CD6" w:rsidRDefault="00484961" w:rsidP="005D4AC6">
                      <w:pPr>
                        <w:pStyle w:val="BodyText"/>
                        <w:spacing w:line="240" w:lineRule="auto"/>
                        <w:ind w:left="360"/>
                        <w:rPr>
                          <w:rFonts w:cstheme="minorHAnsi"/>
                        </w:rPr>
                      </w:pPr>
                    </w:p>
                  </w:txbxContent>
                </v:textbox>
                <w10:wrap anchorx="page" anchory="page"/>
              </v:shape>
            </w:pict>
          </mc:Fallback>
        </mc:AlternateContent>
      </w:r>
      <w:r w:rsidR="00924B81" w:rsidRPr="00AD355E">
        <w:rPr>
          <w:noProof/>
        </w:rPr>
        <mc:AlternateContent>
          <mc:Choice Requires="wps">
            <w:drawing>
              <wp:anchor distT="0" distB="0" distL="114300" distR="114300" simplePos="0" relativeHeight="252120064" behindDoc="0" locked="0" layoutInCell="1" allowOverlap="1" wp14:anchorId="03B0BCEC" wp14:editId="2E4C5006">
                <wp:simplePos x="0" y="0"/>
                <wp:positionH relativeFrom="column">
                  <wp:posOffset>3670732</wp:posOffset>
                </wp:positionH>
                <wp:positionV relativeFrom="paragraph">
                  <wp:posOffset>2048894</wp:posOffset>
                </wp:positionV>
                <wp:extent cx="3113405" cy="1732915"/>
                <wp:effectExtent l="0" t="0" r="0" b="635"/>
                <wp:wrapNone/>
                <wp:docPr id="52"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3405" cy="1732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Pr="00496459" w:rsidRDefault="00484961" w:rsidP="00496459">
                            <w:pPr>
                              <w:spacing w:after="0" w:line="240" w:lineRule="auto"/>
                              <w:jc w:val="center"/>
                              <w:rPr>
                                <w:rFonts w:cstheme="minorHAnsi"/>
                                <w:b/>
                                <w:i/>
                                <w:sz w:val="20"/>
                                <w:szCs w:val="20"/>
                              </w:rPr>
                            </w:pPr>
                            <w:r w:rsidRPr="00496459">
                              <w:rPr>
                                <w:rFonts w:cstheme="minorHAnsi"/>
                                <w:b/>
                                <w:i/>
                                <w:sz w:val="20"/>
                                <w:szCs w:val="20"/>
                              </w:rPr>
                              <w:t>Congratulations to</w:t>
                            </w:r>
                            <w:r>
                              <w:rPr>
                                <w:rFonts w:cstheme="minorHAnsi"/>
                                <w:b/>
                                <w:i/>
                                <w:sz w:val="20"/>
                                <w:szCs w:val="20"/>
                              </w:rPr>
                              <w:t xml:space="preserve"> our QE participants for 201</w:t>
                            </w:r>
                            <w:r w:rsidR="00B56772">
                              <w:rPr>
                                <w:rFonts w:cstheme="minorHAnsi"/>
                                <w:b/>
                                <w:i/>
                                <w:sz w:val="20"/>
                                <w:szCs w:val="20"/>
                              </w:rPr>
                              <w:t>6-17</w:t>
                            </w:r>
                            <w:r>
                              <w:rPr>
                                <w:rFonts w:cstheme="minorHAnsi"/>
                                <w:b/>
                                <w:i/>
                                <w:sz w:val="20"/>
                                <w:szCs w:val="20"/>
                              </w:rPr>
                              <w:t>!</w:t>
                            </w:r>
                          </w:p>
                          <w:tbl>
                            <w:tblPr>
                              <w:tblStyle w:val="TableGrid"/>
                              <w:tblW w:w="5000" w:type="pct"/>
                              <w:tblInd w:w="133" w:type="dxa"/>
                              <w:tblBorders>
                                <w:top w:val="single" w:sz="12" w:space="0" w:color="FF0000"/>
                                <w:left w:val="single" w:sz="12" w:space="0" w:color="FF0000"/>
                                <w:bottom w:val="single" w:sz="12" w:space="0" w:color="FF0000"/>
                                <w:right w:val="single" w:sz="12" w:space="0" w:color="FF0000"/>
                                <w:insideH w:val="dotted" w:sz="4" w:space="0" w:color="auto"/>
                                <w:insideV w:val="dotted" w:sz="4" w:space="0" w:color="auto"/>
                              </w:tblBorders>
                              <w:tblCellMar>
                                <w:top w:w="58" w:type="dxa"/>
                                <w:left w:w="43" w:type="dxa"/>
                                <w:bottom w:w="58" w:type="dxa"/>
                                <w:right w:w="58" w:type="dxa"/>
                              </w:tblCellMar>
                              <w:tblLook w:val="04A0" w:firstRow="1" w:lastRow="0" w:firstColumn="1" w:lastColumn="0" w:noHBand="0" w:noVBand="1"/>
                            </w:tblPr>
                            <w:tblGrid>
                              <w:gridCol w:w="2599"/>
                              <w:gridCol w:w="2132"/>
                            </w:tblGrid>
                            <w:tr w:rsidR="00484961" w:rsidRPr="002D69E7" w:rsidTr="009724E3">
                              <w:tc>
                                <w:tcPr>
                                  <w:tcW w:w="2747" w:type="pct"/>
                                  <w:vAlign w:val="center"/>
                                </w:tcPr>
                                <w:p w:rsidR="00484961" w:rsidRPr="00226B2C" w:rsidRDefault="00484961" w:rsidP="004B1D0A">
                                  <w:pPr>
                                    <w:pStyle w:val="BodyText"/>
                                    <w:spacing w:after="0"/>
                                    <w:rPr>
                                      <w:rFonts w:cstheme="minorHAnsi"/>
                                      <w:b/>
                                      <w:sz w:val="20"/>
                                    </w:rPr>
                                  </w:pPr>
                                  <w:r w:rsidRPr="00226B2C">
                                    <w:rPr>
                                      <w:rFonts w:cstheme="minorHAnsi"/>
                                      <w:b/>
                                      <w:sz w:val="20"/>
                                    </w:rPr>
                                    <w:t>Child Care Provider</w:t>
                                  </w:r>
                                </w:p>
                              </w:tc>
                              <w:tc>
                                <w:tcPr>
                                  <w:tcW w:w="2253" w:type="pct"/>
                                  <w:vAlign w:val="center"/>
                                </w:tcPr>
                                <w:p w:rsidR="00484961" w:rsidRPr="002D69E7" w:rsidRDefault="00484961" w:rsidP="004B1D0A">
                                  <w:pPr>
                                    <w:pStyle w:val="BodyText"/>
                                    <w:spacing w:after="0"/>
                                    <w:rPr>
                                      <w:rFonts w:cstheme="minorHAnsi"/>
                                      <w:b/>
                                      <w:sz w:val="20"/>
                                    </w:rPr>
                                  </w:pPr>
                                  <w:r>
                                    <w:rPr>
                                      <w:rFonts w:cstheme="minorHAnsi"/>
                                      <w:b/>
                                      <w:sz w:val="20"/>
                                    </w:rPr>
                                    <w:t>Pre/Post Improvement</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toddler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2.6 to 3.5</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3.0 to 3.3</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2-yr-old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1.9 to 3.2</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3-yr-old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2.0  to 2.4</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3.2 to 3.6</w:t>
                                  </w:r>
                                </w:p>
                              </w:tc>
                            </w:tr>
                          </w:tbl>
                          <w:p w:rsidR="00484961" w:rsidRPr="00E53333" w:rsidRDefault="00484961" w:rsidP="00E533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3" o:spid="_x0000_s1120" type="#_x0000_t202" style="position:absolute;margin-left:289.05pt;margin-top:161.35pt;width:245.15pt;height:136.45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" stroked="f">
                <v:textbox>
                  <w:txbxContent>
                    <w:p w:rsidR="00484961" w:rsidRPr="00496459" w:rsidRDefault="00484961" w:rsidP="00496459">
                      <w:pPr>
                        <w:spacing w:after="0" w:line="240" w:lineRule="auto"/>
                        <w:jc w:val="center"/>
                        <w:rPr>
                          <w:rFonts w:cstheme="minorHAnsi"/>
                          <w:b/>
                          <w:i/>
                          <w:sz w:val="20"/>
                          <w:szCs w:val="20"/>
                        </w:rPr>
                      </w:pPr>
                      <w:r w:rsidRPr="00496459">
                        <w:rPr>
                          <w:rFonts w:cstheme="minorHAnsi"/>
                          <w:b/>
                          <w:i/>
                          <w:sz w:val="20"/>
                          <w:szCs w:val="20"/>
                        </w:rPr>
                        <w:t>Congratulations to</w:t>
                      </w:r>
                      <w:r>
                        <w:rPr>
                          <w:rFonts w:cstheme="minorHAnsi"/>
                          <w:b/>
                          <w:i/>
                          <w:sz w:val="20"/>
                          <w:szCs w:val="20"/>
                        </w:rPr>
                        <w:t xml:space="preserve"> our QE participants for 201</w:t>
                      </w:r>
                      <w:r w:rsidR="00B56772">
                        <w:rPr>
                          <w:rFonts w:cstheme="minorHAnsi"/>
                          <w:b/>
                          <w:i/>
                          <w:sz w:val="20"/>
                          <w:szCs w:val="20"/>
                        </w:rPr>
                        <w:t>6-17</w:t>
                      </w:r>
                      <w:r>
                        <w:rPr>
                          <w:rFonts w:cstheme="minorHAnsi"/>
                          <w:b/>
                          <w:i/>
                          <w:sz w:val="20"/>
                          <w:szCs w:val="20"/>
                        </w:rPr>
                        <w:t>!</w:t>
                      </w:r>
                    </w:p>
                    <w:tbl>
                      <w:tblPr>
                        <w:tblStyle w:val="TableGrid"/>
                        <w:tblW w:w="5000" w:type="pct"/>
                        <w:tblInd w:w="133" w:type="dxa"/>
                        <w:tblBorders>
                          <w:top w:val="single" w:sz="12" w:space="0" w:color="FF0000"/>
                          <w:left w:val="single" w:sz="12" w:space="0" w:color="FF0000"/>
                          <w:bottom w:val="single" w:sz="12" w:space="0" w:color="FF0000"/>
                          <w:right w:val="single" w:sz="12" w:space="0" w:color="FF0000"/>
                          <w:insideH w:val="dotted" w:sz="4" w:space="0" w:color="auto"/>
                          <w:insideV w:val="dotted" w:sz="4" w:space="0" w:color="auto"/>
                        </w:tblBorders>
                        <w:tblCellMar>
                          <w:top w:w="58" w:type="dxa"/>
                          <w:left w:w="43" w:type="dxa"/>
                          <w:bottom w:w="58" w:type="dxa"/>
                          <w:right w:w="58" w:type="dxa"/>
                        </w:tblCellMar>
                        <w:tblLook w:val="04A0" w:firstRow="1" w:lastRow="0" w:firstColumn="1" w:lastColumn="0" w:noHBand="0" w:noVBand="1"/>
                      </w:tblPr>
                      <w:tblGrid>
                        <w:gridCol w:w="2599"/>
                        <w:gridCol w:w="2132"/>
                      </w:tblGrid>
                      <w:tr w:rsidR="00484961" w:rsidRPr="002D69E7" w:rsidTr="009724E3">
                        <w:tc>
                          <w:tcPr>
                            <w:tcW w:w="2747" w:type="pct"/>
                            <w:vAlign w:val="center"/>
                          </w:tcPr>
                          <w:p w:rsidR="00484961" w:rsidRPr="00226B2C" w:rsidRDefault="00484961" w:rsidP="004B1D0A">
                            <w:pPr>
                              <w:pStyle w:val="BodyText"/>
                              <w:spacing w:after="0"/>
                              <w:rPr>
                                <w:rFonts w:cstheme="minorHAnsi"/>
                                <w:b/>
                                <w:sz w:val="20"/>
                              </w:rPr>
                            </w:pPr>
                            <w:r w:rsidRPr="00226B2C">
                              <w:rPr>
                                <w:rFonts w:cstheme="minorHAnsi"/>
                                <w:b/>
                                <w:sz w:val="20"/>
                              </w:rPr>
                              <w:t>Child Care Provider</w:t>
                            </w:r>
                          </w:p>
                        </w:tc>
                        <w:tc>
                          <w:tcPr>
                            <w:tcW w:w="2253" w:type="pct"/>
                            <w:vAlign w:val="center"/>
                          </w:tcPr>
                          <w:p w:rsidR="00484961" w:rsidRPr="002D69E7" w:rsidRDefault="00484961" w:rsidP="004B1D0A">
                            <w:pPr>
                              <w:pStyle w:val="BodyText"/>
                              <w:spacing w:after="0"/>
                              <w:rPr>
                                <w:rFonts w:cstheme="minorHAnsi"/>
                                <w:b/>
                                <w:sz w:val="20"/>
                              </w:rPr>
                            </w:pPr>
                            <w:r>
                              <w:rPr>
                                <w:rFonts w:cstheme="minorHAnsi"/>
                                <w:b/>
                                <w:sz w:val="20"/>
                              </w:rPr>
                              <w:t>Pre/Post Improvement</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toddler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2.6 to 3.5</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3.0 to 3.3</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2-yr-old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1.9 to 3.2</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3-yr-old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2.0  to 2.4</w:t>
                            </w:r>
                          </w:p>
                        </w:tc>
                      </w:tr>
                      <w:tr w:rsidR="00484961" w:rsidRPr="007D0464" w:rsidTr="009724E3">
                        <w:tc>
                          <w:tcPr>
                            <w:tcW w:w="2747"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484961" w:rsidRPr="00E53333" w:rsidRDefault="00484961" w:rsidP="004B1D0A">
                            <w:pPr>
                              <w:pStyle w:val="BodyText"/>
                              <w:spacing w:after="0"/>
                              <w:rPr>
                                <w:rFonts w:cstheme="minorHAnsi"/>
                                <w:sz w:val="18"/>
                                <w:szCs w:val="18"/>
                                <w:highlight w:val="cyan"/>
                              </w:rPr>
                            </w:pPr>
                            <w:r w:rsidRPr="00E53333">
                              <w:rPr>
                                <w:rFonts w:cstheme="minorHAnsi"/>
                                <w:sz w:val="18"/>
                                <w:szCs w:val="18"/>
                                <w:highlight w:val="cyan"/>
                              </w:rPr>
                              <w:t>From 3.2 to 3.6</w:t>
                            </w:r>
                          </w:p>
                        </w:tc>
                      </w:tr>
                    </w:tbl>
                    <w:p w:rsidR="00484961" w:rsidRPr="00E53333" w:rsidRDefault="00484961" w:rsidP="00E53333"/>
                  </w:txbxContent>
                </v:textbox>
              </v:shape>
            </w:pict>
          </mc:Fallback>
        </mc:AlternateContent>
      </w:r>
      <w:r w:rsidR="00642A3B" w:rsidRPr="00AD355E">
        <w:rPr>
          <w:b/>
          <w:noProof/>
        </w:rPr>
        <mc:AlternateContent>
          <mc:Choice Requires="wps">
            <w:drawing>
              <wp:anchor distT="0" distB="0" distL="114300" distR="114300" simplePos="0" relativeHeight="251829248" behindDoc="0" locked="0" layoutInCell="1" allowOverlap="1" wp14:anchorId="74FB8B10" wp14:editId="7112E071">
                <wp:simplePos x="0" y="0"/>
                <wp:positionH relativeFrom="page">
                  <wp:posOffset>467360</wp:posOffset>
                </wp:positionH>
                <wp:positionV relativeFrom="page">
                  <wp:posOffset>2051685</wp:posOffset>
                </wp:positionV>
                <wp:extent cx="3390900" cy="3676015"/>
                <wp:effectExtent l="0" t="0" r="0" b="635"/>
                <wp:wrapNone/>
                <wp:docPr id="1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676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7B6B1C" w:rsidRDefault="00484961" w:rsidP="00562E1E">
                            <w:pPr>
                              <w:pStyle w:val="ListParagraph"/>
                              <w:spacing w:after="120" w:line="240" w:lineRule="auto"/>
                              <w:ind w:left="0"/>
                              <w:contextualSpacing w:val="0"/>
                              <w:rPr>
                                <w:rFonts w:cstheme="minorHAnsi"/>
                                <w:sz w:val="18"/>
                                <w:szCs w:val="20"/>
                              </w:rPr>
                            </w:pPr>
                            <w:r>
                              <w:rPr>
                                <w:rFonts w:cstheme="minorHAnsi"/>
                                <w:sz w:val="18"/>
                                <w:szCs w:val="20"/>
                              </w:rPr>
                              <w:t>The</w:t>
                            </w:r>
                            <w:r w:rsidRPr="007B6B1C">
                              <w:rPr>
                                <w:rFonts w:cstheme="minorHAnsi"/>
                                <w:sz w:val="18"/>
                                <w:szCs w:val="20"/>
                              </w:rPr>
                              <w:t xml:space="preserve"> quality of care they receive</w:t>
                            </w:r>
                            <w:r>
                              <w:rPr>
                                <w:rFonts w:cstheme="minorHAnsi"/>
                                <w:sz w:val="18"/>
                                <w:szCs w:val="20"/>
                              </w:rPr>
                              <w:t>d by young children</w:t>
                            </w:r>
                            <w:r w:rsidRPr="007B6B1C">
                              <w:rPr>
                                <w:rFonts w:cstheme="minorHAnsi"/>
                                <w:sz w:val="18"/>
                                <w:szCs w:val="20"/>
                              </w:rPr>
                              <w:t xml:space="preserve"> is crucial to their healthy development and </w:t>
                            </w:r>
                            <w:r>
                              <w:rPr>
                                <w:rFonts w:cstheme="minorHAnsi"/>
                                <w:sz w:val="18"/>
                                <w:szCs w:val="20"/>
                              </w:rPr>
                              <w:t>school readiness</w:t>
                            </w:r>
                            <w:r w:rsidRPr="007B6B1C">
                              <w:rPr>
                                <w:rFonts w:cstheme="minorHAnsi"/>
                                <w:sz w:val="18"/>
                                <w:szCs w:val="20"/>
                              </w:rPr>
                              <w:t xml:space="preserve">. Child care providers strive to provide </w:t>
                            </w:r>
                            <w:r>
                              <w:rPr>
                                <w:rFonts w:cstheme="minorHAnsi"/>
                                <w:sz w:val="18"/>
                                <w:szCs w:val="20"/>
                              </w:rPr>
                              <w:t>high</w:t>
                            </w:r>
                            <w:r w:rsidRPr="007B6B1C">
                              <w:rPr>
                                <w:rFonts w:cstheme="minorHAnsi"/>
                                <w:sz w:val="18"/>
                                <w:szCs w:val="20"/>
                              </w:rPr>
                              <w:t xml:space="preserve"> quality care, but </w:t>
                            </w:r>
                            <w:r>
                              <w:rPr>
                                <w:rFonts w:cstheme="minorHAnsi"/>
                                <w:sz w:val="18"/>
                                <w:szCs w:val="20"/>
                              </w:rPr>
                              <w:t>may</w:t>
                            </w:r>
                            <w:r w:rsidRPr="007B6B1C">
                              <w:rPr>
                                <w:rFonts w:cstheme="minorHAnsi"/>
                                <w:sz w:val="18"/>
                                <w:szCs w:val="20"/>
                              </w:rPr>
                              <w:t xml:space="preserve"> lack the resources that are commonly available to publicly-funded early childhood programs, such as educational materials, on-site professional development, and other support. </w:t>
                            </w:r>
                          </w:p>
                          <w:p w:rsidR="00484961" w:rsidRPr="007B6B1C" w:rsidRDefault="00484961" w:rsidP="00562E1E">
                            <w:pPr>
                              <w:pStyle w:val="ListParagraph"/>
                              <w:spacing w:after="120" w:line="240" w:lineRule="auto"/>
                              <w:ind w:left="0"/>
                              <w:contextualSpacing w:val="0"/>
                              <w:rPr>
                                <w:rFonts w:cstheme="minorHAnsi"/>
                                <w:sz w:val="18"/>
                                <w:szCs w:val="20"/>
                              </w:rPr>
                            </w:pPr>
                            <w:r w:rsidRPr="007B6B1C">
                              <w:rPr>
                                <w:rFonts w:cstheme="minorHAnsi"/>
                                <w:b/>
                                <w:sz w:val="18"/>
                                <w:szCs w:val="20"/>
                              </w:rPr>
                              <w:t xml:space="preserve">First Steps’ Child Care Quality Enhancement (QE) is intended to produce measurable improvements in the quality of care provided to young children. </w:t>
                            </w:r>
                            <w:r w:rsidRPr="007B6B1C">
                              <w:rPr>
                                <w:rFonts w:cstheme="minorHAnsi"/>
                                <w:sz w:val="18"/>
                                <w:szCs w:val="20"/>
                              </w:rPr>
                              <w:t xml:space="preserve">Participating child care providers must serve a </w:t>
                            </w:r>
                            <w:r>
                              <w:rPr>
                                <w:rFonts w:cstheme="minorHAnsi"/>
                                <w:sz w:val="18"/>
                                <w:szCs w:val="20"/>
                              </w:rPr>
                              <w:t xml:space="preserve">high </w:t>
                            </w:r>
                            <w:r w:rsidRPr="007B6B1C">
                              <w:rPr>
                                <w:rFonts w:cstheme="minorHAnsi"/>
                                <w:sz w:val="18"/>
                                <w:szCs w:val="20"/>
                              </w:rPr>
                              <w:t>percentage of at-risk children, and are selected through a competitive process that requires a strong level of commitment to the QE process.</w:t>
                            </w:r>
                          </w:p>
                          <w:p w:rsidR="00484961" w:rsidRPr="007B6B1C" w:rsidRDefault="00484961" w:rsidP="00562E1E">
                            <w:pPr>
                              <w:pStyle w:val="ListParagraph"/>
                              <w:spacing w:after="120" w:line="240" w:lineRule="auto"/>
                              <w:ind w:left="0"/>
                              <w:contextualSpacing w:val="0"/>
                              <w:rPr>
                                <w:rFonts w:cstheme="minorHAnsi"/>
                                <w:color w:val="FF0000"/>
                                <w:sz w:val="18"/>
                                <w:szCs w:val="20"/>
                              </w:rPr>
                            </w:pPr>
                            <w:r w:rsidRPr="007B6B1C">
                              <w:rPr>
                                <w:rFonts w:cstheme="minorHAnsi"/>
                                <w:color w:val="FF0000"/>
                                <w:sz w:val="18"/>
                                <w:szCs w:val="20"/>
                              </w:rPr>
                              <w:t>Program Components</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On-site Technical Assistance (TA) at least twice monthly</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Equipment and materials funding</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Integration with locally available training, provided by First Steps and other partners</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Workforce Development</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Coordination with community partners</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 xml:space="preserve">Pre/post assessments of the classroom environment and teacher-child interaction, using nationally-recognized observational tools for infant/toddler and preschool settings (ITERS,ECERS,FCCERS) </w:t>
                            </w:r>
                          </w:p>
                          <w:p w:rsidR="00484961" w:rsidRPr="007D0464" w:rsidRDefault="00484961" w:rsidP="007D0464">
                            <w:pPr>
                              <w:spacing w:after="120" w:line="240" w:lineRule="auto"/>
                              <w:rPr>
                                <w:rFonts w:cstheme="minorHAns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1" type="#_x0000_t202" style="position:absolute;margin-left:36.8pt;margin-top:161.55pt;width:267pt;height:289.45pt;z-index:25182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" filled="f" stroked="f">
                <v:textbox inset="0,0,0,0">
                  <w:txbxContent>
                    <w:p w:rsidR="00484961" w:rsidRPr="007B6B1C" w:rsidRDefault="00484961" w:rsidP="00562E1E">
                      <w:pPr>
                        <w:pStyle w:val="ListParagraph"/>
                        <w:spacing w:after="120" w:line="240" w:lineRule="auto"/>
                        <w:ind w:left="0"/>
                        <w:contextualSpacing w:val="0"/>
                        <w:rPr>
                          <w:rFonts w:cstheme="minorHAnsi"/>
                          <w:sz w:val="18"/>
                          <w:szCs w:val="20"/>
                        </w:rPr>
                      </w:pPr>
                      <w:r>
                        <w:rPr>
                          <w:rFonts w:cstheme="minorHAnsi"/>
                          <w:sz w:val="18"/>
                          <w:szCs w:val="20"/>
                        </w:rPr>
                        <w:t>The</w:t>
                      </w:r>
                      <w:r w:rsidRPr="007B6B1C">
                        <w:rPr>
                          <w:rFonts w:cstheme="minorHAnsi"/>
                          <w:sz w:val="18"/>
                          <w:szCs w:val="20"/>
                        </w:rPr>
                        <w:t xml:space="preserve"> quality of care they receive</w:t>
                      </w:r>
                      <w:r>
                        <w:rPr>
                          <w:rFonts w:cstheme="minorHAnsi"/>
                          <w:sz w:val="18"/>
                          <w:szCs w:val="20"/>
                        </w:rPr>
                        <w:t>d by young children</w:t>
                      </w:r>
                      <w:r w:rsidRPr="007B6B1C">
                        <w:rPr>
                          <w:rFonts w:cstheme="minorHAnsi"/>
                          <w:sz w:val="18"/>
                          <w:szCs w:val="20"/>
                        </w:rPr>
                        <w:t xml:space="preserve"> is crucial to their healthy development and </w:t>
                      </w:r>
                      <w:r>
                        <w:rPr>
                          <w:rFonts w:cstheme="minorHAnsi"/>
                          <w:sz w:val="18"/>
                          <w:szCs w:val="20"/>
                        </w:rPr>
                        <w:t>school readiness</w:t>
                      </w:r>
                      <w:r w:rsidRPr="007B6B1C">
                        <w:rPr>
                          <w:rFonts w:cstheme="minorHAnsi"/>
                          <w:sz w:val="18"/>
                          <w:szCs w:val="20"/>
                        </w:rPr>
                        <w:t xml:space="preserve">. Child care providers strive to provide </w:t>
                      </w:r>
                      <w:r>
                        <w:rPr>
                          <w:rFonts w:cstheme="minorHAnsi"/>
                          <w:sz w:val="18"/>
                          <w:szCs w:val="20"/>
                        </w:rPr>
                        <w:t>high</w:t>
                      </w:r>
                      <w:r w:rsidRPr="007B6B1C">
                        <w:rPr>
                          <w:rFonts w:cstheme="minorHAnsi"/>
                          <w:sz w:val="18"/>
                          <w:szCs w:val="20"/>
                        </w:rPr>
                        <w:t xml:space="preserve"> quality care, but </w:t>
                      </w:r>
                      <w:r>
                        <w:rPr>
                          <w:rFonts w:cstheme="minorHAnsi"/>
                          <w:sz w:val="18"/>
                          <w:szCs w:val="20"/>
                        </w:rPr>
                        <w:t>may</w:t>
                      </w:r>
                      <w:r w:rsidRPr="007B6B1C">
                        <w:rPr>
                          <w:rFonts w:cstheme="minorHAnsi"/>
                          <w:sz w:val="18"/>
                          <w:szCs w:val="20"/>
                        </w:rPr>
                        <w:t xml:space="preserve"> lack the resources that are commonly available to publicly-funded early childhood programs, such as educational materials, on-site professional development, and other support. </w:t>
                      </w:r>
                    </w:p>
                    <w:p w:rsidR="00484961" w:rsidRPr="007B6B1C" w:rsidRDefault="00484961" w:rsidP="00562E1E">
                      <w:pPr>
                        <w:pStyle w:val="ListParagraph"/>
                        <w:spacing w:after="120" w:line="240" w:lineRule="auto"/>
                        <w:ind w:left="0"/>
                        <w:contextualSpacing w:val="0"/>
                        <w:rPr>
                          <w:rFonts w:cstheme="minorHAnsi"/>
                          <w:sz w:val="18"/>
                          <w:szCs w:val="20"/>
                        </w:rPr>
                      </w:pPr>
                      <w:r w:rsidRPr="007B6B1C">
                        <w:rPr>
                          <w:rFonts w:cstheme="minorHAnsi"/>
                          <w:b/>
                          <w:sz w:val="18"/>
                          <w:szCs w:val="20"/>
                        </w:rPr>
                        <w:t xml:space="preserve">First Steps’ Child Care Quality Enhancement (QE) is intended to produce measurable improvements in the quality of care provided to young children. </w:t>
                      </w:r>
                      <w:r w:rsidRPr="007B6B1C">
                        <w:rPr>
                          <w:rFonts w:cstheme="minorHAnsi"/>
                          <w:sz w:val="18"/>
                          <w:szCs w:val="20"/>
                        </w:rPr>
                        <w:t xml:space="preserve">Participating child care providers must serve a </w:t>
                      </w:r>
                      <w:r>
                        <w:rPr>
                          <w:rFonts w:cstheme="minorHAnsi"/>
                          <w:sz w:val="18"/>
                          <w:szCs w:val="20"/>
                        </w:rPr>
                        <w:t xml:space="preserve">high </w:t>
                      </w:r>
                      <w:r w:rsidRPr="007B6B1C">
                        <w:rPr>
                          <w:rFonts w:cstheme="minorHAnsi"/>
                          <w:sz w:val="18"/>
                          <w:szCs w:val="20"/>
                        </w:rPr>
                        <w:t>percentage of at-risk children, and are selected through a competitive process that requires a strong level of commitment to the QE process.</w:t>
                      </w:r>
                    </w:p>
                    <w:p w:rsidR="00484961" w:rsidRPr="007B6B1C" w:rsidRDefault="00484961" w:rsidP="00562E1E">
                      <w:pPr>
                        <w:pStyle w:val="ListParagraph"/>
                        <w:spacing w:after="120" w:line="240" w:lineRule="auto"/>
                        <w:ind w:left="0"/>
                        <w:contextualSpacing w:val="0"/>
                        <w:rPr>
                          <w:rFonts w:cstheme="minorHAnsi"/>
                          <w:color w:val="FF0000"/>
                          <w:sz w:val="18"/>
                          <w:szCs w:val="20"/>
                        </w:rPr>
                      </w:pPr>
                      <w:r w:rsidRPr="007B6B1C">
                        <w:rPr>
                          <w:rFonts w:cstheme="minorHAnsi"/>
                          <w:color w:val="FF0000"/>
                          <w:sz w:val="18"/>
                          <w:szCs w:val="20"/>
                        </w:rPr>
                        <w:t>Program Components</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On-site Technical Assistance (TA) at least twice monthly</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Equipment and materials funding</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Integration with locally available training, provided by First Steps and other partners</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Workforce Development</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Coordination with community partners</w:t>
                      </w:r>
                    </w:p>
                    <w:p w:rsidR="00484961" w:rsidRPr="007B6B1C" w:rsidRDefault="00484961" w:rsidP="00562E1E">
                      <w:pPr>
                        <w:pStyle w:val="ListParagraph"/>
                        <w:numPr>
                          <w:ilvl w:val="0"/>
                          <w:numId w:val="26"/>
                        </w:numPr>
                        <w:spacing w:after="120" w:line="240" w:lineRule="auto"/>
                        <w:rPr>
                          <w:rFonts w:cstheme="minorHAnsi"/>
                          <w:sz w:val="18"/>
                          <w:szCs w:val="20"/>
                        </w:rPr>
                      </w:pPr>
                      <w:r w:rsidRPr="007B6B1C">
                        <w:rPr>
                          <w:rFonts w:cstheme="minorHAnsi"/>
                          <w:sz w:val="18"/>
                          <w:szCs w:val="20"/>
                        </w:rPr>
                        <w:t xml:space="preserve">Pre/post assessments of the classroom environment and teacher-child interaction, using nationally-recognized observational tools for infant/toddler and preschool settings (ITERS,ECERS,FCCERS) </w:t>
                      </w:r>
                    </w:p>
                    <w:p w:rsidR="00484961" w:rsidRPr="007D0464" w:rsidRDefault="00484961" w:rsidP="007D0464">
                      <w:pPr>
                        <w:spacing w:after="120" w:line="240" w:lineRule="auto"/>
                        <w:rPr>
                          <w:rFonts w:cstheme="minorHAnsi"/>
                          <w:sz w:val="20"/>
                          <w:szCs w:val="20"/>
                        </w:rPr>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36416" behindDoc="0" locked="0" layoutInCell="1" allowOverlap="1" wp14:anchorId="7C394403" wp14:editId="3BF315C2">
                <wp:simplePos x="0" y="0"/>
                <wp:positionH relativeFrom="page">
                  <wp:posOffset>5067935</wp:posOffset>
                </wp:positionH>
                <wp:positionV relativeFrom="page">
                  <wp:posOffset>8892540</wp:posOffset>
                </wp:positionV>
                <wp:extent cx="2305050" cy="759460"/>
                <wp:effectExtent l="0" t="0" r="19050" b="21590"/>
                <wp:wrapNone/>
                <wp:docPr id="112"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AD355E" w:rsidRDefault="00484961" w:rsidP="00AC595B">
                            <w:pPr>
                              <w:pStyle w:val="Heading3"/>
                              <w:spacing w:before="0" w:after="120" w:line="240" w:lineRule="auto"/>
                              <w:jc w:val="right"/>
                              <w:rPr>
                                <w:rFonts w:asciiTheme="minorHAnsi" w:hAnsiTheme="minorHAnsi" w:cs="Arial"/>
                                <w:color w:val="0070C0"/>
                                <w:highlight w:val="cyan"/>
                              </w:rPr>
                            </w:pPr>
                            <w:r w:rsidRPr="00AD355E">
                              <w:rPr>
                                <w:rFonts w:asciiTheme="minorHAnsi" w:hAnsiTheme="minorHAnsi" w:cs="Arial"/>
                                <w:color w:val="0070C0"/>
                                <w:highlight w:val="cyan"/>
                              </w:rPr>
                              <w:t>XYZ County First Steps</w:t>
                            </w:r>
                          </w:p>
                          <w:p w:rsidR="00484961" w:rsidRPr="00AD355E" w:rsidRDefault="00484961" w:rsidP="00AC595B">
                            <w:pPr>
                              <w:pStyle w:val="SchoolAddress"/>
                              <w:rPr>
                                <w:rFonts w:asciiTheme="minorHAnsi" w:hAnsiTheme="minorHAnsi"/>
                                <w:highlight w:val="cyan"/>
                              </w:rPr>
                            </w:pPr>
                            <w:r w:rsidRPr="00AD355E">
                              <w:rPr>
                                <w:rFonts w:asciiTheme="minorHAnsi" w:hAnsiTheme="minorHAnsi"/>
                                <w:highlight w:val="cyan"/>
                              </w:rPr>
                              <w:t>Address, City, ZIP</w:t>
                            </w:r>
                          </w:p>
                          <w:p w:rsidR="00484961" w:rsidRPr="00AD355E" w:rsidRDefault="00484961" w:rsidP="00AC595B">
                            <w:pPr>
                              <w:pStyle w:val="SchoolAddress"/>
                              <w:rPr>
                                <w:rFonts w:asciiTheme="minorHAnsi" w:hAnsiTheme="minorHAnsi"/>
                                <w:highlight w:val="cyan"/>
                              </w:rPr>
                            </w:pPr>
                            <w:r w:rsidRPr="00AD355E">
                              <w:rPr>
                                <w:rFonts w:asciiTheme="minorHAnsi" w:hAnsiTheme="minorHAnsi"/>
                                <w:highlight w:val="cyan"/>
                              </w:rPr>
                              <w:t>Phone</w:t>
                            </w:r>
                          </w:p>
                          <w:p w:rsidR="00484961" w:rsidRPr="00AD355E" w:rsidRDefault="00484961" w:rsidP="00AC595B">
                            <w:r w:rsidRPr="00AD355E">
                              <w:rPr>
                                <w:highlight w:val="cyan"/>
                              </w:rPr>
                              <w:t xml:space="preserve">                               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2" type="#_x0000_t202" style="position:absolute;margin-left:399.05pt;margin-top:700.2pt;width:181.5pt;height:59.8pt;z-index:251836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" fillcolor="yellow" strokecolor="red" strokeweight="1.25pt">
                <v:textbox inset="2.88pt,2.88pt,2.88pt,2.88pt">
                  <w:txbxContent>
                    <w:p w:rsidR="00484961" w:rsidRPr="00AD355E" w:rsidRDefault="00484961" w:rsidP="00AC595B">
                      <w:pPr>
                        <w:pStyle w:val="Heading3"/>
                        <w:spacing w:before="0" w:after="120" w:line="240" w:lineRule="auto"/>
                        <w:jc w:val="right"/>
                        <w:rPr>
                          <w:rFonts w:asciiTheme="minorHAnsi" w:hAnsiTheme="minorHAnsi" w:cs="Arial"/>
                          <w:color w:val="0070C0"/>
                          <w:highlight w:val="cyan"/>
                        </w:rPr>
                      </w:pPr>
                      <w:r w:rsidRPr="00AD355E">
                        <w:rPr>
                          <w:rFonts w:asciiTheme="minorHAnsi" w:hAnsiTheme="minorHAnsi" w:cs="Arial"/>
                          <w:color w:val="0070C0"/>
                          <w:highlight w:val="cyan"/>
                        </w:rPr>
                        <w:t>XYZ County First Steps</w:t>
                      </w:r>
                    </w:p>
                    <w:p w:rsidR="00484961" w:rsidRPr="00AD355E" w:rsidRDefault="00484961" w:rsidP="00AC595B">
                      <w:pPr>
                        <w:pStyle w:val="SchoolAddress"/>
                        <w:rPr>
                          <w:rFonts w:asciiTheme="minorHAnsi" w:hAnsiTheme="minorHAnsi"/>
                          <w:highlight w:val="cyan"/>
                        </w:rPr>
                      </w:pPr>
                      <w:r w:rsidRPr="00AD355E">
                        <w:rPr>
                          <w:rFonts w:asciiTheme="minorHAnsi" w:hAnsiTheme="minorHAnsi"/>
                          <w:highlight w:val="cyan"/>
                        </w:rPr>
                        <w:t>Address, City, ZIP</w:t>
                      </w:r>
                    </w:p>
                    <w:p w:rsidR="00484961" w:rsidRPr="00AD355E" w:rsidRDefault="00484961" w:rsidP="00AC595B">
                      <w:pPr>
                        <w:pStyle w:val="SchoolAddress"/>
                        <w:rPr>
                          <w:rFonts w:asciiTheme="minorHAnsi" w:hAnsiTheme="minorHAnsi"/>
                          <w:highlight w:val="cyan"/>
                        </w:rPr>
                      </w:pPr>
                      <w:r w:rsidRPr="00AD355E">
                        <w:rPr>
                          <w:rFonts w:asciiTheme="minorHAnsi" w:hAnsiTheme="minorHAnsi"/>
                          <w:highlight w:val="cyan"/>
                        </w:rPr>
                        <w:t>Phone</w:t>
                      </w:r>
                    </w:p>
                    <w:p w:rsidR="00484961" w:rsidRPr="00AD355E" w:rsidRDefault="00484961" w:rsidP="00AC595B">
                      <w:r w:rsidRPr="00AD355E">
                        <w:rPr>
                          <w:highlight w:val="cyan"/>
                        </w:rPr>
                        <w:t xml:space="preserve">                               Email     Web Addres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37440" behindDoc="0" locked="0" layoutInCell="1" allowOverlap="1" wp14:anchorId="77969841" wp14:editId="675BDB37">
                <wp:simplePos x="0" y="0"/>
                <wp:positionH relativeFrom="page">
                  <wp:posOffset>466725</wp:posOffset>
                </wp:positionH>
                <wp:positionV relativeFrom="page">
                  <wp:posOffset>8179435</wp:posOffset>
                </wp:positionV>
                <wp:extent cx="2905125" cy="423545"/>
                <wp:effectExtent l="0" t="0" r="9525" b="14605"/>
                <wp:wrapNone/>
                <wp:docPr id="12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AD355E" w:rsidRDefault="00484961"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23" type="#_x0000_t202" style="position:absolute;margin-left:36.75pt;margin-top:644.05pt;width:228.75pt;height:33.35pt;z-index:25183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" filled="f" stroked="f">
                <v:textbox inset="0,0,0,0">
                  <w:txbxContent>
                    <w:p w:rsidR="00484961" w:rsidRPr="00AD355E" w:rsidRDefault="00484961"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38464" behindDoc="0" locked="0" layoutInCell="1" allowOverlap="1" wp14:anchorId="49F5B282" wp14:editId="71CE03C9">
                <wp:simplePos x="0" y="0"/>
                <wp:positionH relativeFrom="page">
                  <wp:posOffset>513715</wp:posOffset>
                </wp:positionH>
                <wp:positionV relativeFrom="page">
                  <wp:posOffset>8632190</wp:posOffset>
                </wp:positionV>
                <wp:extent cx="3343275" cy="1028700"/>
                <wp:effectExtent l="19050" t="19050" r="28575" b="19050"/>
                <wp:wrapNone/>
                <wp:docPr id="121"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AD355E" w:rsidRDefault="00484961" w:rsidP="00AA1702">
                            <w:pPr>
                              <w:pStyle w:val="BodyText"/>
                              <w:spacing w:before="120"/>
                              <w:ind w:left="288" w:right="288"/>
                              <w:rPr>
                                <w:b/>
                                <w:sz w:val="20"/>
                                <w:highlight w:val="cyan"/>
                              </w:rPr>
                            </w:pPr>
                            <w:r w:rsidRPr="00AD355E">
                              <w:rPr>
                                <w:b/>
                                <w:sz w:val="20"/>
                                <w:highlight w:val="cyan"/>
                              </w:rPr>
                              <w:t>U.S. Department of Education</w:t>
                            </w:r>
                          </w:p>
                          <w:p w:rsidR="00484961" w:rsidRPr="00AD355E" w:rsidRDefault="00484961" w:rsidP="00AA1702">
                            <w:pPr>
                              <w:pStyle w:val="BodyText"/>
                              <w:spacing w:before="120"/>
                              <w:ind w:left="288" w:right="288"/>
                              <w:rPr>
                                <w:b/>
                                <w:sz w:val="20"/>
                                <w:highlight w:val="cyan"/>
                              </w:rPr>
                            </w:pPr>
                            <w:r w:rsidRPr="00AD355E">
                              <w:rPr>
                                <w:b/>
                                <w:sz w:val="20"/>
                                <w:highlight w:val="cyan"/>
                              </w:rPr>
                              <w:t>XYZ County School District Family Literacy</w:t>
                            </w:r>
                          </w:p>
                          <w:p w:rsidR="00484961" w:rsidRPr="00AD355E" w:rsidRDefault="00484961" w:rsidP="00AA1702">
                            <w:pPr>
                              <w:pStyle w:val="BodyText"/>
                              <w:spacing w:before="120"/>
                              <w:ind w:left="288" w:right="288"/>
                              <w:rPr>
                                <w:b/>
                                <w:sz w:val="20"/>
                                <w:highlight w:val="cyan"/>
                              </w:rPr>
                            </w:pPr>
                            <w:r w:rsidRPr="00AD355E">
                              <w:rPr>
                                <w:b/>
                                <w:sz w:val="20"/>
                                <w:highlight w:val="cyan"/>
                              </w:rPr>
                              <w:t>ABC Child Care</w:t>
                            </w:r>
                          </w:p>
                          <w:p w:rsidR="00484961" w:rsidRPr="00AD355E" w:rsidRDefault="00484961" w:rsidP="00AA1702">
                            <w:pPr>
                              <w:pStyle w:val="BodyText"/>
                              <w:spacing w:before="120"/>
                              <w:ind w:left="288" w:right="288"/>
                              <w:rPr>
                                <w:b/>
                                <w:sz w:val="20"/>
                              </w:rPr>
                            </w:pPr>
                            <w:r w:rsidRPr="00AD355E">
                              <w:rPr>
                                <w:b/>
                                <w:sz w:val="20"/>
                                <w:highlight w:val="cyan"/>
                              </w:rPr>
                              <w:t>Fairview Mental Health Services</w:t>
                            </w:r>
                          </w:p>
                          <w:p w:rsidR="00484961" w:rsidRDefault="00484961"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4" type="#_x0000_t202" style="position:absolute;margin-left:40.45pt;margin-top:679.7pt;width:263.25pt;height:81pt;z-index:251838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" filled="f" fillcolor="#9cf" strokecolor="#36f" strokeweight="2.25pt">
                <v:stroke dashstyle="1 1" endcap="round"/>
                <v:textbox inset="0,0,0,0">
                  <w:txbxContent>
                    <w:p w:rsidR="00484961" w:rsidRPr="00AD355E" w:rsidRDefault="00484961" w:rsidP="00AA1702">
                      <w:pPr>
                        <w:pStyle w:val="BodyText"/>
                        <w:spacing w:before="120"/>
                        <w:ind w:left="288" w:right="288"/>
                        <w:rPr>
                          <w:b/>
                          <w:sz w:val="20"/>
                          <w:highlight w:val="cyan"/>
                        </w:rPr>
                      </w:pPr>
                      <w:r w:rsidRPr="00AD355E">
                        <w:rPr>
                          <w:b/>
                          <w:sz w:val="20"/>
                          <w:highlight w:val="cyan"/>
                        </w:rPr>
                        <w:t>U.S. Department of Education</w:t>
                      </w:r>
                    </w:p>
                    <w:p w:rsidR="00484961" w:rsidRPr="00AD355E" w:rsidRDefault="00484961" w:rsidP="00AA1702">
                      <w:pPr>
                        <w:pStyle w:val="BodyText"/>
                        <w:spacing w:before="120"/>
                        <w:ind w:left="288" w:right="288"/>
                        <w:rPr>
                          <w:b/>
                          <w:sz w:val="20"/>
                          <w:highlight w:val="cyan"/>
                        </w:rPr>
                      </w:pPr>
                      <w:r w:rsidRPr="00AD355E">
                        <w:rPr>
                          <w:b/>
                          <w:sz w:val="20"/>
                          <w:highlight w:val="cyan"/>
                        </w:rPr>
                        <w:t>XYZ County School District Family Literacy</w:t>
                      </w:r>
                    </w:p>
                    <w:p w:rsidR="00484961" w:rsidRPr="00AD355E" w:rsidRDefault="00484961" w:rsidP="00AA1702">
                      <w:pPr>
                        <w:pStyle w:val="BodyText"/>
                        <w:spacing w:before="120"/>
                        <w:ind w:left="288" w:right="288"/>
                        <w:rPr>
                          <w:b/>
                          <w:sz w:val="20"/>
                          <w:highlight w:val="cyan"/>
                        </w:rPr>
                      </w:pPr>
                      <w:r w:rsidRPr="00AD355E">
                        <w:rPr>
                          <w:b/>
                          <w:sz w:val="20"/>
                          <w:highlight w:val="cyan"/>
                        </w:rPr>
                        <w:t>ABC Child Care</w:t>
                      </w:r>
                    </w:p>
                    <w:p w:rsidR="00484961" w:rsidRPr="00AD355E" w:rsidRDefault="00484961" w:rsidP="00AA1702">
                      <w:pPr>
                        <w:pStyle w:val="BodyText"/>
                        <w:spacing w:before="120"/>
                        <w:ind w:left="288" w:right="288"/>
                        <w:rPr>
                          <w:b/>
                          <w:sz w:val="20"/>
                        </w:rPr>
                      </w:pPr>
                      <w:r w:rsidRPr="00AD355E">
                        <w:rPr>
                          <w:b/>
                          <w:sz w:val="20"/>
                          <w:highlight w:val="cyan"/>
                        </w:rPr>
                        <w:t>Fairview Mental Health Services</w:t>
                      </w:r>
                    </w:p>
                    <w:p w:rsidR="00484961" w:rsidRDefault="00484961" w:rsidP="00AA1702">
                      <w:pPr>
                        <w:pStyle w:val="BodyText"/>
                      </w:pPr>
                    </w:p>
                  </w:txbxContent>
                </v:textbox>
                <w10:wrap anchorx="page" anchory="page"/>
              </v:shape>
            </w:pict>
          </mc:Fallback>
        </mc:AlternateContent>
      </w:r>
      <w:r w:rsidR="00AA1702" w:rsidRPr="00AD355E">
        <w:br w:type="page"/>
      </w:r>
    </w:p>
    <w:p w:rsidR="00AA1702" w:rsidRPr="00AD355E" w:rsidRDefault="00496459" w:rsidP="00AA1702">
      <w:r w:rsidRPr="00AD355E">
        <w:rPr>
          <w:noProof/>
        </w:rPr>
        <w:lastRenderedPageBreak/>
        <w:drawing>
          <wp:anchor distT="0" distB="0" distL="114300" distR="114300" simplePos="0" relativeHeight="252147712" behindDoc="0" locked="0" layoutInCell="1" allowOverlap="1" wp14:anchorId="077418B4" wp14:editId="0BE46D69">
            <wp:simplePos x="0" y="0"/>
            <wp:positionH relativeFrom="column">
              <wp:posOffset>252167</wp:posOffset>
            </wp:positionH>
            <wp:positionV relativeFrom="paragraph">
              <wp:posOffset>-812165</wp:posOffset>
            </wp:positionV>
            <wp:extent cx="1345721" cy="1039876"/>
            <wp:effectExtent l="0" t="0" r="6985"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844608" behindDoc="0" locked="0" layoutInCell="1" allowOverlap="1" wp14:anchorId="55461B93" wp14:editId="7D9CCCB6">
                <wp:simplePos x="0" y="0"/>
                <wp:positionH relativeFrom="page">
                  <wp:posOffset>328295</wp:posOffset>
                </wp:positionH>
                <wp:positionV relativeFrom="page">
                  <wp:posOffset>1169035</wp:posOffset>
                </wp:positionV>
                <wp:extent cx="7143115" cy="446405"/>
                <wp:effectExtent l="0" t="0" r="635" b="10795"/>
                <wp:wrapNone/>
                <wp:docPr id="134"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115" cy="446405"/>
                        </a:xfrm>
                        <a:prstGeom prst="rect">
                          <a:avLst/>
                        </a:prstGeom>
                        <a:noFill/>
                        <a:ln>
                          <a:noFill/>
                        </a:ln>
                        <a:effectLst/>
                        <a:extLst/>
                      </wps:spPr>
                      <wps:txbx>
                        <w:txbxContent>
                          <w:p w:rsidR="00484961" w:rsidRPr="00AD355E" w:rsidRDefault="00484961" w:rsidP="00AA1702">
                            <w:pPr>
                              <w:jc w:val="center"/>
                              <w:rPr>
                                <w:b/>
                                <w:sz w:val="28"/>
                                <w:szCs w:val="28"/>
                              </w:rPr>
                            </w:pPr>
                            <w:r w:rsidRPr="00AD355E">
                              <w:rPr>
                                <w:b/>
                                <w:sz w:val="28"/>
                                <w:szCs w:val="28"/>
                              </w:rPr>
                              <w:t xml:space="preserve">Those who care for young children need high-quality, accessible, </w:t>
                            </w:r>
                            <w:r>
                              <w:rPr>
                                <w:b/>
                                <w:sz w:val="28"/>
                                <w:szCs w:val="28"/>
                              </w:rPr>
                              <w:t xml:space="preserve">and </w:t>
                            </w:r>
                            <w:r w:rsidRPr="00AD355E">
                              <w:rPr>
                                <w:b/>
                                <w:sz w:val="28"/>
                                <w:szCs w:val="28"/>
                              </w:rPr>
                              <w:t>affordable professional develop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25" type="#_x0000_t202" style="position:absolute;margin-left:25.85pt;margin-top:92.05pt;width:562.45pt;height:35.15pt;z-index:25184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" filled="f" stroked="f">
                <v:textbox inset="0,0,0,0">
                  <w:txbxContent>
                    <w:p w:rsidR="00484961" w:rsidRPr="00AD355E" w:rsidRDefault="00484961" w:rsidP="00AA1702">
                      <w:pPr>
                        <w:jc w:val="center"/>
                        <w:rPr>
                          <w:b/>
                          <w:sz w:val="28"/>
                          <w:szCs w:val="28"/>
                        </w:rPr>
                      </w:pPr>
                      <w:r w:rsidRPr="00AD355E">
                        <w:rPr>
                          <w:b/>
                          <w:sz w:val="28"/>
                          <w:szCs w:val="28"/>
                        </w:rPr>
                        <w:t xml:space="preserve">Those who care for young children need high-quality, accessible, </w:t>
                      </w:r>
                      <w:r>
                        <w:rPr>
                          <w:b/>
                          <w:sz w:val="28"/>
                          <w:szCs w:val="28"/>
                        </w:rPr>
                        <w:t xml:space="preserve">and </w:t>
                      </w:r>
                      <w:r w:rsidRPr="00AD355E">
                        <w:rPr>
                          <w:b/>
                          <w:sz w:val="28"/>
                          <w:szCs w:val="28"/>
                        </w:rPr>
                        <w:t>affordable professional developmen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41536" behindDoc="0" locked="0" layoutInCell="1" allowOverlap="1" wp14:anchorId="03665B0E" wp14:editId="08BFE202">
                <wp:simplePos x="0" y="0"/>
                <wp:positionH relativeFrom="page">
                  <wp:posOffset>2457450</wp:posOffset>
                </wp:positionH>
                <wp:positionV relativeFrom="page">
                  <wp:posOffset>285750</wp:posOffset>
                </wp:positionV>
                <wp:extent cx="3524250" cy="657225"/>
                <wp:effectExtent l="0" t="0" r="19050" b="28575"/>
                <wp:wrapNone/>
                <wp:docPr id="12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57225"/>
                        </a:xfrm>
                        <a:prstGeom prst="rect">
                          <a:avLst/>
                        </a:prstGeom>
                        <a:solidFill>
                          <a:srgbClr val="00B0F0"/>
                        </a:solidFill>
                        <a:ln w="19050">
                          <a:solidFill>
                            <a:srgbClr val="FF0000"/>
                          </a:solidFill>
                          <a:miter lim="800000"/>
                          <a:headEnd/>
                          <a:tailEnd/>
                        </a:ln>
                        <a:extLst/>
                      </wps:spPr>
                      <wps:txbx>
                        <w:txbxContent>
                          <w:p w:rsidR="00484961" w:rsidRPr="00AD355E" w:rsidRDefault="00484961"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Training</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26" type="#_x0000_t202" style="position:absolute;margin-left:193.5pt;margin-top:22.5pt;width:277.5pt;height:51.75pt;z-index:251841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" fillcolor="#00b0f0" strokecolor="red" strokeweight="1.5pt">
                <v:textbox inset="0,0,0,0">
                  <w:txbxContent>
                    <w:p w:rsidR="00484961" w:rsidRPr="00AD355E" w:rsidRDefault="00484961"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Training</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40512" behindDoc="0" locked="0" layoutInCell="1" allowOverlap="1" wp14:anchorId="444E29DD" wp14:editId="05A8D38A">
                <wp:simplePos x="0" y="0"/>
                <wp:positionH relativeFrom="column">
                  <wp:posOffset>-142875</wp:posOffset>
                </wp:positionH>
                <wp:positionV relativeFrom="paragraph">
                  <wp:posOffset>-346075</wp:posOffset>
                </wp:positionV>
                <wp:extent cx="7143750" cy="9115425"/>
                <wp:effectExtent l="0" t="0" r="19050" b="28575"/>
                <wp:wrapNone/>
                <wp:docPr id="12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1AC3E38" id="Rectangle 295" o:spid="_x0000_s1026" style="position:absolute;margin-left:-11.25pt;margin-top:-27.25pt;width:562.5pt;height:717.7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" filled="f" strokecolor="red" strokeweight="1.75pt">
                <v:textbox inset="0,0,0,0"/>
              </v:rect>
            </w:pict>
          </mc:Fallback>
        </mc:AlternateContent>
      </w:r>
    </w:p>
    <w:p w:rsidR="00AA1702" w:rsidRPr="00AD355E" w:rsidRDefault="00AA1702" w:rsidP="00AA1702"/>
    <w:p w:rsidR="00AA1702" w:rsidRPr="00AD355E" w:rsidRDefault="00817C65" w:rsidP="00AA1702">
      <w:r w:rsidRPr="00817C65">
        <w:rPr>
          <w:noProof/>
        </w:rPr>
        <mc:AlternateContent>
          <mc:Choice Requires="wps">
            <w:drawing>
              <wp:anchor distT="0" distB="0" distL="114300" distR="114300" simplePos="0" relativeHeight="252220416" behindDoc="0" locked="0" layoutInCell="1" allowOverlap="1" wp14:anchorId="6221928F" wp14:editId="3D00510A">
                <wp:simplePos x="0" y="0"/>
                <wp:positionH relativeFrom="column">
                  <wp:posOffset>4189095</wp:posOffset>
                </wp:positionH>
                <wp:positionV relativeFrom="paragraph">
                  <wp:posOffset>4171950</wp:posOffset>
                </wp:positionV>
                <wp:extent cx="2559685" cy="638175"/>
                <wp:effectExtent l="0" t="0" r="12065" b="28575"/>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685" cy="638175"/>
                        </a:xfrm>
                        <a:prstGeom prst="rect">
                          <a:avLst/>
                        </a:prstGeom>
                        <a:solidFill>
                          <a:srgbClr val="FFFFFF"/>
                        </a:solidFill>
                        <a:ln w="9525">
                          <a:solidFill>
                            <a:srgbClr val="000000"/>
                          </a:solidFill>
                          <a:miter lim="800000"/>
                          <a:headEnd/>
                          <a:tailEnd/>
                        </a:ln>
                      </wps:spPr>
                      <wps:txbx>
                        <w:txbxContent>
                          <w:p w:rsidR="00484961" w:rsidRPr="004D6965" w:rsidRDefault="00484961" w:rsidP="00817C65">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7" type="#_x0000_t202" style="position:absolute;margin-left:329.85pt;margin-top:328.5pt;width:201.55pt;height:50.25pt;z-index:2522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">
                <v:textbox>
                  <w:txbxContent>
                    <w:p w:rsidR="00484961" w:rsidRPr="004D6965" w:rsidRDefault="00484961" w:rsidP="00817C65">
                      <w:r w:rsidRPr="004D6965">
                        <w:rPr>
                          <w:highlight w:val="cyan"/>
                        </w:rPr>
                        <w:t>Use text boxes to caption your photos as often as possible. Many readers will focus on these more than the report text.</w:t>
                      </w:r>
                      <w:r w:rsidRPr="004D6965">
                        <w:t xml:space="preserve"> </w:t>
                      </w:r>
                    </w:p>
                  </w:txbxContent>
                </v:textbox>
              </v:shape>
            </w:pict>
          </mc:Fallback>
        </mc:AlternateContent>
      </w:r>
      <w:r>
        <w:rPr>
          <w:noProof/>
        </w:rPr>
        <mc:AlternateContent>
          <mc:Choice Requires="wps">
            <w:drawing>
              <wp:anchor distT="0" distB="0" distL="114300" distR="114300" simplePos="0" relativeHeight="252218368" behindDoc="0" locked="0" layoutInCell="1" allowOverlap="1" wp14:anchorId="3ECE23AF" wp14:editId="053BCC84">
                <wp:simplePos x="0" y="0"/>
                <wp:positionH relativeFrom="column">
                  <wp:posOffset>4097020</wp:posOffset>
                </wp:positionH>
                <wp:positionV relativeFrom="paragraph">
                  <wp:posOffset>1544320</wp:posOffset>
                </wp:positionV>
                <wp:extent cx="2374265" cy="2630805"/>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630805"/>
                        </a:xfrm>
                        <a:prstGeom prst="rect">
                          <a:avLst/>
                        </a:prstGeom>
                        <a:solidFill>
                          <a:srgbClr val="FFFFFF"/>
                        </a:solidFill>
                        <a:ln w="9525">
                          <a:noFill/>
                          <a:miter lim="800000"/>
                          <a:headEnd/>
                          <a:tailEnd/>
                        </a:ln>
                      </wps:spPr>
                      <wps:txbx>
                        <w:txbxContent>
                          <w:p w:rsidR="00484961" w:rsidRDefault="00484961">
                            <w:r>
                              <w:rPr>
                                <w:noProof/>
                              </w:rPr>
                              <w:drawing>
                                <wp:inline distT="0" distB="0" distL="0" distR="0" wp14:anchorId="6B39CDB4" wp14:editId="23956183">
                                  <wp:extent cx="2532380" cy="2532380"/>
                                  <wp:effectExtent l="0" t="0" r="1270" b="12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59367_680342968715644_2989051223304986219_n.jpg"/>
                                          <pic:cNvPicPr/>
                                        </pic:nvPicPr>
                                        <pic:blipFill>
                                          <a:blip r:embed="rId60">
                                            <a:extLst>
                                              <a:ext uri="{28A0092B-C50C-407E-A947-70E740481C1C}">
                                                <a14:useLocalDpi xmlns:a14="http://schemas.microsoft.com/office/drawing/2010/main" val="0"/>
                                              </a:ext>
                                            </a:extLst>
                                          </a:blip>
                                          <a:stretch>
                                            <a:fillRect/>
                                          </a:stretch>
                                        </pic:blipFill>
                                        <pic:spPr>
                                          <a:xfrm>
                                            <a:off x="0" y="0"/>
                                            <a:ext cx="2532380" cy="25323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128" type="#_x0000_t202" style="position:absolute;margin-left:322.6pt;margin-top:121.6pt;width:186.95pt;height:207.15pt;z-index:25221836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" stroked="f">
                <v:textbox>
                  <w:txbxContent>
                    <w:p w:rsidR="00484961" w:rsidRDefault="00484961">
                      <w:r>
                        <w:rPr>
                          <w:noProof/>
                        </w:rPr>
                        <w:drawing>
                          <wp:inline distT="0" distB="0" distL="0" distR="0" wp14:anchorId="6B39CDB4" wp14:editId="23956183">
                            <wp:extent cx="2532380" cy="2532380"/>
                            <wp:effectExtent l="0" t="0" r="1270" b="12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59367_680342968715644_2989051223304986219_n.jpg"/>
                                    <pic:cNvPicPr/>
                                  </pic:nvPicPr>
                                  <pic:blipFill>
                                    <a:blip r:embed="rId61">
                                      <a:extLst>
                                        <a:ext uri="{28A0092B-C50C-407E-A947-70E740481C1C}">
                                          <a14:useLocalDpi xmlns:a14="http://schemas.microsoft.com/office/drawing/2010/main" val="0"/>
                                        </a:ext>
                                      </a:extLst>
                                    </a:blip>
                                    <a:stretch>
                                      <a:fillRect/>
                                    </a:stretch>
                                  </pic:blipFill>
                                  <pic:spPr>
                                    <a:xfrm>
                                      <a:off x="0" y="0"/>
                                      <a:ext cx="2532380" cy="2532380"/>
                                    </a:xfrm>
                                    <a:prstGeom prst="rect">
                                      <a:avLst/>
                                    </a:prstGeom>
                                  </pic:spPr>
                                </pic:pic>
                              </a:graphicData>
                            </a:graphic>
                          </wp:inline>
                        </w:drawing>
                      </w:r>
                    </w:p>
                  </w:txbxContent>
                </v:textbox>
              </v:shape>
            </w:pict>
          </mc:Fallback>
        </mc:AlternateContent>
      </w:r>
      <w:r w:rsidRPr="00AD355E">
        <w:rPr>
          <w:b/>
          <w:noProof/>
        </w:rPr>
        <mc:AlternateContent>
          <mc:Choice Requires="wps">
            <w:drawing>
              <wp:anchor distT="0" distB="0" distL="114300" distR="114300" simplePos="0" relativeHeight="252124160" behindDoc="0" locked="0" layoutInCell="1" allowOverlap="1" wp14:anchorId="4DE6CE97" wp14:editId="2A90600E">
                <wp:simplePos x="0" y="0"/>
                <wp:positionH relativeFrom="page">
                  <wp:posOffset>481006</wp:posOffset>
                </wp:positionH>
                <wp:positionV relativeFrom="page">
                  <wp:posOffset>6633186</wp:posOffset>
                </wp:positionV>
                <wp:extent cx="6702425" cy="1509395"/>
                <wp:effectExtent l="0" t="0" r="3175" b="0"/>
                <wp:wrapNone/>
                <wp:docPr id="4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509395"/>
                        </a:xfrm>
                        <a:prstGeom prst="rect">
                          <a:avLst/>
                        </a:prstGeom>
                        <a:solidFill>
                          <a:srgbClr val="FFFF00">
                            <a:alpha val="60000"/>
                          </a:srgbClr>
                        </a:solidFill>
                        <a:ln>
                          <a:noFill/>
                        </a:ln>
                      </wps:spPr>
                      <wps:txbx>
                        <w:txbxContent>
                          <w:p w:rsidR="00484961" w:rsidRPr="001A6281" w:rsidRDefault="00484961" w:rsidP="00872F5B">
                            <w:pPr>
                              <w:spacing w:line="240" w:lineRule="auto"/>
                              <w:rPr>
                                <w:rFonts w:cstheme="minorHAnsi"/>
                                <w:b/>
                                <w:sz w:val="28"/>
                              </w:rPr>
                            </w:pPr>
                            <w:r>
                              <w:rPr>
                                <w:rFonts w:cstheme="minorHAnsi"/>
                                <w:b/>
                                <w:sz w:val="28"/>
                              </w:rPr>
                              <w:t>This year, our Training program provided</w:t>
                            </w:r>
                            <w:r w:rsidRPr="000E7635">
                              <w:rPr>
                                <w:rFonts w:cstheme="minorHAnsi"/>
                                <w:b/>
                                <w:sz w:val="28"/>
                              </w:rPr>
                              <w:t>:</w:t>
                            </w:r>
                          </w:p>
                          <w:p w:rsidR="00484961" w:rsidRPr="00872F5B" w:rsidRDefault="00484961" w:rsidP="00872F5B">
                            <w:pPr>
                              <w:pStyle w:val="BodyText"/>
                              <w:numPr>
                                <w:ilvl w:val="0"/>
                                <w:numId w:val="2"/>
                              </w:numPr>
                              <w:spacing w:line="240" w:lineRule="auto"/>
                              <w:rPr>
                                <w:rFonts w:cstheme="minorHAnsi"/>
                                <w:b/>
                                <w:sz w:val="20"/>
                                <w:szCs w:val="20"/>
                              </w:rPr>
                            </w:pPr>
                            <w:r>
                              <w:rPr>
                                <w:rFonts w:cstheme="minorHAnsi"/>
                                <w:b/>
                                <w:sz w:val="20"/>
                                <w:szCs w:val="20"/>
                                <w:highlight w:val="cyan"/>
                              </w:rPr>
                              <w:t xml:space="preserve">XX </w:t>
                            </w:r>
                            <w:r>
                              <w:rPr>
                                <w:rFonts w:cstheme="minorHAnsi"/>
                                <w:b/>
                                <w:sz w:val="20"/>
                                <w:szCs w:val="20"/>
                              </w:rPr>
                              <w:t>early childhood staff with</w:t>
                            </w:r>
                            <w:r w:rsidRPr="00872F5B">
                              <w:rPr>
                                <w:rFonts w:cstheme="minorHAnsi"/>
                                <w:b/>
                                <w:sz w:val="20"/>
                                <w:szCs w:val="20"/>
                              </w:rPr>
                              <w:t xml:space="preserve"> high quality training</w:t>
                            </w:r>
                            <w:r>
                              <w:rPr>
                                <w:rFonts w:cstheme="minorHAnsi"/>
                                <w:b/>
                                <w:sz w:val="20"/>
                                <w:szCs w:val="20"/>
                              </w:rPr>
                              <w:t xml:space="preserve"> </w:t>
                            </w:r>
                            <w:r>
                              <w:rPr>
                                <w:rFonts w:cstheme="minorHAnsi"/>
                                <w:b/>
                                <w:sz w:val="20"/>
                                <w:szCs w:val="20"/>
                                <w:highlight w:val="cyan"/>
                              </w:rPr>
                              <w:t>(Matrix C65</w:t>
                            </w:r>
                            <w:r w:rsidRPr="005D4AC6">
                              <w:rPr>
                                <w:rFonts w:cstheme="minorHAnsi"/>
                                <w:b/>
                                <w:sz w:val="20"/>
                                <w:szCs w:val="20"/>
                                <w:highlight w:val="cyan"/>
                              </w:rPr>
                              <w:t>)</w:t>
                            </w:r>
                          </w:p>
                          <w:p w:rsidR="00484961" w:rsidRPr="00184104" w:rsidRDefault="00484961" w:rsidP="00184104">
                            <w:pPr>
                              <w:pStyle w:val="BodyText"/>
                              <w:numPr>
                                <w:ilvl w:val="0"/>
                                <w:numId w:val="2"/>
                              </w:numPr>
                              <w:spacing w:line="240" w:lineRule="auto"/>
                              <w:rPr>
                                <w:rFonts w:cstheme="minorHAnsi"/>
                                <w:b/>
                                <w:sz w:val="20"/>
                                <w:szCs w:val="20"/>
                              </w:rPr>
                            </w:pPr>
                            <w:r>
                              <w:rPr>
                                <w:rFonts w:cstheme="minorHAnsi"/>
                                <w:b/>
                                <w:sz w:val="20"/>
                                <w:szCs w:val="20"/>
                                <w:highlight w:val="cyan"/>
                              </w:rPr>
                              <w:t>XX</w:t>
                            </w:r>
                            <w:r w:rsidRPr="00872F5B">
                              <w:rPr>
                                <w:rFonts w:cstheme="minorHAnsi"/>
                                <w:b/>
                                <w:sz w:val="20"/>
                                <w:szCs w:val="20"/>
                              </w:rPr>
                              <w:t xml:space="preserve"> hours of certified training </w:t>
                            </w:r>
                            <w:r>
                              <w:rPr>
                                <w:rFonts w:cstheme="minorHAnsi"/>
                                <w:b/>
                                <w:sz w:val="20"/>
                                <w:szCs w:val="20"/>
                                <w:highlight w:val="cyan"/>
                              </w:rPr>
                              <w:t>(Matrix F65</w:t>
                            </w:r>
                            <w:r w:rsidRPr="005D4AC6">
                              <w:rPr>
                                <w:rFonts w:cstheme="minorHAnsi"/>
                                <w:b/>
                                <w:sz w:val="20"/>
                                <w:szCs w:val="20"/>
                                <w:highlight w:val="cyan"/>
                              </w:rPr>
                              <w:t>)</w:t>
                            </w:r>
                            <w:r>
                              <w:rPr>
                                <w:rFonts w:cstheme="minorHAnsi"/>
                                <w:b/>
                                <w:sz w:val="20"/>
                                <w:szCs w:val="20"/>
                              </w:rPr>
                              <w:t xml:space="preserve"> and </w:t>
                            </w:r>
                            <w:r>
                              <w:rPr>
                                <w:rFonts w:cstheme="minorHAnsi"/>
                                <w:b/>
                                <w:sz w:val="20"/>
                                <w:szCs w:val="20"/>
                                <w:highlight w:val="cyan"/>
                              </w:rPr>
                              <w:t>XX</w:t>
                            </w:r>
                            <w:r w:rsidRPr="00872F5B">
                              <w:rPr>
                                <w:rFonts w:cstheme="minorHAnsi"/>
                                <w:b/>
                                <w:sz w:val="20"/>
                                <w:szCs w:val="20"/>
                              </w:rPr>
                              <w:t xml:space="preserve"> hours of </w:t>
                            </w:r>
                            <w:r>
                              <w:rPr>
                                <w:rFonts w:cstheme="minorHAnsi"/>
                                <w:b/>
                                <w:sz w:val="20"/>
                                <w:szCs w:val="20"/>
                              </w:rPr>
                              <w:t>registered</w:t>
                            </w:r>
                            <w:r w:rsidRPr="00872F5B">
                              <w:rPr>
                                <w:rFonts w:cstheme="minorHAnsi"/>
                                <w:b/>
                                <w:sz w:val="20"/>
                                <w:szCs w:val="20"/>
                              </w:rPr>
                              <w:t xml:space="preserve"> training </w:t>
                            </w:r>
                            <w:r>
                              <w:rPr>
                                <w:rFonts w:cstheme="minorHAnsi"/>
                                <w:b/>
                                <w:sz w:val="20"/>
                                <w:szCs w:val="20"/>
                                <w:highlight w:val="cyan"/>
                              </w:rPr>
                              <w:t>(Matrix G65</w:t>
                            </w:r>
                            <w:r w:rsidRPr="00184104">
                              <w:rPr>
                                <w:rFonts w:cstheme="minorHAnsi"/>
                                <w:b/>
                                <w:sz w:val="20"/>
                                <w:szCs w:val="20"/>
                                <w:highlight w:val="cyan"/>
                              </w:rPr>
                              <w:t>)</w:t>
                            </w:r>
                            <w:r w:rsidRPr="00184104">
                              <w:rPr>
                                <w:rFonts w:cstheme="minorHAnsi"/>
                                <w:b/>
                                <w:sz w:val="20"/>
                                <w:szCs w:val="20"/>
                              </w:rPr>
                              <w:t xml:space="preserve"> for staff to meet annual re-certification requirements</w:t>
                            </w:r>
                          </w:p>
                          <w:p w:rsidR="00484961" w:rsidRPr="00CC5BAB" w:rsidRDefault="00484961" w:rsidP="00872F5B">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 </w:t>
                            </w:r>
                            <w:r w:rsidRPr="00CC5BAB">
                              <w:rPr>
                                <w:rFonts w:cstheme="minorHAnsi"/>
                                <w:b/>
                                <w:sz w:val="20"/>
                                <w:szCs w:val="20"/>
                              </w:rPr>
                              <w:t xml:space="preserve">follow-up visits </w:t>
                            </w:r>
                            <w:r>
                              <w:rPr>
                                <w:rFonts w:cstheme="minorHAnsi"/>
                                <w:b/>
                                <w:sz w:val="20"/>
                                <w:szCs w:val="20"/>
                                <w:highlight w:val="cyan"/>
                              </w:rPr>
                              <w:t xml:space="preserve">(Matrix H65) </w:t>
                            </w:r>
                            <w:r w:rsidRPr="00CC5BAB">
                              <w:rPr>
                                <w:rFonts w:cstheme="minorHAnsi"/>
                                <w:b/>
                                <w:sz w:val="20"/>
                                <w:szCs w:val="20"/>
                              </w:rPr>
                              <w:t>with training participants to help put training into practice</w:t>
                            </w:r>
                          </w:p>
                          <w:p w:rsidR="00484961" w:rsidRPr="00320106" w:rsidRDefault="00484961" w:rsidP="00872F5B">
                            <w:pPr>
                              <w:pStyle w:val="BodyText"/>
                              <w:spacing w:line="240" w:lineRule="auto"/>
                              <w:rPr>
                                <w:rFonts w:cstheme="minorHAnsi"/>
                                <w:b/>
                                <w:sz w:val="20"/>
                                <w:szCs w:val="20"/>
                                <w:highlight w:val="cyan"/>
                              </w:rPr>
                            </w:pPr>
                          </w:p>
                          <w:p w:rsidR="00484961" w:rsidRPr="00416CD6" w:rsidRDefault="00484961" w:rsidP="00872F5B">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9" type="#_x0000_t202" style="position:absolute;margin-left:37.85pt;margin-top:522.3pt;width:527.75pt;height:118.85pt;z-index:25212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" fillcolor="yellow" stroked="f">
                <v:fill opacity="39321f"/>
                <v:textbox inset=",7.2pt,,7.2pt">
                  <w:txbxContent>
                    <w:p w:rsidR="00484961" w:rsidRPr="001A6281" w:rsidRDefault="00484961" w:rsidP="00872F5B">
                      <w:pPr>
                        <w:spacing w:line="240" w:lineRule="auto"/>
                        <w:rPr>
                          <w:rFonts w:cstheme="minorHAnsi"/>
                          <w:b/>
                          <w:sz w:val="28"/>
                        </w:rPr>
                      </w:pPr>
                      <w:r>
                        <w:rPr>
                          <w:rFonts w:cstheme="minorHAnsi"/>
                          <w:b/>
                          <w:sz w:val="28"/>
                        </w:rPr>
                        <w:t>This year, our Training program provided</w:t>
                      </w:r>
                      <w:r w:rsidRPr="000E7635">
                        <w:rPr>
                          <w:rFonts w:cstheme="minorHAnsi"/>
                          <w:b/>
                          <w:sz w:val="28"/>
                        </w:rPr>
                        <w:t>:</w:t>
                      </w:r>
                    </w:p>
                    <w:p w:rsidR="00484961" w:rsidRPr="00872F5B" w:rsidRDefault="00484961" w:rsidP="00872F5B">
                      <w:pPr>
                        <w:pStyle w:val="BodyText"/>
                        <w:numPr>
                          <w:ilvl w:val="0"/>
                          <w:numId w:val="2"/>
                        </w:numPr>
                        <w:spacing w:line="240" w:lineRule="auto"/>
                        <w:rPr>
                          <w:rFonts w:cstheme="minorHAnsi"/>
                          <w:b/>
                          <w:sz w:val="20"/>
                          <w:szCs w:val="20"/>
                        </w:rPr>
                      </w:pPr>
                      <w:r>
                        <w:rPr>
                          <w:rFonts w:cstheme="minorHAnsi"/>
                          <w:b/>
                          <w:sz w:val="20"/>
                          <w:szCs w:val="20"/>
                          <w:highlight w:val="cyan"/>
                        </w:rPr>
                        <w:t xml:space="preserve">XX </w:t>
                      </w:r>
                      <w:r>
                        <w:rPr>
                          <w:rFonts w:cstheme="minorHAnsi"/>
                          <w:b/>
                          <w:sz w:val="20"/>
                          <w:szCs w:val="20"/>
                        </w:rPr>
                        <w:t>early childhood staff with</w:t>
                      </w:r>
                      <w:r w:rsidRPr="00872F5B">
                        <w:rPr>
                          <w:rFonts w:cstheme="minorHAnsi"/>
                          <w:b/>
                          <w:sz w:val="20"/>
                          <w:szCs w:val="20"/>
                        </w:rPr>
                        <w:t xml:space="preserve"> high quality training</w:t>
                      </w:r>
                      <w:r>
                        <w:rPr>
                          <w:rFonts w:cstheme="minorHAnsi"/>
                          <w:b/>
                          <w:sz w:val="20"/>
                          <w:szCs w:val="20"/>
                        </w:rPr>
                        <w:t xml:space="preserve"> </w:t>
                      </w:r>
                      <w:r>
                        <w:rPr>
                          <w:rFonts w:cstheme="minorHAnsi"/>
                          <w:b/>
                          <w:sz w:val="20"/>
                          <w:szCs w:val="20"/>
                          <w:highlight w:val="cyan"/>
                        </w:rPr>
                        <w:t>(Matrix C65</w:t>
                      </w:r>
                      <w:r w:rsidRPr="005D4AC6">
                        <w:rPr>
                          <w:rFonts w:cstheme="minorHAnsi"/>
                          <w:b/>
                          <w:sz w:val="20"/>
                          <w:szCs w:val="20"/>
                          <w:highlight w:val="cyan"/>
                        </w:rPr>
                        <w:t>)</w:t>
                      </w:r>
                    </w:p>
                    <w:p w:rsidR="00484961" w:rsidRPr="00184104" w:rsidRDefault="00484961" w:rsidP="00184104">
                      <w:pPr>
                        <w:pStyle w:val="BodyText"/>
                        <w:numPr>
                          <w:ilvl w:val="0"/>
                          <w:numId w:val="2"/>
                        </w:numPr>
                        <w:spacing w:line="240" w:lineRule="auto"/>
                        <w:rPr>
                          <w:rFonts w:cstheme="minorHAnsi"/>
                          <w:b/>
                          <w:sz w:val="20"/>
                          <w:szCs w:val="20"/>
                        </w:rPr>
                      </w:pPr>
                      <w:r>
                        <w:rPr>
                          <w:rFonts w:cstheme="minorHAnsi"/>
                          <w:b/>
                          <w:sz w:val="20"/>
                          <w:szCs w:val="20"/>
                          <w:highlight w:val="cyan"/>
                        </w:rPr>
                        <w:t>XX</w:t>
                      </w:r>
                      <w:r w:rsidRPr="00872F5B">
                        <w:rPr>
                          <w:rFonts w:cstheme="minorHAnsi"/>
                          <w:b/>
                          <w:sz w:val="20"/>
                          <w:szCs w:val="20"/>
                        </w:rPr>
                        <w:t xml:space="preserve"> hours of certified training </w:t>
                      </w:r>
                      <w:r>
                        <w:rPr>
                          <w:rFonts w:cstheme="minorHAnsi"/>
                          <w:b/>
                          <w:sz w:val="20"/>
                          <w:szCs w:val="20"/>
                          <w:highlight w:val="cyan"/>
                        </w:rPr>
                        <w:t>(Matrix F65</w:t>
                      </w:r>
                      <w:r w:rsidRPr="005D4AC6">
                        <w:rPr>
                          <w:rFonts w:cstheme="minorHAnsi"/>
                          <w:b/>
                          <w:sz w:val="20"/>
                          <w:szCs w:val="20"/>
                          <w:highlight w:val="cyan"/>
                        </w:rPr>
                        <w:t>)</w:t>
                      </w:r>
                      <w:r>
                        <w:rPr>
                          <w:rFonts w:cstheme="minorHAnsi"/>
                          <w:b/>
                          <w:sz w:val="20"/>
                          <w:szCs w:val="20"/>
                        </w:rPr>
                        <w:t xml:space="preserve"> and </w:t>
                      </w:r>
                      <w:r>
                        <w:rPr>
                          <w:rFonts w:cstheme="minorHAnsi"/>
                          <w:b/>
                          <w:sz w:val="20"/>
                          <w:szCs w:val="20"/>
                          <w:highlight w:val="cyan"/>
                        </w:rPr>
                        <w:t>XX</w:t>
                      </w:r>
                      <w:r w:rsidRPr="00872F5B">
                        <w:rPr>
                          <w:rFonts w:cstheme="minorHAnsi"/>
                          <w:b/>
                          <w:sz w:val="20"/>
                          <w:szCs w:val="20"/>
                        </w:rPr>
                        <w:t xml:space="preserve"> hours of </w:t>
                      </w:r>
                      <w:r>
                        <w:rPr>
                          <w:rFonts w:cstheme="minorHAnsi"/>
                          <w:b/>
                          <w:sz w:val="20"/>
                          <w:szCs w:val="20"/>
                        </w:rPr>
                        <w:t>registered</w:t>
                      </w:r>
                      <w:r w:rsidRPr="00872F5B">
                        <w:rPr>
                          <w:rFonts w:cstheme="minorHAnsi"/>
                          <w:b/>
                          <w:sz w:val="20"/>
                          <w:szCs w:val="20"/>
                        </w:rPr>
                        <w:t xml:space="preserve"> training </w:t>
                      </w:r>
                      <w:r>
                        <w:rPr>
                          <w:rFonts w:cstheme="minorHAnsi"/>
                          <w:b/>
                          <w:sz w:val="20"/>
                          <w:szCs w:val="20"/>
                          <w:highlight w:val="cyan"/>
                        </w:rPr>
                        <w:t>(Matrix G65</w:t>
                      </w:r>
                      <w:r w:rsidRPr="00184104">
                        <w:rPr>
                          <w:rFonts w:cstheme="minorHAnsi"/>
                          <w:b/>
                          <w:sz w:val="20"/>
                          <w:szCs w:val="20"/>
                          <w:highlight w:val="cyan"/>
                        </w:rPr>
                        <w:t>)</w:t>
                      </w:r>
                      <w:r w:rsidRPr="00184104">
                        <w:rPr>
                          <w:rFonts w:cstheme="minorHAnsi"/>
                          <w:b/>
                          <w:sz w:val="20"/>
                          <w:szCs w:val="20"/>
                        </w:rPr>
                        <w:t xml:space="preserve"> for staff to meet annual re-certification requirements</w:t>
                      </w:r>
                    </w:p>
                    <w:p w:rsidR="00484961" w:rsidRPr="00CC5BAB" w:rsidRDefault="00484961" w:rsidP="00872F5B">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 </w:t>
                      </w:r>
                      <w:r w:rsidRPr="00CC5BAB">
                        <w:rPr>
                          <w:rFonts w:cstheme="minorHAnsi"/>
                          <w:b/>
                          <w:sz w:val="20"/>
                          <w:szCs w:val="20"/>
                        </w:rPr>
                        <w:t xml:space="preserve">follow-up visits </w:t>
                      </w:r>
                      <w:r>
                        <w:rPr>
                          <w:rFonts w:cstheme="minorHAnsi"/>
                          <w:b/>
                          <w:sz w:val="20"/>
                          <w:szCs w:val="20"/>
                          <w:highlight w:val="cyan"/>
                        </w:rPr>
                        <w:t xml:space="preserve">(Matrix H65) </w:t>
                      </w:r>
                      <w:r w:rsidRPr="00CC5BAB">
                        <w:rPr>
                          <w:rFonts w:cstheme="minorHAnsi"/>
                          <w:b/>
                          <w:sz w:val="20"/>
                          <w:szCs w:val="20"/>
                        </w:rPr>
                        <w:t>with training participants to help put training into practice</w:t>
                      </w:r>
                    </w:p>
                    <w:p w:rsidR="00484961" w:rsidRPr="00320106" w:rsidRDefault="00484961" w:rsidP="00872F5B">
                      <w:pPr>
                        <w:pStyle w:val="BodyText"/>
                        <w:spacing w:line="240" w:lineRule="auto"/>
                        <w:rPr>
                          <w:rFonts w:cstheme="minorHAnsi"/>
                          <w:b/>
                          <w:sz w:val="20"/>
                          <w:szCs w:val="20"/>
                          <w:highlight w:val="cyan"/>
                        </w:rPr>
                      </w:pPr>
                    </w:p>
                    <w:p w:rsidR="00484961" w:rsidRPr="00416CD6" w:rsidRDefault="00484961" w:rsidP="00872F5B">
                      <w:pPr>
                        <w:pStyle w:val="BodyText"/>
                        <w:spacing w:line="240" w:lineRule="auto"/>
                        <w:ind w:left="360"/>
                        <w:rPr>
                          <w:rFonts w:cstheme="minorHAnsi"/>
                        </w:rPr>
                      </w:pPr>
                    </w:p>
                  </w:txbxContent>
                </v:textbox>
                <w10:wrap anchorx="page" anchory="page"/>
              </v:shape>
            </w:pict>
          </mc:Fallback>
        </mc:AlternateContent>
      </w:r>
      <w:r w:rsidRPr="00AD355E">
        <w:rPr>
          <w:b/>
          <w:noProof/>
        </w:rPr>
        <mc:AlternateContent>
          <mc:Choice Requires="wps">
            <w:drawing>
              <wp:anchor distT="0" distB="0" distL="114300" distR="114300" simplePos="0" relativeHeight="252123136" behindDoc="0" locked="0" layoutInCell="1" allowOverlap="1" wp14:anchorId="7FC1D3D2" wp14:editId="49E81E38">
                <wp:simplePos x="0" y="0"/>
                <wp:positionH relativeFrom="column">
                  <wp:posOffset>11430</wp:posOffset>
                </wp:positionH>
                <wp:positionV relativeFrom="paragraph">
                  <wp:posOffset>3389630</wp:posOffset>
                </wp:positionV>
                <wp:extent cx="3215640" cy="2280285"/>
                <wp:effectExtent l="0" t="0" r="3810" b="5715"/>
                <wp:wrapNone/>
                <wp:docPr id="44"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2280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731C34">
                            <w:pPr>
                              <w:pStyle w:val="Heading1"/>
                              <w:spacing w:before="0" w:line="240" w:lineRule="auto"/>
                              <w:rPr>
                                <w:rFonts w:ascii="Arial" w:hAnsi="Arial" w:cs="Arial"/>
                                <w:color w:val="0070C0"/>
                              </w:rPr>
                            </w:pPr>
                          </w:p>
                          <w:p w:rsidR="00484961" w:rsidRDefault="00484961" w:rsidP="00731C34">
                            <w:pPr>
                              <w:pStyle w:val="Heading1"/>
                              <w:spacing w:before="0" w:line="240" w:lineRule="auto"/>
                              <w:rPr>
                                <w:rFonts w:ascii="Arial" w:hAnsi="Arial" w:cs="Arial"/>
                                <w:color w:val="0070C0"/>
                                <w:sz w:val="26"/>
                                <w:szCs w:val="26"/>
                              </w:rPr>
                            </w:pPr>
                            <w:r>
                              <w:rPr>
                                <w:rFonts w:ascii="Arial" w:hAnsi="Arial" w:cs="Arial"/>
                                <w:color w:val="0070C0"/>
                                <w:sz w:val="26"/>
                                <w:szCs w:val="26"/>
                              </w:rPr>
                              <w:t>Training</w:t>
                            </w:r>
                            <w:r w:rsidRPr="00320106">
                              <w:rPr>
                                <w:rFonts w:ascii="Arial" w:hAnsi="Arial" w:cs="Arial"/>
                                <w:color w:val="0070C0"/>
                                <w:sz w:val="26"/>
                                <w:szCs w:val="26"/>
                              </w:rPr>
                              <w:t xml:space="preserve"> by the Numbers</w:t>
                            </w:r>
                            <w:r>
                              <w:rPr>
                                <w:rFonts w:ascii="Arial" w:hAnsi="Arial" w:cs="Arial"/>
                                <w:color w:val="0070C0"/>
                                <w:sz w:val="26"/>
                                <w:szCs w:val="26"/>
                              </w:rPr>
                              <w:t xml:space="preserve">, </w:t>
                            </w:r>
                            <w:r w:rsidR="00B56772">
                              <w:rPr>
                                <w:rFonts w:ascii="Arial" w:hAnsi="Arial" w:cs="Arial"/>
                                <w:color w:val="0070C0"/>
                                <w:sz w:val="26"/>
                                <w:szCs w:val="26"/>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808"/>
                              <w:gridCol w:w="2060"/>
                            </w:tblGrid>
                            <w:tr w:rsidR="00484961" w:rsidRPr="009711DD" w:rsidTr="00184104">
                              <w:tc>
                                <w:tcPr>
                                  <w:tcW w:w="2808" w:type="dxa"/>
                                  <w:shd w:val="clear" w:color="auto" w:fill="auto"/>
                                  <w:vAlign w:val="center"/>
                                </w:tcPr>
                                <w:p w:rsidR="00484961" w:rsidRPr="001677AB" w:rsidRDefault="00484961" w:rsidP="00184104">
                                  <w:pPr>
                                    <w:pStyle w:val="BodyText"/>
                                    <w:spacing w:after="0"/>
                                    <w:rPr>
                                      <w:rFonts w:cstheme="minorHAnsi"/>
                                    </w:rPr>
                                  </w:pPr>
                                  <w:r>
                                    <w:rPr>
                                      <w:rFonts w:cstheme="minorHAnsi"/>
                                    </w:rPr>
                                    <w:t>Total Training Attendance</w:t>
                                  </w:r>
                                </w:p>
                              </w:tc>
                              <w:tc>
                                <w:tcPr>
                                  <w:tcW w:w="2060" w:type="dxa"/>
                                  <w:vAlign w:val="center"/>
                                </w:tcPr>
                                <w:p w:rsidR="00484961" w:rsidRPr="009711DD" w:rsidRDefault="00484961" w:rsidP="00184104">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65</w:t>
                                  </w:r>
                                </w:p>
                              </w:tc>
                            </w:tr>
                            <w:tr w:rsidR="00484961" w:rsidRPr="009711DD" w:rsidTr="00184104">
                              <w:tc>
                                <w:tcPr>
                                  <w:tcW w:w="2808" w:type="dxa"/>
                                  <w:shd w:val="clear" w:color="auto" w:fill="auto"/>
                                  <w:vAlign w:val="center"/>
                                </w:tcPr>
                                <w:p w:rsidR="00484961" w:rsidRPr="001677AB" w:rsidRDefault="00484961" w:rsidP="00184104">
                                  <w:pPr>
                                    <w:pStyle w:val="BodyText"/>
                                    <w:spacing w:after="0"/>
                                    <w:rPr>
                                      <w:rFonts w:cstheme="minorHAnsi"/>
                                    </w:rPr>
                                  </w:pPr>
                                  <w:r>
                                    <w:rPr>
                                      <w:rFonts w:cstheme="minorHAnsi"/>
                                    </w:rPr>
                                    <w:t>Child Care Teachers and Directors</w:t>
                                  </w:r>
                                  <w:r w:rsidRPr="001677AB">
                                    <w:rPr>
                                      <w:rFonts w:cstheme="minorHAnsi"/>
                                    </w:rPr>
                                    <w:t xml:space="preserve"> Served</w:t>
                                  </w:r>
                                </w:p>
                              </w:tc>
                              <w:tc>
                                <w:tcPr>
                                  <w:tcW w:w="2060" w:type="dxa"/>
                                  <w:vAlign w:val="center"/>
                                </w:tcPr>
                                <w:p w:rsidR="00484961" w:rsidRPr="009711DD" w:rsidRDefault="00484961" w:rsidP="00184104">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65</w:t>
                                  </w:r>
                                </w:p>
                              </w:tc>
                            </w:tr>
                            <w:tr w:rsidR="00484961" w:rsidRPr="009711DD" w:rsidTr="00184104">
                              <w:tc>
                                <w:tcPr>
                                  <w:tcW w:w="2808" w:type="dxa"/>
                                  <w:shd w:val="clear" w:color="auto" w:fill="auto"/>
                                  <w:vAlign w:val="center"/>
                                </w:tcPr>
                                <w:p w:rsidR="00484961" w:rsidRDefault="00484961" w:rsidP="00184104">
                                  <w:pPr>
                                    <w:pStyle w:val="BodyText"/>
                                    <w:spacing w:after="0"/>
                                    <w:rPr>
                                      <w:rFonts w:cstheme="minorHAnsi"/>
                                    </w:rPr>
                                  </w:pPr>
                                  <w:r>
                                    <w:rPr>
                                      <w:rFonts w:cstheme="minorHAnsi"/>
                                    </w:rPr>
                                    <w:t>Number of Training Sessions Offered</w:t>
                                  </w:r>
                                </w:p>
                              </w:tc>
                              <w:tc>
                                <w:tcPr>
                                  <w:tcW w:w="2060" w:type="dxa"/>
                                  <w:vAlign w:val="center"/>
                                </w:tcPr>
                                <w:p w:rsidR="00484961" w:rsidRPr="009711DD" w:rsidRDefault="00484961" w:rsidP="00184104">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65</w:t>
                                  </w:r>
                                </w:p>
                              </w:tc>
                            </w:tr>
                          </w:tbl>
                          <w:p w:rsidR="00484961" w:rsidRDefault="00484961" w:rsidP="00731C3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6" o:spid="_x0000_s1130" type="#_x0000_t202" style="position:absolute;margin-left:.9pt;margin-top:266.9pt;width:253.2pt;height:179.5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" stroked="f">
                <v:textbox>
                  <w:txbxContent>
                    <w:p w:rsidR="00484961" w:rsidRDefault="00484961" w:rsidP="00731C34">
                      <w:pPr>
                        <w:pStyle w:val="Heading1"/>
                        <w:spacing w:before="0" w:line="240" w:lineRule="auto"/>
                        <w:rPr>
                          <w:rFonts w:ascii="Arial" w:hAnsi="Arial" w:cs="Arial"/>
                          <w:color w:val="0070C0"/>
                        </w:rPr>
                      </w:pPr>
                    </w:p>
                    <w:p w:rsidR="00484961" w:rsidRDefault="00484961" w:rsidP="00731C34">
                      <w:pPr>
                        <w:pStyle w:val="Heading1"/>
                        <w:spacing w:before="0" w:line="240" w:lineRule="auto"/>
                        <w:rPr>
                          <w:rFonts w:ascii="Arial" w:hAnsi="Arial" w:cs="Arial"/>
                          <w:color w:val="0070C0"/>
                          <w:sz w:val="26"/>
                          <w:szCs w:val="26"/>
                        </w:rPr>
                      </w:pPr>
                      <w:r>
                        <w:rPr>
                          <w:rFonts w:ascii="Arial" w:hAnsi="Arial" w:cs="Arial"/>
                          <w:color w:val="0070C0"/>
                          <w:sz w:val="26"/>
                          <w:szCs w:val="26"/>
                        </w:rPr>
                        <w:t>Training</w:t>
                      </w:r>
                      <w:r w:rsidRPr="00320106">
                        <w:rPr>
                          <w:rFonts w:ascii="Arial" w:hAnsi="Arial" w:cs="Arial"/>
                          <w:color w:val="0070C0"/>
                          <w:sz w:val="26"/>
                          <w:szCs w:val="26"/>
                        </w:rPr>
                        <w:t xml:space="preserve"> by the Numbers</w:t>
                      </w:r>
                      <w:r>
                        <w:rPr>
                          <w:rFonts w:ascii="Arial" w:hAnsi="Arial" w:cs="Arial"/>
                          <w:color w:val="0070C0"/>
                          <w:sz w:val="26"/>
                          <w:szCs w:val="26"/>
                        </w:rPr>
                        <w:t xml:space="preserve">, </w:t>
                      </w:r>
                      <w:r w:rsidR="00B56772">
                        <w:rPr>
                          <w:rFonts w:ascii="Arial" w:hAnsi="Arial" w:cs="Arial"/>
                          <w:color w:val="0070C0"/>
                          <w:sz w:val="26"/>
                          <w:szCs w:val="26"/>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808"/>
                        <w:gridCol w:w="2060"/>
                      </w:tblGrid>
                      <w:tr w:rsidR="00484961" w:rsidRPr="009711DD" w:rsidTr="00184104">
                        <w:tc>
                          <w:tcPr>
                            <w:tcW w:w="2808" w:type="dxa"/>
                            <w:shd w:val="clear" w:color="auto" w:fill="auto"/>
                            <w:vAlign w:val="center"/>
                          </w:tcPr>
                          <w:p w:rsidR="00484961" w:rsidRPr="001677AB" w:rsidRDefault="00484961" w:rsidP="00184104">
                            <w:pPr>
                              <w:pStyle w:val="BodyText"/>
                              <w:spacing w:after="0"/>
                              <w:rPr>
                                <w:rFonts w:cstheme="minorHAnsi"/>
                              </w:rPr>
                            </w:pPr>
                            <w:r>
                              <w:rPr>
                                <w:rFonts w:cstheme="minorHAnsi"/>
                              </w:rPr>
                              <w:t>Total Training Attendance</w:t>
                            </w:r>
                          </w:p>
                        </w:tc>
                        <w:tc>
                          <w:tcPr>
                            <w:tcW w:w="2060" w:type="dxa"/>
                            <w:vAlign w:val="center"/>
                          </w:tcPr>
                          <w:p w:rsidR="00484961" w:rsidRPr="009711DD" w:rsidRDefault="00484961" w:rsidP="00184104">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65</w:t>
                            </w:r>
                          </w:p>
                        </w:tc>
                      </w:tr>
                      <w:tr w:rsidR="00484961" w:rsidRPr="009711DD" w:rsidTr="00184104">
                        <w:tc>
                          <w:tcPr>
                            <w:tcW w:w="2808" w:type="dxa"/>
                            <w:shd w:val="clear" w:color="auto" w:fill="auto"/>
                            <w:vAlign w:val="center"/>
                          </w:tcPr>
                          <w:p w:rsidR="00484961" w:rsidRPr="001677AB" w:rsidRDefault="00484961" w:rsidP="00184104">
                            <w:pPr>
                              <w:pStyle w:val="BodyText"/>
                              <w:spacing w:after="0"/>
                              <w:rPr>
                                <w:rFonts w:cstheme="minorHAnsi"/>
                              </w:rPr>
                            </w:pPr>
                            <w:r>
                              <w:rPr>
                                <w:rFonts w:cstheme="minorHAnsi"/>
                              </w:rPr>
                              <w:t>Child Care Teachers and Directors</w:t>
                            </w:r>
                            <w:r w:rsidRPr="001677AB">
                              <w:rPr>
                                <w:rFonts w:cstheme="minorHAnsi"/>
                              </w:rPr>
                              <w:t xml:space="preserve"> Served</w:t>
                            </w:r>
                          </w:p>
                        </w:tc>
                        <w:tc>
                          <w:tcPr>
                            <w:tcW w:w="2060" w:type="dxa"/>
                            <w:vAlign w:val="center"/>
                          </w:tcPr>
                          <w:p w:rsidR="00484961" w:rsidRPr="009711DD" w:rsidRDefault="00484961" w:rsidP="00184104">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65</w:t>
                            </w:r>
                          </w:p>
                        </w:tc>
                      </w:tr>
                      <w:tr w:rsidR="00484961" w:rsidRPr="009711DD" w:rsidTr="00184104">
                        <w:tc>
                          <w:tcPr>
                            <w:tcW w:w="2808" w:type="dxa"/>
                            <w:shd w:val="clear" w:color="auto" w:fill="auto"/>
                            <w:vAlign w:val="center"/>
                          </w:tcPr>
                          <w:p w:rsidR="00484961" w:rsidRDefault="00484961" w:rsidP="00184104">
                            <w:pPr>
                              <w:pStyle w:val="BodyText"/>
                              <w:spacing w:after="0"/>
                              <w:rPr>
                                <w:rFonts w:cstheme="minorHAnsi"/>
                              </w:rPr>
                            </w:pPr>
                            <w:r>
                              <w:rPr>
                                <w:rFonts w:cstheme="minorHAnsi"/>
                              </w:rPr>
                              <w:t>Number of Training Sessions Offered</w:t>
                            </w:r>
                          </w:p>
                        </w:tc>
                        <w:tc>
                          <w:tcPr>
                            <w:tcW w:w="2060" w:type="dxa"/>
                            <w:vAlign w:val="center"/>
                          </w:tcPr>
                          <w:p w:rsidR="00484961" w:rsidRPr="009711DD" w:rsidRDefault="00484961" w:rsidP="00184104">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65</w:t>
                            </w:r>
                          </w:p>
                        </w:tc>
                      </w:tr>
                    </w:tbl>
                    <w:p w:rsidR="00484961" w:rsidRDefault="00484961" w:rsidP="00731C34"/>
                  </w:txbxContent>
                </v:textbox>
              </v:shape>
            </w:pict>
          </mc:Fallback>
        </mc:AlternateContent>
      </w:r>
      <w:r w:rsidRPr="00AD355E">
        <w:rPr>
          <w:b/>
          <w:noProof/>
        </w:rPr>
        <mc:AlternateContent>
          <mc:Choice Requires="wps">
            <w:drawing>
              <wp:anchor distT="0" distB="0" distL="114300" distR="114300" simplePos="0" relativeHeight="252150784" behindDoc="0" locked="0" layoutInCell="1" allowOverlap="1" wp14:anchorId="68DC18A4" wp14:editId="5EAA44A9">
                <wp:simplePos x="0" y="0"/>
                <wp:positionH relativeFrom="page">
                  <wp:posOffset>457200</wp:posOffset>
                </wp:positionH>
                <wp:positionV relativeFrom="page">
                  <wp:posOffset>3103880</wp:posOffset>
                </wp:positionV>
                <wp:extent cx="3501390" cy="1992630"/>
                <wp:effectExtent l="0" t="0" r="22860" b="26670"/>
                <wp:wrapNone/>
                <wp:docPr id="46"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1390" cy="1992630"/>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484961" w:rsidRPr="009F1A15" w:rsidRDefault="00484961" w:rsidP="009F1A15">
                            <w:pPr>
                              <w:pStyle w:val="BodyText"/>
                              <w:spacing w:line="240" w:lineRule="auto"/>
                              <w:jc w:val="center"/>
                              <w:rPr>
                                <w:rFonts w:cstheme="minorHAnsi"/>
                                <w:b/>
                                <w:color w:val="FF0000"/>
                                <w:sz w:val="24"/>
                              </w:rPr>
                            </w:pPr>
                            <w:r w:rsidRPr="009F1A15">
                              <w:rPr>
                                <w:rFonts w:cstheme="minorHAnsi"/>
                                <w:b/>
                                <w:color w:val="FF0000"/>
                                <w:sz w:val="24"/>
                              </w:rPr>
                              <w:t>Child Care Training</w:t>
                            </w:r>
                            <w:r>
                              <w:rPr>
                                <w:rFonts w:cstheme="minorHAnsi"/>
                                <w:b/>
                                <w:color w:val="FF0000"/>
                                <w:sz w:val="24"/>
                              </w:rPr>
                              <w:t xml:space="preserve"> Sponsored by </w:t>
                            </w:r>
                            <w:r>
                              <w:rPr>
                                <w:rFonts w:cstheme="minorHAnsi"/>
                                <w:b/>
                                <w:color w:val="FF0000"/>
                                <w:sz w:val="24"/>
                              </w:rPr>
                              <w:br/>
                            </w:r>
                            <w:r w:rsidRPr="00184104">
                              <w:rPr>
                                <w:rFonts w:cstheme="minorHAnsi"/>
                                <w:b/>
                                <w:color w:val="FF0000"/>
                                <w:sz w:val="24"/>
                                <w:highlight w:val="cyan"/>
                              </w:rPr>
                              <w:t>XYZ</w:t>
                            </w:r>
                            <w:r>
                              <w:rPr>
                                <w:rFonts w:cstheme="minorHAnsi"/>
                                <w:b/>
                                <w:color w:val="FF0000"/>
                                <w:sz w:val="24"/>
                              </w:rPr>
                              <w:t xml:space="preserve"> First Steps, </w:t>
                            </w:r>
                            <w:r w:rsidR="00B56772">
                              <w:rPr>
                                <w:rFonts w:cstheme="minorHAnsi"/>
                                <w:b/>
                                <w:color w:val="FF0000"/>
                                <w:sz w:val="24"/>
                              </w:rPr>
                              <w:t>2016-17</w:t>
                            </w:r>
                          </w:p>
                          <w:p w:rsidR="00484961" w:rsidRPr="009F1A15" w:rsidRDefault="00484961" w:rsidP="00CC5BAB">
                            <w:pPr>
                              <w:pStyle w:val="BodyText"/>
                              <w:spacing w:after="60" w:line="240" w:lineRule="auto"/>
                              <w:rPr>
                                <w:rFonts w:cstheme="minorHAnsi"/>
                                <w:sz w:val="20"/>
                              </w:rPr>
                            </w:pPr>
                            <w:r w:rsidRPr="009F1A15">
                              <w:rPr>
                                <w:rFonts w:cstheme="minorHAnsi"/>
                                <w:sz w:val="20"/>
                                <w:u w:val="single"/>
                              </w:rPr>
                              <w:t>Topic:</w:t>
                            </w:r>
                            <w:r>
                              <w:rPr>
                                <w:rFonts w:cstheme="minorHAnsi"/>
                                <w:sz w:val="20"/>
                              </w:rPr>
                              <w:tab/>
                            </w:r>
                            <w:r w:rsidRPr="009F1A15">
                              <w:rPr>
                                <w:rFonts w:cstheme="minorHAnsi"/>
                                <w:sz w:val="20"/>
                                <w:u w:val="single"/>
                              </w:rPr>
                              <w:t>Sessions:</w:t>
                            </w:r>
                          </w:p>
                          <w:p w:rsidR="00484961" w:rsidRPr="00184104" w:rsidRDefault="00484961" w:rsidP="00CC5BAB">
                            <w:pPr>
                              <w:pStyle w:val="BodyText"/>
                              <w:spacing w:after="60" w:line="240" w:lineRule="auto"/>
                              <w:rPr>
                                <w:rFonts w:cstheme="minorHAnsi"/>
                                <w:sz w:val="18"/>
                                <w:highlight w:val="cyan"/>
                              </w:rPr>
                            </w:pPr>
                            <w:r w:rsidRPr="00184104">
                              <w:rPr>
                                <w:rFonts w:cstheme="minorHAnsi"/>
                                <w:sz w:val="18"/>
                                <w:highlight w:val="cyan"/>
                              </w:rPr>
                              <w:t>SC Infant/Toddler Guidelines</w:t>
                            </w:r>
                            <w:r w:rsidRPr="00184104">
                              <w:rPr>
                                <w:rFonts w:cstheme="minorHAnsi"/>
                                <w:sz w:val="18"/>
                                <w:highlight w:val="cyan"/>
                              </w:rPr>
                              <w:tab/>
                              <w:t>Modules 1</w:t>
                            </w:r>
                            <w:proofErr w:type="gramStart"/>
                            <w:r w:rsidRPr="00184104">
                              <w:rPr>
                                <w:rFonts w:cstheme="minorHAnsi"/>
                                <w:sz w:val="18"/>
                                <w:highlight w:val="cyan"/>
                              </w:rPr>
                              <w:t>,2</w:t>
                            </w:r>
                            <w:proofErr w:type="gramEnd"/>
                            <w:r w:rsidRPr="00184104">
                              <w:rPr>
                                <w:rFonts w:cstheme="minorHAnsi"/>
                                <w:sz w:val="18"/>
                                <w:highlight w:val="cyan"/>
                              </w:rPr>
                              <w:t>, and 5</w:t>
                            </w:r>
                          </w:p>
                          <w:p w:rsidR="00484961" w:rsidRPr="00184104" w:rsidRDefault="00484961" w:rsidP="00CC5BAB">
                            <w:pPr>
                              <w:pStyle w:val="BodyText"/>
                              <w:spacing w:after="60" w:line="240" w:lineRule="auto"/>
                              <w:rPr>
                                <w:rFonts w:cstheme="minorHAnsi"/>
                                <w:sz w:val="18"/>
                                <w:highlight w:val="cyan"/>
                              </w:rPr>
                            </w:pPr>
                            <w:r w:rsidRPr="00184104">
                              <w:rPr>
                                <w:rFonts w:cstheme="minorHAnsi"/>
                                <w:sz w:val="18"/>
                                <w:highlight w:val="cyan"/>
                              </w:rPr>
                              <w:t>Preventing Child Abuse and Neglec</w:t>
                            </w:r>
                            <w:r>
                              <w:rPr>
                                <w:rFonts w:cstheme="minorHAnsi"/>
                                <w:sz w:val="18"/>
                                <w:highlight w:val="cyan"/>
                              </w:rPr>
                              <w:t xml:space="preserve">t: </w:t>
                            </w:r>
                            <w:r>
                              <w:rPr>
                                <w:rFonts w:cstheme="minorHAnsi"/>
                                <w:sz w:val="18"/>
                                <w:highlight w:val="cyan"/>
                              </w:rPr>
                              <w:br/>
                              <w:t>Parent-Provider Partnerships</w:t>
                            </w:r>
                            <w:r>
                              <w:rPr>
                                <w:rFonts w:cstheme="minorHAnsi"/>
                                <w:sz w:val="18"/>
                                <w:highlight w:val="cyan"/>
                              </w:rPr>
                              <w:tab/>
                            </w:r>
                            <w:r w:rsidRPr="00184104">
                              <w:rPr>
                                <w:rFonts w:cstheme="minorHAnsi"/>
                                <w:sz w:val="18"/>
                                <w:highlight w:val="cyan"/>
                              </w:rPr>
                              <w:t>Modules 1 and 3</w:t>
                            </w:r>
                          </w:p>
                          <w:p w:rsidR="00484961" w:rsidRPr="00184104" w:rsidRDefault="00484961" w:rsidP="00CC5BAB">
                            <w:pPr>
                              <w:pStyle w:val="BodyText"/>
                              <w:spacing w:after="60" w:line="240" w:lineRule="auto"/>
                              <w:rPr>
                                <w:rFonts w:cstheme="minorHAnsi"/>
                                <w:sz w:val="18"/>
                                <w:highlight w:val="cyan"/>
                              </w:rPr>
                            </w:pPr>
                            <w:r>
                              <w:rPr>
                                <w:rFonts w:cstheme="minorHAnsi"/>
                                <w:sz w:val="18"/>
                                <w:highlight w:val="cyan"/>
                              </w:rPr>
                              <w:t>Blood-Borne Pathogens</w:t>
                            </w:r>
                            <w:r>
                              <w:rPr>
                                <w:rFonts w:cstheme="minorHAnsi"/>
                                <w:sz w:val="18"/>
                                <w:highlight w:val="cyan"/>
                              </w:rPr>
                              <w:tab/>
                            </w:r>
                            <w:r w:rsidRPr="00184104">
                              <w:rPr>
                                <w:rFonts w:cstheme="minorHAnsi"/>
                                <w:sz w:val="18"/>
                                <w:highlight w:val="cyan"/>
                              </w:rPr>
                              <w:t>One Session</w:t>
                            </w:r>
                          </w:p>
                          <w:p w:rsidR="00484961" w:rsidRDefault="00484961" w:rsidP="00CC5BAB">
                            <w:pPr>
                              <w:pStyle w:val="BodyText"/>
                              <w:spacing w:after="60" w:line="240" w:lineRule="auto"/>
                              <w:rPr>
                                <w:rFonts w:cstheme="minorHAnsi"/>
                                <w:sz w:val="18"/>
                              </w:rPr>
                            </w:pPr>
                            <w:r w:rsidRPr="00184104">
                              <w:rPr>
                                <w:rFonts w:cstheme="minorHAnsi"/>
                                <w:sz w:val="18"/>
                                <w:highlight w:val="cyan"/>
                              </w:rPr>
                              <w:t xml:space="preserve">Early Literacy in the </w:t>
                            </w:r>
                            <w:r>
                              <w:rPr>
                                <w:rFonts w:cstheme="minorHAnsi"/>
                                <w:sz w:val="18"/>
                                <w:highlight w:val="cyan"/>
                              </w:rPr>
                              <w:t xml:space="preserve">Child Care </w:t>
                            </w:r>
                            <w:r>
                              <w:rPr>
                                <w:rFonts w:cstheme="minorHAnsi"/>
                                <w:sz w:val="18"/>
                                <w:highlight w:val="cyan"/>
                              </w:rPr>
                              <w:br/>
                              <w:t>Classroom</w:t>
                            </w:r>
                            <w:r>
                              <w:rPr>
                                <w:rFonts w:cstheme="minorHAnsi"/>
                                <w:sz w:val="18"/>
                                <w:highlight w:val="cyan"/>
                              </w:rPr>
                              <w:tab/>
                            </w:r>
                            <w:r w:rsidRPr="00184104">
                              <w:rPr>
                                <w:rFonts w:cstheme="minorHAnsi"/>
                                <w:sz w:val="18"/>
                                <w:highlight w:val="cyan"/>
                              </w:rPr>
                              <w:t>Three Sessions</w:t>
                            </w:r>
                          </w:p>
                          <w:p w:rsidR="00484961" w:rsidRPr="009F1A15" w:rsidRDefault="00484961" w:rsidP="00CC5BAB">
                            <w:pPr>
                              <w:pStyle w:val="BodyText"/>
                              <w:spacing w:after="60" w:line="240" w:lineRule="auto"/>
                              <w:rPr>
                                <w:rFonts w:cstheme="minorHAnsi"/>
                                <w:sz w:val="1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8" o:spid="_x0000_s1131" type="#_x0000_t202" style="position:absolute;margin-left:36pt;margin-top:244.4pt;width:275.7pt;height:156.9pt;z-index:25215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" filled="f" strokecolor="red" strokeweight="1.5pt">
                <v:textbox inset=",7.2pt,,7.2pt">
                  <w:txbxContent>
                    <w:p w:rsidR="00484961" w:rsidRPr="009F1A15" w:rsidRDefault="00484961" w:rsidP="009F1A15">
                      <w:pPr>
                        <w:pStyle w:val="BodyText"/>
                        <w:spacing w:line="240" w:lineRule="auto"/>
                        <w:jc w:val="center"/>
                        <w:rPr>
                          <w:rFonts w:cstheme="minorHAnsi"/>
                          <w:b/>
                          <w:color w:val="FF0000"/>
                          <w:sz w:val="24"/>
                        </w:rPr>
                      </w:pPr>
                      <w:r w:rsidRPr="009F1A15">
                        <w:rPr>
                          <w:rFonts w:cstheme="minorHAnsi"/>
                          <w:b/>
                          <w:color w:val="FF0000"/>
                          <w:sz w:val="24"/>
                        </w:rPr>
                        <w:t>Child Care Training</w:t>
                      </w:r>
                      <w:r>
                        <w:rPr>
                          <w:rFonts w:cstheme="minorHAnsi"/>
                          <w:b/>
                          <w:color w:val="FF0000"/>
                          <w:sz w:val="24"/>
                        </w:rPr>
                        <w:t xml:space="preserve"> Sponsored by </w:t>
                      </w:r>
                      <w:r>
                        <w:rPr>
                          <w:rFonts w:cstheme="minorHAnsi"/>
                          <w:b/>
                          <w:color w:val="FF0000"/>
                          <w:sz w:val="24"/>
                        </w:rPr>
                        <w:br/>
                      </w:r>
                      <w:r w:rsidRPr="00184104">
                        <w:rPr>
                          <w:rFonts w:cstheme="minorHAnsi"/>
                          <w:b/>
                          <w:color w:val="FF0000"/>
                          <w:sz w:val="24"/>
                          <w:highlight w:val="cyan"/>
                        </w:rPr>
                        <w:t>XYZ</w:t>
                      </w:r>
                      <w:r>
                        <w:rPr>
                          <w:rFonts w:cstheme="minorHAnsi"/>
                          <w:b/>
                          <w:color w:val="FF0000"/>
                          <w:sz w:val="24"/>
                        </w:rPr>
                        <w:t xml:space="preserve"> First Steps, </w:t>
                      </w:r>
                      <w:r w:rsidR="00B56772">
                        <w:rPr>
                          <w:rFonts w:cstheme="minorHAnsi"/>
                          <w:b/>
                          <w:color w:val="FF0000"/>
                          <w:sz w:val="24"/>
                        </w:rPr>
                        <w:t>2016-17</w:t>
                      </w:r>
                    </w:p>
                    <w:p w:rsidR="00484961" w:rsidRPr="009F1A15" w:rsidRDefault="00484961" w:rsidP="00CC5BAB">
                      <w:pPr>
                        <w:pStyle w:val="BodyText"/>
                        <w:spacing w:after="60" w:line="240" w:lineRule="auto"/>
                        <w:rPr>
                          <w:rFonts w:cstheme="minorHAnsi"/>
                          <w:sz w:val="20"/>
                        </w:rPr>
                      </w:pPr>
                      <w:r w:rsidRPr="009F1A15">
                        <w:rPr>
                          <w:rFonts w:cstheme="minorHAnsi"/>
                          <w:sz w:val="20"/>
                          <w:u w:val="single"/>
                        </w:rPr>
                        <w:t>Topic:</w:t>
                      </w:r>
                      <w:r>
                        <w:rPr>
                          <w:rFonts w:cstheme="minorHAnsi"/>
                          <w:sz w:val="20"/>
                        </w:rPr>
                        <w:tab/>
                      </w:r>
                      <w:r w:rsidRPr="009F1A15">
                        <w:rPr>
                          <w:rFonts w:cstheme="minorHAnsi"/>
                          <w:sz w:val="20"/>
                          <w:u w:val="single"/>
                        </w:rPr>
                        <w:t>Sessions:</w:t>
                      </w:r>
                    </w:p>
                    <w:p w:rsidR="00484961" w:rsidRPr="00184104" w:rsidRDefault="00484961" w:rsidP="00CC5BAB">
                      <w:pPr>
                        <w:pStyle w:val="BodyText"/>
                        <w:spacing w:after="60" w:line="240" w:lineRule="auto"/>
                        <w:rPr>
                          <w:rFonts w:cstheme="minorHAnsi"/>
                          <w:sz w:val="18"/>
                          <w:highlight w:val="cyan"/>
                        </w:rPr>
                      </w:pPr>
                      <w:r w:rsidRPr="00184104">
                        <w:rPr>
                          <w:rFonts w:cstheme="minorHAnsi"/>
                          <w:sz w:val="18"/>
                          <w:highlight w:val="cyan"/>
                        </w:rPr>
                        <w:t>SC Infant/Toddler Guidelines</w:t>
                      </w:r>
                      <w:r w:rsidRPr="00184104">
                        <w:rPr>
                          <w:rFonts w:cstheme="minorHAnsi"/>
                          <w:sz w:val="18"/>
                          <w:highlight w:val="cyan"/>
                        </w:rPr>
                        <w:tab/>
                        <w:t>Modules 1</w:t>
                      </w:r>
                      <w:proofErr w:type="gramStart"/>
                      <w:r w:rsidRPr="00184104">
                        <w:rPr>
                          <w:rFonts w:cstheme="minorHAnsi"/>
                          <w:sz w:val="18"/>
                          <w:highlight w:val="cyan"/>
                        </w:rPr>
                        <w:t>,2</w:t>
                      </w:r>
                      <w:proofErr w:type="gramEnd"/>
                      <w:r w:rsidRPr="00184104">
                        <w:rPr>
                          <w:rFonts w:cstheme="minorHAnsi"/>
                          <w:sz w:val="18"/>
                          <w:highlight w:val="cyan"/>
                        </w:rPr>
                        <w:t>, and 5</w:t>
                      </w:r>
                    </w:p>
                    <w:p w:rsidR="00484961" w:rsidRPr="00184104" w:rsidRDefault="00484961" w:rsidP="00CC5BAB">
                      <w:pPr>
                        <w:pStyle w:val="BodyText"/>
                        <w:spacing w:after="60" w:line="240" w:lineRule="auto"/>
                        <w:rPr>
                          <w:rFonts w:cstheme="minorHAnsi"/>
                          <w:sz w:val="18"/>
                          <w:highlight w:val="cyan"/>
                        </w:rPr>
                      </w:pPr>
                      <w:r w:rsidRPr="00184104">
                        <w:rPr>
                          <w:rFonts w:cstheme="minorHAnsi"/>
                          <w:sz w:val="18"/>
                          <w:highlight w:val="cyan"/>
                        </w:rPr>
                        <w:t>Preventing Child Abuse and Neglec</w:t>
                      </w:r>
                      <w:r>
                        <w:rPr>
                          <w:rFonts w:cstheme="minorHAnsi"/>
                          <w:sz w:val="18"/>
                          <w:highlight w:val="cyan"/>
                        </w:rPr>
                        <w:t xml:space="preserve">t: </w:t>
                      </w:r>
                      <w:r>
                        <w:rPr>
                          <w:rFonts w:cstheme="minorHAnsi"/>
                          <w:sz w:val="18"/>
                          <w:highlight w:val="cyan"/>
                        </w:rPr>
                        <w:br/>
                        <w:t>Parent-Provider Partnerships</w:t>
                      </w:r>
                      <w:r>
                        <w:rPr>
                          <w:rFonts w:cstheme="minorHAnsi"/>
                          <w:sz w:val="18"/>
                          <w:highlight w:val="cyan"/>
                        </w:rPr>
                        <w:tab/>
                      </w:r>
                      <w:r w:rsidRPr="00184104">
                        <w:rPr>
                          <w:rFonts w:cstheme="minorHAnsi"/>
                          <w:sz w:val="18"/>
                          <w:highlight w:val="cyan"/>
                        </w:rPr>
                        <w:t>Modules 1 and 3</w:t>
                      </w:r>
                    </w:p>
                    <w:p w:rsidR="00484961" w:rsidRPr="00184104" w:rsidRDefault="00484961" w:rsidP="00CC5BAB">
                      <w:pPr>
                        <w:pStyle w:val="BodyText"/>
                        <w:spacing w:after="60" w:line="240" w:lineRule="auto"/>
                        <w:rPr>
                          <w:rFonts w:cstheme="minorHAnsi"/>
                          <w:sz w:val="18"/>
                          <w:highlight w:val="cyan"/>
                        </w:rPr>
                      </w:pPr>
                      <w:r>
                        <w:rPr>
                          <w:rFonts w:cstheme="minorHAnsi"/>
                          <w:sz w:val="18"/>
                          <w:highlight w:val="cyan"/>
                        </w:rPr>
                        <w:t>Blood-Borne Pathogens</w:t>
                      </w:r>
                      <w:r>
                        <w:rPr>
                          <w:rFonts w:cstheme="minorHAnsi"/>
                          <w:sz w:val="18"/>
                          <w:highlight w:val="cyan"/>
                        </w:rPr>
                        <w:tab/>
                      </w:r>
                      <w:r w:rsidRPr="00184104">
                        <w:rPr>
                          <w:rFonts w:cstheme="minorHAnsi"/>
                          <w:sz w:val="18"/>
                          <w:highlight w:val="cyan"/>
                        </w:rPr>
                        <w:t>One Session</w:t>
                      </w:r>
                    </w:p>
                    <w:p w:rsidR="00484961" w:rsidRDefault="00484961" w:rsidP="00CC5BAB">
                      <w:pPr>
                        <w:pStyle w:val="BodyText"/>
                        <w:spacing w:after="60" w:line="240" w:lineRule="auto"/>
                        <w:rPr>
                          <w:rFonts w:cstheme="minorHAnsi"/>
                          <w:sz w:val="18"/>
                        </w:rPr>
                      </w:pPr>
                      <w:r w:rsidRPr="00184104">
                        <w:rPr>
                          <w:rFonts w:cstheme="minorHAnsi"/>
                          <w:sz w:val="18"/>
                          <w:highlight w:val="cyan"/>
                        </w:rPr>
                        <w:t xml:space="preserve">Early Literacy in the </w:t>
                      </w:r>
                      <w:r>
                        <w:rPr>
                          <w:rFonts w:cstheme="minorHAnsi"/>
                          <w:sz w:val="18"/>
                          <w:highlight w:val="cyan"/>
                        </w:rPr>
                        <w:t xml:space="preserve">Child Care </w:t>
                      </w:r>
                      <w:r>
                        <w:rPr>
                          <w:rFonts w:cstheme="minorHAnsi"/>
                          <w:sz w:val="18"/>
                          <w:highlight w:val="cyan"/>
                        </w:rPr>
                        <w:br/>
                        <w:t>Classroom</w:t>
                      </w:r>
                      <w:r>
                        <w:rPr>
                          <w:rFonts w:cstheme="minorHAnsi"/>
                          <w:sz w:val="18"/>
                          <w:highlight w:val="cyan"/>
                        </w:rPr>
                        <w:tab/>
                      </w:r>
                      <w:r w:rsidRPr="00184104">
                        <w:rPr>
                          <w:rFonts w:cstheme="minorHAnsi"/>
                          <w:sz w:val="18"/>
                          <w:highlight w:val="cyan"/>
                        </w:rPr>
                        <w:t>Three Sessions</w:t>
                      </w:r>
                    </w:p>
                    <w:p w:rsidR="00484961" w:rsidRPr="009F1A15" w:rsidRDefault="00484961" w:rsidP="00CC5BAB">
                      <w:pPr>
                        <w:pStyle w:val="BodyText"/>
                        <w:spacing w:after="60" w:line="240" w:lineRule="auto"/>
                        <w:rPr>
                          <w:rFonts w:cstheme="minorHAnsi"/>
                          <w:sz w:val="18"/>
                        </w:rPr>
                      </w:pPr>
                    </w:p>
                  </w:txbxContent>
                </v:textbox>
                <w10:wrap anchorx="page" anchory="page"/>
              </v:shape>
            </w:pict>
          </mc:Fallback>
        </mc:AlternateContent>
      </w:r>
      <w:r w:rsidRPr="00AD355E">
        <w:rPr>
          <w:b/>
          <w:noProof/>
        </w:rPr>
        <mc:AlternateContent>
          <mc:Choice Requires="wps">
            <w:drawing>
              <wp:anchor distT="0" distB="0" distL="114300" distR="114300" simplePos="0" relativeHeight="251846656" behindDoc="0" locked="0" layoutInCell="1" allowOverlap="1" wp14:anchorId="4518F59D" wp14:editId="6993694A">
                <wp:simplePos x="0" y="0"/>
                <wp:positionH relativeFrom="page">
                  <wp:posOffset>457835</wp:posOffset>
                </wp:positionH>
                <wp:positionV relativeFrom="page">
                  <wp:posOffset>1911350</wp:posOffset>
                </wp:positionV>
                <wp:extent cx="3390900" cy="1385570"/>
                <wp:effectExtent l="0" t="0" r="0" b="5080"/>
                <wp:wrapNone/>
                <wp:docPr id="13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385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496459" w:rsidRDefault="00484961" w:rsidP="00AD0EF9">
                            <w:pPr>
                              <w:pStyle w:val="ListParagraph"/>
                              <w:spacing w:after="120" w:line="240" w:lineRule="auto"/>
                              <w:ind w:left="0"/>
                              <w:contextualSpacing w:val="0"/>
                              <w:rPr>
                                <w:rFonts w:cstheme="minorHAnsi"/>
                                <w:sz w:val="18"/>
                                <w:szCs w:val="20"/>
                              </w:rPr>
                            </w:pPr>
                            <w:r>
                              <w:rPr>
                                <w:rFonts w:cstheme="minorHAnsi"/>
                                <w:sz w:val="18"/>
                                <w:szCs w:val="20"/>
                              </w:rPr>
                              <w:t xml:space="preserve">High-quality child care hinges on high-quality professional development that meets </w:t>
                            </w:r>
                            <w:r w:rsidRPr="00496459">
                              <w:rPr>
                                <w:rFonts w:cstheme="minorHAnsi"/>
                                <w:sz w:val="18"/>
                                <w:szCs w:val="20"/>
                              </w:rPr>
                              <w:t xml:space="preserve">the needs of the local child care workforce. </w:t>
                            </w:r>
                          </w:p>
                          <w:p w:rsidR="00484961" w:rsidRPr="00496459" w:rsidRDefault="00484961" w:rsidP="00CC5BAB">
                            <w:pPr>
                              <w:pStyle w:val="BodyText"/>
                              <w:spacing w:line="240" w:lineRule="auto"/>
                              <w:rPr>
                                <w:b/>
                                <w:sz w:val="18"/>
                                <w:szCs w:val="20"/>
                              </w:rPr>
                            </w:pPr>
                            <w:r w:rsidRPr="00496459">
                              <w:rPr>
                                <w:rFonts w:cstheme="minorHAnsi"/>
                                <w:sz w:val="18"/>
                                <w:szCs w:val="20"/>
                              </w:rPr>
                              <w:t>First Steps-sponsored training is certified through the SC Center for Child Care Career Development and includes topics in the areas of nutrition, health and safety, curriculum, child guidance, professional development and program administration. Best practices in training include not only the training</w:t>
                            </w:r>
                            <w:r>
                              <w:rPr>
                                <w:rFonts w:cstheme="minorHAnsi"/>
                                <w:sz w:val="18"/>
                                <w:szCs w:val="20"/>
                              </w:rPr>
                              <w:t xml:space="preserve"> itself, but</w:t>
                            </w:r>
                            <w:r w:rsidRPr="00496459">
                              <w:rPr>
                                <w:rFonts w:cstheme="minorHAnsi"/>
                                <w:sz w:val="18"/>
                                <w:szCs w:val="20"/>
                              </w:rPr>
                              <w:t xml:space="preserve"> follow-up in the classroom.  </w:t>
                            </w:r>
                          </w:p>
                          <w:p w:rsidR="00484961" w:rsidRDefault="00484961" w:rsidP="00AD0EF9">
                            <w:pPr>
                              <w:pStyle w:val="BodyText"/>
                              <w:spacing w:line="240" w:lineRule="auto"/>
                              <w:rPr>
                                <w:rFonts w:cstheme="minorHAnsi"/>
                                <w:sz w:val="20"/>
                                <w:szCs w:val="20"/>
                              </w:rPr>
                            </w:pPr>
                          </w:p>
                          <w:p w:rsidR="00484961" w:rsidRPr="002D69E7" w:rsidRDefault="00484961" w:rsidP="00AD0EF9">
                            <w:pPr>
                              <w:pStyle w:val="BodyText"/>
                              <w:spacing w:line="240" w:lineRule="auto"/>
                              <w:rPr>
                                <w:rFonts w:cstheme="minorHAnsi"/>
                                <w:sz w:val="20"/>
                              </w:rPr>
                            </w:pPr>
                            <w:r w:rsidRPr="002D69E7">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2" type="#_x0000_t202" style="position:absolute;margin-left:36.05pt;margin-top:150.5pt;width:267pt;height:109.1pt;z-index:25184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" filled="f" stroked="f">
                <v:textbox inset="0,0,0,0">
                  <w:txbxContent>
                    <w:p w:rsidR="00484961" w:rsidRPr="00496459" w:rsidRDefault="00484961" w:rsidP="00AD0EF9">
                      <w:pPr>
                        <w:pStyle w:val="ListParagraph"/>
                        <w:spacing w:after="120" w:line="240" w:lineRule="auto"/>
                        <w:ind w:left="0"/>
                        <w:contextualSpacing w:val="0"/>
                        <w:rPr>
                          <w:rFonts w:cstheme="minorHAnsi"/>
                          <w:sz w:val="18"/>
                          <w:szCs w:val="20"/>
                        </w:rPr>
                      </w:pPr>
                      <w:r>
                        <w:rPr>
                          <w:rFonts w:cstheme="minorHAnsi"/>
                          <w:sz w:val="18"/>
                          <w:szCs w:val="20"/>
                        </w:rPr>
                        <w:t xml:space="preserve">High-quality child care hinges on high-quality professional development that meets </w:t>
                      </w:r>
                      <w:r w:rsidRPr="00496459">
                        <w:rPr>
                          <w:rFonts w:cstheme="minorHAnsi"/>
                          <w:sz w:val="18"/>
                          <w:szCs w:val="20"/>
                        </w:rPr>
                        <w:t xml:space="preserve">the needs of the local child care workforce. </w:t>
                      </w:r>
                    </w:p>
                    <w:p w:rsidR="00484961" w:rsidRPr="00496459" w:rsidRDefault="00484961" w:rsidP="00CC5BAB">
                      <w:pPr>
                        <w:pStyle w:val="BodyText"/>
                        <w:spacing w:line="240" w:lineRule="auto"/>
                        <w:rPr>
                          <w:b/>
                          <w:sz w:val="18"/>
                          <w:szCs w:val="20"/>
                        </w:rPr>
                      </w:pPr>
                      <w:r w:rsidRPr="00496459">
                        <w:rPr>
                          <w:rFonts w:cstheme="minorHAnsi"/>
                          <w:sz w:val="18"/>
                          <w:szCs w:val="20"/>
                        </w:rPr>
                        <w:t>First Steps-sponsored training is certified through the SC Center for Child Care Career Development and includes topics in the areas of nutrition, health and safety, curriculum, child guidance, professional development and program administration. Best practices in training include not only the training</w:t>
                      </w:r>
                      <w:r>
                        <w:rPr>
                          <w:rFonts w:cstheme="minorHAnsi"/>
                          <w:sz w:val="18"/>
                          <w:szCs w:val="20"/>
                        </w:rPr>
                        <w:t xml:space="preserve"> itself, but</w:t>
                      </w:r>
                      <w:r w:rsidRPr="00496459">
                        <w:rPr>
                          <w:rFonts w:cstheme="minorHAnsi"/>
                          <w:sz w:val="18"/>
                          <w:szCs w:val="20"/>
                        </w:rPr>
                        <w:t xml:space="preserve"> follow-up in the classroom.  </w:t>
                      </w:r>
                    </w:p>
                    <w:p w:rsidR="00484961" w:rsidRDefault="00484961" w:rsidP="00AD0EF9">
                      <w:pPr>
                        <w:pStyle w:val="BodyText"/>
                        <w:spacing w:line="240" w:lineRule="auto"/>
                        <w:rPr>
                          <w:rFonts w:cstheme="minorHAnsi"/>
                          <w:sz w:val="20"/>
                          <w:szCs w:val="20"/>
                        </w:rPr>
                      </w:pPr>
                    </w:p>
                    <w:p w:rsidR="00484961" w:rsidRPr="002D69E7" w:rsidRDefault="00484961" w:rsidP="00AD0EF9">
                      <w:pPr>
                        <w:pStyle w:val="BodyText"/>
                        <w:spacing w:line="240" w:lineRule="auto"/>
                        <w:rPr>
                          <w:rFonts w:cstheme="minorHAnsi"/>
                          <w:sz w:val="20"/>
                        </w:rPr>
                      </w:pPr>
                      <w:r w:rsidRPr="002D69E7">
                        <w:rPr>
                          <w:rFonts w:cstheme="minorHAnsi"/>
                          <w:sz w:val="20"/>
                        </w:rPr>
                        <w:t xml:space="preserve"> </w:t>
                      </w:r>
                    </w:p>
                  </w:txbxContent>
                </v:textbox>
                <w10:wrap anchorx="page" anchory="page"/>
              </v:shape>
            </w:pict>
          </mc:Fallback>
        </mc:AlternateContent>
      </w:r>
      <w:r w:rsidRPr="00AD355E">
        <w:rPr>
          <w:b/>
          <w:noProof/>
        </w:rPr>
        <mc:AlternateContent>
          <mc:Choice Requires="wps">
            <w:drawing>
              <wp:anchor distT="0" distB="0" distL="114300" distR="114300" simplePos="0" relativeHeight="251845632" behindDoc="0" locked="0" layoutInCell="1" allowOverlap="1" wp14:anchorId="573B333E" wp14:editId="1529B8ED">
                <wp:simplePos x="0" y="0"/>
                <wp:positionH relativeFrom="page">
                  <wp:posOffset>466725</wp:posOffset>
                </wp:positionH>
                <wp:positionV relativeFrom="page">
                  <wp:posOffset>1567180</wp:posOffset>
                </wp:positionV>
                <wp:extent cx="3219450" cy="320675"/>
                <wp:effectExtent l="0" t="0" r="0" b="3175"/>
                <wp:wrapNone/>
                <wp:docPr id="13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33" type="#_x0000_t202" style="position:absolute;margin-left:36.75pt;margin-top:123.4pt;width:253.5pt;height:25.25pt;z-index:25184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" filled="f" stroked="f">
                <v:textbox inset="0,0,0,0">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54848" behindDoc="0" locked="0" layoutInCell="1" allowOverlap="1" wp14:anchorId="7CA8290C" wp14:editId="5A3BA01A">
                <wp:simplePos x="0" y="0"/>
                <wp:positionH relativeFrom="page">
                  <wp:posOffset>466725</wp:posOffset>
                </wp:positionH>
                <wp:positionV relativeFrom="page">
                  <wp:posOffset>8022590</wp:posOffset>
                </wp:positionV>
                <wp:extent cx="2905125" cy="423545"/>
                <wp:effectExtent l="0" t="0" r="9525" b="14605"/>
                <wp:wrapNone/>
                <wp:docPr id="136"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AD355E" w:rsidRDefault="00484961"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34" type="#_x0000_t202" style="position:absolute;margin-left:36.75pt;margin-top:631.7pt;width:228.75pt;height:33.35pt;z-index:25185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" filled="f" stroked="f">
                <v:textbox inset="0,0,0,0">
                  <w:txbxContent>
                    <w:p w:rsidR="00484961" w:rsidRPr="00AD355E" w:rsidRDefault="00484961"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53824" behindDoc="0" locked="0" layoutInCell="1" allowOverlap="1" wp14:anchorId="3C79F11E" wp14:editId="2D23E66A">
                <wp:simplePos x="0" y="0"/>
                <wp:positionH relativeFrom="page">
                  <wp:posOffset>5067935</wp:posOffset>
                </wp:positionH>
                <wp:positionV relativeFrom="page">
                  <wp:posOffset>8732520</wp:posOffset>
                </wp:positionV>
                <wp:extent cx="2305050" cy="759460"/>
                <wp:effectExtent l="0" t="0" r="19050" b="21590"/>
                <wp:wrapNone/>
                <wp:docPr id="128"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AD355E" w:rsidRDefault="00484961" w:rsidP="00AA1702">
                            <w:pPr>
                              <w:pStyle w:val="Heading3"/>
                              <w:spacing w:before="0" w:after="120" w:line="240" w:lineRule="auto"/>
                              <w:jc w:val="right"/>
                              <w:rPr>
                                <w:rFonts w:asciiTheme="minorHAnsi" w:hAnsiTheme="minorHAnsi" w:cs="Arial"/>
                                <w:color w:val="0070C0"/>
                                <w:highlight w:val="cyan"/>
                              </w:rPr>
                            </w:pPr>
                            <w:r w:rsidRPr="00AD355E">
                              <w:rPr>
                                <w:rFonts w:asciiTheme="minorHAnsi" w:hAnsiTheme="minorHAnsi" w:cs="Arial"/>
                                <w:color w:val="0070C0"/>
                                <w:highlight w:val="cyan"/>
                              </w:rPr>
                              <w:t>XYZ County First Steps</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Address, City, ZIP</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Phone</w:t>
                            </w:r>
                          </w:p>
                          <w:p w:rsidR="00484961" w:rsidRPr="001B32F2" w:rsidRDefault="00484961" w:rsidP="00AA1702">
                            <w:pPr>
                              <w:pStyle w:val="SchoolAddress"/>
                              <w:ind w:firstLine="720"/>
                            </w:pPr>
                            <w:r w:rsidRPr="00AD355E">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5" type="#_x0000_t202" style="position:absolute;margin-left:399.05pt;margin-top:687.6pt;width:181.5pt;height:59.8pt;z-index:25185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" fillcolor="yellow" strokecolor="red" strokeweight="1.25pt">
                <v:textbox inset="2.88pt,2.88pt,2.88pt,2.88pt">
                  <w:txbxContent>
                    <w:p w:rsidR="00484961" w:rsidRPr="00AD355E" w:rsidRDefault="00484961" w:rsidP="00AA1702">
                      <w:pPr>
                        <w:pStyle w:val="Heading3"/>
                        <w:spacing w:before="0" w:after="120" w:line="240" w:lineRule="auto"/>
                        <w:jc w:val="right"/>
                        <w:rPr>
                          <w:rFonts w:asciiTheme="minorHAnsi" w:hAnsiTheme="minorHAnsi" w:cs="Arial"/>
                          <w:color w:val="0070C0"/>
                          <w:highlight w:val="cyan"/>
                        </w:rPr>
                      </w:pPr>
                      <w:r w:rsidRPr="00AD355E">
                        <w:rPr>
                          <w:rFonts w:asciiTheme="minorHAnsi" w:hAnsiTheme="minorHAnsi" w:cs="Arial"/>
                          <w:color w:val="0070C0"/>
                          <w:highlight w:val="cyan"/>
                        </w:rPr>
                        <w:t>XYZ County First Steps</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Address, City, ZIP</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Phone</w:t>
                      </w:r>
                    </w:p>
                    <w:p w:rsidR="00484961" w:rsidRPr="001B32F2" w:rsidRDefault="00484961" w:rsidP="00AA1702">
                      <w:pPr>
                        <w:pStyle w:val="SchoolAddress"/>
                        <w:ind w:firstLine="720"/>
                      </w:pPr>
                      <w:r w:rsidRPr="00AD355E">
                        <w:rPr>
                          <w:rFonts w:asciiTheme="minorHAnsi" w:hAnsiTheme="minorHAnsi"/>
                          <w:highlight w:val="cyan"/>
                        </w:rPr>
                        <w:t>Email     Web Addres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55872" behindDoc="0" locked="0" layoutInCell="1" allowOverlap="1" wp14:anchorId="554B342B" wp14:editId="411D3049">
                <wp:simplePos x="0" y="0"/>
                <wp:positionH relativeFrom="page">
                  <wp:posOffset>513715</wp:posOffset>
                </wp:positionH>
                <wp:positionV relativeFrom="page">
                  <wp:posOffset>8475980</wp:posOffset>
                </wp:positionV>
                <wp:extent cx="3343275" cy="1028700"/>
                <wp:effectExtent l="19050" t="19050" r="28575" b="19050"/>
                <wp:wrapNone/>
                <wp:docPr id="137"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AD355E" w:rsidRDefault="00484961" w:rsidP="00AA1702">
                            <w:pPr>
                              <w:pStyle w:val="BodyText"/>
                              <w:spacing w:before="120"/>
                              <w:ind w:left="288" w:right="288"/>
                              <w:rPr>
                                <w:b/>
                                <w:sz w:val="20"/>
                                <w:highlight w:val="cyan"/>
                              </w:rPr>
                            </w:pPr>
                            <w:r w:rsidRPr="00AD355E">
                              <w:rPr>
                                <w:b/>
                                <w:sz w:val="20"/>
                                <w:highlight w:val="cyan"/>
                              </w:rPr>
                              <w:t>U.S. Department of Education</w:t>
                            </w:r>
                          </w:p>
                          <w:p w:rsidR="00484961" w:rsidRPr="00AD355E" w:rsidRDefault="00484961" w:rsidP="00AA1702">
                            <w:pPr>
                              <w:pStyle w:val="BodyText"/>
                              <w:spacing w:before="120"/>
                              <w:ind w:left="288" w:right="288"/>
                              <w:rPr>
                                <w:b/>
                                <w:sz w:val="20"/>
                                <w:highlight w:val="cyan"/>
                              </w:rPr>
                            </w:pPr>
                            <w:r w:rsidRPr="00AD355E">
                              <w:rPr>
                                <w:b/>
                                <w:sz w:val="20"/>
                                <w:highlight w:val="cyan"/>
                              </w:rPr>
                              <w:t>XYZ County School District Family Literacy</w:t>
                            </w:r>
                          </w:p>
                          <w:p w:rsidR="00484961" w:rsidRPr="00AD355E" w:rsidRDefault="00484961" w:rsidP="00AA1702">
                            <w:pPr>
                              <w:pStyle w:val="BodyText"/>
                              <w:spacing w:before="120"/>
                              <w:ind w:left="288" w:right="288"/>
                              <w:rPr>
                                <w:b/>
                                <w:sz w:val="20"/>
                                <w:highlight w:val="cyan"/>
                              </w:rPr>
                            </w:pPr>
                            <w:r w:rsidRPr="00AD355E">
                              <w:rPr>
                                <w:b/>
                                <w:sz w:val="20"/>
                                <w:highlight w:val="cyan"/>
                              </w:rPr>
                              <w:t>ABC Child Care</w:t>
                            </w:r>
                          </w:p>
                          <w:p w:rsidR="00484961" w:rsidRPr="00AD355E" w:rsidRDefault="00484961" w:rsidP="00AA1702">
                            <w:pPr>
                              <w:pStyle w:val="BodyText"/>
                              <w:spacing w:before="120"/>
                              <w:ind w:left="288" w:right="288"/>
                              <w:rPr>
                                <w:b/>
                                <w:sz w:val="20"/>
                              </w:rPr>
                            </w:pPr>
                            <w:r w:rsidRPr="00AD355E">
                              <w:rPr>
                                <w:b/>
                                <w:sz w:val="20"/>
                                <w:highlight w:val="cyan"/>
                              </w:rPr>
                              <w:t>Fairview Mental Health Services</w:t>
                            </w:r>
                          </w:p>
                          <w:p w:rsidR="00484961" w:rsidRDefault="00484961"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6" type="#_x0000_t202" style="position:absolute;margin-left:40.45pt;margin-top:667.4pt;width:263.25pt;height:81pt;z-index:25185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" filled="f" fillcolor="#9cf" strokecolor="#36f" strokeweight="2.25pt">
                <v:stroke dashstyle="1 1" endcap="round"/>
                <v:textbox inset="0,0,0,0">
                  <w:txbxContent>
                    <w:p w:rsidR="00484961" w:rsidRPr="00AD355E" w:rsidRDefault="00484961" w:rsidP="00AA1702">
                      <w:pPr>
                        <w:pStyle w:val="BodyText"/>
                        <w:spacing w:before="120"/>
                        <w:ind w:left="288" w:right="288"/>
                        <w:rPr>
                          <w:b/>
                          <w:sz w:val="20"/>
                          <w:highlight w:val="cyan"/>
                        </w:rPr>
                      </w:pPr>
                      <w:r w:rsidRPr="00AD355E">
                        <w:rPr>
                          <w:b/>
                          <w:sz w:val="20"/>
                          <w:highlight w:val="cyan"/>
                        </w:rPr>
                        <w:t>U.S. Department of Education</w:t>
                      </w:r>
                    </w:p>
                    <w:p w:rsidR="00484961" w:rsidRPr="00AD355E" w:rsidRDefault="00484961" w:rsidP="00AA1702">
                      <w:pPr>
                        <w:pStyle w:val="BodyText"/>
                        <w:spacing w:before="120"/>
                        <w:ind w:left="288" w:right="288"/>
                        <w:rPr>
                          <w:b/>
                          <w:sz w:val="20"/>
                          <w:highlight w:val="cyan"/>
                        </w:rPr>
                      </w:pPr>
                      <w:r w:rsidRPr="00AD355E">
                        <w:rPr>
                          <w:b/>
                          <w:sz w:val="20"/>
                          <w:highlight w:val="cyan"/>
                        </w:rPr>
                        <w:t>XYZ County School District Family Literacy</w:t>
                      </w:r>
                    </w:p>
                    <w:p w:rsidR="00484961" w:rsidRPr="00AD355E" w:rsidRDefault="00484961" w:rsidP="00AA1702">
                      <w:pPr>
                        <w:pStyle w:val="BodyText"/>
                        <w:spacing w:before="120"/>
                        <w:ind w:left="288" w:right="288"/>
                        <w:rPr>
                          <w:b/>
                          <w:sz w:val="20"/>
                          <w:highlight w:val="cyan"/>
                        </w:rPr>
                      </w:pPr>
                      <w:r w:rsidRPr="00AD355E">
                        <w:rPr>
                          <w:b/>
                          <w:sz w:val="20"/>
                          <w:highlight w:val="cyan"/>
                        </w:rPr>
                        <w:t>ABC Child Care</w:t>
                      </w:r>
                    </w:p>
                    <w:p w:rsidR="00484961" w:rsidRPr="00AD355E" w:rsidRDefault="00484961" w:rsidP="00AA1702">
                      <w:pPr>
                        <w:pStyle w:val="BodyText"/>
                        <w:spacing w:before="120"/>
                        <w:ind w:left="288" w:right="288"/>
                        <w:rPr>
                          <w:b/>
                          <w:sz w:val="20"/>
                        </w:rPr>
                      </w:pPr>
                      <w:r w:rsidRPr="00AD355E">
                        <w:rPr>
                          <w:b/>
                          <w:sz w:val="20"/>
                          <w:highlight w:val="cyan"/>
                        </w:rPr>
                        <w:t>Fairview Mental Health Services</w:t>
                      </w:r>
                    </w:p>
                    <w:p w:rsidR="00484961" w:rsidRDefault="00484961" w:rsidP="00AA1702">
                      <w:pPr>
                        <w:pStyle w:val="BodyText"/>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2122112" behindDoc="0" locked="0" layoutInCell="1" allowOverlap="1" wp14:anchorId="17D2321F" wp14:editId="75D97B51">
                <wp:simplePos x="0" y="0"/>
                <wp:positionH relativeFrom="column">
                  <wp:posOffset>4072890</wp:posOffset>
                </wp:positionH>
                <wp:positionV relativeFrom="paragraph">
                  <wp:posOffset>219075</wp:posOffset>
                </wp:positionV>
                <wp:extent cx="2807335" cy="1328420"/>
                <wp:effectExtent l="5715" t="8255" r="6350" b="6350"/>
                <wp:wrapNone/>
                <wp:docPr id="41"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335" cy="132842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484961" w:rsidRDefault="00484961" w:rsidP="00731C34">
                            <w:pPr>
                              <w:pStyle w:val="BodyText"/>
                              <w:spacing w:line="240" w:lineRule="auto"/>
                              <w:jc w:val="right"/>
                              <w:rPr>
                                <w:rFonts w:ascii="Comic Sans MS" w:hAnsi="Comic Sans MS" w:cstheme="minorHAnsi"/>
                                <w:b/>
                                <w:i/>
                                <w:color w:val="950AF7"/>
                                <w:highlight w:val="cyan"/>
                              </w:rPr>
                            </w:pPr>
                          </w:p>
                          <w:p w:rsidR="00484961" w:rsidRPr="00AD355E" w:rsidRDefault="00484961" w:rsidP="00731C34">
                            <w:pPr>
                              <w:pStyle w:val="BodyText"/>
                              <w:spacing w:line="240" w:lineRule="auto"/>
                              <w:jc w:val="right"/>
                              <w:rPr>
                                <w:rFonts w:cstheme="minorHAnsi"/>
                                <w:i/>
                                <w:color w:val="950AF7"/>
                                <w:highlight w:val="cyan"/>
                              </w:rPr>
                            </w:pPr>
                            <w:r w:rsidRPr="00AD355E">
                              <w:rPr>
                                <w:rFonts w:cstheme="minorHAnsi"/>
                                <w:b/>
                                <w:i/>
                                <w:color w:val="950AF7"/>
                                <w:highlight w:val="cyan"/>
                              </w:rPr>
                              <w:t>Here’s a great quote from a client</w:t>
                            </w:r>
                            <w:r w:rsidRPr="00AD355E">
                              <w:rPr>
                                <w:rFonts w:cstheme="minorHAnsi"/>
                                <w:i/>
                                <w:color w:val="950AF7"/>
                                <w:highlight w:val="cyan"/>
                              </w:rPr>
                              <w:t>!</w:t>
                            </w:r>
                          </w:p>
                          <w:p w:rsidR="00484961" w:rsidRDefault="00484961" w:rsidP="00731C34">
                            <w:pPr>
                              <w:pStyle w:val="BodyText"/>
                              <w:spacing w:line="240" w:lineRule="auto"/>
                              <w:jc w:val="right"/>
                              <w:rPr>
                                <w:rFonts w:cstheme="minorHAnsi"/>
                                <w:color w:val="950AF7"/>
                              </w:rPr>
                            </w:pPr>
                            <w:r w:rsidRPr="00AD355E">
                              <w:rPr>
                                <w:rFonts w:cstheme="minorHAnsi"/>
                                <w:color w:val="950AF7"/>
                                <w:highlight w:val="cyan"/>
                              </w:rPr>
                              <w:t>Client name</w:t>
                            </w:r>
                            <w:r w:rsidRPr="00AD355E">
                              <w:rPr>
                                <w:rFonts w:cstheme="minorHAnsi"/>
                                <w:color w:val="950AF7"/>
                              </w:rPr>
                              <w:t xml:space="preserve"> </w:t>
                            </w:r>
                          </w:p>
                          <w:p w:rsidR="00B56772" w:rsidRPr="0015657E" w:rsidRDefault="00B56772" w:rsidP="00B5677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B56772" w:rsidRPr="00AD355E" w:rsidRDefault="00B56772" w:rsidP="00731C34">
                            <w:pPr>
                              <w:pStyle w:val="BodyText"/>
                              <w:spacing w:line="240" w:lineRule="auto"/>
                              <w:jc w:val="right"/>
                              <w:rPr>
                                <w:rFonts w:cstheme="minorHAnsi"/>
                                <w:color w:val="950AF7"/>
                              </w:rPr>
                            </w:pPr>
                          </w:p>
                          <w:p w:rsidR="00484961" w:rsidRDefault="00484961" w:rsidP="00731C3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5" o:spid="_x0000_s1137" type="#_x0000_t202" style="position:absolute;margin-left:320.7pt;margin-top:17.25pt;width:221.05pt;height:104.6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" fillcolor="#038cfe" stroked="f" strokecolor="#038cfe">
                <v:fill opacity="16448f"/>
                <v:textbox>
                  <w:txbxContent>
                    <w:p w:rsidR="00484961" w:rsidRDefault="00484961" w:rsidP="00731C34">
                      <w:pPr>
                        <w:pStyle w:val="BodyText"/>
                        <w:spacing w:line="240" w:lineRule="auto"/>
                        <w:jc w:val="right"/>
                        <w:rPr>
                          <w:rFonts w:ascii="Comic Sans MS" w:hAnsi="Comic Sans MS" w:cstheme="minorHAnsi"/>
                          <w:b/>
                          <w:i/>
                          <w:color w:val="950AF7"/>
                          <w:highlight w:val="cyan"/>
                        </w:rPr>
                      </w:pPr>
                    </w:p>
                    <w:p w:rsidR="00484961" w:rsidRPr="00AD355E" w:rsidRDefault="00484961" w:rsidP="00731C34">
                      <w:pPr>
                        <w:pStyle w:val="BodyText"/>
                        <w:spacing w:line="240" w:lineRule="auto"/>
                        <w:jc w:val="right"/>
                        <w:rPr>
                          <w:rFonts w:cstheme="minorHAnsi"/>
                          <w:i/>
                          <w:color w:val="950AF7"/>
                          <w:highlight w:val="cyan"/>
                        </w:rPr>
                      </w:pPr>
                      <w:r w:rsidRPr="00AD355E">
                        <w:rPr>
                          <w:rFonts w:cstheme="minorHAnsi"/>
                          <w:b/>
                          <w:i/>
                          <w:color w:val="950AF7"/>
                          <w:highlight w:val="cyan"/>
                        </w:rPr>
                        <w:t>Here’s a great quote from a client</w:t>
                      </w:r>
                      <w:r w:rsidRPr="00AD355E">
                        <w:rPr>
                          <w:rFonts w:cstheme="minorHAnsi"/>
                          <w:i/>
                          <w:color w:val="950AF7"/>
                          <w:highlight w:val="cyan"/>
                        </w:rPr>
                        <w:t>!</w:t>
                      </w:r>
                    </w:p>
                    <w:p w:rsidR="00484961" w:rsidRDefault="00484961" w:rsidP="00731C34">
                      <w:pPr>
                        <w:pStyle w:val="BodyText"/>
                        <w:spacing w:line="240" w:lineRule="auto"/>
                        <w:jc w:val="right"/>
                        <w:rPr>
                          <w:rFonts w:cstheme="minorHAnsi"/>
                          <w:color w:val="950AF7"/>
                        </w:rPr>
                      </w:pPr>
                      <w:r w:rsidRPr="00AD355E">
                        <w:rPr>
                          <w:rFonts w:cstheme="minorHAnsi"/>
                          <w:color w:val="950AF7"/>
                          <w:highlight w:val="cyan"/>
                        </w:rPr>
                        <w:t>Client name</w:t>
                      </w:r>
                      <w:r w:rsidRPr="00AD355E">
                        <w:rPr>
                          <w:rFonts w:cstheme="minorHAnsi"/>
                          <w:color w:val="950AF7"/>
                        </w:rPr>
                        <w:t xml:space="preserve"> </w:t>
                      </w:r>
                    </w:p>
                    <w:p w:rsidR="00B56772" w:rsidRPr="0015657E" w:rsidRDefault="00B56772" w:rsidP="00B5677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B56772" w:rsidRPr="00AD355E" w:rsidRDefault="00B56772" w:rsidP="00731C34">
                      <w:pPr>
                        <w:pStyle w:val="BodyText"/>
                        <w:spacing w:line="240" w:lineRule="auto"/>
                        <w:jc w:val="right"/>
                        <w:rPr>
                          <w:rFonts w:cstheme="minorHAnsi"/>
                          <w:color w:val="950AF7"/>
                        </w:rPr>
                      </w:pPr>
                    </w:p>
                    <w:p w:rsidR="00484961" w:rsidRDefault="00484961" w:rsidP="00731C34"/>
                  </w:txbxContent>
                </v:textbox>
              </v:shape>
            </w:pict>
          </mc:Fallback>
        </mc:AlternateContent>
      </w:r>
      <w:r w:rsidR="00AA1702" w:rsidRPr="00AD355E">
        <w:br w:type="page"/>
      </w:r>
    </w:p>
    <w:p w:rsidR="00AA1702" w:rsidRPr="00AD355E" w:rsidRDefault="00BF19A8" w:rsidP="00AA1702">
      <w:r w:rsidRPr="00AD355E">
        <w:rPr>
          <w:noProof/>
        </w:rPr>
        <w:lastRenderedPageBreak/>
        <w:drawing>
          <wp:anchor distT="0" distB="0" distL="114300" distR="114300" simplePos="0" relativeHeight="252157952" behindDoc="0" locked="0" layoutInCell="1" allowOverlap="1" wp14:anchorId="2F3AC16F" wp14:editId="7C1B812F">
            <wp:simplePos x="0" y="0"/>
            <wp:positionH relativeFrom="column">
              <wp:posOffset>50644</wp:posOffset>
            </wp:positionH>
            <wp:positionV relativeFrom="paragraph">
              <wp:posOffset>-762695</wp:posOffset>
            </wp:positionV>
            <wp:extent cx="1345721" cy="1039876"/>
            <wp:effectExtent l="0" t="0" r="698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858944" behindDoc="0" locked="0" layoutInCell="1" allowOverlap="1" wp14:anchorId="4637DB50" wp14:editId="67E573D6">
                <wp:simplePos x="0" y="0"/>
                <wp:positionH relativeFrom="page">
                  <wp:posOffset>2200910</wp:posOffset>
                </wp:positionH>
                <wp:positionV relativeFrom="page">
                  <wp:posOffset>318770</wp:posOffset>
                </wp:positionV>
                <wp:extent cx="3710305" cy="657225"/>
                <wp:effectExtent l="0" t="0" r="23495" b="28575"/>
                <wp:wrapNone/>
                <wp:docPr id="14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0305" cy="657225"/>
                        </a:xfrm>
                        <a:prstGeom prst="rect">
                          <a:avLst/>
                        </a:prstGeom>
                        <a:solidFill>
                          <a:srgbClr val="00B0F0"/>
                        </a:solidFill>
                        <a:ln w="19050">
                          <a:solidFill>
                            <a:srgbClr val="FF0000"/>
                          </a:solidFill>
                          <a:miter lim="800000"/>
                          <a:headEnd/>
                          <a:tailEnd/>
                        </a:ln>
                        <a:extLst/>
                      </wps:spPr>
                      <wps:txbx>
                        <w:txbxContent>
                          <w:p w:rsidR="00484961" w:rsidRPr="00AD355E" w:rsidRDefault="00484961"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Scholarship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38" type="#_x0000_t202" style="position:absolute;margin-left:173.3pt;margin-top:25.1pt;width:292.15pt;height:51.75pt;z-index:25185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" fillcolor="#00b0f0" strokecolor="red" strokeweight="1.5pt">
                <v:textbox inset="0,0,0,0">
                  <w:txbxContent>
                    <w:p w:rsidR="00484961" w:rsidRPr="00AD355E" w:rsidRDefault="00484961"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Scholarship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57920" behindDoc="0" locked="0" layoutInCell="1" allowOverlap="1" wp14:anchorId="6899C888" wp14:editId="6EAF09E8">
                <wp:simplePos x="0" y="0"/>
                <wp:positionH relativeFrom="column">
                  <wp:posOffset>-142875</wp:posOffset>
                </wp:positionH>
                <wp:positionV relativeFrom="paragraph">
                  <wp:posOffset>-270510</wp:posOffset>
                </wp:positionV>
                <wp:extent cx="7143750" cy="9115425"/>
                <wp:effectExtent l="0" t="0" r="19050" b="28575"/>
                <wp:wrapNone/>
                <wp:docPr id="14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0927DE1" id="Rectangle 295" o:spid="_x0000_s1026" style="position:absolute;margin-left:-11.25pt;margin-top:-21.3pt;width:562.5pt;height:717.7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" filled="f" strokecolor="red" strokeweight="1.75pt">
                <v:textbox inset="0,0,0,0"/>
              </v:rect>
            </w:pict>
          </mc:Fallback>
        </mc:AlternateContent>
      </w:r>
    </w:p>
    <w:p w:rsidR="00AA1702" w:rsidRPr="00AD355E" w:rsidRDefault="00642A3B" w:rsidP="00AA1702">
      <w:r w:rsidRPr="00AD355E">
        <w:rPr>
          <w:b/>
          <w:noProof/>
        </w:rPr>
        <mc:AlternateContent>
          <mc:Choice Requires="wps">
            <w:drawing>
              <wp:anchor distT="0" distB="0" distL="114300" distR="114300" simplePos="0" relativeHeight="251862016" behindDoc="0" locked="0" layoutInCell="1" allowOverlap="1" wp14:anchorId="18187593" wp14:editId="7D633BCD">
                <wp:simplePos x="0" y="0"/>
                <wp:positionH relativeFrom="page">
                  <wp:posOffset>466725</wp:posOffset>
                </wp:positionH>
                <wp:positionV relativeFrom="page">
                  <wp:posOffset>1257300</wp:posOffset>
                </wp:positionV>
                <wp:extent cx="6886575" cy="361950"/>
                <wp:effectExtent l="0" t="0" r="9525" b="0"/>
                <wp:wrapNone/>
                <wp:docPr id="150"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61950"/>
                        </a:xfrm>
                        <a:prstGeom prst="rect">
                          <a:avLst/>
                        </a:prstGeom>
                        <a:noFill/>
                        <a:ln>
                          <a:noFill/>
                        </a:ln>
                        <a:effectLst/>
                        <a:extLst/>
                      </wps:spPr>
                      <wps:txbx>
                        <w:txbxContent>
                          <w:p w:rsidR="00484961" w:rsidRPr="00AD355E" w:rsidRDefault="00484961" w:rsidP="00AA1702">
                            <w:pPr>
                              <w:jc w:val="center"/>
                              <w:rPr>
                                <w:b/>
                                <w:sz w:val="28"/>
                                <w:szCs w:val="28"/>
                              </w:rPr>
                            </w:pPr>
                            <w:r w:rsidRPr="00AD355E">
                              <w:rPr>
                                <w:b/>
                                <w:sz w:val="28"/>
                                <w:szCs w:val="28"/>
                              </w:rPr>
                              <w:t xml:space="preserve">Too many families in </w:t>
                            </w:r>
                            <w:r w:rsidRPr="00AD355E">
                              <w:rPr>
                                <w:b/>
                                <w:sz w:val="28"/>
                                <w:szCs w:val="28"/>
                                <w:highlight w:val="cyan"/>
                              </w:rPr>
                              <w:t>XYZ</w:t>
                            </w:r>
                            <w:r w:rsidRPr="00AD355E">
                              <w:rPr>
                                <w:b/>
                                <w:sz w:val="28"/>
                                <w:szCs w:val="28"/>
                              </w:rPr>
                              <w:t xml:space="preserve"> County cannot afford quality care for their childr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39" type="#_x0000_t202" style="position:absolute;margin-left:36.75pt;margin-top:99pt;width:542.25pt;height:28.5pt;z-index:25186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" filled="f" stroked="f">
                <v:textbox inset="0,0,0,0">
                  <w:txbxContent>
                    <w:p w:rsidR="00484961" w:rsidRPr="00AD355E" w:rsidRDefault="00484961" w:rsidP="00AA1702">
                      <w:pPr>
                        <w:jc w:val="center"/>
                        <w:rPr>
                          <w:b/>
                          <w:sz w:val="28"/>
                          <w:szCs w:val="28"/>
                        </w:rPr>
                      </w:pPr>
                      <w:r w:rsidRPr="00AD355E">
                        <w:rPr>
                          <w:b/>
                          <w:sz w:val="28"/>
                          <w:szCs w:val="28"/>
                        </w:rPr>
                        <w:t xml:space="preserve">Too many families in </w:t>
                      </w:r>
                      <w:r w:rsidRPr="00AD355E">
                        <w:rPr>
                          <w:b/>
                          <w:sz w:val="28"/>
                          <w:szCs w:val="28"/>
                          <w:highlight w:val="cyan"/>
                        </w:rPr>
                        <w:t>XYZ</w:t>
                      </w:r>
                      <w:r w:rsidRPr="00AD355E">
                        <w:rPr>
                          <w:b/>
                          <w:sz w:val="28"/>
                          <w:szCs w:val="28"/>
                        </w:rPr>
                        <w:t xml:space="preserve"> County cannot afford quality care for their children.</w:t>
                      </w:r>
                    </w:p>
                  </w:txbxContent>
                </v:textbox>
                <w10:wrap anchorx="page" anchory="page"/>
              </v:shape>
            </w:pict>
          </mc:Fallback>
        </mc:AlternateContent>
      </w:r>
      <w:r w:rsidRPr="00AD355E">
        <w:rPr>
          <w:b/>
          <w:noProof/>
        </w:rPr>
        <mc:AlternateContent>
          <mc:Choice Requires="wps">
            <w:drawing>
              <wp:anchor distT="0" distB="0" distL="114300" distR="114300" simplePos="0" relativeHeight="251863040" behindDoc="0" locked="0" layoutInCell="1" allowOverlap="1" wp14:anchorId="62FA188A" wp14:editId="2F8C43B8">
                <wp:simplePos x="0" y="0"/>
                <wp:positionH relativeFrom="page">
                  <wp:posOffset>466725</wp:posOffset>
                </wp:positionH>
                <wp:positionV relativeFrom="page">
                  <wp:posOffset>1619250</wp:posOffset>
                </wp:positionV>
                <wp:extent cx="3219450" cy="320675"/>
                <wp:effectExtent l="0" t="0" r="0" b="3175"/>
                <wp:wrapNone/>
                <wp:docPr id="15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40" type="#_x0000_t202" style="position:absolute;margin-left:36.75pt;margin-top:127.5pt;width:253.5pt;height:25.25pt;z-index:25186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" filled="f" stroked="f">
                <v:textbox inset="0,0,0,0">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2851B6" w:rsidP="00AA1702">
      <w:r w:rsidRPr="00AD355E">
        <w:rPr>
          <w:b/>
          <w:noProof/>
        </w:rPr>
        <mc:AlternateContent>
          <mc:Choice Requires="wps">
            <w:drawing>
              <wp:anchor distT="0" distB="0" distL="114300" distR="114300" simplePos="0" relativeHeight="252125184" behindDoc="0" locked="0" layoutInCell="1" allowOverlap="1" wp14:anchorId="6D3B846F" wp14:editId="1F547AF5">
                <wp:simplePos x="0" y="0"/>
                <wp:positionH relativeFrom="column">
                  <wp:posOffset>3552825</wp:posOffset>
                </wp:positionH>
                <wp:positionV relativeFrom="paragraph">
                  <wp:posOffset>58420</wp:posOffset>
                </wp:positionV>
                <wp:extent cx="3302635" cy="1074420"/>
                <wp:effectExtent l="0" t="0" r="0" b="0"/>
                <wp:wrapNone/>
                <wp:docPr id="33"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635" cy="107442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484961" w:rsidRPr="00B9390A" w:rsidRDefault="00484961" w:rsidP="00F72B9F">
                            <w:pPr>
                              <w:pStyle w:val="BodyText"/>
                              <w:spacing w:line="240" w:lineRule="auto"/>
                              <w:jc w:val="right"/>
                              <w:rPr>
                                <w:rFonts w:cstheme="minorHAnsi"/>
                                <w:i/>
                                <w:color w:val="950AF7"/>
                                <w:highlight w:val="cyan"/>
                              </w:rPr>
                            </w:pPr>
                            <w:r w:rsidRPr="00B9390A">
                              <w:rPr>
                                <w:rFonts w:cstheme="minorHAnsi"/>
                                <w:b/>
                                <w:i/>
                                <w:color w:val="950AF7"/>
                                <w:highlight w:val="cyan"/>
                              </w:rPr>
                              <w:t xml:space="preserve">Here’s a great quote from a </w:t>
                            </w:r>
                            <w:proofErr w:type="gramStart"/>
                            <w:r w:rsidRPr="00B9390A">
                              <w:rPr>
                                <w:rFonts w:cstheme="minorHAnsi"/>
                                <w:b/>
                                <w:i/>
                                <w:color w:val="950AF7"/>
                                <w:highlight w:val="cyan"/>
                              </w:rPr>
                              <w:t>clien</w:t>
                            </w:r>
                            <w:r w:rsidR="002851B6">
                              <w:rPr>
                                <w:rFonts w:cstheme="minorHAnsi"/>
                                <w:b/>
                                <w:i/>
                                <w:color w:val="950AF7"/>
                                <w:highlight w:val="cyan"/>
                              </w:rPr>
                              <w:t>t  or</w:t>
                            </w:r>
                            <w:proofErr w:type="gramEnd"/>
                            <w:r w:rsidR="002851B6">
                              <w:rPr>
                                <w:rFonts w:cstheme="minorHAnsi"/>
                                <w:b/>
                                <w:i/>
                                <w:color w:val="950AF7"/>
                                <w:highlight w:val="cyan"/>
                              </w:rPr>
                              <w:t xml:space="preserve"> child care provider</w:t>
                            </w:r>
                            <w:r w:rsidRPr="00B9390A">
                              <w:rPr>
                                <w:rFonts w:cstheme="minorHAnsi"/>
                                <w:i/>
                                <w:color w:val="950AF7"/>
                                <w:highlight w:val="cyan"/>
                              </w:rPr>
                              <w:t>!</w:t>
                            </w:r>
                          </w:p>
                          <w:p w:rsidR="00484961" w:rsidRPr="009711DD" w:rsidRDefault="00484961" w:rsidP="00F72B9F">
                            <w:pPr>
                              <w:pStyle w:val="BodyText"/>
                              <w:spacing w:line="240" w:lineRule="auto"/>
                              <w:jc w:val="right"/>
                              <w:rPr>
                                <w:rFonts w:ascii="Comic Sans MS" w:hAnsi="Comic Sans MS" w:cstheme="minorHAnsi"/>
                                <w:color w:val="950AF7"/>
                              </w:rPr>
                            </w:pPr>
                            <w:r w:rsidRPr="00B9390A">
                              <w:rPr>
                                <w:rFonts w:cstheme="minorHAnsi"/>
                                <w:color w:val="950AF7"/>
                                <w:highlight w:val="cyan"/>
                              </w:rPr>
                              <w:t>Client name</w:t>
                            </w:r>
                            <w:r w:rsidRPr="009711DD">
                              <w:rPr>
                                <w:rFonts w:ascii="Comic Sans MS" w:hAnsi="Comic Sans MS" w:cstheme="minorHAnsi"/>
                                <w:color w:val="950AF7"/>
                              </w:rPr>
                              <w:t xml:space="preserve"> </w:t>
                            </w:r>
                          </w:p>
                          <w:p w:rsidR="002851B6" w:rsidRPr="0015657E" w:rsidRDefault="002851B6" w:rsidP="002851B6">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484961" w:rsidRDefault="00484961" w:rsidP="00F72B9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8" o:spid="_x0000_s1141" type="#_x0000_t202" style="position:absolute;margin-left:279.75pt;margin-top:4.6pt;width:260.05pt;height:84.6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" fillcolor="#038cfe" stroked="f" strokecolor="#038cfe">
                <v:fill opacity="16448f"/>
                <v:textbox>
                  <w:txbxContent>
                    <w:p w:rsidR="00484961" w:rsidRPr="00B9390A" w:rsidRDefault="00484961" w:rsidP="00F72B9F">
                      <w:pPr>
                        <w:pStyle w:val="BodyText"/>
                        <w:spacing w:line="240" w:lineRule="auto"/>
                        <w:jc w:val="right"/>
                        <w:rPr>
                          <w:rFonts w:cstheme="minorHAnsi"/>
                          <w:i/>
                          <w:color w:val="950AF7"/>
                          <w:highlight w:val="cyan"/>
                        </w:rPr>
                      </w:pPr>
                      <w:r w:rsidRPr="00B9390A">
                        <w:rPr>
                          <w:rFonts w:cstheme="minorHAnsi"/>
                          <w:b/>
                          <w:i/>
                          <w:color w:val="950AF7"/>
                          <w:highlight w:val="cyan"/>
                        </w:rPr>
                        <w:t xml:space="preserve">Here’s a great quote from a </w:t>
                      </w:r>
                      <w:proofErr w:type="gramStart"/>
                      <w:r w:rsidRPr="00B9390A">
                        <w:rPr>
                          <w:rFonts w:cstheme="minorHAnsi"/>
                          <w:b/>
                          <w:i/>
                          <w:color w:val="950AF7"/>
                          <w:highlight w:val="cyan"/>
                        </w:rPr>
                        <w:t>clien</w:t>
                      </w:r>
                      <w:r w:rsidR="002851B6">
                        <w:rPr>
                          <w:rFonts w:cstheme="minorHAnsi"/>
                          <w:b/>
                          <w:i/>
                          <w:color w:val="950AF7"/>
                          <w:highlight w:val="cyan"/>
                        </w:rPr>
                        <w:t>t  or</w:t>
                      </w:r>
                      <w:proofErr w:type="gramEnd"/>
                      <w:r w:rsidR="002851B6">
                        <w:rPr>
                          <w:rFonts w:cstheme="minorHAnsi"/>
                          <w:b/>
                          <w:i/>
                          <w:color w:val="950AF7"/>
                          <w:highlight w:val="cyan"/>
                        </w:rPr>
                        <w:t xml:space="preserve"> child care provider</w:t>
                      </w:r>
                      <w:r w:rsidRPr="00B9390A">
                        <w:rPr>
                          <w:rFonts w:cstheme="minorHAnsi"/>
                          <w:i/>
                          <w:color w:val="950AF7"/>
                          <w:highlight w:val="cyan"/>
                        </w:rPr>
                        <w:t>!</w:t>
                      </w:r>
                    </w:p>
                    <w:p w:rsidR="00484961" w:rsidRPr="009711DD" w:rsidRDefault="00484961" w:rsidP="00F72B9F">
                      <w:pPr>
                        <w:pStyle w:val="BodyText"/>
                        <w:spacing w:line="240" w:lineRule="auto"/>
                        <w:jc w:val="right"/>
                        <w:rPr>
                          <w:rFonts w:ascii="Comic Sans MS" w:hAnsi="Comic Sans MS" w:cstheme="minorHAnsi"/>
                          <w:color w:val="950AF7"/>
                        </w:rPr>
                      </w:pPr>
                      <w:r w:rsidRPr="00B9390A">
                        <w:rPr>
                          <w:rFonts w:cstheme="minorHAnsi"/>
                          <w:color w:val="950AF7"/>
                          <w:highlight w:val="cyan"/>
                        </w:rPr>
                        <w:t>Client name</w:t>
                      </w:r>
                      <w:r w:rsidRPr="009711DD">
                        <w:rPr>
                          <w:rFonts w:ascii="Comic Sans MS" w:hAnsi="Comic Sans MS" w:cstheme="minorHAnsi"/>
                          <w:color w:val="950AF7"/>
                        </w:rPr>
                        <w:t xml:space="preserve"> </w:t>
                      </w:r>
                    </w:p>
                    <w:p w:rsidR="002851B6" w:rsidRPr="0015657E" w:rsidRDefault="002851B6" w:rsidP="002851B6">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484961" w:rsidRDefault="00484961" w:rsidP="00F72B9F"/>
                  </w:txbxContent>
                </v:textbox>
              </v:shape>
            </w:pict>
          </mc:Fallback>
        </mc:AlternateContent>
      </w:r>
      <w:r w:rsidR="000B5C46" w:rsidRPr="00AD355E">
        <w:rPr>
          <w:b/>
          <w:noProof/>
        </w:rPr>
        <mc:AlternateContent>
          <mc:Choice Requires="wps">
            <w:drawing>
              <wp:anchor distT="0" distB="0" distL="114300" distR="114300" simplePos="0" relativeHeight="252155904" behindDoc="0" locked="0" layoutInCell="1" allowOverlap="1" wp14:anchorId="6FCE31E4" wp14:editId="545CED9D">
                <wp:simplePos x="0" y="0"/>
                <wp:positionH relativeFrom="column">
                  <wp:posOffset>13335</wp:posOffset>
                </wp:positionH>
                <wp:positionV relativeFrom="paragraph">
                  <wp:posOffset>1031240</wp:posOffset>
                </wp:positionV>
                <wp:extent cx="3217545" cy="1802765"/>
                <wp:effectExtent l="0" t="0" r="20955" b="2603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484961" w:rsidRDefault="00484961" w:rsidP="00BE503B">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BE503B">
                            <w:pPr>
                              <w:rPr>
                                <w:b/>
                              </w:rPr>
                            </w:pPr>
                            <w:r w:rsidRPr="00E54816">
                              <w:rPr>
                                <w:b/>
                                <w:highlight w:val="cyan"/>
                              </w:rPr>
                              <w:t>Use data from the Risk Factor Report to find the most compelling statistics for your program.</w:t>
                            </w:r>
                          </w:p>
                          <w:p w:rsidR="00484961" w:rsidRPr="00747C27" w:rsidRDefault="00484961" w:rsidP="00BE503B">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42" type="#_x0000_t202" style="position:absolute;margin-left:1.05pt;margin-top:81.2pt;width:253.35pt;height:141.95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" fillcolor="yellow">
                <v:textbox>
                  <w:txbxContent>
                    <w:p w:rsidR="00484961" w:rsidRDefault="00484961" w:rsidP="00BE503B">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BE503B">
                      <w:pPr>
                        <w:rPr>
                          <w:b/>
                        </w:rPr>
                      </w:pPr>
                      <w:r w:rsidRPr="00E54816">
                        <w:rPr>
                          <w:b/>
                          <w:highlight w:val="cyan"/>
                        </w:rPr>
                        <w:t>Use data from the Risk Factor Report to find the most compelling statistics for your program.</w:t>
                      </w:r>
                    </w:p>
                    <w:p w:rsidR="00484961" w:rsidRPr="00747C27" w:rsidRDefault="00484961" w:rsidP="00BE503B">
                      <w:pPr>
                        <w:rPr>
                          <w:b/>
                        </w:rPr>
                      </w:pPr>
                      <w:r w:rsidRPr="00E54816">
                        <w:rPr>
                          <w:b/>
                          <w:highlight w:val="cyan"/>
                        </w:rPr>
                        <w:t>Delete this text box.</w:t>
                      </w:r>
                    </w:p>
                  </w:txbxContent>
                </v:textbox>
              </v:shape>
            </w:pict>
          </mc:Fallback>
        </mc:AlternateContent>
      </w:r>
      <w:r w:rsidR="00817C65" w:rsidRPr="004D6965">
        <w:rPr>
          <w:noProof/>
        </w:rPr>
        <mc:AlternateContent>
          <mc:Choice Requires="wps">
            <w:drawing>
              <wp:anchor distT="0" distB="0" distL="114300" distR="114300" simplePos="0" relativeHeight="252224512" behindDoc="0" locked="0" layoutInCell="1" allowOverlap="1" wp14:anchorId="0C148E8F" wp14:editId="0BADB45B">
                <wp:simplePos x="0" y="0"/>
                <wp:positionH relativeFrom="column">
                  <wp:posOffset>4123426</wp:posOffset>
                </wp:positionH>
                <wp:positionV relativeFrom="paragraph">
                  <wp:posOffset>3175072</wp:posOffset>
                </wp:positionV>
                <wp:extent cx="2787602" cy="638175"/>
                <wp:effectExtent l="0" t="0" r="13335" b="28575"/>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02" cy="638175"/>
                        </a:xfrm>
                        <a:prstGeom prst="rect">
                          <a:avLst/>
                        </a:prstGeom>
                        <a:solidFill>
                          <a:srgbClr val="FFFFFF"/>
                        </a:solidFill>
                        <a:ln w="9525">
                          <a:solidFill>
                            <a:srgbClr val="000000"/>
                          </a:solidFill>
                          <a:miter lim="800000"/>
                          <a:headEnd/>
                          <a:tailEnd/>
                        </a:ln>
                      </wps:spPr>
                      <wps:txbx>
                        <w:txbxContent>
                          <w:p w:rsidR="00484961" w:rsidRPr="004D6965" w:rsidRDefault="00484961" w:rsidP="00817C65">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43" type="#_x0000_t202" style="position:absolute;margin-left:324.7pt;margin-top:250pt;width:219.5pt;height:50.25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">
                <v:textbox>
                  <w:txbxContent>
                    <w:p w:rsidR="00484961" w:rsidRPr="004D6965" w:rsidRDefault="00484961" w:rsidP="00817C65">
                      <w:r w:rsidRPr="004D6965">
                        <w:rPr>
                          <w:highlight w:val="cyan"/>
                        </w:rPr>
                        <w:t>Use text boxes to caption your photos as often as possible. Many readers will focus on these more than the report text.</w:t>
                      </w:r>
                      <w:r w:rsidRPr="004D6965">
                        <w:t xml:space="preserve"> </w:t>
                      </w:r>
                    </w:p>
                  </w:txbxContent>
                </v:textbox>
              </v:shape>
            </w:pict>
          </mc:Fallback>
        </mc:AlternateContent>
      </w:r>
      <w:r w:rsidR="00817C65">
        <w:rPr>
          <w:noProof/>
        </w:rPr>
        <mc:AlternateContent>
          <mc:Choice Requires="wps">
            <w:drawing>
              <wp:anchor distT="0" distB="0" distL="114300" distR="114300" simplePos="0" relativeHeight="252222464" behindDoc="0" locked="0" layoutInCell="1" allowOverlap="1" wp14:anchorId="21ECC793" wp14:editId="13B114F1">
                <wp:simplePos x="0" y="0"/>
                <wp:positionH relativeFrom="column">
                  <wp:posOffset>4167349</wp:posOffset>
                </wp:positionH>
                <wp:positionV relativeFrom="paragraph">
                  <wp:posOffset>1250315</wp:posOffset>
                </wp:positionV>
                <wp:extent cx="2374265" cy="1871345"/>
                <wp:effectExtent l="0" t="0" r="19050" b="14605"/>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871345"/>
                        </a:xfrm>
                        <a:prstGeom prst="rect">
                          <a:avLst/>
                        </a:prstGeom>
                        <a:solidFill>
                          <a:srgbClr val="FFFFFF"/>
                        </a:solidFill>
                        <a:ln w="9525">
                          <a:solidFill>
                            <a:srgbClr val="000000"/>
                          </a:solidFill>
                          <a:miter lim="800000"/>
                          <a:headEnd/>
                          <a:tailEnd/>
                        </a:ln>
                      </wps:spPr>
                      <wps:txbx>
                        <w:txbxContent>
                          <w:p w:rsidR="00484961" w:rsidRDefault="00484961">
                            <w:r>
                              <w:rPr>
                                <w:noProof/>
                              </w:rPr>
                              <w:drawing>
                                <wp:inline distT="0" distB="0" distL="0" distR="0" wp14:anchorId="03BA059A" wp14:editId="12758E29">
                                  <wp:extent cx="2457885" cy="178116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s.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54839" cy="1778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144" type="#_x0000_t202" style="position:absolute;margin-left:328.15pt;margin-top:98.45pt;width:186.95pt;height:147.35pt;z-index:2522224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">
                <v:textbox>
                  <w:txbxContent>
                    <w:p w:rsidR="00484961" w:rsidRDefault="00484961">
                      <w:r>
                        <w:rPr>
                          <w:noProof/>
                        </w:rPr>
                        <w:drawing>
                          <wp:inline distT="0" distB="0" distL="0" distR="0" wp14:anchorId="03BA059A" wp14:editId="12758E29">
                            <wp:extent cx="2457885" cy="178116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s.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454839" cy="1778958"/>
                                    </a:xfrm>
                                    <a:prstGeom prst="rect">
                                      <a:avLst/>
                                    </a:prstGeom>
                                  </pic:spPr>
                                </pic:pic>
                              </a:graphicData>
                            </a:graphic>
                          </wp:inline>
                        </w:drawing>
                      </w:r>
                    </w:p>
                  </w:txbxContent>
                </v:textbox>
              </v:shape>
            </w:pict>
          </mc:Fallback>
        </mc:AlternateContent>
      </w:r>
      <w:r w:rsidR="00817C65" w:rsidRPr="00AD355E">
        <w:rPr>
          <w:b/>
          <w:noProof/>
        </w:rPr>
        <mc:AlternateContent>
          <mc:Choice Requires="wps">
            <w:drawing>
              <wp:anchor distT="0" distB="0" distL="114300" distR="114300" simplePos="0" relativeHeight="252126208" behindDoc="0" locked="0" layoutInCell="1" allowOverlap="1" wp14:anchorId="3E3F0D51" wp14:editId="13EEBD16">
                <wp:simplePos x="0" y="0"/>
                <wp:positionH relativeFrom="column">
                  <wp:posOffset>3683635</wp:posOffset>
                </wp:positionH>
                <wp:positionV relativeFrom="paragraph">
                  <wp:posOffset>3613785</wp:posOffset>
                </wp:positionV>
                <wp:extent cx="3215640" cy="2280285"/>
                <wp:effectExtent l="0" t="0" r="3810" b="5715"/>
                <wp:wrapNone/>
                <wp:docPr id="38"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2280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F72B9F">
                            <w:pPr>
                              <w:pStyle w:val="Heading1"/>
                              <w:spacing w:before="0" w:line="240" w:lineRule="auto"/>
                              <w:rPr>
                                <w:rFonts w:ascii="Arial" w:hAnsi="Arial" w:cs="Arial"/>
                                <w:color w:val="0070C0"/>
                              </w:rPr>
                            </w:pPr>
                          </w:p>
                          <w:p w:rsidR="00484961" w:rsidRPr="00B9390A" w:rsidRDefault="00484961" w:rsidP="00B9390A">
                            <w:pPr>
                              <w:pStyle w:val="Heading1"/>
                              <w:spacing w:before="0" w:line="240" w:lineRule="auto"/>
                              <w:jc w:val="center"/>
                              <w:rPr>
                                <w:rFonts w:asciiTheme="minorHAnsi" w:hAnsiTheme="minorHAnsi" w:cs="Arial"/>
                                <w:color w:val="0070C0"/>
                                <w:sz w:val="26"/>
                                <w:szCs w:val="26"/>
                              </w:rPr>
                            </w:pPr>
                            <w:r w:rsidRPr="00B9390A">
                              <w:rPr>
                                <w:rFonts w:asciiTheme="minorHAnsi" w:hAnsiTheme="minorHAnsi" w:cs="Arial"/>
                                <w:color w:val="0070C0"/>
                                <w:sz w:val="26"/>
                                <w:szCs w:val="26"/>
                              </w:rPr>
                              <w:t>Scho</w:t>
                            </w:r>
                            <w:r>
                              <w:rPr>
                                <w:rFonts w:asciiTheme="minorHAnsi" w:hAnsiTheme="minorHAnsi" w:cs="Arial"/>
                                <w:color w:val="0070C0"/>
                                <w:sz w:val="26"/>
                                <w:szCs w:val="26"/>
                              </w:rPr>
                              <w:t xml:space="preserve">larships by the Numbers, </w:t>
                            </w:r>
                            <w:r w:rsidR="00B56772">
                              <w:rPr>
                                <w:rFonts w:asciiTheme="minorHAnsi" w:hAnsiTheme="minorHAnsi" w:cs="Arial"/>
                                <w:color w:val="0070C0"/>
                                <w:sz w:val="26"/>
                                <w:szCs w:val="26"/>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B9390A" w:rsidTr="00877A66">
                              <w:tc>
                                <w:tcPr>
                                  <w:tcW w:w="2032" w:type="dxa"/>
                                  <w:shd w:val="clear" w:color="auto" w:fill="auto"/>
                                </w:tcPr>
                                <w:p w:rsidR="00484961" w:rsidRPr="00B9390A" w:rsidRDefault="00484961" w:rsidP="00E57DA7">
                                  <w:pPr>
                                    <w:pStyle w:val="BodyText"/>
                                    <w:spacing w:after="0"/>
                                    <w:rPr>
                                      <w:rFonts w:cstheme="minorHAnsi"/>
                                    </w:rPr>
                                  </w:pPr>
                                  <w:r w:rsidRPr="00B9390A">
                                    <w:rPr>
                                      <w:rFonts w:cstheme="minorHAnsi"/>
                                    </w:rPr>
                                    <w:t>Children Served</w:t>
                                  </w:r>
                                </w:p>
                              </w:tc>
                              <w:tc>
                                <w:tcPr>
                                  <w:tcW w:w="2836" w:type="dxa"/>
                                </w:tcPr>
                                <w:p w:rsidR="00484961" w:rsidRPr="00B9390A" w:rsidRDefault="00484961" w:rsidP="00E57DA7">
                                  <w:pPr>
                                    <w:pStyle w:val="BodyText"/>
                                    <w:spacing w:after="0"/>
                                    <w:jc w:val="right"/>
                                    <w:rPr>
                                      <w:rFonts w:cstheme="minorHAnsi"/>
                                      <w:sz w:val="28"/>
                                      <w:highlight w:val="cyan"/>
                                    </w:rPr>
                                  </w:pPr>
                                  <w:r w:rsidRPr="00B9390A">
                                    <w:rPr>
                                      <w:rFonts w:cstheme="minorHAnsi"/>
                                      <w:sz w:val="28"/>
                                      <w:highlight w:val="cyan"/>
                                    </w:rPr>
                                    <w:t>Matrix C70</w:t>
                                  </w:r>
                                </w:p>
                              </w:tc>
                            </w:tr>
                            <w:tr w:rsidR="00484961" w:rsidRPr="00B9390A" w:rsidTr="00877A66">
                              <w:tc>
                                <w:tcPr>
                                  <w:tcW w:w="2032" w:type="dxa"/>
                                  <w:shd w:val="clear" w:color="auto" w:fill="auto"/>
                                </w:tcPr>
                                <w:p w:rsidR="00484961" w:rsidRPr="00B9390A" w:rsidRDefault="00484961" w:rsidP="00E57DA7">
                                  <w:pPr>
                                    <w:pStyle w:val="BodyText"/>
                                    <w:spacing w:after="0"/>
                                    <w:rPr>
                                      <w:rFonts w:cstheme="minorHAnsi"/>
                                    </w:rPr>
                                  </w:pPr>
                                  <w:r w:rsidRPr="00B9390A">
                                    <w:rPr>
                                      <w:rFonts w:cstheme="minorHAnsi"/>
                                    </w:rPr>
                                    <w:t>Providers Served</w:t>
                                  </w:r>
                                </w:p>
                              </w:tc>
                              <w:tc>
                                <w:tcPr>
                                  <w:tcW w:w="2836" w:type="dxa"/>
                                </w:tcPr>
                                <w:p w:rsidR="00484961" w:rsidRPr="00B9390A" w:rsidRDefault="00484961" w:rsidP="00E57DA7">
                                  <w:pPr>
                                    <w:pStyle w:val="BodyText"/>
                                    <w:spacing w:after="0"/>
                                    <w:jc w:val="right"/>
                                    <w:rPr>
                                      <w:rFonts w:cstheme="minorHAnsi"/>
                                      <w:sz w:val="28"/>
                                      <w:highlight w:val="cyan"/>
                                    </w:rPr>
                                  </w:pPr>
                                  <w:r w:rsidRPr="00B9390A">
                                    <w:rPr>
                                      <w:rFonts w:cstheme="minorHAnsi"/>
                                      <w:sz w:val="28"/>
                                      <w:highlight w:val="cyan"/>
                                    </w:rPr>
                                    <w:t>Matrix D70</w:t>
                                  </w:r>
                                </w:p>
                              </w:tc>
                            </w:tr>
                          </w:tbl>
                          <w:p w:rsidR="00484961" w:rsidRDefault="00484961" w:rsidP="00F72B9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9" o:spid="_x0000_s1145" type="#_x0000_t202" style="position:absolute;margin-left:290.05pt;margin-top:284.55pt;width:253.2pt;height:179.5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" stroked="f">
                <v:textbox>
                  <w:txbxContent>
                    <w:p w:rsidR="00484961" w:rsidRDefault="00484961" w:rsidP="00F72B9F">
                      <w:pPr>
                        <w:pStyle w:val="Heading1"/>
                        <w:spacing w:before="0" w:line="240" w:lineRule="auto"/>
                        <w:rPr>
                          <w:rFonts w:ascii="Arial" w:hAnsi="Arial" w:cs="Arial"/>
                          <w:color w:val="0070C0"/>
                        </w:rPr>
                      </w:pPr>
                    </w:p>
                    <w:p w:rsidR="00484961" w:rsidRPr="00B9390A" w:rsidRDefault="00484961" w:rsidP="00B9390A">
                      <w:pPr>
                        <w:pStyle w:val="Heading1"/>
                        <w:spacing w:before="0" w:line="240" w:lineRule="auto"/>
                        <w:jc w:val="center"/>
                        <w:rPr>
                          <w:rFonts w:asciiTheme="minorHAnsi" w:hAnsiTheme="minorHAnsi" w:cs="Arial"/>
                          <w:color w:val="0070C0"/>
                          <w:sz w:val="26"/>
                          <w:szCs w:val="26"/>
                        </w:rPr>
                      </w:pPr>
                      <w:r w:rsidRPr="00B9390A">
                        <w:rPr>
                          <w:rFonts w:asciiTheme="minorHAnsi" w:hAnsiTheme="minorHAnsi" w:cs="Arial"/>
                          <w:color w:val="0070C0"/>
                          <w:sz w:val="26"/>
                          <w:szCs w:val="26"/>
                        </w:rPr>
                        <w:t>Scho</w:t>
                      </w:r>
                      <w:r>
                        <w:rPr>
                          <w:rFonts w:asciiTheme="minorHAnsi" w:hAnsiTheme="minorHAnsi" w:cs="Arial"/>
                          <w:color w:val="0070C0"/>
                          <w:sz w:val="26"/>
                          <w:szCs w:val="26"/>
                        </w:rPr>
                        <w:t xml:space="preserve">larships by the Numbers, </w:t>
                      </w:r>
                      <w:r w:rsidR="00B56772">
                        <w:rPr>
                          <w:rFonts w:asciiTheme="minorHAnsi" w:hAnsiTheme="minorHAnsi" w:cs="Arial"/>
                          <w:color w:val="0070C0"/>
                          <w:sz w:val="26"/>
                          <w:szCs w:val="26"/>
                        </w:rPr>
                        <w:t>201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B9390A" w:rsidTr="00877A66">
                        <w:tc>
                          <w:tcPr>
                            <w:tcW w:w="2032" w:type="dxa"/>
                            <w:shd w:val="clear" w:color="auto" w:fill="auto"/>
                          </w:tcPr>
                          <w:p w:rsidR="00484961" w:rsidRPr="00B9390A" w:rsidRDefault="00484961" w:rsidP="00E57DA7">
                            <w:pPr>
                              <w:pStyle w:val="BodyText"/>
                              <w:spacing w:after="0"/>
                              <w:rPr>
                                <w:rFonts w:cstheme="minorHAnsi"/>
                              </w:rPr>
                            </w:pPr>
                            <w:r w:rsidRPr="00B9390A">
                              <w:rPr>
                                <w:rFonts w:cstheme="minorHAnsi"/>
                              </w:rPr>
                              <w:t>Children Served</w:t>
                            </w:r>
                          </w:p>
                        </w:tc>
                        <w:tc>
                          <w:tcPr>
                            <w:tcW w:w="2836" w:type="dxa"/>
                          </w:tcPr>
                          <w:p w:rsidR="00484961" w:rsidRPr="00B9390A" w:rsidRDefault="00484961" w:rsidP="00E57DA7">
                            <w:pPr>
                              <w:pStyle w:val="BodyText"/>
                              <w:spacing w:after="0"/>
                              <w:jc w:val="right"/>
                              <w:rPr>
                                <w:rFonts w:cstheme="minorHAnsi"/>
                                <w:sz w:val="28"/>
                                <w:highlight w:val="cyan"/>
                              </w:rPr>
                            </w:pPr>
                            <w:r w:rsidRPr="00B9390A">
                              <w:rPr>
                                <w:rFonts w:cstheme="minorHAnsi"/>
                                <w:sz w:val="28"/>
                                <w:highlight w:val="cyan"/>
                              </w:rPr>
                              <w:t>Matrix C70</w:t>
                            </w:r>
                          </w:p>
                        </w:tc>
                      </w:tr>
                      <w:tr w:rsidR="00484961" w:rsidRPr="00B9390A" w:rsidTr="00877A66">
                        <w:tc>
                          <w:tcPr>
                            <w:tcW w:w="2032" w:type="dxa"/>
                            <w:shd w:val="clear" w:color="auto" w:fill="auto"/>
                          </w:tcPr>
                          <w:p w:rsidR="00484961" w:rsidRPr="00B9390A" w:rsidRDefault="00484961" w:rsidP="00E57DA7">
                            <w:pPr>
                              <w:pStyle w:val="BodyText"/>
                              <w:spacing w:after="0"/>
                              <w:rPr>
                                <w:rFonts w:cstheme="minorHAnsi"/>
                              </w:rPr>
                            </w:pPr>
                            <w:r w:rsidRPr="00B9390A">
                              <w:rPr>
                                <w:rFonts w:cstheme="minorHAnsi"/>
                              </w:rPr>
                              <w:t>Providers Served</w:t>
                            </w:r>
                          </w:p>
                        </w:tc>
                        <w:tc>
                          <w:tcPr>
                            <w:tcW w:w="2836" w:type="dxa"/>
                          </w:tcPr>
                          <w:p w:rsidR="00484961" w:rsidRPr="00B9390A" w:rsidRDefault="00484961" w:rsidP="00E57DA7">
                            <w:pPr>
                              <w:pStyle w:val="BodyText"/>
                              <w:spacing w:after="0"/>
                              <w:jc w:val="right"/>
                              <w:rPr>
                                <w:rFonts w:cstheme="minorHAnsi"/>
                                <w:sz w:val="28"/>
                                <w:highlight w:val="cyan"/>
                              </w:rPr>
                            </w:pPr>
                            <w:r w:rsidRPr="00B9390A">
                              <w:rPr>
                                <w:rFonts w:cstheme="minorHAnsi"/>
                                <w:sz w:val="28"/>
                                <w:highlight w:val="cyan"/>
                              </w:rPr>
                              <w:t>Matrix D70</w:t>
                            </w:r>
                          </w:p>
                        </w:tc>
                      </w:tr>
                    </w:tbl>
                    <w:p w:rsidR="00484961" w:rsidRDefault="00484961" w:rsidP="00F72B9F"/>
                  </w:txbxContent>
                </v:textbox>
              </v:shape>
            </w:pict>
          </mc:Fallback>
        </mc:AlternateContent>
      </w:r>
      <w:r w:rsidR="00817C65" w:rsidRPr="00AD355E">
        <w:rPr>
          <w:b/>
          <w:noProof/>
        </w:rPr>
        <mc:AlternateContent>
          <mc:Choice Requires="wps">
            <w:drawing>
              <wp:anchor distT="0" distB="0" distL="114300" distR="114300" simplePos="0" relativeHeight="252127232" behindDoc="0" locked="0" layoutInCell="1" allowOverlap="1" wp14:anchorId="48D8B49B" wp14:editId="3C958051">
                <wp:simplePos x="0" y="0"/>
                <wp:positionH relativeFrom="page">
                  <wp:posOffset>584835</wp:posOffset>
                </wp:positionH>
                <wp:positionV relativeFrom="page">
                  <wp:posOffset>6202680</wp:posOffset>
                </wp:positionV>
                <wp:extent cx="6702425" cy="2038985"/>
                <wp:effectExtent l="0" t="0" r="3175" b="0"/>
                <wp:wrapNone/>
                <wp:docPr id="3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2038985"/>
                        </a:xfrm>
                        <a:prstGeom prst="rect">
                          <a:avLst/>
                        </a:prstGeom>
                        <a:solidFill>
                          <a:srgbClr val="FFFF00">
                            <a:alpha val="60000"/>
                          </a:srgbClr>
                        </a:solidFill>
                        <a:ln>
                          <a:noFill/>
                        </a:ln>
                      </wps:spPr>
                      <wps:txbx>
                        <w:txbxContent>
                          <w:p w:rsidR="00484961" w:rsidRPr="001A6281" w:rsidRDefault="00484961" w:rsidP="00F9389B">
                            <w:pPr>
                              <w:spacing w:line="240" w:lineRule="auto"/>
                              <w:rPr>
                                <w:rFonts w:cstheme="minorHAnsi"/>
                                <w:b/>
                                <w:sz w:val="28"/>
                              </w:rPr>
                            </w:pPr>
                            <w:r w:rsidRPr="000E7635">
                              <w:rPr>
                                <w:rFonts w:cstheme="minorHAnsi"/>
                                <w:b/>
                                <w:sz w:val="28"/>
                              </w:rPr>
                              <w:t xml:space="preserve">This year, our </w:t>
                            </w:r>
                            <w:r>
                              <w:rPr>
                                <w:rFonts w:cstheme="minorHAnsi"/>
                                <w:b/>
                                <w:sz w:val="28"/>
                              </w:rPr>
                              <w:t xml:space="preserve">Scholarship </w:t>
                            </w:r>
                            <w:r w:rsidRPr="000E7635">
                              <w:rPr>
                                <w:rFonts w:cstheme="minorHAnsi"/>
                                <w:b/>
                                <w:sz w:val="28"/>
                              </w:rPr>
                              <w:t>program:</w:t>
                            </w:r>
                          </w:p>
                          <w:p w:rsidR="00484961" w:rsidRPr="00BE503B" w:rsidRDefault="00484961" w:rsidP="00F9389B">
                            <w:pPr>
                              <w:pStyle w:val="BodyText"/>
                              <w:numPr>
                                <w:ilvl w:val="0"/>
                                <w:numId w:val="2"/>
                              </w:numPr>
                              <w:spacing w:line="240" w:lineRule="auto"/>
                              <w:rPr>
                                <w:rFonts w:cstheme="minorHAnsi"/>
                                <w:b/>
                                <w:sz w:val="20"/>
                                <w:szCs w:val="20"/>
                                <w:highlight w:val="cyan"/>
                              </w:rPr>
                            </w:pPr>
                            <w:r>
                              <w:rPr>
                                <w:rFonts w:cstheme="minorHAnsi"/>
                                <w:b/>
                                <w:sz w:val="20"/>
                                <w:szCs w:val="20"/>
                              </w:rPr>
                              <w:t xml:space="preserve">Provided </w:t>
                            </w:r>
                            <w:r w:rsidRPr="00BE503B">
                              <w:rPr>
                                <w:rFonts w:cstheme="minorHAnsi"/>
                                <w:b/>
                                <w:sz w:val="20"/>
                                <w:szCs w:val="20"/>
                                <w:highlight w:val="cyan"/>
                              </w:rPr>
                              <w:t>XX</w:t>
                            </w:r>
                            <w:r>
                              <w:rPr>
                                <w:rFonts w:cstheme="minorHAnsi"/>
                                <w:b/>
                                <w:sz w:val="20"/>
                                <w:szCs w:val="20"/>
                              </w:rPr>
                              <w:t xml:space="preserve"> children (</w:t>
                            </w:r>
                            <w:r>
                              <w:rPr>
                                <w:rFonts w:cstheme="minorHAnsi"/>
                                <w:b/>
                                <w:sz w:val="20"/>
                                <w:szCs w:val="20"/>
                                <w:highlight w:val="cyan"/>
                              </w:rPr>
                              <w:t>Matrix C70</w:t>
                            </w:r>
                            <w:r>
                              <w:rPr>
                                <w:rFonts w:cstheme="minorHAnsi"/>
                                <w:b/>
                                <w:sz w:val="20"/>
                                <w:szCs w:val="20"/>
                              </w:rPr>
                              <w:t xml:space="preserve">) with scholarship assistance so their parents could work or attend school </w:t>
                            </w:r>
                          </w:p>
                          <w:p w:rsidR="00484961" w:rsidRDefault="00484961" w:rsidP="00BE503B">
                            <w:pPr>
                              <w:pStyle w:val="BodyText"/>
                              <w:numPr>
                                <w:ilvl w:val="0"/>
                                <w:numId w:val="2"/>
                              </w:numPr>
                              <w:spacing w:line="240" w:lineRule="auto"/>
                              <w:rPr>
                                <w:rFonts w:cstheme="minorHAnsi"/>
                                <w:b/>
                                <w:sz w:val="20"/>
                              </w:rPr>
                            </w:pPr>
                            <w:r w:rsidRPr="005C3480">
                              <w:rPr>
                                <w:rFonts w:cstheme="minorHAnsi"/>
                                <w:b/>
                                <w:sz w:val="20"/>
                              </w:rPr>
                              <w:t>Identified</w:t>
                            </w:r>
                            <w:r>
                              <w:rPr>
                                <w:rFonts w:cstheme="minorHAnsi"/>
                                <w:b/>
                                <w:sz w:val="20"/>
                              </w:rPr>
                              <w:t xml:space="preserve"> and addressed</w:t>
                            </w:r>
                            <w:r w:rsidRPr="005C3480">
                              <w:rPr>
                                <w:rFonts w:cstheme="minorHAnsi"/>
                                <w:b/>
                                <w:sz w:val="20"/>
                              </w:rPr>
                              <w:t xml:space="preserve"> </w:t>
                            </w:r>
                            <w:r w:rsidRPr="005C3480">
                              <w:rPr>
                                <w:rFonts w:cstheme="minorHAnsi"/>
                                <w:b/>
                                <w:sz w:val="20"/>
                                <w:highlight w:val="cyan"/>
                              </w:rPr>
                              <w:t>XX</w:t>
                            </w:r>
                            <w:r w:rsidRPr="005C3480">
                              <w:rPr>
                                <w:rFonts w:cstheme="minorHAnsi"/>
                                <w:b/>
                                <w:sz w:val="20"/>
                              </w:rPr>
                              <w:t xml:space="preserve"> potential develop</w:t>
                            </w:r>
                            <w:r>
                              <w:rPr>
                                <w:rFonts w:cstheme="minorHAnsi"/>
                                <w:b/>
                                <w:sz w:val="20"/>
                              </w:rPr>
                              <w:t xml:space="preserve">mental delays among scholarship children </w:t>
                            </w:r>
                            <w:r w:rsidRPr="005C3480">
                              <w:rPr>
                                <w:rFonts w:cstheme="minorHAnsi"/>
                                <w:b/>
                                <w:sz w:val="20"/>
                                <w:highlight w:val="cyan"/>
                              </w:rPr>
                              <w:t>(ASQ Report)</w:t>
                            </w:r>
                          </w:p>
                          <w:p w:rsidR="00484961" w:rsidRPr="0002731E" w:rsidRDefault="00484961" w:rsidP="00BE503B">
                            <w:pPr>
                              <w:pStyle w:val="BodyText"/>
                              <w:numPr>
                                <w:ilvl w:val="0"/>
                                <w:numId w:val="2"/>
                              </w:numPr>
                              <w:spacing w:line="240" w:lineRule="auto"/>
                              <w:rPr>
                                <w:rFonts w:cstheme="minorHAnsi"/>
                                <w:b/>
                                <w:sz w:val="20"/>
                                <w:szCs w:val="20"/>
                                <w:highlight w:val="cyan"/>
                              </w:rPr>
                            </w:pPr>
                            <w:r>
                              <w:rPr>
                                <w:rFonts w:cstheme="minorHAnsi"/>
                                <w:b/>
                                <w:sz w:val="20"/>
                                <w:szCs w:val="20"/>
                              </w:rPr>
                              <w:t xml:space="preserve">Made </w:t>
                            </w:r>
                            <w:r w:rsidRPr="0002731E">
                              <w:rPr>
                                <w:rFonts w:cstheme="minorHAnsi"/>
                                <w:b/>
                                <w:sz w:val="20"/>
                                <w:szCs w:val="20"/>
                                <w:highlight w:val="cyan"/>
                              </w:rPr>
                              <w:t>##</w:t>
                            </w:r>
                            <w:r>
                              <w:rPr>
                                <w:rFonts w:cstheme="minorHAnsi"/>
                                <w:b/>
                                <w:sz w:val="20"/>
                                <w:szCs w:val="20"/>
                              </w:rPr>
                              <w:t xml:space="preserve"> connections for families to services such </w:t>
                            </w:r>
                            <w:proofErr w:type="gramStart"/>
                            <w:r>
                              <w:rPr>
                                <w:rFonts w:cstheme="minorHAnsi"/>
                                <w:b/>
                                <w:sz w:val="20"/>
                                <w:szCs w:val="20"/>
                              </w:rPr>
                              <w:t xml:space="preserve">as </w:t>
                            </w:r>
                            <w:r w:rsidRPr="0002731E">
                              <w:rPr>
                                <w:rFonts w:cstheme="minorHAnsi"/>
                                <w:b/>
                                <w:sz w:val="20"/>
                                <w:szCs w:val="20"/>
                                <w:highlight w:val="cyan"/>
                              </w:rPr>
                              <w:t>???????</w:t>
                            </w:r>
                            <w:proofErr w:type="gramEnd"/>
                            <w:r w:rsidRPr="0002731E">
                              <w:rPr>
                                <w:rFonts w:cstheme="minorHAnsi"/>
                                <w:b/>
                                <w:sz w:val="20"/>
                                <w:szCs w:val="20"/>
                                <w:highlight w:val="cyan"/>
                              </w:rPr>
                              <w:t xml:space="preserve"> (Connections Detail Report</w:t>
                            </w:r>
                            <w:r>
                              <w:rPr>
                                <w:rFonts w:cstheme="minorHAnsi"/>
                                <w:b/>
                                <w:sz w:val="20"/>
                                <w:szCs w:val="20"/>
                                <w:highlight w:val="cyan"/>
                              </w:rPr>
                              <w:t xml:space="preserve"> and joint services like PAT</w:t>
                            </w:r>
                            <w:r w:rsidRPr="0002731E">
                              <w:rPr>
                                <w:rFonts w:cstheme="minorHAnsi"/>
                                <w:b/>
                                <w:sz w:val="20"/>
                                <w:szCs w:val="20"/>
                                <w:highlight w:val="cyan"/>
                              </w:rPr>
                              <w:t>)</w:t>
                            </w:r>
                          </w:p>
                          <w:p w:rsidR="00484961" w:rsidRPr="00E32200" w:rsidRDefault="00484961" w:rsidP="00FC32D3">
                            <w:pPr>
                              <w:pStyle w:val="BodyText"/>
                              <w:numPr>
                                <w:ilvl w:val="0"/>
                                <w:numId w:val="2"/>
                              </w:numPr>
                              <w:spacing w:line="240" w:lineRule="auto"/>
                              <w:rPr>
                                <w:rFonts w:cstheme="minorHAnsi"/>
                                <w:b/>
                                <w:sz w:val="20"/>
                                <w:szCs w:val="20"/>
                              </w:rPr>
                            </w:pPr>
                            <w:r w:rsidRPr="00E32200">
                              <w:rPr>
                                <w:rFonts w:cstheme="minorHAnsi"/>
                                <w:b/>
                                <w:sz w:val="20"/>
                                <w:szCs w:val="20"/>
                              </w:rPr>
                              <w:t xml:space="preserve">Supported </w:t>
                            </w:r>
                            <w:r w:rsidRPr="00E32200">
                              <w:rPr>
                                <w:rFonts w:cstheme="minorHAnsi"/>
                                <w:b/>
                                <w:sz w:val="20"/>
                                <w:szCs w:val="20"/>
                                <w:highlight w:val="cyan"/>
                              </w:rPr>
                              <w:t>XX</w:t>
                            </w:r>
                            <w:r w:rsidRPr="00E32200">
                              <w:rPr>
                                <w:rFonts w:cstheme="minorHAnsi"/>
                                <w:b/>
                                <w:sz w:val="20"/>
                                <w:szCs w:val="20"/>
                              </w:rPr>
                              <w:t xml:space="preserve"> small businesses</w:t>
                            </w:r>
                            <w:r>
                              <w:rPr>
                                <w:rFonts w:cstheme="minorHAnsi"/>
                                <w:b/>
                                <w:sz w:val="20"/>
                                <w:szCs w:val="20"/>
                              </w:rPr>
                              <w:t xml:space="preserve"> (</w:t>
                            </w:r>
                            <w:r>
                              <w:rPr>
                                <w:rFonts w:cstheme="minorHAnsi"/>
                                <w:b/>
                                <w:sz w:val="20"/>
                                <w:szCs w:val="20"/>
                                <w:highlight w:val="cyan"/>
                              </w:rPr>
                              <w:t xml:space="preserve">Matrix </w:t>
                            </w:r>
                            <w:r w:rsidRPr="00294C50">
                              <w:rPr>
                                <w:rFonts w:cstheme="minorHAnsi"/>
                                <w:b/>
                                <w:sz w:val="20"/>
                                <w:szCs w:val="20"/>
                                <w:highlight w:val="cyan"/>
                              </w:rPr>
                              <w:t>D70</w:t>
                            </w:r>
                            <w:r>
                              <w:rPr>
                                <w:rFonts w:cstheme="minorHAnsi"/>
                                <w:b/>
                                <w:sz w:val="20"/>
                                <w:szCs w:val="20"/>
                              </w:rPr>
                              <w:t>)</w:t>
                            </w:r>
                            <w:r w:rsidRPr="00E32200">
                              <w:rPr>
                                <w:rFonts w:cstheme="minorHAnsi"/>
                                <w:b/>
                                <w:sz w:val="20"/>
                                <w:szCs w:val="20"/>
                              </w:rPr>
                              <w:t xml:space="preserve"> in </w:t>
                            </w:r>
                            <w:r w:rsidRPr="00E32200">
                              <w:rPr>
                                <w:rFonts w:cstheme="minorHAnsi"/>
                                <w:b/>
                                <w:sz w:val="20"/>
                                <w:szCs w:val="20"/>
                                <w:highlight w:val="cyan"/>
                              </w:rPr>
                              <w:t>XYZ</w:t>
                            </w:r>
                            <w:r w:rsidRPr="00E32200">
                              <w:rPr>
                                <w:rFonts w:cstheme="minorHAnsi"/>
                                <w:b/>
                                <w:sz w:val="20"/>
                                <w:szCs w:val="20"/>
                              </w:rPr>
                              <w:t xml:space="preserve"> County by subsidizing child care tuition for families who would not otherwise</w:t>
                            </w:r>
                            <w:r>
                              <w:rPr>
                                <w:rFonts w:cstheme="minorHAnsi"/>
                                <w:b/>
                                <w:sz w:val="20"/>
                                <w:szCs w:val="20"/>
                              </w:rPr>
                              <w:t xml:space="preserve"> be able to afford quality care</w:t>
                            </w:r>
                          </w:p>
                          <w:p w:rsidR="00484961" w:rsidRPr="00063DD2" w:rsidRDefault="00484961" w:rsidP="00F9389B">
                            <w:pPr>
                              <w:pStyle w:val="BodyText"/>
                              <w:numPr>
                                <w:ilvl w:val="0"/>
                                <w:numId w:val="2"/>
                              </w:numPr>
                              <w:spacing w:line="240" w:lineRule="auto"/>
                              <w:rPr>
                                <w:rFonts w:cstheme="minorHAnsi"/>
                                <w:b/>
                                <w:sz w:val="20"/>
                                <w:szCs w:val="20"/>
                              </w:rPr>
                            </w:pPr>
                            <w:r>
                              <w:rPr>
                                <w:rFonts w:cstheme="minorHAnsi"/>
                                <w:b/>
                                <w:sz w:val="20"/>
                                <w:szCs w:val="20"/>
                              </w:rPr>
                              <w:t xml:space="preserve">Provided </w:t>
                            </w:r>
                            <w:r w:rsidRPr="00BD165A">
                              <w:rPr>
                                <w:rFonts w:cstheme="minorHAnsi"/>
                                <w:b/>
                                <w:sz w:val="20"/>
                                <w:szCs w:val="20"/>
                                <w:highlight w:val="cyan"/>
                              </w:rPr>
                              <w:t>XX</w:t>
                            </w:r>
                            <w:r>
                              <w:rPr>
                                <w:rFonts w:cstheme="minorHAnsi"/>
                                <w:b/>
                                <w:sz w:val="20"/>
                                <w:szCs w:val="20"/>
                              </w:rPr>
                              <w:t xml:space="preserve"> hours (</w:t>
                            </w:r>
                            <w:r>
                              <w:rPr>
                                <w:rFonts w:cstheme="minorHAnsi"/>
                                <w:b/>
                                <w:sz w:val="20"/>
                                <w:szCs w:val="20"/>
                                <w:highlight w:val="cyan"/>
                              </w:rPr>
                              <w:t xml:space="preserve">Matrix </w:t>
                            </w:r>
                            <w:r w:rsidRPr="00364CCA">
                              <w:rPr>
                                <w:rFonts w:cstheme="minorHAnsi"/>
                                <w:b/>
                                <w:sz w:val="20"/>
                                <w:szCs w:val="20"/>
                                <w:highlight w:val="cyan"/>
                              </w:rPr>
                              <w:t>F70</w:t>
                            </w:r>
                            <w:r>
                              <w:rPr>
                                <w:rFonts w:cstheme="minorHAnsi"/>
                                <w:b/>
                                <w:sz w:val="20"/>
                                <w:szCs w:val="20"/>
                              </w:rPr>
                              <w:t xml:space="preserve">) of training for scholarship parents in topics such </w:t>
                            </w:r>
                            <w:proofErr w:type="gramStart"/>
                            <w:r>
                              <w:rPr>
                                <w:rFonts w:cstheme="minorHAnsi"/>
                                <w:b/>
                                <w:sz w:val="20"/>
                                <w:szCs w:val="20"/>
                              </w:rPr>
                              <w:t xml:space="preserve">as </w:t>
                            </w:r>
                            <w:r w:rsidRPr="00364CCA">
                              <w:rPr>
                                <w:rFonts w:cstheme="minorHAnsi"/>
                                <w:b/>
                                <w:sz w:val="20"/>
                                <w:szCs w:val="20"/>
                                <w:highlight w:val="cyan"/>
                              </w:rPr>
                              <w:t>???????</w:t>
                            </w:r>
                            <w:proofErr w:type="gramEnd"/>
                          </w:p>
                          <w:p w:rsidR="00484961" w:rsidRPr="00320106" w:rsidRDefault="00484961" w:rsidP="00F9389B">
                            <w:pPr>
                              <w:pStyle w:val="BodyText"/>
                              <w:spacing w:line="240" w:lineRule="auto"/>
                              <w:ind w:left="360"/>
                              <w:rPr>
                                <w:rFonts w:cstheme="minorHAnsi"/>
                                <w:b/>
                                <w:sz w:val="20"/>
                                <w:szCs w:val="20"/>
                                <w:highlight w:val="cyan"/>
                              </w:rPr>
                            </w:pPr>
                          </w:p>
                          <w:p w:rsidR="00484961" w:rsidRPr="00416CD6" w:rsidRDefault="00484961" w:rsidP="00F9389B">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46" type="#_x0000_t202" style="position:absolute;margin-left:46.05pt;margin-top:488.4pt;width:527.75pt;height:160.55pt;z-index:2521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" fillcolor="yellow" stroked="f">
                <v:fill opacity="39321f"/>
                <v:textbox inset=",7.2pt,,7.2pt">
                  <w:txbxContent>
                    <w:p w:rsidR="00484961" w:rsidRPr="001A6281" w:rsidRDefault="00484961" w:rsidP="00F9389B">
                      <w:pPr>
                        <w:spacing w:line="240" w:lineRule="auto"/>
                        <w:rPr>
                          <w:rFonts w:cstheme="minorHAnsi"/>
                          <w:b/>
                          <w:sz w:val="28"/>
                        </w:rPr>
                      </w:pPr>
                      <w:r w:rsidRPr="000E7635">
                        <w:rPr>
                          <w:rFonts w:cstheme="minorHAnsi"/>
                          <w:b/>
                          <w:sz w:val="28"/>
                        </w:rPr>
                        <w:t xml:space="preserve">This year, our </w:t>
                      </w:r>
                      <w:r>
                        <w:rPr>
                          <w:rFonts w:cstheme="minorHAnsi"/>
                          <w:b/>
                          <w:sz w:val="28"/>
                        </w:rPr>
                        <w:t xml:space="preserve">Scholarship </w:t>
                      </w:r>
                      <w:r w:rsidRPr="000E7635">
                        <w:rPr>
                          <w:rFonts w:cstheme="minorHAnsi"/>
                          <w:b/>
                          <w:sz w:val="28"/>
                        </w:rPr>
                        <w:t>program:</w:t>
                      </w:r>
                    </w:p>
                    <w:p w:rsidR="00484961" w:rsidRPr="00BE503B" w:rsidRDefault="00484961" w:rsidP="00F9389B">
                      <w:pPr>
                        <w:pStyle w:val="BodyText"/>
                        <w:numPr>
                          <w:ilvl w:val="0"/>
                          <w:numId w:val="2"/>
                        </w:numPr>
                        <w:spacing w:line="240" w:lineRule="auto"/>
                        <w:rPr>
                          <w:rFonts w:cstheme="minorHAnsi"/>
                          <w:b/>
                          <w:sz w:val="20"/>
                          <w:szCs w:val="20"/>
                          <w:highlight w:val="cyan"/>
                        </w:rPr>
                      </w:pPr>
                      <w:r>
                        <w:rPr>
                          <w:rFonts w:cstheme="minorHAnsi"/>
                          <w:b/>
                          <w:sz w:val="20"/>
                          <w:szCs w:val="20"/>
                        </w:rPr>
                        <w:t xml:space="preserve">Provided </w:t>
                      </w:r>
                      <w:r w:rsidRPr="00BE503B">
                        <w:rPr>
                          <w:rFonts w:cstheme="minorHAnsi"/>
                          <w:b/>
                          <w:sz w:val="20"/>
                          <w:szCs w:val="20"/>
                          <w:highlight w:val="cyan"/>
                        </w:rPr>
                        <w:t>XX</w:t>
                      </w:r>
                      <w:r>
                        <w:rPr>
                          <w:rFonts w:cstheme="minorHAnsi"/>
                          <w:b/>
                          <w:sz w:val="20"/>
                          <w:szCs w:val="20"/>
                        </w:rPr>
                        <w:t xml:space="preserve"> children (</w:t>
                      </w:r>
                      <w:r>
                        <w:rPr>
                          <w:rFonts w:cstheme="minorHAnsi"/>
                          <w:b/>
                          <w:sz w:val="20"/>
                          <w:szCs w:val="20"/>
                          <w:highlight w:val="cyan"/>
                        </w:rPr>
                        <w:t>Matrix C70</w:t>
                      </w:r>
                      <w:r>
                        <w:rPr>
                          <w:rFonts w:cstheme="minorHAnsi"/>
                          <w:b/>
                          <w:sz w:val="20"/>
                          <w:szCs w:val="20"/>
                        </w:rPr>
                        <w:t xml:space="preserve">) with scholarship assistance so their parents could work or attend school </w:t>
                      </w:r>
                    </w:p>
                    <w:p w:rsidR="00484961" w:rsidRDefault="00484961" w:rsidP="00BE503B">
                      <w:pPr>
                        <w:pStyle w:val="BodyText"/>
                        <w:numPr>
                          <w:ilvl w:val="0"/>
                          <w:numId w:val="2"/>
                        </w:numPr>
                        <w:spacing w:line="240" w:lineRule="auto"/>
                        <w:rPr>
                          <w:rFonts w:cstheme="minorHAnsi"/>
                          <w:b/>
                          <w:sz w:val="20"/>
                        </w:rPr>
                      </w:pPr>
                      <w:r w:rsidRPr="005C3480">
                        <w:rPr>
                          <w:rFonts w:cstheme="minorHAnsi"/>
                          <w:b/>
                          <w:sz w:val="20"/>
                        </w:rPr>
                        <w:t>Identified</w:t>
                      </w:r>
                      <w:r>
                        <w:rPr>
                          <w:rFonts w:cstheme="minorHAnsi"/>
                          <w:b/>
                          <w:sz w:val="20"/>
                        </w:rPr>
                        <w:t xml:space="preserve"> and addressed</w:t>
                      </w:r>
                      <w:r w:rsidRPr="005C3480">
                        <w:rPr>
                          <w:rFonts w:cstheme="minorHAnsi"/>
                          <w:b/>
                          <w:sz w:val="20"/>
                        </w:rPr>
                        <w:t xml:space="preserve"> </w:t>
                      </w:r>
                      <w:r w:rsidRPr="005C3480">
                        <w:rPr>
                          <w:rFonts w:cstheme="minorHAnsi"/>
                          <w:b/>
                          <w:sz w:val="20"/>
                          <w:highlight w:val="cyan"/>
                        </w:rPr>
                        <w:t>XX</w:t>
                      </w:r>
                      <w:r w:rsidRPr="005C3480">
                        <w:rPr>
                          <w:rFonts w:cstheme="minorHAnsi"/>
                          <w:b/>
                          <w:sz w:val="20"/>
                        </w:rPr>
                        <w:t xml:space="preserve"> potential develop</w:t>
                      </w:r>
                      <w:r>
                        <w:rPr>
                          <w:rFonts w:cstheme="minorHAnsi"/>
                          <w:b/>
                          <w:sz w:val="20"/>
                        </w:rPr>
                        <w:t xml:space="preserve">mental delays among scholarship children </w:t>
                      </w:r>
                      <w:r w:rsidRPr="005C3480">
                        <w:rPr>
                          <w:rFonts w:cstheme="minorHAnsi"/>
                          <w:b/>
                          <w:sz w:val="20"/>
                          <w:highlight w:val="cyan"/>
                        </w:rPr>
                        <w:t>(ASQ Report)</w:t>
                      </w:r>
                    </w:p>
                    <w:p w:rsidR="00484961" w:rsidRPr="0002731E" w:rsidRDefault="00484961" w:rsidP="00BE503B">
                      <w:pPr>
                        <w:pStyle w:val="BodyText"/>
                        <w:numPr>
                          <w:ilvl w:val="0"/>
                          <w:numId w:val="2"/>
                        </w:numPr>
                        <w:spacing w:line="240" w:lineRule="auto"/>
                        <w:rPr>
                          <w:rFonts w:cstheme="minorHAnsi"/>
                          <w:b/>
                          <w:sz w:val="20"/>
                          <w:szCs w:val="20"/>
                          <w:highlight w:val="cyan"/>
                        </w:rPr>
                      </w:pPr>
                      <w:r>
                        <w:rPr>
                          <w:rFonts w:cstheme="minorHAnsi"/>
                          <w:b/>
                          <w:sz w:val="20"/>
                          <w:szCs w:val="20"/>
                        </w:rPr>
                        <w:t xml:space="preserve">Made </w:t>
                      </w:r>
                      <w:r w:rsidRPr="0002731E">
                        <w:rPr>
                          <w:rFonts w:cstheme="minorHAnsi"/>
                          <w:b/>
                          <w:sz w:val="20"/>
                          <w:szCs w:val="20"/>
                          <w:highlight w:val="cyan"/>
                        </w:rPr>
                        <w:t>##</w:t>
                      </w:r>
                      <w:r>
                        <w:rPr>
                          <w:rFonts w:cstheme="minorHAnsi"/>
                          <w:b/>
                          <w:sz w:val="20"/>
                          <w:szCs w:val="20"/>
                        </w:rPr>
                        <w:t xml:space="preserve"> connections for families to services such </w:t>
                      </w:r>
                      <w:proofErr w:type="gramStart"/>
                      <w:r>
                        <w:rPr>
                          <w:rFonts w:cstheme="minorHAnsi"/>
                          <w:b/>
                          <w:sz w:val="20"/>
                          <w:szCs w:val="20"/>
                        </w:rPr>
                        <w:t xml:space="preserve">as </w:t>
                      </w:r>
                      <w:r w:rsidRPr="0002731E">
                        <w:rPr>
                          <w:rFonts w:cstheme="minorHAnsi"/>
                          <w:b/>
                          <w:sz w:val="20"/>
                          <w:szCs w:val="20"/>
                          <w:highlight w:val="cyan"/>
                        </w:rPr>
                        <w:t>???????</w:t>
                      </w:r>
                      <w:proofErr w:type="gramEnd"/>
                      <w:r w:rsidRPr="0002731E">
                        <w:rPr>
                          <w:rFonts w:cstheme="minorHAnsi"/>
                          <w:b/>
                          <w:sz w:val="20"/>
                          <w:szCs w:val="20"/>
                          <w:highlight w:val="cyan"/>
                        </w:rPr>
                        <w:t xml:space="preserve"> (Connections Detail Report</w:t>
                      </w:r>
                      <w:r>
                        <w:rPr>
                          <w:rFonts w:cstheme="minorHAnsi"/>
                          <w:b/>
                          <w:sz w:val="20"/>
                          <w:szCs w:val="20"/>
                          <w:highlight w:val="cyan"/>
                        </w:rPr>
                        <w:t xml:space="preserve"> and joint services like PAT</w:t>
                      </w:r>
                      <w:r w:rsidRPr="0002731E">
                        <w:rPr>
                          <w:rFonts w:cstheme="minorHAnsi"/>
                          <w:b/>
                          <w:sz w:val="20"/>
                          <w:szCs w:val="20"/>
                          <w:highlight w:val="cyan"/>
                        </w:rPr>
                        <w:t>)</w:t>
                      </w:r>
                    </w:p>
                    <w:p w:rsidR="00484961" w:rsidRPr="00E32200" w:rsidRDefault="00484961" w:rsidP="00FC32D3">
                      <w:pPr>
                        <w:pStyle w:val="BodyText"/>
                        <w:numPr>
                          <w:ilvl w:val="0"/>
                          <w:numId w:val="2"/>
                        </w:numPr>
                        <w:spacing w:line="240" w:lineRule="auto"/>
                        <w:rPr>
                          <w:rFonts w:cstheme="minorHAnsi"/>
                          <w:b/>
                          <w:sz w:val="20"/>
                          <w:szCs w:val="20"/>
                        </w:rPr>
                      </w:pPr>
                      <w:r w:rsidRPr="00E32200">
                        <w:rPr>
                          <w:rFonts w:cstheme="minorHAnsi"/>
                          <w:b/>
                          <w:sz w:val="20"/>
                          <w:szCs w:val="20"/>
                        </w:rPr>
                        <w:t xml:space="preserve">Supported </w:t>
                      </w:r>
                      <w:r w:rsidRPr="00E32200">
                        <w:rPr>
                          <w:rFonts w:cstheme="minorHAnsi"/>
                          <w:b/>
                          <w:sz w:val="20"/>
                          <w:szCs w:val="20"/>
                          <w:highlight w:val="cyan"/>
                        </w:rPr>
                        <w:t>XX</w:t>
                      </w:r>
                      <w:r w:rsidRPr="00E32200">
                        <w:rPr>
                          <w:rFonts w:cstheme="minorHAnsi"/>
                          <w:b/>
                          <w:sz w:val="20"/>
                          <w:szCs w:val="20"/>
                        </w:rPr>
                        <w:t xml:space="preserve"> small businesses</w:t>
                      </w:r>
                      <w:r>
                        <w:rPr>
                          <w:rFonts w:cstheme="minorHAnsi"/>
                          <w:b/>
                          <w:sz w:val="20"/>
                          <w:szCs w:val="20"/>
                        </w:rPr>
                        <w:t xml:space="preserve"> (</w:t>
                      </w:r>
                      <w:r>
                        <w:rPr>
                          <w:rFonts w:cstheme="minorHAnsi"/>
                          <w:b/>
                          <w:sz w:val="20"/>
                          <w:szCs w:val="20"/>
                          <w:highlight w:val="cyan"/>
                        </w:rPr>
                        <w:t xml:space="preserve">Matrix </w:t>
                      </w:r>
                      <w:r w:rsidRPr="00294C50">
                        <w:rPr>
                          <w:rFonts w:cstheme="minorHAnsi"/>
                          <w:b/>
                          <w:sz w:val="20"/>
                          <w:szCs w:val="20"/>
                          <w:highlight w:val="cyan"/>
                        </w:rPr>
                        <w:t>D70</w:t>
                      </w:r>
                      <w:r>
                        <w:rPr>
                          <w:rFonts w:cstheme="minorHAnsi"/>
                          <w:b/>
                          <w:sz w:val="20"/>
                          <w:szCs w:val="20"/>
                        </w:rPr>
                        <w:t>)</w:t>
                      </w:r>
                      <w:r w:rsidRPr="00E32200">
                        <w:rPr>
                          <w:rFonts w:cstheme="minorHAnsi"/>
                          <w:b/>
                          <w:sz w:val="20"/>
                          <w:szCs w:val="20"/>
                        </w:rPr>
                        <w:t xml:space="preserve"> in </w:t>
                      </w:r>
                      <w:r w:rsidRPr="00E32200">
                        <w:rPr>
                          <w:rFonts w:cstheme="minorHAnsi"/>
                          <w:b/>
                          <w:sz w:val="20"/>
                          <w:szCs w:val="20"/>
                          <w:highlight w:val="cyan"/>
                        </w:rPr>
                        <w:t>XYZ</w:t>
                      </w:r>
                      <w:r w:rsidRPr="00E32200">
                        <w:rPr>
                          <w:rFonts w:cstheme="minorHAnsi"/>
                          <w:b/>
                          <w:sz w:val="20"/>
                          <w:szCs w:val="20"/>
                        </w:rPr>
                        <w:t xml:space="preserve"> County by subsidizing child care tuition for families who would not otherwise</w:t>
                      </w:r>
                      <w:r>
                        <w:rPr>
                          <w:rFonts w:cstheme="minorHAnsi"/>
                          <w:b/>
                          <w:sz w:val="20"/>
                          <w:szCs w:val="20"/>
                        </w:rPr>
                        <w:t xml:space="preserve"> be able to afford quality care</w:t>
                      </w:r>
                    </w:p>
                    <w:p w:rsidR="00484961" w:rsidRPr="00063DD2" w:rsidRDefault="00484961" w:rsidP="00F9389B">
                      <w:pPr>
                        <w:pStyle w:val="BodyText"/>
                        <w:numPr>
                          <w:ilvl w:val="0"/>
                          <w:numId w:val="2"/>
                        </w:numPr>
                        <w:spacing w:line="240" w:lineRule="auto"/>
                        <w:rPr>
                          <w:rFonts w:cstheme="minorHAnsi"/>
                          <w:b/>
                          <w:sz w:val="20"/>
                          <w:szCs w:val="20"/>
                        </w:rPr>
                      </w:pPr>
                      <w:r>
                        <w:rPr>
                          <w:rFonts w:cstheme="minorHAnsi"/>
                          <w:b/>
                          <w:sz w:val="20"/>
                          <w:szCs w:val="20"/>
                        </w:rPr>
                        <w:t xml:space="preserve">Provided </w:t>
                      </w:r>
                      <w:r w:rsidRPr="00BD165A">
                        <w:rPr>
                          <w:rFonts w:cstheme="minorHAnsi"/>
                          <w:b/>
                          <w:sz w:val="20"/>
                          <w:szCs w:val="20"/>
                          <w:highlight w:val="cyan"/>
                        </w:rPr>
                        <w:t>XX</w:t>
                      </w:r>
                      <w:r>
                        <w:rPr>
                          <w:rFonts w:cstheme="minorHAnsi"/>
                          <w:b/>
                          <w:sz w:val="20"/>
                          <w:szCs w:val="20"/>
                        </w:rPr>
                        <w:t xml:space="preserve"> hours (</w:t>
                      </w:r>
                      <w:r>
                        <w:rPr>
                          <w:rFonts w:cstheme="minorHAnsi"/>
                          <w:b/>
                          <w:sz w:val="20"/>
                          <w:szCs w:val="20"/>
                          <w:highlight w:val="cyan"/>
                        </w:rPr>
                        <w:t xml:space="preserve">Matrix </w:t>
                      </w:r>
                      <w:r w:rsidRPr="00364CCA">
                        <w:rPr>
                          <w:rFonts w:cstheme="minorHAnsi"/>
                          <w:b/>
                          <w:sz w:val="20"/>
                          <w:szCs w:val="20"/>
                          <w:highlight w:val="cyan"/>
                        </w:rPr>
                        <w:t>F70</w:t>
                      </w:r>
                      <w:r>
                        <w:rPr>
                          <w:rFonts w:cstheme="minorHAnsi"/>
                          <w:b/>
                          <w:sz w:val="20"/>
                          <w:szCs w:val="20"/>
                        </w:rPr>
                        <w:t xml:space="preserve">) of training for scholarship parents in topics such </w:t>
                      </w:r>
                      <w:proofErr w:type="gramStart"/>
                      <w:r>
                        <w:rPr>
                          <w:rFonts w:cstheme="minorHAnsi"/>
                          <w:b/>
                          <w:sz w:val="20"/>
                          <w:szCs w:val="20"/>
                        </w:rPr>
                        <w:t xml:space="preserve">as </w:t>
                      </w:r>
                      <w:r w:rsidRPr="00364CCA">
                        <w:rPr>
                          <w:rFonts w:cstheme="minorHAnsi"/>
                          <w:b/>
                          <w:sz w:val="20"/>
                          <w:szCs w:val="20"/>
                          <w:highlight w:val="cyan"/>
                        </w:rPr>
                        <w:t>???????</w:t>
                      </w:r>
                      <w:proofErr w:type="gramEnd"/>
                    </w:p>
                    <w:p w:rsidR="00484961" w:rsidRPr="00320106" w:rsidRDefault="00484961" w:rsidP="00F9389B">
                      <w:pPr>
                        <w:pStyle w:val="BodyText"/>
                        <w:spacing w:line="240" w:lineRule="auto"/>
                        <w:ind w:left="360"/>
                        <w:rPr>
                          <w:rFonts w:cstheme="minorHAnsi"/>
                          <w:b/>
                          <w:sz w:val="20"/>
                          <w:szCs w:val="20"/>
                          <w:highlight w:val="cyan"/>
                        </w:rPr>
                      </w:pPr>
                    </w:p>
                    <w:p w:rsidR="00484961" w:rsidRPr="00416CD6" w:rsidRDefault="00484961" w:rsidP="00F9389B">
                      <w:pPr>
                        <w:pStyle w:val="BodyText"/>
                        <w:spacing w:line="240" w:lineRule="auto"/>
                        <w:ind w:left="360"/>
                        <w:rPr>
                          <w:rFonts w:cstheme="minorHAnsi"/>
                        </w:rPr>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64064" behindDoc="0" locked="0" layoutInCell="1" allowOverlap="1" wp14:anchorId="4E686D61" wp14:editId="173906CB">
                <wp:simplePos x="0" y="0"/>
                <wp:positionH relativeFrom="page">
                  <wp:posOffset>467360</wp:posOffset>
                </wp:positionH>
                <wp:positionV relativeFrom="page">
                  <wp:posOffset>2051685</wp:posOffset>
                </wp:positionV>
                <wp:extent cx="3390900" cy="3943985"/>
                <wp:effectExtent l="0" t="0" r="0" b="18415"/>
                <wp:wrapNone/>
                <wp:docPr id="14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94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E54816" w:rsidRDefault="00484961" w:rsidP="00AA1702">
                            <w:pPr>
                              <w:pStyle w:val="BodyText"/>
                              <w:spacing w:line="240" w:lineRule="auto"/>
                              <w:rPr>
                                <w:rFonts w:cstheme="minorHAnsi"/>
                                <w:sz w:val="18"/>
                              </w:rPr>
                            </w:pPr>
                            <w:r w:rsidRPr="00E54816">
                              <w:rPr>
                                <w:rFonts w:cstheme="minorHAnsi"/>
                                <w:b/>
                                <w:sz w:val="18"/>
                              </w:rPr>
                              <w:t>Access to quality child care is essential for children while away from their primary caregivers.</w:t>
                            </w:r>
                            <w:r w:rsidRPr="00E54816">
                              <w:rPr>
                                <w:rFonts w:cstheme="minorHAnsi"/>
                                <w:sz w:val="18"/>
                              </w:rPr>
                              <w:t xml:space="preserve"> Yet, of those families income-eligible for child care assistance in South Carolina, only a small fraction receive it due to lack of funds. In the absence of nurturing and consistently available family, friends or neighbors, parents are faced with few - or no – affordable care options.</w:t>
                            </w:r>
                          </w:p>
                          <w:p w:rsidR="00484961" w:rsidRDefault="00484961" w:rsidP="00F9389B">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scholarshi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live in poverty</w:t>
                                  </w:r>
                                </w:p>
                              </w:tc>
                            </w:tr>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didn’t graduate from high school</w:t>
                                  </w:r>
                                </w:p>
                              </w:tc>
                            </w:tr>
                            <w:tr w:rsidR="00484961" w:rsidRPr="00197D42" w:rsidTr="004B1D0A">
                              <w:tc>
                                <w:tcPr>
                                  <w:tcW w:w="981" w:type="pct"/>
                                  <w:vAlign w:val="center"/>
                                </w:tcPr>
                                <w:p w:rsidR="00484961" w:rsidRDefault="00484961" w:rsidP="004B1D0A">
                                  <w:pPr>
                                    <w:pStyle w:val="BodyText"/>
                                    <w:spacing w:after="0"/>
                                    <w:jc w:val="right"/>
                                    <w:rPr>
                                      <w:rFonts w:cstheme="minorHAnsi"/>
                                      <w:highlight w:val="cyan"/>
                                    </w:rPr>
                                  </w:pPr>
                                  <w:r>
                                    <w:rPr>
                                      <w:rFonts w:cstheme="minorHAnsi"/>
                                      <w:highlight w:val="cyan"/>
                                    </w:rPr>
                                    <w:t>XX%</w:t>
                                  </w:r>
                                </w:p>
                              </w:tc>
                              <w:tc>
                                <w:tcPr>
                                  <w:tcW w:w="4019" w:type="pct"/>
                                  <w:vAlign w:val="center"/>
                                </w:tcPr>
                                <w:p w:rsidR="00484961" w:rsidRDefault="00484961" w:rsidP="004B1D0A">
                                  <w:pPr>
                                    <w:pStyle w:val="BodyText"/>
                                    <w:spacing w:after="0"/>
                                    <w:rPr>
                                      <w:rFonts w:cstheme="minorHAnsi"/>
                                      <w:b/>
                                      <w:sz w:val="18"/>
                                    </w:rPr>
                                  </w:pPr>
                                  <w:r>
                                    <w:rPr>
                                      <w:rFonts w:cstheme="minorHAnsi"/>
                                      <w:b/>
                                      <w:sz w:val="18"/>
                                    </w:rPr>
                                    <w:t>… were teen parents</w:t>
                                  </w:r>
                                </w:p>
                              </w:tc>
                            </w:tr>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had developmental delays</w:t>
                                  </w:r>
                                </w:p>
                              </w:tc>
                            </w:tr>
                          </w:tbl>
                          <w:p w:rsidR="00484961" w:rsidRDefault="00484961" w:rsidP="00F9389B">
                            <w:pPr>
                              <w:pStyle w:val="BodyText"/>
                              <w:spacing w:line="240" w:lineRule="auto"/>
                              <w:rPr>
                                <w:rFonts w:cstheme="minorHAnsi"/>
                                <w:b/>
                                <w:color w:val="FF0000"/>
                                <w:sz w:val="18"/>
                              </w:rPr>
                            </w:pPr>
                          </w:p>
                          <w:p w:rsidR="00484961" w:rsidRDefault="00484961" w:rsidP="00F9389B">
                            <w:pPr>
                              <w:pStyle w:val="BodyText"/>
                              <w:spacing w:line="240" w:lineRule="auto"/>
                              <w:rPr>
                                <w:rFonts w:cstheme="minorHAnsi"/>
                                <w:sz w:val="18"/>
                              </w:rPr>
                            </w:pPr>
                            <w:r w:rsidRPr="00E32200">
                              <w:rPr>
                                <w:rFonts w:cstheme="minorHAnsi"/>
                                <w:sz w:val="18"/>
                              </w:rPr>
                              <w:t>In addition to regular monitoring of child care providers that receive First Steps scholarships, First Steps conducts at least one developmental screening each year with s</w:t>
                            </w:r>
                            <w:r>
                              <w:rPr>
                                <w:rFonts w:cstheme="minorHAnsi"/>
                                <w:sz w:val="18"/>
                              </w:rPr>
                              <w:t>cholarship children and connects families to needed services within the community.</w:t>
                            </w:r>
                          </w:p>
                          <w:p w:rsidR="00484961" w:rsidRPr="00E32200" w:rsidRDefault="00484961" w:rsidP="00F9389B">
                            <w:pPr>
                              <w:pStyle w:val="BodyText"/>
                              <w:spacing w:line="240" w:lineRule="auto"/>
                              <w:rPr>
                                <w:rFonts w:cstheme="minorHAnsi"/>
                                <w:sz w:val="18"/>
                              </w:rPr>
                            </w:pPr>
                            <w:r w:rsidRPr="00E32200">
                              <w:rPr>
                                <w:rFonts w:cstheme="minorHAnsi"/>
                                <w:sz w:val="18"/>
                                <w:highlight w:val="cyan"/>
                              </w:rPr>
                              <w:t>If your partnership integrates scholarships with another program, such as Parents as Teachers, Family Literacy, Imagination Library etc., mention that here.</w:t>
                            </w:r>
                          </w:p>
                          <w:p w:rsidR="00484961" w:rsidRDefault="00484961" w:rsidP="00AA1702">
                            <w:pPr>
                              <w:pStyle w:val="BodyText"/>
                              <w:spacing w:line="240" w:lineRule="auto"/>
                              <w:rPr>
                                <w:rFonts w:cstheme="minorHAnsi"/>
                                <w:sz w:val="20"/>
                              </w:rPr>
                            </w:pPr>
                          </w:p>
                          <w:p w:rsidR="00484961" w:rsidRDefault="00484961" w:rsidP="00AA1702">
                            <w:pPr>
                              <w:pStyle w:val="BodyText"/>
                              <w:spacing w:line="240" w:lineRule="auto"/>
                              <w:rPr>
                                <w:rFonts w:cstheme="minorHAnsi"/>
                                <w:sz w:val="20"/>
                              </w:rPr>
                            </w:pPr>
                          </w:p>
                          <w:p w:rsidR="00484961" w:rsidRPr="002D69E7" w:rsidRDefault="00484961" w:rsidP="00F72B9F">
                            <w:pPr>
                              <w:pStyle w:val="BodyText"/>
                              <w:spacing w:line="240" w:lineRule="auto"/>
                              <w:rPr>
                                <w:rFonts w:cstheme="minorHAnsi"/>
                                <w:sz w:val="20"/>
                              </w:rPr>
                            </w:pPr>
                            <w:r w:rsidRPr="002D69E7">
                              <w:rPr>
                                <w:rFonts w:cstheme="minorHAnsi"/>
                                <w:sz w:val="20"/>
                              </w:rPr>
                              <w:br/>
                            </w:r>
                          </w:p>
                          <w:p w:rsidR="00484961" w:rsidRPr="002D69E7" w:rsidRDefault="00484961" w:rsidP="00AA1702">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47" type="#_x0000_t202" style="position:absolute;margin-left:36.8pt;margin-top:161.55pt;width:267pt;height:310.55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" filled="f" stroked="f">
                <v:textbox inset="0,0,0,0">
                  <w:txbxContent>
                    <w:p w:rsidR="00484961" w:rsidRPr="00E54816" w:rsidRDefault="00484961" w:rsidP="00AA1702">
                      <w:pPr>
                        <w:pStyle w:val="BodyText"/>
                        <w:spacing w:line="240" w:lineRule="auto"/>
                        <w:rPr>
                          <w:rFonts w:cstheme="minorHAnsi"/>
                          <w:sz w:val="18"/>
                        </w:rPr>
                      </w:pPr>
                      <w:r w:rsidRPr="00E54816">
                        <w:rPr>
                          <w:rFonts w:cstheme="minorHAnsi"/>
                          <w:b/>
                          <w:sz w:val="18"/>
                        </w:rPr>
                        <w:t>Access to quality child care is essential for children while away from their primary caregivers.</w:t>
                      </w:r>
                      <w:r w:rsidRPr="00E54816">
                        <w:rPr>
                          <w:rFonts w:cstheme="minorHAnsi"/>
                          <w:sz w:val="18"/>
                        </w:rPr>
                        <w:t xml:space="preserve"> Yet, of those families income-eligible for child care assistance in South Carolina, only a small fraction receive it due to lack of funds. In the absence of nurturing and consistently available family, friends or neighbors, parents are faced with few - or no – affordable care options.</w:t>
                      </w:r>
                    </w:p>
                    <w:p w:rsidR="00484961" w:rsidRDefault="00484961" w:rsidP="00F9389B">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scholarshi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live in poverty</w:t>
                            </w:r>
                          </w:p>
                        </w:tc>
                      </w:tr>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didn’t graduate from high school</w:t>
                            </w:r>
                          </w:p>
                        </w:tc>
                      </w:tr>
                      <w:tr w:rsidR="00484961" w:rsidRPr="00197D42" w:rsidTr="004B1D0A">
                        <w:tc>
                          <w:tcPr>
                            <w:tcW w:w="981" w:type="pct"/>
                            <w:vAlign w:val="center"/>
                          </w:tcPr>
                          <w:p w:rsidR="00484961" w:rsidRDefault="00484961" w:rsidP="004B1D0A">
                            <w:pPr>
                              <w:pStyle w:val="BodyText"/>
                              <w:spacing w:after="0"/>
                              <w:jc w:val="right"/>
                              <w:rPr>
                                <w:rFonts w:cstheme="minorHAnsi"/>
                                <w:highlight w:val="cyan"/>
                              </w:rPr>
                            </w:pPr>
                            <w:r>
                              <w:rPr>
                                <w:rFonts w:cstheme="minorHAnsi"/>
                                <w:highlight w:val="cyan"/>
                              </w:rPr>
                              <w:t>XX%</w:t>
                            </w:r>
                          </w:p>
                        </w:tc>
                        <w:tc>
                          <w:tcPr>
                            <w:tcW w:w="4019" w:type="pct"/>
                            <w:vAlign w:val="center"/>
                          </w:tcPr>
                          <w:p w:rsidR="00484961" w:rsidRDefault="00484961" w:rsidP="004B1D0A">
                            <w:pPr>
                              <w:pStyle w:val="BodyText"/>
                              <w:spacing w:after="0"/>
                              <w:rPr>
                                <w:rFonts w:cstheme="minorHAnsi"/>
                                <w:b/>
                                <w:sz w:val="18"/>
                              </w:rPr>
                            </w:pPr>
                            <w:r>
                              <w:rPr>
                                <w:rFonts w:cstheme="minorHAnsi"/>
                                <w:b/>
                                <w:sz w:val="18"/>
                              </w:rPr>
                              <w:t>… were teen parents</w:t>
                            </w:r>
                          </w:p>
                        </w:tc>
                      </w:tr>
                      <w:tr w:rsidR="00484961" w:rsidRPr="00197D42" w:rsidTr="004B1D0A">
                        <w:tc>
                          <w:tcPr>
                            <w:tcW w:w="981" w:type="pct"/>
                            <w:vAlign w:val="center"/>
                          </w:tcPr>
                          <w:p w:rsidR="00484961" w:rsidRPr="00197D42" w:rsidRDefault="00484961"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484961" w:rsidRPr="00197D42" w:rsidRDefault="00484961" w:rsidP="004B1D0A">
                            <w:pPr>
                              <w:pStyle w:val="BodyText"/>
                              <w:spacing w:after="0"/>
                              <w:rPr>
                                <w:rFonts w:cstheme="minorHAnsi"/>
                                <w:b/>
                                <w:sz w:val="18"/>
                              </w:rPr>
                            </w:pPr>
                            <w:r>
                              <w:rPr>
                                <w:rFonts w:cstheme="minorHAnsi"/>
                                <w:b/>
                                <w:sz w:val="18"/>
                              </w:rPr>
                              <w:t>… had developmental delays</w:t>
                            </w:r>
                          </w:p>
                        </w:tc>
                      </w:tr>
                    </w:tbl>
                    <w:p w:rsidR="00484961" w:rsidRDefault="00484961" w:rsidP="00F9389B">
                      <w:pPr>
                        <w:pStyle w:val="BodyText"/>
                        <w:spacing w:line="240" w:lineRule="auto"/>
                        <w:rPr>
                          <w:rFonts w:cstheme="minorHAnsi"/>
                          <w:b/>
                          <w:color w:val="FF0000"/>
                          <w:sz w:val="18"/>
                        </w:rPr>
                      </w:pPr>
                    </w:p>
                    <w:p w:rsidR="00484961" w:rsidRDefault="00484961" w:rsidP="00F9389B">
                      <w:pPr>
                        <w:pStyle w:val="BodyText"/>
                        <w:spacing w:line="240" w:lineRule="auto"/>
                        <w:rPr>
                          <w:rFonts w:cstheme="minorHAnsi"/>
                          <w:sz w:val="18"/>
                        </w:rPr>
                      </w:pPr>
                      <w:r w:rsidRPr="00E32200">
                        <w:rPr>
                          <w:rFonts w:cstheme="minorHAnsi"/>
                          <w:sz w:val="18"/>
                        </w:rPr>
                        <w:t>In addition to regular monitoring of child care providers that receive First Steps scholarships, First Steps conducts at least one developmental screening each year with s</w:t>
                      </w:r>
                      <w:r>
                        <w:rPr>
                          <w:rFonts w:cstheme="minorHAnsi"/>
                          <w:sz w:val="18"/>
                        </w:rPr>
                        <w:t>cholarship children and connects families to needed services within the community.</w:t>
                      </w:r>
                    </w:p>
                    <w:p w:rsidR="00484961" w:rsidRPr="00E32200" w:rsidRDefault="00484961" w:rsidP="00F9389B">
                      <w:pPr>
                        <w:pStyle w:val="BodyText"/>
                        <w:spacing w:line="240" w:lineRule="auto"/>
                        <w:rPr>
                          <w:rFonts w:cstheme="minorHAnsi"/>
                          <w:sz w:val="18"/>
                        </w:rPr>
                      </w:pPr>
                      <w:r w:rsidRPr="00E32200">
                        <w:rPr>
                          <w:rFonts w:cstheme="minorHAnsi"/>
                          <w:sz w:val="18"/>
                          <w:highlight w:val="cyan"/>
                        </w:rPr>
                        <w:t>If your partnership integrates scholarships with another program, such as Parents as Teachers, Family Literacy, Imagination Library etc., mention that here.</w:t>
                      </w:r>
                    </w:p>
                    <w:p w:rsidR="00484961" w:rsidRDefault="00484961" w:rsidP="00AA1702">
                      <w:pPr>
                        <w:pStyle w:val="BodyText"/>
                        <w:spacing w:line="240" w:lineRule="auto"/>
                        <w:rPr>
                          <w:rFonts w:cstheme="minorHAnsi"/>
                          <w:sz w:val="20"/>
                        </w:rPr>
                      </w:pPr>
                    </w:p>
                    <w:p w:rsidR="00484961" w:rsidRDefault="00484961" w:rsidP="00AA1702">
                      <w:pPr>
                        <w:pStyle w:val="BodyText"/>
                        <w:spacing w:line="240" w:lineRule="auto"/>
                        <w:rPr>
                          <w:rFonts w:cstheme="minorHAnsi"/>
                          <w:sz w:val="20"/>
                        </w:rPr>
                      </w:pPr>
                    </w:p>
                    <w:p w:rsidR="00484961" w:rsidRPr="002D69E7" w:rsidRDefault="00484961" w:rsidP="00F72B9F">
                      <w:pPr>
                        <w:pStyle w:val="BodyText"/>
                        <w:spacing w:line="240" w:lineRule="auto"/>
                        <w:rPr>
                          <w:rFonts w:cstheme="minorHAnsi"/>
                          <w:sz w:val="20"/>
                        </w:rPr>
                      </w:pPr>
                      <w:r w:rsidRPr="002D69E7">
                        <w:rPr>
                          <w:rFonts w:cstheme="minorHAnsi"/>
                          <w:sz w:val="20"/>
                        </w:rPr>
                        <w:br/>
                      </w:r>
                    </w:p>
                    <w:p w:rsidR="00484961" w:rsidRPr="002D69E7" w:rsidRDefault="00484961" w:rsidP="00AA1702">
                      <w:pPr>
                        <w:pStyle w:val="BodyText"/>
                        <w:spacing w:line="240" w:lineRule="auto"/>
                        <w:rPr>
                          <w:rFonts w:cstheme="minorHAnsi"/>
                          <w:sz w:val="20"/>
                        </w:rPr>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71232" behindDoc="0" locked="0" layoutInCell="1" allowOverlap="1" wp14:anchorId="01C66A73" wp14:editId="33EE62F1">
                <wp:simplePos x="0" y="0"/>
                <wp:positionH relativeFrom="page">
                  <wp:posOffset>5067935</wp:posOffset>
                </wp:positionH>
                <wp:positionV relativeFrom="page">
                  <wp:posOffset>8848090</wp:posOffset>
                </wp:positionV>
                <wp:extent cx="2305050" cy="759460"/>
                <wp:effectExtent l="0" t="0" r="19050" b="21590"/>
                <wp:wrapNone/>
                <wp:docPr id="144"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AD355E" w:rsidRDefault="00484961" w:rsidP="00AA1702">
                            <w:pPr>
                              <w:pStyle w:val="Heading3"/>
                              <w:spacing w:before="0" w:after="120" w:line="240" w:lineRule="auto"/>
                              <w:jc w:val="right"/>
                              <w:rPr>
                                <w:rFonts w:asciiTheme="minorHAnsi" w:hAnsiTheme="minorHAnsi" w:cs="Arial"/>
                                <w:color w:val="0070C0"/>
                                <w:highlight w:val="cyan"/>
                              </w:rPr>
                            </w:pPr>
                            <w:r w:rsidRPr="00AD355E">
                              <w:rPr>
                                <w:rFonts w:asciiTheme="minorHAnsi" w:hAnsiTheme="minorHAnsi" w:cs="Arial"/>
                                <w:color w:val="0070C0"/>
                                <w:highlight w:val="cyan"/>
                              </w:rPr>
                              <w:t>XYZ County First Steps</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Address, City, ZIP</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Phone</w:t>
                            </w:r>
                          </w:p>
                          <w:p w:rsidR="00484961" w:rsidRPr="001B32F2" w:rsidRDefault="00484961" w:rsidP="00AA1702">
                            <w:pPr>
                              <w:pStyle w:val="SchoolAddress"/>
                              <w:ind w:firstLine="720"/>
                            </w:pPr>
                            <w:r w:rsidRPr="00AD355E">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48" type="#_x0000_t202" style="position:absolute;margin-left:399.05pt;margin-top:696.7pt;width:181.5pt;height:59.8pt;z-index:25187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" fillcolor="yellow" strokecolor="red" strokeweight="1.25pt">
                <v:textbox inset="2.88pt,2.88pt,2.88pt,2.88pt">
                  <w:txbxContent>
                    <w:p w:rsidR="00484961" w:rsidRPr="00AD355E" w:rsidRDefault="00484961" w:rsidP="00AA1702">
                      <w:pPr>
                        <w:pStyle w:val="Heading3"/>
                        <w:spacing w:before="0" w:after="120" w:line="240" w:lineRule="auto"/>
                        <w:jc w:val="right"/>
                        <w:rPr>
                          <w:rFonts w:asciiTheme="minorHAnsi" w:hAnsiTheme="minorHAnsi" w:cs="Arial"/>
                          <w:color w:val="0070C0"/>
                          <w:highlight w:val="cyan"/>
                        </w:rPr>
                      </w:pPr>
                      <w:r w:rsidRPr="00AD355E">
                        <w:rPr>
                          <w:rFonts w:asciiTheme="minorHAnsi" w:hAnsiTheme="minorHAnsi" w:cs="Arial"/>
                          <w:color w:val="0070C0"/>
                          <w:highlight w:val="cyan"/>
                        </w:rPr>
                        <w:t>XYZ County First Steps</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Address, City, ZIP</w:t>
                      </w:r>
                    </w:p>
                    <w:p w:rsidR="00484961" w:rsidRPr="00AD355E" w:rsidRDefault="00484961" w:rsidP="00AA1702">
                      <w:pPr>
                        <w:pStyle w:val="SchoolAddress"/>
                        <w:rPr>
                          <w:rFonts w:asciiTheme="minorHAnsi" w:hAnsiTheme="minorHAnsi"/>
                          <w:highlight w:val="cyan"/>
                        </w:rPr>
                      </w:pPr>
                      <w:r w:rsidRPr="00AD355E">
                        <w:rPr>
                          <w:rFonts w:asciiTheme="minorHAnsi" w:hAnsiTheme="minorHAnsi"/>
                          <w:highlight w:val="cyan"/>
                        </w:rPr>
                        <w:t>Phone</w:t>
                      </w:r>
                    </w:p>
                    <w:p w:rsidR="00484961" w:rsidRPr="001B32F2" w:rsidRDefault="00484961" w:rsidP="00AA1702">
                      <w:pPr>
                        <w:pStyle w:val="SchoolAddress"/>
                        <w:ind w:firstLine="720"/>
                      </w:pPr>
                      <w:r w:rsidRPr="00AD355E">
                        <w:rPr>
                          <w:rFonts w:asciiTheme="minorHAnsi" w:hAnsiTheme="minorHAnsi"/>
                          <w:highlight w:val="cyan"/>
                        </w:rPr>
                        <w:t>Email     Web Addres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72256" behindDoc="0" locked="0" layoutInCell="1" allowOverlap="1" wp14:anchorId="5B5694FD" wp14:editId="239E8BCC">
                <wp:simplePos x="0" y="0"/>
                <wp:positionH relativeFrom="page">
                  <wp:posOffset>466725</wp:posOffset>
                </wp:positionH>
                <wp:positionV relativeFrom="page">
                  <wp:posOffset>8138160</wp:posOffset>
                </wp:positionV>
                <wp:extent cx="2905125" cy="423545"/>
                <wp:effectExtent l="0" t="0" r="9525" b="14605"/>
                <wp:wrapNone/>
                <wp:docPr id="152"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AD355E" w:rsidRDefault="00484961"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49" type="#_x0000_t202" style="position:absolute;margin-left:36.75pt;margin-top:640.8pt;width:228.75pt;height:33.35pt;z-index:25187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" filled="f" stroked="f">
                <v:textbox inset="0,0,0,0">
                  <w:txbxContent>
                    <w:p w:rsidR="00484961" w:rsidRPr="00AD355E" w:rsidRDefault="00484961"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73280" behindDoc="0" locked="0" layoutInCell="1" allowOverlap="1" wp14:anchorId="1465DB71" wp14:editId="22A038B9">
                <wp:simplePos x="0" y="0"/>
                <wp:positionH relativeFrom="page">
                  <wp:posOffset>513715</wp:posOffset>
                </wp:positionH>
                <wp:positionV relativeFrom="page">
                  <wp:posOffset>8591550</wp:posOffset>
                </wp:positionV>
                <wp:extent cx="3343275" cy="1028700"/>
                <wp:effectExtent l="19050" t="19050" r="28575" b="19050"/>
                <wp:wrapNone/>
                <wp:docPr id="15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AD355E" w:rsidRDefault="00484961" w:rsidP="00AA1702">
                            <w:pPr>
                              <w:pStyle w:val="BodyText"/>
                              <w:spacing w:before="120"/>
                              <w:ind w:left="288" w:right="288"/>
                              <w:rPr>
                                <w:b/>
                                <w:sz w:val="20"/>
                                <w:highlight w:val="cyan"/>
                              </w:rPr>
                            </w:pPr>
                            <w:r w:rsidRPr="00AD355E">
                              <w:rPr>
                                <w:b/>
                                <w:sz w:val="20"/>
                                <w:highlight w:val="cyan"/>
                              </w:rPr>
                              <w:t>U.S. Department of Education</w:t>
                            </w:r>
                          </w:p>
                          <w:p w:rsidR="00484961" w:rsidRPr="00AD355E" w:rsidRDefault="00484961" w:rsidP="00AA1702">
                            <w:pPr>
                              <w:pStyle w:val="BodyText"/>
                              <w:spacing w:before="120"/>
                              <w:ind w:left="288" w:right="288"/>
                              <w:rPr>
                                <w:b/>
                                <w:sz w:val="20"/>
                                <w:highlight w:val="cyan"/>
                              </w:rPr>
                            </w:pPr>
                            <w:r w:rsidRPr="00AD355E">
                              <w:rPr>
                                <w:b/>
                                <w:sz w:val="20"/>
                                <w:highlight w:val="cyan"/>
                              </w:rPr>
                              <w:t>XYZ County School District Family Literacy</w:t>
                            </w:r>
                          </w:p>
                          <w:p w:rsidR="00484961" w:rsidRPr="00AD355E" w:rsidRDefault="00484961" w:rsidP="00AA1702">
                            <w:pPr>
                              <w:pStyle w:val="BodyText"/>
                              <w:spacing w:before="120"/>
                              <w:ind w:left="288" w:right="288"/>
                              <w:rPr>
                                <w:b/>
                                <w:sz w:val="20"/>
                                <w:highlight w:val="cyan"/>
                              </w:rPr>
                            </w:pPr>
                            <w:r w:rsidRPr="00AD355E">
                              <w:rPr>
                                <w:b/>
                                <w:sz w:val="20"/>
                                <w:highlight w:val="cyan"/>
                              </w:rPr>
                              <w:t>ABC Child Care</w:t>
                            </w:r>
                          </w:p>
                          <w:p w:rsidR="00484961" w:rsidRPr="00AD355E" w:rsidRDefault="00484961" w:rsidP="00AA1702">
                            <w:pPr>
                              <w:pStyle w:val="BodyText"/>
                              <w:spacing w:before="120"/>
                              <w:ind w:left="288" w:right="288"/>
                              <w:rPr>
                                <w:b/>
                                <w:sz w:val="20"/>
                              </w:rPr>
                            </w:pPr>
                            <w:r w:rsidRPr="00AD355E">
                              <w:rPr>
                                <w:b/>
                                <w:sz w:val="20"/>
                                <w:highlight w:val="cyan"/>
                              </w:rPr>
                              <w:t>Fairview Mental Health Services</w:t>
                            </w:r>
                          </w:p>
                          <w:p w:rsidR="00484961" w:rsidRDefault="00484961"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50" type="#_x0000_t202" style="position:absolute;margin-left:40.45pt;margin-top:676.5pt;width:263.25pt;height:81pt;z-index:25187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" filled="f" fillcolor="#9cf" strokecolor="#36f" strokeweight="2.25pt">
                <v:stroke dashstyle="1 1" endcap="round"/>
                <v:textbox inset="0,0,0,0">
                  <w:txbxContent>
                    <w:p w:rsidR="00484961" w:rsidRPr="00AD355E" w:rsidRDefault="00484961" w:rsidP="00AA1702">
                      <w:pPr>
                        <w:pStyle w:val="BodyText"/>
                        <w:spacing w:before="120"/>
                        <w:ind w:left="288" w:right="288"/>
                        <w:rPr>
                          <w:b/>
                          <w:sz w:val="20"/>
                          <w:highlight w:val="cyan"/>
                        </w:rPr>
                      </w:pPr>
                      <w:r w:rsidRPr="00AD355E">
                        <w:rPr>
                          <w:b/>
                          <w:sz w:val="20"/>
                          <w:highlight w:val="cyan"/>
                        </w:rPr>
                        <w:t>U.S. Department of Education</w:t>
                      </w:r>
                    </w:p>
                    <w:p w:rsidR="00484961" w:rsidRPr="00AD355E" w:rsidRDefault="00484961" w:rsidP="00AA1702">
                      <w:pPr>
                        <w:pStyle w:val="BodyText"/>
                        <w:spacing w:before="120"/>
                        <w:ind w:left="288" w:right="288"/>
                        <w:rPr>
                          <w:b/>
                          <w:sz w:val="20"/>
                          <w:highlight w:val="cyan"/>
                        </w:rPr>
                      </w:pPr>
                      <w:r w:rsidRPr="00AD355E">
                        <w:rPr>
                          <w:b/>
                          <w:sz w:val="20"/>
                          <w:highlight w:val="cyan"/>
                        </w:rPr>
                        <w:t>XYZ County School District Family Literacy</w:t>
                      </w:r>
                    </w:p>
                    <w:p w:rsidR="00484961" w:rsidRPr="00AD355E" w:rsidRDefault="00484961" w:rsidP="00AA1702">
                      <w:pPr>
                        <w:pStyle w:val="BodyText"/>
                        <w:spacing w:before="120"/>
                        <w:ind w:left="288" w:right="288"/>
                        <w:rPr>
                          <w:b/>
                          <w:sz w:val="20"/>
                          <w:highlight w:val="cyan"/>
                        </w:rPr>
                      </w:pPr>
                      <w:r w:rsidRPr="00AD355E">
                        <w:rPr>
                          <w:b/>
                          <w:sz w:val="20"/>
                          <w:highlight w:val="cyan"/>
                        </w:rPr>
                        <w:t>ABC Child Care</w:t>
                      </w:r>
                    </w:p>
                    <w:p w:rsidR="00484961" w:rsidRPr="00AD355E" w:rsidRDefault="00484961" w:rsidP="00AA1702">
                      <w:pPr>
                        <w:pStyle w:val="BodyText"/>
                        <w:spacing w:before="120"/>
                        <w:ind w:left="288" w:right="288"/>
                        <w:rPr>
                          <w:b/>
                          <w:sz w:val="20"/>
                        </w:rPr>
                      </w:pPr>
                      <w:r w:rsidRPr="00AD355E">
                        <w:rPr>
                          <w:b/>
                          <w:sz w:val="20"/>
                          <w:highlight w:val="cyan"/>
                        </w:rPr>
                        <w:t>Fairview Mental Health Services</w:t>
                      </w:r>
                    </w:p>
                    <w:p w:rsidR="00484961" w:rsidRDefault="00484961" w:rsidP="00AA1702">
                      <w:pPr>
                        <w:pStyle w:val="BodyText"/>
                      </w:pPr>
                    </w:p>
                  </w:txbxContent>
                </v:textbox>
                <w10:wrap anchorx="page" anchory="page"/>
              </v:shape>
            </w:pict>
          </mc:Fallback>
        </mc:AlternateContent>
      </w:r>
      <w:r w:rsidR="00AA1702" w:rsidRPr="00AD355E">
        <w:br w:type="page"/>
      </w:r>
    </w:p>
    <w:p w:rsidR="00AA1702" w:rsidRPr="00AD355E" w:rsidRDefault="00EC1717" w:rsidP="00AA1702">
      <w:r w:rsidRPr="00AD355E">
        <w:rPr>
          <w:noProof/>
        </w:rPr>
        <w:lastRenderedPageBreak/>
        <w:drawing>
          <wp:anchor distT="0" distB="0" distL="114300" distR="114300" simplePos="0" relativeHeight="252160000" behindDoc="0" locked="0" layoutInCell="1" allowOverlap="1" wp14:anchorId="20B73B98" wp14:editId="3075FE87">
            <wp:simplePos x="0" y="0"/>
            <wp:positionH relativeFrom="column">
              <wp:posOffset>111760</wp:posOffset>
            </wp:positionH>
            <wp:positionV relativeFrom="paragraph">
              <wp:posOffset>-718353</wp:posOffset>
            </wp:positionV>
            <wp:extent cx="1259205" cy="9728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259205" cy="972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noProof/>
        </w:rPr>
        <w:drawing>
          <wp:anchor distT="0" distB="0" distL="114300" distR="114300" simplePos="0" relativeHeight="251878400" behindDoc="0" locked="0" layoutInCell="1" allowOverlap="1" wp14:anchorId="1E2D8D7C" wp14:editId="54998604">
            <wp:simplePos x="0" y="0"/>
            <wp:positionH relativeFrom="column">
              <wp:posOffset>5349358</wp:posOffset>
            </wp:positionH>
            <wp:positionV relativeFrom="paragraph">
              <wp:posOffset>-563940</wp:posOffset>
            </wp:positionV>
            <wp:extent cx="1526875" cy="564280"/>
            <wp:effectExtent l="0" t="0" r="0"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526875" cy="564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A3B" w:rsidRPr="00AD355E">
        <w:rPr>
          <w:b/>
          <w:noProof/>
        </w:rPr>
        <mc:AlternateContent>
          <mc:Choice Requires="wps">
            <w:drawing>
              <wp:anchor distT="0" distB="0" distL="114300" distR="114300" simplePos="0" relativeHeight="251875328" behindDoc="0" locked="0" layoutInCell="1" allowOverlap="1" wp14:anchorId="5167DC55" wp14:editId="187C7B14">
                <wp:simplePos x="0" y="0"/>
                <wp:positionH relativeFrom="column">
                  <wp:posOffset>-142875</wp:posOffset>
                </wp:positionH>
                <wp:positionV relativeFrom="paragraph">
                  <wp:posOffset>-270510</wp:posOffset>
                </wp:positionV>
                <wp:extent cx="7143750" cy="9115425"/>
                <wp:effectExtent l="0" t="0" r="19050" b="28575"/>
                <wp:wrapNone/>
                <wp:docPr id="15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2A26C3B" id="Rectangle 295" o:spid="_x0000_s1026" style="position:absolute;margin-left:-11.25pt;margin-top:-21.3pt;width:562.5pt;height:717.7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" filled="f" strokecolor="red" strokeweight="1.75pt">
                <v:textbox inset="0,0,0,0"/>
              </v:rect>
            </w:pict>
          </mc:Fallback>
        </mc:AlternateContent>
      </w:r>
    </w:p>
    <w:p w:rsidR="00AA1702" w:rsidRPr="00AD355E" w:rsidRDefault="00EA09AA" w:rsidP="00AA1702">
      <w:r w:rsidRPr="00AD355E">
        <w:rPr>
          <w:b/>
          <w:noProof/>
        </w:rPr>
        <mc:AlternateContent>
          <mc:Choice Requires="wps">
            <w:drawing>
              <wp:anchor distT="0" distB="0" distL="114300" distR="114300" simplePos="0" relativeHeight="251879424" behindDoc="0" locked="0" layoutInCell="1" allowOverlap="1" wp14:anchorId="5D47FAF7" wp14:editId="2D73B6C4">
                <wp:simplePos x="0" y="0"/>
                <wp:positionH relativeFrom="page">
                  <wp:posOffset>318770</wp:posOffset>
                </wp:positionH>
                <wp:positionV relativeFrom="page">
                  <wp:posOffset>1266190</wp:posOffset>
                </wp:positionV>
                <wp:extent cx="7143115" cy="520700"/>
                <wp:effectExtent l="0" t="0" r="635" b="12700"/>
                <wp:wrapNone/>
                <wp:docPr id="166"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115" cy="520700"/>
                        </a:xfrm>
                        <a:prstGeom prst="rect">
                          <a:avLst/>
                        </a:prstGeom>
                        <a:noFill/>
                        <a:ln>
                          <a:noFill/>
                        </a:ln>
                        <a:effectLst/>
                        <a:extLst/>
                      </wps:spPr>
                      <wps:txbx>
                        <w:txbxContent>
                          <w:p w:rsidR="00484961" w:rsidRPr="00B9390A" w:rsidRDefault="00484961" w:rsidP="00AA1702">
                            <w:pPr>
                              <w:jc w:val="center"/>
                              <w:rPr>
                                <w:b/>
                                <w:sz w:val="28"/>
                                <w:szCs w:val="28"/>
                              </w:rPr>
                            </w:pPr>
                            <w:r w:rsidRPr="00B9390A">
                              <w:rPr>
                                <w:b/>
                                <w:sz w:val="28"/>
                                <w:szCs w:val="28"/>
                              </w:rPr>
                              <w:t>Children involved in high-quality preschool are more likely to have better academic outcome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51" type="#_x0000_t202" style="position:absolute;margin-left:25.1pt;margin-top:99.7pt;width:562.45pt;height:41pt;z-index:25187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" filled="f" stroked="f">
                <v:textbox inset="0,0,0,0">
                  <w:txbxContent>
                    <w:p w:rsidR="00484961" w:rsidRPr="00B9390A" w:rsidRDefault="00484961" w:rsidP="00AA1702">
                      <w:pPr>
                        <w:jc w:val="center"/>
                        <w:rPr>
                          <w:b/>
                          <w:sz w:val="28"/>
                          <w:szCs w:val="28"/>
                        </w:rPr>
                      </w:pPr>
                      <w:r w:rsidRPr="00B9390A">
                        <w:rPr>
                          <w:b/>
                          <w:sz w:val="28"/>
                          <w:szCs w:val="28"/>
                        </w:rPr>
                        <w:t>Children involved in high-quality preschool are more likely to have better academic outcome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912192" behindDoc="0" locked="0" layoutInCell="1" allowOverlap="1" wp14:anchorId="3E51E34F" wp14:editId="668A218B">
                <wp:simplePos x="0" y="0"/>
                <wp:positionH relativeFrom="page">
                  <wp:posOffset>2200275</wp:posOffset>
                </wp:positionH>
                <wp:positionV relativeFrom="page">
                  <wp:posOffset>323850</wp:posOffset>
                </wp:positionV>
                <wp:extent cx="3524250" cy="657225"/>
                <wp:effectExtent l="0" t="0" r="19050" b="28575"/>
                <wp:wrapNone/>
                <wp:docPr id="15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57225"/>
                        </a:xfrm>
                        <a:prstGeom prst="rect">
                          <a:avLst/>
                        </a:prstGeom>
                        <a:solidFill>
                          <a:srgbClr val="00B0F0"/>
                        </a:solidFill>
                        <a:ln w="19050">
                          <a:solidFill>
                            <a:srgbClr val="FF0000"/>
                          </a:solidFill>
                          <a:miter lim="800000"/>
                          <a:headEnd/>
                          <a:tailEnd/>
                        </a:ln>
                        <a:extLst/>
                      </wps:spPr>
                      <wps:txbx>
                        <w:txbxContent>
                          <w:p w:rsidR="00484961" w:rsidRPr="00B9390A" w:rsidRDefault="00484961" w:rsidP="00AA1702">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Early Educatio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52" type="#_x0000_t202" style="position:absolute;margin-left:173.25pt;margin-top:25.5pt;width:277.5pt;height:51.75pt;z-index:25191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" fillcolor="#00b0f0" strokecolor="red" strokeweight="1.5pt">
                <v:textbox inset="0,0,0,0">
                  <w:txbxContent>
                    <w:p w:rsidR="00484961" w:rsidRPr="00B9390A" w:rsidRDefault="00484961" w:rsidP="00AA1702">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Early Education</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81472" behindDoc="0" locked="0" layoutInCell="1" allowOverlap="1" wp14:anchorId="5C35B526" wp14:editId="137362FA">
                <wp:simplePos x="0" y="0"/>
                <wp:positionH relativeFrom="page">
                  <wp:posOffset>466725</wp:posOffset>
                </wp:positionH>
                <wp:positionV relativeFrom="page">
                  <wp:posOffset>2047875</wp:posOffset>
                </wp:positionV>
                <wp:extent cx="3390900" cy="5824220"/>
                <wp:effectExtent l="0" t="0" r="0" b="5080"/>
                <wp:wrapNone/>
                <wp:docPr id="16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5824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AE1ED8" w:rsidRDefault="00484961" w:rsidP="00AA1702">
                            <w:pPr>
                              <w:pStyle w:val="BodyText"/>
                              <w:spacing w:line="240" w:lineRule="auto"/>
                              <w:rPr>
                                <w:rFonts w:cstheme="minorHAnsi"/>
                                <w:sz w:val="20"/>
                                <w:highlight w:val="cyan"/>
                              </w:rPr>
                            </w:pPr>
                            <w:r w:rsidRPr="00AE1ED8">
                              <w:rPr>
                                <w:rFonts w:cstheme="minorHAnsi"/>
                                <w:sz w:val="20"/>
                                <w:highlight w:val="cyan"/>
                              </w:rPr>
                              <w:t>Here is the place where you summarize your program. Connect your program’s purpose to the “WHY” statement above.</w:t>
                            </w:r>
                          </w:p>
                          <w:p w:rsidR="00484961" w:rsidRPr="00AE1ED8" w:rsidRDefault="00484961" w:rsidP="00AA1702">
                            <w:pPr>
                              <w:pStyle w:val="BodyText"/>
                              <w:spacing w:line="240" w:lineRule="auto"/>
                              <w:rPr>
                                <w:rFonts w:cstheme="minorHAnsi"/>
                                <w:sz w:val="20"/>
                                <w:highlight w:val="cyan"/>
                              </w:rPr>
                            </w:pPr>
                            <w:r w:rsidRPr="00AE1ED8">
                              <w:rPr>
                                <w:rFonts w:cstheme="minorHAnsi"/>
                                <w:sz w:val="20"/>
                                <w:highlight w:val="cyan"/>
                              </w:rPr>
                              <w:t>Describe the desired outcomes of your program.</w:t>
                            </w:r>
                          </w:p>
                          <w:p w:rsidR="00484961" w:rsidRPr="00AE1ED8" w:rsidRDefault="00484961" w:rsidP="00AA1702">
                            <w:pPr>
                              <w:pStyle w:val="BodyText"/>
                              <w:spacing w:line="240" w:lineRule="auto"/>
                              <w:rPr>
                                <w:rFonts w:cstheme="minorHAnsi"/>
                                <w:sz w:val="20"/>
                                <w:highlight w:val="cyan"/>
                              </w:rPr>
                            </w:pPr>
                            <w:r w:rsidRPr="00AE1ED8">
                              <w:rPr>
                                <w:rFonts w:cstheme="minorHAnsi"/>
                                <w:sz w:val="20"/>
                                <w:highlight w:val="cyan"/>
                              </w:rPr>
                              <w:t>Describe the components of your program, using subheadings, bullets and/or numbering to organize it for the reader. For example:</w:t>
                            </w:r>
                          </w:p>
                          <w:p w:rsidR="00484961" w:rsidRPr="00AE1ED8" w:rsidRDefault="00484961"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1</w:t>
                            </w:r>
                          </w:p>
                          <w:p w:rsidR="00484961" w:rsidRPr="00AE1ED8" w:rsidRDefault="00484961"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2</w:t>
                            </w:r>
                          </w:p>
                          <w:p w:rsidR="00484961" w:rsidRPr="00AE1ED8" w:rsidRDefault="00484961"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3</w:t>
                            </w:r>
                          </w:p>
                          <w:p w:rsidR="00484961" w:rsidRPr="002D69E7" w:rsidRDefault="00484961" w:rsidP="00AA1702">
                            <w:pPr>
                              <w:pStyle w:val="BodyText"/>
                              <w:spacing w:line="240" w:lineRule="auto"/>
                              <w:rPr>
                                <w:rFonts w:cstheme="minorHAnsi"/>
                                <w:sz w:val="20"/>
                              </w:rPr>
                            </w:pPr>
                            <w:r w:rsidRPr="00AA7D00">
                              <w:rPr>
                                <w:rFonts w:cstheme="minorHAnsi"/>
                                <w:sz w:val="20"/>
                                <w:highlight w:val="cyan"/>
                              </w:rPr>
                              <w:t>If you have risk factor data for this strategy, copy/paste the “risk factor box” from other pages and insert it 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53" type="#_x0000_t202" style="position:absolute;margin-left:36.75pt;margin-top:161.25pt;width:267pt;height:458.6pt;z-index:25188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" filled="f" stroked="f">
                <v:textbox inset="0,0,0,0">
                  <w:txbxContent>
                    <w:p w:rsidR="00484961" w:rsidRPr="00AE1ED8" w:rsidRDefault="00484961" w:rsidP="00AA1702">
                      <w:pPr>
                        <w:pStyle w:val="BodyText"/>
                        <w:spacing w:line="240" w:lineRule="auto"/>
                        <w:rPr>
                          <w:rFonts w:cstheme="minorHAnsi"/>
                          <w:sz w:val="20"/>
                          <w:highlight w:val="cyan"/>
                        </w:rPr>
                      </w:pPr>
                      <w:r w:rsidRPr="00AE1ED8">
                        <w:rPr>
                          <w:rFonts w:cstheme="minorHAnsi"/>
                          <w:sz w:val="20"/>
                          <w:highlight w:val="cyan"/>
                        </w:rPr>
                        <w:t>Here is the place where you summarize your program. Connect your program’s purpose to the “WHY” statement above.</w:t>
                      </w:r>
                    </w:p>
                    <w:p w:rsidR="00484961" w:rsidRPr="00AE1ED8" w:rsidRDefault="00484961" w:rsidP="00AA1702">
                      <w:pPr>
                        <w:pStyle w:val="BodyText"/>
                        <w:spacing w:line="240" w:lineRule="auto"/>
                        <w:rPr>
                          <w:rFonts w:cstheme="minorHAnsi"/>
                          <w:sz w:val="20"/>
                          <w:highlight w:val="cyan"/>
                        </w:rPr>
                      </w:pPr>
                      <w:r w:rsidRPr="00AE1ED8">
                        <w:rPr>
                          <w:rFonts w:cstheme="minorHAnsi"/>
                          <w:sz w:val="20"/>
                          <w:highlight w:val="cyan"/>
                        </w:rPr>
                        <w:t>Describe the desired outcomes of your program.</w:t>
                      </w:r>
                    </w:p>
                    <w:p w:rsidR="00484961" w:rsidRPr="00AE1ED8" w:rsidRDefault="00484961" w:rsidP="00AA1702">
                      <w:pPr>
                        <w:pStyle w:val="BodyText"/>
                        <w:spacing w:line="240" w:lineRule="auto"/>
                        <w:rPr>
                          <w:rFonts w:cstheme="minorHAnsi"/>
                          <w:sz w:val="20"/>
                          <w:highlight w:val="cyan"/>
                        </w:rPr>
                      </w:pPr>
                      <w:r w:rsidRPr="00AE1ED8">
                        <w:rPr>
                          <w:rFonts w:cstheme="minorHAnsi"/>
                          <w:sz w:val="20"/>
                          <w:highlight w:val="cyan"/>
                        </w:rPr>
                        <w:t>Describe the components of your program, using subheadings, bullets and/or numbering to organize it for the reader. For example:</w:t>
                      </w:r>
                    </w:p>
                    <w:p w:rsidR="00484961" w:rsidRPr="00AE1ED8" w:rsidRDefault="00484961"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1</w:t>
                      </w:r>
                    </w:p>
                    <w:p w:rsidR="00484961" w:rsidRPr="00AE1ED8" w:rsidRDefault="00484961"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2</w:t>
                      </w:r>
                    </w:p>
                    <w:p w:rsidR="00484961" w:rsidRPr="00AE1ED8" w:rsidRDefault="00484961"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3</w:t>
                      </w:r>
                    </w:p>
                    <w:p w:rsidR="00484961" w:rsidRPr="002D69E7" w:rsidRDefault="00484961" w:rsidP="00AA1702">
                      <w:pPr>
                        <w:pStyle w:val="BodyText"/>
                        <w:spacing w:line="240" w:lineRule="auto"/>
                        <w:rPr>
                          <w:rFonts w:cstheme="minorHAnsi"/>
                          <w:sz w:val="20"/>
                        </w:rPr>
                      </w:pPr>
                      <w:r w:rsidRPr="00AA7D00">
                        <w:rPr>
                          <w:rFonts w:cstheme="minorHAnsi"/>
                          <w:sz w:val="20"/>
                          <w:highlight w:val="cyan"/>
                        </w:rPr>
                        <w:t>If you have risk factor data for this strategy, copy/paste the “risk factor box” from other pages and insert it here.</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80448" behindDoc="0" locked="0" layoutInCell="1" allowOverlap="1" wp14:anchorId="4CA8C113" wp14:editId="0103CED9">
                <wp:simplePos x="0" y="0"/>
                <wp:positionH relativeFrom="page">
                  <wp:posOffset>466725</wp:posOffset>
                </wp:positionH>
                <wp:positionV relativeFrom="page">
                  <wp:posOffset>1619250</wp:posOffset>
                </wp:positionV>
                <wp:extent cx="3219450" cy="320675"/>
                <wp:effectExtent l="0" t="0" r="0" b="3175"/>
                <wp:wrapNone/>
                <wp:docPr id="16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54" type="#_x0000_t202" style="position:absolute;margin-left:36.75pt;margin-top:127.5pt;width:253.5pt;height:25.25pt;z-index:25188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" filled="f" stroked="f">
                <v:textbox inset="0,0,0,0">
                  <w:txbxContent>
                    <w:p w:rsidR="00484961" w:rsidRPr="002D69E7" w:rsidRDefault="00484961"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736936" w:rsidP="00AA1702">
      <w:r w:rsidRPr="00AD355E">
        <w:rPr>
          <w:b/>
          <w:noProof/>
        </w:rPr>
        <mc:AlternateContent>
          <mc:Choice Requires="wps">
            <w:drawing>
              <wp:anchor distT="0" distB="0" distL="114300" distR="114300" simplePos="0" relativeHeight="252130304" behindDoc="0" locked="0" layoutInCell="1" allowOverlap="1" wp14:anchorId="479B650E" wp14:editId="2F809F48">
                <wp:simplePos x="0" y="0"/>
                <wp:positionH relativeFrom="page">
                  <wp:posOffset>513715</wp:posOffset>
                </wp:positionH>
                <wp:positionV relativeFrom="page">
                  <wp:posOffset>6503035</wp:posOffset>
                </wp:positionV>
                <wp:extent cx="6702425" cy="1531620"/>
                <wp:effectExtent l="0" t="0" r="3175" b="0"/>
                <wp:wrapNone/>
                <wp:docPr id="32"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531620"/>
                        </a:xfrm>
                        <a:prstGeom prst="rect">
                          <a:avLst/>
                        </a:prstGeom>
                        <a:solidFill>
                          <a:srgbClr val="FFFF00">
                            <a:alpha val="60000"/>
                          </a:srgbClr>
                        </a:solidFill>
                        <a:ln>
                          <a:noFill/>
                        </a:ln>
                      </wps:spPr>
                      <wps:txbx>
                        <w:txbxContent>
                          <w:p w:rsidR="00484961" w:rsidRPr="001A6281" w:rsidRDefault="00484961" w:rsidP="00FC32D3">
                            <w:pPr>
                              <w:spacing w:line="240" w:lineRule="auto"/>
                              <w:rPr>
                                <w:rFonts w:cstheme="minorHAnsi"/>
                                <w:b/>
                                <w:sz w:val="28"/>
                              </w:rPr>
                            </w:pPr>
                            <w:r w:rsidRPr="001A6281">
                              <w:rPr>
                                <w:rFonts w:cstheme="minorHAnsi"/>
                                <w:b/>
                                <w:sz w:val="28"/>
                              </w:rPr>
                              <w:t xml:space="preserve">This year, our </w:t>
                            </w:r>
                            <w:r>
                              <w:rPr>
                                <w:rFonts w:cstheme="minorHAnsi"/>
                                <w:b/>
                                <w:sz w:val="28"/>
                              </w:rPr>
                              <w:t>Early Education</w:t>
                            </w:r>
                            <w:r w:rsidRPr="001A6281">
                              <w:rPr>
                                <w:rFonts w:cstheme="minorHAnsi"/>
                                <w:b/>
                                <w:sz w:val="28"/>
                              </w:rPr>
                              <w:t xml:space="preserve"> program:</w:t>
                            </w:r>
                          </w:p>
                          <w:p w:rsidR="00484961" w:rsidRPr="00FC32D3" w:rsidRDefault="00484961" w:rsidP="00FC32D3">
                            <w:pPr>
                              <w:pStyle w:val="BodyText"/>
                              <w:numPr>
                                <w:ilvl w:val="0"/>
                                <w:numId w:val="2"/>
                              </w:numPr>
                              <w:spacing w:line="240" w:lineRule="auto"/>
                              <w:rPr>
                                <w:rFonts w:cstheme="minorHAnsi"/>
                                <w:b/>
                                <w:sz w:val="20"/>
                                <w:szCs w:val="20"/>
                                <w:highlight w:val="cyan"/>
                              </w:rPr>
                            </w:pPr>
                            <w:r w:rsidRPr="00AA7D00">
                              <w:rPr>
                                <w:rFonts w:cstheme="minorHAnsi"/>
                                <w:b/>
                                <w:sz w:val="20"/>
                                <w:szCs w:val="20"/>
                              </w:rPr>
                              <w:t xml:space="preserve">Made it possible for </w:t>
                            </w:r>
                            <w:r>
                              <w:rPr>
                                <w:rFonts w:cstheme="minorHAnsi"/>
                                <w:b/>
                                <w:sz w:val="20"/>
                                <w:szCs w:val="20"/>
                                <w:highlight w:val="cyan"/>
                              </w:rPr>
                              <w:t xml:space="preserve">XX </w:t>
                            </w:r>
                            <w:r w:rsidRPr="00AA7D00">
                              <w:rPr>
                                <w:rFonts w:cstheme="minorHAnsi"/>
                                <w:b/>
                                <w:sz w:val="20"/>
                                <w:szCs w:val="20"/>
                              </w:rPr>
                              <w:t>children to attend quality preschool</w:t>
                            </w:r>
                            <w:r>
                              <w:rPr>
                                <w:rFonts w:cstheme="minorHAnsi"/>
                                <w:b/>
                                <w:sz w:val="20"/>
                                <w:szCs w:val="20"/>
                              </w:rPr>
                              <w:t xml:space="preserve"> </w:t>
                            </w:r>
                            <w:r>
                              <w:rPr>
                                <w:rFonts w:cstheme="minorHAnsi"/>
                                <w:b/>
                                <w:sz w:val="20"/>
                                <w:szCs w:val="20"/>
                                <w:highlight w:val="cyan"/>
                              </w:rPr>
                              <w:t>(Matrix C57-59</w:t>
                            </w:r>
                            <w:r w:rsidRPr="00AA7D00">
                              <w:rPr>
                                <w:rFonts w:cstheme="minorHAnsi"/>
                                <w:b/>
                                <w:sz w:val="20"/>
                                <w:szCs w:val="20"/>
                                <w:highlight w:val="cyan"/>
                              </w:rPr>
                              <w:t>)</w:t>
                            </w:r>
                          </w:p>
                          <w:p w:rsidR="00484961" w:rsidRPr="00FC32D3" w:rsidRDefault="00484961"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484961" w:rsidRPr="00FC32D3" w:rsidRDefault="00484961" w:rsidP="00AA7D00">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484961" w:rsidRPr="00FC32D3" w:rsidRDefault="00484961" w:rsidP="00FC32D3">
                            <w:pPr>
                              <w:pStyle w:val="BodyText"/>
                              <w:spacing w:line="240" w:lineRule="auto"/>
                              <w:ind w:left="360"/>
                              <w:rPr>
                                <w:rFonts w:cstheme="minorHAnsi"/>
                                <w:b/>
                                <w:sz w:val="20"/>
                                <w:szCs w:val="20"/>
                                <w:highlight w:val="cyan"/>
                              </w:rPr>
                            </w:pPr>
                          </w:p>
                          <w:p w:rsidR="00484961" w:rsidRPr="00416CD6" w:rsidRDefault="00484961" w:rsidP="00FC32D3">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55" type="#_x0000_t202" style="position:absolute;margin-left:40.45pt;margin-top:512.05pt;width:527.75pt;height:120.6pt;z-index:2521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" fillcolor="yellow" stroked="f">
                <v:fill opacity="39321f"/>
                <v:textbox inset=",7.2pt,,7.2pt">
                  <w:txbxContent>
                    <w:p w:rsidR="00484961" w:rsidRPr="001A6281" w:rsidRDefault="00484961" w:rsidP="00FC32D3">
                      <w:pPr>
                        <w:spacing w:line="240" w:lineRule="auto"/>
                        <w:rPr>
                          <w:rFonts w:cstheme="minorHAnsi"/>
                          <w:b/>
                          <w:sz w:val="28"/>
                        </w:rPr>
                      </w:pPr>
                      <w:r w:rsidRPr="001A6281">
                        <w:rPr>
                          <w:rFonts w:cstheme="minorHAnsi"/>
                          <w:b/>
                          <w:sz w:val="28"/>
                        </w:rPr>
                        <w:t xml:space="preserve">This year, our </w:t>
                      </w:r>
                      <w:r>
                        <w:rPr>
                          <w:rFonts w:cstheme="minorHAnsi"/>
                          <w:b/>
                          <w:sz w:val="28"/>
                        </w:rPr>
                        <w:t>Early Education</w:t>
                      </w:r>
                      <w:r w:rsidRPr="001A6281">
                        <w:rPr>
                          <w:rFonts w:cstheme="minorHAnsi"/>
                          <w:b/>
                          <w:sz w:val="28"/>
                        </w:rPr>
                        <w:t xml:space="preserve"> program:</w:t>
                      </w:r>
                    </w:p>
                    <w:p w:rsidR="00484961" w:rsidRPr="00FC32D3" w:rsidRDefault="00484961" w:rsidP="00FC32D3">
                      <w:pPr>
                        <w:pStyle w:val="BodyText"/>
                        <w:numPr>
                          <w:ilvl w:val="0"/>
                          <w:numId w:val="2"/>
                        </w:numPr>
                        <w:spacing w:line="240" w:lineRule="auto"/>
                        <w:rPr>
                          <w:rFonts w:cstheme="minorHAnsi"/>
                          <w:b/>
                          <w:sz w:val="20"/>
                          <w:szCs w:val="20"/>
                          <w:highlight w:val="cyan"/>
                        </w:rPr>
                      </w:pPr>
                      <w:r w:rsidRPr="00AA7D00">
                        <w:rPr>
                          <w:rFonts w:cstheme="minorHAnsi"/>
                          <w:b/>
                          <w:sz w:val="20"/>
                          <w:szCs w:val="20"/>
                        </w:rPr>
                        <w:t xml:space="preserve">Made it possible for </w:t>
                      </w:r>
                      <w:r>
                        <w:rPr>
                          <w:rFonts w:cstheme="minorHAnsi"/>
                          <w:b/>
                          <w:sz w:val="20"/>
                          <w:szCs w:val="20"/>
                          <w:highlight w:val="cyan"/>
                        </w:rPr>
                        <w:t xml:space="preserve">XX </w:t>
                      </w:r>
                      <w:r w:rsidRPr="00AA7D00">
                        <w:rPr>
                          <w:rFonts w:cstheme="minorHAnsi"/>
                          <w:b/>
                          <w:sz w:val="20"/>
                          <w:szCs w:val="20"/>
                        </w:rPr>
                        <w:t>children to attend quality preschool</w:t>
                      </w:r>
                      <w:r>
                        <w:rPr>
                          <w:rFonts w:cstheme="minorHAnsi"/>
                          <w:b/>
                          <w:sz w:val="20"/>
                          <w:szCs w:val="20"/>
                        </w:rPr>
                        <w:t xml:space="preserve"> </w:t>
                      </w:r>
                      <w:r>
                        <w:rPr>
                          <w:rFonts w:cstheme="minorHAnsi"/>
                          <w:b/>
                          <w:sz w:val="20"/>
                          <w:szCs w:val="20"/>
                          <w:highlight w:val="cyan"/>
                        </w:rPr>
                        <w:t>(Matrix C57-59</w:t>
                      </w:r>
                      <w:r w:rsidRPr="00AA7D00">
                        <w:rPr>
                          <w:rFonts w:cstheme="minorHAnsi"/>
                          <w:b/>
                          <w:sz w:val="20"/>
                          <w:szCs w:val="20"/>
                          <w:highlight w:val="cyan"/>
                        </w:rPr>
                        <w:t>)</w:t>
                      </w:r>
                    </w:p>
                    <w:p w:rsidR="00484961" w:rsidRPr="00FC32D3" w:rsidRDefault="00484961"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484961" w:rsidRPr="00FC32D3" w:rsidRDefault="00484961" w:rsidP="00AA7D00">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484961" w:rsidRPr="00FC32D3" w:rsidRDefault="00484961" w:rsidP="00FC32D3">
                      <w:pPr>
                        <w:pStyle w:val="BodyText"/>
                        <w:spacing w:line="240" w:lineRule="auto"/>
                        <w:ind w:left="360"/>
                        <w:rPr>
                          <w:rFonts w:cstheme="minorHAnsi"/>
                          <w:b/>
                          <w:sz w:val="20"/>
                          <w:szCs w:val="20"/>
                          <w:highlight w:val="cyan"/>
                        </w:rPr>
                      </w:pPr>
                    </w:p>
                    <w:p w:rsidR="00484961" w:rsidRPr="00416CD6" w:rsidRDefault="00484961" w:rsidP="00FC32D3">
                      <w:pPr>
                        <w:pStyle w:val="BodyText"/>
                        <w:spacing w:line="240" w:lineRule="auto"/>
                        <w:ind w:left="360"/>
                        <w:rPr>
                          <w:rFonts w:cstheme="minorHAnsi"/>
                        </w:rPr>
                      </w:pPr>
                    </w:p>
                  </w:txbxContent>
                </v:textbox>
                <w10:wrap anchorx="page" anchory="page"/>
              </v:shape>
            </w:pict>
          </mc:Fallback>
        </mc:AlternateContent>
      </w:r>
      <w:r w:rsidR="00EA09AA" w:rsidRPr="004D6965">
        <w:rPr>
          <w:noProof/>
        </w:rPr>
        <mc:AlternateContent>
          <mc:Choice Requires="wps">
            <w:drawing>
              <wp:anchor distT="0" distB="0" distL="114300" distR="114300" simplePos="0" relativeHeight="252228608" behindDoc="0" locked="0" layoutInCell="1" allowOverlap="1" wp14:anchorId="0F8C8515" wp14:editId="1CDA2576">
                <wp:simplePos x="0" y="0"/>
                <wp:positionH relativeFrom="column">
                  <wp:posOffset>3752490</wp:posOffset>
                </wp:positionH>
                <wp:positionV relativeFrom="paragraph">
                  <wp:posOffset>4063593</wp:posOffset>
                </wp:positionV>
                <wp:extent cx="3048635" cy="638175"/>
                <wp:effectExtent l="0" t="0" r="18415" b="2857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635" cy="638175"/>
                        </a:xfrm>
                        <a:prstGeom prst="rect">
                          <a:avLst/>
                        </a:prstGeom>
                        <a:solidFill>
                          <a:srgbClr val="FFFFFF"/>
                        </a:solidFill>
                        <a:ln w="9525">
                          <a:solidFill>
                            <a:srgbClr val="000000"/>
                          </a:solidFill>
                          <a:miter lim="800000"/>
                          <a:headEnd/>
                          <a:tailEnd/>
                        </a:ln>
                      </wps:spPr>
                      <wps:txbx>
                        <w:txbxContent>
                          <w:p w:rsidR="00484961" w:rsidRPr="004D6965" w:rsidRDefault="00484961" w:rsidP="00EA09AA">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6" type="#_x0000_t202" style="position:absolute;margin-left:295.45pt;margin-top:319.95pt;width:240.05pt;height:50.25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">
                <v:textbox>
                  <w:txbxContent>
                    <w:p w:rsidR="00484961" w:rsidRPr="004D6965" w:rsidRDefault="00484961" w:rsidP="00EA09AA">
                      <w:r w:rsidRPr="004D6965">
                        <w:rPr>
                          <w:highlight w:val="cyan"/>
                        </w:rPr>
                        <w:t>Use text boxes to caption your photos as often as possible. Many readers will focus on these more than the report text.</w:t>
                      </w:r>
                      <w:r w:rsidRPr="004D6965">
                        <w:t xml:space="preserve"> </w:t>
                      </w:r>
                    </w:p>
                  </w:txbxContent>
                </v:textbox>
              </v:shape>
            </w:pict>
          </mc:Fallback>
        </mc:AlternateContent>
      </w:r>
      <w:r w:rsidR="00EA09AA">
        <w:rPr>
          <w:noProof/>
        </w:rPr>
        <mc:AlternateContent>
          <mc:Choice Requires="wps">
            <w:drawing>
              <wp:anchor distT="0" distB="0" distL="114300" distR="114300" simplePos="0" relativeHeight="252226560" behindDoc="0" locked="0" layoutInCell="1" allowOverlap="1" wp14:anchorId="77DBE77F" wp14:editId="4A4CE5DA">
                <wp:simplePos x="0" y="0"/>
                <wp:positionH relativeFrom="column">
                  <wp:posOffset>3666226</wp:posOffset>
                </wp:positionH>
                <wp:positionV relativeFrom="paragraph">
                  <wp:posOffset>1984627</wp:posOffset>
                </wp:positionV>
                <wp:extent cx="3134900" cy="1403985"/>
                <wp:effectExtent l="0" t="0" r="889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4900" cy="1403985"/>
                        </a:xfrm>
                        <a:prstGeom prst="rect">
                          <a:avLst/>
                        </a:prstGeom>
                        <a:solidFill>
                          <a:srgbClr val="FFFFFF"/>
                        </a:solidFill>
                        <a:ln w="9525">
                          <a:noFill/>
                          <a:miter lim="800000"/>
                          <a:headEnd/>
                          <a:tailEnd/>
                        </a:ln>
                      </wps:spPr>
                      <wps:txbx>
                        <w:txbxContent>
                          <w:p w:rsidR="00484961" w:rsidRDefault="00484961">
                            <w:r>
                              <w:rPr>
                                <w:noProof/>
                              </w:rPr>
                              <w:drawing>
                                <wp:inline distT="0" distB="0" distL="0" distR="0" wp14:anchorId="10463A7D" wp14:editId="713E7A4A">
                                  <wp:extent cx="3039469" cy="2025804"/>
                                  <wp:effectExtent l="0" t="0" r="889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rican American Girl.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034932" cy="202278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57" type="#_x0000_t202" style="position:absolute;margin-left:288.7pt;margin-top:156.25pt;width:246.85pt;height:110.55pt;z-index:2522265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" stroked="f">
                <v:textbox style="mso-fit-shape-to-text:t">
                  <w:txbxContent>
                    <w:p w:rsidR="00484961" w:rsidRDefault="00484961">
                      <w:r>
                        <w:rPr>
                          <w:noProof/>
                        </w:rPr>
                        <w:drawing>
                          <wp:inline distT="0" distB="0" distL="0" distR="0" wp14:anchorId="10463A7D" wp14:editId="713E7A4A">
                            <wp:extent cx="3039469" cy="2025804"/>
                            <wp:effectExtent l="0" t="0" r="889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rican American Girl.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034932" cy="2022780"/>
                                    </a:xfrm>
                                    <a:prstGeom prst="rect">
                                      <a:avLst/>
                                    </a:prstGeom>
                                  </pic:spPr>
                                </pic:pic>
                              </a:graphicData>
                            </a:graphic>
                          </wp:inline>
                        </w:drawing>
                      </w:r>
                    </w:p>
                  </w:txbxContent>
                </v:textbox>
              </v:shape>
            </w:pict>
          </mc:Fallback>
        </mc:AlternateContent>
      </w:r>
      <w:r w:rsidR="00EA09AA" w:rsidRPr="00AD355E">
        <w:rPr>
          <w:b/>
          <w:noProof/>
        </w:rPr>
        <mc:AlternateContent>
          <mc:Choice Requires="wps">
            <w:drawing>
              <wp:anchor distT="0" distB="0" distL="114300" distR="114300" simplePos="0" relativeHeight="252129280" behindDoc="0" locked="0" layoutInCell="1" allowOverlap="1" wp14:anchorId="031AB9A3" wp14:editId="335042BC">
                <wp:simplePos x="0" y="0"/>
                <wp:positionH relativeFrom="column">
                  <wp:posOffset>7955</wp:posOffset>
                </wp:positionH>
                <wp:positionV relativeFrom="paragraph">
                  <wp:posOffset>2921000</wp:posOffset>
                </wp:positionV>
                <wp:extent cx="3215640" cy="1519555"/>
                <wp:effectExtent l="0" t="0" r="3810" b="4445"/>
                <wp:wrapNone/>
                <wp:docPr id="31"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519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BF19A8">
                            <w:pPr>
                              <w:pStyle w:val="Heading1"/>
                              <w:spacing w:before="0" w:line="240" w:lineRule="auto"/>
                              <w:rPr>
                                <w:rFonts w:ascii="Arial" w:hAnsi="Arial" w:cs="Arial"/>
                                <w:color w:val="0070C0"/>
                              </w:rPr>
                            </w:pPr>
                          </w:p>
                          <w:p w:rsidR="00484961" w:rsidRPr="00B9390A" w:rsidRDefault="00484961" w:rsidP="00B9390A">
                            <w:pPr>
                              <w:pStyle w:val="Heading1"/>
                              <w:spacing w:before="0" w:line="240" w:lineRule="auto"/>
                              <w:rPr>
                                <w:rFonts w:asciiTheme="minorHAnsi" w:hAnsiTheme="minorHAnsi"/>
                              </w:rPr>
                            </w:pPr>
                            <w:r w:rsidRPr="00B9390A">
                              <w:rPr>
                                <w:rFonts w:asciiTheme="minorHAnsi" w:hAnsiTheme="minorHAnsi" w:cs="Arial"/>
                                <w:color w:val="0070C0"/>
                                <w:sz w:val="26"/>
                                <w:szCs w:val="26"/>
                              </w:rPr>
                              <w:t>Early E</w:t>
                            </w:r>
                            <w:r>
                              <w:rPr>
                                <w:rFonts w:asciiTheme="minorHAnsi" w:hAnsiTheme="minorHAnsi" w:cs="Arial"/>
                                <w:color w:val="0070C0"/>
                                <w:sz w:val="26"/>
                                <w:szCs w:val="26"/>
                              </w:rPr>
                              <w:t>ducation by the Numbers, 201</w:t>
                            </w:r>
                            <w:r w:rsidR="008671F2">
                              <w:rPr>
                                <w:rFonts w:asciiTheme="minorHAnsi" w:hAnsiTheme="minorHAnsi" w:cs="Arial"/>
                                <w:color w:val="0070C0"/>
                                <w:sz w:val="26"/>
                                <w:szCs w:val="26"/>
                              </w:rPr>
                              <w:t>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B9390A" w:rsidTr="0096614A">
                              <w:tc>
                                <w:tcPr>
                                  <w:tcW w:w="2032" w:type="dxa"/>
                                  <w:shd w:val="clear" w:color="auto" w:fill="auto"/>
                                  <w:vAlign w:val="center"/>
                                </w:tcPr>
                                <w:p w:rsidR="00484961" w:rsidRPr="00B9390A" w:rsidRDefault="00484961" w:rsidP="0096614A">
                                  <w:pPr>
                                    <w:pStyle w:val="BodyText"/>
                                    <w:spacing w:after="0"/>
                                    <w:rPr>
                                      <w:rFonts w:cstheme="minorHAnsi"/>
                                    </w:rPr>
                                  </w:pPr>
                                  <w:r w:rsidRPr="00B9390A">
                                    <w:rPr>
                                      <w:rFonts w:cstheme="minorHAnsi"/>
                                    </w:rPr>
                                    <w:t>Children Served</w:t>
                                  </w:r>
                                </w:p>
                              </w:tc>
                              <w:tc>
                                <w:tcPr>
                                  <w:tcW w:w="2836" w:type="dxa"/>
                                  <w:vAlign w:val="center"/>
                                </w:tcPr>
                                <w:p w:rsidR="00484961" w:rsidRPr="00B9390A" w:rsidRDefault="00484961" w:rsidP="0096614A">
                                  <w:pPr>
                                    <w:pStyle w:val="BodyText"/>
                                    <w:spacing w:after="0"/>
                                    <w:jc w:val="right"/>
                                    <w:rPr>
                                      <w:rFonts w:cstheme="minorHAnsi"/>
                                      <w:sz w:val="28"/>
                                      <w:highlight w:val="cyan"/>
                                    </w:rPr>
                                  </w:pPr>
                                  <w:r w:rsidRPr="00B9390A">
                                    <w:rPr>
                                      <w:rFonts w:cstheme="minorHAnsi"/>
                                      <w:sz w:val="28"/>
                                      <w:highlight w:val="cyan"/>
                                    </w:rPr>
                                    <w:t>Matrix C57-59</w:t>
                                  </w:r>
                                </w:p>
                              </w:tc>
                            </w:tr>
                            <w:tr w:rsidR="00484961" w:rsidRPr="00B9390A" w:rsidTr="0096614A">
                              <w:tc>
                                <w:tcPr>
                                  <w:tcW w:w="2032" w:type="dxa"/>
                                  <w:shd w:val="clear" w:color="auto" w:fill="auto"/>
                                  <w:vAlign w:val="center"/>
                                </w:tcPr>
                                <w:p w:rsidR="00484961" w:rsidRPr="00B9390A" w:rsidRDefault="00484961" w:rsidP="0096614A">
                                  <w:pPr>
                                    <w:pStyle w:val="BodyText"/>
                                    <w:spacing w:after="0"/>
                                    <w:rPr>
                                      <w:rFonts w:cstheme="minorHAnsi"/>
                                    </w:rPr>
                                  </w:pPr>
                                  <w:r w:rsidRPr="00B9390A">
                                    <w:rPr>
                                      <w:rFonts w:cstheme="minorHAnsi"/>
                                    </w:rPr>
                                    <w:t>Providers Served</w:t>
                                  </w:r>
                                </w:p>
                              </w:tc>
                              <w:tc>
                                <w:tcPr>
                                  <w:tcW w:w="2836" w:type="dxa"/>
                                  <w:vAlign w:val="center"/>
                                </w:tcPr>
                                <w:p w:rsidR="00484961" w:rsidRPr="00B9390A" w:rsidRDefault="00484961" w:rsidP="0096614A">
                                  <w:pPr>
                                    <w:pStyle w:val="BodyText"/>
                                    <w:spacing w:after="0"/>
                                    <w:jc w:val="right"/>
                                    <w:rPr>
                                      <w:rFonts w:cstheme="minorHAnsi"/>
                                      <w:sz w:val="28"/>
                                      <w:highlight w:val="cyan"/>
                                    </w:rPr>
                                  </w:pPr>
                                  <w:r w:rsidRPr="00B9390A">
                                    <w:rPr>
                                      <w:rFonts w:cstheme="minorHAnsi"/>
                                      <w:sz w:val="28"/>
                                      <w:highlight w:val="cyan"/>
                                    </w:rPr>
                                    <w:t>Matrix D57-59</w:t>
                                  </w:r>
                                </w:p>
                              </w:tc>
                            </w:tr>
                          </w:tbl>
                          <w:p w:rsidR="00484961" w:rsidRPr="00B9390A" w:rsidRDefault="00484961" w:rsidP="00FC32D3"/>
                          <w:p w:rsidR="00484961" w:rsidRDefault="0048496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2" o:spid="_x0000_s1158" type="#_x0000_t202" style="position:absolute;margin-left:.65pt;margin-top:230pt;width:253.2pt;height:119.6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" stroked="f">
                <v:textbox>
                  <w:txbxContent>
                    <w:p w:rsidR="00484961" w:rsidRDefault="00484961" w:rsidP="00BF19A8">
                      <w:pPr>
                        <w:pStyle w:val="Heading1"/>
                        <w:spacing w:before="0" w:line="240" w:lineRule="auto"/>
                        <w:rPr>
                          <w:rFonts w:ascii="Arial" w:hAnsi="Arial" w:cs="Arial"/>
                          <w:color w:val="0070C0"/>
                        </w:rPr>
                      </w:pPr>
                    </w:p>
                    <w:p w:rsidR="00484961" w:rsidRPr="00B9390A" w:rsidRDefault="00484961" w:rsidP="00B9390A">
                      <w:pPr>
                        <w:pStyle w:val="Heading1"/>
                        <w:spacing w:before="0" w:line="240" w:lineRule="auto"/>
                        <w:rPr>
                          <w:rFonts w:asciiTheme="minorHAnsi" w:hAnsiTheme="minorHAnsi"/>
                        </w:rPr>
                      </w:pPr>
                      <w:r w:rsidRPr="00B9390A">
                        <w:rPr>
                          <w:rFonts w:asciiTheme="minorHAnsi" w:hAnsiTheme="minorHAnsi" w:cs="Arial"/>
                          <w:color w:val="0070C0"/>
                          <w:sz w:val="26"/>
                          <w:szCs w:val="26"/>
                        </w:rPr>
                        <w:t>Early E</w:t>
                      </w:r>
                      <w:r>
                        <w:rPr>
                          <w:rFonts w:asciiTheme="minorHAnsi" w:hAnsiTheme="minorHAnsi" w:cs="Arial"/>
                          <w:color w:val="0070C0"/>
                          <w:sz w:val="26"/>
                          <w:szCs w:val="26"/>
                        </w:rPr>
                        <w:t>ducation by the Numbers, 201</w:t>
                      </w:r>
                      <w:r w:rsidR="008671F2">
                        <w:rPr>
                          <w:rFonts w:asciiTheme="minorHAnsi" w:hAnsiTheme="minorHAnsi" w:cs="Arial"/>
                          <w:color w:val="0070C0"/>
                          <w:sz w:val="26"/>
                          <w:szCs w:val="26"/>
                        </w:rPr>
                        <w:t>6-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B9390A" w:rsidTr="0096614A">
                        <w:tc>
                          <w:tcPr>
                            <w:tcW w:w="2032" w:type="dxa"/>
                            <w:shd w:val="clear" w:color="auto" w:fill="auto"/>
                            <w:vAlign w:val="center"/>
                          </w:tcPr>
                          <w:p w:rsidR="00484961" w:rsidRPr="00B9390A" w:rsidRDefault="00484961" w:rsidP="0096614A">
                            <w:pPr>
                              <w:pStyle w:val="BodyText"/>
                              <w:spacing w:after="0"/>
                              <w:rPr>
                                <w:rFonts w:cstheme="minorHAnsi"/>
                              </w:rPr>
                            </w:pPr>
                            <w:r w:rsidRPr="00B9390A">
                              <w:rPr>
                                <w:rFonts w:cstheme="minorHAnsi"/>
                              </w:rPr>
                              <w:t>Children Served</w:t>
                            </w:r>
                          </w:p>
                        </w:tc>
                        <w:tc>
                          <w:tcPr>
                            <w:tcW w:w="2836" w:type="dxa"/>
                            <w:vAlign w:val="center"/>
                          </w:tcPr>
                          <w:p w:rsidR="00484961" w:rsidRPr="00B9390A" w:rsidRDefault="00484961" w:rsidP="0096614A">
                            <w:pPr>
                              <w:pStyle w:val="BodyText"/>
                              <w:spacing w:after="0"/>
                              <w:jc w:val="right"/>
                              <w:rPr>
                                <w:rFonts w:cstheme="minorHAnsi"/>
                                <w:sz w:val="28"/>
                                <w:highlight w:val="cyan"/>
                              </w:rPr>
                            </w:pPr>
                            <w:r w:rsidRPr="00B9390A">
                              <w:rPr>
                                <w:rFonts w:cstheme="minorHAnsi"/>
                                <w:sz w:val="28"/>
                                <w:highlight w:val="cyan"/>
                              </w:rPr>
                              <w:t>Matrix C57-59</w:t>
                            </w:r>
                          </w:p>
                        </w:tc>
                      </w:tr>
                      <w:tr w:rsidR="00484961" w:rsidRPr="00B9390A" w:rsidTr="0096614A">
                        <w:tc>
                          <w:tcPr>
                            <w:tcW w:w="2032" w:type="dxa"/>
                            <w:shd w:val="clear" w:color="auto" w:fill="auto"/>
                            <w:vAlign w:val="center"/>
                          </w:tcPr>
                          <w:p w:rsidR="00484961" w:rsidRPr="00B9390A" w:rsidRDefault="00484961" w:rsidP="0096614A">
                            <w:pPr>
                              <w:pStyle w:val="BodyText"/>
                              <w:spacing w:after="0"/>
                              <w:rPr>
                                <w:rFonts w:cstheme="minorHAnsi"/>
                              </w:rPr>
                            </w:pPr>
                            <w:r w:rsidRPr="00B9390A">
                              <w:rPr>
                                <w:rFonts w:cstheme="minorHAnsi"/>
                              </w:rPr>
                              <w:t>Providers Served</w:t>
                            </w:r>
                          </w:p>
                        </w:tc>
                        <w:tc>
                          <w:tcPr>
                            <w:tcW w:w="2836" w:type="dxa"/>
                            <w:vAlign w:val="center"/>
                          </w:tcPr>
                          <w:p w:rsidR="00484961" w:rsidRPr="00B9390A" w:rsidRDefault="00484961" w:rsidP="0096614A">
                            <w:pPr>
                              <w:pStyle w:val="BodyText"/>
                              <w:spacing w:after="0"/>
                              <w:jc w:val="right"/>
                              <w:rPr>
                                <w:rFonts w:cstheme="minorHAnsi"/>
                                <w:sz w:val="28"/>
                                <w:highlight w:val="cyan"/>
                              </w:rPr>
                            </w:pPr>
                            <w:r w:rsidRPr="00B9390A">
                              <w:rPr>
                                <w:rFonts w:cstheme="minorHAnsi"/>
                                <w:sz w:val="28"/>
                                <w:highlight w:val="cyan"/>
                              </w:rPr>
                              <w:t>Matrix D57-59</w:t>
                            </w:r>
                          </w:p>
                        </w:tc>
                      </w:tr>
                    </w:tbl>
                    <w:p w:rsidR="00484961" w:rsidRPr="00B9390A" w:rsidRDefault="00484961" w:rsidP="00FC32D3"/>
                    <w:p w:rsidR="00484961" w:rsidRDefault="00484961"/>
                  </w:txbxContent>
                </v:textbox>
              </v:shape>
            </w:pict>
          </mc:Fallback>
        </mc:AlternateContent>
      </w:r>
      <w:r w:rsidR="00EA09AA" w:rsidRPr="00AD355E">
        <w:rPr>
          <w:b/>
          <w:noProof/>
        </w:rPr>
        <mc:AlternateContent>
          <mc:Choice Requires="wps">
            <w:drawing>
              <wp:anchor distT="0" distB="0" distL="114300" distR="114300" simplePos="0" relativeHeight="252128256" behindDoc="0" locked="0" layoutInCell="1" allowOverlap="1" wp14:anchorId="291CF9B2" wp14:editId="57A3F283">
                <wp:simplePos x="0" y="0"/>
                <wp:positionH relativeFrom="column">
                  <wp:posOffset>3752215</wp:posOffset>
                </wp:positionH>
                <wp:positionV relativeFrom="paragraph">
                  <wp:posOffset>457200</wp:posOffset>
                </wp:positionV>
                <wp:extent cx="3048635" cy="1328420"/>
                <wp:effectExtent l="0" t="0" r="0" b="5080"/>
                <wp:wrapNone/>
                <wp:docPr id="28"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635" cy="132842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484961" w:rsidRDefault="00484961" w:rsidP="00FC32D3">
                            <w:pPr>
                              <w:pStyle w:val="BodyText"/>
                              <w:spacing w:line="240" w:lineRule="auto"/>
                              <w:jc w:val="right"/>
                              <w:rPr>
                                <w:rFonts w:ascii="Comic Sans MS" w:hAnsi="Comic Sans MS" w:cstheme="minorHAnsi"/>
                                <w:b/>
                                <w:i/>
                                <w:color w:val="950AF7"/>
                                <w:highlight w:val="cyan"/>
                              </w:rPr>
                            </w:pPr>
                          </w:p>
                          <w:p w:rsidR="00484961" w:rsidRPr="00B9390A" w:rsidRDefault="00484961" w:rsidP="00FC32D3">
                            <w:pPr>
                              <w:pStyle w:val="BodyText"/>
                              <w:spacing w:line="240" w:lineRule="auto"/>
                              <w:jc w:val="right"/>
                              <w:rPr>
                                <w:rFonts w:cstheme="minorHAnsi"/>
                                <w:i/>
                                <w:color w:val="950AF7"/>
                                <w:highlight w:val="cyan"/>
                              </w:rPr>
                            </w:pPr>
                            <w:r w:rsidRPr="00B9390A">
                              <w:rPr>
                                <w:rFonts w:cstheme="minorHAnsi"/>
                                <w:b/>
                                <w:i/>
                                <w:color w:val="950AF7"/>
                                <w:highlight w:val="cyan"/>
                              </w:rPr>
                              <w:t>Here’s a great quote from a client</w:t>
                            </w:r>
                            <w:r w:rsidRPr="00B9390A">
                              <w:rPr>
                                <w:rFonts w:cstheme="minorHAnsi"/>
                                <w:i/>
                                <w:color w:val="950AF7"/>
                                <w:highlight w:val="cyan"/>
                              </w:rPr>
                              <w:t>!</w:t>
                            </w:r>
                          </w:p>
                          <w:p w:rsidR="00484961" w:rsidRDefault="00484961" w:rsidP="00FC32D3">
                            <w:pPr>
                              <w:pStyle w:val="BodyText"/>
                              <w:spacing w:line="240" w:lineRule="auto"/>
                              <w:jc w:val="right"/>
                              <w:rPr>
                                <w:rFonts w:cstheme="minorHAnsi"/>
                                <w:color w:val="950AF7"/>
                              </w:rPr>
                            </w:pPr>
                            <w:r w:rsidRPr="00B9390A">
                              <w:rPr>
                                <w:rFonts w:cstheme="minorHAnsi"/>
                                <w:color w:val="950AF7"/>
                                <w:highlight w:val="cyan"/>
                              </w:rPr>
                              <w:t>Client name</w:t>
                            </w:r>
                            <w:r w:rsidRPr="00B9390A">
                              <w:rPr>
                                <w:rFonts w:cstheme="minorHAnsi"/>
                                <w:color w:val="950AF7"/>
                              </w:rPr>
                              <w:t xml:space="preserve"> </w:t>
                            </w:r>
                          </w:p>
                          <w:p w:rsidR="008671F2" w:rsidRPr="0015657E" w:rsidRDefault="008671F2" w:rsidP="008671F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8671F2" w:rsidRPr="00B9390A" w:rsidRDefault="008671F2" w:rsidP="00FC32D3">
                            <w:pPr>
                              <w:pStyle w:val="BodyText"/>
                              <w:spacing w:line="240" w:lineRule="auto"/>
                              <w:jc w:val="right"/>
                              <w:rPr>
                                <w:rFonts w:cstheme="minorHAnsi"/>
                                <w:color w:val="950AF7"/>
                              </w:rPr>
                            </w:pPr>
                          </w:p>
                          <w:p w:rsidR="00484961" w:rsidRDefault="00484961" w:rsidP="00FC32D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1" o:spid="_x0000_s1159" type="#_x0000_t202" style="position:absolute;margin-left:295.45pt;margin-top:36pt;width:240.05pt;height:104.6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" fillcolor="#038cfe" stroked="f" strokecolor="#038cfe">
                <v:fill opacity="16448f"/>
                <v:textbox>
                  <w:txbxContent>
                    <w:p w:rsidR="00484961" w:rsidRDefault="00484961" w:rsidP="00FC32D3">
                      <w:pPr>
                        <w:pStyle w:val="BodyText"/>
                        <w:spacing w:line="240" w:lineRule="auto"/>
                        <w:jc w:val="right"/>
                        <w:rPr>
                          <w:rFonts w:ascii="Comic Sans MS" w:hAnsi="Comic Sans MS" w:cstheme="minorHAnsi"/>
                          <w:b/>
                          <w:i/>
                          <w:color w:val="950AF7"/>
                          <w:highlight w:val="cyan"/>
                        </w:rPr>
                      </w:pPr>
                    </w:p>
                    <w:p w:rsidR="00484961" w:rsidRPr="00B9390A" w:rsidRDefault="00484961" w:rsidP="00FC32D3">
                      <w:pPr>
                        <w:pStyle w:val="BodyText"/>
                        <w:spacing w:line="240" w:lineRule="auto"/>
                        <w:jc w:val="right"/>
                        <w:rPr>
                          <w:rFonts w:cstheme="minorHAnsi"/>
                          <w:i/>
                          <w:color w:val="950AF7"/>
                          <w:highlight w:val="cyan"/>
                        </w:rPr>
                      </w:pPr>
                      <w:r w:rsidRPr="00B9390A">
                        <w:rPr>
                          <w:rFonts w:cstheme="minorHAnsi"/>
                          <w:b/>
                          <w:i/>
                          <w:color w:val="950AF7"/>
                          <w:highlight w:val="cyan"/>
                        </w:rPr>
                        <w:t>Here’s a great quote from a client</w:t>
                      </w:r>
                      <w:r w:rsidRPr="00B9390A">
                        <w:rPr>
                          <w:rFonts w:cstheme="minorHAnsi"/>
                          <w:i/>
                          <w:color w:val="950AF7"/>
                          <w:highlight w:val="cyan"/>
                        </w:rPr>
                        <w:t>!</w:t>
                      </w:r>
                    </w:p>
                    <w:p w:rsidR="00484961" w:rsidRDefault="00484961" w:rsidP="00FC32D3">
                      <w:pPr>
                        <w:pStyle w:val="BodyText"/>
                        <w:spacing w:line="240" w:lineRule="auto"/>
                        <w:jc w:val="right"/>
                        <w:rPr>
                          <w:rFonts w:cstheme="minorHAnsi"/>
                          <w:color w:val="950AF7"/>
                        </w:rPr>
                      </w:pPr>
                      <w:r w:rsidRPr="00B9390A">
                        <w:rPr>
                          <w:rFonts w:cstheme="minorHAnsi"/>
                          <w:color w:val="950AF7"/>
                          <w:highlight w:val="cyan"/>
                        </w:rPr>
                        <w:t>Client name</w:t>
                      </w:r>
                      <w:r w:rsidRPr="00B9390A">
                        <w:rPr>
                          <w:rFonts w:cstheme="minorHAnsi"/>
                          <w:color w:val="950AF7"/>
                        </w:rPr>
                        <w:t xml:space="preserve"> </w:t>
                      </w:r>
                    </w:p>
                    <w:p w:rsidR="008671F2" w:rsidRPr="0015657E" w:rsidRDefault="008671F2" w:rsidP="008671F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8671F2" w:rsidRPr="00B9390A" w:rsidRDefault="008671F2" w:rsidP="00FC32D3">
                      <w:pPr>
                        <w:pStyle w:val="BodyText"/>
                        <w:spacing w:line="240" w:lineRule="auto"/>
                        <w:jc w:val="right"/>
                        <w:rPr>
                          <w:rFonts w:cstheme="minorHAnsi"/>
                          <w:color w:val="950AF7"/>
                        </w:rPr>
                      </w:pPr>
                    </w:p>
                    <w:p w:rsidR="00484961" w:rsidRDefault="00484961" w:rsidP="00FC32D3"/>
                  </w:txbxContent>
                </v:textbox>
              </v:shape>
            </w:pict>
          </mc:Fallback>
        </mc:AlternateContent>
      </w:r>
      <w:r w:rsidR="00642A3B" w:rsidRPr="00AD355E">
        <w:rPr>
          <w:b/>
          <w:noProof/>
        </w:rPr>
        <mc:AlternateContent>
          <mc:Choice Requires="wps">
            <w:drawing>
              <wp:anchor distT="0" distB="0" distL="114300" distR="114300" simplePos="0" relativeHeight="251888640" behindDoc="0" locked="0" layoutInCell="1" allowOverlap="1" wp14:anchorId="221C62DB" wp14:editId="360934B1">
                <wp:simplePos x="0" y="0"/>
                <wp:positionH relativeFrom="page">
                  <wp:posOffset>5076825</wp:posOffset>
                </wp:positionH>
                <wp:positionV relativeFrom="page">
                  <wp:posOffset>8839200</wp:posOffset>
                </wp:positionV>
                <wp:extent cx="2305050" cy="759460"/>
                <wp:effectExtent l="0" t="0" r="19050" b="21590"/>
                <wp:wrapNone/>
                <wp:docPr id="160"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B9390A" w:rsidRDefault="00484961" w:rsidP="00AA1702">
                            <w:pPr>
                              <w:pStyle w:val="Heading3"/>
                              <w:spacing w:before="0" w:after="120" w:line="240" w:lineRule="auto"/>
                              <w:jc w:val="right"/>
                              <w:rPr>
                                <w:rFonts w:asciiTheme="minorHAnsi" w:hAnsiTheme="minorHAnsi" w:cs="Arial"/>
                                <w:color w:val="0070C0"/>
                                <w:highlight w:val="cyan"/>
                              </w:rPr>
                            </w:pPr>
                            <w:r w:rsidRPr="00B9390A">
                              <w:rPr>
                                <w:rFonts w:asciiTheme="minorHAnsi" w:hAnsiTheme="minorHAnsi" w:cs="Arial"/>
                                <w:color w:val="0070C0"/>
                                <w:highlight w:val="cyan"/>
                              </w:rPr>
                              <w:t>XYZ County First Steps</w:t>
                            </w:r>
                          </w:p>
                          <w:p w:rsidR="00484961" w:rsidRPr="00B9390A" w:rsidRDefault="00484961" w:rsidP="00AA1702">
                            <w:pPr>
                              <w:pStyle w:val="SchoolAddress"/>
                              <w:rPr>
                                <w:rFonts w:asciiTheme="minorHAnsi" w:hAnsiTheme="minorHAnsi"/>
                                <w:highlight w:val="cyan"/>
                              </w:rPr>
                            </w:pPr>
                            <w:r w:rsidRPr="00B9390A">
                              <w:rPr>
                                <w:rFonts w:asciiTheme="minorHAnsi" w:hAnsiTheme="minorHAnsi"/>
                                <w:highlight w:val="cyan"/>
                              </w:rPr>
                              <w:t>Address, City, ZIP</w:t>
                            </w:r>
                          </w:p>
                          <w:p w:rsidR="00484961" w:rsidRPr="00B9390A" w:rsidRDefault="00484961" w:rsidP="00AA1702">
                            <w:pPr>
                              <w:pStyle w:val="SchoolAddress"/>
                              <w:rPr>
                                <w:rFonts w:asciiTheme="minorHAnsi" w:hAnsiTheme="minorHAnsi"/>
                                <w:highlight w:val="cyan"/>
                              </w:rPr>
                            </w:pPr>
                            <w:r w:rsidRPr="00B9390A">
                              <w:rPr>
                                <w:rFonts w:asciiTheme="minorHAnsi" w:hAnsiTheme="minorHAnsi"/>
                                <w:highlight w:val="cyan"/>
                              </w:rPr>
                              <w:t>Phone</w:t>
                            </w:r>
                          </w:p>
                          <w:p w:rsidR="00484961" w:rsidRPr="00B9390A" w:rsidRDefault="00484961" w:rsidP="00AA1702">
                            <w:pPr>
                              <w:pStyle w:val="SchoolAddress"/>
                              <w:ind w:firstLine="720"/>
                              <w:rPr>
                                <w:rFonts w:asciiTheme="minorHAnsi" w:hAnsiTheme="minorHAnsi"/>
                              </w:rPr>
                            </w:pPr>
                            <w:r w:rsidRPr="00B9390A">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60" type="#_x0000_t202" style="position:absolute;margin-left:399.75pt;margin-top:696pt;width:181.5pt;height:59.8pt;z-index:25188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" fillcolor="yellow" strokecolor="red" strokeweight="1.25pt">
                <v:textbox inset="2.88pt,2.88pt,2.88pt,2.88pt">
                  <w:txbxContent>
                    <w:p w:rsidR="00484961" w:rsidRPr="00B9390A" w:rsidRDefault="00484961" w:rsidP="00AA1702">
                      <w:pPr>
                        <w:pStyle w:val="Heading3"/>
                        <w:spacing w:before="0" w:after="120" w:line="240" w:lineRule="auto"/>
                        <w:jc w:val="right"/>
                        <w:rPr>
                          <w:rFonts w:asciiTheme="minorHAnsi" w:hAnsiTheme="minorHAnsi" w:cs="Arial"/>
                          <w:color w:val="0070C0"/>
                          <w:highlight w:val="cyan"/>
                        </w:rPr>
                      </w:pPr>
                      <w:r w:rsidRPr="00B9390A">
                        <w:rPr>
                          <w:rFonts w:asciiTheme="minorHAnsi" w:hAnsiTheme="minorHAnsi" w:cs="Arial"/>
                          <w:color w:val="0070C0"/>
                          <w:highlight w:val="cyan"/>
                        </w:rPr>
                        <w:t>XYZ County First Steps</w:t>
                      </w:r>
                    </w:p>
                    <w:p w:rsidR="00484961" w:rsidRPr="00B9390A" w:rsidRDefault="00484961" w:rsidP="00AA1702">
                      <w:pPr>
                        <w:pStyle w:val="SchoolAddress"/>
                        <w:rPr>
                          <w:rFonts w:asciiTheme="minorHAnsi" w:hAnsiTheme="minorHAnsi"/>
                          <w:highlight w:val="cyan"/>
                        </w:rPr>
                      </w:pPr>
                      <w:r w:rsidRPr="00B9390A">
                        <w:rPr>
                          <w:rFonts w:asciiTheme="minorHAnsi" w:hAnsiTheme="minorHAnsi"/>
                          <w:highlight w:val="cyan"/>
                        </w:rPr>
                        <w:t>Address, City, ZIP</w:t>
                      </w:r>
                    </w:p>
                    <w:p w:rsidR="00484961" w:rsidRPr="00B9390A" w:rsidRDefault="00484961" w:rsidP="00AA1702">
                      <w:pPr>
                        <w:pStyle w:val="SchoolAddress"/>
                        <w:rPr>
                          <w:rFonts w:asciiTheme="minorHAnsi" w:hAnsiTheme="minorHAnsi"/>
                          <w:highlight w:val="cyan"/>
                        </w:rPr>
                      </w:pPr>
                      <w:r w:rsidRPr="00B9390A">
                        <w:rPr>
                          <w:rFonts w:asciiTheme="minorHAnsi" w:hAnsiTheme="minorHAnsi"/>
                          <w:highlight w:val="cyan"/>
                        </w:rPr>
                        <w:t>Phone</w:t>
                      </w:r>
                    </w:p>
                    <w:p w:rsidR="00484961" w:rsidRPr="00B9390A" w:rsidRDefault="00484961" w:rsidP="00AA1702">
                      <w:pPr>
                        <w:pStyle w:val="SchoolAddress"/>
                        <w:ind w:firstLine="720"/>
                        <w:rPr>
                          <w:rFonts w:asciiTheme="minorHAnsi" w:hAnsiTheme="minorHAnsi"/>
                        </w:rPr>
                      </w:pPr>
                      <w:r w:rsidRPr="00B9390A">
                        <w:rPr>
                          <w:rFonts w:asciiTheme="minorHAnsi" w:hAnsiTheme="minorHAnsi"/>
                          <w:highlight w:val="cyan"/>
                        </w:rPr>
                        <w:t>Email     Web Addres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89664" behindDoc="0" locked="0" layoutInCell="1" allowOverlap="1" wp14:anchorId="1A372892" wp14:editId="511C1A57">
                <wp:simplePos x="0" y="0"/>
                <wp:positionH relativeFrom="page">
                  <wp:posOffset>466725</wp:posOffset>
                </wp:positionH>
                <wp:positionV relativeFrom="page">
                  <wp:posOffset>8138160</wp:posOffset>
                </wp:positionV>
                <wp:extent cx="2905125" cy="423545"/>
                <wp:effectExtent l="0" t="0" r="9525" b="14605"/>
                <wp:wrapNone/>
                <wp:docPr id="168"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B9390A" w:rsidRDefault="00484961" w:rsidP="00AA1702">
                            <w:pPr>
                              <w:pStyle w:val="Heading1"/>
                              <w:spacing w:before="0" w:line="240" w:lineRule="auto"/>
                              <w:rPr>
                                <w:rFonts w:asciiTheme="minorHAnsi" w:hAnsiTheme="minorHAnsi"/>
                                <w:i/>
                                <w:color w:val="FF0000"/>
                              </w:rPr>
                            </w:pPr>
                            <w:r w:rsidRPr="00B9390A">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61" type="#_x0000_t202" style="position:absolute;margin-left:36.75pt;margin-top:640.8pt;width:228.75pt;height:33.35pt;z-index:25188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" filled="f" stroked="f">
                <v:textbox inset="0,0,0,0">
                  <w:txbxContent>
                    <w:p w:rsidR="00484961" w:rsidRPr="00B9390A" w:rsidRDefault="00484961" w:rsidP="00AA1702">
                      <w:pPr>
                        <w:pStyle w:val="Heading1"/>
                        <w:spacing w:before="0" w:line="240" w:lineRule="auto"/>
                        <w:rPr>
                          <w:rFonts w:asciiTheme="minorHAnsi" w:hAnsiTheme="minorHAnsi"/>
                          <w:i/>
                          <w:color w:val="FF0000"/>
                        </w:rPr>
                      </w:pPr>
                      <w:r w:rsidRPr="00B9390A">
                        <w:rPr>
                          <w:rFonts w:asciiTheme="minorHAnsi" w:hAnsiTheme="minorHAnsi"/>
                          <w:i/>
                          <w:color w:val="FF0000"/>
                        </w:rPr>
                        <w:t>Thank you to our 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90688" behindDoc="0" locked="0" layoutInCell="1" allowOverlap="1" wp14:anchorId="3E2B6960" wp14:editId="227665B0">
                <wp:simplePos x="0" y="0"/>
                <wp:positionH relativeFrom="page">
                  <wp:posOffset>513715</wp:posOffset>
                </wp:positionH>
                <wp:positionV relativeFrom="page">
                  <wp:posOffset>8591550</wp:posOffset>
                </wp:positionV>
                <wp:extent cx="3343275" cy="1028700"/>
                <wp:effectExtent l="19050" t="19050" r="28575" b="19050"/>
                <wp:wrapNone/>
                <wp:docPr id="169"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B9390A" w:rsidRDefault="00484961" w:rsidP="00AA1702">
                            <w:pPr>
                              <w:pStyle w:val="BodyText"/>
                              <w:spacing w:before="120"/>
                              <w:ind w:left="288" w:right="288"/>
                              <w:rPr>
                                <w:b/>
                                <w:sz w:val="20"/>
                                <w:highlight w:val="cyan"/>
                              </w:rPr>
                            </w:pPr>
                            <w:r w:rsidRPr="00B9390A">
                              <w:rPr>
                                <w:b/>
                                <w:sz w:val="20"/>
                                <w:highlight w:val="cyan"/>
                              </w:rPr>
                              <w:t xml:space="preserve">XYZ County School District </w:t>
                            </w:r>
                          </w:p>
                          <w:p w:rsidR="00484961" w:rsidRPr="00B9390A" w:rsidRDefault="00484961" w:rsidP="00AA1702">
                            <w:pPr>
                              <w:pStyle w:val="BodyText"/>
                              <w:spacing w:before="120"/>
                              <w:ind w:left="288" w:right="288"/>
                              <w:rPr>
                                <w:b/>
                                <w:sz w:val="20"/>
                                <w:highlight w:val="cyan"/>
                              </w:rPr>
                            </w:pPr>
                            <w:r w:rsidRPr="00B9390A">
                              <w:rPr>
                                <w:b/>
                                <w:sz w:val="20"/>
                                <w:highlight w:val="cyan"/>
                              </w:rPr>
                              <w:t>ABC Child Care</w:t>
                            </w:r>
                          </w:p>
                          <w:p w:rsidR="00484961" w:rsidRPr="00B9390A" w:rsidRDefault="00484961" w:rsidP="00AA1702">
                            <w:pPr>
                              <w:pStyle w:val="BodyText"/>
                              <w:spacing w:before="120"/>
                              <w:ind w:left="288" w:right="288"/>
                              <w:rPr>
                                <w:b/>
                                <w:sz w:val="20"/>
                              </w:rPr>
                            </w:pPr>
                            <w:r w:rsidRPr="00B9390A">
                              <w:rPr>
                                <w:b/>
                                <w:sz w:val="20"/>
                                <w:highlight w:val="cyan"/>
                              </w:rPr>
                              <w:t>Fairview Mental Health Services</w:t>
                            </w:r>
                          </w:p>
                          <w:p w:rsidR="00484961" w:rsidRDefault="00484961"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62" type="#_x0000_t202" style="position:absolute;margin-left:40.45pt;margin-top:676.5pt;width:263.25pt;height:81pt;z-index:25189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" filled="f" fillcolor="#9cf" strokecolor="#36f" strokeweight="2.25pt">
                <v:stroke dashstyle="1 1" endcap="round"/>
                <v:textbox inset="0,0,0,0">
                  <w:txbxContent>
                    <w:p w:rsidR="00484961" w:rsidRPr="00B9390A" w:rsidRDefault="00484961" w:rsidP="00AA1702">
                      <w:pPr>
                        <w:pStyle w:val="BodyText"/>
                        <w:spacing w:before="120"/>
                        <w:ind w:left="288" w:right="288"/>
                        <w:rPr>
                          <w:b/>
                          <w:sz w:val="20"/>
                          <w:highlight w:val="cyan"/>
                        </w:rPr>
                      </w:pPr>
                      <w:r w:rsidRPr="00B9390A">
                        <w:rPr>
                          <w:b/>
                          <w:sz w:val="20"/>
                          <w:highlight w:val="cyan"/>
                        </w:rPr>
                        <w:t xml:space="preserve">XYZ County School District </w:t>
                      </w:r>
                    </w:p>
                    <w:p w:rsidR="00484961" w:rsidRPr="00B9390A" w:rsidRDefault="00484961" w:rsidP="00AA1702">
                      <w:pPr>
                        <w:pStyle w:val="BodyText"/>
                        <w:spacing w:before="120"/>
                        <w:ind w:left="288" w:right="288"/>
                        <w:rPr>
                          <w:b/>
                          <w:sz w:val="20"/>
                          <w:highlight w:val="cyan"/>
                        </w:rPr>
                      </w:pPr>
                      <w:r w:rsidRPr="00B9390A">
                        <w:rPr>
                          <w:b/>
                          <w:sz w:val="20"/>
                          <w:highlight w:val="cyan"/>
                        </w:rPr>
                        <w:t>ABC Child Care</w:t>
                      </w:r>
                    </w:p>
                    <w:p w:rsidR="00484961" w:rsidRPr="00B9390A" w:rsidRDefault="00484961" w:rsidP="00AA1702">
                      <w:pPr>
                        <w:pStyle w:val="BodyText"/>
                        <w:spacing w:before="120"/>
                        <w:ind w:left="288" w:right="288"/>
                        <w:rPr>
                          <w:b/>
                          <w:sz w:val="20"/>
                        </w:rPr>
                      </w:pPr>
                      <w:r w:rsidRPr="00B9390A">
                        <w:rPr>
                          <w:b/>
                          <w:sz w:val="20"/>
                          <w:highlight w:val="cyan"/>
                        </w:rPr>
                        <w:t>Fairview Mental Health Services</w:t>
                      </w:r>
                    </w:p>
                    <w:p w:rsidR="00484961" w:rsidRDefault="00484961" w:rsidP="00AA1702">
                      <w:pPr>
                        <w:pStyle w:val="BodyText"/>
                      </w:pPr>
                    </w:p>
                  </w:txbxContent>
                </v:textbox>
                <w10:wrap anchorx="page" anchory="page"/>
              </v:shape>
            </w:pict>
          </mc:Fallback>
        </mc:AlternateContent>
      </w:r>
      <w:r w:rsidR="00AA1702" w:rsidRPr="00AD355E">
        <w:br w:type="page"/>
      </w:r>
    </w:p>
    <w:p w:rsidR="000B5C46" w:rsidRDefault="000B5C46" w:rsidP="000B5C46">
      <w:r w:rsidRPr="00AD355E">
        <w:rPr>
          <w:noProof/>
        </w:rPr>
        <w:lastRenderedPageBreak/>
        <w:drawing>
          <wp:anchor distT="0" distB="0" distL="114300" distR="114300" simplePos="0" relativeHeight="252351488" behindDoc="0" locked="0" layoutInCell="1" allowOverlap="1" wp14:anchorId="6DAA3C3D" wp14:editId="36D5F276">
            <wp:simplePos x="0" y="0"/>
            <wp:positionH relativeFrom="column">
              <wp:posOffset>5788025</wp:posOffset>
            </wp:positionH>
            <wp:positionV relativeFrom="paragraph">
              <wp:posOffset>-596313</wp:posOffset>
            </wp:positionV>
            <wp:extent cx="1133475" cy="806450"/>
            <wp:effectExtent l="0" t="0" r="9525"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133475" cy="806450"/>
                    </a:xfrm>
                    <a:prstGeom prst="rect">
                      <a:avLst/>
                    </a:prstGeom>
                    <a:noFill/>
                    <a:ln>
                      <a:noFill/>
                    </a:ln>
                  </pic:spPr>
                </pic:pic>
              </a:graphicData>
            </a:graphic>
          </wp:anchor>
        </w:drawing>
      </w:r>
      <w:r w:rsidRPr="00AD355E">
        <w:rPr>
          <w:noProof/>
        </w:rPr>
        <w:drawing>
          <wp:anchor distT="0" distB="0" distL="114300" distR="114300" simplePos="0" relativeHeight="252361728" behindDoc="0" locked="0" layoutInCell="1" allowOverlap="1" wp14:anchorId="48C36DE9" wp14:editId="0C5C63B5">
            <wp:simplePos x="0" y="0"/>
            <wp:positionH relativeFrom="column">
              <wp:posOffset>4445</wp:posOffset>
            </wp:positionH>
            <wp:positionV relativeFrom="paragraph">
              <wp:posOffset>-701040</wp:posOffset>
            </wp:positionV>
            <wp:extent cx="1345565" cy="1039495"/>
            <wp:effectExtent l="0" t="0" r="6985"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Pr="00AD355E">
        <w:rPr>
          <w:b/>
          <w:noProof/>
        </w:rPr>
        <mc:AlternateContent>
          <mc:Choice Requires="wps">
            <w:drawing>
              <wp:anchor distT="0" distB="0" distL="114300" distR="114300" simplePos="0" relativeHeight="252349440" behindDoc="0" locked="0" layoutInCell="1" allowOverlap="1" wp14:anchorId="4F69C4FC" wp14:editId="27B6D429">
                <wp:simplePos x="0" y="0"/>
                <wp:positionH relativeFrom="column">
                  <wp:posOffset>-125730</wp:posOffset>
                </wp:positionH>
                <wp:positionV relativeFrom="paragraph">
                  <wp:posOffset>-294640</wp:posOffset>
                </wp:positionV>
                <wp:extent cx="7143750" cy="9115425"/>
                <wp:effectExtent l="0" t="0" r="19050" b="28575"/>
                <wp:wrapNone/>
                <wp:docPr id="9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F861780" id="Rectangle 295" o:spid="_x0000_s1026" style="position:absolute;margin-left:-9.9pt;margin-top:-23.2pt;width:562.5pt;height:717.75pt;z-index:25234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" filled="f" strokecolor="red" strokeweight="1.75pt">
                <v:textbox inset="0,0,0,0"/>
              </v:rect>
            </w:pict>
          </mc:Fallback>
        </mc:AlternateContent>
      </w:r>
    </w:p>
    <w:p w:rsidR="000B5C46" w:rsidRDefault="000B5C46" w:rsidP="000B5C46"/>
    <w:p w:rsidR="000B5C46" w:rsidRDefault="000B5C46" w:rsidP="000B5C46">
      <w:r w:rsidRPr="00AD355E">
        <w:rPr>
          <w:noProof/>
        </w:rPr>
        <mc:AlternateContent>
          <mc:Choice Requires="wps">
            <w:drawing>
              <wp:anchor distT="0" distB="0" distL="114300" distR="114300" simplePos="0" relativeHeight="252359680" behindDoc="0" locked="0" layoutInCell="1" allowOverlap="1" wp14:anchorId="2BF5EFDA" wp14:editId="14FF5890">
                <wp:simplePos x="0" y="0"/>
                <wp:positionH relativeFrom="column">
                  <wp:posOffset>3677177</wp:posOffset>
                </wp:positionH>
                <wp:positionV relativeFrom="paragraph">
                  <wp:posOffset>122220</wp:posOffset>
                </wp:positionV>
                <wp:extent cx="3215640" cy="1342390"/>
                <wp:effectExtent l="0" t="0" r="3810" b="0"/>
                <wp:wrapNone/>
                <wp:docPr id="61"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342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84961" w:rsidRDefault="00484961" w:rsidP="000B5C46">
                            <w:pPr>
                              <w:pStyle w:val="Heading1"/>
                              <w:spacing w:before="0" w:line="240" w:lineRule="auto"/>
                              <w:rPr>
                                <w:rFonts w:ascii="Arial" w:hAnsi="Arial" w:cs="Arial"/>
                                <w:color w:val="0070C0"/>
                                <w:sz w:val="26"/>
                                <w:szCs w:val="26"/>
                              </w:rPr>
                            </w:pPr>
                            <w:r>
                              <w:rPr>
                                <w:rFonts w:ascii="Arial" w:hAnsi="Arial" w:cs="Arial"/>
                                <w:color w:val="0070C0"/>
                                <w:sz w:val="26"/>
                                <w:szCs w:val="26"/>
                              </w:rPr>
                              <w:t>*CTK</w:t>
                            </w:r>
                            <w:r w:rsidRPr="00320106">
                              <w:rPr>
                                <w:rFonts w:ascii="Arial" w:hAnsi="Arial" w:cs="Arial"/>
                                <w:color w:val="0070C0"/>
                                <w:sz w:val="26"/>
                                <w:szCs w:val="26"/>
                              </w:rPr>
                              <w:t xml:space="preserve"> by the Numbers</w:t>
                            </w:r>
                            <w:r w:rsidR="008671F2">
                              <w:rPr>
                                <w:rFonts w:ascii="Arial" w:hAnsi="Arial" w:cs="Arial"/>
                                <w:color w:val="0070C0"/>
                                <w:sz w:val="26"/>
                                <w:szCs w:val="26"/>
                              </w:rPr>
                              <w:t>, Summer 2016</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9711DD" w:rsidTr="00C2186F">
                              <w:tc>
                                <w:tcPr>
                                  <w:tcW w:w="2032" w:type="dxa"/>
                                  <w:shd w:val="clear" w:color="auto" w:fill="auto"/>
                                  <w:vAlign w:val="center"/>
                                </w:tcPr>
                                <w:p w:rsidR="00484961" w:rsidRPr="001677AB" w:rsidRDefault="00484961" w:rsidP="00C2186F">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484961" w:rsidRPr="009711DD" w:rsidRDefault="00484961"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73</w:t>
                                  </w:r>
                                </w:p>
                              </w:tc>
                            </w:tr>
                            <w:tr w:rsidR="00484961" w:rsidRPr="009711DD" w:rsidTr="00C2186F">
                              <w:tc>
                                <w:tcPr>
                                  <w:tcW w:w="2032" w:type="dxa"/>
                                  <w:shd w:val="clear" w:color="auto" w:fill="auto"/>
                                  <w:vAlign w:val="center"/>
                                </w:tcPr>
                                <w:p w:rsidR="00484961" w:rsidRPr="001677AB" w:rsidRDefault="00484961" w:rsidP="00C2186F">
                                  <w:pPr>
                                    <w:pStyle w:val="BodyText"/>
                                    <w:spacing w:after="0"/>
                                    <w:rPr>
                                      <w:rFonts w:cstheme="minorHAnsi"/>
                                    </w:rPr>
                                  </w:pPr>
                                  <w:r>
                                    <w:rPr>
                                      <w:rFonts w:cstheme="minorHAnsi"/>
                                    </w:rPr>
                                    <w:t>Families</w:t>
                                  </w:r>
                                  <w:r w:rsidRPr="001677AB">
                                    <w:rPr>
                                      <w:rFonts w:cstheme="minorHAnsi"/>
                                    </w:rPr>
                                    <w:t xml:space="preserve"> Served</w:t>
                                  </w:r>
                                </w:p>
                              </w:tc>
                              <w:tc>
                                <w:tcPr>
                                  <w:tcW w:w="2836" w:type="dxa"/>
                                  <w:vAlign w:val="center"/>
                                </w:tcPr>
                                <w:p w:rsidR="00484961" w:rsidRPr="009711DD" w:rsidRDefault="00484961"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73</w:t>
                                  </w:r>
                                </w:p>
                              </w:tc>
                            </w:tr>
                            <w:tr w:rsidR="00484961" w:rsidRPr="009711DD" w:rsidTr="00C2186F">
                              <w:tc>
                                <w:tcPr>
                                  <w:tcW w:w="2032" w:type="dxa"/>
                                  <w:shd w:val="clear" w:color="auto" w:fill="auto"/>
                                  <w:vAlign w:val="center"/>
                                </w:tcPr>
                                <w:p w:rsidR="00484961" w:rsidRDefault="00484961" w:rsidP="00C2186F">
                                  <w:pPr>
                                    <w:pStyle w:val="BodyText"/>
                                    <w:spacing w:after="0"/>
                                    <w:rPr>
                                      <w:rFonts w:cstheme="minorHAnsi"/>
                                    </w:rPr>
                                  </w:pPr>
                                  <w:r>
                                    <w:rPr>
                                      <w:rFonts w:cstheme="minorHAnsi"/>
                                    </w:rPr>
                                    <w:t>Home/School Visits</w:t>
                                  </w:r>
                                </w:p>
                              </w:tc>
                              <w:tc>
                                <w:tcPr>
                                  <w:tcW w:w="2836" w:type="dxa"/>
                                  <w:vAlign w:val="center"/>
                                </w:tcPr>
                                <w:p w:rsidR="00484961" w:rsidRPr="009711DD" w:rsidRDefault="00484961"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73</w:t>
                                  </w:r>
                                </w:p>
                              </w:tc>
                            </w:tr>
                          </w:tbl>
                          <w:p w:rsidR="00484961" w:rsidRPr="00F65B19" w:rsidRDefault="00484961" w:rsidP="000B5C46">
                            <w:pPr>
                              <w:pStyle w:val="Heading1"/>
                              <w:spacing w:before="0" w:line="240" w:lineRule="auto"/>
                              <w:rPr>
                                <w:rFonts w:ascii="Arial" w:hAnsi="Arial" w:cs="Arial"/>
                                <w:i/>
                                <w:color w:val="0070C0"/>
                                <w:sz w:val="14"/>
                                <w:szCs w:val="26"/>
                              </w:rPr>
                            </w:pPr>
                            <w:r>
                              <w:rPr>
                                <w:rFonts w:ascii="Arial" w:hAnsi="Arial" w:cs="Arial"/>
                                <w:i/>
                                <w:color w:val="0070C0"/>
                                <w:sz w:val="14"/>
                                <w:szCs w:val="26"/>
                              </w:rPr>
                              <w:t>*</w:t>
                            </w:r>
                            <w:r w:rsidRPr="00F65B19">
                              <w:rPr>
                                <w:rFonts w:ascii="Arial" w:hAnsi="Arial" w:cs="Arial"/>
                                <w:i/>
                                <w:color w:val="0070C0"/>
                                <w:sz w:val="14"/>
                                <w:szCs w:val="26"/>
                              </w:rPr>
                              <w:t xml:space="preserve">CTK program data is for June-August </w:t>
                            </w:r>
                            <w:r w:rsidRPr="002F3FF4">
                              <w:rPr>
                                <w:rFonts w:ascii="Arial" w:hAnsi="Arial" w:cs="Arial"/>
                                <w:i/>
                                <w:color w:val="0070C0"/>
                                <w:sz w:val="14"/>
                                <w:szCs w:val="26"/>
                                <w:highlight w:val="cyan"/>
                              </w:rPr>
                              <w:t>201</w:t>
                            </w:r>
                            <w:r w:rsidR="002F3FF4" w:rsidRPr="002F3FF4">
                              <w:rPr>
                                <w:rFonts w:ascii="Arial" w:hAnsi="Arial" w:cs="Arial"/>
                                <w:i/>
                                <w:color w:val="0070C0"/>
                                <w:sz w:val="14"/>
                                <w:szCs w:val="26"/>
                                <w:highlight w:val="cyan"/>
                              </w:rPr>
                              <w:t>6</w:t>
                            </w:r>
                            <w:r w:rsidRPr="002F3FF4">
                              <w:rPr>
                                <w:rFonts w:ascii="Arial" w:hAnsi="Arial" w:cs="Arial"/>
                                <w:i/>
                                <w:color w:val="0070C0"/>
                                <w:sz w:val="14"/>
                                <w:szCs w:val="26"/>
                                <w:highlight w:val="cyan"/>
                              </w:rPr>
                              <w:t>,</w:t>
                            </w:r>
                            <w:r w:rsidRPr="00F65B19">
                              <w:rPr>
                                <w:rFonts w:ascii="Arial" w:hAnsi="Arial" w:cs="Arial"/>
                                <w:i/>
                                <w:color w:val="0070C0"/>
                                <w:sz w:val="14"/>
                                <w:szCs w:val="26"/>
                              </w:rPr>
                              <w:t xml:space="preserve"> whereas CTK fiscal data includes expenditures from </w:t>
                            </w:r>
                            <w:r w:rsidR="002F3FF4">
                              <w:rPr>
                                <w:rFonts w:ascii="Arial" w:hAnsi="Arial" w:cs="Arial"/>
                                <w:i/>
                                <w:color w:val="0070C0"/>
                                <w:sz w:val="14"/>
                                <w:szCs w:val="26"/>
                              </w:rPr>
                              <w:t>July 1, 2016 through June 30, 2017</w:t>
                            </w:r>
                            <w:r>
                              <w:rPr>
                                <w:rFonts w:ascii="Arial" w:hAnsi="Arial" w:cs="Arial"/>
                                <w:i/>
                                <w:color w:val="0070C0"/>
                                <w:sz w:val="14"/>
                                <w:szCs w:val="26"/>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9" o:spid="_x0000_s1163" type="#_x0000_t202" style="position:absolute;margin-left:289.55pt;margin-top:9.6pt;width:253.2pt;height:105.7pt;z-index:25235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" stroked="f">
                <v:textbox>
                  <w:txbxContent>
                    <w:p w:rsidR="00484961" w:rsidRDefault="00484961" w:rsidP="000B5C46">
                      <w:pPr>
                        <w:pStyle w:val="Heading1"/>
                        <w:spacing w:before="0" w:line="240" w:lineRule="auto"/>
                        <w:rPr>
                          <w:rFonts w:ascii="Arial" w:hAnsi="Arial" w:cs="Arial"/>
                          <w:color w:val="0070C0"/>
                          <w:sz w:val="26"/>
                          <w:szCs w:val="26"/>
                        </w:rPr>
                      </w:pPr>
                      <w:r>
                        <w:rPr>
                          <w:rFonts w:ascii="Arial" w:hAnsi="Arial" w:cs="Arial"/>
                          <w:color w:val="0070C0"/>
                          <w:sz w:val="26"/>
                          <w:szCs w:val="26"/>
                        </w:rPr>
                        <w:t>*CTK</w:t>
                      </w:r>
                      <w:r w:rsidRPr="00320106">
                        <w:rPr>
                          <w:rFonts w:ascii="Arial" w:hAnsi="Arial" w:cs="Arial"/>
                          <w:color w:val="0070C0"/>
                          <w:sz w:val="26"/>
                          <w:szCs w:val="26"/>
                        </w:rPr>
                        <w:t xml:space="preserve"> by the Numbers</w:t>
                      </w:r>
                      <w:r w:rsidR="008671F2">
                        <w:rPr>
                          <w:rFonts w:ascii="Arial" w:hAnsi="Arial" w:cs="Arial"/>
                          <w:color w:val="0070C0"/>
                          <w:sz w:val="26"/>
                          <w:szCs w:val="26"/>
                        </w:rPr>
                        <w:t>, Summer 2016</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484961" w:rsidRPr="009711DD" w:rsidTr="00C2186F">
                        <w:tc>
                          <w:tcPr>
                            <w:tcW w:w="2032" w:type="dxa"/>
                            <w:shd w:val="clear" w:color="auto" w:fill="auto"/>
                            <w:vAlign w:val="center"/>
                          </w:tcPr>
                          <w:p w:rsidR="00484961" w:rsidRPr="001677AB" w:rsidRDefault="00484961" w:rsidP="00C2186F">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484961" w:rsidRPr="009711DD" w:rsidRDefault="00484961"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73</w:t>
                            </w:r>
                          </w:p>
                        </w:tc>
                      </w:tr>
                      <w:tr w:rsidR="00484961" w:rsidRPr="009711DD" w:rsidTr="00C2186F">
                        <w:tc>
                          <w:tcPr>
                            <w:tcW w:w="2032" w:type="dxa"/>
                            <w:shd w:val="clear" w:color="auto" w:fill="auto"/>
                            <w:vAlign w:val="center"/>
                          </w:tcPr>
                          <w:p w:rsidR="00484961" w:rsidRPr="001677AB" w:rsidRDefault="00484961" w:rsidP="00C2186F">
                            <w:pPr>
                              <w:pStyle w:val="BodyText"/>
                              <w:spacing w:after="0"/>
                              <w:rPr>
                                <w:rFonts w:cstheme="minorHAnsi"/>
                              </w:rPr>
                            </w:pPr>
                            <w:r>
                              <w:rPr>
                                <w:rFonts w:cstheme="minorHAnsi"/>
                              </w:rPr>
                              <w:t>Families</w:t>
                            </w:r>
                            <w:r w:rsidRPr="001677AB">
                              <w:rPr>
                                <w:rFonts w:cstheme="minorHAnsi"/>
                              </w:rPr>
                              <w:t xml:space="preserve"> Served</w:t>
                            </w:r>
                          </w:p>
                        </w:tc>
                        <w:tc>
                          <w:tcPr>
                            <w:tcW w:w="2836" w:type="dxa"/>
                            <w:vAlign w:val="center"/>
                          </w:tcPr>
                          <w:p w:rsidR="00484961" w:rsidRPr="009711DD" w:rsidRDefault="00484961"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73</w:t>
                            </w:r>
                          </w:p>
                        </w:tc>
                      </w:tr>
                      <w:tr w:rsidR="00484961" w:rsidRPr="009711DD" w:rsidTr="00C2186F">
                        <w:tc>
                          <w:tcPr>
                            <w:tcW w:w="2032" w:type="dxa"/>
                            <w:shd w:val="clear" w:color="auto" w:fill="auto"/>
                            <w:vAlign w:val="center"/>
                          </w:tcPr>
                          <w:p w:rsidR="00484961" w:rsidRDefault="00484961" w:rsidP="00C2186F">
                            <w:pPr>
                              <w:pStyle w:val="BodyText"/>
                              <w:spacing w:after="0"/>
                              <w:rPr>
                                <w:rFonts w:cstheme="minorHAnsi"/>
                              </w:rPr>
                            </w:pPr>
                            <w:r>
                              <w:rPr>
                                <w:rFonts w:cstheme="minorHAnsi"/>
                              </w:rPr>
                              <w:t>Home/School Visits</w:t>
                            </w:r>
                          </w:p>
                        </w:tc>
                        <w:tc>
                          <w:tcPr>
                            <w:tcW w:w="2836" w:type="dxa"/>
                            <w:vAlign w:val="center"/>
                          </w:tcPr>
                          <w:p w:rsidR="00484961" w:rsidRPr="009711DD" w:rsidRDefault="00484961"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73</w:t>
                            </w:r>
                          </w:p>
                        </w:tc>
                      </w:tr>
                    </w:tbl>
                    <w:p w:rsidR="00484961" w:rsidRPr="00F65B19" w:rsidRDefault="00484961" w:rsidP="000B5C46">
                      <w:pPr>
                        <w:pStyle w:val="Heading1"/>
                        <w:spacing w:before="0" w:line="240" w:lineRule="auto"/>
                        <w:rPr>
                          <w:rFonts w:ascii="Arial" w:hAnsi="Arial" w:cs="Arial"/>
                          <w:i/>
                          <w:color w:val="0070C0"/>
                          <w:sz w:val="14"/>
                          <w:szCs w:val="26"/>
                        </w:rPr>
                      </w:pPr>
                      <w:r>
                        <w:rPr>
                          <w:rFonts w:ascii="Arial" w:hAnsi="Arial" w:cs="Arial"/>
                          <w:i/>
                          <w:color w:val="0070C0"/>
                          <w:sz w:val="14"/>
                          <w:szCs w:val="26"/>
                        </w:rPr>
                        <w:t>*</w:t>
                      </w:r>
                      <w:r w:rsidRPr="00F65B19">
                        <w:rPr>
                          <w:rFonts w:ascii="Arial" w:hAnsi="Arial" w:cs="Arial"/>
                          <w:i/>
                          <w:color w:val="0070C0"/>
                          <w:sz w:val="14"/>
                          <w:szCs w:val="26"/>
                        </w:rPr>
                        <w:t xml:space="preserve">CTK program data is for June-August </w:t>
                      </w:r>
                      <w:r w:rsidRPr="002F3FF4">
                        <w:rPr>
                          <w:rFonts w:ascii="Arial" w:hAnsi="Arial" w:cs="Arial"/>
                          <w:i/>
                          <w:color w:val="0070C0"/>
                          <w:sz w:val="14"/>
                          <w:szCs w:val="26"/>
                          <w:highlight w:val="cyan"/>
                        </w:rPr>
                        <w:t>201</w:t>
                      </w:r>
                      <w:r w:rsidR="002F3FF4" w:rsidRPr="002F3FF4">
                        <w:rPr>
                          <w:rFonts w:ascii="Arial" w:hAnsi="Arial" w:cs="Arial"/>
                          <w:i/>
                          <w:color w:val="0070C0"/>
                          <w:sz w:val="14"/>
                          <w:szCs w:val="26"/>
                          <w:highlight w:val="cyan"/>
                        </w:rPr>
                        <w:t>6</w:t>
                      </w:r>
                      <w:r w:rsidRPr="002F3FF4">
                        <w:rPr>
                          <w:rFonts w:ascii="Arial" w:hAnsi="Arial" w:cs="Arial"/>
                          <w:i/>
                          <w:color w:val="0070C0"/>
                          <w:sz w:val="14"/>
                          <w:szCs w:val="26"/>
                          <w:highlight w:val="cyan"/>
                        </w:rPr>
                        <w:t>,</w:t>
                      </w:r>
                      <w:r w:rsidRPr="00F65B19">
                        <w:rPr>
                          <w:rFonts w:ascii="Arial" w:hAnsi="Arial" w:cs="Arial"/>
                          <w:i/>
                          <w:color w:val="0070C0"/>
                          <w:sz w:val="14"/>
                          <w:szCs w:val="26"/>
                        </w:rPr>
                        <w:t xml:space="preserve"> whereas CTK fiscal data includes expenditures from </w:t>
                      </w:r>
                      <w:r w:rsidR="002F3FF4">
                        <w:rPr>
                          <w:rFonts w:ascii="Arial" w:hAnsi="Arial" w:cs="Arial"/>
                          <w:i/>
                          <w:color w:val="0070C0"/>
                          <w:sz w:val="14"/>
                          <w:szCs w:val="26"/>
                        </w:rPr>
                        <w:t>July 1, 2016 through June 30, 2017</w:t>
                      </w:r>
                      <w:r>
                        <w:rPr>
                          <w:rFonts w:ascii="Arial" w:hAnsi="Arial" w:cs="Arial"/>
                          <w:i/>
                          <w:color w:val="0070C0"/>
                          <w:sz w:val="14"/>
                          <w:szCs w:val="26"/>
                        </w:rPr>
                        <w:t>.</w:t>
                      </w:r>
                    </w:p>
                  </w:txbxContent>
                </v:textbox>
              </v:shape>
            </w:pict>
          </mc:Fallback>
        </mc:AlternateContent>
      </w:r>
    </w:p>
    <w:p w:rsidR="000B5C46" w:rsidRDefault="000B5C46" w:rsidP="000B5C46">
      <w:r w:rsidRPr="00AD355E">
        <w:rPr>
          <w:b/>
          <w:noProof/>
        </w:rPr>
        <mc:AlternateContent>
          <mc:Choice Requires="wps">
            <w:drawing>
              <wp:anchor distT="0" distB="0" distL="114300" distR="114300" simplePos="0" relativeHeight="252354560" behindDoc="0" locked="0" layoutInCell="1" allowOverlap="1" wp14:anchorId="22F5420A" wp14:editId="35F3362D">
                <wp:simplePos x="0" y="0"/>
                <wp:positionH relativeFrom="page">
                  <wp:posOffset>455930</wp:posOffset>
                </wp:positionH>
                <wp:positionV relativeFrom="page">
                  <wp:posOffset>1944370</wp:posOffset>
                </wp:positionV>
                <wp:extent cx="3390900" cy="4114800"/>
                <wp:effectExtent l="0" t="0" r="0" b="0"/>
                <wp:wrapNone/>
                <wp:docPr id="1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411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DC0A3E" w:rsidRDefault="00484961" w:rsidP="000B5C46">
                            <w:pPr>
                              <w:spacing w:after="120" w:line="240" w:lineRule="auto"/>
                              <w:rPr>
                                <w:sz w:val="18"/>
                                <w:szCs w:val="20"/>
                              </w:rPr>
                            </w:pPr>
                            <w:r w:rsidRPr="00DC0A3E">
                              <w:rPr>
                                <w:sz w:val="18"/>
                                <w:szCs w:val="20"/>
                              </w:rPr>
                              <w:t>Countdown to Kindergarten (CTK) is a summer home visitation model connecting rising kindergartners and their families with their future teachers. The program is designed:</w:t>
                            </w:r>
                          </w:p>
                          <w:p w:rsidR="00484961" w:rsidRPr="00DC0A3E" w:rsidRDefault="00484961" w:rsidP="000B5C46">
                            <w:pPr>
                              <w:pStyle w:val="ListParagraph"/>
                              <w:numPr>
                                <w:ilvl w:val="0"/>
                                <w:numId w:val="23"/>
                              </w:numPr>
                              <w:spacing w:after="120" w:line="240" w:lineRule="auto"/>
                              <w:rPr>
                                <w:sz w:val="18"/>
                                <w:szCs w:val="20"/>
                              </w:rPr>
                            </w:pPr>
                            <w:r w:rsidRPr="00DC0A3E">
                              <w:rPr>
                                <w:sz w:val="18"/>
                                <w:szCs w:val="20"/>
                              </w:rPr>
                              <w:t xml:space="preserve">to forge strong and lasting home-school relationships, </w:t>
                            </w:r>
                          </w:p>
                          <w:p w:rsidR="00484961" w:rsidRPr="00DC0A3E" w:rsidRDefault="00484961" w:rsidP="000B5C46">
                            <w:pPr>
                              <w:pStyle w:val="ListParagraph"/>
                              <w:numPr>
                                <w:ilvl w:val="0"/>
                                <w:numId w:val="23"/>
                              </w:numPr>
                              <w:spacing w:after="120" w:line="240" w:lineRule="auto"/>
                              <w:rPr>
                                <w:sz w:val="18"/>
                                <w:szCs w:val="20"/>
                              </w:rPr>
                            </w:pPr>
                            <w:r w:rsidRPr="00DC0A3E">
                              <w:rPr>
                                <w:sz w:val="18"/>
                                <w:szCs w:val="20"/>
                              </w:rPr>
                              <w:t xml:space="preserve">to acquaint children and families with the state and classroom  expectations  to increase the likelihood of school success, </w:t>
                            </w:r>
                          </w:p>
                          <w:p w:rsidR="00484961" w:rsidRPr="00DC0A3E" w:rsidRDefault="00484961" w:rsidP="000B5C46">
                            <w:pPr>
                              <w:pStyle w:val="ListParagraph"/>
                              <w:numPr>
                                <w:ilvl w:val="0"/>
                                <w:numId w:val="23"/>
                              </w:numPr>
                              <w:spacing w:after="120" w:line="240" w:lineRule="auto"/>
                              <w:rPr>
                                <w:sz w:val="18"/>
                                <w:szCs w:val="20"/>
                              </w:rPr>
                            </w:pPr>
                            <w:r w:rsidRPr="00DC0A3E">
                              <w:rPr>
                                <w:sz w:val="18"/>
                                <w:szCs w:val="20"/>
                              </w:rPr>
                              <w:t xml:space="preserve">to increase parent involvement in the early grades (particularly in hard-to-reach communities), when children’s learning is foundational for life success; and </w:t>
                            </w:r>
                          </w:p>
                          <w:p w:rsidR="00484961" w:rsidRDefault="00484961" w:rsidP="000B5C46">
                            <w:pPr>
                              <w:pStyle w:val="ListParagraph"/>
                              <w:numPr>
                                <w:ilvl w:val="0"/>
                                <w:numId w:val="23"/>
                              </w:numPr>
                              <w:spacing w:after="120" w:line="240" w:lineRule="auto"/>
                              <w:rPr>
                                <w:sz w:val="18"/>
                                <w:szCs w:val="20"/>
                              </w:rPr>
                            </w:pPr>
                            <w:proofErr w:type="gramStart"/>
                            <w:r w:rsidRPr="00DC0A3E">
                              <w:rPr>
                                <w:sz w:val="18"/>
                                <w:szCs w:val="20"/>
                              </w:rPr>
                              <w:t>to</w:t>
                            </w:r>
                            <w:proofErr w:type="gramEnd"/>
                            <w:r w:rsidRPr="00DC0A3E">
                              <w:rPr>
                                <w:sz w:val="18"/>
                                <w:szCs w:val="20"/>
                              </w:rPr>
                              <w:t xml:space="preserve"> increase public awareness of the importance of school readiness and provide ways for parents and communities to impact children’s early school success.</w:t>
                            </w:r>
                          </w:p>
                          <w:p w:rsidR="00484961" w:rsidRDefault="00484961" w:rsidP="000B5C46">
                            <w:pPr>
                              <w:pStyle w:val="ListParagraph"/>
                              <w:spacing w:after="120" w:line="240" w:lineRule="auto"/>
                              <w:rPr>
                                <w:sz w:val="18"/>
                                <w:szCs w:val="20"/>
                              </w:rPr>
                            </w:pPr>
                          </w:p>
                          <w:p w:rsidR="00484961" w:rsidRPr="00DC0A3E" w:rsidRDefault="00484961" w:rsidP="000B5C46">
                            <w:pPr>
                              <w:pStyle w:val="ListParagraph"/>
                              <w:spacing w:after="120" w:line="240" w:lineRule="auto"/>
                              <w:rPr>
                                <w:sz w:val="18"/>
                                <w:szCs w:val="20"/>
                              </w:rPr>
                            </w:pPr>
                          </w:p>
                          <w:p w:rsidR="00484961" w:rsidRPr="00DC0A3E" w:rsidRDefault="00484961" w:rsidP="000B5C46">
                            <w:pPr>
                              <w:spacing w:after="120" w:line="240" w:lineRule="auto"/>
                              <w:rPr>
                                <w:color w:val="FF0000"/>
                                <w:sz w:val="18"/>
                                <w:szCs w:val="20"/>
                              </w:rPr>
                            </w:pPr>
                            <w:r w:rsidRPr="00DC0A3E">
                              <w:rPr>
                                <w:color w:val="FF0000"/>
                                <w:sz w:val="18"/>
                                <w:szCs w:val="20"/>
                              </w:rPr>
                              <w:t>Countdown to Kindergarten integrates all of the following:</w:t>
                            </w:r>
                          </w:p>
                          <w:p w:rsidR="00484961" w:rsidRPr="00DC0A3E" w:rsidRDefault="00484961" w:rsidP="000B5C46">
                            <w:pPr>
                              <w:spacing w:after="120" w:line="240" w:lineRule="auto"/>
                              <w:rPr>
                                <w:sz w:val="18"/>
                                <w:szCs w:val="20"/>
                              </w:rPr>
                            </w:pPr>
                            <w:proofErr w:type="gramStart"/>
                            <w:r w:rsidRPr="00DC0A3E">
                              <w:rPr>
                                <w:b/>
                                <w:sz w:val="18"/>
                                <w:szCs w:val="20"/>
                              </w:rPr>
                              <w:t>Home Visitation.</w:t>
                            </w:r>
                            <w:proofErr w:type="gramEnd"/>
                            <w:r w:rsidRPr="00DC0A3E">
                              <w:rPr>
                                <w:sz w:val="18"/>
                                <w:szCs w:val="20"/>
                              </w:rPr>
                              <w:t xml:space="preserve"> Teachers make six visits over the summer to the homes of participating students and families. Children and families are introduced to actual materials used in kindergarten and are given a Kindergarten Transition Toolkit to keep. </w:t>
                            </w:r>
                          </w:p>
                          <w:p w:rsidR="00484961" w:rsidRPr="00DC0A3E" w:rsidRDefault="00484961" w:rsidP="000B5C46">
                            <w:pPr>
                              <w:spacing w:after="120" w:line="240" w:lineRule="auto"/>
                              <w:rPr>
                                <w:sz w:val="18"/>
                                <w:szCs w:val="20"/>
                              </w:rPr>
                            </w:pPr>
                            <w:proofErr w:type="gramStart"/>
                            <w:r w:rsidRPr="00DC0A3E">
                              <w:rPr>
                                <w:b/>
                                <w:sz w:val="18"/>
                                <w:szCs w:val="20"/>
                              </w:rPr>
                              <w:t>Learning Celebration.</w:t>
                            </w:r>
                            <w:proofErr w:type="gramEnd"/>
                            <w:r w:rsidRPr="00DC0A3E">
                              <w:rPr>
                                <w:sz w:val="18"/>
                                <w:szCs w:val="20"/>
                              </w:rPr>
                              <w:t xml:space="preserve"> The last visit is a “field trip” to the school where the child will attend class in the fall. </w:t>
                            </w:r>
                          </w:p>
                          <w:p w:rsidR="00484961" w:rsidRPr="00DC0A3E" w:rsidRDefault="00484961" w:rsidP="000B5C46">
                            <w:pPr>
                              <w:spacing w:after="120" w:line="240" w:lineRule="auto"/>
                              <w:rPr>
                                <w:sz w:val="18"/>
                                <w:szCs w:val="20"/>
                              </w:rPr>
                            </w:pPr>
                            <w:proofErr w:type="gramStart"/>
                            <w:r w:rsidRPr="00DC0A3E">
                              <w:rPr>
                                <w:b/>
                                <w:sz w:val="18"/>
                                <w:szCs w:val="20"/>
                              </w:rPr>
                              <w:t>Public Awareness.</w:t>
                            </w:r>
                            <w:proofErr w:type="gramEnd"/>
                            <w:r w:rsidRPr="00DC0A3E">
                              <w:rPr>
                                <w:sz w:val="18"/>
                                <w:szCs w:val="20"/>
                              </w:rPr>
                              <w:t xml:space="preserve"> Throughout the summer, First Steps releases tips to media to help parents and caregivers get children ready for kindergarten.</w:t>
                            </w:r>
                          </w:p>
                          <w:p w:rsidR="00484961" w:rsidRPr="00AF5FA9" w:rsidRDefault="00484961" w:rsidP="000B5C46">
                            <w:pPr>
                              <w:pStyle w:val="BodyText"/>
                              <w:spacing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64" type="#_x0000_t202" style="position:absolute;margin-left:35.9pt;margin-top:153.1pt;width:267pt;height:324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" filled="f" stroked="f">
                <v:textbox inset="0,0,0,0">
                  <w:txbxContent>
                    <w:p w:rsidR="00484961" w:rsidRPr="00DC0A3E" w:rsidRDefault="00484961" w:rsidP="000B5C46">
                      <w:pPr>
                        <w:spacing w:after="120" w:line="240" w:lineRule="auto"/>
                        <w:rPr>
                          <w:sz w:val="18"/>
                          <w:szCs w:val="20"/>
                        </w:rPr>
                      </w:pPr>
                      <w:r w:rsidRPr="00DC0A3E">
                        <w:rPr>
                          <w:sz w:val="18"/>
                          <w:szCs w:val="20"/>
                        </w:rPr>
                        <w:t>Countdown to Kindergarten (CTK) is a summer home visitation model connecting rising kindergartners and their families with their future teachers. The program is designed:</w:t>
                      </w:r>
                    </w:p>
                    <w:p w:rsidR="00484961" w:rsidRPr="00DC0A3E" w:rsidRDefault="00484961" w:rsidP="000B5C46">
                      <w:pPr>
                        <w:pStyle w:val="ListParagraph"/>
                        <w:numPr>
                          <w:ilvl w:val="0"/>
                          <w:numId w:val="23"/>
                        </w:numPr>
                        <w:spacing w:after="120" w:line="240" w:lineRule="auto"/>
                        <w:rPr>
                          <w:sz w:val="18"/>
                          <w:szCs w:val="20"/>
                        </w:rPr>
                      </w:pPr>
                      <w:r w:rsidRPr="00DC0A3E">
                        <w:rPr>
                          <w:sz w:val="18"/>
                          <w:szCs w:val="20"/>
                        </w:rPr>
                        <w:t xml:space="preserve">to forge strong and lasting home-school relationships, </w:t>
                      </w:r>
                    </w:p>
                    <w:p w:rsidR="00484961" w:rsidRPr="00DC0A3E" w:rsidRDefault="00484961" w:rsidP="000B5C46">
                      <w:pPr>
                        <w:pStyle w:val="ListParagraph"/>
                        <w:numPr>
                          <w:ilvl w:val="0"/>
                          <w:numId w:val="23"/>
                        </w:numPr>
                        <w:spacing w:after="120" w:line="240" w:lineRule="auto"/>
                        <w:rPr>
                          <w:sz w:val="18"/>
                          <w:szCs w:val="20"/>
                        </w:rPr>
                      </w:pPr>
                      <w:r w:rsidRPr="00DC0A3E">
                        <w:rPr>
                          <w:sz w:val="18"/>
                          <w:szCs w:val="20"/>
                        </w:rPr>
                        <w:t xml:space="preserve">to acquaint children and families with the state and classroom  expectations  to increase the likelihood of school success, </w:t>
                      </w:r>
                    </w:p>
                    <w:p w:rsidR="00484961" w:rsidRPr="00DC0A3E" w:rsidRDefault="00484961" w:rsidP="000B5C46">
                      <w:pPr>
                        <w:pStyle w:val="ListParagraph"/>
                        <w:numPr>
                          <w:ilvl w:val="0"/>
                          <w:numId w:val="23"/>
                        </w:numPr>
                        <w:spacing w:after="120" w:line="240" w:lineRule="auto"/>
                        <w:rPr>
                          <w:sz w:val="18"/>
                          <w:szCs w:val="20"/>
                        </w:rPr>
                      </w:pPr>
                      <w:r w:rsidRPr="00DC0A3E">
                        <w:rPr>
                          <w:sz w:val="18"/>
                          <w:szCs w:val="20"/>
                        </w:rPr>
                        <w:t xml:space="preserve">to increase parent involvement in the early grades (particularly in hard-to-reach communities), when children’s learning is foundational for life success; and </w:t>
                      </w:r>
                    </w:p>
                    <w:p w:rsidR="00484961" w:rsidRDefault="00484961" w:rsidP="000B5C46">
                      <w:pPr>
                        <w:pStyle w:val="ListParagraph"/>
                        <w:numPr>
                          <w:ilvl w:val="0"/>
                          <w:numId w:val="23"/>
                        </w:numPr>
                        <w:spacing w:after="120" w:line="240" w:lineRule="auto"/>
                        <w:rPr>
                          <w:sz w:val="18"/>
                          <w:szCs w:val="20"/>
                        </w:rPr>
                      </w:pPr>
                      <w:proofErr w:type="gramStart"/>
                      <w:r w:rsidRPr="00DC0A3E">
                        <w:rPr>
                          <w:sz w:val="18"/>
                          <w:szCs w:val="20"/>
                        </w:rPr>
                        <w:t>to</w:t>
                      </w:r>
                      <w:proofErr w:type="gramEnd"/>
                      <w:r w:rsidRPr="00DC0A3E">
                        <w:rPr>
                          <w:sz w:val="18"/>
                          <w:szCs w:val="20"/>
                        </w:rPr>
                        <w:t xml:space="preserve"> increase public awareness of the importance of school readiness and provide ways for parents and communities to impact children’s early school success.</w:t>
                      </w:r>
                    </w:p>
                    <w:p w:rsidR="00484961" w:rsidRDefault="00484961" w:rsidP="000B5C46">
                      <w:pPr>
                        <w:pStyle w:val="ListParagraph"/>
                        <w:spacing w:after="120" w:line="240" w:lineRule="auto"/>
                        <w:rPr>
                          <w:sz w:val="18"/>
                          <w:szCs w:val="20"/>
                        </w:rPr>
                      </w:pPr>
                    </w:p>
                    <w:p w:rsidR="00484961" w:rsidRPr="00DC0A3E" w:rsidRDefault="00484961" w:rsidP="000B5C46">
                      <w:pPr>
                        <w:pStyle w:val="ListParagraph"/>
                        <w:spacing w:after="120" w:line="240" w:lineRule="auto"/>
                        <w:rPr>
                          <w:sz w:val="18"/>
                          <w:szCs w:val="20"/>
                        </w:rPr>
                      </w:pPr>
                    </w:p>
                    <w:p w:rsidR="00484961" w:rsidRPr="00DC0A3E" w:rsidRDefault="00484961" w:rsidP="000B5C46">
                      <w:pPr>
                        <w:spacing w:after="120" w:line="240" w:lineRule="auto"/>
                        <w:rPr>
                          <w:color w:val="FF0000"/>
                          <w:sz w:val="18"/>
                          <w:szCs w:val="20"/>
                        </w:rPr>
                      </w:pPr>
                      <w:r w:rsidRPr="00DC0A3E">
                        <w:rPr>
                          <w:color w:val="FF0000"/>
                          <w:sz w:val="18"/>
                          <w:szCs w:val="20"/>
                        </w:rPr>
                        <w:t>Countdown to Kindergarten integrates all of the following:</w:t>
                      </w:r>
                    </w:p>
                    <w:p w:rsidR="00484961" w:rsidRPr="00DC0A3E" w:rsidRDefault="00484961" w:rsidP="000B5C46">
                      <w:pPr>
                        <w:spacing w:after="120" w:line="240" w:lineRule="auto"/>
                        <w:rPr>
                          <w:sz w:val="18"/>
                          <w:szCs w:val="20"/>
                        </w:rPr>
                      </w:pPr>
                      <w:proofErr w:type="gramStart"/>
                      <w:r w:rsidRPr="00DC0A3E">
                        <w:rPr>
                          <w:b/>
                          <w:sz w:val="18"/>
                          <w:szCs w:val="20"/>
                        </w:rPr>
                        <w:t>Home Visitation.</w:t>
                      </w:r>
                      <w:proofErr w:type="gramEnd"/>
                      <w:r w:rsidRPr="00DC0A3E">
                        <w:rPr>
                          <w:sz w:val="18"/>
                          <w:szCs w:val="20"/>
                        </w:rPr>
                        <w:t xml:space="preserve"> Teachers make six visits over the summer to the homes of participating students and families. Children and families are introduced to actual materials used in kindergarten and are given a Kindergarten Transition Toolkit to keep. </w:t>
                      </w:r>
                    </w:p>
                    <w:p w:rsidR="00484961" w:rsidRPr="00DC0A3E" w:rsidRDefault="00484961" w:rsidP="000B5C46">
                      <w:pPr>
                        <w:spacing w:after="120" w:line="240" w:lineRule="auto"/>
                        <w:rPr>
                          <w:sz w:val="18"/>
                          <w:szCs w:val="20"/>
                        </w:rPr>
                      </w:pPr>
                      <w:proofErr w:type="gramStart"/>
                      <w:r w:rsidRPr="00DC0A3E">
                        <w:rPr>
                          <w:b/>
                          <w:sz w:val="18"/>
                          <w:szCs w:val="20"/>
                        </w:rPr>
                        <w:t>Learning Celebration.</w:t>
                      </w:r>
                      <w:proofErr w:type="gramEnd"/>
                      <w:r w:rsidRPr="00DC0A3E">
                        <w:rPr>
                          <w:sz w:val="18"/>
                          <w:szCs w:val="20"/>
                        </w:rPr>
                        <w:t xml:space="preserve"> The last visit is a “field trip” to the school where the child will attend class in the fall. </w:t>
                      </w:r>
                    </w:p>
                    <w:p w:rsidR="00484961" w:rsidRPr="00DC0A3E" w:rsidRDefault="00484961" w:rsidP="000B5C46">
                      <w:pPr>
                        <w:spacing w:after="120" w:line="240" w:lineRule="auto"/>
                        <w:rPr>
                          <w:sz w:val="18"/>
                          <w:szCs w:val="20"/>
                        </w:rPr>
                      </w:pPr>
                      <w:proofErr w:type="gramStart"/>
                      <w:r w:rsidRPr="00DC0A3E">
                        <w:rPr>
                          <w:b/>
                          <w:sz w:val="18"/>
                          <w:szCs w:val="20"/>
                        </w:rPr>
                        <w:t>Public Awareness.</w:t>
                      </w:r>
                      <w:proofErr w:type="gramEnd"/>
                      <w:r w:rsidRPr="00DC0A3E">
                        <w:rPr>
                          <w:sz w:val="18"/>
                          <w:szCs w:val="20"/>
                        </w:rPr>
                        <w:t xml:space="preserve"> Throughout the summer, First Steps releases tips to media to help parents and caregivers get children ready for kindergarten.</w:t>
                      </w:r>
                    </w:p>
                    <w:p w:rsidR="00484961" w:rsidRPr="00AF5FA9" w:rsidRDefault="00484961" w:rsidP="000B5C46">
                      <w:pPr>
                        <w:pStyle w:val="BodyText"/>
                        <w:spacing w:line="240" w:lineRule="auto"/>
                        <w:rPr>
                          <w:rFonts w:cstheme="minorHAnsi"/>
                          <w:sz w:val="18"/>
                        </w:rPr>
                      </w:pPr>
                    </w:p>
                  </w:txbxContent>
                </v:textbox>
                <w10:wrap anchorx="page" anchory="page"/>
              </v:shape>
            </w:pict>
          </mc:Fallback>
        </mc:AlternateContent>
      </w:r>
    </w:p>
    <w:p w:rsidR="000B5C46" w:rsidRDefault="00C87198" w:rsidP="000B5C46">
      <w:r w:rsidRPr="00AD355E">
        <w:rPr>
          <w:noProof/>
        </w:rPr>
        <mc:AlternateContent>
          <mc:Choice Requires="wps">
            <w:drawing>
              <wp:anchor distT="0" distB="0" distL="114300" distR="114300" simplePos="0" relativeHeight="252362752" behindDoc="0" locked="0" layoutInCell="1" allowOverlap="1" wp14:anchorId="4E722D32" wp14:editId="0D3CB0A2">
                <wp:simplePos x="0" y="0"/>
                <wp:positionH relativeFrom="column">
                  <wp:posOffset>60960</wp:posOffset>
                </wp:positionH>
                <wp:positionV relativeFrom="paragraph">
                  <wp:posOffset>144780</wp:posOffset>
                </wp:positionV>
                <wp:extent cx="3217545" cy="2475230"/>
                <wp:effectExtent l="0" t="0" r="20955" b="20320"/>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2475230"/>
                        </a:xfrm>
                        <a:prstGeom prst="rect">
                          <a:avLst/>
                        </a:prstGeom>
                        <a:solidFill>
                          <a:srgbClr val="FFFF00"/>
                        </a:solidFill>
                        <a:ln w="9525">
                          <a:solidFill>
                            <a:srgbClr val="000000"/>
                          </a:solidFill>
                          <a:miter lim="800000"/>
                          <a:headEnd/>
                          <a:tailEnd/>
                        </a:ln>
                      </wps:spPr>
                      <wps:txbx>
                        <w:txbxContent>
                          <w:p w:rsidR="00484961" w:rsidRPr="00101877" w:rsidRDefault="00484961" w:rsidP="000B5C46">
                            <w:pPr>
                              <w:rPr>
                                <w:b/>
                                <w:highlight w:val="cyan"/>
                              </w:rPr>
                            </w:pPr>
                            <w:r w:rsidRPr="00101877">
                              <w:rPr>
                                <w:b/>
                                <w:highlight w:val="cyan"/>
                              </w:rPr>
                              <w:t xml:space="preserve">Unless you have a good reason, </w:t>
                            </w:r>
                            <w:r>
                              <w:rPr>
                                <w:b/>
                                <w:highlight w:val="cyan"/>
                              </w:rPr>
                              <w:t>your</w:t>
                            </w:r>
                            <w:r w:rsidRPr="00101877">
                              <w:rPr>
                                <w:b/>
                                <w:highlight w:val="cyan"/>
                              </w:rPr>
                              <w:t xml:space="preserve"> CTK results and data </w:t>
                            </w:r>
                            <w:r>
                              <w:rPr>
                                <w:b/>
                                <w:highlight w:val="cyan"/>
                              </w:rPr>
                              <w:t xml:space="preserve">should be </w:t>
                            </w:r>
                            <w:r w:rsidRPr="00101877">
                              <w:rPr>
                                <w:b/>
                                <w:highlight w:val="cyan"/>
                              </w:rPr>
                              <w:t xml:space="preserve">from </w:t>
                            </w:r>
                            <w:proofErr w:type="gramStart"/>
                            <w:r w:rsidR="002F3FF4">
                              <w:rPr>
                                <w:b/>
                                <w:highlight w:val="cyan"/>
                                <w:u w:val="single"/>
                              </w:rPr>
                              <w:t>Summer</w:t>
                            </w:r>
                            <w:proofErr w:type="gramEnd"/>
                            <w:r w:rsidR="002F3FF4">
                              <w:rPr>
                                <w:b/>
                                <w:highlight w:val="cyan"/>
                                <w:u w:val="single"/>
                              </w:rPr>
                              <w:t xml:space="preserve"> 2016</w:t>
                            </w:r>
                            <w:r>
                              <w:rPr>
                                <w:b/>
                                <w:highlight w:val="cyan"/>
                              </w:rPr>
                              <w:t xml:space="preserve"> – the same as </w:t>
                            </w:r>
                            <w:r w:rsidRPr="00101877">
                              <w:rPr>
                                <w:b/>
                                <w:highlight w:val="cyan"/>
                              </w:rPr>
                              <w:t xml:space="preserve">reported in the </w:t>
                            </w:r>
                            <w:r>
                              <w:rPr>
                                <w:b/>
                                <w:highlight w:val="cyan"/>
                              </w:rPr>
                              <w:t xml:space="preserve">data matrix - </w:t>
                            </w:r>
                            <w:r w:rsidR="002F3FF4">
                              <w:rPr>
                                <w:b/>
                                <w:highlight w:val="cyan"/>
                              </w:rPr>
                              <w:t>and survey data from the 2016-17</w:t>
                            </w:r>
                            <w:r w:rsidRPr="00101877">
                              <w:rPr>
                                <w:b/>
                                <w:highlight w:val="cyan"/>
                              </w:rPr>
                              <w:t xml:space="preserve"> school year. </w:t>
                            </w:r>
                          </w:p>
                          <w:p w:rsidR="00484961" w:rsidRPr="00101877" w:rsidRDefault="00484961" w:rsidP="000B5C46">
                            <w:pPr>
                              <w:rPr>
                                <w:b/>
                                <w:highlight w:val="cyan"/>
                              </w:rPr>
                            </w:pPr>
                            <w:r w:rsidRPr="00101877">
                              <w:rPr>
                                <w:b/>
                                <w:highlight w:val="cyan"/>
                              </w:rPr>
                              <w:t>However, if you just star</w:t>
                            </w:r>
                            <w:r w:rsidR="002F3FF4">
                              <w:rPr>
                                <w:b/>
                                <w:highlight w:val="cyan"/>
                              </w:rPr>
                              <w:t xml:space="preserve">ted CTK in </w:t>
                            </w:r>
                            <w:proofErr w:type="gramStart"/>
                            <w:r w:rsidR="002F3FF4">
                              <w:rPr>
                                <w:b/>
                                <w:highlight w:val="cyan"/>
                              </w:rPr>
                              <w:t>Summer</w:t>
                            </w:r>
                            <w:proofErr w:type="gramEnd"/>
                            <w:r w:rsidR="002F3FF4">
                              <w:rPr>
                                <w:b/>
                                <w:highlight w:val="cyan"/>
                              </w:rPr>
                              <w:t xml:space="preserve"> 2017</w:t>
                            </w:r>
                            <w:r w:rsidRPr="00101877">
                              <w:rPr>
                                <w:b/>
                                <w:highlight w:val="cyan"/>
                              </w:rPr>
                              <w:t>, or made some significant change like increasing t</w:t>
                            </w:r>
                            <w:r w:rsidR="002F3FF4">
                              <w:rPr>
                                <w:b/>
                                <w:highlight w:val="cyan"/>
                              </w:rPr>
                              <w:t>he numbers served in Summer 2017, you can report on Summer 2017</w:t>
                            </w:r>
                            <w:r w:rsidRPr="00101877">
                              <w:rPr>
                                <w:b/>
                                <w:highlight w:val="cyan"/>
                              </w:rPr>
                              <w:t xml:space="preserve"> instead of, or in addition to, Summer 201</w:t>
                            </w:r>
                            <w:r w:rsidR="002F3FF4">
                              <w:rPr>
                                <w:b/>
                                <w:highlight w:val="cyan"/>
                              </w:rPr>
                              <w:t>6</w:t>
                            </w:r>
                            <w:r w:rsidRPr="00101877">
                              <w:rPr>
                                <w:b/>
                                <w:highlight w:val="cyan"/>
                              </w:rPr>
                              <w:t xml:space="preserve"> on this page. Make sure you clearly label your data!</w:t>
                            </w:r>
                          </w:p>
                          <w:p w:rsidR="00484961" w:rsidRDefault="00484961" w:rsidP="000B5C46">
                            <w:pPr>
                              <w:rPr>
                                <w:b/>
                              </w:rPr>
                            </w:pPr>
                            <w:r w:rsidRPr="00101877">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65" type="#_x0000_t202" style="position:absolute;margin-left:4.8pt;margin-top:11.4pt;width:253.35pt;height:194.9pt;z-index:25236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" fillcolor="yellow">
                <v:textbox>
                  <w:txbxContent>
                    <w:p w:rsidR="00484961" w:rsidRPr="00101877" w:rsidRDefault="00484961" w:rsidP="000B5C46">
                      <w:pPr>
                        <w:rPr>
                          <w:b/>
                          <w:highlight w:val="cyan"/>
                        </w:rPr>
                      </w:pPr>
                      <w:r w:rsidRPr="00101877">
                        <w:rPr>
                          <w:b/>
                          <w:highlight w:val="cyan"/>
                        </w:rPr>
                        <w:t xml:space="preserve">Unless you have a good reason, </w:t>
                      </w:r>
                      <w:r>
                        <w:rPr>
                          <w:b/>
                          <w:highlight w:val="cyan"/>
                        </w:rPr>
                        <w:t>your</w:t>
                      </w:r>
                      <w:r w:rsidRPr="00101877">
                        <w:rPr>
                          <w:b/>
                          <w:highlight w:val="cyan"/>
                        </w:rPr>
                        <w:t xml:space="preserve"> CTK results and data </w:t>
                      </w:r>
                      <w:r>
                        <w:rPr>
                          <w:b/>
                          <w:highlight w:val="cyan"/>
                        </w:rPr>
                        <w:t xml:space="preserve">should be </w:t>
                      </w:r>
                      <w:r w:rsidRPr="00101877">
                        <w:rPr>
                          <w:b/>
                          <w:highlight w:val="cyan"/>
                        </w:rPr>
                        <w:t xml:space="preserve">from </w:t>
                      </w:r>
                      <w:proofErr w:type="gramStart"/>
                      <w:r w:rsidR="002F3FF4">
                        <w:rPr>
                          <w:b/>
                          <w:highlight w:val="cyan"/>
                          <w:u w:val="single"/>
                        </w:rPr>
                        <w:t>Summer</w:t>
                      </w:r>
                      <w:proofErr w:type="gramEnd"/>
                      <w:r w:rsidR="002F3FF4">
                        <w:rPr>
                          <w:b/>
                          <w:highlight w:val="cyan"/>
                          <w:u w:val="single"/>
                        </w:rPr>
                        <w:t xml:space="preserve"> 2016</w:t>
                      </w:r>
                      <w:r>
                        <w:rPr>
                          <w:b/>
                          <w:highlight w:val="cyan"/>
                        </w:rPr>
                        <w:t xml:space="preserve"> – the same as </w:t>
                      </w:r>
                      <w:r w:rsidRPr="00101877">
                        <w:rPr>
                          <w:b/>
                          <w:highlight w:val="cyan"/>
                        </w:rPr>
                        <w:t xml:space="preserve">reported in the </w:t>
                      </w:r>
                      <w:r>
                        <w:rPr>
                          <w:b/>
                          <w:highlight w:val="cyan"/>
                        </w:rPr>
                        <w:t xml:space="preserve">data matrix - </w:t>
                      </w:r>
                      <w:r w:rsidR="002F3FF4">
                        <w:rPr>
                          <w:b/>
                          <w:highlight w:val="cyan"/>
                        </w:rPr>
                        <w:t>and survey data from the 2016-17</w:t>
                      </w:r>
                      <w:r w:rsidRPr="00101877">
                        <w:rPr>
                          <w:b/>
                          <w:highlight w:val="cyan"/>
                        </w:rPr>
                        <w:t xml:space="preserve"> school year. </w:t>
                      </w:r>
                    </w:p>
                    <w:p w:rsidR="00484961" w:rsidRPr="00101877" w:rsidRDefault="00484961" w:rsidP="000B5C46">
                      <w:pPr>
                        <w:rPr>
                          <w:b/>
                          <w:highlight w:val="cyan"/>
                        </w:rPr>
                      </w:pPr>
                      <w:r w:rsidRPr="00101877">
                        <w:rPr>
                          <w:b/>
                          <w:highlight w:val="cyan"/>
                        </w:rPr>
                        <w:t>However, if you just star</w:t>
                      </w:r>
                      <w:r w:rsidR="002F3FF4">
                        <w:rPr>
                          <w:b/>
                          <w:highlight w:val="cyan"/>
                        </w:rPr>
                        <w:t xml:space="preserve">ted CTK in </w:t>
                      </w:r>
                      <w:proofErr w:type="gramStart"/>
                      <w:r w:rsidR="002F3FF4">
                        <w:rPr>
                          <w:b/>
                          <w:highlight w:val="cyan"/>
                        </w:rPr>
                        <w:t>Summer</w:t>
                      </w:r>
                      <w:proofErr w:type="gramEnd"/>
                      <w:r w:rsidR="002F3FF4">
                        <w:rPr>
                          <w:b/>
                          <w:highlight w:val="cyan"/>
                        </w:rPr>
                        <w:t xml:space="preserve"> 2017</w:t>
                      </w:r>
                      <w:r w:rsidRPr="00101877">
                        <w:rPr>
                          <w:b/>
                          <w:highlight w:val="cyan"/>
                        </w:rPr>
                        <w:t>, or made some significant change like increasing t</w:t>
                      </w:r>
                      <w:r w:rsidR="002F3FF4">
                        <w:rPr>
                          <w:b/>
                          <w:highlight w:val="cyan"/>
                        </w:rPr>
                        <w:t>he numbers served in Summer 2017, you can report on Summer 2017</w:t>
                      </w:r>
                      <w:r w:rsidRPr="00101877">
                        <w:rPr>
                          <w:b/>
                          <w:highlight w:val="cyan"/>
                        </w:rPr>
                        <w:t xml:space="preserve"> instead of, or in addition to, Summer 201</w:t>
                      </w:r>
                      <w:r w:rsidR="002F3FF4">
                        <w:rPr>
                          <w:b/>
                          <w:highlight w:val="cyan"/>
                        </w:rPr>
                        <w:t>6</w:t>
                      </w:r>
                      <w:r w:rsidRPr="00101877">
                        <w:rPr>
                          <w:b/>
                          <w:highlight w:val="cyan"/>
                        </w:rPr>
                        <w:t xml:space="preserve"> on this page. Make sure you clearly label your data!</w:t>
                      </w:r>
                    </w:p>
                    <w:p w:rsidR="00484961" w:rsidRDefault="00484961" w:rsidP="000B5C46">
                      <w:pPr>
                        <w:rPr>
                          <w:b/>
                        </w:rPr>
                      </w:pPr>
                      <w:r w:rsidRPr="00101877">
                        <w:rPr>
                          <w:b/>
                          <w:highlight w:val="cyan"/>
                        </w:rPr>
                        <w:t>Delete this text box.</w:t>
                      </w:r>
                    </w:p>
                  </w:txbxContent>
                </v:textbox>
              </v:shape>
            </w:pict>
          </mc:Fallback>
        </mc:AlternateContent>
      </w:r>
    </w:p>
    <w:p w:rsidR="000B5C46" w:rsidRDefault="000B5C46" w:rsidP="000B5C46"/>
    <w:p w:rsidR="000B5C46" w:rsidRPr="00AD355E" w:rsidRDefault="000B5C46" w:rsidP="000B5C46">
      <w:r w:rsidRPr="00AD355E">
        <w:rPr>
          <w:noProof/>
        </w:rPr>
        <mc:AlternateContent>
          <mc:Choice Requires="wps">
            <w:drawing>
              <wp:anchor distT="0" distB="0" distL="114300" distR="114300" simplePos="0" relativeHeight="252358656" behindDoc="0" locked="0" layoutInCell="1" allowOverlap="1" wp14:anchorId="6C50E5AE" wp14:editId="76883234">
                <wp:simplePos x="0" y="0"/>
                <wp:positionH relativeFrom="column">
                  <wp:posOffset>3760470</wp:posOffset>
                </wp:positionH>
                <wp:positionV relativeFrom="paragraph">
                  <wp:posOffset>285115</wp:posOffset>
                </wp:positionV>
                <wp:extent cx="2802890" cy="3010535"/>
                <wp:effectExtent l="0" t="0" r="0" b="0"/>
                <wp:wrapNone/>
                <wp:docPr id="57"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890" cy="3010535"/>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484961" w:rsidRDefault="00484961" w:rsidP="000B5C46">
                            <w:pPr>
                              <w:pStyle w:val="BodyText"/>
                              <w:spacing w:line="240" w:lineRule="auto"/>
                              <w:jc w:val="center"/>
                              <w:rPr>
                                <w:rFonts w:cstheme="minorHAnsi"/>
                                <w:b/>
                                <w:i/>
                                <w:color w:val="950AF7"/>
                                <w:highlight w:val="cyan"/>
                              </w:rPr>
                            </w:pPr>
                            <w:r>
                              <w:rPr>
                                <w:rFonts w:cstheme="minorHAnsi"/>
                                <w:b/>
                                <w:i/>
                                <w:noProof/>
                                <w:color w:val="950AF7"/>
                              </w:rPr>
                              <w:drawing>
                                <wp:inline distT="0" distB="0" distL="0" distR="0" wp14:anchorId="019A63BF" wp14:editId="1AF139FB">
                                  <wp:extent cx="2199736" cy="219973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346625_643384722411469_244919384415448037_n.jpg"/>
                                          <pic:cNvPicPr/>
                                        </pic:nvPicPr>
                                        <pic:blipFill>
                                          <a:blip r:embed="rId68">
                                            <a:extLst>
                                              <a:ext uri="{28A0092B-C50C-407E-A947-70E740481C1C}">
                                                <a14:useLocalDpi xmlns:a14="http://schemas.microsoft.com/office/drawing/2010/main" val="0"/>
                                              </a:ext>
                                            </a:extLst>
                                          </a:blip>
                                          <a:stretch>
                                            <a:fillRect/>
                                          </a:stretch>
                                        </pic:blipFill>
                                        <pic:spPr>
                                          <a:xfrm>
                                            <a:off x="0" y="0"/>
                                            <a:ext cx="2190486" cy="2190486"/>
                                          </a:xfrm>
                                          <a:prstGeom prst="rect">
                                            <a:avLst/>
                                          </a:prstGeom>
                                        </pic:spPr>
                                      </pic:pic>
                                    </a:graphicData>
                                  </a:graphic>
                                </wp:inline>
                              </w:drawing>
                            </w:r>
                          </w:p>
                          <w:p w:rsidR="00484961" w:rsidRDefault="00484961" w:rsidP="000B5C46">
                            <w:pPr>
                              <w:pStyle w:val="BodyText"/>
                              <w:spacing w:line="240" w:lineRule="auto"/>
                              <w:jc w:val="right"/>
                              <w:rPr>
                                <w:rFonts w:cstheme="minorHAnsi"/>
                                <w:b/>
                                <w:i/>
                                <w:color w:val="950AF7"/>
                                <w:highlight w:val="cyan"/>
                              </w:rPr>
                            </w:pPr>
                          </w:p>
                          <w:p w:rsidR="00484961" w:rsidRPr="00DC0A3E" w:rsidRDefault="00484961" w:rsidP="000B5C46">
                            <w:pPr>
                              <w:pStyle w:val="BodyText"/>
                              <w:spacing w:line="240" w:lineRule="auto"/>
                              <w:jc w:val="center"/>
                              <w:rPr>
                                <w:rFonts w:cstheme="minorHAnsi"/>
                                <w:i/>
                                <w:color w:val="950AF7"/>
                                <w:highlight w:val="cyan"/>
                              </w:rPr>
                            </w:pPr>
                            <w:r w:rsidRPr="00DC0A3E">
                              <w:rPr>
                                <w:rFonts w:cstheme="minorHAnsi"/>
                                <w:b/>
                                <w:i/>
                                <w:color w:val="950AF7"/>
                                <w:highlight w:val="cyan"/>
                              </w:rPr>
                              <w:t xml:space="preserve">Here’s a great quote from a </w:t>
                            </w:r>
                            <w:r>
                              <w:rPr>
                                <w:rFonts w:cstheme="minorHAnsi"/>
                                <w:b/>
                                <w:i/>
                                <w:color w:val="950AF7"/>
                                <w:highlight w:val="cyan"/>
                              </w:rPr>
                              <w:t xml:space="preserve">CTK </w:t>
                            </w:r>
                            <w:r w:rsidRPr="00DC0A3E">
                              <w:rPr>
                                <w:rFonts w:cstheme="minorHAnsi"/>
                                <w:b/>
                                <w:i/>
                                <w:color w:val="950AF7"/>
                                <w:highlight w:val="cyan"/>
                              </w:rPr>
                              <w:t>client</w:t>
                            </w:r>
                            <w:r w:rsidRPr="00DC0A3E">
                              <w:rPr>
                                <w:rFonts w:cstheme="minorHAnsi"/>
                                <w:i/>
                                <w:color w:val="950AF7"/>
                                <w:highlight w:val="cyan"/>
                              </w:rPr>
                              <w:t>!</w:t>
                            </w:r>
                          </w:p>
                          <w:p w:rsidR="00484961" w:rsidRPr="00DC0A3E" w:rsidRDefault="00484961" w:rsidP="000B5C46">
                            <w:pPr>
                              <w:pStyle w:val="BodyText"/>
                              <w:spacing w:line="240" w:lineRule="auto"/>
                              <w:jc w:val="center"/>
                              <w:rPr>
                                <w:rFonts w:cstheme="minorHAnsi"/>
                                <w:color w:val="950AF7"/>
                              </w:rPr>
                            </w:pPr>
                            <w:r w:rsidRPr="00DC0A3E">
                              <w:rPr>
                                <w:rFonts w:cstheme="minorHAnsi"/>
                                <w:color w:val="950AF7"/>
                                <w:highlight w:val="cyan"/>
                              </w:rPr>
                              <w:t>Client nam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8" o:spid="_x0000_s1166" type="#_x0000_t202" style="position:absolute;margin-left:296.1pt;margin-top:22.45pt;width:220.7pt;height:237.05pt;z-index:25235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" fillcolor="#038cfe" stroked="f" strokecolor="#038cfe">
                <v:fill opacity="16448f"/>
                <v:textbox>
                  <w:txbxContent>
                    <w:p w:rsidR="00484961" w:rsidRDefault="00484961" w:rsidP="000B5C46">
                      <w:pPr>
                        <w:pStyle w:val="BodyText"/>
                        <w:spacing w:line="240" w:lineRule="auto"/>
                        <w:jc w:val="center"/>
                        <w:rPr>
                          <w:rFonts w:cstheme="minorHAnsi"/>
                          <w:b/>
                          <w:i/>
                          <w:color w:val="950AF7"/>
                          <w:highlight w:val="cyan"/>
                        </w:rPr>
                      </w:pPr>
                      <w:r>
                        <w:rPr>
                          <w:rFonts w:cstheme="minorHAnsi"/>
                          <w:b/>
                          <w:i/>
                          <w:noProof/>
                          <w:color w:val="950AF7"/>
                        </w:rPr>
                        <w:drawing>
                          <wp:inline distT="0" distB="0" distL="0" distR="0" wp14:anchorId="2F3B9CBB" wp14:editId="1CF883AF">
                            <wp:extent cx="2199736" cy="219973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346625_643384722411469_244919384415448037_n.jpg"/>
                                    <pic:cNvPicPr/>
                                  </pic:nvPicPr>
                                  <pic:blipFill>
                                    <a:blip r:embed="rId69">
                                      <a:extLst>
                                        <a:ext uri="{28A0092B-C50C-407E-A947-70E740481C1C}">
                                          <a14:useLocalDpi xmlns:a14="http://schemas.microsoft.com/office/drawing/2010/main" val="0"/>
                                        </a:ext>
                                      </a:extLst>
                                    </a:blip>
                                    <a:stretch>
                                      <a:fillRect/>
                                    </a:stretch>
                                  </pic:blipFill>
                                  <pic:spPr>
                                    <a:xfrm>
                                      <a:off x="0" y="0"/>
                                      <a:ext cx="2190486" cy="2190486"/>
                                    </a:xfrm>
                                    <a:prstGeom prst="rect">
                                      <a:avLst/>
                                    </a:prstGeom>
                                  </pic:spPr>
                                </pic:pic>
                              </a:graphicData>
                            </a:graphic>
                          </wp:inline>
                        </w:drawing>
                      </w:r>
                    </w:p>
                    <w:p w:rsidR="00484961" w:rsidRDefault="00484961" w:rsidP="000B5C46">
                      <w:pPr>
                        <w:pStyle w:val="BodyText"/>
                        <w:spacing w:line="240" w:lineRule="auto"/>
                        <w:jc w:val="right"/>
                        <w:rPr>
                          <w:rFonts w:cstheme="minorHAnsi"/>
                          <w:b/>
                          <w:i/>
                          <w:color w:val="950AF7"/>
                          <w:highlight w:val="cyan"/>
                        </w:rPr>
                      </w:pPr>
                    </w:p>
                    <w:p w:rsidR="00484961" w:rsidRPr="00DC0A3E" w:rsidRDefault="00484961" w:rsidP="000B5C46">
                      <w:pPr>
                        <w:pStyle w:val="BodyText"/>
                        <w:spacing w:line="240" w:lineRule="auto"/>
                        <w:jc w:val="center"/>
                        <w:rPr>
                          <w:rFonts w:cstheme="minorHAnsi"/>
                          <w:i/>
                          <w:color w:val="950AF7"/>
                          <w:highlight w:val="cyan"/>
                        </w:rPr>
                      </w:pPr>
                      <w:r w:rsidRPr="00DC0A3E">
                        <w:rPr>
                          <w:rFonts w:cstheme="minorHAnsi"/>
                          <w:b/>
                          <w:i/>
                          <w:color w:val="950AF7"/>
                          <w:highlight w:val="cyan"/>
                        </w:rPr>
                        <w:t xml:space="preserve">Here’s a great quote from a </w:t>
                      </w:r>
                      <w:r>
                        <w:rPr>
                          <w:rFonts w:cstheme="minorHAnsi"/>
                          <w:b/>
                          <w:i/>
                          <w:color w:val="950AF7"/>
                          <w:highlight w:val="cyan"/>
                        </w:rPr>
                        <w:t xml:space="preserve">CTK </w:t>
                      </w:r>
                      <w:r w:rsidRPr="00DC0A3E">
                        <w:rPr>
                          <w:rFonts w:cstheme="minorHAnsi"/>
                          <w:b/>
                          <w:i/>
                          <w:color w:val="950AF7"/>
                          <w:highlight w:val="cyan"/>
                        </w:rPr>
                        <w:t>client</w:t>
                      </w:r>
                      <w:r w:rsidRPr="00DC0A3E">
                        <w:rPr>
                          <w:rFonts w:cstheme="minorHAnsi"/>
                          <w:i/>
                          <w:color w:val="950AF7"/>
                          <w:highlight w:val="cyan"/>
                        </w:rPr>
                        <w:t>!</w:t>
                      </w:r>
                    </w:p>
                    <w:p w:rsidR="00484961" w:rsidRPr="00DC0A3E" w:rsidRDefault="00484961" w:rsidP="000B5C46">
                      <w:pPr>
                        <w:pStyle w:val="BodyText"/>
                        <w:spacing w:line="240" w:lineRule="auto"/>
                        <w:jc w:val="center"/>
                        <w:rPr>
                          <w:rFonts w:cstheme="minorHAnsi"/>
                          <w:color w:val="950AF7"/>
                        </w:rPr>
                      </w:pPr>
                      <w:r w:rsidRPr="00DC0A3E">
                        <w:rPr>
                          <w:rFonts w:cstheme="minorHAnsi"/>
                          <w:color w:val="950AF7"/>
                          <w:highlight w:val="cyan"/>
                        </w:rPr>
                        <w:t>Client name</w:t>
                      </w:r>
                    </w:p>
                  </w:txbxContent>
                </v:textbox>
              </v:shape>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50464" behindDoc="0" locked="0" layoutInCell="1" allowOverlap="1" wp14:anchorId="61FAE79B" wp14:editId="719402BE">
                <wp:simplePos x="0" y="0"/>
                <wp:positionH relativeFrom="page">
                  <wp:posOffset>2062480</wp:posOffset>
                </wp:positionH>
                <wp:positionV relativeFrom="page">
                  <wp:posOffset>318770</wp:posOffset>
                </wp:positionV>
                <wp:extent cx="4018915" cy="657225"/>
                <wp:effectExtent l="0" t="0" r="19685" b="28575"/>
                <wp:wrapNone/>
                <wp:docPr id="9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8915" cy="657225"/>
                        </a:xfrm>
                        <a:prstGeom prst="rect">
                          <a:avLst/>
                        </a:prstGeom>
                        <a:solidFill>
                          <a:srgbClr val="00B0F0"/>
                        </a:solidFill>
                        <a:ln w="19050">
                          <a:solidFill>
                            <a:srgbClr val="FF0000"/>
                          </a:solidFill>
                          <a:miter lim="800000"/>
                          <a:headEnd/>
                          <a:tailEnd/>
                        </a:ln>
                        <a:extLst/>
                      </wps:spPr>
                      <wps:txbx>
                        <w:txbxContent>
                          <w:p w:rsidR="00484961" w:rsidRPr="00A3432C" w:rsidRDefault="00484961" w:rsidP="000B5C46">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ountdown to Kindergart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67" type="#_x0000_t202" style="position:absolute;margin-left:162.4pt;margin-top:25.1pt;width:316.45pt;height:51.75pt;z-index:25235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" fillcolor="#00b0f0" strokecolor="red" strokeweight="1.5pt">
                <v:textbox inset="0,0,0,0">
                  <w:txbxContent>
                    <w:p w:rsidR="00484961" w:rsidRPr="00A3432C" w:rsidRDefault="00484961" w:rsidP="000B5C46">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ountdown to Kindergarten</w:t>
                      </w:r>
                    </w:p>
                  </w:txbxContent>
                </v:textbox>
                <w10:wrap anchorx="page" anchory="page"/>
              </v:shape>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52512" behindDoc="0" locked="0" layoutInCell="1" allowOverlap="1" wp14:anchorId="563A2045" wp14:editId="0EF4CA77">
                <wp:simplePos x="0" y="0"/>
                <wp:positionH relativeFrom="page">
                  <wp:posOffset>467360</wp:posOffset>
                </wp:positionH>
                <wp:positionV relativeFrom="page">
                  <wp:posOffset>1254125</wp:posOffset>
                </wp:positionV>
                <wp:extent cx="6886575" cy="381635"/>
                <wp:effectExtent l="0" t="0" r="9525" b="18415"/>
                <wp:wrapNone/>
                <wp:docPr id="10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81635"/>
                        </a:xfrm>
                        <a:prstGeom prst="rect">
                          <a:avLst/>
                        </a:prstGeom>
                        <a:noFill/>
                        <a:ln>
                          <a:noFill/>
                        </a:ln>
                        <a:effectLst/>
                        <a:extLst/>
                      </wps:spPr>
                      <wps:txbx>
                        <w:txbxContent>
                          <w:p w:rsidR="00484961" w:rsidRPr="00A3432C" w:rsidRDefault="00484961" w:rsidP="000B5C46">
                            <w:pPr>
                              <w:jc w:val="center"/>
                              <w:rPr>
                                <w:b/>
                                <w:sz w:val="28"/>
                                <w:szCs w:val="28"/>
                              </w:rPr>
                            </w:pPr>
                            <w:r w:rsidRPr="00A3432C">
                              <w:rPr>
                                <w:b/>
                                <w:sz w:val="28"/>
                                <w:szCs w:val="28"/>
                              </w:rPr>
                              <w:t>Bringing parents and teachers together as partners sets the foundation for success in schoo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68" type="#_x0000_t202" style="position:absolute;margin-left:36.8pt;margin-top:98.75pt;width:542.25pt;height:30.05pt;z-index:25235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" filled="f" stroked="f">
                <v:textbox inset="0,0,0,0">
                  <w:txbxContent>
                    <w:p w:rsidR="00484961" w:rsidRPr="00A3432C" w:rsidRDefault="00484961" w:rsidP="000B5C46">
                      <w:pPr>
                        <w:jc w:val="center"/>
                        <w:rPr>
                          <w:b/>
                          <w:sz w:val="28"/>
                          <w:szCs w:val="28"/>
                        </w:rPr>
                      </w:pPr>
                      <w:r w:rsidRPr="00A3432C">
                        <w:rPr>
                          <w:b/>
                          <w:sz w:val="28"/>
                          <w:szCs w:val="28"/>
                        </w:rPr>
                        <w:t>Bringing parents and teachers together as partners sets the foundation for success in school.</w:t>
                      </w:r>
                    </w:p>
                  </w:txbxContent>
                </v:textbox>
                <w10:wrap anchorx="page" anchory="page"/>
              </v:shape>
            </w:pict>
          </mc:Fallback>
        </mc:AlternateContent>
      </w:r>
    </w:p>
    <w:p w:rsidR="00F735C2" w:rsidRPr="00AD355E" w:rsidRDefault="00511CF8" w:rsidP="000B5C46">
      <w:r>
        <w:rPr>
          <w:b/>
          <w:noProof/>
        </w:rPr>
        <mc:AlternateContent>
          <mc:Choice Requires="wpg">
            <w:drawing>
              <wp:anchor distT="0" distB="0" distL="114300" distR="114300" simplePos="0" relativeHeight="252436480" behindDoc="0" locked="0" layoutInCell="1" allowOverlap="1">
                <wp:simplePos x="0" y="0"/>
                <wp:positionH relativeFrom="column">
                  <wp:posOffset>3888740</wp:posOffset>
                </wp:positionH>
                <wp:positionV relativeFrom="paragraph">
                  <wp:posOffset>4544695</wp:posOffset>
                </wp:positionV>
                <wp:extent cx="2867025" cy="361950"/>
                <wp:effectExtent l="19050" t="19050" r="9525" b="19050"/>
                <wp:wrapNone/>
                <wp:docPr id="75" name="Group 75"/>
                <wp:cNvGraphicFramePr/>
                <a:graphic xmlns:a="http://schemas.openxmlformats.org/drawingml/2006/main">
                  <a:graphicData uri="http://schemas.microsoft.com/office/word/2010/wordprocessingGroup">
                    <wpg:wgp>
                      <wpg:cNvGrpSpPr/>
                      <wpg:grpSpPr>
                        <a:xfrm>
                          <a:off x="0" y="0"/>
                          <a:ext cx="2867025" cy="361950"/>
                          <a:chOff x="0" y="0"/>
                          <a:chExt cx="2867025" cy="361950"/>
                        </a:xfrm>
                      </wpg:grpSpPr>
                      <pic:pic xmlns:pic="http://schemas.openxmlformats.org/drawingml/2006/picture">
                        <pic:nvPicPr>
                          <pic:cNvPr id="53" name="Picture 53"/>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2390775" y="0"/>
                            <a:ext cx="476250" cy="361950"/>
                          </a:xfrm>
                          <a:prstGeom prst="rect">
                            <a:avLst/>
                          </a:prstGeom>
                        </pic:spPr>
                      </pic:pic>
                      <wps:wsp>
                        <wps:cNvPr id="74" name="Text Box 303"/>
                        <wps:cNvSpPr txBox="1">
                          <a:spLocks noChangeArrowheads="1"/>
                        </wps:cNvSpPr>
                        <wps:spPr bwMode="auto">
                          <a:xfrm>
                            <a:off x="0" y="0"/>
                            <a:ext cx="2362200" cy="36195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511CF8" w:rsidRDefault="00511CF8" w:rsidP="00511CF8">
                              <w:pPr>
                                <w:pStyle w:val="BodyText"/>
                                <w:spacing w:after="0" w:line="240" w:lineRule="auto"/>
                                <w:jc w:val="right"/>
                                <w:rPr>
                                  <w:b/>
                                  <w:i/>
                                  <w:sz w:val="20"/>
                                </w:rPr>
                              </w:pPr>
                              <w:r w:rsidRPr="00511CF8">
                                <w:rPr>
                                  <w:b/>
                                  <w:i/>
                                  <w:sz w:val="20"/>
                                </w:rPr>
                                <w:t xml:space="preserve">Like </w:t>
                              </w:r>
                              <w:r>
                                <w:rPr>
                                  <w:b/>
                                  <w:i/>
                                  <w:sz w:val="20"/>
                                </w:rPr>
                                <w:t>us</w:t>
                              </w:r>
                              <w:r w:rsidRPr="00511CF8">
                                <w:rPr>
                                  <w:b/>
                                  <w:i/>
                                  <w:sz w:val="20"/>
                                </w:rPr>
                                <w:t xml:space="preserve"> on Facebook!</w:t>
                              </w:r>
                            </w:p>
                            <w:p w:rsidR="00511CF8" w:rsidRPr="00511CF8" w:rsidRDefault="00511CF8" w:rsidP="00511CF8">
                              <w:pPr>
                                <w:pStyle w:val="BodyText"/>
                                <w:spacing w:after="0" w:line="240" w:lineRule="auto"/>
                                <w:jc w:val="right"/>
                                <w:rPr>
                                  <w:b/>
                                  <w:i/>
                                  <w:sz w:val="20"/>
                                </w:rPr>
                              </w:pPr>
                              <w:r>
                                <w:rPr>
                                  <w:b/>
                                  <w:i/>
                                  <w:sz w:val="20"/>
                                </w:rPr>
                                <w:t>Countdown to Kindergarten-South Carolina</w:t>
                              </w:r>
                            </w:p>
                            <w:p w:rsidR="00511CF8" w:rsidRDefault="00511CF8" w:rsidP="00511CF8">
                              <w:pPr>
                                <w:pStyle w:val="BodyText"/>
                              </w:pPr>
                            </w:p>
                          </w:txbxContent>
                        </wps:txbx>
                        <wps:bodyPr rot="0" vert="horz" wrap="square" lIns="0" tIns="0" rIns="0" bIns="0" anchor="t" anchorCtr="0" upright="1">
                          <a:noAutofit/>
                        </wps:bodyPr>
                      </wps:wsp>
                    </wpg:wgp>
                  </a:graphicData>
                </a:graphic>
              </wp:anchor>
            </w:drawing>
          </mc:Choice>
          <mc:Fallback>
            <w:pict>
              <v:group id="Group 75" o:spid="_x0000_s1169" style="position:absolute;margin-left:306.2pt;margin-top:357.85pt;width:225.75pt;height:28.5pt;z-index:252436480" coordsize="28670,361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170" type="#_x0000_t75" style="position:absolute;left:23907;width:4763;height:3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IVvLDAAAA2wAAAA8AAABkcnMvZG93bnJldi54bWxEj0GLwjAUhO8L/ofwBG9rqssuUo1FCoUe&#10;1kNdDx4fzbOtbV5KE7X+e7MgeBxm5htmk4ymEzcaXGNZwWIegSAurW64UnD8yz5XIJxH1thZJgUP&#10;cpBsJx8bjLW9c0G3g69EgLCLUUHtfR9L6cqaDLq57YmDd7aDQR/kUEk94D3ATSeXUfQjDTYcFmrs&#10;Ka2pbA9Xo6AofqPVPk1d1tk0a/ly8ss8V2o2HXdrEJ5G/w6/2rlW8P0F/1/CD5Db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IhW8sMAAADbAAAADwAAAAAAAAAAAAAAAACf&#10;AgAAZHJzL2Rvd25yZXYueG1sUEsFBgAAAAAEAAQA9wAAAI8DAAAAAA==&#10;">
                  <v:imagedata r:id="rId71" o:title=""/>
                  <v:path arrowok="t"/>
                </v:shape>
                <v:shape id="_x0000_s1171" type="#_x0000_t202" style="position:absolute;width:23622;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4iPMEA&#10;AADbAAAADwAAAGRycy9kb3ducmV2LnhtbESPUWvCQBCE3wv+h2MF3+qlIm1JPaUIiiAI2vyANbcm&#10;odm9kDuT6K/3CkIfh5n5hlmsBq5VR62vnBh4myagSHJnKykMZD+b109QPqBYrJ2QgRt5WC1HLwtM&#10;revlSN0pFCpCxKdooAyhSbX2eUmMfuoakuhdXMsYomwLbVvsI5xrPUuSd81YSVwosaF1Sfnv6coG&#10;Lq5jRjyEbH9usuyOs+25Z2Mm4+H7C1SgIfyHn+2dNfAxh78v8Qfo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IjzBAAAA2wAAAA8AAAAAAAAAAAAAAAAAmAIAAGRycy9kb3du&#10;cmV2LnhtbFBLBQYAAAAABAAEAPUAAACGAwAAAAA=&#10;" filled="f" fillcolor="#9cf" strokecolor="#36f" strokeweight="2.25pt">
                  <v:stroke dashstyle="1 1" endcap="round"/>
                  <v:textbox inset="0,0,0,0">
                    <w:txbxContent>
                      <w:p w:rsidR="00511CF8" w:rsidRDefault="00511CF8" w:rsidP="00511CF8">
                        <w:pPr>
                          <w:pStyle w:val="BodyText"/>
                          <w:spacing w:after="0" w:line="240" w:lineRule="auto"/>
                          <w:jc w:val="right"/>
                          <w:rPr>
                            <w:b/>
                            <w:i/>
                            <w:sz w:val="20"/>
                          </w:rPr>
                        </w:pPr>
                        <w:r w:rsidRPr="00511CF8">
                          <w:rPr>
                            <w:b/>
                            <w:i/>
                            <w:sz w:val="20"/>
                          </w:rPr>
                          <w:t xml:space="preserve">Like </w:t>
                        </w:r>
                        <w:r>
                          <w:rPr>
                            <w:b/>
                            <w:i/>
                            <w:sz w:val="20"/>
                          </w:rPr>
                          <w:t>us</w:t>
                        </w:r>
                        <w:r w:rsidRPr="00511CF8">
                          <w:rPr>
                            <w:b/>
                            <w:i/>
                            <w:sz w:val="20"/>
                          </w:rPr>
                          <w:t xml:space="preserve"> on Facebook!</w:t>
                        </w:r>
                      </w:p>
                      <w:p w:rsidR="00511CF8" w:rsidRPr="00511CF8" w:rsidRDefault="00511CF8" w:rsidP="00511CF8">
                        <w:pPr>
                          <w:pStyle w:val="BodyText"/>
                          <w:spacing w:after="0" w:line="240" w:lineRule="auto"/>
                          <w:jc w:val="right"/>
                          <w:rPr>
                            <w:b/>
                            <w:i/>
                            <w:sz w:val="20"/>
                          </w:rPr>
                        </w:pPr>
                        <w:r>
                          <w:rPr>
                            <w:b/>
                            <w:i/>
                            <w:sz w:val="20"/>
                          </w:rPr>
                          <w:t>Countdown to Kindergarten-South Carolina</w:t>
                        </w:r>
                      </w:p>
                      <w:p w:rsidR="00511CF8" w:rsidRDefault="00511CF8" w:rsidP="00511CF8">
                        <w:pPr>
                          <w:pStyle w:val="BodyText"/>
                        </w:pPr>
                      </w:p>
                    </w:txbxContent>
                  </v:textbox>
                </v:shape>
              </v:group>
            </w:pict>
          </mc:Fallback>
        </mc:AlternateContent>
      </w:r>
      <w:r w:rsidR="002F3FF4" w:rsidRPr="00AD355E">
        <w:rPr>
          <w:b/>
          <w:noProof/>
        </w:rPr>
        <mc:AlternateContent>
          <mc:Choice Requires="wps">
            <w:drawing>
              <wp:anchor distT="0" distB="0" distL="114300" distR="114300" simplePos="0" relativeHeight="252360704" behindDoc="0" locked="0" layoutInCell="1" allowOverlap="1" wp14:anchorId="1E3B76E4" wp14:editId="6A4CDD7F">
                <wp:simplePos x="0" y="0"/>
                <wp:positionH relativeFrom="page">
                  <wp:posOffset>514350</wp:posOffset>
                </wp:positionH>
                <wp:positionV relativeFrom="page">
                  <wp:posOffset>6343650</wp:posOffset>
                </wp:positionV>
                <wp:extent cx="6702425" cy="1881505"/>
                <wp:effectExtent l="0" t="0" r="3175" b="4445"/>
                <wp:wrapNone/>
                <wp:docPr id="5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881505"/>
                        </a:xfrm>
                        <a:prstGeom prst="rect">
                          <a:avLst/>
                        </a:prstGeom>
                        <a:solidFill>
                          <a:srgbClr val="FFFF00">
                            <a:alpha val="60000"/>
                          </a:srgbClr>
                        </a:solidFill>
                        <a:ln>
                          <a:noFill/>
                        </a:ln>
                      </wps:spPr>
                      <wps:txbx>
                        <w:txbxContent>
                          <w:p w:rsidR="00484961" w:rsidRPr="001A6281" w:rsidRDefault="00484961" w:rsidP="000B5C46">
                            <w:pPr>
                              <w:spacing w:line="240" w:lineRule="auto"/>
                              <w:rPr>
                                <w:rFonts w:cstheme="minorHAnsi"/>
                                <w:b/>
                                <w:sz w:val="28"/>
                              </w:rPr>
                            </w:pPr>
                            <w:r w:rsidRPr="000E7635">
                              <w:rPr>
                                <w:rFonts w:cstheme="minorHAnsi"/>
                                <w:b/>
                                <w:sz w:val="28"/>
                              </w:rPr>
                              <w:t xml:space="preserve">This year, our </w:t>
                            </w:r>
                            <w:r>
                              <w:rPr>
                                <w:rFonts w:cstheme="minorHAnsi"/>
                                <w:b/>
                                <w:sz w:val="28"/>
                              </w:rPr>
                              <w:t>Countdown to Kindergarten</w:t>
                            </w:r>
                            <w:r w:rsidRPr="000E7635">
                              <w:rPr>
                                <w:rFonts w:cstheme="minorHAnsi"/>
                                <w:b/>
                                <w:sz w:val="28"/>
                              </w:rPr>
                              <w:t xml:space="preserve"> program:</w:t>
                            </w:r>
                          </w:p>
                          <w:p w:rsidR="002F3FF4" w:rsidRDefault="002F3FF4"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Include satisfaction results from parent surveys.</w:t>
                            </w:r>
                          </w:p>
                          <w:p w:rsidR="00484961" w:rsidRPr="00A04065" w:rsidRDefault="00484961" w:rsidP="000B5C46">
                            <w:pPr>
                              <w:pStyle w:val="BodyText"/>
                              <w:numPr>
                                <w:ilvl w:val="0"/>
                                <w:numId w:val="2"/>
                              </w:numPr>
                              <w:spacing w:line="240" w:lineRule="auto"/>
                              <w:rPr>
                                <w:rFonts w:cstheme="minorHAnsi"/>
                                <w:b/>
                                <w:sz w:val="20"/>
                                <w:szCs w:val="20"/>
                                <w:highlight w:val="cyan"/>
                              </w:rPr>
                            </w:pPr>
                            <w:r w:rsidRPr="00AC7575">
                              <w:rPr>
                                <w:rFonts w:cstheme="minorHAnsi"/>
                                <w:b/>
                                <w:sz w:val="20"/>
                                <w:szCs w:val="20"/>
                              </w:rPr>
                              <w:t xml:space="preserve">Increased the amount of time </w:t>
                            </w:r>
                            <w:r>
                              <w:rPr>
                                <w:rFonts w:cstheme="minorHAnsi"/>
                                <w:b/>
                                <w:sz w:val="20"/>
                                <w:szCs w:val="20"/>
                              </w:rPr>
                              <w:t xml:space="preserve">parents </w:t>
                            </w:r>
                            <w:r w:rsidRPr="00AC7575">
                              <w:rPr>
                                <w:rFonts w:cstheme="minorHAnsi"/>
                                <w:b/>
                                <w:sz w:val="20"/>
                                <w:szCs w:val="20"/>
                              </w:rPr>
                              <w:t xml:space="preserve">spent reading </w:t>
                            </w:r>
                            <w:r>
                              <w:rPr>
                                <w:rFonts w:cstheme="minorHAnsi"/>
                                <w:b/>
                                <w:sz w:val="20"/>
                                <w:szCs w:val="20"/>
                              </w:rPr>
                              <w:t xml:space="preserve">to children </w:t>
                            </w:r>
                            <w:r w:rsidRPr="00AC7575">
                              <w:rPr>
                                <w:rFonts w:cstheme="minorHAnsi"/>
                                <w:b/>
                                <w:sz w:val="20"/>
                                <w:szCs w:val="20"/>
                              </w:rPr>
                              <w:t xml:space="preserve">by </w:t>
                            </w:r>
                            <w:r>
                              <w:rPr>
                                <w:rFonts w:cstheme="minorHAnsi"/>
                                <w:b/>
                                <w:sz w:val="20"/>
                                <w:szCs w:val="20"/>
                                <w:highlight w:val="cyan"/>
                              </w:rPr>
                              <w:t>XX%</w:t>
                            </w:r>
                          </w:p>
                          <w:p w:rsidR="00484961" w:rsidRPr="00FC32D3" w:rsidRDefault="00484961"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According to kindergarten teachers, XX% of CTK children performed as well </w:t>
                            </w:r>
                            <w:proofErr w:type="gramStart"/>
                            <w:r>
                              <w:rPr>
                                <w:rFonts w:cstheme="minorHAnsi"/>
                                <w:b/>
                                <w:sz w:val="20"/>
                                <w:szCs w:val="20"/>
                                <w:highlight w:val="cyan"/>
                              </w:rPr>
                              <w:t>as,</w:t>
                            </w:r>
                            <w:proofErr w:type="gramEnd"/>
                            <w:r>
                              <w:rPr>
                                <w:rFonts w:cstheme="minorHAnsi"/>
                                <w:b/>
                                <w:sz w:val="20"/>
                                <w:szCs w:val="20"/>
                                <w:highlight w:val="cyan"/>
                              </w:rPr>
                              <w:t xml:space="preserve"> or better than, their fellow students in LIST AREAS FROM THE CTK T</w:t>
                            </w:r>
                            <w:r w:rsidR="002F3FF4">
                              <w:rPr>
                                <w:rFonts w:cstheme="minorHAnsi"/>
                                <w:b/>
                                <w:sz w:val="20"/>
                                <w:szCs w:val="20"/>
                                <w:highlight w:val="cyan"/>
                              </w:rPr>
                              <w:t>EACHER SURVEY during the 2016-17</w:t>
                            </w:r>
                            <w:r>
                              <w:rPr>
                                <w:rFonts w:cstheme="minorHAnsi"/>
                                <w:b/>
                                <w:sz w:val="20"/>
                                <w:szCs w:val="20"/>
                                <w:highlight w:val="cyan"/>
                              </w:rPr>
                              <w:t xml:space="preserve"> school year.</w:t>
                            </w:r>
                          </w:p>
                          <w:p w:rsidR="00484961" w:rsidRPr="00320106" w:rsidRDefault="00484961"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According to kindergarten teachers, XX% of CTK parents were more involved than other parents in their child’s education in the areas of LIST AREAS FROM THE CTK TEACHER SURVEY.</w:t>
                            </w:r>
                          </w:p>
                          <w:p w:rsidR="00484961" w:rsidRPr="00416CD6" w:rsidRDefault="00484961" w:rsidP="000B5C4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72" type="#_x0000_t202" style="position:absolute;margin-left:40.5pt;margin-top:499.5pt;width:527.75pt;height:148.15pt;z-index:25236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" fillcolor="yellow" stroked="f">
                <v:fill opacity="39321f"/>
                <v:textbox inset=",7.2pt,,7.2pt">
                  <w:txbxContent>
                    <w:p w:rsidR="00484961" w:rsidRPr="001A6281" w:rsidRDefault="00484961" w:rsidP="000B5C46">
                      <w:pPr>
                        <w:spacing w:line="240" w:lineRule="auto"/>
                        <w:rPr>
                          <w:rFonts w:cstheme="minorHAnsi"/>
                          <w:b/>
                          <w:sz w:val="28"/>
                        </w:rPr>
                      </w:pPr>
                      <w:r w:rsidRPr="000E7635">
                        <w:rPr>
                          <w:rFonts w:cstheme="minorHAnsi"/>
                          <w:b/>
                          <w:sz w:val="28"/>
                        </w:rPr>
                        <w:t xml:space="preserve">This year, our </w:t>
                      </w:r>
                      <w:r>
                        <w:rPr>
                          <w:rFonts w:cstheme="minorHAnsi"/>
                          <w:b/>
                          <w:sz w:val="28"/>
                        </w:rPr>
                        <w:t>Countdown to Kindergarten</w:t>
                      </w:r>
                      <w:r w:rsidRPr="000E7635">
                        <w:rPr>
                          <w:rFonts w:cstheme="minorHAnsi"/>
                          <w:b/>
                          <w:sz w:val="28"/>
                        </w:rPr>
                        <w:t xml:space="preserve"> program:</w:t>
                      </w:r>
                    </w:p>
                    <w:p w:rsidR="002F3FF4" w:rsidRDefault="002F3FF4"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Include satisfaction results from parent surveys.</w:t>
                      </w:r>
                    </w:p>
                    <w:p w:rsidR="00484961" w:rsidRPr="00A04065" w:rsidRDefault="00484961" w:rsidP="000B5C46">
                      <w:pPr>
                        <w:pStyle w:val="BodyText"/>
                        <w:numPr>
                          <w:ilvl w:val="0"/>
                          <w:numId w:val="2"/>
                        </w:numPr>
                        <w:spacing w:line="240" w:lineRule="auto"/>
                        <w:rPr>
                          <w:rFonts w:cstheme="minorHAnsi"/>
                          <w:b/>
                          <w:sz w:val="20"/>
                          <w:szCs w:val="20"/>
                          <w:highlight w:val="cyan"/>
                        </w:rPr>
                      </w:pPr>
                      <w:r w:rsidRPr="00AC7575">
                        <w:rPr>
                          <w:rFonts w:cstheme="minorHAnsi"/>
                          <w:b/>
                          <w:sz w:val="20"/>
                          <w:szCs w:val="20"/>
                        </w:rPr>
                        <w:t xml:space="preserve">Increased the amount of time </w:t>
                      </w:r>
                      <w:r>
                        <w:rPr>
                          <w:rFonts w:cstheme="minorHAnsi"/>
                          <w:b/>
                          <w:sz w:val="20"/>
                          <w:szCs w:val="20"/>
                        </w:rPr>
                        <w:t xml:space="preserve">parents </w:t>
                      </w:r>
                      <w:r w:rsidRPr="00AC7575">
                        <w:rPr>
                          <w:rFonts w:cstheme="minorHAnsi"/>
                          <w:b/>
                          <w:sz w:val="20"/>
                          <w:szCs w:val="20"/>
                        </w:rPr>
                        <w:t xml:space="preserve">spent reading </w:t>
                      </w:r>
                      <w:r>
                        <w:rPr>
                          <w:rFonts w:cstheme="minorHAnsi"/>
                          <w:b/>
                          <w:sz w:val="20"/>
                          <w:szCs w:val="20"/>
                        </w:rPr>
                        <w:t xml:space="preserve">to children </w:t>
                      </w:r>
                      <w:r w:rsidRPr="00AC7575">
                        <w:rPr>
                          <w:rFonts w:cstheme="minorHAnsi"/>
                          <w:b/>
                          <w:sz w:val="20"/>
                          <w:szCs w:val="20"/>
                        </w:rPr>
                        <w:t xml:space="preserve">by </w:t>
                      </w:r>
                      <w:r>
                        <w:rPr>
                          <w:rFonts w:cstheme="minorHAnsi"/>
                          <w:b/>
                          <w:sz w:val="20"/>
                          <w:szCs w:val="20"/>
                          <w:highlight w:val="cyan"/>
                        </w:rPr>
                        <w:t>XX%</w:t>
                      </w:r>
                    </w:p>
                    <w:p w:rsidR="00484961" w:rsidRPr="00FC32D3" w:rsidRDefault="00484961"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According to kindergarten teachers, XX% of CTK children performed as well </w:t>
                      </w:r>
                      <w:proofErr w:type="gramStart"/>
                      <w:r>
                        <w:rPr>
                          <w:rFonts w:cstheme="minorHAnsi"/>
                          <w:b/>
                          <w:sz w:val="20"/>
                          <w:szCs w:val="20"/>
                          <w:highlight w:val="cyan"/>
                        </w:rPr>
                        <w:t>as,</w:t>
                      </w:r>
                      <w:proofErr w:type="gramEnd"/>
                      <w:r>
                        <w:rPr>
                          <w:rFonts w:cstheme="minorHAnsi"/>
                          <w:b/>
                          <w:sz w:val="20"/>
                          <w:szCs w:val="20"/>
                          <w:highlight w:val="cyan"/>
                        </w:rPr>
                        <w:t xml:space="preserve"> or better than, their fellow students in LIST AREAS FROM THE CTK T</w:t>
                      </w:r>
                      <w:r w:rsidR="002F3FF4">
                        <w:rPr>
                          <w:rFonts w:cstheme="minorHAnsi"/>
                          <w:b/>
                          <w:sz w:val="20"/>
                          <w:szCs w:val="20"/>
                          <w:highlight w:val="cyan"/>
                        </w:rPr>
                        <w:t>EACHER SURVEY during the 2016-17</w:t>
                      </w:r>
                      <w:r>
                        <w:rPr>
                          <w:rFonts w:cstheme="minorHAnsi"/>
                          <w:b/>
                          <w:sz w:val="20"/>
                          <w:szCs w:val="20"/>
                          <w:highlight w:val="cyan"/>
                        </w:rPr>
                        <w:t xml:space="preserve"> school year.</w:t>
                      </w:r>
                    </w:p>
                    <w:p w:rsidR="00484961" w:rsidRPr="00320106" w:rsidRDefault="00484961"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According to kindergarten teachers, XX% of CTK parents were more involved than other parents in their child’s education in the areas of LIST AREAS FROM THE CTK TEACHER SURVEY.</w:t>
                      </w:r>
                    </w:p>
                    <w:p w:rsidR="00484961" w:rsidRPr="00416CD6" w:rsidRDefault="00484961" w:rsidP="000B5C46">
                      <w:pPr>
                        <w:pStyle w:val="BodyText"/>
                        <w:spacing w:line="240" w:lineRule="auto"/>
                        <w:ind w:left="360"/>
                        <w:rPr>
                          <w:rFonts w:cstheme="minorHAnsi"/>
                        </w:rPr>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53536" behindDoc="0" locked="0" layoutInCell="1" allowOverlap="1" wp14:anchorId="21DA34B8" wp14:editId="4B2539AE">
                <wp:simplePos x="0" y="0"/>
                <wp:positionH relativeFrom="page">
                  <wp:posOffset>466725</wp:posOffset>
                </wp:positionH>
                <wp:positionV relativeFrom="page">
                  <wp:posOffset>1624965</wp:posOffset>
                </wp:positionV>
                <wp:extent cx="3219450" cy="320675"/>
                <wp:effectExtent l="0" t="0" r="0" b="3175"/>
                <wp:wrapNone/>
                <wp:docPr id="1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484961" w:rsidRPr="002D69E7" w:rsidRDefault="00484961"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70" type="#_x0000_t202" style="position:absolute;margin-left:36.75pt;margin-top:127.95pt;width:253.5pt;height:25.25pt;z-index:25235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" filled="f" stroked="f">
                <v:textbox inset="0,0,0,0">
                  <w:txbxContent>
                    <w:p w:rsidR="00484961" w:rsidRPr="002D69E7" w:rsidRDefault="00484961"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63776" behindDoc="0" locked="0" layoutInCell="1" allowOverlap="1" wp14:anchorId="6E22A2F2" wp14:editId="41D21CD8">
                <wp:simplePos x="0" y="0"/>
                <wp:positionH relativeFrom="column">
                  <wp:posOffset>7475220</wp:posOffset>
                </wp:positionH>
                <wp:positionV relativeFrom="paragraph">
                  <wp:posOffset>74930</wp:posOffset>
                </wp:positionV>
                <wp:extent cx="3217545" cy="1802765"/>
                <wp:effectExtent l="0" t="0" r="20955" b="2603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484961" w:rsidRDefault="00484961"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0B5C46">
                            <w:pPr>
                              <w:rPr>
                                <w:b/>
                              </w:rPr>
                            </w:pPr>
                            <w:r w:rsidRPr="00E54816">
                              <w:rPr>
                                <w:b/>
                                <w:highlight w:val="cyan"/>
                              </w:rPr>
                              <w:t>Use data from the Risk Factor Report to find the most compelling statistics for your program.</w:t>
                            </w:r>
                          </w:p>
                          <w:p w:rsidR="00484961" w:rsidRPr="00747C27" w:rsidRDefault="00484961" w:rsidP="000B5C4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71" type="#_x0000_t202" style="position:absolute;margin-left:588.6pt;margin-top:5.9pt;width:253.35pt;height:141.95pt;z-index:25236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" fillcolor="yellow">
                <v:textbox>
                  <w:txbxContent>
                    <w:p w:rsidR="00484961" w:rsidRDefault="00484961"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484961" w:rsidRPr="00747C27" w:rsidRDefault="00484961" w:rsidP="000B5C46">
                      <w:pPr>
                        <w:rPr>
                          <w:b/>
                        </w:rPr>
                      </w:pPr>
                      <w:r w:rsidRPr="00E54816">
                        <w:rPr>
                          <w:b/>
                          <w:highlight w:val="cyan"/>
                        </w:rPr>
                        <w:t>Use data from the Risk Factor Report to find the most compelling statistics for your program.</w:t>
                      </w:r>
                    </w:p>
                    <w:p w:rsidR="00484961" w:rsidRPr="00747C27" w:rsidRDefault="00484961" w:rsidP="000B5C46">
                      <w:pPr>
                        <w:rPr>
                          <w:b/>
                        </w:rPr>
                      </w:pPr>
                      <w:r w:rsidRPr="00E54816">
                        <w:rPr>
                          <w:b/>
                          <w:highlight w:val="cyan"/>
                        </w:rPr>
                        <w:t>Delete this text box.</w:t>
                      </w:r>
                    </w:p>
                  </w:txbxContent>
                </v:textbox>
              </v:shape>
            </w:pict>
          </mc:Fallback>
        </mc:AlternateContent>
      </w:r>
      <w:r w:rsidR="000B5C46" w:rsidRPr="00AD355E">
        <w:rPr>
          <w:b/>
          <w:noProof/>
        </w:rPr>
        <mc:AlternateContent>
          <mc:Choice Requires="wps">
            <w:drawing>
              <wp:anchor distT="0" distB="0" distL="114300" distR="114300" simplePos="0" relativeHeight="252355584" behindDoc="0" locked="0" layoutInCell="1" allowOverlap="1" wp14:anchorId="34A958C5" wp14:editId="5FBF5049">
                <wp:simplePos x="0" y="0"/>
                <wp:positionH relativeFrom="page">
                  <wp:posOffset>5067935</wp:posOffset>
                </wp:positionH>
                <wp:positionV relativeFrom="page">
                  <wp:posOffset>8892540</wp:posOffset>
                </wp:positionV>
                <wp:extent cx="2305050" cy="759460"/>
                <wp:effectExtent l="0" t="0" r="19050" b="21590"/>
                <wp:wrapNone/>
                <wp:docPr id="96"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9460"/>
                        </a:xfrm>
                        <a:prstGeom prst="rect">
                          <a:avLst/>
                        </a:prstGeom>
                        <a:solidFill>
                          <a:srgbClr val="FFFF00"/>
                        </a:solidFill>
                        <a:ln w="15875">
                          <a:solidFill>
                            <a:srgbClr val="FF0000"/>
                          </a:solidFill>
                        </a:ln>
                      </wps:spPr>
                      <wps:txbx>
                        <w:txbxContent>
                          <w:p w:rsidR="00484961" w:rsidRPr="00DC0A3E" w:rsidRDefault="00484961" w:rsidP="000B5C46">
                            <w:pPr>
                              <w:pStyle w:val="Heading3"/>
                              <w:spacing w:before="0" w:after="120" w:line="240" w:lineRule="auto"/>
                              <w:jc w:val="right"/>
                              <w:rPr>
                                <w:rFonts w:asciiTheme="minorHAnsi" w:hAnsiTheme="minorHAnsi" w:cs="Arial"/>
                                <w:color w:val="0070C0"/>
                                <w:highlight w:val="cyan"/>
                              </w:rPr>
                            </w:pPr>
                            <w:r w:rsidRPr="00DC0A3E">
                              <w:rPr>
                                <w:rFonts w:asciiTheme="minorHAnsi" w:hAnsiTheme="minorHAnsi" w:cs="Arial"/>
                                <w:color w:val="0070C0"/>
                                <w:highlight w:val="cyan"/>
                              </w:rPr>
                              <w:t>XYZ County First Steps</w:t>
                            </w:r>
                          </w:p>
                          <w:p w:rsidR="00484961" w:rsidRPr="00DC0A3E" w:rsidRDefault="00484961" w:rsidP="000B5C46">
                            <w:pPr>
                              <w:pStyle w:val="SchoolAddress"/>
                              <w:rPr>
                                <w:rFonts w:asciiTheme="minorHAnsi" w:hAnsiTheme="minorHAnsi"/>
                                <w:highlight w:val="cyan"/>
                              </w:rPr>
                            </w:pPr>
                            <w:r w:rsidRPr="00DC0A3E">
                              <w:rPr>
                                <w:rFonts w:asciiTheme="minorHAnsi" w:hAnsiTheme="minorHAnsi"/>
                                <w:highlight w:val="cyan"/>
                              </w:rPr>
                              <w:t>Address, City, ZIP</w:t>
                            </w:r>
                          </w:p>
                          <w:p w:rsidR="00484961" w:rsidRPr="00DC0A3E" w:rsidRDefault="00484961" w:rsidP="000B5C46">
                            <w:pPr>
                              <w:pStyle w:val="SchoolAddress"/>
                              <w:rPr>
                                <w:rFonts w:asciiTheme="minorHAnsi" w:hAnsiTheme="minorHAnsi"/>
                                <w:highlight w:val="cyan"/>
                              </w:rPr>
                            </w:pPr>
                            <w:r w:rsidRPr="00DC0A3E">
                              <w:rPr>
                                <w:rFonts w:asciiTheme="minorHAnsi" w:hAnsiTheme="minorHAnsi"/>
                                <w:highlight w:val="cyan"/>
                              </w:rPr>
                              <w:t>Phone</w:t>
                            </w:r>
                          </w:p>
                          <w:p w:rsidR="00484961" w:rsidRPr="00AC595B" w:rsidRDefault="00484961" w:rsidP="000B5C46">
                            <w:r w:rsidRPr="00DC0A3E">
                              <w:rPr>
                                <w:highlight w:val="cyan"/>
                              </w:rPr>
                              <w:t xml:space="preserve">                               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72" type="#_x0000_t202" style="position:absolute;margin-left:399.05pt;margin-top:700.2pt;width:181.5pt;height:59.8pt;z-index:25235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" fillcolor="yellow" strokecolor="red" strokeweight="1.25pt">
                <v:textbox inset="2.88pt,2.88pt,2.88pt,2.88pt">
                  <w:txbxContent>
                    <w:p w:rsidR="00484961" w:rsidRPr="00DC0A3E" w:rsidRDefault="00484961" w:rsidP="000B5C46">
                      <w:pPr>
                        <w:pStyle w:val="Heading3"/>
                        <w:spacing w:before="0" w:after="120" w:line="240" w:lineRule="auto"/>
                        <w:jc w:val="right"/>
                        <w:rPr>
                          <w:rFonts w:asciiTheme="minorHAnsi" w:hAnsiTheme="minorHAnsi" w:cs="Arial"/>
                          <w:color w:val="0070C0"/>
                          <w:highlight w:val="cyan"/>
                        </w:rPr>
                      </w:pPr>
                      <w:r w:rsidRPr="00DC0A3E">
                        <w:rPr>
                          <w:rFonts w:asciiTheme="minorHAnsi" w:hAnsiTheme="minorHAnsi" w:cs="Arial"/>
                          <w:color w:val="0070C0"/>
                          <w:highlight w:val="cyan"/>
                        </w:rPr>
                        <w:t>XYZ County First Steps</w:t>
                      </w:r>
                    </w:p>
                    <w:p w:rsidR="00484961" w:rsidRPr="00DC0A3E" w:rsidRDefault="00484961" w:rsidP="000B5C46">
                      <w:pPr>
                        <w:pStyle w:val="SchoolAddress"/>
                        <w:rPr>
                          <w:rFonts w:asciiTheme="minorHAnsi" w:hAnsiTheme="minorHAnsi"/>
                          <w:highlight w:val="cyan"/>
                        </w:rPr>
                      </w:pPr>
                      <w:r w:rsidRPr="00DC0A3E">
                        <w:rPr>
                          <w:rFonts w:asciiTheme="minorHAnsi" w:hAnsiTheme="minorHAnsi"/>
                          <w:highlight w:val="cyan"/>
                        </w:rPr>
                        <w:t>Address, City, ZIP</w:t>
                      </w:r>
                    </w:p>
                    <w:p w:rsidR="00484961" w:rsidRPr="00DC0A3E" w:rsidRDefault="00484961" w:rsidP="000B5C46">
                      <w:pPr>
                        <w:pStyle w:val="SchoolAddress"/>
                        <w:rPr>
                          <w:rFonts w:asciiTheme="minorHAnsi" w:hAnsiTheme="minorHAnsi"/>
                          <w:highlight w:val="cyan"/>
                        </w:rPr>
                      </w:pPr>
                      <w:r w:rsidRPr="00DC0A3E">
                        <w:rPr>
                          <w:rFonts w:asciiTheme="minorHAnsi" w:hAnsiTheme="minorHAnsi"/>
                          <w:highlight w:val="cyan"/>
                        </w:rPr>
                        <w:t>Phone</w:t>
                      </w:r>
                    </w:p>
                    <w:p w:rsidR="00484961" w:rsidRPr="00AC595B" w:rsidRDefault="00484961" w:rsidP="000B5C46">
                      <w:r w:rsidRPr="00DC0A3E">
                        <w:rPr>
                          <w:highlight w:val="cyan"/>
                        </w:rPr>
                        <w:t xml:space="preserve">                               Email     Web Address</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57632" behindDoc="0" locked="0" layoutInCell="1" allowOverlap="1" wp14:anchorId="4977EEBD" wp14:editId="190EA9EB">
                <wp:simplePos x="0" y="0"/>
                <wp:positionH relativeFrom="page">
                  <wp:posOffset>513715</wp:posOffset>
                </wp:positionH>
                <wp:positionV relativeFrom="page">
                  <wp:posOffset>8632190</wp:posOffset>
                </wp:positionV>
                <wp:extent cx="3343275" cy="1028700"/>
                <wp:effectExtent l="19050" t="19050" r="28575" b="19050"/>
                <wp:wrapNone/>
                <wp:docPr id="105"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484961" w:rsidRPr="00DC0A3E" w:rsidRDefault="00484961" w:rsidP="000B5C46">
                            <w:pPr>
                              <w:pStyle w:val="BodyText"/>
                              <w:spacing w:before="120"/>
                              <w:ind w:left="288" w:right="288"/>
                              <w:rPr>
                                <w:b/>
                                <w:sz w:val="20"/>
                                <w:highlight w:val="cyan"/>
                              </w:rPr>
                            </w:pPr>
                            <w:r w:rsidRPr="00DC0A3E">
                              <w:rPr>
                                <w:b/>
                                <w:sz w:val="20"/>
                                <w:highlight w:val="cyan"/>
                              </w:rPr>
                              <w:t>XYZ County School District</w:t>
                            </w:r>
                          </w:p>
                          <w:p w:rsidR="00484961" w:rsidRPr="00DC0A3E" w:rsidRDefault="00484961" w:rsidP="000B5C46">
                            <w:pPr>
                              <w:pStyle w:val="BodyText"/>
                              <w:spacing w:before="120"/>
                              <w:ind w:left="288" w:right="288"/>
                              <w:rPr>
                                <w:b/>
                                <w:sz w:val="20"/>
                                <w:highlight w:val="cyan"/>
                              </w:rPr>
                            </w:pPr>
                            <w:r w:rsidRPr="00DC0A3E">
                              <w:rPr>
                                <w:b/>
                                <w:sz w:val="20"/>
                                <w:highlight w:val="cyan"/>
                              </w:rPr>
                              <w:t>Kaplan Early Learning Company</w:t>
                            </w:r>
                          </w:p>
                          <w:p w:rsidR="00484961" w:rsidRPr="00DC0A3E" w:rsidRDefault="00484961" w:rsidP="000B5C46">
                            <w:pPr>
                              <w:pStyle w:val="BodyText"/>
                              <w:spacing w:before="120"/>
                              <w:ind w:left="288" w:right="288"/>
                              <w:rPr>
                                <w:b/>
                                <w:sz w:val="20"/>
                                <w:highlight w:val="cyan"/>
                              </w:rPr>
                            </w:pPr>
                            <w:proofErr w:type="spellStart"/>
                            <w:r w:rsidRPr="00DC0A3E">
                              <w:rPr>
                                <w:b/>
                                <w:sz w:val="20"/>
                                <w:highlight w:val="cyan"/>
                              </w:rPr>
                              <w:t>EdVenture</w:t>
                            </w:r>
                            <w:proofErr w:type="spellEnd"/>
                            <w:r w:rsidRPr="00DC0A3E">
                              <w:rPr>
                                <w:b/>
                                <w:sz w:val="20"/>
                                <w:highlight w:val="cyan"/>
                              </w:rPr>
                              <w:t xml:space="preserve"> Children’s Museum</w:t>
                            </w:r>
                          </w:p>
                          <w:p w:rsidR="00484961" w:rsidRPr="00DC0A3E" w:rsidRDefault="00484961" w:rsidP="000B5C46">
                            <w:pPr>
                              <w:pStyle w:val="BodyText"/>
                              <w:spacing w:before="120"/>
                              <w:ind w:left="288" w:right="288"/>
                              <w:rPr>
                                <w:b/>
                                <w:sz w:val="20"/>
                              </w:rPr>
                            </w:pPr>
                            <w:r w:rsidRPr="00DC0A3E">
                              <w:rPr>
                                <w:b/>
                                <w:sz w:val="20"/>
                                <w:highlight w:val="cyan"/>
                              </w:rPr>
                              <w:t>WACH Fox 57</w:t>
                            </w:r>
                          </w:p>
                          <w:p w:rsidR="00484961" w:rsidRDefault="00484961" w:rsidP="000B5C4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73" type="#_x0000_t202" style="position:absolute;margin-left:40.45pt;margin-top:679.7pt;width:263.25pt;height:81pt;z-index:25235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" filled="f" fillcolor="#9cf" strokecolor="#36f" strokeweight="2.25pt">
                <v:stroke dashstyle="1 1" endcap="round"/>
                <v:textbox inset="0,0,0,0">
                  <w:txbxContent>
                    <w:p w:rsidR="00484961" w:rsidRPr="00DC0A3E" w:rsidRDefault="00484961" w:rsidP="000B5C46">
                      <w:pPr>
                        <w:pStyle w:val="BodyText"/>
                        <w:spacing w:before="120"/>
                        <w:ind w:left="288" w:right="288"/>
                        <w:rPr>
                          <w:b/>
                          <w:sz w:val="20"/>
                          <w:highlight w:val="cyan"/>
                        </w:rPr>
                      </w:pPr>
                      <w:r w:rsidRPr="00DC0A3E">
                        <w:rPr>
                          <w:b/>
                          <w:sz w:val="20"/>
                          <w:highlight w:val="cyan"/>
                        </w:rPr>
                        <w:t>XYZ County School District</w:t>
                      </w:r>
                    </w:p>
                    <w:p w:rsidR="00484961" w:rsidRPr="00DC0A3E" w:rsidRDefault="00484961" w:rsidP="000B5C46">
                      <w:pPr>
                        <w:pStyle w:val="BodyText"/>
                        <w:spacing w:before="120"/>
                        <w:ind w:left="288" w:right="288"/>
                        <w:rPr>
                          <w:b/>
                          <w:sz w:val="20"/>
                          <w:highlight w:val="cyan"/>
                        </w:rPr>
                      </w:pPr>
                      <w:r w:rsidRPr="00DC0A3E">
                        <w:rPr>
                          <w:b/>
                          <w:sz w:val="20"/>
                          <w:highlight w:val="cyan"/>
                        </w:rPr>
                        <w:t>Kaplan Early Learning Company</w:t>
                      </w:r>
                    </w:p>
                    <w:p w:rsidR="00484961" w:rsidRPr="00DC0A3E" w:rsidRDefault="00484961" w:rsidP="000B5C46">
                      <w:pPr>
                        <w:pStyle w:val="BodyText"/>
                        <w:spacing w:before="120"/>
                        <w:ind w:left="288" w:right="288"/>
                        <w:rPr>
                          <w:b/>
                          <w:sz w:val="20"/>
                          <w:highlight w:val="cyan"/>
                        </w:rPr>
                      </w:pPr>
                      <w:proofErr w:type="spellStart"/>
                      <w:r w:rsidRPr="00DC0A3E">
                        <w:rPr>
                          <w:b/>
                          <w:sz w:val="20"/>
                          <w:highlight w:val="cyan"/>
                        </w:rPr>
                        <w:t>EdVenture</w:t>
                      </w:r>
                      <w:proofErr w:type="spellEnd"/>
                      <w:r w:rsidRPr="00DC0A3E">
                        <w:rPr>
                          <w:b/>
                          <w:sz w:val="20"/>
                          <w:highlight w:val="cyan"/>
                        </w:rPr>
                        <w:t xml:space="preserve"> Children’s Museum</w:t>
                      </w:r>
                    </w:p>
                    <w:p w:rsidR="00484961" w:rsidRPr="00DC0A3E" w:rsidRDefault="00484961" w:rsidP="000B5C46">
                      <w:pPr>
                        <w:pStyle w:val="BodyText"/>
                        <w:spacing w:before="120"/>
                        <w:ind w:left="288" w:right="288"/>
                        <w:rPr>
                          <w:b/>
                          <w:sz w:val="20"/>
                        </w:rPr>
                      </w:pPr>
                      <w:r w:rsidRPr="00DC0A3E">
                        <w:rPr>
                          <w:b/>
                          <w:sz w:val="20"/>
                          <w:highlight w:val="cyan"/>
                        </w:rPr>
                        <w:t>WACH Fox 57</w:t>
                      </w:r>
                    </w:p>
                    <w:p w:rsidR="00484961" w:rsidRDefault="00484961" w:rsidP="000B5C46">
                      <w:pPr>
                        <w:pStyle w:val="BodyText"/>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56608" behindDoc="0" locked="0" layoutInCell="1" allowOverlap="1" wp14:anchorId="62996D5E" wp14:editId="3305968D">
                <wp:simplePos x="0" y="0"/>
                <wp:positionH relativeFrom="page">
                  <wp:posOffset>466725</wp:posOffset>
                </wp:positionH>
                <wp:positionV relativeFrom="page">
                  <wp:posOffset>8138160</wp:posOffset>
                </wp:positionV>
                <wp:extent cx="2905125" cy="423545"/>
                <wp:effectExtent l="0" t="0" r="9525" b="14605"/>
                <wp:wrapNone/>
                <wp:docPr id="10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484961" w:rsidRPr="00DC0A3E" w:rsidRDefault="00484961" w:rsidP="000B5C46">
                            <w:pPr>
                              <w:pStyle w:val="Heading1"/>
                              <w:spacing w:before="0" w:line="240" w:lineRule="auto"/>
                              <w:rPr>
                                <w:rFonts w:asciiTheme="minorHAnsi" w:hAnsiTheme="minorHAnsi"/>
                                <w:i/>
                                <w:color w:val="FF0000"/>
                              </w:rPr>
                            </w:pPr>
                            <w:r w:rsidRPr="00DC0A3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74" type="#_x0000_t202" style="position:absolute;margin-left:36.75pt;margin-top:640.8pt;width:228.75pt;height:33.35pt;z-index:25235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" filled="f" stroked="f">
                <v:textbox inset="0,0,0,0">
                  <w:txbxContent>
                    <w:p w:rsidR="00484961" w:rsidRPr="00DC0A3E" w:rsidRDefault="00484961" w:rsidP="000B5C46">
                      <w:pPr>
                        <w:pStyle w:val="Heading1"/>
                        <w:spacing w:before="0" w:line="240" w:lineRule="auto"/>
                        <w:rPr>
                          <w:rFonts w:asciiTheme="minorHAnsi" w:hAnsiTheme="minorHAnsi"/>
                          <w:i/>
                          <w:color w:val="FF0000"/>
                        </w:rPr>
                      </w:pPr>
                      <w:r w:rsidRPr="00DC0A3E">
                        <w:rPr>
                          <w:rFonts w:asciiTheme="minorHAnsi" w:hAnsiTheme="minorHAnsi"/>
                          <w:i/>
                          <w:color w:val="FF0000"/>
                        </w:rPr>
                        <w:t>Thank you to our partners!</w:t>
                      </w:r>
                    </w:p>
                  </w:txbxContent>
                </v:textbox>
                <w10:wrap anchorx="page" anchory="page"/>
              </v:shape>
            </w:pict>
          </mc:Fallback>
        </mc:AlternateContent>
      </w:r>
      <w:r w:rsidR="000B5C46" w:rsidRPr="00AD355E">
        <w:br w:type="page"/>
      </w:r>
    </w:p>
    <w:p w:rsidR="001B7EF1" w:rsidRPr="00AD355E" w:rsidRDefault="00C76824" w:rsidP="001B7EF1">
      <w:pPr>
        <w:pStyle w:val="BodyText"/>
        <w:spacing w:before="120" w:line="240" w:lineRule="auto"/>
      </w:pPr>
      <w:r w:rsidRPr="00AD355E">
        <w:rPr>
          <w:noProof/>
        </w:rPr>
        <w:lastRenderedPageBreak/>
        <w:drawing>
          <wp:anchor distT="0" distB="0" distL="114300" distR="114300" simplePos="0" relativeHeight="252285952" behindDoc="0" locked="0" layoutInCell="1" allowOverlap="1" wp14:anchorId="7BC7381E" wp14:editId="24C0BEAD">
            <wp:simplePos x="0" y="0"/>
            <wp:positionH relativeFrom="column">
              <wp:posOffset>370840</wp:posOffset>
            </wp:positionH>
            <wp:positionV relativeFrom="paragraph">
              <wp:posOffset>-834821</wp:posOffset>
            </wp:positionV>
            <wp:extent cx="1115648" cy="861133"/>
            <wp:effectExtent l="0" t="0" r="8890" b="0"/>
            <wp:wrapNone/>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1115648" cy="8611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EF1" w:rsidRPr="00AD355E">
        <w:rPr>
          <w:b/>
          <w:noProof/>
        </w:rPr>
        <mc:AlternateContent>
          <mc:Choice Requires="wps">
            <w:drawing>
              <wp:anchor distT="0" distB="0" distL="114300" distR="114300" simplePos="0" relativeHeight="252283904" behindDoc="0" locked="0" layoutInCell="1" allowOverlap="1" wp14:anchorId="115FBC5B" wp14:editId="20C9A9CE">
                <wp:simplePos x="0" y="0"/>
                <wp:positionH relativeFrom="page">
                  <wp:posOffset>2719070</wp:posOffset>
                </wp:positionH>
                <wp:positionV relativeFrom="page">
                  <wp:posOffset>182880</wp:posOffset>
                </wp:positionV>
                <wp:extent cx="4400550" cy="590550"/>
                <wp:effectExtent l="0" t="0" r="19050" b="19050"/>
                <wp:wrapNone/>
                <wp:docPr id="9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92D050"/>
                        </a:solidFill>
                        <a:ln w="19050">
                          <a:solidFill>
                            <a:srgbClr val="FF0000"/>
                          </a:solidFill>
                          <a:miter lim="800000"/>
                          <a:headEnd/>
                          <a:tailEnd/>
                        </a:ln>
                        <a:extLst/>
                      </wps:spPr>
                      <wps:txbx>
                        <w:txbxContent>
                          <w:p w:rsidR="00484961" w:rsidRPr="00D41D43" w:rsidRDefault="00484961" w:rsidP="001B7EF1">
                            <w:pPr>
                              <w:pStyle w:val="Masthead"/>
                              <w:rPr>
                                <w:rFonts w:asciiTheme="minorHAnsi" w:hAnsiTheme="minorHAnsi"/>
                                <w:color w:val="FFFFFF" w:themeColor="background1"/>
                                <w:sz w:val="48"/>
                                <w:szCs w:val="48"/>
                              </w:rPr>
                            </w:pPr>
                            <w:r w:rsidRPr="00D41D43">
                              <w:rPr>
                                <w:rFonts w:asciiTheme="minorHAnsi" w:hAnsiTheme="minorHAnsi"/>
                                <w:color w:val="FFFFFF" w:themeColor="background1"/>
                                <w:sz w:val="48"/>
                                <w:szCs w:val="48"/>
                              </w:rPr>
                              <w:t>Financial Impac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75" type="#_x0000_t202" style="position:absolute;margin-left:214.1pt;margin-top:14.4pt;width:346.5pt;height:46.5pt;z-index:2522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" fillcolor="#92d050" strokecolor="red" strokeweight="1.5pt">
                <v:textbox inset="0,0,0,0">
                  <w:txbxContent>
                    <w:p w:rsidR="00484961" w:rsidRPr="00D41D43" w:rsidRDefault="00484961" w:rsidP="001B7EF1">
                      <w:pPr>
                        <w:pStyle w:val="Masthead"/>
                        <w:rPr>
                          <w:rFonts w:asciiTheme="minorHAnsi" w:hAnsiTheme="minorHAnsi"/>
                          <w:color w:val="FFFFFF" w:themeColor="background1"/>
                          <w:sz w:val="48"/>
                          <w:szCs w:val="48"/>
                        </w:rPr>
                      </w:pPr>
                      <w:r w:rsidRPr="00D41D43">
                        <w:rPr>
                          <w:rFonts w:asciiTheme="minorHAnsi" w:hAnsiTheme="minorHAnsi"/>
                          <w:color w:val="FFFFFF" w:themeColor="background1"/>
                          <w:sz w:val="48"/>
                          <w:szCs w:val="48"/>
                        </w:rPr>
                        <w:t>Financial Impact</w:t>
                      </w:r>
                    </w:p>
                  </w:txbxContent>
                </v:textbox>
                <w10:wrap anchorx="page" anchory="page"/>
              </v:shape>
            </w:pict>
          </mc:Fallback>
        </mc:AlternateContent>
      </w:r>
      <w:r w:rsidR="001B7EF1" w:rsidRPr="00AD355E">
        <w:rPr>
          <w:noProof/>
        </w:rPr>
        <w:drawing>
          <wp:anchor distT="0" distB="0" distL="114300" distR="114300" simplePos="0" relativeHeight="252281856" behindDoc="0" locked="0" layoutInCell="1" allowOverlap="1" wp14:anchorId="19BD892B" wp14:editId="1743FA95">
            <wp:simplePos x="0" y="0"/>
            <wp:positionH relativeFrom="column">
              <wp:posOffset>1083310</wp:posOffset>
            </wp:positionH>
            <wp:positionV relativeFrom="paragraph">
              <wp:posOffset>339725</wp:posOffset>
            </wp:positionV>
            <wp:extent cx="4741545" cy="3168015"/>
            <wp:effectExtent l="0" t="0" r="20955" b="13335"/>
            <wp:wrapSquare wrapText="bothSides"/>
            <wp:docPr id="331" name="Chart 331"/>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anchor>
        </w:drawing>
      </w:r>
      <w:r w:rsidR="001B7EF1" w:rsidRPr="00AD355E">
        <w:rPr>
          <w:b/>
          <w:noProof/>
        </w:rPr>
        <mc:AlternateContent>
          <mc:Choice Requires="wps">
            <w:drawing>
              <wp:anchor distT="0" distB="0" distL="114300" distR="114300" simplePos="0" relativeHeight="252282880" behindDoc="0" locked="1" layoutInCell="0" allowOverlap="1" wp14:anchorId="298E92E0" wp14:editId="5DA57297">
                <wp:simplePos x="0" y="0"/>
                <wp:positionH relativeFrom="page">
                  <wp:posOffset>274320</wp:posOffset>
                </wp:positionH>
                <wp:positionV relativeFrom="page">
                  <wp:posOffset>457200</wp:posOffset>
                </wp:positionV>
                <wp:extent cx="7223760" cy="9144000"/>
                <wp:effectExtent l="0" t="0" r="15240" b="19050"/>
                <wp:wrapNone/>
                <wp:docPr id="9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53487F3" id="Rectangle 295" o:spid="_x0000_s1026" style="position:absolute;margin-left:21.6pt;margin-top:36pt;width:568.8pt;height:10in;z-index:2522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" o:allowincell="f" filled="f" strokecolor="red" strokeweight="1.75pt">
                <v:textbox inset="0,0,0,0"/>
                <w10:wrap anchorx="page" anchory="page"/>
                <w10:anchorlock/>
              </v:rect>
            </w:pict>
          </mc:Fallback>
        </mc:AlternateContent>
      </w:r>
      <w:r w:rsidR="001B7EF1" w:rsidRPr="00AD355E">
        <w:br w:type="textWrapping" w:clear="all"/>
      </w:r>
    </w:p>
    <w:p w:rsidR="001B7EF1" w:rsidRPr="00AD355E" w:rsidRDefault="001B7EF1" w:rsidP="001B7EF1">
      <w:pPr>
        <w:pStyle w:val="BodyText"/>
        <w:spacing w:before="120" w:line="240" w:lineRule="auto"/>
        <w:jc w:val="center"/>
        <w:rPr>
          <w:b/>
          <w:sz w:val="28"/>
        </w:rPr>
      </w:pPr>
      <w:r w:rsidRPr="00AD355E">
        <w:rPr>
          <w:b/>
          <w:noProof/>
          <w:sz w:val="28"/>
        </w:rPr>
        <mc:AlternateContent>
          <mc:Choice Requires="wps">
            <w:drawing>
              <wp:anchor distT="0" distB="0" distL="114300" distR="114300" simplePos="0" relativeHeight="252289024" behindDoc="0" locked="0" layoutInCell="1" allowOverlap="1" wp14:anchorId="35BBC1DD" wp14:editId="7F09199E">
                <wp:simplePos x="0" y="0"/>
                <wp:positionH relativeFrom="column">
                  <wp:posOffset>5855970</wp:posOffset>
                </wp:positionH>
                <wp:positionV relativeFrom="paragraph">
                  <wp:posOffset>13970</wp:posOffset>
                </wp:positionV>
                <wp:extent cx="1381760" cy="828040"/>
                <wp:effectExtent l="0" t="0" r="27940" b="10160"/>
                <wp:wrapNone/>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828040"/>
                        </a:xfrm>
                        <a:prstGeom prst="rect">
                          <a:avLst/>
                        </a:prstGeom>
                        <a:solidFill>
                          <a:srgbClr val="FFFF00"/>
                        </a:solidFill>
                        <a:ln w="9525">
                          <a:solidFill>
                            <a:srgbClr val="000000"/>
                          </a:solidFill>
                          <a:miter lim="800000"/>
                          <a:headEnd/>
                          <a:tailEnd/>
                        </a:ln>
                      </wps:spPr>
                      <wps:txbx>
                        <w:txbxContent>
                          <w:p w:rsidR="00484961" w:rsidRPr="00747C27" w:rsidRDefault="00484961" w:rsidP="001B7EF1">
                            <w:pPr>
                              <w:rPr>
                                <w:b/>
                              </w:rPr>
                            </w:pPr>
                            <w:r w:rsidRPr="004062E2">
                              <w:rPr>
                                <w:b/>
                                <w:highlight w:val="cyan"/>
                              </w:rPr>
                              <w:t>Change the county name.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76" type="#_x0000_t202" style="position:absolute;left:0;text-align:left;margin-left:461.1pt;margin-top:1.1pt;width:108.8pt;height:65.2pt;z-index:25228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" fillcolor="yellow">
                <v:textbox>
                  <w:txbxContent>
                    <w:p w:rsidR="00484961" w:rsidRPr="00747C27" w:rsidRDefault="00484961" w:rsidP="001B7EF1">
                      <w:pPr>
                        <w:rPr>
                          <w:b/>
                        </w:rPr>
                      </w:pPr>
                      <w:r w:rsidRPr="004062E2">
                        <w:rPr>
                          <w:b/>
                          <w:highlight w:val="cyan"/>
                        </w:rPr>
                        <w:t>Change the county name. Delete this text box.</w:t>
                      </w:r>
                    </w:p>
                  </w:txbxContent>
                </v:textbox>
              </v:shape>
            </w:pict>
          </mc:Fallback>
        </mc:AlternateContent>
      </w: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2F128F" w:rsidP="001B7EF1">
      <w:pPr>
        <w:pStyle w:val="BodyText"/>
        <w:spacing w:before="120" w:line="240" w:lineRule="auto"/>
        <w:jc w:val="center"/>
        <w:rPr>
          <w:b/>
          <w:sz w:val="28"/>
        </w:rPr>
      </w:pPr>
      <w:r w:rsidRPr="00AD355E">
        <w:rPr>
          <w:b/>
          <w:noProof/>
          <w:sz w:val="28"/>
        </w:rPr>
        <mc:AlternateContent>
          <mc:Choice Requires="wps">
            <w:drawing>
              <wp:anchor distT="0" distB="0" distL="114300" distR="114300" simplePos="0" relativeHeight="252288000" behindDoc="0" locked="0" layoutInCell="1" allowOverlap="1" wp14:anchorId="1E3BB1CD" wp14:editId="7320BCC4">
                <wp:simplePos x="0" y="0"/>
                <wp:positionH relativeFrom="column">
                  <wp:posOffset>1828800</wp:posOffset>
                </wp:positionH>
                <wp:positionV relativeFrom="paragraph">
                  <wp:posOffset>290830</wp:posOffset>
                </wp:positionV>
                <wp:extent cx="3217545" cy="923290"/>
                <wp:effectExtent l="0" t="0" r="20955" b="1016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923290"/>
                        </a:xfrm>
                        <a:prstGeom prst="rect">
                          <a:avLst/>
                        </a:prstGeom>
                        <a:solidFill>
                          <a:srgbClr val="FFFF00"/>
                        </a:solidFill>
                        <a:ln w="9525">
                          <a:solidFill>
                            <a:srgbClr val="000000"/>
                          </a:solidFill>
                          <a:miter lim="800000"/>
                          <a:headEnd/>
                          <a:tailEnd/>
                        </a:ln>
                      </wps:spPr>
                      <wps:txbx>
                        <w:txbxContent>
                          <w:p w:rsidR="00484961" w:rsidRPr="00747C27" w:rsidRDefault="00484961" w:rsidP="001B7EF1">
                            <w:pPr>
                              <w:rPr>
                                <w:b/>
                              </w:rPr>
                            </w:pPr>
                            <w:r>
                              <w:rPr>
                                <w:b/>
                                <w:highlight w:val="cyan"/>
                              </w:rPr>
                              <w:t>Right click</w:t>
                            </w:r>
                            <w:r w:rsidRPr="008770A1">
                              <w:rPr>
                                <w:b/>
                                <w:highlight w:val="cyan"/>
                              </w:rPr>
                              <w:t xml:space="preserve"> on this pie chart and select “Edit Data” from the toolbar </w:t>
                            </w:r>
                            <w:proofErr w:type="gramStart"/>
                            <w:r w:rsidRPr="008770A1">
                              <w:rPr>
                                <w:b/>
                                <w:highlight w:val="cyan"/>
                              </w:rPr>
                              <w:t>above</w:t>
                            </w:r>
                            <w:r>
                              <w:rPr>
                                <w:b/>
                                <w:highlight w:val="cyan"/>
                              </w:rPr>
                              <w:t>,</w:t>
                            </w:r>
                            <w:proofErr w:type="gramEnd"/>
                            <w:r>
                              <w:rPr>
                                <w:b/>
                                <w:highlight w:val="cyan"/>
                              </w:rPr>
                              <w:t xml:space="preserve"> or right-click on the pie chart and select “Edit Data”</w:t>
                            </w:r>
                            <w:r w:rsidRPr="008770A1">
                              <w:rPr>
                                <w:b/>
                                <w:highlight w:val="cyan"/>
                              </w:rPr>
                              <w:t xml:space="preserve">. Enter numbers from the </w:t>
                            </w:r>
                            <w:proofErr w:type="spellStart"/>
                            <w:r w:rsidRPr="008770A1">
                              <w:rPr>
                                <w:b/>
                                <w:highlight w:val="cyan"/>
                              </w:rPr>
                              <w:t>Ethority</w:t>
                            </w:r>
                            <w:proofErr w:type="spellEnd"/>
                            <w:r w:rsidRPr="008770A1">
                              <w:rPr>
                                <w:b/>
                                <w:highlight w:val="cyan"/>
                              </w:rPr>
                              <w:t xml:space="preserve"> reports provided.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77" type="#_x0000_t202" style="position:absolute;left:0;text-align:left;margin-left:2in;margin-top:22.9pt;width:253.35pt;height:72.7pt;z-index:25228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" fillcolor="yellow">
                <v:textbox>
                  <w:txbxContent>
                    <w:p w:rsidR="00484961" w:rsidRPr="00747C27" w:rsidRDefault="00484961" w:rsidP="001B7EF1">
                      <w:pPr>
                        <w:rPr>
                          <w:b/>
                        </w:rPr>
                      </w:pPr>
                      <w:r>
                        <w:rPr>
                          <w:b/>
                          <w:highlight w:val="cyan"/>
                        </w:rPr>
                        <w:t>Right click</w:t>
                      </w:r>
                      <w:r w:rsidRPr="008770A1">
                        <w:rPr>
                          <w:b/>
                          <w:highlight w:val="cyan"/>
                        </w:rPr>
                        <w:t xml:space="preserve"> on this pie chart and select “Edit Data” from the toolbar </w:t>
                      </w:r>
                      <w:proofErr w:type="gramStart"/>
                      <w:r w:rsidRPr="008770A1">
                        <w:rPr>
                          <w:b/>
                          <w:highlight w:val="cyan"/>
                        </w:rPr>
                        <w:t>above</w:t>
                      </w:r>
                      <w:r>
                        <w:rPr>
                          <w:b/>
                          <w:highlight w:val="cyan"/>
                        </w:rPr>
                        <w:t>,</w:t>
                      </w:r>
                      <w:proofErr w:type="gramEnd"/>
                      <w:r>
                        <w:rPr>
                          <w:b/>
                          <w:highlight w:val="cyan"/>
                        </w:rPr>
                        <w:t xml:space="preserve"> or right-click on the pie chart and select “Edit Data”</w:t>
                      </w:r>
                      <w:r w:rsidRPr="008770A1">
                        <w:rPr>
                          <w:b/>
                          <w:highlight w:val="cyan"/>
                        </w:rPr>
                        <w:t xml:space="preserve">. Enter numbers from the </w:t>
                      </w:r>
                      <w:proofErr w:type="spellStart"/>
                      <w:r w:rsidRPr="008770A1">
                        <w:rPr>
                          <w:b/>
                          <w:highlight w:val="cyan"/>
                        </w:rPr>
                        <w:t>Ethority</w:t>
                      </w:r>
                      <w:proofErr w:type="spellEnd"/>
                      <w:r w:rsidRPr="008770A1">
                        <w:rPr>
                          <w:b/>
                          <w:highlight w:val="cyan"/>
                        </w:rPr>
                        <w:t xml:space="preserve"> reports provided. Delete this text box.</w:t>
                      </w:r>
                    </w:p>
                  </w:txbxContent>
                </v:textbox>
              </v:shape>
            </w:pict>
          </mc:Fallback>
        </mc:AlternateContent>
      </w: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after="0" w:line="240" w:lineRule="auto"/>
        <w:jc w:val="center"/>
        <w:rPr>
          <w:b/>
          <w:sz w:val="28"/>
        </w:rPr>
      </w:pPr>
    </w:p>
    <w:p w:rsidR="001B7EF1" w:rsidRPr="00AD355E" w:rsidRDefault="001B7EF1" w:rsidP="001B7EF1">
      <w:pPr>
        <w:pStyle w:val="BodyText"/>
        <w:spacing w:line="240" w:lineRule="auto"/>
        <w:jc w:val="center"/>
        <w:rPr>
          <w:b/>
          <w:sz w:val="28"/>
        </w:rPr>
      </w:pPr>
    </w:p>
    <w:p w:rsidR="001B7EF1" w:rsidRPr="00AD355E" w:rsidRDefault="00000D61" w:rsidP="001B7EF1">
      <w:pPr>
        <w:pStyle w:val="BodyText"/>
        <w:spacing w:line="240" w:lineRule="auto"/>
        <w:jc w:val="center"/>
        <w:rPr>
          <w:b/>
          <w:sz w:val="24"/>
        </w:rPr>
      </w:pPr>
      <w:r>
        <w:rPr>
          <w:b/>
          <w:sz w:val="28"/>
        </w:rPr>
        <w:t>Total 2016-17</w:t>
      </w:r>
      <w:r w:rsidR="001B7EF1" w:rsidRPr="00AD355E">
        <w:rPr>
          <w:b/>
          <w:sz w:val="28"/>
        </w:rPr>
        <w:t xml:space="preserve"> Expenditures:</w:t>
      </w:r>
      <w:r w:rsidR="001B7EF1" w:rsidRPr="00AD355E">
        <w:rPr>
          <w:b/>
          <w:sz w:val="24"/>
        </w:rPr>
        <w:t xml:space="preserve"> </w:t>
      </w:r>
      <w:r w:rsidR="001B7EF1" w:rsidRPr="00AD355E">
        <w:rPr>
          <w:b/>
          <w:sz w:val="32"/>
          <w:highlight w:val="cyan"/>
        </w:rPr>
        <w:t>$305,000</w:t>
      </w:r>
    </w:p>
    <w:p w:rsidR="001B7EF1" w:rsidRPr="00AD355E" w:rsidRDefault="00000D61" w:rsidP="001B7EF1">
      <w:pPr>
        <w:pStyle w:val="BodyText"/>
        <w:spacing w:before="120" w:line="240" w:lineRule="auto"/>
        <w:jc w:val="center"/>
        <w:rPr>
          <w:b/>
          <w:sz w:val="36"/>
        </w:rPr>
      </w:pPr>
      <w:r>
        <w:rPr>
          <w:b/>
          <w:sz w:val="28"/>
        </w:rPr>
        <w:t>State Funds Leveraged in 2016-17</w:t>
      </w:r>
      <w:r w:rsidR="001B7EF1" w:rsidRPr="00AD355E">
        <w:rPr>
          <w:b/>
          <w:sz w:val="28"/>
        </w:rPr>
        <w:t xml:space="preserve">*: </w:t>
      </w:r>
      <w:r w:rsidR="001B7EF1" w:rsidRPr="00AD355E">
        <w:rPr>
          <w:b/>
          <w:sz w:val="36"/>
          <w:highlight w:val="cyan"/>
        </w:rPr>
        <w:t>53%</w:t>
      </w:r>
    </w:p>
    <w:p w:rsidR="001B7EF1" w:rsidRPr="00AD355E" w:rsidRDefault="001B7EF1" w:rsidP="001B7EF1">
      <w:pPr>
        <w:pStyle w:val="BodyText"/>
        <w:spacing w:before="120" w:line="240" w:lineRule="auto"/>
        <w:jc w:val="center"/>
        <w:rPr>
          <w:b/>
          <w:sz w:val="18"/>
          <w:szCs w:val="18"/>
        </w:rPr>
      </w:pPr>
      <w:r w:rsidRPr="00AD355E">
        <w:rPr>
          <w:b/>
          <w:sz w:val="18"/>
          <w:szCs w:val="18"/>
        </w:rPr>
        <w:t>*Percentage of state dollars matched by additional federal, private, and/or in-kind funds</w:t>
      </w:r>
    </w:p>
    <w:p w:rsidR="001B7EF1" w:rsidRPr="00AD355E" w:rsidRDefault="001B7EF1" w:rsidP="001B7EF1">
      <w:pPr>
        <w:pStyle w:val="BodyText"/>
        <w:spacing w:before="120" w:line="240" w:lineRule="auto"/>
        <w:jc w:val="center"/>
        <w:rPr>
          <w:b/>
          <w:i/>
          <w:sz w:val="18"/>
          <w:szCs w:val="18"/>
        </w:rPr>
      </w:pPr>
    </w:p>
    <w:bookmarkStart w:id="2" w:name="_MON_1407323965"/>
    <w:bookmarkStart w:id="3" w:name="_MON_1407323985"/>
    <w:bookmarkStart w:id="4" w:name="_MON_1407324003"/>
    <w:bookmarkStart w:id="5" w:name="_MON_1407324089"/>
    <w:bookmarkStart w:id="6" w:name="_MON_1407324103"/>
    <w:bookmarkStart w:id="7" w:name="_MON_1407324115"/>
    <w:bookmarkStart w:id="8" w:name="_MON_1407325634"/>
    <w:bookmarkStart w:id="9" w:name="_MON_1407326845"/>
    <w:bookmarkStart w:id="10" w:name="_MON_1407327270"/>
    <w:bookmarkStart w:id="11" w:name="_MON_1407331719"/>
    <w:bookmarkStart w:id="12" w:name="_MON_1407323170"/>
    <w:bookmarkStart w:id="13" w:name="_MON_1407323570"/>
    <w:bookmarkStart w:id="14" w:name="_MON_1407661478"/>
    <w:bookmarkStart w:id="15" w:name="_MON_1407661533"/>
    <w:bookmarkStart w:id="16" w:name="_MON_1407323654"/>
    <w:bookmarkStart w:id="17" w:name="_MON_1407323729"/>
    <w:bookmarkStart w:id="18" w:name="_MON_1407323754"/>
    <w:bookmarkStart w:id="19" w:name="_MON_1407323831"/>
    <w:bookmarkStart w:id="20" w:name="_MON_1407323854"/>
    <w:bookmarkStart w:id="21" w:name="_MON_1407931335"/>
    <w:bookmarkStart w:id="22" w:name="_MON_1407931687"/>
    <w:bookmarkStart w:id="23" w:name="_MON_1407931708"/>
    <w:bookmarkStart w:id="24" w:name="_MON_1407931716"/>
    <w:bookmarkStart w:id="25" w:name="_MON_140732390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rsidR="001B7EF1" w:rsidRPr="00AD355E" w:rsidRDefault="001B7EF1" w:rsidP="001B7EF1">
      <w:pPr>
        <w:pStyle w:val="BodyText"/>
        <w:spacing w:before="120" w:line="240" w:lineRule="auto"/>
        <w:jc w:val="center"/>
      </w:pPr>
      <w:r w:rsidRPr="00AD355E">
        <w:rPr>
          <w:b/>
          <w:noProof/>
          <w:sz w:val="28"/>
        </w:rPr>
        <mc:AlternateContent>
          <mc:Choice Requires="wps">
            <w:drawing>
              <wp:anchor distT="0" distB="0" distL="114300" distR="114300" simplePos="0" relativeHeight="252286976" behindDoc="0" locked="0" layoutInCell="1" allowOverlap="1" wp14:anchorId="703E944A" wp14:editId="2BCBC2E3">
                <wp:simplePos x="0" y="0"/>
                <wp:positionH relativeFrom="column">
                  <wp:posOffset>1811655</wp:posOffset>
                </wp:positionH>
                <wp:positionV relativeFrom="paragraph">
                  <wp:posOffset>1231900</wp:posOffset>
                </wp:positionV>
                <wp:extent cx="3217545" cy="767715"/>
                <wp:effectExtent l="0" t="0" r="20955" b="13335"/>
                <wp:wrapNone/>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767715"/>
                        </a:xfrm>
                        <a:prstGeom prst="rect">
                          <a:avLst/>
                        </a:prstGeom>
                        <a:solidFill>
                          <a:srgbClr val="FFFF00"/>
                        </a:solidFill>
                        <a:ln w="9525">
                          <a:solidFill>
                            <a:srgbClr val="000000"/>
                          </a:solidFill>
                          <a:miter lim="800000"/>
                          <a:headEnd/>
                          <a:tailEnd/>
                        </a:ln>
                      </wps:spPr>
                      <wps:txbx>
                        <w:txbxContent>
                          <w:p w:rsidR="00484961" w:rsidRPr="00747C27" w:rsidRDefault="00484961" w:rsidP="001B7EF1">
                            <w:pPr>
                              <w:rPr>
                                <w:b/>
                              </w:rPr>
                            </w:pPr>
                            <w:r w:rsidRPr="008770A1">
                              <w:rPr>
                                <w:b/>
                                <w:highlight w:val="cyan"/>
                              </w:rPr>
                              <w:t xml:space="preserve">Double click on this chart to open the Excel spreadsheet and enter numbers from the </w:t>
                            </w:r>
                            <w:proofErr w:type="spellStart"/>
                            <w:r w:rsidRPr="008770A1">
                              <w:rPr>
                                <w:b/>
                                <w:highlight w:val="cyan"/>
                              </w:rPr>
                              <w:t>Ethority</w:t>
                            </w:r>
                            <w:proofErr w:type="spellEnd"/>
                            <w:r w:rsidRPr="008770A1">
                              <w:rPr>
                                <w:b/>
                                <w:highlight w:val="cyan"/>
                              </w:rPr>
                              <w:t xml:space="preserve"> reports provided.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78" type="#_x0000_t202" style="position:absolute;left:0;text-align:left;margin-left:142.65pt;margin-top:97pt;width:253.35pt;height:60.45pt;z-index:25228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" fillcolor="yellow">
                <v:textbox>
                  <w:txbxContent>
                    <w:p w:rsidR="00484961" w:rsidRPr="00747C27" w:rsidRDefault="00484961" w:rsidP="001B7EF1">
                      <w:pPr>
                        <w:rPr>
                          <w:b/>
                        </w:rPr>
                      </w:pPr>
                      <w:r w:rsidRPr="008770A1">
                        <w:rPr>
                          <w:b/>
                          <w:highlight w:val="cyan"/>
                        </w:rPr>
                        <w:t xml:space="preserve">Double click on this chart to open the Excel spreadsheet and enter numbers from the </w:t>
                      </w:r>
                      <w:proofErr w:type="spellStart"/>
                      <w:r w:rsidRPr="008770A1">
                        <w:rPr>
                          <w:b/>
                          <w:highlight w:val="cyan"/>
                        </w:rPr>
                        <w:t>Ethority</w:t>
                      </w:r>
                      <w:proofErr w:type="spellEnd"/>
                      <w:r w:rsidRPr="008770A1">
                        <w:rPr>
                          <w:b/>
                          <w:highlight w:val="cyan"/>
                        </w:rPr>
                        <w:t xml:space="preserve"> reports provided. Delete this text box.</w:t>
                      </w:r>
                    </w:p>
                  </w:txbxContent>
                </v:textbox>
              </v:shape>
            </w:pict>
          </mc:Fallback>
        </mc:AlternateContent>
      </w:r>
      <w:r w:rsidRPr="00AD355E">
        <w:rPr>
          <w:b/>
          <w:noProof/>
        </w:rPr>
        <mc:AlternateContent>
          <mc:Choice Requires="wps">
            <w:drawing>
              <wp:anchor distT="0" distB="0" distL="114300" distR="114300" simplePos="0" relativeHeight="252284928" behindDoc="0" locked="0" layoutInCell="1" allowOverlap="1" wp14:anchorId="43003670" wp14:editId="7A353476">
                <wp:simplePos x="0" y="0"/>
                <wp:positionH relativeFrom="page">
                  <wp:posOffset>914400</wp:posOffset>
                </wp:positionH>
                <wp:positionV relativeFrom="page">
                  <wp:posOffset>9191625</wp:posOffset>
                </wp:positionV>
                <wp:extent cx="6017260" cy="666750"/>
                <wp:effectExtent l="0" t="0" r="21590" b="19050"/>
                <wp:wrapNone/>
                <wp:docPr id="81"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7260" cy="666750"/>
                        </a:xfrm>
                        <a:prstGeom prst="rect">
                          <a:avLst/>
                        </a:prstGeom>
                        <a:solidFill>
                          <a:srgbClr val="FFFF00"/>
                        </a:solidFill>
                        <a:ln w="15875">
                          <a:solidFill>
                            <a:srgbClr val="FF0000"/>
                          </a:solidFill>
                        </a:ln>
                      </wps:spPr>
                      <wps:txbx>
                        <w:txbxContent>
                          <w:p w:rsidR="00484961" w:rsidRPr="00D41D43" w:rsidRDefault="00484961" w:rsidP="001B7EF1">
                            <w:pPr>
                              <w:pStyle w:val="SchoolAddress"/>
                              <w:jc w:val="center"/>
                              <w:rPr>
                                <w:rFonts w:asciiTheme="minorHAnsi" w:hAnsiTheme="minorHAnsi"/>
                                <w:b/>
                                <w:sz w:val="24"/>
                                <w:szCs w:val="24"/>
                              </w:rPr>
                            </w:pPr>
                            <w:r w:rsidRPr="00D41D43">
                              <w:rPr>
                                <w:rFonts w:asciiTheme="minorHAnsi" w:hAnsiTheme="minorHAnsi"/>
                                <w:b/>
                                <w:sz w:val="24"/>
                                <w:szCs w:val="24"/>
                              </w:rPr>
                              <w:t xml:space="preserve">Since inception, </w:t>
                            </w:r>
                            <w:r w:rsidRPr="00D41D43">
                              <w:rPr>
                                <w:rFonts w:asciiTheme="minorHAnsi" w:hAnsiTheme="minorHAnsi"/>
                                <w:b/>
                                <w:sz w:val="24"/>
                                <w:szCs w:val="24"/>
                                <w:highlight w:val="cyan"/>
                              </w:rPr>
                              <w:t>XYZ County</w:t>
                            </w:r>
                            <w:r w:rsidRPr="00D41D43">
                              <w:rPr>
                                <w:rFonts w:asciiTheme="minorHAnsi" w:hAnsiTheme="minorHAnsi"/>
                                <w:b/>
                                <w:sz w:val="24"/>
                                <w:szCs w:val="24"/>
                              </w:rPr>
                              <w:t xml:space="preserve"> First Steps has leveraged $</w:t>
                            </w:r>
                            <w:r w:rsidRPr="00D41D43">
                              <w:rPr>
                                <w:rFonts w:asciiTheme="minorHAnsi" w:hAnsiTheme="minorHAnsi"/>
                                <w:b/>
                                <w:sz w:val="24"/>
                                <w:szCs w:val="24"/>
                                <w:highlight w:val="cyan"/>
                              </w:rPr>
                              <w:t>X</w:t>
                            </w:r>
                            <w:proofErr w:type="gramStart"/>
                            <w:r w:rsidRPr="00D41D43">
                              <w:rPr>
                                <w:rFonts w:asciiTheme="minorHAnsi" w:hAnsiTheme="minorHAnsi"/>
                                <w:b/>
                                <w:sz w:val="24"/>
                                <w:szCs w:val="24"/>
                                <w:highlight w:val="cyan"/>
                              </w:rPr>
                              <w:t>,XXX,XXX</w:t>
                            </w:r>
                            <w:proofErr w:type="gramEnd"/>
                            <w:r w:rsidRPr="00D41D43">
                              <w:rPr>
                                <w:rFonts w:asciiTheme="minorHAnsi" w:hAnsiTheme="minorHAnsi"/>
                                <w:b/>
                                <w:sz w:val="24"/>
                                <w:szCs w:val="24"/>
                              </w:rPr>
                              <w:t xml:space="preserve"> from sources outside of state government. That’s </w:t>
                            </w:r>
                            <w:r w:rsidRPr="00D41D43">
                              <w:rPr>
                                <w:rFonts w:asciiTheme="minorHAnsi" w:hAnsiTheme="minorHAnsi"/>
                                <w:b/>
                                <w:sz w:val="24"/>
                                <w:szCs w:val="24"/>
                                <w:highlight w:val="cyan"/>
                                <w:u w:val="single"/>
                              </w:rPr>
                              <w:t>XX</w:t>
                            </w:r>
                            <w:r w:rsidRPr="00D41D43">
                              <w:rPr>
                                <w:rFonts w:asciiTheme="minorHAnsi" w:hAnsiTheme="minorHAnsi"/>
                                <w:b/>
                                <w:sz w:val="24"/>
                                <w:szCs w:val="24"/>
                                <w:u w:val="single"/>
                              </w:rPr>
                              <w:t xml:space="preserve"> cents</w:t>
                            </w:r>
                            <w:r>
                              <w:rPr>
                                <w:rFonts w:asciiTheme="minorHAnsi" w:hAnsiTheme="minorHAnsi"/>
                                <w:b/>
                                <w:sz w:val="24"/>
                                <w:szCs w:val="24"/>
                              </w:rPr>
                              <w:t xml:space="preserve"> for every state dolla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79" type="#_x0000_t202" style="position:absolute;left:0;text-align:left;margin-left:1in;margin-top:723.75pt;width:473.8pt;height:52.5pt;z-index:2522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" fillcolor="yellow" strokecolor="red" strokeweight="1.25pt">
                <v:textbox inset="2.88pt,2.88pt,2.88pt,2.88pt">
                  <w:txbxContent>
                    <w:p w:rsidR="00484961" w:rsidRPr="00D41D43" w:rsidRDefault="00484961" w:rsidP="001B7EF1">
                      <w:pPr>
                        <w:pStyle w:val="SchoolAddress"/>
                        <w:jc w:val="center"/>
                        <w:rPr>
                          <w:rFonts w:asciiTheme="minorHAnsi" w:hAnsiTheme="minorHAnsi"/>
                          <w:b/>
                          <w:sz w:val="24"/>
                          <w:szCs w:val="24"/>
                        </w:rPr>
                      </w:pPr>
                      <w:r w:rsidRPr="00D41D43">
                        <w:rPr>
                          <w:rFonts w:asciiTheme="minorHAnsi" w:hAnsiTheme="minorHAnsi"/>
                          <w:b/>
                          <w:sz w:val="24"/>
                          <w:szCs w:val="24"/>
                        </w:rPr>
                        <w:t xml:space="preserve">Since inception, </w:t>
                      </w:r>
                      <w:r w:rsidRPr="00D41D43">
                        <w:rPr>
                          <w:rFonts w:asciiTheme="minorHAnsi" w:hAnsiTheme="minorHAnsi"/>
                          <w:b/>
                          <w:sz w:val="24"/>
                          <w:szCs w:val="24"/>
                          <w:highlight w:val="cyan"/>
                        </w:rPr>
                        <w:t>XYZ County</w:t>
                      </w:r>
                      <w:r w:rsidRPr="00D41D43">
                        <w:rPr>
                          <w:rFonts w:asciiTheme="minorHAnsi" w:hAnsiTheme="minorHAnsi"/>
                          <w:b/>
                          <w:sz w:val="24"/>
                          <w:szCs w:val="24"/>
                        </w:rPr>
                        <w:t xml:space="preserve"> First Steps has leveraged $</w:t>
                      </w:r>
                      <w:r w:rsidRPr="00D41D43">
                        <w:rPr>
                          <w:rFonts w:asciiTheme="minorHAnsi" w:hAnsiTheme="minorHAnsi"/>
                          <w:b/>
                          <w:sz w:val="24"/>
                          <w:szCs w:val="24"/>
                          <w:highlight w:val="cyan"/>
                        </w:rPr>
                        <w:t>X</w:t>
                      </w:r>
                      <w:proofErr w:type="gramStart"/>
                      <w:r w:rsidRPr="00D41D43">
                        <w:rPr>
                          <w:rFonts w:asciiTheme="minorHAnsi" w:hAnsiTheme="minorHAnsi"/>
                          <w:b/>
                          <w:sz w:val="24"/>
                          <w:szCs w:val="24"/>
                          <w:highlight w:val="cyan"/>
                        </w:rPr>
                        <w:t>,XXX,XXX</w:t>
                      </w:r>
                      <w:proofErr w:type="gramEnd"/>
                      <w:r w:rsidRPr="00D41D43">
                        <w:rPr>
                          <w:rFonts w:asciiTheme="minorHAnsi" w:hAnsiTheme="minorHAnsi"/>
                          <w:b/>
                          <w:sz w:val="24"/>
                          <w:szCs w:val="24"/>
                        </w:rPr>
                        <w:t xml:space="preserve"> from sources outside of state government. That’s </w:t>
                      </w:r>
                      <w:r w:rsidRPr="00D41D43">
                        <w:rPr>
                          <w:rFonts w:asciiTheme="minorHAnsi" w:hAnsiTheme="minorHAnsi"/>
                          <w:b/>
                          <w:sz w:val="24"/>
                          <w:szCs w:val="24"/>
                          <w:highlight w:val="cyan"/>
                          <w:u w:val="single"/>
                        </w:rPr>
                        <w:t>XX</w:t>
                      </w:r>
                      <w:r w:rsidRPr="00D41D43">
                        <w:rPr>
                          <w:rFonts w:asciiTheme="minorHAnsi" w:hAnsiTheme="minorHAnsi"/>
                          <w:b/>
                          <w:sz w:val="24"/>
                          <w:szCs w:val="24"/>
                          <w:u w:val="single"/>
                        </w:rPr>
                        <w:t xml:space="preserve"> cents</w:t>
                      </w:r>
                      <w:r>
                        <w:rPr>
                          <w:rFonts w:asciiTheme="minorHAnsi" w:hAnsiTheme="minorHAnsi"/>
                          <w:b/>
                          <w:sz w:val="24"/>
                          <w:szCs w:val="24"/>
                        </w:rPr>
                        <w:t xml:space="preserve"> for every state dollar.</w:t>
                      </w:r>
                    </w:p>
                  </w:txbxContent>
                </v:textbox>
                <w10:wrap anchorx="page" anchory="page"/>
              </v:shape>
            </w:pict>
          </mc:Fallback>
        </mc:AlternateContent>
      </w:r>
      <w:bookmarkStart w:id="26" w:name="_MON_1407323929"/>
      <w:bookmarkEnd w:id="26"/>
      <w:bookmarkStart w:id="27" w:name="_MON_1408267917"/>
      <w:bookmarkEnd w:id="27"/>
      <w:r w:rsidR="00000D61" w:rsidRPr="00AD355E">
        <w:object w:dxaOrig="11312" w:dyaOrig="5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pt;height:241.45pt" o:ole="">
            <v:imagedata r:id="rId74" o:title=""/>
          </v:shape>
          <o:OLEObject Type="Embed" ProgID="Excel.Sheet.12" ShapeID="_x0000_i1025" DrawAspect="Content" ObjectID="_1565079549" r:id="rId75"/>
        </w:object>
      </w:r>
      <w:r w:rsidRPr="00AD355E">
        <w:rPr>
          <w:i/>
          <w:sz w:val="18"/>
        </w:rPr>
        <w:t>Unaudited num</w:t>
      </w:r>
      <w:r w:rsidR="001B7FBC">
        <w:rPr>
          <w:i/>
          <w:sz w:val="18"/>
        </w:rPr>
        <w:t>bers for the period Ju</w:t>
      </w:r>
      <w:r w:rsidR="00000D61">
        <w:rPr>
          <w:i/>
          <w:sz w:val="18"/>
        </w:rPr>
        <w:t>ly 1, 2016 through June 30, 2017</w:t>
      </w:r>
    </w:p>
    <w:p w:rsidR="001B7EF1" w:rsidRDefault="001B7EF1"/>
    <w:p w:rsidR="00B05DEF" w:rsidRDefault="009C6A15" w:rsidP="00B05DEF">
      <w:pPr>
        <w:pStyle w:val="BodyText"/>
        <w:spacing w:before="120" w:line="240" w:lineRule="auto"/>
      </w:pPr>
      <w:r>
        <w:br w:type="page"/>
      </w:r>
    </w:p>
    <w:p w:rsidR="00B05DEF" w:rsidRDefault="00B05DEF" w:rsidP="00B05DEF">
      <w:pPr>
        <w:pStyle w:val="BodyText"/>
        <w:spacing w:before="120" w:line="240" w:lineRule="auto"/>
        <w:rPr>
          <w:noProof/>
        </w:rPr>
      </w:pPr>
      <w:r w:rsidRPr="00AD355E">
        <w:rPr>
          <w:b/>
          <w:noProof/>
        </w:rPr>
        <w:lastRenderedPageBreak/>
        <mc:AlternateContent>
          <mc:Choice Requires="wps">
            <w:drawing>
              <wp:anchor distT="0" distB="0" distL="114300" distR="114300" simplePos="0" relativeHeight="252433408" behindDoc="0" locked="0" layoutInCell="1" allowOverlap="1" wp14:anchorId="4FD5060C" wp14:editId="3A55E6EE">
                <wp:simplePos x="0" y="0"/>
                <wp:positionH relativeFrom="page">
                  <wp:posOffset>561975</wp:posOffset>
                </wp:positionH>
                <wp:positionV relativeFrom="page">
                  <wp:posOffset>971550</wp:posOffset>
                </wp:positionV>
                <wp:extent cx="6702425" cy="419100"/>
                <wp:effectExtent l="0" t="0" r="3175" b="0"/>
                <wp:wrapNone/>
                <wp:docPr id="39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5DEF" w:rsidRPr="00B05DEF" w:rsidRDefault="00B05DEF" w:rsidP="00B05DEF">
                            <w:pPr>
                              <w:spacing w:after="120" w:line="240" w:lineRule="auto"/>
                              <w:rPr>
                                <w:szCs w:val="20"/>
                              </w:rPr>
                            </w:pPr>
                            <w:r>
                              <w:rPr>
                                <w:szCs w:val="20"/>
                              </w:rPr>
                              <w:t>Through partnerships and collaborations, as well as financial support from grants and contributions, XYZ First Steps leverages state dollars to enhance and expand services to children and families.</w:t>
                            </w:r>
                          </w:p>
                          <w:p w:rsidR="00B05DEF" w:rsidRPr="00AF5FA9" w:rsidRDefault="00B05DEF" w:rsidP="00B05DEF">
                            <w:pPr>
                              <w:pStyle w:val="BodyText"/>
                              <w:spacing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80" type="#_x0000_t202" style="position:absolute;margin-left:44.25pt;margin-top:76.5pt;width:527.75pt;height:33pt;z-index:25243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" filled="f" stroked="f">
                <v:textbox inset="0,0,0,0">
                  <w:txbxContent>
                    <w:p w:rsidR="00B05DEF" w:rsidRPr="00B05DEF" w:rsidRDefault="00B05DEF" w:rsidP="00B05DEF">
                      <w:pPr>
                        <w:spacing w:after="120" w:line="240" w:lineRule="auto"/>
                        <w:rPr>
                          <w:szCs w:val="20"/>
                        </w:rPr>
                      </w:pPr>
                      <w:r>
                        <w:rPr>
                          <w:szCs w:val="20"/>
                        </w:rPr>
                        <w:t>Through partnerships and collaborations, as well as financial support from grants and contributions, XYZ First Steps leverages state dollars to enhance and expand services to children and families.</w:t>
                      </w:r>
                    </w:p>
                    <w:p w:rsidR="00B05DEF" w:rsidRPr="00AF5FA9" w:rsidRDefault="00B05DEF" w:rsidP="00B05DEF">
                      <w:pPr>
                        <w:pStyle w:val="BodyText"/>
                        <w:spacing w:line="240" w:lineRule="auto"/>
                        <w:rPr>
                          <w:rFonts w:cstheme="minorHAnsi"/>
                          <w:sz w:val="18"/>
                        </w:rPr>
                      </w:pPr>
                    </w:p>
                  </w:txbxContent>
                </v:textbox>
                <w10:wrap anchorx="page" anchory="page"/>
              </v:shape>
            </w:pict>
          </mc:Fallback>
        </mc:AlternateContent>
      </w:r>
      <w:r w:rsidRPr="001F157F">
        <w:rPr>
          <w:b/>
          <w:noProof/>
        </w:rPr>
        <mc:AlternateContent>
          <mc:Choice Requires="wps">
            <w:drawing>
              <wp:anchor distT="0" distB="0" distL="114300" distR="114300" simplePos="0" relativeHeight="252424192" behindDoc="0" locked="0" layoutInCell="1" allowOverlap="1" wp14:anchorId="3A53C6BD" wp14:editId="3AFC0226">
                <wp:simplePos x="0" y="0"/>
                <wp:positionH relativeFrom="page">
                  <wp:posOffset>3740785</wp:posOffset>
                </wp:positionH>
                <wp:positionV relativeFrom="page">
                  <wp:posOffset>1394460</wp:posOffset>
                </wp:positionV>
                <wp:extent cx="2771775" cy="1448435"/>
                <wp:effectExtent l="0" t="0" r="0" b="0"/>
                <wp:wrapNone/>
                <wp:docPr id="178"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44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5DEF" w:rsidRPr="00D41D43" w:rsidRDefault="00B05DEF" w:rsidP="00B05DEF">
                            <w:pPr>
                              <w:pStyle w:val="BodyText"/>
                              <w:spacing w:line="240" w:lineRule="auto"/>
                              <w:jc w:val="center"/>
                              <w:rPr>
                                <w:rFonts w:cs="Arial"/>
                                <w:b/>
                                <w:color w:val="0070C0"/>
                                <w:sz w:val="28"/>
                              </w:rPr>
                            </w:pPr>
                            <w:r w:rsidRPr="00D41D43">
                              <w:rPr>
                                <w:rFonts w:cs="Arial"/>
                                <w:b/>
                                <w:color w:val="0070C0"/>
                                <w:sz w:val="28"/>
                              </w:rPr>
                              <w:t>In-Kind Support</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XYZ County School District</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ABC Child Care</w:t>
                            </w:r>
                          </w:p>
                          <w:p w:rsidR="00B05DEF" w:rsidRDefault="00B05DEF" w:rsidP="00B05DEF">
                            <w:pPr>
                              <w:pStyle w:val="BodyText"/>
                              <w:spacing w:line="240" w:lineRule="auto"/>
                              <w:jc w:val="center"/>
                              <w:rPr>
                                <w:rFonts w:cstheme="minorHAnsi"/>
                              </w:rPr>
                            </w:pPr>
                            <w:r w:rsidRPr="00D41D43">
                              <w:rPr>
                                <w:rFonts w:cstheme="minorHAnsi"/>
                                <w:highlight w:val="cyan"/>
                              </w:rPr>
                              <w:t>Fairview Mental Health Services</w:t>
                            </w:r>
                          </w:p>
                          <w:p w:rsidR="00B05DEF" w:rsidRDefault="00B05DEF" w:rsidP="00B05DEF">
                            <w:pPr>
                              <w:pStyle w:val="BodyText"/>
                              <w:spacing w:line="240" w:lineRule="auto"/>
                              <w:jc w:val="center"/>
                              <w:rPr>
                                <w:rFonts w:cstheme="minorHAnsi"/>
                              </w:rPr>
                            </w:pPr>
                            <w:r>
                              <w:rPr>
                                <w:rFonts w:cstheme="minorHAnsi"/>
                              </w:rPr>
                              <w:tab/>
                            </w:r>
                            <w:r>
                              <w:rPr>
                                <w:rFonts w:cstheme="minorHAnsi"/>
                              </w:rPr>
                              <w:tab/>
                            </w:r>
                            <w:r>
                              <w:rPr>
                                <w:rFonts w:cstheme="minorHAnsi"/>
                              </w:rPr>
                              <w:tab/>
                            </w:r>
                            <w:r>
                              <w:rPr>
                                <w:rFonts w:cstheme="minorHAnsi"/>
                              </w:rPr>
                              <w:tab/>
                            </w: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Pr="00D41D43" w:rsidRDefault="00B05DEF" w:rsidP="00B05DEF">
                            <w:pPr>
                              <w:pStyle w:val="BodyText"/>
                              <w:spacing w:line="240" w:lineRule="auto"/>
                              <w:jc w:val="center"/>
                              <w:rPr>
                                <w:rFonts w:cstheme="minorHAnsi"/>
                              </w:rPr>
                            </w:pPr>
                          </w:p>
                        </w:txbxContent>
                      </wps:txbx>
                      <wps:bodyPr rot="0" vert="horz" wrap="square" lIns="73152" tIns="73152" rIns="73152" bIns="73152"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81" type="#_x0000_t202" style="position:absolute;margin-left:294.55pt;margin-top:109.8pt;width:218.25pt;height:114.05pt;z-index:25242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" filled="f" stroked="f">
                <v:textbox inset="5.76pt,5.76pt,5.76pt,5.76pt">
                  <w:txbxContent>
                    <w:p w:rsidR="00B05DEF" w:rsidRPr="00D41D43" w:rsidRDefault="00B05DEF" w:rsidP="00B05DEF">
                      <w:pPr>
                        <w:pStyle w:val="BodyText"/>
                        <w:spacing w:line="240" w:lineRule="auto"/>
                        <w:jc w:val="center"/>
                        <w:rPr>
                          <w:rFonts w:cs="Arial"/>
                          <w:b/>
                          <w:color w:val="0070C0"/>
                          <w:sz w:val="28"/>
                        </w:rPr>
                      </w:pPr>
                      <w:r w:rsidRPr="00D41D43">
                        <w:rPr>
                          <w:rFonts w:cs="Arial"/>
                          <w:b/>
                          <w:color w:val="0070C0"/>
                          <w:sz w:val="28"/>
                        </w:rPr>
                        <w:t>In-Kind Support</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XYZ County School District</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ABC Child Care</w:t>
                      </w:r>
                    </w:p>
                    <w:p w:rsidR="00B05DEF" w:rsidRDefault="00B05DEF" w:rsidP="00B05DEF">
                      <w:pPr>
                        <w:pStyle w:val="BodyText"/>
                        <w:spacing w:line="240" w:lineRule="auto"/>
                        <w:jc w:val="center"/>
                        <w:rPr>
                          <w:rFonts w:cstheme="minorHAnsi"/>
                        </w:rPr>
                      </w:pPr>
                      <w:r w:rsidRPr="00D41D43">
                        <w:rPr>
                          <w:rFonts w:cstheme="minorHAnsi"/>
                          <w:highlight w:val="cyan"/>
                        </w:rPr>
                        <w:t>Fairview Mental Health Services</w:t>
                      </w:r>
                    </w:p>
                    <w:p w:rsidR="00B05DEF" w:rsidRDefault="00B05DEF" w:rsidP="00B05DEF">
                      <w:pPr>
                        <w:pStyle w:val="BodyText"/>
                        <w:spacing w:line="240" w:lineRule="auto"/>
                        <w:jc w:val="center"/>
                        <w:rPr>
                          <w:rFonts w:cstheme="minorHAnsi"/>
                        </w:rPr>
                      </w:pPr>
                      <w:r>
                        <w:rPr>
                          <w:rFonts w:cstheme="minorHAnsi"/>
                        </w:rPr>
                        <w:tab/>
                      </w:r>
                      <w:r>
                        <w:rPr>
                          <w:rFonts w:cstheme="minorHAnsi"/>
                        </w:rPr>
                        <w:tab/>
                      </w:r>
                      <w:r>
                        <w:rPr>
                          <w:rFonts w:cstheme="minorHAnsi"/>
                        </w:rPr>
                        <w:tab/>
                      </w:r>
                      <w:r>
                        <w:rPr>
                          <w:rFonts w:cstheme="minorHAnsi"/>
                        </w:rPr>
                        <w:tab/>
                      </w: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Default="00B05DEF" w:rsidP="00B05DEF">
                      <w:pPr>
                        <w:pStyle w:val="BodyText"/>
                        <w:spacing w:line="240" w:lineRule="auto"/>
                        <w:jc w:val="center"/>
                        <w:rPr>
                          <w:rFonts w:cstheme="minorHAnsi"/>
                        </w:rPr>
                      </w:pPr>
                    </w:p>
                    <w:p w:rsidR="00B05DEF" w:rsidRPr="00D41D43" w:rsidRDefault="00B05DEF" w:rsidP="00B05DEF">
                      <w:pPr>
                        <w:pStyle w:val="BodyText"/>
                        <w:spacing w:line="240" w:lineRule="auto"/>
                        <w:jc w:val="center"/>
                        <w:rPr>
                          <w:rFonts w:cstheme="minorHAnsi"/>
                        </w:rPr>
                      </w:pPr>
                    </w:p>
                  </w:txbxContent>
                </v:textbox>
                <w10:wrap anchorx="page" anchory="page"/>
              </v:shape>
            </w:pict>
          </mc:Fallback>
        </mc:AlternateContent>
      </w:r>
      <w:r w:rsidRPr="00AD355E">
        <w:rPr>
          <w:b/>
          <w:noProof/>
        </w:rPr>
        <mc:AlternateContent>
          <mc:Choice Requires="wps">
            <w:drawing>
              <wp:anchor distT="0" distB="0" distL="114300" distR="114300" simplePos="0" relativeHeight="252423168" behindDoc="0" locked="0" layoutInCell="1" allowOverlap="1" wp14:anchorId="70EB3C33" wp14:editId="0B716CE9">
                <wp:simplePos x="0" y="0"/>
                <wp:positionH relativeFrom="page">
                  <wp:posOffset>856445</wp:posOffset>
                </wp:positionH>
                <wp:positionV relativeFrom="page">
                  <wp:posOffset>1384479</wp:posOffset>
                </wp:positionV>
                <wp:extent cx="2771775" cy="1873876"/>
                <wp:effectExtent l="0" t="0" r="0" b="0"/>
                <wp:wrapNone/>
                <wp:docPr id="384"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873876"/>
                        </a:xfrm>
                        <a:prstGeom prst="rect">
                          <a:avLst/>
                        </a:prstGeom>
                        <a:noFill/>
                        <a:ln w="19050">
                          <a:no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rsidR="00B05DEF" w:rsidRPr="00D41D43" w:rsidRDefault="00B05DEF" w:rsidP="00B05DEF">
                            <w:pPr>
                              <w:pStyle w:val="BodyText"/>
                              <w:spacing w:line="240" w:lineRule="auto"/>
                              <w:jc w:val="center"/>
                              <w:rPr>
                                <w:rFonts w:cs="Arial"/>
                                <w:b/>
                                <w:color w:val="0070C0"/>
                                <w:sz w:val="28"/>
                              </w:rPr>
                            </w:pPr>
                            <w:r w:rsidRPr="00D41D43">
                              <w:rPr>
                                <w:rFonts w:cs="Arial"/>
                                <w:b/>
                                <w:color w:val="0070C0"/>
                                <w:sz w:val="28"/>
                              </w:rPr>
                              <w:t>Funding Support</w:t>
                            </w:r>
                          </w:p>
                          <w:p w:rsidR="00B05DEF" w:rsidRPr="00D41D43" w:rsidRDefault="00B05DEF" w:rsidP="00B05DEF">
                            <w:pPr>
                              <w:pStyle w:val="BodyText"/>
                              <w:spacing w:line="240" w:lineRule="auto"/>
                              <w:jc w:val="center"/>
                              <w:rPr>
                                <w:rFonts w:cstheme="minorHAnsi"/>
                              </w:rPr>
                            </w:pPr>
                            <w:r w:rsidRPr="00D41D43">
                              <w:rPr>
                                <w:rFonts w:cstheme="minorHAnsi"/>
                              </w:rPr>
                              <w:t>State of South Carolina: $</w:t>
                            </w:r>
                            <w:r w:rsidRPr="00D41D43">
                              <w:rPr>
                                <w:rFonts w:cstheme="minorHAnsi"/>
                                <w:highlight w:val="cyan"/>
                              </w:rPr>
                              <w:t>200,000</w:t>
                            </w:r>
                            <w:r w:rsidRPr="00D41D43">
                              <w:rPr>
                                <w:rFonts w:cstheme="minorHAnsi"/>
                              </w:rPr>
                              <w:br/>
                              <w:t>(</w:t>
                            </w:r>
                            <w:r w:rsidRPr="00D41D43">
                              <w:rPr>
                                <w:rFonts w:cstheme="minorHAnsi"/>
                                <w:i/>
                              </w:rPr>
                              <w:t>through South Carolina First Steps</w:t>
                            </w:r>
                            <w:r w:rsidRPr="00D41D43">
                              <w:rPr>
                                <w:rFonts w:cstheme="minorHAnsi"/>
                              </w:rPr>
                              <w:t>)</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U.S. Department of Education: $50,000</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XYZ County Council: $5,000</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Dollar General Literacy Foundation: $10,000</w:t>
                            </w:r>
                          </w:p>
                          <w:p w:rsidR="00B05DEF" w:rsidRPr="00D41D43" w:rsidRDefault="00B05DEF" w:rsidP="00B05DEF">
                            <w:pPr>
                              <w:pStyle w:val="BodyText"/>
                              <w:spacing w:line="240" w:lineRule="auto"/>
                              <w:jc w:val="center"/>
                              <w:rPr>
                                <w:rFonts w:cstheme="minorHAnsi"/>
                              </w:rPr>
                            </w:pPr>
                            <w:r w:rsidRPr="00D41D43">
                              <w:rPr>
                                <w:rFonts w:cstheme="minorHAnsi"/>
                                <w:highlight w:val="cyan"/>
                              </w:rPr>
                              <w:t>Wal-Mart Store #1001, XYZ: $10,000</w:t>
                            </w:r>
                          </w:p>
                          <w:p w:rsidR="00B05DEF" w:rsidRPr="00AB6A29" w:rsidRDefault="00B05DEF" w:rsidP="00B05DEF">
                            <w:pPr>
                              <w:pStyle w:val="BodyText"/>
                              <w:spacing w:line="240" w:lineRule="auto"/>
                              <w:jc w:val="center"/>
                              <w:rPr>
                                <w:rFonts w:cstheme="minorHAnsi"/>
                              </w:rPr>
                            </w:pPr>
                          </w:p>
                        </w:txbxContent>
                      </wps:txbx>
                      <wps:bodyPr rot="0" vert="horz" wrap="square" lIns="73152" tIns="73152" rIns="73152" bIns="73152"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82" type="#_x0000_t202" style="position:absolute;margin-left:67.45pt;margin-top:109pt;width:218.25pt;height:147.55pt;z-index:25242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" filled="f" stroked="f" strokeweight="1.5pt">
                <v:stroke dashstyle="3 1"/>
                <v:textbox inset="5.76pt,5.76pt,5.76pt,5.76pt">
                  <w:txbxContent>
                    <w:p w:rsidR="00B05DEF" w:rsidRPr="00D41D43" w:rsidRDefault="00B05DEF" w:rsidP="00B05DEF">
                      <w:pPr>
                        <w:pStyle w:val="BodyText"/>
                        <w:spacing w:line="240" w:lineRule="auto"/>
                        <w:jc w:val="center"/>
                        <w:rPr>
                          <w:rFonts w:cs="Arial"/>
                          <w:b/>
                          <w:color w:val="0070C0"/>
                          <w:sz w:val="28"/>
                        </w:rPr>
                      </w:pPr>
                      <w:r w:rsidRPr="00D41D43">
                        <w:rPr>
                          <w:rFonts w:cs="Arial"/>
                          <w:b/>
                          <w:color w:val="0070C0"/>
                          <w:sz w:val="28"/>
                        </w:rPr>
                        <w:t>Funding Support</w:t>
                      </w:r>
                    </w:p>
                    <w:p w:rsidR="00B05DEF" w:rsidRPr="00D41D43" w:rsidRDefault="00B05DEF" w:rsidP="00B05DEF">
                      <w:pPr>
                        <w:pStyle w:val="BodyText"/>
                        <w:spacing w:line="240" w:lineRule="auto"/>
                        <w:jc w:val="center"/>
                        <w:rPr>
                          <w:rFonts w:cstheme="minorHAnsi"/>
                        </w:rPr>
                      </w:pPr>
                      <w:r w:rsidRPr="00D41D43">
                        <w:rPr>
                          <w:rFonts w:cstheme="minorHAnsi"/>
                        </w:rPr>
                        <w:t>State of South Carolina: $</w:t>
                      </w:r>
                      <w:r w:rsidRPr="00D41D43">
                        <w:rPr>
                          <w:rFonts w:cstheme="minorHAnsi"/>
                          <w:highlight w:val="cyan"/>
                        </w:rPr>
                        <w:t>200,000</w:t>
                      </w:r>
                      <w:r w:rsidRPr="00D41D43">
                        <w:rPr>
                          <w:rFonts w:cstheme="minorHAnsi"/>
                        </w:rPr>
                        <w:br/>
                        <w:t>(</w:t>
                      </w:r>
                      <w:r w:rsidRPr="00D41D43">
                        <w:rPr>
                          <w:rFonts w:cstheme="minorHAnsi"/>
                          <w:i/>
                        </w:rPr>
                        <w:t>through South Carolina First Steps</w:t>
                      </w:r>
                      <w:r w:rsidRPr="00D41D43">
                        <w:rPr>
                          <w:rFonts w:cstheme="minorHAnsi"/>
                        </w:rPr>
                        <w:t>)</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U.S. Department of Education: $50,000</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XYZ County Council: $5,000</w:t>
                      </w:r>
                    </w:p>
                    <w:p w:rsidR="00B05DEF" w:rsidRPr="00D41D43" w:rsidRDefault="00B05DEF" w:rsidP="00B05DEF">
                      <w:pPr>
                        <w:pStyle w:val="BodyText"/>
                        <w:spacing w:line="240" w:lineRule="auto"/>
                        <w:jc w:val="center"/>
                        <w:rPr>
                          <w:rFonts w:cstheme="minorHAnsi"/>
                          <w:highlight w:val="cyan"/>
                        </w:rPr>
                      </w:pPr>
                      <w:r w:rsidRPr="00D41D43">
                        <w:rPr>
                          <w:rFonts w:cstheme="minorHAnsi"/>
                          <w:highlight w:val="cyan"/>
                        </w:rPr>
                        <w:t>Dollar General Literacy Foundation: $10,000</w:t>
                      </w:r>
                    </w:p>
                    <w:p w:rsidR="00B05DEF" w:rsidRPr="00D41D43" w:rsidRDefault="00B05DEF" w:rsidP="00B05DEF">
                      <w:pPr>
                        <w:pStyle w:val="BodyText"/>
                        <w:spacing w:line="240" w:lineRule="auto"/>
                        <w:jc w:val="center"/>
                        <w:rPr>
                          <w:rFonts w:cstheme="minorHAnsi"/>
                        </w:rPr>
                      </w:pPr>
                      <w:r w:rsidRPr="00D41D43">
                        <w:rPr>
                          <w:rFonts w:cstheme="minorHAnsi"/>
                          <w:highlight w:val="cyan"/>
                        </w:rPr>
                        <w:t>Wal-Mart Store #1001, XYZ: $10,000</w:t>
                      </w:r>
                    </w:p>
                    <w:p w:rsidR="00B05DEF" w:rsidRPr="00AB6A29" w:rsidRDefault="00B05DEF" w:rsidP="00B05DEF">
                      <w:pPr>
                        <w:pStyle w:val="BodyText"/>
                        <w:spacing w:line="240" w:lineRule="auto"/>
                        <w:jc w:val="center"/>
                        <w:rPr>
                          <w:rFonts w:cstheme="minorHAnsi"/>
                        </w:rPr>
                      </w:pPr>
                    </w:p>
                  </w:txbxContent>
                </v:textbox>
                <w10:wrap anchorx="page" anchory="page"/>
              </v:shape>
            </w:pict>
          </mc:Fallback>
        </mc:AlternateContent>
      </w:r>
      <w:r w:rsidRPr="00AD355E">
        <w:rPr>
          <w:b/>
          <w:noProof/>
        </w:rPr>
        <mc:AlternateContent>
          <mc:Choice Requires="wps">
            <w:drawing>
              <wp:anchor distT="0" distB="0" distL="114300" distR="114300" simplePos="0" relativeHeight="252420096" behindDoc="0" locked="0" layoutInCell="1" allowOverlap="1" wp14:anchorId="196BEE34" wp14:editId="5C9E0646">
                <wp:simplePos x="0" y="0"/>
                <wp:positionH relativeFrom="page">
                  <wp:posOffset>907684</wp:posOffset>
                </wp:positionH>
                <wp:positionV relativeFrom="page">
                  <wp:posOffset>9329751</wp:posOffset>
                </wp:positionV>
                <wp:extent cx="6016752" cy="365760"/>
                <wp:effectExtent l="0" t="0" r="22225" b="15240"/>
                <wp:wrapNone/>
                <wp:docPr id="385"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752" cy="365760"/>
                        </a:xfrm>
                        <a:prstGeom prst="rect">
                          <a:avLst/>
                        </a:prstGeom>
                        <a:solidFill>
                          <a:srgbClr val="FFFF00"/>
                        </a:solidFill>
                        <a:ln w="15875">
                          <a:solidFill>
                            <a:srgbClr val="FF0000"/>
                          </a:solidFill>
                        </a:ln>
                      </wps:spPr>
                      <wps:txbx>
                        <w:txbxContent>
                          <w:p w:rsidR="00B05DEF" w:rsidRPr="000B53D6" w:rsidRDefault="00B05DEF" w:rsidP="00B05DEF">
                            <w:pPr>
                              <w:pStyle w:val="SchoolAddress"/>
                              <w:jc w:val="center"/>
                              <w:rPr>
                                <w:rFonts w:asciiTheme="minorHAnsi" w:hAnsiTheme="minorHAnsi"/>
                                <w:b/>
                                <w:sz w:val="24"/>
                                <w:szCs w:val="24"/>
                              </w:rPr>
                            </w:pPr>
                            <w:r w:rsidRPr="000B53D6">
                              <w:rPr>
                                <w:rFonts w:asciiTheme="minorHAnsi" w:hAnsiTheme="minorHAnsi"/>
                                <w:b/>
                                <w:sz w:val="24"/>
                                <w:szCs w:val="24"/>
                              </w:rPr>
                              <w:t xml:space="preserve">Support </w:t>
                            </w:r>
                            <w:r w:rsidRPr="000B53D6">
                              <w:rPr>
                                <w:rFonts w:asciiTheme="minorHAnsi" w:hAnsiTheme="minorHAnsi"/>
                                <w:b/>
                                <w:sz w:val="24"/>
                                <w:szCs w:val="24"/>
                                <w:highlight w:val="cyan"/>
                              </w:rPr>
                              <w:t>XYZ</w:t>
                            </w:r>
                            <w:r w:rsidRPr="000B53D6">
                              <w:rPr>
                                <w:rFonts w:asciiTheme="minorHAnsi" w:hAnsiTheme="minorHAnsi"/>
                                <w:b/>
                                <w:sz w:val="24"/>
                                <w:szCs w:val="24"/>
                              </w:rPr>
                              <w:t xml:space="preserve"> First Steps today through a tax-deductible donation, or voluntee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83" type="#_x0000_t202" style="position:absolute;margin-left:71.45pt;margin-top:734.65pt;width:473.75pt;height:28.8pt;z-index:25242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" fillcolor="yellow" strokecolor="red" strokeweight="1.25pt">
                <v:textbox inset="2.88pt,2.88pt,2.88pt,2.88pt">
                  <w:txbxContent>
                    <w:p w:rsidR="00B05DEF" w:rsidRPr="000B53D6" w:rsidRDefault="00B05DEF" w:rsidP="00B05DEF">
                      <w:pPr>
                        <w:pStyle w:val="SchoolAddress"/>
                        <w:jc w:val="center"/>
                        <w:rPr>
                          <w:rFonts w:asciiTheme="minorHAnsi" w:hAnsiTheme="minorHAnsi"/>
                          <w:b/>
                          <w:sz w:val="24"/>
                          <w:szCs w:val="24"/>
                        </w:rPr>
                      </w:pPr>
                      <w:r w:rsidRPr="000B53D6">
                        <w:rPr>
                          <w:rFonts w:asciiTheme="minorHAnsi" w:hAnsiTheme="minorHAnsi"/>
                          <w:b/>
                          <w:sz w:val="24"/>
                          <w:szCs w:val="24"/>
                        </w:rPr>
                        <w:t xml:space="preserve">Support </w:t>
                      </w:r>
                      <w:r w:rsidRPr="000B53D6">
                        <w:rPr>
                          <w:rFonts w:asciiTheme="minorHAnsi" w:hAnsiTheme="minorHAnsi"/>
                          <w:b/>
                          <w:sz w:val="24"/>
                          <w:szCs w:val="24"/>
                          <w:highlight w:val="cyan"/>
                        </w:rPr>
                        <w:t>XYZ</w:t>
                      </w:r>
                      <w:r w:rsidRPr="000B53D6">
                        <w:rPr>
                          <w:rFonts w:asciiTheme="minorHAnsi" w:hAnsiTheme="minorHAnsi"/>
                          <w:b/>
                          <w:sz w:val="24"/>
                          <w:szCs w:val="24"/>
                        </w:rPr>
                        <w:t xml:space="preserve"> First Steps today through a tax-deductible donation, or volunteer!</w:t>
                      </w:r>
                    </w:p>
                  </w:txbxContent>
                </v:textbox>
                <w10:wrap anchorx="page" anchory="page"/>
              </v:shape>
            </w:pict>
          </mc:Fallback>
        </mc:AlternateContent>
      </w:r>
      <w:r w:rsidRPr="00AD355E">
        <w:rPr>
          <w:noProof/>
        </w:rPr>
        <w:drawing>
          <wp:anchor distT="0" distB="0" distL="114300" distR="114300" simplePos="0" relativeHeight="252422144" behindDoc="0" locked="0" layoutInCell="1" allowOverlap="1" wp14:anchorId="35638CEA" wp14:editId="4721AC8C">
            <wp:simplePos x="0" y="0"/>
            <wp:positionH relativeFrom="column">
              <wp:posOffset>238474</wp:posOffset>
            </wp:positionH>
            <wp:positionV relativeFrom="paragraph">
              <wp:posOffset>-855810</wp:posOffset>
            </wp:positionV>
            <wp:extent cx="1224951" cy="946316"/>
            <wp:effectExtent l="0" t="0" r="0" b="6350"/>
            <wp:wrapNone/>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1224951" cy="9463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b/>
          <w:noProof/>
        </w:rPr>
        <mc:AlternateContent>
          <mc:Choice Requires="wps">
            <w:drawing>
              <wp:anchor distT="0" distB="0" distL="114300" distR="114300" simplePos="0" relativeHeight="252421120" behindDoc="0" locked="0" layoutInCell="1" allowOverlap="1" wp14:anchorId="71E551E5" wp14:editId="0583B2A2">
                <wp:simplePos x="0" y="0"/>
                <wp:positionH relativeFrom="page">
                  <wp:posOffset>2375750</wp:posOffset>
                </wp:positionH>
                <wp:positionV relativeFrom="bottomMargin">
                  <wp:posOffset>-9382259</wp:posOffset>
                </wp:positionV>
                <wp:extent cx="4295104" cy="590550"/>
                <wp:effectExtent l="0" t="0" r="10795" b="19050"/>
                <wp:wrapNone/>
                <wp:docPr id="38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104" cy="590550"/>
                        </a:xfrm>
                        <a:prstGeom prst="rect">
                          <a:avLst/>
                        </a:prstGeom>
                        <a:solidFill>
                          <a:srgbClr val="92D050"/>
                        </a:solidFill>
                        <a:ln w="19050">
                          <a:solidFill>
                            <a:srgbClr val="FF0000"/>
                          </a:solidFill>
                          <a:miter lim="800000"/>
                          <a:headEnd/>
                          <a:tailEnd/>
                        </a:ln>
                        <a:extLst/>
                      </wps:spPr>
                      <wps:txbx>
                        <w:txbxContent>
                          <w:p w:rsidR="00B05DEF" w:rsidRPr="008207C1" w:rsidRDefault="00B05DEF" w:rsidP="00B05DEF">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Thank you support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84" type="#_x0000_t202" style="position:absolute;margin-left:187.05pt;margin-top:-738.75pt;width:338.2pt;height:46.5pt;z-index:25242112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" fillcolor="#92d050" strokecolor="red" strokeweight="1.5pt">
                <v:textbox inset="0,0,0,0">
                  <w:txbxContent>
                    <w:p w:rsidR="00B05DEF" w:rsidRPr="008207C1" w:rsidRDefault="00B05DEF" w:rsidP="00B05DEF">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Thank you supporters!</w:t>
                      </w:r>
                    </w:p>
                  </w:txbxContent>
                </v:textbox>
                <w10:wrap anchorx="page" anchory="margin"/>
              </v:shape>
            </w:pict>
          </mc:Fallback>
        </mc:AlternateContent>
      </w:r>
      <w:r w:rsidRPr="00AD355E">
        <w:rPr>
          <w:b/>
          <w:noProof/>
        </w:rPr>
        <mc:AlternateContent>
          <mc:Choice Requires="wps">
            <w:drawing>
              <wp:anchor distT="0" distB="0" distL="114300" distR="114300" simplePos="0" relativeHeight="252419072" behindDoc="0" locked="0" layoutInCell="1" allowOverlap="1" wp14:anchorId="2868AEAB" wp14:editId="5301AA57">
                <wp:simplePos x="0" y="0"/>
                <wp:positionH relativeFrom="margin">
                  <wp:posOffset>-70306</wp:posOffset>
                </wp:positionH>
                <wp:positionV relativeFrom="paragraph">
                  <wp:posOffset>-392099</wp:posOffset>
                </wp:positionV>
                <wp:extent cx="7143750" cy="8991600"/>
                <wp:effectExtent l="0" t="0" r="19050" b="19050"/>
                <wp:wrapNone/>
                <wp:docPr id="387"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5.55pt;margin-top:-30.85pt;width:562.5pt;height:708pt;z-index:25241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" filled="f" strokecolor="red" strokeweight="1.75pt">
                <v:textbox inset="0,0,0,0"/>
                <w10:wrap anchorx="margin"/>
              </v:rect>
            </w:pict>
          </mc:Fallback>
        </mc:AlternateConten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rsidR="00B05DEF" w:rsidRDefault="00B05DEF" w:rsidP="00B05DEF">
      <w:pPr>
        <w:pStyle w:val="BodyText"/>
        <w:spacing w:before="120" w:line="240" w:lineRule="auto"/>
        <w:ind w:firstLine="3240"/>
      </w:pPr>
      <w:r>
        <w:rPr>
          <w:noProof/>
        </w:rPr>
        <w:drawing>
          <wp:anchor distT="0" distB="0" distL="114300" distR="114300" simplePos="0" relativeHeight="252430336" behindDoc="0" locked="0" layoutInCell="1" allowOverlap="1" wp14:anchorId="01F0ABBE" wp14:editId="08F94D3A">
            <wp:simplePos x="0" y="0"/>
            <wp:positionH relativeFrom="column">
              <wp:posOffset>516890</wp:posOffset>
            </wp:positionH>
            <wp:positionV relativeFrom="paragraph">
              <wp:posOffset>295910</wp:posOffset>
            </wp:positionV>
            <wp:extent cx="2154555" cy="1421130"/>
            <wp:effectExtent l="38100" t="38100" r="36195" b="45720"/>
            <wp:wrapNone/>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54855_med.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154555" cy="1421130"/>
                    </a:xfrm>
                    <a:prstGeom prst="rect">
                      <a:avLst/>
                    </a:prstGeom>
                    <a:ln w="28575">
                      <a:solidFill>
                        <a:srgbClr val="4F81BD"/>
                      </a:solidFill>
                    </a:ln>
                  </pic:spPr>
                </pic:pic>
              </a:graphicData>
            </a:graphic>
            <wp14:sizeRelH relativeFrom="page">
              <wp14:pctWidth>0</wp14:pctWidth>
            </wp14:sizeRelH>
            <wp14:sizeRelV relativeFrom="page">
              <wp14:pctHeight>0</wp14:pctHeight>
            </wp14:sizeRelV>
          </wp:anchor>
        </w:drawing>
      </w:r>
      <w:r w:rsidRPr="0073343F">
        <w:rPr>
          <w:b/>
          <w:noProof/>
        </w:rPr>
        <mc:AlternateContent>
          <mc:Choice Requires="wps">
            <w:drawing>
              <wp:anchor distT="0" distB="0" distL="114300" distR="114300" simplePos="0" relativeHeight="252425216" behindDoc="0" locked="0" layoutInCell="1" allowOverlap="1" wp14:anchorId="5F145C33" wp14:editId="2B21EEDB">
                <wp:simplePos x="0" y="0"/>
                <wp:positionH relativeFrom="page">
                  <wp:posOffset>564776</wp:posOffset>
                </wp:positionH>
                <wp:positionV relativeFrom="margin">
                  <wp:posOffset>4424083</wp:posOffset>
                </wp:positionV>
                <wp:extent cx="6702425" cy="1828800"/>
                <wp:effectExtent l="0" t="0" r="3175" b="0"/>
                <wp:wrapNone/>
                <wp:docPr id="38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828800"/>
                        </a:xfrm>
                        <a:prstGeom prst="rect">
                          <a:avLst/>
                        </a:prstGeom>
                        <a:solidFill>
                          <a:srgbClr val="FFFF00">
                            <a:alpha val="60000"/>
                          </a:srgbClr>
                        </a:solidFill>
                        <a:ln>
                          <a:noFill/>
                        </a:ln>
                      </wps:spPr>
                      <wps:txbx>
                        <w:txbxContent>
                          <w:p w:rsidR="00B05DEF" w:rsidRPr="001A6281" w:rsidRDefault="00B05DEF" w:rsidP="00B05DEF">
                            <w:pPr>
                              <w:spacing w:line="240" w:lineRule="auto"/>
                              <w:rPr>
                                <w:rFonts w:cstheme="minorHAnsi"/>
                                <w:b/>
                                <w:sz w:val="28"/>
                              </w:rPr>
                            </w:pPr>
                            <w:r>
                              <w:rPr>
                                <w:rFonts w:cstheme="minorHAnsi"/>
                                <w:b/>
                                <w:sz w:val="28"/>
                              </w:rPr>
                              <w:t xml:space="preserve">How your support helps children in </w:t>
                            </w:r>
                            <w:r w:rsidRPr="00F37E3F">
                              <w:rPr>
                                <w:rFonts w:cstheme="minorHAnsi"/>
                                <w:b/>
                                <w:sz w:val="28"/>
                                <w:highlight w:val="cyan"/>
                              </w:rPr>
                              <w:t>XYZ</w:t>
                            </w:r>
                            <w:r>
                              <w:rPr>
                                <w:rFonts w:cstheme="minorHAnsi"/>
                                <w:b/>
                                <w:sz w:val="28"/>
                              </w:rPr>
                              <w:t xml:space="preserve"> County</w:t>
                            </w:r>
                            <w:r w:rsidRPr="000E7635">
                              <w:rPr>
                                <w:rFonts w:cstheme="minorHAnsi"/>
                                <w:b/>
                                <w:sz w:val="28"/>
                              </w:rPr>
                              <w:t>:</w:t>
                            </w:r>
                            <w:r>
                              <w:rPr>
                                <w:rFonts w:cstheme="minorHAnsi"/>
                                <w:b/>
                                <w:sz w:val="28"/>
                              </w:rPr>
                              <w:t xml:space="preserve">                     </w:t>
                            </w:r>
                            <w:r w:rsidRPr="0073343F">
                              <w:rPr>
                                <w:rFonts w:cstheme="minorHAnsi"/>
                                <w:b/>
                                <w:sz w:val="28"/>
                              </w:rPr>
                              <w:t xml:space="preserve"> </w:t>
                            </w:r>
                          </w:p>
                          <w:p w:rsidR="00B05DE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25 provides a young child a book per month for one year!</w:t>
                            </w:r>
                          </w:p>
                          <w:p w:rsidR="00B05DEF" w:rsidRPr="0073448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feeds dinner to low-income families attending a parenting workshop </w:t>
                            </w:r>
                          </w:p>
                          <w:p w:rsidR="00B05DE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XXX helps a low-income family afford quality child care for one month</w:t>
                            </w:r>
                          </w:p>
                          <w:p w:rsidR="00B05DE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etc. etc. </w:t>
                            </w:r>
                          </w:p>
                          <w:p w:rsidR="00B05DEF" w:rsidRPr="008F44D6" w:rsidRDefault="00B05DEF" w:rsidP="00B05DEF">
                            <w:pPr>
                              <w:pStyle w:val="BodyText"/>
                              <w:spacing w:line="240" w:lineRule="auto"/>
                              <w:jc w:val="center"/>
                              <w:rPr>
                                <w:rFonts w:cstheme="minorHAnsi"/>
                                <w:b/>
                                <w:sz w:val="20"/>
                                <w:szCs w:val="20"/>
                              </w:rPr>
                            </w:pPr>
                            <w:r w:rsidRPr="008F44D6">
                              <w:rPr>
                                <w:rFonts w:cstheme="minorHAnsi"/>
                                <w:b/>
                                <w:sz w:val="28"/>
                                <w:szCs w:val="20"/>
                              </w:rPr>
                              <w:t xml:space="preserve">HOW TO GIVE: </w:t>
                            </w:r>
                            <w:r w:rsidRPr="008F44D6">
                              <w:rPr>
                                <w:rFonts w:cstheme="minorHAnsi"/>
                                <w:b/>
                                <w:sz w:val="20"/>
                                <w:szCs w:val="20"/>
                                <w:highlight w:val="cyan"/>
                              </w:rPr>
                              <w:t>include here instructions on how to submit contributions to your partnership</w:t>
                            </w:r>
                          </w:p>
                          <w:p w:rsidR="00B05DEF" w:rsidRPr="00416CD6" w:rsidRDefault="00B05DEF" w:rsidP="00B05DEF">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85" type="#_x0000_t202" style="position:absolute;left:0;text-align:left;margin-left:44.45pt;margin-top:348.35pt;width:527.75pt;height:2in;z-index:25242521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" fillcolor="yellow" stroked="f">
                <v:fill opacity="39321f"/>
                <v:textbox inset=",7.2pt,,7.2pt">
                  <w:txbxContent>
                    <w:p w:rsidR="00B05DEF" w:rsidRPr="001A6281" w:rsidRDefault="00B05DEF" w:rsidP="00B05DEF">
                      <w:pPr>
                        <w:spacing w:line="240" w:lineRule="auto"/>
                        <w:rPr>
                          <w:rFonts w:cstheme="minorHAnsi"/>
                          <w:b/>
                          <w:sz w:val="28"/>
                        </w:rPr>
                      </w:pPr>
                      <w:r>
                        <w:rPr>
                          <w:rFonts w:cstheme="minorHAnsi"/>
                          <w:b/>
                          <w:sz w:val="28"/>
                        </w:rPr>
                        <w:t xml:space="preserve">How your support helps children in </w:t>
                      </w:r>
                      <w:r w:rsidRPr="00F37E3F">
                        <w:rPr>
                          <w:rFonts w:cstheme="minorHAnsi"/>
                          <w:b/>
                          <w:sz w:val="28"/>
                          <w:highlight w:val="cyan"/>
                        </w:rPr>
                        <w:t>XYZ</w:t>
                      </w:r>
                      <w:r>
                        <w:rPr>
                          <w:rFonts w:cstheme="minorHAnsi"/>
                          <w:b/>
                          <w:sz w:val="28"/>
                        </w:rPr>
                        <w:t xml:space="preserve"> County</w:t>
                      </w:r>
                      <w:r w:rsidRPr="000E7635">
                        <w:rPr>
                          <w:rFonts w:cstheme="minorHAnsi"/>
                          <w:b/>
                          <w:sz w:val="28"/>
                        </w:rPr>
                        <w:t>:</w:t>
                      </w:r>
                      <w:r>
                        <w:rPr>
                          <w:rFonts w:cstheme="minorHAnsi"/>
                          <w:b/>
                          <w:sz w:val="28"/>
                        </w:rPr>
                        <w:t xml:space="preserve">                     </w:t>
                      </w:r>
                      <w:r w:rsidRPr="0073343F">
                        <w:rPr>
                          <w:rFonts w:cstheme="minorHAnsi"/>
                          <w:b/>
                          <w:sz w:val="28"/>
                        </w:rPr>
                        <w:t xml:space="preserve"> </w:t>
                      </w:r>
                    </w:p>
                    <w:p w:rsidR="00B05DE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25 provides a young child a book per month for one year!</w:t>
                      </w:r>
                    </w:p>
                    <w:p w:rsidR="00B05DEF" w:rsidRPr="0073448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feeds dinner to low-income families attending a parenting workshop </w:t>
                      </w:r>
                    </w:p>
                    <w:p w:rsidR="00B05DE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XXX helps a low-income family afford quality child care for one month</w:t>
                      </w:r>
                    </w:p>
                    <w:p w:rsidR="00B05DEF" w:rsidRDefault="00B05DE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etc. etc. </w:t>
                      </w:r>
                    </w:p>
                    <w:p w:rsidR="00B05DEF" w:rsidRPr="008F44D6" w:rsidRDefault="00B05DEF" w:rsidP="00B05DEF">
                      <w:pPr>
                        <w:pStyle w:val="BodyText"/>
                        <w:spacing w:line="240" w:lineRule="auto"/>
                        <w:jc w:val="center"/>
                        <w:rPr>
                          <w:rFonts w:cstheme="minorHAnsi"/>
                          <w:b/>
                          <w:sz w:val="20"/>
                          <w:szCs w:val="20"/>
                        </w:rPr>
                      </w:pPr>
                      <w:r w:rsidRPr="008F44D6">
                        <w:rPr>
                          <w:rFonts w:cstheme="minorHAnsi"/>
                          <w:b/>
                          <w:sz w:val="28"/>
                          <w:szCs w:val="20"/>
                        </w:rPr>
                        <w:t xml:space="preserve">HOW TO GIVE: </w:t>
                      </w:r>
                      <w:r w:rsidRPr="008F44D6">
                        <w:rPr>
                          <w:rFonts w:cstheme="minorHAnsi"/>
                          <w:b/>
                          <w:sz w:val="20"/>
                          <w:szCs w:val="20"/>
                          <w:highlight w:val="cyan"/>
                        </w:rPr>
                        <w:t>include here instructions on how to submit contributions to your partnership</w:t>
                      </w:r>
                    </w:p>
                    <w:p w:rsidR="00B05DEF" w:rsidRPr="00416CD6" w:rsidRDefault="00B05DEF" w:rsidP="00B05DEF">
                      <w:pPr>
                        <w:pStyle w:val="BodyText"/>
                        <w:spacing w:line="240" w:lineRule="auto"/>
                        <w:ind w:left="360"/>
                        <w:rPr>
                          <w:rFonts w:cstheme="minorHAnsi"/>
                        </w:rPr>
                      </w:pPr>
                    </w:p>
                  </w:txbxContent>
                </v:textbox>
                <w10:wrap anchorx="page" anchory="margin"/>
              </v:shape>
            </w:pict>
          </mc:Fallback>
        </mc:AlternateContent>
      </w:r>
      <w:r>
        <w:tab/>
      </w:r>
      <w:r>
        <w:tab/>
      </w:r>
      <w:r>
        <w:tab/>
      </w:r>
      <w:r>
        <w:tab/>
      </w:r>
      <w:r>
        <w:tab/>
      </w:r>
    </w:p>
    <w:p w:rsidR="00B05DEF" w:rsidRDefault="00B05DEF" w:rsidP="00B05DEF">
      <w:pPr>
        <w:pStyle w:val="BodyText"/>
        <w:spacing w:before="120" w:line="240" w:lineRule="auto"/>
        <w:ind w:firstLine="3240"/>
      </w:pPr>
      <w:r w:rsidRPr="0073343F">
        <w:rPr>
          <w:b/>
          <w:noProof/>
          <w:sz w:val="28"/>
        </w:rPr>
        <mc:AlternateContent>
          <mc:Choice Requires="wps">
            <w:drawing>
              <wp:anchor distT="0" distB="0" distL="114300" distR="114300" simplePos="0" relativeHeight="252431360" behindDoc="0" locked="0" layoutInCell="1" allowOverlap="1" wp14:anchorId="509A01F2" wp14:editId="3F4983BF">
                <wp:simplePos x="0" y="0"/>
                <wp:positionH relativeFrom="column">
                  <wp:posOffset>981075</wp:posOffset>
                </wp:positionH>
                <wp:positionV relativeFrom="paragraph">
                  <wp:posOffset>193675</wp:posOffset>
                </wp:positionV>
                <wp:extent cx="2191385" cy="685800"/>
                <wp:effectExtent l="0" t="0" r="18415" b="19050"/>
                <wp:wrapNone/>
                <wp:docPr id="3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1385" cy="685800"/>
                        </a:xfrm>
                        <a:prstGeom prst="rect">
                          <a:avLst/>
                        </a:prstGeom>
                        <a:solidFill>
                          <a:srgbClr val="FFFF00"/>
                        </a:solidFill>
                        <a:ln w="9525">
                          <a:solidFill>
                            <a:srgbClr val="000000"/>
                          </a:solidFill>
                          <a:miter lim="800000"/>
                          <a:headEnd/>
                          <a:tailEnd/>
                        </a:ln>
                      </wps:spPr>
                      <wps:txbx>
                        <w:txbxContent>
                          <w:p w:rsidR="00B05DEF" w:rsidRPr="00747C27" w:rsidRDefault="00B05DEF" w:rsidP="00B05DEF">
                            <w:pPr>
                              <w:rPr>
                                <w:b/>
                              </w:rPr>
                            </w:pPr>
                            <w:r w:rsidRPr="0073343F">
                              <w:rPr>
                                <w:b/>
                                <w:highlight w:val="cyan"/>
                              </w:rPr>
                              <w:t>You can insert a photo of donated items or donors if you like</w:t>
                            </w:r>
                            <w:r w:rsidRPr="00B91DF0">
                              <w:rPr>
                                <w:b/>
                                <w:highlight w:val="cyan"/>
                              </w:rPr>
                              <w:t>.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86" type="#_x0000_t202" style="position:absolute;left:0;text-align:left;margin-left:77.25pt;margin-top:15.25pt;width:172.55pt;height:54pt;z-index:25243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" fillcolor="yellow">
                <v:textbox>
                  <w:txbxContent>
                    <w:p w:rsidR="00B05DEF" w:rsidRPr="00747C27" w:rsidRDefault="00B05DEF" w:rsidP="00B05DEF">
                      <w:pPr>
                        <w:rPr>
                          <w:b/>
                        </w:rPr>
                      </w:pPr>
                      <w:r w:rsidRPr="0073343F">
                        <w:rPr>
                          <w:b/>
                          <w:highlight w:val="cyan"/>
                        </w:rPr>
                        <w:t>You can insert a photo of donated items or donors if you like</w:t>
                      </w:r>
                      <w:r w:rsidRPr="00B91DF0">
                        <w:rPr>
                          <w:b/>
                          <w:highlight w:val="cyan"/>
                        </w:rPr>
                        <w:t>. Delete this text box.</w:t>
                      </w:r>
                    </w:p>
                  </w:txbxContent>
                </v:textbox>
              </v:shape>
            </w:pict>
          </mc:Fallback>
        </mc:AlternateContent>
      </w:r>
    </w:p>
    <w:p w:rsidR="00B05DEF" w:rsidRDefault="00B05DEF" w:rsidP="00B05DEF">
      <w:pPr>
        <w:pStyle w:val="BodyText"/>
        <w:spacing w:before="120" w:line="240" w:lineRule="auto"/>
        <w:ind w:firstLine="3240"/>
      </w:pPr>
      <w:r w:rsidRPr="004D6965">
        <w:rPr>
          <w:noProof/>
        </w:rPr>
        <mc:AlternateContent>
          <mc:Choice Requires="wps">
            <w:drawing>
              <wp:anchor distT="0" distB="0" distL="114300" distR="114300" simplePos="0" relativeHeight="252429312" behindDoc="1" locked="0" layoutInCell="1" allowOverlap="1" wp14:anchorId="02500045" wp14:editId="52270E4A">
                <wp:simplePos x="0" y="0"/>
                <wp:positionH relativeFrom="column">
                  <wp:posOffset>2776855</wp:posOffset>
                </wp:positionH>
                <wp:positionV relativeFrom="paragraph">
                  <wp:posOffset>3810</wp:posOffset>
                </wp:positionV>
                <wp:extent cx="2268220" cy="1043305"/>
                <wp:effectExtent l="0" t="0" r="17780" b="23495"/>
                <wp:wrapTight wrapText="bothSides">
                  <wp:wrapPolygon edited="0">
                    <wp:start x="0" y="0"/>
                    <wp:lineTo x="0" y="21692"/>
                    <wp:lineTo x="21588" y="21692"/>
                    <wp:lineTo x="21588" y="0"/>
                    <wp:lineTo x="0" y="0"/>
                  </wp:wrapPolygon>
                </wp:wrapTight>
                <wp:docPr id="3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8220" cy="1043305"/>
                        </a:xfrm>
                        <a:prstGeom prst="rect">
                          <a:avLst/>
                        </a:prstGeom>
                        <a:solidFill>
                          <a:srgbClr val="FFFFFF"/>
                        </a:solidFill>
                        <a:ln w="9525">
                          <a:solidFill>
                            <a:srgbClr val="000000"/>
                          </a:solidFill>
                          <a:miter lim="800000"/>
                          <a:headEnd/>
                          <a:tailEnd/>
                        </a:ln>
                      </wps:spPr>
                      <wps:txbx>
                        <w:txbxContent>
                          <w:p w:rsidR="00B05DEF" w:rsidRPr="004D6965" w:rsidRDefault="00B05DEF" w:rsidP="00B05DEF">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87" type="#_x0000_t202" style="position:absolute;left:0;text-align:left;margin-left:218.65pt;margin-top:.3pt;width:178.6pt;height:82.15pt;z-index:-25088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">
                <v:textbox>
                  <w:txbxContent>
                    <w:p w:rsidR="00B05DEF" w:rsidRPr="004D6965" w:rsidRDefault="00B05DEF" w:rsidP="00B05DEF">
                      <w:r w:rsidRPr="004D6965">
                        <w:rPr>
                          <w:highlight w:val="cyan"/>
                        </w:rPr>
                        <w:t>Use text boxes to caption your photos as often as possible. Many readers will focus on these more than the report text.</w:t>
                      </w:r>
                      <w:r w:rsidRPr="004D6965">
                        <w:t xml:space="preserve"> </w:t>
                      </w:r>
                    </w:p>
                  </w:txbxContent>
                </v:textbox>
                <w10:wrap type="tight"/>
              </v:shape>
            </w:pict>
          </mc:Fallback>
        </mc:AlternateContent>
      </w: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r w:rsidRPr="0073343F">
        <w:rPr>
          <w:b/>
          <w:noProof/>
          <w:sz w:val="28"/>
        </w:rPr>
        <mc:AlternateContent>
          <mc:Choice Requires="wps">
            <w:drawing>
              <wp:anchor distT="0" distB="0" distL="114300" distR="114300" simplePos="0" relativeHeight="252426240" behindDoc="0" locked="0" layoutInCell="1" allowOverlap="1" wp14:anchorId="3F5C01B4" wp14:editId="47BA388C">
                <wp:simplePos x="0" y="0"/>
                <wp:positionH relativeFrom="margin">
                  <wp:posOffset>2938145</wp:posOffset>
                </wp:positionH>
                <wp:positionV relativeFrom="paragraph">
                  <wp:posOffset>158750</wp:posOffset>
                </wp:positionV>
                <wp:extent cx="2191385" cy="1048385"/>
                <wp:effectExtent l="0" t="0" r="18415" b="18415"/>
                <wp:wrapNone/>
                <wp:docPr id="3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1385" cy="1048385"/>
                        </a:xfrm>
                        <a:prstGeom prst="rect">
                          <a:avLst/>
                        </a:prstGeom>
                        <a:solidFill>
                          <a:srgbClr val="FFFF00"/>
                        </a:solidFill>
                        <a:ln w="9525">
                          <a:solidFill>
                            <a:srgbClr val="000000"/>
                          </a:solidFill>
                          <a:miter lim="800000"/>
                          <a:headEnd/>
                          <a:tailEnd/>
                        </a:ln>
                      </wps:spPr>
                      <wps:txbx>
                        <w:txbxContent>
                          <w:p w:rsidR="00B05DEF" w:rsidRPr="00747C27" w:rsidRDefault="00B05DEF" w:rsidP="00B05DEF">
                            <w:pPr>
                              <w:rPr>
                                <w:b/>
                              </w:rPr>
                            </w:pPr>
                            <w:r>
                              <w:rPr>
                                <w:b/>
                                <w:highlight w:val="cyan"/>
                              </w:rPr>
                              <w:t xml:space="preserve">You can provide info here to donors </w:t>
                            </w:r>
                            <w:r w:rsidRPr="00016CDA">
                              <w:rPr>
                                <w:b/>
                                <w:highlight w:val="cyan"/>
                              </w:rPr>
                              <w:t>about how much money it costs to provide a specific service/resource for how many children</w:t>
                            </w:r>
                            <w:r w:rsidRPr="00B91DF0">
                              <w:rPr>
                                <w:b/>
                                <w:highlight w:val="cyan"/>
                              </w:rPr>
                              <w:t>.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88" type="#_x0000_t202" style="position:absolute;left:0;text-align:left;margin-left:231.35pt;margin-top:12.5pt;width:172.55pt;height:82.55pt;z-index:25242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" fillcolor="yellow">
                <v:textbox>
                  <w:txbxContent>
                    <w:p w:rsidR="00B05DEF" w:rsidRPr="00747C27" w:rsidRDefault="00B05DEF" w:rsidP="00B05DEF">
                      <w:pPr>
                        <w:rPr>
                          <w:b/>
                        </w:rPr>
                      </w:pPr>
                      <w:r>
                        <w:rPr>
                          <w:b/>
                          <w:highlight w:val="cyan"/>
                        </w:rPr>
                        <w:t xml:space="preserve">You can provide info here to donors </w:t>
                      </w:r>
                      <w:r w:rsidRPr="00016CDA">
                        <w:rPr>
                          <w:b/>
                          <w:highlight w:val="cyan"/>
                        </w:rPr>
                        <w:t>about how much money it costs to provide a specific service/resource for how many children</w:t>
                      </w:r>
                      <w:r w:rsidRPr="00B91DF0">
                        <w:rPr>
                          <w:b/>
                          <w:highlight w:val="cyan"/>
                        </w:rPr>
                        <w:t>. Delete this text box.</w:t>
                      </w:r>
                    </w:p>
                  </w:txbxContent>
                </v:textbox>
                <w10:wrap anchorx="margin"/>
              </v:shape>
            </w:pict>
          </mc:Fallback>
        </mc:AlternateContent>
      </w:r>
    </w:p>
    <w:p w:rsidR="00B05DEF" w:rsidRPr="00016CDA" w:rsidRDefault="00B05DEF" w:rsidP="00B05DEF">
      <w:pPr>
        <w:pStyle w:val="BodyText"/>
        <w:spacing w:before="120" w:line="240" w:lineRule="auto"/>
        <w:rPr>
          <w:sz w:val="28"/>
          <w:szCs w:val="28"/>
        </w:rPr>
      </w:pPr>
      <w:r w:rsidRPr="00F37E3F">
        <w:rPr>
          <w:noProof/>
          <w:sz w:val="28"/>
          <w:szCs w:val="28"/>
        </w:rPr>
        <mc:AlternateContent>
          <mc:Choice Requires="wps">
            <w:drawing>
              <wp:anchor distT="0" distB="0" distL="114300" distR="114300" simplePos="0" relativeHeight="252428288" behindDoc="0" locked="0" layoutInCell="1" allowOverlap="1" wp14:anchorId="4E182AC0" wp14:editId="102CE411">
                <wp:simplePos x="0" y="0"/>
                <wp:positionH relativeFrom="page">
                  <wp:posOffset>560717</wp:posOffset>
                </wp:positionH>
                <wp:positionV relativeFrom="page">
                  <wp:posOffset>7737894</wp:posOffset>
                </wp:positionV>
                <wp:extent cx="4787660" cy="1380227"/>
                <wp:effectExtent l="19050" t="19050" r="13335" b="10795"/>
                <wp:wrapNone/>
                <wp:docPr id="392"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660" cy="1380227"/>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B05DEF" w:rsidRDefault="00B05DEF" w:rsidP="00B05DEF">
                            <w:pPr>
                              <w:spacing w:before="120"/>
                              <w:ind w:left="288" w:right="288"/>
                              <w:rPr>
                                <w:b/>
                                <w:sz w:val="20"/>
                                <w:highlight w:val="cyan"/>
                              </w:rPr>
                            </w:pPr>
                            <w:r>
                              <w:rPr>
                                <w:b/>
                                <w:sz w:val="20"/>
                                <w:highlight w:val="cyan"/>
                              </w:rPr>
                              <w:t>Use this text box to advertise any community events you have planned for the year, such as your annual meeting, and especially any fundraisers.</w:t>
                            </w:r>
                          </w:p>
                          <w:p w:rsidR="00B05DEF" w:rsidRPr="00A3432C" w:rsidRDefault="00B05DEF" w:rsidP="00B05DEF">
                            <w:pPr>
                              <w:spacing w:before="120"/>
                              <w:ind w:left="288" w:right="288"/>
                              <w:rPr>
                                <w:b/>
                                <w:sz w:val="20"/>
                                <w:highlight w:val="cyan"/>
                              </w:rPr>
                            </w:pPr>
                            <w:r>
                              <w:rPr>
                                <w:b/>
                                <w:sz w:val="20"/>
                                <w:highlight w:val="cyan"/>
                              </w:rPr>
                              <w:t>If your partnership is going to participate in any giving program like Midlands Gives, add that info here.</w:t>
                            </w:r>
                          </w:p>
                          <w:p w:rsidR="00B05DEF" w:rsidRDefault="00B05DEF" w:rsidP="00B05DE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89" type="#_x0000_t202" style="position:absolute;margin-left:44.15pt;margin-top:609.3pt;width:377pt;height:108.7pt;z-index:25242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" filled="f" fillcolor="#9cf" strokecolor="#36f" strokeweight="2.25pt">
                <v:stroke dashstyle="1 1" endcap="round"/>
                <v:textbox inset="0,0,0,0">
                  <w:txbxContent>
                    <w:p w:rsidR="00B05DEF" w:rsidRDefault="00B05DEF" w:rsidP="00B05DEF">
                      <w:pPr>
                        <w:spacing w:before="120"/>
                        <w:ind w:left="288" w:right="288"/>
                        <w:rPr>
                          <w:b/>
                          <w:sz w:val="20"/>
                          <w:highlight w:val="cyan"/>
                        </w:rPr>
                      </w:pPr>
                      <w:r>
                        <w:rPr>
                          <w:b/>
                          <w:sz w:val="20"/>
                          <w:highlight w:val="cyan"/>
                        </w:rPr>
                        <w:t>Use this text box to advertise any community events you have planned for the year, such as your annual meeting, and especially any fundraisers.</w:t>
                      </w:r>
                    </w:p>
                    <w:p w:rsidR="00B05DEF" w:rsidRPr="00A3432C" w:rsidRDefault="00B05DEF" w:rsidP="00B05DEF">
                      <w:pPr>
                        <w:spacing w:before="120"/>
                        <w:ind w:left="288" w:right="288"/>
                        <w:rPr>
                          <w:b/>
                          <w:sz w:val="20"/>
                          <w:highlight w:val="cyan"/>
                        </w:rPr>
                      </w:pPr>
                      <w:r>
                        <w:rPr>
                          <w:b/>
                          <w:sz w:val="20"/>
                          <w:highlight w:val="cyan"/>
                        </w:rPr>
                        <w:t>If your partnership is going to participate in any giving program like Midlands Gives, add that info here.</w:t>
                      </w:r>
                    </w:p>
                    <w:p w:rsidR="00B05DEF" w:rsidRDefault="00B05DEF" w:rsidP="00B05DEF"/>
                  </w:txbxContent>
                </v:textbox>
                <w10:wrap anchorx="page" anchory="page"/>
              </v:shape>
            </w:pict>
          </mc:Fallback>
        </mc:AlternateContent>
      </w:r>
    </w:p>
    <w:p w:rsidR="00B05DEF" w:rsidRDefault="00B05DEF">
      <w:r w:rsidRPr="00F37E3F">
        <w:rPr>
          <w:noProof/>
          <w:sz w:val="28"/>
          <w:szCs w:val="28"/>
        </w:rPr>
        <mc:AlternateContent>
          <mc:Choice Requires="wps">
            <w:drawing>
              <wp:anchor distT="0" distB="0" distL="114300" distR="114300" simplePos="0" relativeHeight="252427264" behindDoc="0" locked="0" layoutInCell="1" allowOverlap="1" wp14:anchorId="3D452F2D" wp14:editId="222FB887">
                <wp:simplePos x="0" y="0"/>
                <wp:positionH relativeFrom="page">
                  <wp:posOffset>561975</wp:posOffset>
                </wp:positionH>
                <wp:positionV relativeFrom="page">
                  <wp:posOffset>7262495</wp:posOffset>
                </wp:positionV>
                <wp:extent cx="2905125" cy="423545"/>
                <wp:effectExtent l="0" t="0" r="9525" b="14605"/>
                <wp:wrapNone/>
                <wp:docPr id="393"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B05DEF" w:rsidRPr="00F37E3F" w:rsidRDefault="00B05DEF" w:rsidP="00B05DEF">
                            <w:pPr>
                              <w:pStyle w:val="Heading1"/>
                              <w:spacing w:before="0" w:line="240" w:lineRule="auto"/>
                              <w:rPr>
                                <w:rFonts w:asciiTheme="minorHAnsi" w:hAnsiTheme="minorHAnsi"/>
                                <w:color w:val="FF0000"/>
                                <w:sz w:val="32"/>
                              </w:rPr>
                            </w:pPr>
                            <w:r w:rsidRPr="00F37E3F">
                              <w:rPr>
                                <w:rFonts w:asciiTheme="minorHAnsi" w:hAnsiTheme="minorHAnsi"/>
                                <w:color w:val="FF0000"/>
                                <w:sz w:val="32"/>
                              </w:rPr>
                              <w:t>Save the Date!</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90" type="#_x0000_t202" style="position:absolute;margin-left:44.25pt;margin-top:571.85pt;width:228.75pt;height:33.35pt;z-index:25242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" filled="f" stroked="f">
                <v:textbox inset="0,0,0,0">
                  <w:txbxContent>
                    <w:p w:rsidR="00B05DEF" w:rsidRPr="00F37E3F" w:rsidRDefault="00B05DEF" w:rsidP="00B05DEF">
                      <w:pPr>
                        <w:pStyle w:val="Heading1"/>
                        <w:spacing w:before="0" w:line="240" w:lineRule="auto"/>
                        <w:rPr>
                          <w:rFonts w:asciiTheme="minorHAnsi" w:hAnsiTheme="minorHAnsi"/>
                          <w:color w:val="FF0000"/>
                          <w:sz w:val="32"/>
                        </w:rPr>
                      </w:pPr>
                      <w:r w:rsidRPr="00F37E3F">
                        <w:rPr>
                          <w:rFonts w:asciiTheme="minorHAnsi" w:hAnsiTheme="minorHAnsi"/>
                          <w:color w:val="FF0000"/>
                          <w:sz w:val="32"/>
                        </w:rPr>
                        <w:t>Save the Date!</w:t>
                      </w:r>
                    </w:p>
                  </w:txbxContent>
                </v:textbox>
                <w10:wrap anchorx="page" anchory="page"/>
              </v:shape>
            </w:pict>
          </mc:Fallback>
        </mc:AlternateContent>
      </w:r>
      <w:r>
        <w:br w:type="page"/>
      </w:r>
    </w:p>
    <w:p w:rsidR="009C6A15" w:rsidRDefault="00A472D0">
      <w:r w:rsidRPr="00AD355E">
        <w:rPr>
          <w:noProof/>
        </w:rPr>
        <w:lastRenderedPageBreak/>
        <w:drawing>
          <wp:anchor distT="0" distB="0" distL="114300" distR="114300" simplePos="0" relativeHeight="252294144" behindDoc="0" locked="0" layoutInCell="1" allowOverlap="1" wp14:anchorId="1DEDC3B1" wp14:editId="4579205D">
            <wp:simplePos x="0" y="0"/>
            <wp:positionH relativeFrom="column">
              <wp:posOffset>-6350</wp:posOffset>
            </wp:positionH>
            <wp:positionV relativeFrom="paragraph">
              <wp:posOffset>-788670</wp:posOffset>
            </wp:positionV>
            <wp:extent cx="1224915" cy="946150"/>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122491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C6A15" w:rsidRDefault="009C6A15">
      <w:r w:rsidRPr="00AD355E">
        <w:rPr>
          <w:b/>
          <w:noProof/>
        </w:rPr>
        <mc:AlternateContent>
          <mc:Choice Requires="wps">
            <w:drawing>
              <wp:anchor distT="0" distB="0" distL="114300" distR="114300" simplePos="0" relativeHeight="252296192" behindDoc="0" locked="0" layoutInCell="1" allowOverlap="1" wp14:anchorId="28BC3EF8" wp14:editId="58C87999">
                <wp:simplePos x="0" y="0"/>
                <wp:positionH relativeFrom="page">
                  <wp:posOffset>447675</wp:posOffset>
                </wp:positionH>
                <wp:positionV relativeFrom="page">
                  <wp:posOffset>1200150</wp:posOffset>
                </wp:positionV>
                <wp:extent cx="5067300" cy="466725"/>
                <wp:effectExtent l="0" t="0" r="0" b="9525"/>
                <wp:wrapNone/>
                <wp:docPr id="66"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B27E4D" w:rsidRDefault="00484961"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484961" w:rsidRPr="00B27E4D" w:rsidRDefault="00484961"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91" type="#_x0000_t202" style="position:absolute;margin-left:35.25pt;margin-top:94.5pt;width:399pt;height:36.75pt;z-index:25229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" filled="f" stroked="f">
                <v:textbox inset="0,0,0,0">
                  <w:txbxContent>
                    <w:p w:rsidR="00484961" w:rsidRPr="00B27E4D" w:rsidRDefault="00484961"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484961" w:rsidRPr="00B27E4D" w:rsidRDefault="00484961"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v:textbox>
                <w10:wrap anchorx="page" anchory="page"/>
              </v:shape>
            </w:pict>
          </mc:Fallback>
        </mc:AlternateContent>
      </w:r>
    </w:p>
    <w:p w:rsidR="00EC1717" w:rsidRPr="00AD355E" w:rsidRDefault="00EC1717" w:rsidP="00EC1717">
      <w:pPr>
        <w:pStyle w:val="BodyText"/>
        <w:spacing w:after="240" w:line="320" w:lineRule="atLeast"/>
        <w:ind w:left="144" w:right="144"/>
      </w:pPr>
    </w:p>
    <w:p w:rsidR="00EC1717" w:rsidRPr="00AD355E" w:rsidRDefault="00EC1717" w:rsidP="009C6A15">
      <w:pPr>
        <w:jc w:val="both"/>
        <w:rPr>
          <w:rFonts w:cstheme="minorHAnsi"/>
          <w:sz w:val="20"/>
          <w:highlight w:val="cyan"/>
        </w:rPr>
      </w:pPr>
      <w:r w:rsidRPr="00AD355E">
        <w:rPr>
          <w:b/>
          <w:noProof/>
        </w:rPr>
        <mc:AlternateContent>
          <mc:Choice Requires="wps">
            <w:drawing>
              <wp:anchor distT="0" distB="0" distL="114300" distR="114300" simplePos="0" relativeHeight="252295168" behindDoc="0" locked="0" layoutInCell="1" allowOverlap="1" wp14:anchorId="3CC4E0F6" wp14:editId="67F70F69">
                <wp:simplePos x="0" y="0"/>
                <wp:positionH relativeFrom="page">
                  <wp:posOffset>2752725</wp:posOffset>
                </wp:positionH>
                <wp:positionV relativeFrom="page">
                  <wp:posOffset>234950</wp:posOffset>
                </wp:positionV>
                <wp:extent cx="4400550" cy="590550"/>
                <wp:effectExtent l="0" t="0" r="19050" b="19050"/>
                <wp:wrapNone/>
                <wp:docPr id="7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00B0F0"/>
                        </a:solidFill>
                        <a:ln w="19050">
                          <a:solidFill>
                            <a:srgbClr val="FF0000"/>
                          </a:solidFill>
                          <a:miter lim="800000"/>
                          <a:headEnd/>
                          <a:tailEnd/>
                        </a:ln>
                        <a:extLst/>
                      </wps:spPr>
                      <wps:txbx>
                        <w:txbxContent>
                          <w:p w:rsidR="00484961" w:rsidRPr="00B27E4D" w:rsidRDefault="00484961" w:rsidP="00EC1717">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Community Impac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92" type="#_x0000_t202" style="position:absolute;left:0;text-align:left;margin-left:216.75pt;margin-top:18.5pt;width:346.5pt;height:46.5pt;z-index:25229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" fillcolor="#00b0f0" strokecolor="red" strokeweight="1.5pt">
                <v:textbox inset="0,0,0,0">
                  <w:txbxContent>
                    <w:p w:rsidR="00484961" w:rsidRPr="00B27E4D" w:rsidRDefault="00484961" w:rsidP="00EC1717">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Community Impact</w:t>
                      </w:r>
                    </w:p>
                  </w:txbxContent>
                </v:textbox>
                <w10:wrap anchorx="page" anchory="page"/>
              </v:shape>
            </w:pict>
          </mc:Fallback>
        </mc:AlternateContent>
      </w:r>
      <w:r w:rsidRPr="00AD355E">
        <w:rPr>
          <w:b/>
          <w:noProof/>
        </w:rPr>
        <mc:AlternateContent>
          <mc:Choice Requires="wps">
            <w:drawing>
              <wp:anchor distT="0" distB="0" distL="114300" distR="114300" simplePos="0" relativeHeight="252293120" behindDoc="0" locked="1" layoutInCell="0" allowOverlap="1" wp14:anchorId="0C172B61" wp14:editId="6FE7E1DB">
                <wp:simplePos x="0" y="0"/>
                <wp:positionH relativeFrom="page">
                  <wp:posOffset>274320</wp:posOffset>
                </wp:positionH>
                <wp:positionV relativeFrom="page">
                  <wp:posOffset>457200</wp:posOffset>
                </wp:positionV>
                <wp:extent cx="7223760" cy="9144000"/>
                <wp:effectExtent l="0" t="0" r="15240" b="19050"/>
                <wp:wrapNone/>
                <wp:docPr id="7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6pt;width:568.8pt;height:10in;z-index:25229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" o:allowincell="f" filled="f" strokecolor="red" strokeweight="1.75pt">
                <v:textbox inset="0,0,0,0"/>
                <w10:wrap anchorx="page" anchory="page"/>
                <w10:anchorlock/>
              </v:rect>
            </w:pict>
          </mc:Fallback>
        </mc:AlternateContent>
      </w:r>
      <w:r w:rsidRPr="00AD355E">
        <w:br/>
      </w:r>
      <w:r w:rsidRPr="00AD355E">
        <w:rPr>
          <w:rFonts w:cstheme="minorHAnsi"/>
          <w:noProof/>
          <w:sz w:val="20"/>
        </w:rPr>
        <w:drawing>
          <wp:anchor distT="0" distB="0" distL="114300" distR="114300" simplePos="0" relativeHeight="252303360" behindDoc="0" locked="0" layoutInCell="1" allowOverlap="1" wp14:anchorId="200438E2" wp14:editId="5D06EAC6">
            <wp:simplePos x="0" y="0"/>
            <wp:positionH relativeFrom="column">
              <wp:posOffset>4934585</wp:posOffset>
            </wp:positionH>
            <wp:positionV relativeFrom="paragraph">
              <wp:posOffset>74295</wp:posOffset>
            </wp:positionV>
            <wp:extent cx="1637030" cy="2447925"/>
            <wp:effectExtent l="38100" t="38100" r="39370" b="4762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637030" cy="2447925"/>
                    </a:xfrm>
                    <a:prstGeom prst="rect">
                      <a:avLst/>
                    </a:prstGeom>
                    <a:ln w="31750">
                      <a:solidFill>
                        <a:srgbClr val="FF0000"/>
                      </a:solidFill>
                    </a:ln>
                  </pic:spPr>
                </pic:pic>
              </a:graphicData>
            </a:graphic>
            <wp14:sizeRelH relativeFrom="margin">
              <wp14:pctWidth>0</wp14:pctWidth>
            </wp14:sizeRelH>
          </wp:anchor>
        </w:drawing>
      </w:r>
      <w:r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Pr="00AD355E">
        <w:rPr>
          <w:rFonts w:cstheme="minorHAnsi"/>
          <w:sz w:val="20"/>
          <w:highlight w:val="cyan"/>
        </w:rPr>
        <w:t xml:space="preserve">whatever. If you have a photo or image you can insert it in place of the photo or you can delete the image. </w:t>
      </w:r>
      <w:r>
        <w:rPr>
          <w:rFonts w:cstheme="minorHAnsi"/>
          <w:sz w:val="20"/>
          <w:highlight w:val="cyan"/>
        </w:rPr>
        <w:t xml:space="preserve"> </w:t>
      </w:r>
    </w:p>
    <w:p w:rsidR="00EC1717" w:rsidRPr="00AD355E" w:rsidRDefault="00EC1717" w:rsidP="00EC1717">
      <w:pPr>
        <w:pStyle w:val="BodyText"/>
        <w:spacing w:after="240" w:line="320" w:lineRule="atLeast"/>
        <w:ind w:left="144" w:right="144"/>
        <w:rPr>
          <w:rFonts w:cstheme="minorHAnsi"/>
          <w:color w:val="FF0000"/>
          <w:highlight w:val="cyan"/>
        </w:rPr>
      </w:pPr>
      <w:r w:rsidRPr="00AD355E">
        <w:rPr>
          <w:rFonts w:cstheme="minorHAnsi"/>
          <w:color w:val="FF0000"/>
          <w:highlight w:val="cyan"/>
        </w:rPr>
        <w:t>This is a subheading if you want to use one</w:t>
      </w:r>
    </w:p>
    <w:p w:rsidR="00EC1717" w:rsidRPr="00AD355E" w:rsidRDefault="00EC1717" w:rsidP="00EC1717">
      <w:pPr>
        <w:pStyle w:val="BodyText"/>
        <w:spacing w:after="240" w:line="320" w:lineRule="atLeast"/>
        <w:ind w:left="144" w:right="144"/>
        <w:rPr>
          <w:rFonts w:cstheme="minorHAnsi"/>
          <w:sz w:val="20"/>
        </w:rPr>
      </w:pPr>
      <w:r w:rsidRPr="004D6965">
        <w:rPr>
          <w:noProof/>
        </w:rPr>
        <mc:AlternateContent>
          <mc:Choice Requires="wps">
            <w:drawing>
              <wp:anchor distT="0" distB="0" distL="114300" distR="114300" simplePos="0" relativeHeight="252310528" behindDoc="1" locked="0" layoutInCell="1" allowOverlap="1" wp14:anchorId="5AEDF1FA" wp14:editId="7568E8BF">
                <wp:simplePos x="0" y="0"/>
                <wp:positionH relativeFrom="column">
                  <wp:posOffset>4891177</wp:posOffset>
                </wp:positionH>
                <wp:positionV relativeFrom="paragraph">
                  <wp:posOffset>933438</wp:posOffset>
                </wp:positionV>
                <wp:extent cx="1759789" cy="1043796"/>
                <wp:effectExtent l="0" t="0" r="12065" b="23495"/>
                <wp:wrapTight wrapText="bothSides">
                  <wp:wrapPolygon edited="0">
                    <wp:start x="0" y="0"/>
                    <wp:lineTo x="0" y="21692"/>
                    <wp:lineTo x="21514" y="21692"/>
                    <wp:lineTo x="21514" y="0"/>
                    <wp:lineTo x="0" y="0"/>
                  </wp:wrapPolygon>
                </wp:wrapTight>
                <wp:docPr id="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789" cy="1043796"/>
                        </a:xfrm>
                        <a:prstGeom prst="rect">
                          <a:avLst/>
                        </a:prstGeom>
                        <a:solidFill>
                          <a:srgbClr val="FFFFFF"/>
                        </a:solidFill>
                        <a:ln w="9525">
                          <a:solidFill>
                            <a:srgbClr val="000000"/>
                          </a:solidFill>
                          <a:miter lim="800000"/>
                          <a:headEnd/>
                          <a:tailEnd/>
                        </a:ln>
                      </wps:spPr>
                      <wps:txbx>
                        <w:txbxContent>
                          <w:p w:rsidR="00484961" w:rsidRPr="004D6965" w:rsidRDefault="00484961" w:rsidP="00EC1717">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93" type="#_x0000_t202" style="position:absolute;left:0;text-align:left;margin-left:385.15pt;margin-top:73.5pt;width:138.55pt;height:82.2pt;z-index:-25100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">
                <v:textbox>
                  <w:txbxContent>
                    <w:p w:rsidR="00484961" w:rsidRPr="004D6965" w:rsidRDefault="00484961" w:rsidP="00EC1717">
                      <w:r w:rsidRPr="004D6965">
                        <w:rPr>
                          <w:highlight w:val="cyan"/>
                        </w:rPr>
                        <w:t>Use text boxes to caption your photos as often as possible. Many readers will focus on these more than the report text.</w:t>
                      </w:r>
                      <w:r w:rsidRPr="004D6965">
                        <w:t xml:space="preserve"> </w:t>
                      </w:r>
                    </w:p>
                  </w:txbxContent>
                </v:textbox>
                <w10:wrap type="tight"/>
              </v:shape>
            </w:pict>
          </mc:Fallback>
        </mc:AlternateContent>
      </w:r>
      <w:r w:rsidRPr="00AD355E">
        <w:rPr>
          <w:b/>
          <w:noProof/>
        </w:rPr>
        <mc:AlternateContent>
          <mc:Choice Requires="wps">
            <w:drawing>
              <wp:anchor distT="0" distB="0" distL="114300" distR="114300" simplePos="0" relativeHeight="252305408" behindDoc="0" locked="0" layoutInCell="1" allowOverlap="1" wp14:anchorId="54B5DAED" wp14:editId="5F9C9362">
                <wp:simplePos x="0" y="0"/>
                <wp:positionH relativeFrom="page">
                  <wp:posOffset>536575</wp:posOffset>
                </wp:positionH>
                <wp:positionV relativeFrom="page">
                  <wp:posOffset>5796280</wp:posOffset>
                </wp:positionV>
                <wp:extent cx="5067300" cy="466725"/>
                <wp:effectExtent l="0" t="0" r="0" b="9525"/>
                <wp:wrapNone/>
                <wp:docPr id="6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B27E4D" w:rsidRDefault="00484961"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484961" w:rsidRPr="00B27E4D" w:rsidRDefault="00484961"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94" type="#_x0000_t202" style="position:absolute;left:0;text-align:left;margin-left:42.25pt;margin-top:456.4pt;width:399pt;height:36.75pt;z-index:25230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" filled="f" stroked="f">
                <v:textbox inset="0,0,0,0">
                  <w:txbxContent>
                    <w:p w:rsidR="00484961" w:rsidRPr="00B27E4D" w:rsidRDefault="00484961"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484961" w:rsidRPr="00B27E4D" w:rsidRDefault="00484961"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v:textbox>
                <w10:wrap anchorx="page" anchory="page"/>
              </v:shape>
            </w:pict>
          </mc:Fallback>
        </mc:AlternateContent>
      </w:r>
      <w:r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Pr="00AD355E">
        <w:rPr>
          <w:rFonts w:cstheme="minorHAnsi"/>
          <w:sz w:val="20"/>
          <w:highlight w:val="cyan"/>
        </w:rPr>
        <w:t xml:space="preserve">whatever. If you have a photo or image you can insert it in place of the photo or you can delete the image. </w:t>
      </w:r>
      <w:r>
        <w:rPr>
          <w:rFonts w:cstheme="minorHAnsi"/>
          <w:sz w:val="20"/>
        </w:rPr>
        <w:t xml:space="preserve"> </w:t>
      </w:r>
    </w:p>
    <w:p w:rsidR="00EC1717" w:rsidRPr="00AD355E" w:rsidRDefault="00EC1717" w:rsidP="00EC1717">
      <w:pPr>
        <w:pStyle w:val="BodyText"/>
        <w:spacing w:after="240" w:line="320" w:lineRule="atLeast"/>
        <w:ind w:left="144" w:right="144"/>
        <w:rPr>
          <w:rFonts w:cstheme="minorHAnsi"/>
          <w:sz w:val="20"/>
        </w:rPr>
      </w:pPr>
      <w:r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Pr="00AD355E">
        <w:rPr>
          <w:rFonts w:cstheme="minorHAnsi"/>
          <w:sz w:val="20"/>
          <w:highlight w:val="cyan"/>
        </w:rPr>
        <w:t xml:space="preserve">whatever. If you have a photo or image you can insert it in place of the photo or you can delete the image. </w:t>
      </w:r>
      <w:r>
        <w:rPr>
          <w:rFonts w:cstheme="minorHAnsi"/>
          <w:sz w:val="20"/>
        </w:rPr>
        <w:t xml:space="preserve"> </w:t>
      </w:r>
      <w:r w:rsidRPr="00AD355E">
        <w:rPr>
          <w:rFonts w:cstheme="minorHAnsi"/>
          <w:sz w:val="20"/>
        </w:rPr>
        <w:t xml:space="preserve"> </w:t>
      </w:r>
    </w:p>
    <w:p w:rsidR="00EC1717" w:rsidRPr="00AD355E" w:rsidRDefault="00EC1717" w:rsidP="00EC1717">
      <w:pPr>
        <w:pStyle w:val="BodyText"/>
        <w:spacing w:after="240" w:line="320" w:lineRule="atLeast"/>
        <w:ind w:right="144"/>
        <w:rPr>
          <w:rFonts w:cstheme="minorHAnsi"/>
          <w:color w:val="FF0000"/>
          <w:highlight w:val="cyan"/>
        </w:rPr>
      </w:pPr>
      <w:r w:rsidRPr="00AD355E">
        <w:rPr>
          <w:rFonts w:cstheme="minorHAnsi"/>
          <w:noProof/>
          <w:sz w:val="20"/>
          <w:highlight w:val="cyan"/>
        </w:rPr>
        <w:drawing>
          <wp:anchor distT="0" distB="0" distL="114300" distR="114300" simplePos="0" relativeHeight="252306432" behindDoc="0" locked="0" layoutInCell="1" allowOverlap="1" wp14:anchorId="14CEF5EA" wp14:editId="62BCC748">
            <wp:simplePos x="0" y="0"/>
            <wp:positionH relativeFrom="column">
              <wp:posOffset>68580</wp:posOffset>
            </wp:positionH>
            <wp:positionV relativeFrom="paragraph">
              <wp:posOffset>174625</wp:posOffset>
            </wp:positionV>
            <wp:extent cx="2991485" cy="1992630"/>
            <wp:effectExtent l="38100" t="38100" r="37465" b="45720"/>
            <wp:wrapSquare wrapText="bothSides"/>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991485" cy="1992630"/>
                    </a:xfrm>
                    <a:prstGeom prst="rect">
                      <a:avLst/>
                    </a:prstGeom>
                    <a:ln w="31750">
                      <a:solidFill>
                        <a:srgbClr val="FF0000"/>
                      </a:solidFill>
                    </a:ln>
                  </pic:spPr>
                </pic:pic>
              </a:graphicData>
            </a:graphic>
          </wp:anchor>
        </w:drawing>
      </w:r>
      <w:r w:rsidRPr="00AD355E">
        <w:rPr>
          <w:rFonts w:cstheme="minorHAnsi"/>
          <w:color w:val="FF0000"/>
          <w:highlight w:val="cyan"/>
        </w:rPr>
        <w:t>This is a subheading if you want to use one</w:t>
      </w:r>
    </w:p>
    <w:p w:rsidR="001B7EF1" w:rsidRPr="00EC1717" w:rsidRDefault="00EC1717" w:rsidP="00EC1717">
      <w:pPr>
        <w:pStyle w:val="BodyText"/>
        <w:spacing w:after="240" w:line="320" w:lineRule="atLeast"/>
        <w:ind w:left="144" w:right="144"/>
        <w:rPr>
          <w:b/>
          <w:noProof/>
        </w:rPr>
      </w:pPr>
      <w:r w:rsidRPr="00AD355E">
        <w:rPr>
          <w:b/>
          <w:noProof/>
        </w:rPr>
        <mc:AlternateContent>
          <mc:Choice Requires="wps">
            <w:drawing>
              <wp:anchor distT="0" distB="0" distL="114300" distR="114300" simplePos="0" relativeHeight="252304384" behindDoc="0" locked="0" layoutInCell="1" allowOverlap="1" wp14:anchorId="47024E28" wp14:editId="3E7D3963">
                <wp:simplePos x="0" y="0"/>
                <wp:positionH relativeFrom="page">
                  <wp:posOffset>446405</wp:posOffset>
                </wp:positionH>
                <wp:positionV relativeFrom="page">
                  <wp:posOffset>9413875</wp:posOffset>
                </wp:positionV>
                <wp:extent cx="6943090" cy="417195"/>
                <wp:effectExtent l="0" t="0" r="10160" b="20955"/>
                <wp:wrapNone/>
                <wp:docPr id="64"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3090" cy="417195"/>
                        </a:xfrm>
                        <a:prstGeom prst="rect">
                          <a:avLst/>
                        </a:prstGeom>
                        <a:solidFill>
                          <a:srgbClr val="FFFF00"/>
                        </a:solidFill>
                        <a:ln w="15875">
                          <a:solidFill>
                            <a:srgbClr val="FF0000"/>
                          </a:solidFill>
                        </a:ln>
                      </wps:spPr>
                      <wps:txbx>
                        <w:txbxContent>
                          <w:p w:rsidR="00484961" w:rsidRPr="00B27E4D" w:rsidRDefault="00484961" w:rsidP="00EC1717">
                            <w:pPr>
                              <w:pStyle w:val="SchoolAddress"/>
                              <w:jc w:val="center"/>
                              <w:rPr>
                                <w:b/>
                                <w:sz w:val="22"/>
                              </w:rPr>
                            </w:pPr>
                            <w:r w:rsidRPr="00B27E4D">
                              <w:rPr>
                                <w:b/>
                                <w:sz w:val="22"/>
                              </w:rPr>
                              <w:t xml:space="preserve">Support </w:t>
                            </w:r>
                            <w:r w:rsidRPr="00B27E4D">
                              <w:rPr>
                                <w:b/>
                                <w:sz w:val="22"/>
                                <w:highlight w:val="cyan"/>
                              </w:rPr>
                              <w:t>XYZ</w:t>
                            </w:r>
                            <w:r w:rsidRPr="00B27E4D">
                              <w:rPr>
                                <w:b/>
                                <w:sz w:val="22"/>
                              </w:rPr>
                              <w:t xml:space="preserve"> First Steps today through a tax-de</w:t>
                            </w:r>
                            <w:r>
                              <w:rPr>
                                <w:b/>
                                <w:sz w:val="22"/>
                              </w:rPr>
                              <w:t>ductible donation, or voluntee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95" type="#_x0000_t202" style="position:absolute;left:0;text-align:left;margin-left:35.15pt;margin-top:741.25pt;width:546.7pt;height:32.85pt;z-index:25230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" fillcolor="yellow" strokecolor="red" strokeweight="1.25pt">
                <v:textbox inset="2.88pt,2.88pt,2.88pt,2.88pt">
                  <w:txbxContent>
                    <w:p w:rsidR="00484961" w:rsidRPr="00B27E4D" w:rsidRDefault="00484961" w:rsidP="00EC1717">
                      <w:pPr>
                        <w:pStyle w:val="SchoolAddress"/>
                        <w:jc w:val="center"/>
                        <w:rPr>
                          <w:b/>
                          <w:sz w:val="22"/>
                        </w:rPr>
                      </w:pPr>
                      <w:r w:rsidRPr="00B27E4D">
                        <w:rPr>
                          <w:b/>
                          <w:sz w:val="22"/>
                        </w:rPr>
                        <w:t xml:space="preserve">Support </w:t>
                      </w:r>
                      <w:r w:rsidRPr="00B27E4D">
                        <w:rPr>
                          <w:b/>
                          <w:sz w:val="22"/>
                          <w:highlight w:val="cyan"/>
                        </w:rPr>
                        <w:t>XYZ</w:t>
                      </w:r>
                      <w:r w:rsidRPr="00B27E4D">
                        <w:rPr>
                          <w:b/>
                          <w:sz w:val="22"/>
                        </w:rPr>
                        <w:t xml:space="preserve"> First Steps today through a tax-de</w:t>
                      </w:r>
                      <w:r>
                        <w:rPr>
                          <w:b/>
                          <w:sz w:val="22"/>
                        </w:rPr>
                        <w:t>ductible donation, or volunteer.</w:t>
                      </w:r>
                    </w:p>
                  </w:txbxContent>
                </v:textbox>
                <w10:wrap anchorx="page" anchory="page"/>
              </v:shape>
            </w:pict>
          </mc:Fallback>
        </mc:AlternateContent>
      </w:r>
      <w:r>
        <w:rPr>
          <w:noProof/>
        </w:rPr>
        <mc:AlternateContent>
          <mc:Choice Requires="wps">
            <w:drawing>
              <wp:anchor distT="0" distB="0" distL="114300" distR="114300" simplePos="0" relativeHeight="252309504" behindDoc="0" locked="0" layoutInCell="1" allowOverlap="1" wp14:anchorId="0B8F9C84" wp14:editId="1F742D80">
                <wp:simplePos x="0" y="0"/>
                <wp:positionH relativeFrom="column">
                  <wp:posOffset>-3142615</wp:posOffset>
                </wp:positionH>
                <wp:positionV relativeFrom="paragraph">
                  <wp:posOffset>1833150</wp:posOffset>
                </wp:positionV>
                <wp:extent cx="3001993" cy="638175"/>
                <wp:effectExtent l="0" t="0" r="27305" b="28575"/>
                <wp:wrapNone/>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1993" cy="638175"/>
                        </a:xfrm>
                        <a:prstGeom prst="rect">
                          <a:avLst/>
                        </a:prstGeom>
                        <a:solidFill>
                          <a:srgbClr val="FFFFFF"/>
                        </a:solidFill>
                        <a:ln w="9525">
                          <a:solidFill>
                            <a:srgbClr val="000000"/>
                          </a:solidFill>
                          <a:miter lim="800000"/>
                          <a:headEnd/>
                          <a:tailEnd/>
                        </a:ln>
                      </wps:spPr>
                      <wps:txbx>
                        <w:txbxContent>
                          <w:p w:rsidR="00484961" w:rsidRPr="004D6965" w:rsidRDefault="00484961" w:rsidP="00EC1717">
                            <w:r w:rsidRPr="004D6965">
                              <w:rPr>
                                <w:highlight w:val="cyan"/>
                              </w:rPr>
                              <w:t>Use text boxes to caption your photos as often as possible. Many readers will focus on these more than the report text.</w:t>
                            </w:r>
                            <w:r w:rsidRPr="004D696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96" type="#_x0000_t202" style="position:absolute;left:0;text-align:left;margin-left:-247.45pt;margin-top:144.35pt;width:236.4pt;height:50.25pt;z-index:25230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">
                <v:textbox>
                  <w:txbxContent>
                    <w:p w:rsidR="00484961" w:rsidRPr="004D6965" w:rsidRDefault="00484961" w:rsidP="00EC1717">
                      <w:r w:rsidRPr="004D6965">
                        <w:rPr>
                          <w:highlight w:val="cyan"/>
                        </w:rPr>
                        <w:t>Use text boxes to caption your photos as often as possible. Many readers will focus on these more than the report text.</w:t>
                      </w:r>
                      <w:r w:rsidRPr="004D6965">
                        <w:t xml:space="preserve"> </w:t>
                      </w:r>
                    </w:p>
                  </w:txbxContent>
                </v:textbox>
              </v:shape>
            </w:pict>
          </mc:Fallback>
        </mc:AlternateContent>
      </w:r>
      <w:r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Pr="00AD355E">
        <w:rPr>
          <w:rFonts w:cstheme="minorHAnsi"/>
          <w:sz w:val="20"/>
          <w:highlight w:val="cyan"/>
        </w:rPr>
        <w:t>whatever. If you have a photo or image you can insert it in place of the photo or you can delete the image.</w:t>
      </w:r>
      <w:r w:rsidRPr="004D6965">
        <w:rPr>
          <w:noProof/>
        </w:rPr>
        <w:t xml:space="preserve"> </w:t>
      </w:r>
      <w:r w:rsidRPr="00AD355E">
        <w:rPr>
          <w:b/>
          <w:noProof/>
        </w:rPr>
        <w:br w:type="page"/>
      </w:r>
    </w:p>
    <w:p w:rsidR="001B7EF1" w:rsidRDefault="005851BA">
      <w:r w:rsidRPr="00AD355E">
        <w:rPr>
          <w:b/>
          <w:noProof/>
        </w:rPr>
        <w:lastRenderedPageBreak/>
        <mc:AlternateContent>
          <mc:Choice Requires="wps">
            <w:drawing>
              <wp:anchor distT="0" distB="0" distL="114300" distR="114300" simplePos="0" relativeHeight="251954176" behindDoc="0" locked="0" layoutInCell="1" allowOverlap="1" wp14:anchorId="66905CC2" wp14:editId="4B43601C">
                <wp:simplePos x="0" y="0"/>
                <wp:positionH relativeFrom="page">
                  <wp:posOffset>542925</wp:posOffset>
                </wp:positionH>
                <wp:positionV relativeFrom="page">
                  <wp:posOffset>1104900</wp:posOffset>
                </wp:positionV>
                <wp:extent cx="6772275" cy="609600"/>
                <wp:effectExtent l="0" t="0" r="9525" b="0"/>
                <wp:wrapNone/>
                <wp:docPr id="20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8207C1" w:rsidRDefault="00484961" w:rsidP="00345503">
                            <w:pPr>
                              <w:pStyle w:val="BodyText"/>
                              <w:spacing w:line="240" w:lineRule="auto"/>
                              <w:rPr>
                                <w:rFonts w:cstheme="minorHAnsi"/>
                                <w:sz w:val="20"/>
                              </w:rPr>
                            </w:pPr>
                            <w:r w:rsidRPr="00E97CD9">
                              <w:rPr>
                                <w:rFonts w:ascii="Arial" w:hAnsi="Arial" w:cs="Arial"/>
                                <w:b/>
                                <w:color w:val="FF0000"/>
                                <w:sz w:val="28"/>
                                <w:szCs w:val="28"/>
                                <w:highlight w:val="cyan"/>
                              </w:rPr>
                              <w:t>Make a Title for your Succ</w:t>
                            </w:r>
                            <w:r w:rsidR="005851BA">
                              <w:rPr>
                                <w:rFonts w:ascii="Arial" w:hAnsi="Arial" w:cs="Arial"/>
                                <w:b/>
                                <w:color w:val="FF0000"/>
                                <w:sz w:val="28"/>
                                <w:szCs w:val="28"/>
                                <w:highlight w:val="cyan"/>
                              </w:rPr>
                              <w:t>ess Story about your Board or being a Community Convener</w:t>
                            </w:r>
                            <w:r w:rsidR="005851BA">
                              <w:rPr>
                                <w:rFonts w:ascii="Arial" w:hAnsi="Arial" w:cs="Arial"/>
                                <w:b/>
                                <w:color w:val="FF0000"/>
                                <w:sz w:val="28"/>
                                <w:szCs w:val="28"/>
                                <w:highlight w:val="cyan"/>
                              </w:rPr>
                              <w:br/>
                            </w:r>
                            <w:r w:rsidRPr="008207C1">
                              <w:rPr>
                                <w:rFonts w:cstheme="minorHAnsi"/>
                                <w:sz w:val="20"/>
                                <w:highlight w:val="cyan"/>
                              </w:rPr>
                              <w:t>Subtitle/Name of Strategy or Partner</w:t>
                            </w:r>
                            <w:r w:rsidRPr="008207C1">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97" type="#_x0000_t202" style="position:absolute;margin-left:42.75pt;margin-top:87pt;width:533.25pt;height:48pt;z-index:25195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" filled="f" stroked="f">
                <v:textbox inset="0,0,0,0">
                  <w:txbxContent>
                    <w:p w:rsidR="00484961" w:rsidRPr="008207C1" w:rsidRDefault="00484961" w:rsidP="00345503">
                      <w:pPr>
                        <w:pStyle w:val="BodyText"/>
                        <w:spacing w:line="240" w:lineRule="auto"/>
                        <w:rPr>
                          <w:rFonts w:cstheme="minorHAnsi"/>
                          <w:sz w:val="20"/>
                        </w:rPr>
                      </w:pPr>
                      <w:r w:rsidRPr="00E97CD9">
                        <w:rPr>
                          <w:rFonts w:ascii="Arial" w:hAnsi="Arial" w:cs="Arial"/>
                          <w:b/>
                          <w:color w:val="FF0000"/>
                          <w:sz w:val="28"/>
                          <w:szCs w:val="28"/>
                          <w:highlight w:val="cyan"/>
                        </w:rPr>
                        <w:t>Make a Title for your Succ</w:t>
                      </w:r>
                      <w:r w:rsidR="005851BA">
                        <w:rPr>
                          <w:rFonts w:ascii="Arial" w:hAnsi="Arial" w:cs="Arial"/>
                          <w:b/>
                          <w:color w:val="FF0000"/>
                          <w:sz w:val="28"/>
                          <w:szCs w:val="28"/>
                          <w:highlight w:val="cyan"/>
                        </w:rPr>
                        <w:t>ess Story about your Board or being a Community Convener</w:t>
                      </w:r>
                      <w:r w:rsidR="005851BA">
                        <w:rPr>
                          <w:rFonts w:ascii="Arial" w:hAnsi="Arial" w:cs="Arial"/>
                          <w:b/>
                          <w:color w:val="FF0000"/>
                          <w:sz w:val="28"/>
                          <w:szCs w:val="28"/>
                          <w:highlight w:val="cyan"/>
                        </w:rPr>
                        <w:br/>
                      </w:r>
                      <w:r w:rsidRPr="008207C1">
                        <w:rPr>
                          <w:rFonts w:cstheme="minorHAnsi"/>
                          <w:sz w:val="20"/>
                          <w:highlight w:val="cyan"/>
                        </w:rPr>
                        <w:t>Subtitle/Name of Strategy or Partner</w:t>
                      </w:r>
                      <w:r w:rsidRPr="008207C1">
                        <w:rPr>
                          <w:rFonts w:cstheme="minorHAnsi"/>
                          <w:sz w:val="20"/>
                        </w:rPr>
                        <w:t xml:space="preserve"> </w:t>
                      </w:r>
                    </w:p>
                  </w:txbxContent>
                </v:textbox>
                <w10:wrap anchorx="page" anchory="page"/>
              </v:shape>
            </w:pict>
          </mc:Fallback>
        </mc:AlternateContent>
      </w:r>
      <w:r w:rsidR="00EC1717" w:rsidRPr="00AD355E">
        <w:rPr>
          <w:noProof/>
        </w:rPr>
        <w:drawing>
          <wp:anchor distT="0" distB="0" distL="114300" distR="114300" simplePos="0" relativeHeight="252166144" behindDoc="0" locked="0" layoutInCell="1" allowOverlap="1" wp14:anchorId="2830CF33" wp14:editId="7389AF44">
            <wp:simplePos x="0" y="0"/>
            <wp:positionH relativeFrom="column">
              <wp:posOffset>-12065</wp:posOffset>
            </wp:positionH>
            <wp:positionV relativeFrom="paragraph">
              <wp:posOffset>-852170</wp:posOffset>
            </wp:positionV>
            <wp:extent cx="1345565" cy="1039495"/>
            <wp:effectExtent l="0" t="0" r="698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00EC1717" w:rsidRPr="00AD355E">
        <w:rPr>
          <w:b/>
          <w:noProof/>
        </w:rPr>
        <mc:AlternateContent>
          <mc:Choice Requires="wps">
            <w:drawing>
              <wp:anchor distT="0" distB="0" distL="114300" distR="114300" simplePos="0" relativeHeight="251950080" behindDoc="0" locked="0" layoutInCell="1" allowOverlap="1" wp14:anchorId="0415B872" wp14:editId="5051A0BD">
                <wp:simplePos x="0" y="0"/>
                <wp:positionH relativeFrom="column">
                  <wp:posOffset>-116840</wp:posOffset>
                </wp:positionH>
                <wp:positionV relativeFrom="paragraph">
                  <wp:posOffset>-468630</wp:posOffset>
                </wp:positionV>
                <wp:extent cx="7143750" cy="9123045"/>
                <wp:effectExtent l="0" t="0" r="19050" b="20955"/>
                <wp:wrapNone/>
                <wp:docPr id="19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2304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405B1113" id="Rectangle 295" o:spid="_x0000_s1026" style="position:absolute;margin-left:-9.2pt;margin-top:-36.9pt;width:562.5pt;height:718.3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" filled="f" strokecolor="red" strokeweight="1.75pt">
                <v:textbox inset="0,0,0,0"/>
              </v:rect>
            </w:pict>
          </mc:Fallback>
        </mc:AlternateContent>
      </w:r>
    </w:p>
    <w:p w:rsidR="00345503" w:rsidRPr="00AD355E" w:rsidRDefault="001B7EF1" w:rsidP="00EC1717">
      <w:r w:rsidRPr="00AD355E">
        <w:rPr>
          <w:b/>
          <w:noProof/>
        </w:rPr>
        <mc:AlternateContent>
          <mc:Choice Requires="wps">
            <w:drawing>
              <wp:anchor distT="0" distB="0" distL="114300" distR="114300" simplePos="0" relativeHeight="251952128" behindDoc="0" locked="0" layoutInCell="1" allowOverlap="1" wp14:anchorId="7D85B494" wp14:editId="0D6D9844">
                <wp:simplePos x="0" y="0"/>
                <wp:positionH relativeFrom="page">
                  <wp:posOffset>1914957</wp:posOffset>
                </wp:positionH>
                <wp:positionV relativeFrom="page">
                  <wp:posOffset>180340</wp:posOffset>
                </wp:positionV>
                <wp:extent cx="5464810" cy="612140"/>
                <wp:effectExtent l="0" t="0" r="21590" b="16510"/>
                <wp:wrapNone/>
                <wp:docPr id="19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612140"/>
                        </a:xfrm>
                        <a:prstGeom prst="rect">
                          <a:avLst/>
                        </a:prstGeom>
                        <a:solidFill>
                          <a:srgbClr val="00B0F0"/>
                        </a:solidFill>
                        <a:ln w="19050">
                          <a:solidFill>
                            <a:srgbClr val="FF0000"/>
                          </a:solidFill>
                          <a:miter lim="800000"/>
                          <a:headEnd/>
                          <a:tailEnd/>
                        </a:ln>
                        <a:extLst/>
                      </wps:spPr>
                      <wps:txbx>
                        <w:txbxContent>
                          <w:p w:rsidR="00484961" w:rsidRPr="008207C1" w:rsidRDefault="00484961" w:rsidP="00345503">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First Steps Partnership Board</w:t>
                            </w:r>
                            <w:r w:rsidRPr="008207C1">
                              <w:rPr>
                                <w:rFonts w:asciiTheme="minorHAnsi" w:hAnsiTheme="minorHAnsi"/>
                                <w:color w:val="FFFFFF" w:themeColor="background1"/>
                                <w:sz w:val="48"/>
                                <w:szCs w:val="48"/>
                              </w:rP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98" type="#_x0000_t202" style="position:absolute;margin-left:150.8pt;margin-top:14.2pt;width:430.3pt;height:48.2pt;z-index:25195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" fillcolor="#00b0f0" strokecolor="red" strokeweight="1.5pt">
                <v:textbox inset="0,0,0,0">
                  <w:txbxContent>
                    <w:p w:rsidR="00484961" w:rsidRPr="008207C1" w:rsidRDefault="00484961" w:rsidP="00345503">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First Steps Partnership Board</w:t>
                      </w:r>
                      <w:r w:rsidRPr="008207C1">
                        <w:rPr>
                          <w:rFonts w:asciiTheme="minorHAnsi" w:hAnsiTheme="minorHAnsi"/>
                          <w:color w:val="FFFFFF" w:themeColor="background1"/>
                          <w:sz w:val="48"/>
                          <w:szCs w:val="48"/>
                        </w:rPr>
                        <w:t xml:space="preserve"> </w:t>
                      </w:r>
                    </w:p>
                  </w:txbxContent>
                </v:textbox>
                <w10:wrap anchorx="page" anchory="page"/>
              </v:shape>
            </w:pict>
          </mc:Fallback>
        </mc:AlternateContent>
      </w:r>
      <w:r w:rsidR="00345503" w:rsidRPr="00AD355E">
        <w:br/>
      </w:r>
    </w:p>
    <w:p w:rsidR="0098184C" w:rsidRPr="00AD355E" w:rsidRDefault="00345503" w:rsidP="00F735C2">
      <w:pPr>
        <w:pStyle w:val="BodyText"/>
        <w:spacing w:after="240" w:line="320" w:lineRule="atLeast"/>
        <w:ind w:left="144" w:right="144"/>
        <w:rPr>
          <w:rFonts w:cstheme="minorHAnsi"/>
          <w:sz w:val="20"/>
          <w:highlight w:val="cyan"/>
        </w:rPr>
      </w:pPr>
      <w:r w:rsidRPr="00AD355E">
        <w:rPr>
          <w:rFonts w:cstheme="minorHAnsi"/>
          <w:sz w:val="20"/>
          <w:highlight w:val="cyan"/>
        </w:rPr>
        <w:t>Here is where you write a success story</w:t>
      </w:r>
      <w:r w:rsidR="0098184C" w:rsidRPr="00AD355E">
        <w:rPr>
          <w:rFonts w:cstheme="minorHAnsi"/>
          <w:sz w:val="20"/>
          <w:highlight w:val="cyan"/>
        </w:rPr>
        <w:t xml:space="preserve"> about your board or a collaboration involving your board. Here is where you write a success story about your board or a collaboration involving your board. Here is where you write a success story about your board or a collaboration involving your board. Here is where you write a success story about your board or a collaboration involving your board. Here is where you write a success story about your board or a collaboration involving your board. Here is where you write a success story about your board or a collaboration involving your board. </w:t>
      </w:r>
    </w:p>
    <w:p w:rsidR="00345503" w:rsidRPr="00AD355E" w:rsidRDefault="00345503" w:rsidP="00345503">
      <w:pPr>
        <w:pStyle w:val="BodyText"/>
        <w:spacing w:after="240" w:line="320" w:lineRule="atLeast"/>
        <w:ind w:left="144" w:right="144"/>
        <w:rPr>
          <w:rFonts w:cstheme="minorHAnsi"/>
          <w:color w:val="FF0000"/>
          <w:highlight w:val="cyan"/>
        </w:rPr>
      </w:pPr>
      <w:r w:rsidRPr="00AD355E">
        <w:rPr>
          <w:rFonts w:cstheme="minorHAnsi"/>
          <w:color w:val="FF0000"/>
          <w:highlight w:val="cyan"/>
        </w:rPr>
        <w:t>This is a subheading if you want to use one</w:t>
      </w:r>
    </w:p>
    <w:p w:rsidR="009243BD" w:rsidRDefault="0098184C" w:rsidP="0098184C">
      <w:pPr>
        <w:pStyle w:val="BodyText"/>
        <w:spacing w:after="240" w:line="320" w:lineRule="atLeast"/>
        <w:ind w:left="144" w:right="144"/>
        <w:rPr>
          <w:rFonts w:cstheme="minorHAnsi"/>
          <w:sz w:val="20"/>
        </w:rPr>
      </w:pPr>
      <w:r w:rsidRPr="00AD355E">
        <w:rPr>
          <w:rFonts w:cstheme="minorHAnsi"/>
          <w:sz w:val="20"/>
          <w:highlight w:val="cyan"/>
        </w:rPr>
        <w:t>Here is where you write a success story about your board or a collaboration involving your board. Here is where you write a success story about your board or a collaboration involving your board.</w:t>
      </w:r>
      <w:r w:rsidR="002D6EB0" w:rsidRPr="00AD355E">
        <w:rPr>
          <w:rFonts w:cstheme="minorHAnsi"/>
          <w:sz w:val="20"/>
          <w:highlight w:val="cyan"/>
        </w:rPr>
        <w:t xml:space="preserve"> Here is where you write a success story about your board or a collaboration involving your board. </w:t>
      </w:r>
    </w:p>
    <w:p w:rsidR="00EC1717" w:rsidRPr="00AD355E" w:rsidRDefault="00EC1717" w:rsidP="0098184C">
      <w:pPr>
        <w:pStyle w:val="BodyText"/>
        <w:spacing w:after="240" w:line="320" w:lineRule="atLeast"/>
        <w:ind w:left="144" w:right="144"/>
        <w:rPr>
          <w:rFonts w:cstheme="minorHAnsi"/>
          <w:sz w:val="20"/>
        </w:rPr>
      </w:pPr>
      <w:r w:rsidRPr="00AD355E">
        <w:rPr>
          <w:rFonts w:cstheme="minorHAnsi"/>
          <w:noProof/>
          <w:sz w:val="20"/>
        </w:rPr>
        <mc:AlternateContent>
          <mc:Choice Requires="wps">
            <w:drawing>
              <wp:anchor distT="0" distB="0" distL="114300" distR="114300" simplePos="0" relativeHeight="252044288" behindDoc="0" locked="0" layoutInCell="1" allowOverlap="1" wp14:anchorId="40771DFA" wp14:editId="34C5DF48">
                <wp:simplePos x="0" y="0"/>
                <wp:positionH relativeFrom="column">
                  <wp:posOffset>89535</wp:posOffset>
                </wp:positionH>
                <wp:positionV relativeFrom="paragraph">
                  <wp:posOffset>284480</wp:posOffset>
                </wp:positionV>
                <wp:extent cx="6648450" cy="51625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5162550"/>
                        </a:xfrm>
                        <a:prstGeom prst="rect">
                          <a:avLst/>
                        </a:prstGeom>
                        <a:solidFill>
                          <a:srgbClr val="FFFFFF"/>
                        </a:solidFill>
                        <a:ln w="9525">
                          <a:solidFill>
                            <a:srgbClr val="000000"/>
                          </a:solidFill>
                          <a:miter lim="800000"/>
                          <a:headEnd/>
                          <a:tailEnd/>
                        </a:ln>
                      </wps:spPr>
                      <wps:txbx>
                        <w:txbxContent>
                          <w:tbl>
                            <w:tblPr>
                              <w:tblStyle w:val="TableGrid"/>
                              <w:tblOverlap w:val="never"/>
                              <w:tblW w:w="0" w:type="auto"/>
                              <w:jc w:val="center"/>
                              <w:tblBorders>
                                <w:top w:val="dotted" w:sz="12" w:space="0" w:color="0070C0"/>
                                <w:left w:val="dotted" w:sz="12" w:space="0" w:color="0070C0"/>
                                <w:bottom w:val="dotted" w:sz="12" w:space="0" w:color="0070C0"/>
                                <w:right w:val="dotted" w:sz="12" w:space="0" w:color="0070C0"/>
                                <w:insideH w:val="dotted" w:sz="12" w:space="0" w:color="0070C0"/>
                                <w:insideV w:val="dotted" w:sz="12" w:space="0" w:color="0070C0"/>
                              </w:tblBorders>
                              <w:tblCellMar>
                                <w:left w:w="115" w:type="dxa"/>
                                <w:right w:w="115" w:type="dxa"/>
                              </w:tblCellMar>
                              <w:tblLook w:val="04A0" w:firstRow="1" w:lastRow="0" w:firstColumn="1" w:lastColumn="0" w:noHBand="0" w:noVBand="1"/>
                            </w:tblPr>
                            <w:tblGrid>
                              <w:gridCol w:w="2748"/>
                              <w:gridCol w:w="4692"/>
                              <w:gridCol w:w="2956"/>
                            </w:tblGrid>
                            <w:tr w:rsidR="00484961" w:rsidRPr="00CC3577" w:rsidTr="00E97CD9">
                              <w:trPr>
                                <w:cantSplit/>
                                <w:jc w:val="center"/>
                              </w:trPr>
                              <w:tc>
                                <w:tcPr>
                                  <w:tcW w:w="2748" w:type="dxa"/>
                                  <w:shd w:val="clear" w:color="auto" w:fill="auto"/>
                                </w:tcPr>
                                <w:p w:rsidR="00484961" w:rsidRPr="008207C1" w:rsidRDefault="00484961" w:rsidP="00DC2DB8">
                                  <w:pPr>
                                    <w:spacing w:before="100" w:beforeAutospacing="1" w:after="100" w:afterAutospacing="1" w:line="300" w:lineRule="atLeast"/>
                                    <w:ind w:right="288"/>
                                    <w:suppressOverlap/>
                                    <w:rPr>
                                      <w:rFonts w:cs="Arial"/>
                                      <w:b/>
                                      <w:color w:val="0070C0"/>
                                    </w:rPr>
                                  </w:pPr>
                                  <w:r w:rsidRPr="008207C1">
                                    <w:rPr>
                                      <w:rFonts w:cs="Arial"/>
                                      <w:b/>
                                      <w:color w:val="0070C0"/>
                                    </w:rPr>
                                    <w:t>Name</w:t>
                                  </w:r>
                                </w:p>
                              </w:tc>
                              <w:tc>
                                <w:tcPr>
                                  <w:tcW w:w="4692" w:type="dxa"/>
                                  <w:shd w:val="clear" w:color="auto" w:fill="auto"/>
                                </w:tcPr>
                                <w:p w:rsidR="00484961" w:rsidRPr="008207C1" w:rsidRDefault="00484961" w:rsidP="00DC2DB8">
                                  <w:pPr>
                                    <w:spacing w:before="100" w:beforeAutospacing="1" w:after="100" w:afterAutospacing="1" w:line="300" w:lineRule="atLeast"/>
                                    <w:ind w:right="288"/>
                                    <w:suppressOverlap/>
                                    <w:rPr>
                                      <w:rFonts w:cs="Arial"/>
                                      <w:b/>
                                      <w:color w:val="0070C0"/>
                                    </w:rPr>
                                  </w:pPr>
                                  <w:r w:rsidRPr="008207C1">
                                    <w:rPr>
                                      <w:rFonts w:cs="Arial"/>
                                      <w:b/>
                                      <w:color w:val="0070C0"/>
                                    </w:rPr>
                                    <w:t>Position</w:t>
                                  </w:r>
                                </w:p>
                              </w:tc>
                              <w:tc>
                                <w:tcPr>
                                  <w:tcW w:w="2956" w:type="dxa"/>
                                  <w:shd w:val="clear" w:color="auto" w:fill="auto"/>
                                </w:tcPr>
                                <w:p w:rsidR="00484961" w:rsidRPr="008207C1" w:rsidRDefault="00484961" w:rsidP="00DC2DB8">
                                  <w:pPr>
                                    <w:spacing w:before="100" w:beforeAutospacing="1" w:after="100" w:afterAutospacing="1" w:line="300" w:lineRule="atLeast"/>
                                    <w:ind w:right="288"/>
                                    <w:suppressOverlap/>
                                    <w:rPr>
                                      <w:rFonts w:cs="Arial"/>
                                      <w:b/>
                                      <w:color w:val="0070C0"/>
                                    </w:rPr>
                                  </w:pPr>
                                  <w:r w:rsidRPr="008207C1">
                                    <w:rPr>
                                      <w:rFonts w:cs="Arial"/>
                                      <w:b/>
                                      <w:color w:val="0070C0"/>
                                    </w:rPr>
                                    <w:t>Board Category</w:t>
                                  </w:r>
                                </w:p>
                              </w:tc>
                            </w:tr>
                            <w:tr w:rsidR="00484961" w:rsidRPr="00CC3577" w:rsidTr="00E97CD9">
                              <w:trPr>
                                <w:cantSplit/>
                                <w:jc w:val="center"/>
                              </w:trPr>
                              <w:tc>
                                <w:tcPr>
                                  <w:tcW w:w="2748"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Betty Gardiner, Chair</w:t>
                                  </w:r>
                                </w:p>
                              </w:tc>
                              <w:tc>
                                <w:tcPr>
                                  <w:tcW w:w="4692"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Early Childhood Coordinator, Lexington/Richland 5</w:t>
                                  </w:r>
                                </w:p>
                              </w:tc>
                              <w:tc>
                                <w:tcPr>
                                  <w:tcW w:w="2956"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School District Representative</w:t>
                                  </w:r>
                                </w:p>
                              </w:tc>
                            </w:tr>
                            <w:tr w:rsidR="00484961" w:rsidRPr="00CC3577" w:rsidTr="00E97CD9">
                              <w:trPr>
                                <w:cantSplit/>
                                <w:jc w:val="center"/>
                              </w:trPr>
                              <w:tc>
                                <w:tcPr>
                                  <w:tcW w:w="2748"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ebbie Robertson, Vice Chair</w:t>
                                  </w:r>
                                </w:p>
                              </w:tc>
                              <w:tc>
                                <w:tcPr>
                                  <w:tcW w:w="4692"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irector of Child Care Services, Lexington County DSS</w:t>
                                  </w:r>
                                </w:p>
                              </w:tc>
                              <w:tc>
                                <w:tcPr>
                                  <w:tcW w:w="2956"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SS Representative</w:t>
                                  </w:r>
                                </w:p>
                              </w:tc>
                            </w:tr>
                            <w:tr w:rsidR="00484961" w:rsidRPr="00CC3577" w:rsidTr="00E97CD9">
                              <w:trPr>
                                <w:cantSplit/>
                                <w:jc w:val="center"/>
                              </w:trPr>
                              <w:tc>
                                <w:tcPr>
                                  <w:tcW w:w="2748"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Mary Anne Mathews</w:t>
                                  </w:r>
                                </w:p>
                              </w:tc>
                              <w:tc>
                                <w:tcPr>
                                  <w:tcW w:w="4692"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resident, ABC Company</w:t>
                                  </w:r>
                                </w:p>
                              </w:tc>
                              <w:tc>
                                <w:tcPr>
                                  <w:tcW w:w="2956"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arent of a Young Child</w:t>
                                  </w: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bl>
                          <w:p w:rsidR="00484961" w:rsidRDefault="004849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02" type="#_x0000_t202" style="position:absolute;left:0;text-align:left;margin-left:7.05pt;margin-top:22.4pt;width:523.5pt;height:406.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">
                <v:textbox>
                  <w:txbxContent>
                    <w:tbl>
                      <w:tblPr>
                        <w:tblStyle w:val="TableGrid"/>
                        <w:tblOverlap w:val="never"/>
                        <w:tblW w:w="0" w:type="auto"/>
                        <w:jc w:val="center"/>
                        <w:tblBorders>
                          <w:top w:val="dotted" w:sz="12" w:space="0" w:color="0070C0"/>
                          <w:left w:val="dotted" w:sz="12" w:space="0" w:color="0070C0"/>
                          <w:bottom w:val="dotted" w:sz="12" w:space="0" w:color="0070C0"/>
                          <w:right w:val="dotted" w:sz="12" w:space="0" w:color="0070C0"/>
                          <w:insideH w:val="dotted" w:sz="12" w:space="0" w:color="0070C0"/>
                          <w:insideV w:val="dotted" w:sz="12" w:space="0" w:color="0070C0"/>
                        </w:tblBorders>
                        <w:tblCellMar>
                          <w:left w:w="115" w:type="dxa"/>
                          <w:right w:w="115" w:type="dxa"/>
                        </w:tblCellMar>
                        <w:tblLook w:val="04A0" w:firstRow="1" w:lastRow="0" w:firstColumn="1" w:lastColumn="0" w:noHBand="0" w:noVBand="1"/>
                      </w:tblPr>
                      <w:tblGrid>
                        <w:gridCol w:w="2748"/>
                        <w:gridCol w:w="4692"/>
                        <w:gridCol w:w="2956"/>
                      </w:tblGrid>
                      <w:tr w:rsidR="00484961" w:rsidRPr="00CC3577" w:rsidTr="00E97CD9">
                        <w:trPr>
                          <w:cantSplit/>
                          <w:jc w:val="center"/>
                        </w:trPr>
                        <w:tc>
                          <w:tcPr>
                            <w:tcW w:w="2748" w:type="dxa"/>
                            <w:shd w:val="clear" w:color="auto" w:fill="auto"/>
                          </w:tcPr>
                          <w:p w:rsidR="00484961" w:rsidRPr="008207C1" w:rsidRDefault="00484961" w:rsidP="00DC2DB8">
                            <w:pPr>
                              <w:spacing w:before="100" w:beforeAutospacing="1" w:after="100" w:afterAutospacing="1" w:line="300" w:lineRule="atLeast"/>
                              <w:ind w:right="288"/>
                              <w:suppressOverlap/>
                              <w:rPr>
                                <w:rFonts w:cs="Arial"/>
                                <w:b/>
                                <w:color w:val="0070C0"/>
                              </w:rPr>
                            </w:pPr>
                            <w:r w:rsidRPr="008207C1">
                              <w:rPr>
                                <w:rFonts w:cs="Arial"/>
                                <w:b/>
                                <w:color w:val="0070C0"/>
                              </w:rPr>
                              <w:t>Name</w:t>
                            </w:r>
                          </w:p>
                        </w:tc>
                        <w:tc>
                          <w:tcPr>
                            <w:tcW w:w="4692" w:type="dxa"/>
                            <w:shd w:val="clear" w:color="auto" w:fill="auto"/>
                          </w:tcPr>
                          <w:p w:rsidR="00484961" w:rsidRPr="008207C1" w:rsidRDefault="00484961" w:rsidP="00DC2DB8">
                            <w:pPr>
                              <w:spacing w:before="100" w:beforeAutospacing="1" w:after="100" w:afterAutospacing="1" w:line="300" w:lineRule="atLeast"/>
                              <w:ind w:right="288"/>
                              <w:suppressOverlap/>
                              <w:rPr>
                                <w:rFonts w:cs="Arial"/>
                                <w:b/>
                                <w:color w:val="0070C0"/>
                              </w:rPr>
                            </w:pPr>
                            <w:r w:rsidRPr="008207C1">
                              <w:rPr>
                                <w:rFonts w:cs="Arial"/>
                                <w:b/>
                                <w:color w:val="0070C0"/>
                              </w:rPr>
                              <w:t>Position</w:t>
                            </w:r>
                          </w:p>
                        </w:tc>
                        <w:tc>
                          <w:tcPr>
                            <w:tcW w:w="2956" w:type="dxa"/>
                            <w:shd w:val="clear" w:color="auto" w:fill="auto"/>
                          </w:tcPr>
                          <w:p w:rsidR="00484961" w:rsidRPr="008207C1" w:rsidRDefault="00484961" w:rsidP="00DC2DB8">
                            <w:pPr>
                              <w:spacing w:before="100" w:beforeAutospacing="1" w:after="100" w:afterAutospacing="1" w:line="300" w:lineRule="atLeast"/>
                              <w:ind w:right="288"/>
                              <w:suppressOverlap/>
                              <w:rPr>
                                <w:rFonts w:cs="Arial"/>
                                <w:b/>
                                <w:color w:val="0070C0"/>
                              </w:rPr>
                            </w:pPr>
                            <w:r w:rsidRPr="008207C1">
                              <w:rPr>
                                <w:rFonts w:cs="Arial"/>
                                <w:b/>
                                <w:color w:val="0070C0"/>
                              </w:rPr>
                              <w:t>Board Category</w:t>
                            </w:r>
                          </w:p>
                        </w:tc>
                      </w:tr>
                      <w:tr w:rsidR="00484961" w:rsidRPr="00CC3577" w:rsidTr="00E97CD9">
                        <w:trPr>
                          <w:cantSplit/>
                          <w:jc w:val="center"/>
                        </w:trPr>
                        <w:tc>
                          <w:tcPr>
                            <w:tcW w:w="2748"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Betty Gardiner, Chair</w:t>
                            </w:r>
                          </w:p>
                        </w:tc>
                        <w:tc>
                          <w:tcPr>
                            <w:tcW w:w="4692"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Early Childhood Coordinator, Lexington/Richland 5</w:t>
                            </w:r>
                          </w:p>
                        </w:tc>
                        <w:tc>
                          <w:tcPr>
                            <w:tcW w:w="2956"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School District Representative</w:t>
                            </w:r>
                          </w:p>
                        </w:tc>
                      </w:tr>
                      <w:tr w:rsidR="00484961" w:rsidRPr="00CC3577" w:rsidTr="00E97CD9">
                        <w:trPr>
                          <w:cantSplit/>
                          <w:jc w:val="center"/>
                        </w:trPr>
                        <w:tc>
                          <w:tcPr>
                            <w:tcW w:w="2748"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ebbie Robertson, Vice Chair</w:t>
                            </w:r>
                          </w:p>
                        </w:tc>
                        <w:tc>
                          <w:tcPr>
                            <w:tcW w:w="4692"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irector of Child Care Services, Lexington County DSS</w:t>
                            </w:r>
                          </w:p>
                        </w:tc>
                        <w:tc>
                          <w:tcPr>
                            <w:tcW w:w="2956"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SS Representative</w:t>
                            </w:r>
                          </w:p>
                        </w:tc>
                      </w:tr>
                      <w:tr w:rsidR="00484961" w:rsidRPr="00CC3577" w:rsidTr="00E97CD9">
                        <w:trPr>
                          <w:cantSplit/>
                          <w:jc w:val="center"/>
                        </w:trPr>
                        <w:tc>
                          <w:tcPr>
                            <w:tcW w:w="2748"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Mary Anne Mathews</w:t>
                            </w:r>
                          </w:p>
                        </w:tc>
                        <w:tc>
                          <w:tcPr>
                            <w:tcW w:w="4692"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resident, ABC Company</w:t>
                            </w:r>
                          </w:p>
                        </w:tc>
                        <w:tc>
                          <w:tcPr>
                            <w:tcW w:w="2956" w:type="dxa"/>
                            <w:shd w:val="clear" w:color="auto" w:fill="auto"/>
                            <w:vAlign w:val="center"/>
                          </w:tcPr>
                          <w:p w:rsidR="00484961" w:rsidRPr="008207C1" w:rsidRDefault="00484961"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arent of a Young Child</w:t>
                            </w: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r w:rsidR="00484961" w:rsidRPr="00CC3577" w:rsidTr="00E97CD9">
                        <w:trPr>
                          <w:cantSplit/>
                          <w:jc w:val="center"/>
                        </w:trPr>
                        <w:tc>
                          <w:tcPr>
                            <w:tcW w:w="2748"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484961" w:rsidRDefault="00484961" w:rsidP="00DC2DB8">
                            <w:pPr>
                              <w:spacing w:before="100" w:beforeAutospacing="1" w:after="100" w:afterAutospacing="1" w:line="300" w:lineRule="atLeast"/>
                              <w:suppressOverlap/>
                              <w:rPr>
                                <w:rFonts w:cstheme="minorHAnsi"/>
                                <w:b/>
                                <w:sz w:val="18"/>
                              </w:rPr>
                            </w:pPr>
                          </w:p>
                        </w:tc>
                      </w:tr>
                    </w:tbl>
                    <w:p w:rsidR="00484961" w:rsidRDefault="00484961"/>
                  </w:txbxContent>
                </v:textbox>
              </v:shape>
            </w:pict>
          </mc:Fallback>
        </mc:AlternateContent>
      </w:r>
      <w:r w:rsidRPr="00AD355E">
        <w:rPr>
          <w:b/>
          <w:noProof/>
        </w:rPr>
        <mc:AlternateContent>
          <mc:Choice Requires="wps">
            <w:drawing>
              <wp:anchor distT="0" distB="0" distL="114300" distR="114300" simplePos="0" relativeHeight="251961344" behindDoc="0" locked="0" layoutInCell="1" allowOverlap="1" wp14:anchorId="2613905E" wp14:editId="57963D5D">
                <wp:simplePos x="0" y="0"/>
                <wp:positionH relativeFrom="page">
                  <wp:posOffset>540385</wp:posOffset>
                </wp:positionH>
                <wp:positionV relativeFrom="page">
                  <wp:posOffset>4069715</wp:posOffset>
                </wp:positionV>
                <wp:extent cx="6772275" cy="318770"/>
                <wp:effectExtent l="0" t="0" r="9525" b="5080"/>
                <wp:wrapNone/>
                <wp:docPr id="20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961" w:rsidRPr="008207C1" w:rsidRDefault="00484961" w:rsidP="00345503">
                            <w:pPr>
                              <w:pStyle w:val="BodyText"/>
                              <w:spacing w:line="240" w:lineRule="auto"/>
                              <w:rPr>
                                <w:rFonts w:cs="Arial"/>
                                <w:b/>
                                <w:color w:val="FF0000"/>
                                <w:sz w:val="28"/>
                                <w:szCs w:val="28"/>
                              </w:rPr>
                            </w:pPr>
                            <w:r w:rsidRPr="008207C1">
                              <w:rPr>
                                <w:rFonts w:cs="Arial"/>
                                <w:b/>
                                <w:color w:val="FF0000"/>
                                <w:sz w:val="28"/>
                                <w:szCs w:val="28"/>
                                <w:highlight w:val="cyan"/>
                              </w:rPr>
                              <w:t>XYZ</w:t>
                            </w:r>
                            <w:r w:rsidRPr="008207C1">
                              <w:rPr>
                                <w:rFonts w:cs="Arial"/>
                                <w:b/>
                                <w:color w:val="FF0000"/>
                                <w:sz w:val="28"/>
                                <w:szCs w:val="28"/>
                              </w:rPr>
                              <w:t xml:space="preserve"> County First </w:t>
                            </w:r>
                            <w:r>
                              <w:rPr>
                                <w:rFonts w:cs="Arial"/>
                                <w:b/>
                                <w:color w:val="FF0000"/>
                                <w:sz w:val="28"/>
                                <w:szCs w:val="28"/>
                              </w:rPr>
                              <w:t xml:space="preserve">Steps Partnership Board, </w:t>
                            </w:r>
                            <w:r w:rsidR="00DE122A">
                              <w:rPr>
                                <w:rFonts w:cs="Arial"/>
                                <w:b/>
                                <w:color w:val="FF0000"/>
                                <w:sz w:val="28"/>
                                <w:szCs w:val="28"/>
                              </w:rPr>
                              <w:t>2016-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00" type="#_x0000_t202" style="position:absolute;left:0;text-align:left;margin-left:42.55pt;margin-top:320.45pt;width:533.25pt;height:25.1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" filled="f" stroked="f">
                <v:textbox inset="0,0,0,0">
                  <w:txbxContent>
                    <w:p w:rsidR="00484961" w:rsidRPr="008207C1" w:rsidRDefault="00484961" w:rsidP="00345503">
                      <w:pPr>
                        <w:pStyle w:val="BodyText"/>
                        <w:spacing w:line="240" w:lineRule="auto"/>
                        <w:rPr>
                          <w:rFonts w:cs="Arial"/>
                          <w:b/>
                          <w:color w:val="FF0000"/>
                          <w:sz w:val="28"/>
                          <w:szCs w:val="28"/>
                        </w:rPr>
                      </w:pPr>
                      <w:r w:rsidRPr="008207C1">
                        <w:rPr>
                          <w:rFonts w:cs="Arial"/>
                          <w:b/>
                          <w:color w:val="FF0000"/>
                          <w:sz w:val="28"/>
                          <w:szCs w:val="28"/>
                          <w:highlight w:val="cyan"/>
                        </w:rPr>
                        <w:t>XYZ</w:t>
                      </w:r>
                      <w:r w:rsidRPr="008207C1">
                        <w:rPr>
                          <w:rFonts w:cs="Arial"/>
                          <w:b/>
                          <w:color w:val="FF0000"/>
                          <w:sz w:val="28"/>
                          <w:szCs w:val="28"/>
                        </w:rPr>
                        <w:t xml:space="preserve"> County First </w:t>
                      </w:r>
                      <w:r>
                        <w:rPr>
                          <w:rFonts w:cs="Arial"/>
                          <w:b/>
                          <w:color w:val="FF0000"/>
                          <w:sz w:val="28"/>
                          <w:szCs w:val="28"/>
                        </w:rPr>
                        <w:t xml:space="preserve">Steps Partnership Board, </w:t>
                      </w:r>
                      <w:r w:rsidR="00DE122A">
                        <w:rPr>
                          <w:rFonts w:cs="Arial"/>
                          <w:b/>
                          <w:color w:val="FF0000"/>
                          <w:sz w:val="28"/>
                          <w:szCs w:val="28"/>
                        </w:rPr>
                        <w:t>2016-17</w:t>
                      </w:r>
                    </w:p>
                  </w:txbxContent>
                </v:textbox>
                <w10:wrap anchorx="page" anchory="page"/>
              </v:shape>
            </w:pict>
          </mc:Fallback>
        </mc:AlternateContent>
      </w:r>
    </w:p>
    <w:p w:rsidR="009243BD" w:rsidRPr="00AD355E" w:rsidRDefault="009243BD" w:rsidP="0098184C">
      <w:pPr>
        <w:pStyle w:val="BodyText"/>
        <w:spacing w:after="240" w:line="320" w:lineRule="atLeast"/>
        <w:ind w:left="144" w:right="144"/>
        <w:rPr>
          <w:rFonts w:cstheme="minorHAnsi"/>
          <w:sz w:val="20"/>
        </w:rPr>
      </w:pPr>
    </w:p>
    <w:p w:rsidR="00345503" w:rsidRPr="00AD355E" w:rsidRDefault="00345503" w:rsidP="00345503">
      <w:pPr>
        <w:pStyle w:val="BodyText"/>
        <w:spacing w:after="240" w:line="320" w:lineRule="atLeast"/>
        <w:ind w:left="144" w:right="144"/>
        <w:rPr>
          <w:rFonts w:cstheme="minorHAnsi"/>
          <w:sz w:val="20"/>
        </w:rPr>
      </w:pPr>
      <w:r w:rsidRPr="00AD355E">
        <w:rPr>
          <w:rFonts w:cstheme="minorHAnsi"/>
          <w:sz w:val="20"/>
        </w:rPr>
        <w:t xml:space="preserve"> </w:t>
      </w:r>
    </w:p>
    <w:p w:rsidR="0087137E" w:rsidRPr="00AD355E" w:rsidRDefault="0087137E" w:rsidP="0087137E"/>
    <w:p w:rsidR="0087137E" w:rsidRPr="00AD355E" w:rsidRDefault="0087137E" w:rsidP="0087137E"/>
    <w:p w:rsidR="0087137E" w:rsidRPr="00AD355E" w:rsidRDefault="0087137E" w:rsidP="0087137E"/>
    <w:p w:rsidR="002D69E7" w:rsidRDefault="002D69E7"/>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EC1717">
      <w:r w:rsidRPr="00AD355E">
        <w:rPr>
          <w:b/>
          <w:noProof/>
        </w:rPr>
        <w:lastRenderedPageBreak/>
        <mc:AlternateContent>
          <mc:Choice Requires="wps">
            <w:drawing>
              <wp:anchor distT="0" distB="0" distL="114300" distR="114300" simplePos="0" relativeHeight="252272640" behindDoc="0" locked="0" layoutInCell="1" allowOverlap="1" wp14:anchorId="39BD031C" wp14:editId="232D1959">
                <wp:simplePos x="0" y="0"/>
                <wp:positionH relativeFrom="page">
                  <wp:posOffset>2272030</wp:posOffset>
                </wp:positionH>
                <wp:positionV relativeFrom="page">
                  <wp:posOffset>594360</wp:posOffset>
                </wp:positionV>
                <wp:extent cx="4848225" cy="590550"/>
                <wp:effectExtent l="0" t="0" r="28575" b="19050"/>
                <wp:wrapNone/>
                <wp:docPr id="4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590550"/>
                        </a:xfrm>
                        <a:prstGeom prst="rect">
                          <a:avLst/>
                        </a:prstGeom>
                        <a:solidFill>
                          <a:srgbClr val="00B0F0"/>
                        </a:solidFill>
                        <a:ln w="19050">
                          <a:solidFill>
                            <a:srgbClr val="FF0000"/>
                          </a:solidFill>
                          <a:miter lim="800000"/>
                          <a:headEnd/>
                          <a:tailEnd/>
                        </a:ln>
                        <a:extLst/>
                      </wps:spPr>
                      <wps:txbx>
                        <w:txbxContent>
                          <w:p w:rsidR="00484961" w:rsidRPr="008207C1" w:rsidRDefault="00484961" w:rsidP="002508F4">
                            <w:pPr>
                              <w:pStyle w:val="Masthead"/>
                              <w:rPr>
                                <w:rFonts w:asciiTheme="minorHAnsi" w:hAnsiTheme="minorHAnsi"/>
                                <w:color w:val="FFFFFF" w:themeColor="background1"/>
                                <w:sz w:val="48"/>
                                <w:szCs w:val="48"/>
                              </w:rPr>
                            </w:pPr>
                            <w:proofErr w:type="gramStart"/>
                            <w:r w:rsidRPr="008207C1">
                              <w:rPr>
                                <w:rFonts w:asciiTheme="minorHAnsi" w:hAnsiTheme="minorHAnsi"/>
                                <w:color w:val="FFFFFF" w:themeColor="background1"/>
                                <w:sz w:val="48"/>
                                <w:szCs w:val="48"/>
                              </w:rPr>
                              <w:t>Getting children ready for school.</w:t>
                            </w:r>
                            <w:proofErr w:type="gramEnd"/>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01" type="#_x0000_t202" style="position:absolute;margin-left:178.9pt;margin-top:46.8pt;width:381.75pt;height:46.5pt;z-index:25227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" fillcolor="#00b0f0" strokecolor="red" strokeweight="1.5pt">
                <v:textbox inset="0,0,0,0">
                  <w:txbxContent>
                    <w:p w:rsidR="00484961" w:rsidRPr="008207C1" w:rsidRDefault="00484961" w:rsidP="002508F4">
                      <w:pPr>
                        <w:pStyle w:val="Masthead"/>
                        <w:rPr>
                          <w:rFonts w:asciiTheme="minorHAnsi" w:hAnsiTheme="minorHAnsi"/>
                          <w:color w:val="FFFFFF" w:themeColor="background1"/>
                          <w:sz w:val="48"/>
                          <w:szCs w:val="48"/>
                        </w:rPr>
                      </w:pPr>
                      <w:proofErr w:type="gramStart"/>
                      <w:r w:rsidRPr="008207C1">
                        <w:rPr>
                          <w:rFonts w:asciiTheme="minorHAnsi" w:hAnsiTheme="minorHAnsi"/>
                          <w:color w:val="FFFFFF" w:themeColor="background1"/>
                          <w:sz w:val="48"/>
                          <w:szCs w:val="48"/>
                        </w:rPr>
                        <w:t>Getting children ready for school.</w:t>
                      </w:r>
                      <w:proofErr w:type="gramEnd"/>
                    </w:p>
                  </w:txbxContent>
                </v:textbox>
                <w10:wrap anchorx="page" anchory="page"/>
              </v:shape>
            </w:pict>
          </mc:Fallback>
        </mc:AlternateContent>
      </w:r>
      <w:r w:rsidRPr="00AD355E">
        <w:rPr>
          <w:noProof/>
        </w:rPr>
        <w:drawing>
          <wp:anchor distT="0" distB="0" distL="114300" distR="114300" simplePos="0" relativeHeight="252273664" behindDoc="0" locked="0" layoutInCell="1" allowOverlap="1" wp14:anchorId="14322C73" wp14:editId="63DFE555">
            <wp:simplePos x="0" y="0"/>
            <wp:positionH relativeFrom="column">
              <wp:posOffset>215660</wp:posOffset>
            </wp:positionH>
            <wp:positionV relativeFrom="paragraph">
              <wp:posOffset>-552091</wp:posOffset>
            </wp:positionV>
            <wp:extent cx="1224951" cy="946316"/>
            <wp:effectExtent l="0" t="0" r="0" b="6350"/>
            <wp:wrapNone/>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230069" cy="9502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508F4" w:rsidRDefault="002508F4" w:rsidP="002508F4">
      <w:pPr>
        <w:pStyle w:val="BodyText"/>
        <w:spacing w:before="120" w:line="240" w:lineRule="auto"/>
      </w:pPr>
      <w:r w:rsidRPr="00AD355E">
        <w:rPr>
          <w:b/>
          <w:noProof/>
        </w:rPr>
        <mc:AlternateContent>
          <mc:Choice Requires="wps">
            <w:drawing>
              <wp:anchor distT="0" distB="0" distL="114300" distR="114300" simplePos="0" relativeHeight="252271616" behindDoc="0" locked="0" layoutInCell="1" allowOverlap="1" wp14:anchorId="1F6DD881" wp14:editId="5417928C">
                <wp:simplePos x="0" y="0"/>
                <wp:positionH relativeFrom="column">
                  <wp:posOffset>-93345</wp:posOffset>
                </wp:positionH>
                <wp:positionV relativeFrom="paragraph">
                  <wp:posOffset>-361950</wp:posOffset>
                </wp:positionV>
                <wp:extent cx="7143750" cy="8991600"/>
                <wp:effectExtent l="0" t="0" r="19050" b="19050"/>
                <wp:wrapNone/>
                <wp:docPr id="6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D0D9645" id="Rectangle 295" o:spid="_x0000_s1026" style="position:absolute;margin-left:-7.35pt;margin-top:-28.5pt;width:562.5pt;height:708pt;z-index:25227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" filled="f" strokecolor="red" strokeweight="1.75pt">
                <v:textbox inset="0,0,0,0"/>
              </v:rect>
            </w:pict>
          </mc:Fallback>
        </mc:AlternateContent>
      </w:r>
    </w:p>
    <w:p w:rsidR="002508F4" w:rsidRDefault="00502C5D" w:rsidP="002508F4">
      <w:pPr>
        <w:pStyle w:val="BodyText"/>
        <w:spacing w:before="120" w:line="240" w:lineRule="auto"/>
      </w:pPr>
      <w:r w:rsidRPr="0049613E">
        <w:rPr>
          <w:b/>
          <w:noProof/>
        </w:rPr>
        <mc:AlternateContent>
          <mc:Choice Requires="wps">
            <w:drawing>
              <wp:anchor distT="0" distB="0" distL="114300" distR="114300" simplePos="0" relativeHeight="252274688" behindDoc="0" locked="0" layoutInCell="1" allowOverlap="1" wp14:anchorId="275DDBDA" wp14:editId="56C80F9D">
                <wp:simplePos x="0" y="0"/>
                <wp:positionH relativeFrom="page">
                  <wp:posOffset>2682240</wp:posOffset>
                </wp:positionH>
                <wp:positionV relativeFrom="page">
                  <wp:posOffset>1653540</wp:posOffset>
                </wp:positionV>
                <wp:extent cx="3303905" cy="320675"/>
                <wp:effectExtent l="0" t="0" r="10795" b="3175"/>
                <wp:wrapNone/>
                <wp:docPr id="3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320675"/>
                        </a:xfrm>
                        <a:prstGeom prst="rect">
                          <a:avLst/>
                        </a:prstGeom>
                        <a:noFill/>
                        <a:ln>
                          <a:noFill/>
                        </a:ln>
                        <a:extLst/>
                      </wps:spPr>
                      <wps:txbx>
                        <w:txbxContent>
                          <w:p w:rsidR="00484961" w:rsidRPr="00566B33" w:rsidRDefault="00484961" w:rsidP="002508F4">
                            <w:pPr>
                              <w:pStyle w:val="Heading1"/>
                              <w:spacing w:before="0" w:line="240" w:lineRule="auto"/>
                              <w:rPr>
                                <w:rFonts w:ascii="Arial" w:hAnsi="Arial" w:cs="Arial"/>
                                <w:color w:val="0070C0"/>
                                <w:sz w:val="40"/>
                                <w:szCs w:val="40"/>
                              </w:rPr>
                            </w:pPr>
                            <w:r w:rsidRPr="00566B33">
                              <w:rPr>
                                <w:rFonts w:ascii="Arial" w:hAnsi="Arial" w:cs="Arial"/>
                                <w:color w:val="0070C0"/>
                                <w:sz w:val="40"/>
                                <w:szCs w:val="40"/>
                              </w:rPr>
                              <w:t>The Goals of First Step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202" type="#_x0000_t202" style="position:absolute;margin-left:211.2pt;margin-top:130.2pt;width:260.15pt;height:25.25pt;z-index:25227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" filled="f" stroked="f">
                <v:textbox inset="0,0,0,0">
                  <w:txbxContent>
                    <w:p w:rsidR="00484961" w:rsidRPr="00566B33" w:rsidRDefault="00484961" w:rsidP="002508F4">
                      <w:pPr>
                        <w:pStyle w:val="Heading1"/>
                        <w:spacing w:before="0" w:line="240" w:lineRule="auto"/>
                        <w:rPr>
                          <w:rFonts w:ascii="Arial" w:hAnsi="Arial" w:cs="Arial"/>
                          <w:color w:val="0070C0"/>
                          <w:sz w:val="40"/>
                          <w:szCs w:val="40"/>
                        </w:rPr>
                      </w:pPr>
                      <w:r w:rsidRPr="00566B33">
                        <w:rPr>
                          <w:rFonts w:ascii="Arial" w:hAnsi="Arial" w:cs="Arial"/>
                          <w:color w:val="0070C0"/>
                          <w:sz w:val="40"/>
                          <w:szCs w:val="40"/>
                        </w:rPr>
                        <w:t>The Goals of First Steps</w:t>
                      </w:r>
                    </w:p>
                  </w:txbxContent>
                </v:textbox>
                <w10:wrap anchorx="page" anchory="page"/>
              </v:shape>
            </w:pict>
          </mc:Fallback>
        </mc:AlternateContent>
      </w:r>
    </w:p>
    <w:p w:rsidR="002508F4" w:rsidRDefault="002508F4" w:rsidP="002508F4">
      <w:pPr>
        <w:pStyle w:val="BodyText"/>
        <w:spacing w:before="120" w:line="240" w:lineRule="auto"/>
      </w:pPr>
    </w:p>
    <w:p w:rsidR="002508F4" w:rsidRDefault="00502C5D" w:rsidP="002508F4">
      <w:pPr>
        <w:pStyle w:val="BodyText"/>
        <w:spacing w:before="120" w:line="240" w:lineRule="auto"/>
      </w:pPr>
      <w:r w:rsidRPr="00AD355E">
        <w:rPr>
          <w:b/>
          <w:noProof/>
        </w:rPr>
        <mc:AlternateContent>
          <mc:Choice Requires="wps">
            <w:drawing>
              <wp:anchor distT="0" distB="0" distL="114300" distR="114300" simplePos="0" relativeHeight="252275712" behindDoc="0" locked="0" layoutInCell="1" allowOverlap="1" wp14:anchorId="540BD692" wp14:editId="65338564">
                <wp:simplePos x="0" y="0"/>
                <wp:positionH relativeFrom="page">
                  <wp:posOffset>490855</wp:posOffset>
                </wp:positionH>
                <wp:positionV relativeFrom="page">
                  <wp:posOffset>2089785</wp:posOffset>
                </wp:positionV>
                <wp:extent cx="6909435" cy="2768600"/>
                <wp:effectExtent l="0" t="0" r="24765" b="12700"/>
                <wp:wrapNone/>
                <wp:docPr id="323"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9435" cy="2768600"/>
                        </a:xfrm>
                        <a:prstGeom prst="rect">
                          <a:avLst/>
                        </a:prstGeom>
                        <a:solidFill>
                          <a:srgbClr val="FFFF00"/>
                        </a:solidFill>
                        <a:ln w="15875">
                          <a:solidFill>
                            <a:srgbClr val="FF0000"/>
                          </a:solidFill>
                          <a:miter lim="800000"/>
                          <a:headEnd/>
                          <a:tailEnd/>
                        </a:ln>
                        <a:extLst/>
                      </wps:spPr>
                      <wps:txbx>
                        <w:txbxContent>
                          <w:p w:rsidR="00484961" w:rsidRPr="00DF3CCB" w:rsidRDefault="00484961" w:rsidP="002508F4">
                            <w:pPr>
                              <w:pStyle w:val="NoSpacing"/>
                              <w:jc w:val="both"/>
                              <w:rPr>
                                <w:sz w:val="28"/>
                                <w:szCs w:val="28"/>
                              </w:rPr>
                            </w:pPr>
                            <w:r w:rsidRPr="00DF3CCB">
                              <w:rPr>
                                <w:b/>
                                <w:sz w:val="28"/>
                                <w:szCs w:val="28"/>
                              </w:rPr>
                              <w:t xml:space="preserve"> (1) </w:t>
                            </w:r>
                            <w:proofErr w:type="gramStart"/>
                            <w:r w:rsidRPr="00DF3CCB">
                              <w:rPr>
                                <w:b/>
                                <w:sz w:val="28"/>
                                <w:szCs w:val="28"/>
                              </w:rPr>
                              <w:t>provide</w:t>
                            </w:r>
                            <w:proofErr w:type="gramEnd"/>
                            <w:r w:rsidRPr="00DF3CCB">
                              <w:rPr>
                                <w:b/>
                                <w:sz w:val="28"/>
                                <w:szCs w:val="28"/>
                              </w:rPr>
                              <w:t xml:space="preserve"> parents with access to the support they might seek and want</w:t>
                            </w:r>
                            <w:r w:rsidRPr="00DF3CCB">
                              <w:rPr>
                                <w:sz w:val="28"/>
                                <w:szCs w:val="28"/>
                              </w:rPr>
                              <w:t xml:space="preserve"> to strengthen their families and to promote the optimal development of their preschool children; </w:t>
                            </w:r>
                          </w:p>
                          <w:p w:rsidR="00484961" w:rsidRPr="00DF3CCB" w:rsidRDefault="00484961" w:rsidP="002508F4">
                            <w:pPr>
                              <w:pStyle w:val="NoSpacing"/>
                              <w:jc w:val="both"/>
                              <w:rPr>
                                <w:sz w:val="28"/>
                                <w:szCs w:val="28"/>
                              </w:rPr>
                            </w:pPr>
                            <w:r w:rsidRPr="00DF3CCB">
                              <w:rPr>
                                <w:b/>
                                <w:sz w:val="28"/>
                                <w:szCs w:val="28"/>
                              </w:rPr>
                              <w:t>(2</w:t>
                            </w:r>
                            <w:proofErr w:type="gramStart"/>
                            <w:r w:rsidRPr="00DF3CCB">
                              <w:rPr>
                                <w:b/>
                                <w:sz w:val="28"/>
                                <w:szCs w:val="28"/>
                              </w:rPr>
                              <w:t>)increase</w:t>
                            </w:r>
                            <w:proofErr w:type="gramEnd"/>
                            <w:r w:rsidRPr="00DF3CCB">
                              <w:rPr>
                                <w:b/>
                                <w:sz w:val="28"/>
                                <w:szCs w:val="28"/>
                              </w:rPr>
                              <w:t xml:space="preserve"> comprehensive services</w:t>
                            </w:r>
                            <w:r w:rsidRPr="00DF3CCB">
                              <w:rPr>
                                <w:sz w:val="28"/>
                                <w:szCs w:val="28"/>
                              </w:rPr>
                              <w:t xml:space="preserve"> so children have reduced risk for major physical, developmental, and learning problems; </w:t>
                            </w:r>
                          </w:p>
                          <w:p w:rsidR="00484961" w:rsidRPr="00DF3CCB" w:rsidRDefault="00484961" w:rsidP="002508F4">
                            <w:pPr>
                              <w:pStyle w:val="NoSpacing"/>
                              <w:jc w:val="both"/>
                              <w:rPr>
                                <w:sz w:val="28"/>
                                <w:szCs w:val="28"/>
                              </w:rPr>
                            </w:pPr>
                            <w:r w:rsidRPr="00DF3CCB">
                              <w:rPr>
                                <w:b/>
                                <w:sz w:val="28"/>
                                <w:szCs w:val="28"/>
                              </w:rPr>
                              <w:t>(3</w:t>
                            </w:r>
                            <w:proofErr w:type="gramStart"/>
                            <w:r w:rsidRPr="00DF3CCB">
                              <w:rPr>
                                <w:b/>
                                <w:sz w:val="28"/>
                                <w:szCs w:val="28"/>
                              </w:rPr>
                              <w:t>)promote</w:t>
                            </w:r>
                            <w:proofErr w:type="gramEnd"/>
                            <w:r w:rsidRPr="00DF3CCB">
                              <w:rPr>
                                <w:b/>
                                <w:sz w:val="28"/>
                                <w:szCs w:val="28"/>
                              </w:rPr>
                              <w:t xml:space="preserve"> high</w:t>
                            </w:r>
                            <w:r w:rsidRPr="00DF3CCB">
                              <w:rPr>
                                <w:b/>
                                <w:sz w:val="28"/>
                                <w:szCs w:val="28"/>
                              </w:rPr>
                              <w:noBreakHyphen/>
                              <w:t>quality preschool programs</w:t>
                            </w:r>
                            <w:r w:rsidRPr="00DF3CCB">
                              <w:rPr>
                                <w:sz w:val="28"/>
                                <w:szCs w:val="28"/>
                              </w:rPr>
                              <w:t xml:space="preserve"> that provide a healthy environment that will promote normal growth and development; </w:t>
                            </w:r>
                          </w:p>
                          <w:p w:rsidR="00484961" w:rsidRPr="00DF3CCB" w:rsidRDefault="00484961" w:rsidP="002508F4">
                            <w:pPr>
                              <w:pStyle w:val="NoSpacing"/>
                              <w:jc w:val="both"/>
                              <w:rPr>
                                <w:sz w:val="28"/>
                                <w:szCs w:val="28"/>
                              </w:rPr>
                            </w:pPr>
                            <w:r w:rsidRPr="00DF3CCB">
                              <w:rPr>
                                <w:b/>
                                <w:sz w:val="28"/>
                                <w:szCs w:val="28"/>
                              </w:rPr>
                              <w:t>(4)provide services</w:t>
                            </w:r>
                            <w:r w:rsidRPr="00DF3CCB">
                              <w:rPr>
                                <w:sz w:val="28"/>
                                <w:szCs w:val="28"/>
                              </w:rPr>
                              <w:t xml:space="preserve"> so all children receive the protection, nutrition, and health care needed to thrive in the early years of life so they arrive at school ready to succeed; and </w:t>
                            </w:r>
                          </w:p>
                          <w:p w:rsidR="00484961" w:rsidRDefault="00484961" w:rsidP="002508F4">
                            <w:pPr>
                              <w:pStyle w:val="NoSpacing"/>
                              <w:jc w:val="both"/>
                              <w:rPr>
                                <w:sz w:val="28"/>
                                <w:szCs w:val="28"/>
                              </w:rPr>
                            </w:pPr>
                            <w:r w:rsidRPr="00DF3CCB">
                              <w:rPr>
                                <w:b/>
                                <w:sz w:val="28"/>
                                <w:szCs w:val="28"/>
                              </w:rPr>
                              <w:t>(5</w:t>
                            </w:r>
                            <w:proofErr w:type="gramStart"/>
                            <w:r w:rsidRPr="00DF3CCB">
                              <w:rPr>
                                <w:b/>
                                <w:sz w:val="28"/>
                                <w:szCs w:val="28"/>
                              </w:rPr>
                              <w:t>)mobilize</w:t>
                            </w:r>
                            <w:proofErr w:type="gramEnd"/>
                            <w:r w:rsidRPr="00DF3CCB">
                              <w:rPr>
                                <w:b/>
                                <w:sz w:val="28"/>
                                <w:szCs w:val="28"/>
                              </w:rPr>
                              <w:t xml:space="preserve"> communities</w:t>
                            </w:r>
                            <w:r w:rsidRPr="00DF3CCB">
                              <w:rPr>
                                <w:sz w:val="28"/>
                                <w:szCs w:val="28"/>
                              </w:rPr>
                              <w:t xml:space="preserve"> to focus efforts on providing enhanced services to support families and their young children so as to enable every child to reach school healthy and ready to succeed.               </w:t>
                            </w:r>
                          </w:p>
                          <w:p w:rsidR="00484961" w:rsidRPr="00DF3CCB" w:rsidRDefault="00484961" w:rsidP="002508F4">
                            <w:pPr>
                              <w:pStyle w:val="NoSpacing"/>
                              <w:jc w:val="center"/>
                              <w:rPr>
                                <w:sz w:val="28"/>
                                <w:szCs w:val="28"/>
                              </w:rPr>
                            </w:pPr>
                            <w:r w:rsidRPr="00DF3CCB">
                              <w:rPr>
                                <w:sz w:val="28"/>
                                <w:szCs w:val="28"/>
                              </w:rPr>
                              <w:t>-- Section 59</w:t>
                            </w:r>
                            <w:r w:rsidRPr="00DF3CCB">
                              <w:rPr>
                                <w:sz w:val="28"/>
                                <w:szCs w:val="28"/>
                              </w:rPr>
                              <w:noBreakHyphen/>
                              <w:t>152</w:t>
                            </w:r>
                            <w:r w:rsidRPr="00DF3CCB">
                              <w:rPr>
                                <w:sz w:val="28"/>
                                <w:szCs w:val="28"/>
                              </w:rPr>
                              <w:noBreakHyphen/>
                              <w:t>30</w:t>
                            </w:r>
                          </w:p>
                          <w:p w:rsidR="00484961" w:rsidRPr="006D73EC" w:rsidRDefault="00484961" w:rsidP="002508F4">
                            <w:pPr>
                              <w:pStyle w:val="NoSpacing"/>
                              <w:jc w:val="both"/>
                              <w:rPr>
                                <w:rFonts w:cstheme="minorHAnsi"/>
                                <w:sz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03" type="#_x0000_t202" style="position:absolute;margin-left:38.65pt;margin-top:164.55pt;width:544.05pt;height:218pt;z-index:25227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" fillcolor="yellow" strokecolor="red" strokeweight="1.25pt">
                <v:textbox inset="2.88pt,2.88pt,2.88pt,2.88pt">
                  <w:txbxContent>
                    <w:p w:rsidR="00484961" w:rsidRPr="00DF3CCB" w:rsidRDefault="00484961" w:rsidP="002508F4">
                      <w:pPr>
                        <w:pStyle w:val="NoSpacing"/>
                        <w:jc w:val="both"/>
                        <w:rPr>
                          <w:sz w:val="28"/>
                          <w:szCs w:val="28"/>
                        </w:rPr>
                      </w:pPr>
                      <w:r w:rsidRPr="00DF3CCB">
                        <w:rPr>
                          <w:b/>
                          <w:sz w:val="28"/>
                          <w:szCs w:val="28"/>
                        </w:rPr>
                        <w:t xml:space="preserve"> (1) </w:t>
                      </w:r>
                      <w:proofErr w:type="gramStart"/>
                      <w:r w:rsidRPr="00DF3CCB">
                        <w:rPr>
                          <w:b/>
                          <w:sz w:val="28"/>
                          <w:szCs w:val="28"/>
                        </w:rPr>
                        <w:t>provide</w:t>
                      </w:r>
                      <w:proofErr w:type="gramEnd"/>
                      <w:r w:rsidRPr="00DF3CCB">
                        <w:rPr>
                          <w:b/>
                          <w:sz w:val="28"/>
                          <w:szCs w:val="28"/>
                        </w:rPr>
                        <w:t xml:space="preserve"> parents with access to the support they might seek and want</w:t>
                      </w:r>
                      <w:r w:rsidRPr="00DF3CCB">
                        <w:rPr>
                          <w:sz w:val="28"/>
                          <w:szCs w:val="28"/>
                        </w:rPr>
                        <w:t xml:space="preserve"> to strengthen their families and to promote the optimal development of their preschool children; </w:t>
                      </w:r>
                    </w:p>
                    <w:p w:rsidR="00484961" w:rsidRPr="00DF3CCB" w:rsidRDefault="00484961" w:rsidP="002508F4">
                      <w:pPr>
                        <w:pStyle w:val="NoSpacing"/>
                        <w:jc w:val="both"/>
                        <w:rPr>
                          <w:sz w:val="28"/>
                          <w:szCs w:val="28"/>
                        </w:rPr>
                      </w:pPr>
                      <w:r w:rsidRPr="00DF3CCB">
                        <w:rPr>
                          <w:b/>
                          <w:sz w:val="28"/>
                          <w:szCs w:val="28"/>
                        </w:rPr>
                        <w:t>(2</w:t>
                      </w:r>
                      <w:proofErr w:type="gramStart"/>
                      <w:r w:rsidRPr="00DF3CCB">
                        <w:rPr>
                          <w:b/>
                          <w:sz w:val="28"/>
                          <w:szCs w:val="28"/>
                        </w:rPr>
                        <w:t>)increase</w:t>
                      </w:r>
                      <w:proofErr w:type="gramEnd"/>
                      <w:r w:rsidRPr="00DF3CCB">
                        <w:rPr>
                          <w:b/>
                          <w:sz w:val="28"/>
                          <w:szCs w:val="28"/>
                        </w:rPr>
                        <w:t xml:space="preserve"> comprehensive services</w:t>
                      </w:r>
                      <w:r w:rsidRPr="00DF3CCB">
                        <w:rPr>
                          <w:sz w:val="28"/>
                          <w:szCs w:val="28"/>
                        </w:rPr>
                        <w:t xml:space="preserve"> so children have reduced risk for major physical, developmental, and learning problems; </w:t>
                      </w:r>
                    </w:p>
                    <w:p w:rsidR="00484961" w:rsidRPr="00DF3CCB" w:rsidRDefault="00484961" w:rsidP="002508F4">
                      <w:pPr>
                        <w:pStyle w:val="NoSpacing"/>
                        <w:jc w:val="both"/>
                        <w:rPr>
                          <w:sz w:val="28"/>
                          <w:szCs w:val="28"/>
                        </w:rPr>
                      </w:pPr>
                      <w:r w:rsidRPr="00DF3CCB">
                        <w:rPr>
                          <w:b/>
                          <w:sz w:val="28"/>
                          <w:szCs w:val="28"/>
                        </w:rPr>
                        <w:t>(3</w:t>
                      </w:r>
                      <w:proofErr w:type="gramStart"/>
                      <w:r w:rsidRPr="00DF3CCB">
                        <w:rPr>
                          <w:b/>
                          <w:sz w:val="28"/>
                          <w:szCs w:val="28"/>
                        </w:rPr>
                        <w:t>)promote</w:t>
                      </w:r>
                      <w:proofErr w:type="gramEnd"/>
                      <w:r w:rsidRPr="00DF3CCB">
                        <w:rPr>
                          <w:b/>
                          <w:sz w:val="28"/>
                          <w:szCs w:val="28"/>
                        </w:rPr>
                        <w:t xml:space="preserve"> high</w:t>
                      </w:r>
                      <w:r w:rsidRPr="00DF3CCB">
                        <w:rPr>
                          <w:b/>
                          <w:sz w:val="28"/>
                          <w:szCs w:val="28"/>
                        </w:rPr>
                        <w:noBreakHyphen/>
                        <w:t>quality preschool programs</w:t>
                      </w:r>
                      <w:r w:rsidRPr="00DF3CCB">
                        <w:rPr>
                          <w:sz w:val="28"/>
                          <w:szCs w:val="28"/>
                        </w:rPr>
                        <w:t xml:space="preserve"> that provide a healthy environment that will promote normal growth and development; </w:t>
                      </w:r>
                    </w:p>
                    <w:p w:rsidR="00484961" w:rsidRPr="00DF3CCB" w:rsidRDefault="00484961" w:rsidP="002508F4">
                      <w:pPr>
                        <w:pStyle w:val="NoSpacing"/>
                        <w:jc w:val="both"/>
                        <w:rPr>
                          <w:sz w:val="28"/>
                          <w:szCs w:val="28"/>
                        </w:rPr>
                      </w:pPr>
                      <w:r w:rsidRPr="00DF3CCB">
                        <w:rPr>
                          <w:b/>
                          <w:sz w:val="28"/>
                          <w:szCs w:val="28"/>
                        </w:rPr>
                        <w:t>(4)provide services</w:t>
                      </w:r>
                      <w:r w:rsidRPr="00DF3CCB">
                        <w:rPr>
                          <w:sz w:val="28"/>
                          <w:szCs w:val="28"/>
                        </w:rPr>
                        <w:t xml:space="preserve"> so all children receive the protection, nutrition, and health care needed to thrive in the early years of life so they arrive at school ready to succeed; and </w:t>
                      </w:r>
                    </w:p>
                    <w:p w:rsidR="00484961" w:rsidRDefault="00484961" w:rsidP="002508F4">
                      <w:pPr>
                        <w:pStyle w:val="NoSpacing"/>
                        <w:jc w:val="both"/>
                        <w:rPr>
                          <w:sz w:val="28"/>
                          <w:szCs w:val="28"/>
                        </w:rPr>
                      </w:pPr>
                      <w:r w:rsidRPr="00DF3CCB">
                        <w:rPr>
                          <w:b/>
                          <w:sz w:val="28"/>
                          <w:szCs w:val="28"/>
                        </w:rPr>
                        <w:t>(5</w:t>
                      </w:r>
                      <w:proofErr w:type="gramStart"/>
                      <w:r w:rsidRPr="00DF3CCB">
                        <w:rPr>
                          <w:b/>
                          <w:sz w:val="28"/>
                          <w:szCs w:val="28"/>
                        </w:rPr>
                        <w:t>)mobilize</w:t>
                      </w:r>
                      <w:proofErr w:type="gramEnd"/>
                      <w:r w:rsidRPr="00DF3CCB">
                        <w:rPr>
                          <w:b/>
                          <w:sz w:val="28"/>
                          <w:szCs w:val="28"/>
                        </w:rPr>
                        <w:t xml:space="preserve"> communities</w:t>
                      </w:r>
                      <w:r w:rsidRPr="00DF3CCB">
                        <w:rPr>
                          <w:sz w:val="28"/>
                          <w:szCs w:val="28"/>
                        </w:rPr>
                        <w:t xml:space="preserve"> to focus efforts on providing enhanced services to support families and their young children so as to enable every child to reach school healthy and ready to succeed.               </w:t>
                      </w:r>
                    </w:p>
                    <w:p w:rsidR="00484961" w:rsidRPr="00DF3CCB" w:rsidRDefault="00484961" w:rsidP="002508F4">
                      <w:pPr>
                        <w:pStyle w:val="NoSpacing"/>
                        <w:jc w:val="center"/>
                        <w:rPr>
                          <w:sz w:val="28"/>
                          <w:szCs w:val="28"/>
                        </w:rPr>
                      </w:pPr>
                      <w:r w:rsidRPr="00DF3CCB">
                        <w:rPr>
                          <w:sz w:val="28"/>
                          <w:szCs w:val="28"/>
                        </w:rPr>
                        <w:t>-- Section 59</w:t>
                      </w:r>
                      <w:r w:rsidRPr="00DF3CCB">
                        <w:rPr>
                          <w:sz w:val="28"/>
                          <w:szCs w:val="28"/>
                        </w:rPr>
                        <w:noBreakHyphen/>
                        <w:t>152</w:t>
                      </w:r>
                      <w:r w:rsidRPr="00DF3CCB">
                        <w:rPr>
                          <w:sz w:val="28"/>
                          <w:szCs w:val="28"/>
                        </w:rPr>
                        <w:noBreakHyphen/>
                        <w:t>30</w:t>
                      </w:r>
                    </w:p>
                    <w:p w:rsidR="00484961" w:rsidRPr="006D73EC" w:rsidRDefault="00484961" w:rsidP="002508F4">
                      <w:pPr>
                        <w:pStyle w:val="NoSpacing"/>
                        <w:jc w:val="both"/>
                        <w:rPr>
                          <w:rFonts w:cstheme="minorHAnsi"/>
                          <w:sz w:val="20"/>
                        </w:rPr>
                      </w:pPr>
                    </w:p>
                  </w:txbxContent>
                </v:textbox>
                <w10:wrap anchorx="page" anchory="page"/>
              </v:shape>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502C5D" w:rsidP="002508F4">
      <w:pPr>
        <w:pStyle w:val="BodyText"/>
        <w:spacing w:before="120" w:line="240" w:lineRule="auto"/>
      </w:pPr>
      <w:r w:rsidRPr="00AD355E">
        <w:rPr>
          <w:b/>
          <w:noProof/>
        </w:rPr>
        <mc:AlternateContent>
          <mc:Choice Requires="wps">
            <w:drawing>
              <wp:anchor distT="0" distB="0" distL="114300" distR="114300" simplePos="0" relativeHeight="252276736" behindDoc="0" locked="0" layoutInCell="1" allowOverlap="1" wp14:anchorId="04912BD1" wp14:editId="504AA646">
                <wp:simplePos x="0" y="0"/>
                <wp:positionH relativeFrom="page">
                  <wp:posOffset>4038600</wp:posOffset>
                </wp:positionH>
                <wp:positionV relativeFrom="page">
                  <wp:posOffset>5229225</wp:posOffset>
                </wp:positionV>
                <wp:extent cx="3366135" cy="2562225"/>
                <wp:effectExtent l="0" t="0" r="24765" b="28575"/>
                <wp:wrapNone/>
                <wp:docPr id="325"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6135" cy="2562225"/>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484961" w:rsidRDefault="00484961" w:rsidP="002508F4">
                            <w:pPr>
                              <w:pStyle w:val="BodyText"/>
                              <w:spacing w:line="240" w:lineRule="auto"/>
                              <w:jc w:val="center"/>
                              <w:rPr>
                                <w:rFonts w:cstheme="minorHAnsi"/>
                                <w:sz w:val="20"/>
                              </w:rPr>
                            </w:pPr>
                            <w:r>
                              <w:rPr>
                                <w:rFonts w:cstheme="minorHAnsi"/>
                                <w:noProof/>
                                <w:sz w:val="20"/>
                              </w:rPr>
                              <w:drawing>
                                <wp:inline distT="0" distB="0" distL="0" distR="0" wp14:anchorId="45A4AE9E" wp14:editId="59CBCB2C">
                                  <wp:extent cx="1174528" cy="601946"/>
                                  <wp:effectExtent l="0" t="0" r="6985" b="825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1174528" cy="601946"/>
                                          </a:xfrm>
                                          <a:prstGeom prst="rect">
                                            <a:avLst/>
                                          </a:prstGeom>
                                          <a:noFill/>
                                          <a:ln>
                                            <a:noFill/>
                                          </a:ln>
                                        </pic:spPr>
                                      </pic:pic>
                                    </a:graphicData>
                                  </a:graphic>
                                </wp:inline>
                              </w:drawing>
                            </w:r>
                          </w:p>
                          <w:p w:rsidR="00502C5D" w:rsidRPr="00502C5D" w:rsidRDefault="00502C5D" w:rsidP="002508F4">
                            <w:pPr>
                              <w:pStyle w:val="BodyText"/>
                              <w:spacing w:line="240" w:lineRule="auto"/>
                              <w:jc w:val="center"/>
                              <w:rPr>
                                <w:rFonts w:cstheme="minorHAnsi"/>
                                <w:b/>
                                <w:sz w:val="20"/>
                              </w:rPr>
                            </w:pPr>
                            <w:r w:rsidRPr="00502C5D">
                              <w:rPr>
                                <w:rFonts w:cstheme="minorHAnsi"/>
                                <w:b/>
                              </w:rPr>
                              <w:t>EARLY HEAD START – CHILD CARE PARTNERSHIP</w:t>
                            </w:r>
                          </w:p>
                          <w:p w:rsidR="00484961" w:rsidRPr="00502C5D" w:rsidRDefault="00BB69AE" w:rsidP="002508F4">
                            <w:pPr>
                              <w:pStyle w:val="BodyText"/>
                              <w:spacing w:line="240" w:lineRule="auto"/>
                              <w:jc w:val="center"/>
                              <w:rPr>
                                <w:rFonts w:ascii="Calibri" w:hAnsi="Calibri" w:cstheme="minorHAnsi"/>
                                <w:b/>
                                <w:color w:val="FF0000"/>
                                <w:sz w:val="20"/>
                                <w:szCs w:val="20"/>
                              </w:rPr>
                            </w:pPr>
                            <w:r>
                              <w:rPr>
                                <w:rFonts w:cstheme="minorHAnsi"/>
                                <w:sz w:val="20"/>
                              </w:rPr>
                              <w:t>Low income families with children 0-36 months, and families with infants or toddlers with special needs, are invited to apply for this year-round, comprehensive program</w:t>
                            </w:r>
                            <w:r w:rsidR="00502C5D">
                              <w:rPr>
                                <w:rFonts w:cstheme="minorHAnsi"/>
                                <w:sz w:val="20"/>
                              </w:rPr>
                              <w:t>. Available in the following counties</w:t>
                            </w:r>
                            <w:r w:rsidR="00502C5D" w:rsidRPr="00502C5D">
                              <w:rPr>
                                <w:rFonts w:ascii="Calibri" w:hAnsi="Calibri" w:cstheme="minorHAnsi"/>
                                <w:b/>
                                <w:sz w:val="20"/>
                                <w:szCs w:val="20"/>
                              </w:rPr>
                              <w:t xml:space="preserve">: </w:t>
                            </w:r>
                            <w:r w:rsidR="00502C5D" w:rsidRPr="00502C5D">
                              <w:rPr>
                                <w:rStyle w:val="Strong"/>
                                <w:rFonts w:ascii="Calibri" w:hAnsi="Calibri" w:cs="Arial"/>
                                <w:b w:val="0"/>
                                <w:color w:val="111111"/>
                                <w:sz w:val="20"/>
                                <w:szCs w:val="20"/>
                                <w:shd w:val="clear" w:color="auto" w:fill="FFFFFF"/>
                              </w:rPr>
                              <w:t>Allendale, Anderson, Bamberg, Berkeley, Dillon, Georgetown, Laurens, Lexington, Newberry, Orangeburg, Saluda and York</w:t>
                            </w:r>
                            <w:r w:rsidR="00502C5D">
                              <w:rPr>
                                <w:rStyle w:val="Strong"/>
                                <w:rFonts w:ascii="Calibri" w:hAnsi="Calibri" w:cs="Arial"/>
                                <w:b w:val="0"/>
                                <w:color w:val="111111"/>
                                <w:sz w:val="20"/>
                                <w:szCs w:val="20"/>
                                <w:shd w:val="clear" w:color="auto" w:fill="FFFFFF"/>
                              </w:rPr>
                              <w:t>, and coming coon to Fairfield and McCormick counties</w:t>
                            </w:r>
                            <w:r w:rsidR="00502C5D" w:rsidRPr="00502C5D">
                              <w:rPr>
                                <w:rStyle w:val="Strong"/>
                                <w:rFonts w:ascii="Calibri" w:hAnsi="Calibri" w:cs="Arial"/>
                                <w:b w:val="0"/>
                                <w:color w:val="111111"/>
                                <w:sz w:val="20"/>
                                <w:szCs w:val="20"/>
                                <w:shd w:val="clear" w:color="auto" w:fill="FFFFFF"/>
                              </w:rPr>
                              <w:t>.</w:t>
                            </w:r>
                            <w:r w:rsidR="00502C5D">
                              <w:rPr>
                                <w:rStyle w:val="Strong"/>
                                <w:rFonts w:ascii="Calibri" w:hAnsi="Calibri" w:cs="Arial"/>
                                <w:b w:val="0"/>
                                <w:color w:val="111111"/>
                                <w:sz w:val="20"/>
                                <w:szCs w:val="20"/>
                                <w:shd w:val="clear" w:color="auto" w:fill="FFFFFF"/>
                              </w:rPr>
                              <w:t xml:space="preserve"> To apply, visit: </w:t>
                            </w:r>
                          </w:p>
                          <w:p w:rsidR="00484961" w:rsidRPr="00942CED" w:rsidRDefault="00BB69AE" w:rsidP="00BB69AE">
                            <w:pPr>
                              <w:pStyle w:val="BodyText"/>
                              <w:spacing w:line="240" w:lineRule="auto"/>
                              <w:jc w:val="center"/>
                              <w:rPr>
                                <w:rFonts w:cstheme="minorHAnsi"/>
                                <w:b/>
                              </w:rPr>
                            </w:pPr>
                            <w:r>
                              <w:rPr>
                                <w:rFonts w:cstheme="minorHAnsi"/>
                                <w:b/>
                              </w:rPr>
                              <w:t>http://scfirststeps.org</w:t>
                            </w:r>
                            <w:r w:rsidRPr="00BB69AE">
                              <w:rPr>
                                <w:rFonts w:cstheme="minorHAnsi"/>
                                <w:b/>
                              </w:rPr>
                              <w:t>/eh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7" o:spid="_x0000_s1204" type="#_x0000_t202" style="position:absolute;margin-left:318pt;margin-top:411.75pt;width:265.05pt;height:201.75pt;z-index:25227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" filled="f" strokecolor="red" strokeweight="1.5pt">
                <v:textbox inset=",7.2pt,,7.2pt">
                  <w:txbxContent>
                    <w:p w:rsidR="00484961" w:rsidRDefault="00484961" w:rsidP="002508F4">
                      <w:pPr>
                        <w:pStyle w:val="BodyText"/>
                        <w:spacing w:line="240" w:lineRule="auto"/>
                        <w:jc w:val="center"/>
                        <w:rPr>
                          <w:rFonts w:cstheme="minorHAnsi"/>
                          <w:sz w:val="20"/>
                        </w:rPr>
                      </w:pPr>
                      <w:r>
                        <w:rPr>
                          <w:rFonts w:cstheme="minorHAnsi"/>
                          <w:noProof/>
                          <w:sz w:val="20"/>
                        </w:rPr>
                        <w:drawing>
                          <wp:inline distT="0" distB="0" distL="0" distR="0" wp14:anchorId="45A4AE9E" wp14:editId="59CBCB2C">
                            <wp:extent cx="1174528" cy="601946"/>
                            <wp:effectExtent l="0" t="0" r="6985" b="825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1174528" cy="601946"/>
                                    </a:xfrm>
                                    <a:prstGeom prst="rect">
                                      <a:avLst/>
                                    </a:prstGeom>
                                    <a:noFill/>
                                    <a:ln>
                                      <a:noFill/>
                                    </a:ln>
                                  </pic:spPr>
                                </pic:pic>
                              </a:graphicData>
                            </a:graphic>
                          </wp:inline>
                        </w:drawing>
                      </w:r>
                    </w:p>
                    <w:p w:rsidR="00502C5D" w:rsidRPr="00502C5D" w:rsidRDefault="00502C5D" w:rsidP="002508F4">
                      <w:pPr>
                        <w:pStyle w:val="BodyText"/>
                        <w:spacing w:line="240" w:lineRule="auto"/>
                        <w:jc w:val="center"/>
                        <w:rPr>
                          <w:rFonts w:cstheme="minorHAnsi"/>
                          <w:b/>
                          <w:sz w:val="20"/>
                        </w:rPr>
                      </w:pPr>
                      <w:r w:rsidRPr="00502C5D">
                        <w:rPr>
                          <w:rFonts w:cstheme="minorHAnsi"/>
                          <w:b/>
                        </w:rPr>
                        <w:t>EARLY HEAD START – CHILD CARE PARTNERSHIP</w:t>
                      </w:r>
                    </w:p>
                    <w:p w:rsidR="00484961" w:rsidRPr="00502C5D" w:rsidRDefault="00BB69AE" w:rsidP="002508F4">
                      <w:pPr>
                        <w:pStyle w:val="BodyText"/>
                        <w:spacing w:line="240" w:lineRule="auto"/>
                        <w:jc w:val="center"/>
                        <w:rPr>
                          <w:rFonts w:ascii="Calibri" w:hAnsi="Calibri" w:cstheme="minorHAnsi"/>
                          <w:b/>
                          <w:color w:val="FF0000"/>
                          <w:sz w:val="20"/>
                          <w:szCs w:val="20"/>
                        </w:rPr>
                      </w:pPr>
                      <w:r>
                        <w:rPr>
                          <w:rFonts w:cstheme="minorHAnsi"/>
                          <w:sz w:val="20"/>
                        </w:rPr>
                        <w:t>Low income families with children 0-36 months, and families with infants or toddlers with special needs, are invited to apply for this year-round, comprehensive program</w:t>
                      </w:r>
                      <w:r w:rsidR="00502C5D">
                        <w:rPr>
                          <w:rFonts w:cstheme="minorHAnsi"/>
                          <w:sz w:val="20"/>
                        </w:rPr>
                        <w:t>. Available in the following counties</w:t>
                      </w:r>
                      <w:r w:rsidR="00502C5D" w:rsidRPr="00502C5D">
                        <w:rPr>
                          <w:rFonts w:ascii="Calibri" w:hAnsi="Calibri" w:cstheme="minorHAnsi"/>
                          <w:b/>
                          <w:sz w:val="20"/>
                          <w:szCs w:val="20"/>
                        </w:rPr>
                        <w:t xml:space="preserve">: </w:t>
                      </w:r>
                      <w:r w:rsidR="00502C5D" w:rsidRPr="00502C5D">
                        <w:rPr>
                          <w:rStyle w:val="Strong"/>
                          <w:rFonts w:ascii="Calibri" w:hAnsi="Calibri" w:cs="Arial"/>
                          <w:b w:val="0"/>
                          <w:color w:val="111111"/>
                          <w:sz w:val="20"/>
                          <w:szCs w:val="20"/>
                          <w:shd w:val="clear" w:color="auto" w:fill="FFFFFF"/>
                        </w:rPr>
                        <w:t>Allendale, Anderson, Bamberg, Berkeley, Dillon, Georgetown, Laurens, Lexington, Newberry, Orangeburg, Saluda and York</w:t>
                      </w:r>
                      <w:r w:rsidR="00502C5D">
                        <w:rPr>
                          <w:rStyle w:val="Strong"/>
                          <w:rFonts w:ascii="Calibri" w:hAnsi="Calibri" w:cs="Arial"/>
                          <w:b w:val="0"/>
                          <w:color w:val="111111"/>
                          <w:sz w:val="20"/>
                          <w:szCs w:val="20"/>
                          <w:shd w:val="clear" w:color="auto" w:fill="FFFFFF"/>
                        </w:rPr>
                        <w:t>, and coming coon to Fairfield and McCormick counties</w:t>
                      </w:r>
                      <w:r w:rsidR="00502C5D" w:rsidRPr="00502C5D">
                        <w:rPr>
                          <w:rStyle w:val="Strong"/>
                          <w:rFonts w:ascii="Calibri" w:hAnsi="Calibri" w:cs="Arial"/>
                          <w:b w:val="0"/>
                          <w:color w:val="111111"/>
                          <w:sz w:val="20"/>
                          <w:szCs w:val="20"/>
                          <w:shd w:val="clear" w:color="auto" w:fill="FFFFFF"/>
                        </w:rPr>
                        <w:t>.</w:t>
                      </w:r>
                      <w:r w:rsidR="00502C5D">
                        <w:rPr>
                          <w:rStyle w:val="Strong"/>
                          <w:rFonts w:ascii="Calibri" w:hAnsi="Calibri" w:cs="Arial"/>
                          <w:b w:val="0"/>
                          <w:color w:val="111111"/>
                          <w:sz w:val="20"/>
                          <w:szCs w:val="20"/>
                          <w:shd w:val="clear" w:color="auto" w:fill="FFFFFF"/>
                        </w:rPr>
                        <w:t xml:space="preserve"> To apply, visit: </w:t>
                      </w:r>
                    </w:p>
                    <w:p w:rsidR="00484961" w:rsidRPr="00942CED" w:rsidRDefault="00BB69AE" w:rsidP="00BB69AE">
                      <w:pPr>
                        <w:pStyle w:val="BodyText"/>
                        <w:spacing w:line="240" w:lineRule="auto"/>
                        <w:jc w:val="center"/>
                        <w:rPr>
                          <w:rFonts w:cstheme="minorHAnsi"/>
                          <w:b/>
                        </w:rPr>
                      </w:pPr>
                      <w:r>
                        <w:rPr>
                          <w:rFonts w:cstheme="minorHAnsi"/>
                          <w:b/>
                        </w:rPr>
                        <w:t>http://scfirststeps.org</w:t>
                      </w:r>
                      <w:r w:rsidRPr="00BB69AE">
                        <w:rPr>
                          <w:rFonts w:cstheme="minorHAnsi"/>
                          <w:b/>
                        </w:rPr>
                        <w:t>/ehs/</w:t>
                      </w:r>
                    </w:p>
                  </w:txbxContent>
                </v:textbox>
                <w10:wrap anchorx="page" anchory="page"/>
              </v:shape>
            </w:pict>
          </mc:Fallback>
        </mc:AlternateContent>
      </w:r>
    </w:p>
    <w:p w:rsidR="002508F4" w:rsidRDefault="00502C5D" w:rsidP="002508F4">
      <w:pPr>
        <w:pStyle w:val="BodyText"/>
        <w:spacing w:before="120" w:line="240" w:lineRule="auto"/>
      </w:pPr>
      <w:r w:rsidRPr="00AD355E">
        <w:rPr>
          <w:b/>
          <w:noProof/>
        </w:rPr>
        <mc:AlternateContent>
          <mc:Choice Requires="wps">
            <w:drawing>
              <wp:anchor distT="0" distB="0" distL="114300" distR="114300" simplePos="0" relativeHeight="252277760" behindDoc="0" locked="0" layoutInCell="1" allowOverlap="1" wp14:anchorId="5AD9B1DB" wp14:editId="6C890402">
                <wp:simplePos x="0" y="0"/>
                <wp:positionH relativeFrom="page">
                  <wp:posOffset>495300</wp:posOffset>
                </wp:positionH>
                <wp:positionV relativeFrom="page">
                  <wp:posOffset>5476875</wp:posOffset>
                </wp:positionV>
                <wp:extent cx="3371850" cy="1943100"/>
                <wp:effectExtent l="0" t="0" r="19050" b="19050"/>
                <wp:wrapNone/>
                <wp:docPr id="32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1943100"/>
                        </a:xfrm>
                        <a:prstGeom prst="rect">
                          <a:avLst/>
                        </a:prstGeom>
                        <a:solidFill>
                          <a:schemeClr val="bg1">
                            <a:alpha val="60000"/>
                          </a:schemeClr>
                        </a:solidFill>
                        <a:ln w="19050">
                          <a:solidFill>
                            <a:srgbClr val="FF0000"/>
                          </a:solidFill>
                        </a:ln>
                      </wps:spPr>
                      <wps:txbx>
                        <w:txbxContent>
                          <w:p w:rsidR="00484961" w:rsidRDefault="00484961" w:rsidP="002508F4">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42FBF8F7" wp14:editId="578B0022">
                                  <wp:extent cx="1207965" cy="603850"/>
                                  <wp:effectExtent l="0" t="0" r="0" b="6350"/>
                                  <wp:docPr id="327" name="Picture 327"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484961" w:rsidRPr="00DF3CCB" w:rsidRDefault="00484961" w:rsidP="002508F4">
                            <w:pPr>
                              <w:pStyle w:val="BodyText"/>
                              <w:spacing w:line="240" w:lineRule="auto"/>
                              <w:rPr>
                                <w:rFonts w:cstheme="minorHAnsi"/>
                                <w:b/>
                                <w:sz w:val="20"/>
                                <w:szCs w:val="20"/>
                              </w:rPr>
                            </w:pPr>
                            <w:r w:rsidRPr="00DF3CCB">
                              <w:rPr>
                                <w:rFonts w:cstheme="minorHAnsi"/>
                                <w:sz w:val="20"/>
                                <w:szCs w:val="20"/>
                              </w:rPr>
                              <w:t xml:space="preserve">Interested parents </w:t>
                            </w:r>
                            <w:r w:rsidR="00BB69AE">
                              <w:rPr>
                                <w:rFonts w:cstheme="minorHAnsi"/>
                                <w:sz w:val="20"/>
                                <w:szCs w:val="20"/>
                              </w:rPr>
                              <w:t xml:space="preserve">with Medicaid-eligible </w:t>
                            </w:r>
                            <w:r w:rsidR="00502C5D">
                              <w:rPr>
                                <w:rFonts w:cstheme="minorHAnsi"/>
                                <w:sz w:val="20"/>
                                <w:szCs w:val="20"/>
                              </w:rPr>
                              <w:t xml:space="preserve">children </w:t>
                            </w:r>
                            <w:r w:rsidR="00BB69AE">
                              <w:rPr>
                                <w:rFonts w:cstheme="minorHAnsi"/>
                                <w:sz w:val="20"/>
                                <w:szCs w:val="20"/>
                              </w:rPr>
                              <w:t xml:space="preserve">who live in eligible school districts </w:t>
                            </w:r>
                            <w:r w:rsidRPr="00DF3CCB">
                              <w:rPr>
                                <w:rFonts w:cstheme="minorHAnsi"/>
                                <w:sz w:val="20"/>
                                <w:szCs w:val="20"/>
                              </w:rPr>
                              <w:t>can contac</w:t>
                            </w:r>
                            <w:r w:rsidR="00BB69AE">
                              <w:rPr>
                                <w:rFonts w:cstheme="minorHAnsi"/>
                                <w:sz w:val="20"/>
                                <w:szCs w:val="20"/>
                              </w:rPr>
                              <w:t>t any p</w:t>
                            </w:r>
                            <w:r w:rsidR="00502C5D">
                              <w:rPr>
                                <w:rFonts w:cstheme="minorHAnsi"/>
                                <w:sz w:val="20"/>
                                <w:szCs w:val="20"/>
                              </w:rPr>
                              <w:t>articipating</w:t>
                            </w:r>
                            <w:r w:rsidR="00BB69AE">
                              <w:rPr>
                                <w:rFonts w:cstheme="minorHAnsi"/>
                                <w:sz w:val="20"/>
                                <w:szCs w:val="20"/>
                              </w:rPr>
                              <w:t xml:space="preserve"> provider</w:t>
                            </w:r>
                            <w:r w:rsidRPr="00DF3CCB">
                              <w:rPr>
                                <w:rFonts w:cstheme="minorHAnsi"/>
                                <w:sz w:val="20"/>
                                <w:szCs w:val="20"/>
                              </w:rPr>
                              <w:t xml:space="preserve"> to complete an application</w:t>
                            </w:r>
                            <w:r w:rsidR="00502C5D">
                              <w:rPr>
                                <w:rFonts w:cstheme="minorHAnsi"/>
                                <w:sz w:val="20"/>
                                <w:szCs w:val="20"/>
                              </w:rPr>
                              <w:t xml:space="preserve"> for free, full-day 4K</w:t>
                            </w:r>
                            <w:r w:rsidRPr="00DF3CCB">
                              <w:rPr>
                                <w:rFonts w:cstheme="minorHAnsi"/>
                                <w:sz w:val="20"/>
                                <w:szCs w:val="20"/>
                              </w:rPr>
                              <w:t>. To view a list of participating First Steps 4K providers, visit:</w:t>
                            </w:r>
                          </w:p>
                          <w:p w:rsidR="00484961" w:rsidRPr="00502C5D" w:rsidRDefault="00484961" w:rsidP="002508F4">
                            <w:pPr>
                              <w:pStyle w:val="BodyText"/>
                              <w:spacing w:line="240" w:lineRule="auto"/>
                              <w:jc w:val="center"/>
                              <w:rPr>
                                <w:rFonts w:cstheme="minorHAnsi"/>
                                <w:b/>
                                <w:szCs w:val="20"/>
                              </w:rPr>
                            </w:pPr>
                            <w:r w:rsidRPr="00502C5D">
                              <w:rPr>
                                <w:b/>
                                <w:szCs w:val="20"/>
                              </w:rPr>
                              <w:t>http://scfirststeps.org/4k</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05" type="#_x0000_t202" style="position:absolute;margin-left:39pt;margin-top:431.25pt;width:265.5pt;height:153pt;z-index:25227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" fillcolor="white [3212]" strokecolor="red" strokeweight="1.5pt">
                <v:fill opacity="39321f"/>
                <v:textbox inset=",7.2pt,,7.2pt">
                  <w:txbxContent>
                    <w:p w:rsidR="00484961" w:rsidRDefault="00484961" w:rsidP="002508F4">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42FBF8F7" wp14:editId="578B0022">
                            <wp:extent cx="1207965" cy="603850"/>
                            <wp:effectExtent l="0" t="0" r="0" b="6350"/>
                            <wp:docPr id="327" name="Picture 327"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484961" w:rsidRPr="00DF3CCB" w:rsidRDefault="00484961" w:rsidP="002508F4">
                      <w:pPr>
                        <w:pStyle w:val="BodyText"/>
                        <w:spacing w:line="240" w:lineRule="auto"/>
                        <w:rPr>
                          <w:rFonts w:cstheme="minorHAnsi"/>
                          <w:b/>
                          <w:sz w:val="20"/>
                          <w:szCs w:val="20"/>
                        </w:rPr>
                      </w:pPr>
                      <w:r w:rsidRPr="00DF3CCB">
                        <w:rPr>
                          <w:rFonts w:cstheme="minorHAnsi"/>
                          <w:sz w:val="20"/>
                          <w:szCs w:val="20"/>
                        </w:rPr>
                        <w:t xml:space="preserve">Interested parents </w:t>
                      </w:r>
                      <w:r w:rsidR="00BB69AE">
                        <w:rPr>
                          <w:rFonts w:cstheme="minorHAnsi"/>
                          <w:sz w:val="20"/>
                          <w:szCs w:val="20"/>
                        </w:rPr>
                        <w:t xml:space="preserve">with Medicaid-eligible </w:t>
                      </w:r>
                      <w:r w:rsidR="00502C5D">
                        <w:rPr>
                          <w:rFonts w:cstheme="minorHAnsi"/>
                          <w:sz w:val="20"/>
                          <w:szCs w:val="20"/>
                        </w:rPr>
                        <w:t xml:space="preserve">children </w:t>
                      </w:r>
                      <w:r w:rsidR="00BB69AE">
                        <w:rPr>
                          <w:rFonts w:cstheme="minorHAnsi"/>
                          <w:sz w:val="20"/>
                          <w:szCs w:val="20"/>
                        </w:rPr>
                        <w:t xml:space="preserve">who live in eligible school districts </w:t>
                      </w:r>
                      <w:r w:rsidRPr="00DF3CCB">
                        <w:rPr>
                          <w:rFonts w:cstheme="minorHAnsi"/>
                          <w:sz w:val="20"/>
                          <w:szCs w:val="20"/>
                        </w:rPr>
                        <w:t>can contac</w:t>
                      </w:r>
                      <w:r w:rsidR="00BB69AE">
                        <w:rPr>
                          <w:rFonts w:cstheme="minorHAnsi"/>
                          <w:sz w:val="20"/>
                          <w:szCs w:val="20"/>
                        </w:rPr>
                        <w:t>t any p</w:t>
                      </w:r>
                      <w:r w:rsidR="00502C5D">
                        <w:rPr>
                          <w:rFonts w:cstheme="minorHAnsi"/>
                          <w:sz w:val="20"/>
                          <w:szCs w:val="20"/>
                        </w:rPr>
                        <w:t>articipating</w:t>
                      </w:r>
                      <w:r w:rsidR="00BB69AE">
                        <w:rPr>
                          <w:rFonts w:cstheme="minorHAnsi"/>
                          <w:sz w:val="20"/>
                          <w:szCs w:val="20"/>
                        </w:rPr>
                        <w:t xml:space="preserve"> provider</w:t>
                      </w:r>
                      <w:r w:rsidRPr="00DF3CCB">
                        <w:rPr>
                          <w:rFonts w:cstheme="minorHAnsi"/>
                          <w:sz w:val="20"/>
                          <w:szCs w:val="20"/>
                        </w:rPr>
                        <w:t xml:space="preserve"> to complete an application</w:t>
                      </w:r>
                      <w:r w:rsidR="00502C5D">
                        <w:rPr>
                          <w:rFonts w:cstheme="minorHAnsi"/>
                          <w:sz w:val="20"/>
                          <w:szCs w:val="20"/>
                        </w:rPr>
                        <w:t xml:space="preserve"> for free, full-day 4K</w:t>
                      </w:r>
                      <w:r w:rsidRPr="00DF3CCB">
                        <w:rPr>
                          <w:rFonts w:cstheme="minorHAnsi"/>
                          <w:sz w:val="20"/>
                          <w:szCs w:val="20"/>
                        </w:rPr>
                        <w:t>. To view a list of participating First Steps 4K providers, visit:</w:t>
                      </w:r>
                    </w:p>
                    <w:p w:rsidR="00484961" w:rsidRPr="00502C5D" w:rsidRDefault="00484961" w:rsidP="002508F4">
                      <w:pPr>
                        <w:pStyle w:val="BodyText"/>
                        <w:spacing w:line="240" w:lineRule="auto"/>
                        <w:jc w:val="center"/>
                        <w:rPr>
                          <w:rFonts w:cstheme="minorHAnsi"/>
                          <w:b/>
                          <w:szCs w:val="20"/>
                        </w:rPr>
                      </w:pPr>
                      <w:r w:rsidRPr="00502C5D">
                        <w:rPr>
                          <w:b/>
                          <w:szCs w:val="20"/>
                        </w:rPr>
                        <w:t>http://scfirststeps.org/4k</w:t>
                      </w:r>
                    </w:p>
                  </w:txbxContent>
                </v:textbox>
                <w10:wrap anchorx="page" anchory="page"/>
              </v:shape>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812683" w:rsidP="002508F4">
      <w:pPr>
        <w:pStyle w:val="BodyText"/>
        <w:spacing w:before="120" w:line="240" w:lineRule="auto"/>
      </w:pPr>
      <w:r>
        <w:rPr>
          <w:noProof/>
        </w:rPr>
        <mc:AlternateContent>
          <mc:Choice Requires="wpg">
            <w:drawing>
              <wp:anchor distT="0" distB="0" distL="114300" distR="114300" simplePos="0" relativeHeight="252417024" behindDoc="0" locked="0" layoutInCell="1" allowOverlap="1" wp14:anchorId="5FE38044" wp14:editId="35BCA8D0">
                <wp:simplePos x="0" y="0"/>
                <wp:positionH relativeFrom="column">
                  <wp:posOffset>146685</wp:posOffset>
                </wp:positionH>
                <wp:positionV relativeFrom="paragraph">
                  <wp:posOffset>208280</wp:posOffset>
                </wp:positionV>
                <wp:extent cx="6677025" cy="1171575"/>
                <wp:effectExtent l="0" t="0" r="9525" b="9525"/>
                <wp:wrapNone/>
                <wp:docPr id="176" name="Group 176"/>
                <wp:cNvGraphicFramePr/>
                <a:graphic xmlns:a="http://schemas.openxmlformats.org/drawingml/2006/main">
                  <a:graphicData uri="http://schemas.microsoft.com/office/word/2010/wordprocessingGroup">
                    <wpg:wgp>
                      <wpg:cNvGrpSpPr/>
                      <wpg:grpSpPr>
                        <a:xfrm>
                          <a:off x="0" y="0"/>
                          <a:ext cx="6677025" cy="1171575"/>
                          <a:chOff x="0" y="0"/>
                          <a:chExt cx="6677025" cy="1171575"/>
                        </a:xfrm>
                      </wpg:grpSpPr>
                      <wps:wsp>
                        <wps:cNvPr id="381" name="Text Box 2"/>
                        <wps:cNvSpPr txBox="1">
                          <a:spLocks noChangeArrowheads="1"/>
                        </wps:cNvSpPr>
                        <wps:spPr bwMode="auto">
                          <a:xfrm>
                            <a:off x="1181100" y="0"/>
                            <a:ext cx="5495925" cy="1171575"/>
                          </a:xfrm>
                          <a:prstGeom prst="rect">
                            <a:avLst/>
                          </a:prstGeom>
                          <a:solidFill>
                            <a:srgbClr val="00B0F0"/>
                          </a:solidFill>
                          <a:ln w="9525">
                            <a:noFill/>
                            <a:miter lim="800000"/>
                            <a:headEnd/>
                            <a:tailEnd/>
                          </a:ln>
                        </wps:spPr>
                        <wps:txbx>
                          <w:txbxContent>
                            <w:p w:rsidR="00DA3A95" w:rsidRDefault="00DA3A95" w:rsidP="00DA3A95">
                              <w:pPr>
                                <w:spacing w:before="120" w:after="0" w:line="240" w:lineRule="auto"/>
                                <w:ind w:left="144"/>
                                <w:rPr>
                                  <w:b/>
                                  <w:color w:val="FFFFFF" w:themeColor="background1"/>
                                </w:rPr>
                              </w:pPr>
                              <w:r>
                                <w:rPr>
                                  <w:b/>
                                  <w:color w:val="FFFFFF" w:themeColor="background1"/>
                                </w:rPr>
                                <w:t>[I CAN] is First Steps’ public awareness campaign for school readiness, in support of the state’s Profile of the Ready Kindergartener.  Includes resources for parents, providers and communities to learn what they can do to support school readiness.</w:t>
                              </w:r>
                            </w:p>
                            <w:p w:rsidR="00DA3A95" w:rsidRPr="00DA3A95" w:rsidRDefault="0088423E" w:rsidP="00DA3A95">
                              <w:pPr>
                                <w:spacing w:after="0" w:line="240" w:lineRule="auto"/>
                                <w:ind w:left="144"/>
                                <w:jc w:val="center"/>
                                <w:rPr>
                                  <w:b/>
                                  <w:color w:val="FFFFFF" w:themeColor="background1"/>
                                </w:rPr>
                              </w:pPr>
                              <w:r>
                                <w:rPr>
                                  <w:b/>
                                  <w:color w:val="FFFFFF" w:themeColor="background1"/>
                                </w:rPr>
                                <w:t xml:space="preserve">Visit: </w:t>
                              </w:r>
                              <w:r w:rsidR="00DA3A95" w:rsidRPr="00DA3A95">
                                <w:rPr>
                                  <w:b/>
                                  <w:color w:val="FFFFFF" w:themeColor="background1"/>
                                  <w:sz w:val="32"/>
                                </w:rPr>
                                <w:t>ican.sc</w:t>
                              </w:r>
                              <w:r w:rsidR="00DA3A95">
                                <w:rPr>
                                  <w:b/>
                                  <w:color w:val="FFFFFF" w:themeColor="background1"/>
                                  <w:sz w:val="32"/>
                                </w:rPr>
                                <w:br/>
                              </w:r>
                              <w:r>
                                <w:rPr>
                                  <w:b/>
                                  <w:color w:val="FFFFFF" w:themeColor="background1"/>
                                </w:rPr>
                                <w:t xml:space="preserve">Like us on </w:t>
                              </w:r>
                              <w:r w:rsidR="00DA3A95">
                                <w:rPr>
                                  <w:b/>
                                  <w:color w:val="FFFFFF" w:themeColor="background1"/>
                                </w:rPr>
                                <w:t xml:space="preserve">Facebook: </w:t>
                              </w:r>
                              <w:proofErr w:type="spellStart"/>
                              <w:r w:rsidR="00DA3A95" w:rsidRPr="00DA3A95">
                                <w:rPr>
                                  <w:b/>
                                  <w:color w:val="FFFFFF" w:themeColor="background1"/>
                                  <w:sz w:val="32"/>
                                </w:rPr>
                                <w:t>icansc</w:t>
                              </w:r>
                              <w:proofErr w:type="spellEnd"/>
                            </w:p>
                          </w:txbxContent>
                        </wps:txbx>
                        <wps:bodyPr rot="0" vert="horz" wrap="square" lIns="91440" tIns="45720" rIns="91440" bIns="45720" anchor="t" anchorCtr="0">
                          <a:noAutofit/>
                        </wps:bodyPr>
                      </wps:wsp>
                      <pic:pic xmlns:pic="http://schemas.openxmlformats.org/drawingml/2006/picture">
                        <pic:nvPicPr>
                          <pic:cNvPr id="163" name="Picture 163" descr="C:\Users\bgardiner\Pictures\I CAN Powered By First Steps.png"/>
                          <pic:cNvPicPr>
                            <a:picLocks noChangeAspect="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28725" cy="1171575"/>
                          </a:xfrm>
                          <a:prstGeom prst="rect">
                            <a:avLst/>
                          </a:prstGeom>
                          <a:solidFill>
                            <a:srgbClr val="00B0F0"/>
                          </a:solidFill>
                          <a:ln>
                            <a:noFill/>
                          </a:ln>
                        </pic:spPr>
                      </pic:pic>
                    </wpg:wgp>
                  </a:graphicData>
                </a:graphic>
              </wp:anchor>
            </w:drawing>
          </mc:Choice>
          <mc:Fallback>
            <w:pict>
              <v:group id="Group 176" o:spid="_x0000_s1206" style="position:absolute;margin-left:11.55pt;margin-top:16.4pt;width:525.75pt;height:92.25pt;z-index:252417024" coordsize="66770,11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&#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">
                <v:shape id="_x0000_s1207" type="#_x0000_t202" style="position:absolute;left:11811;width:54959;height:11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eQTL4A&#10;AADcAAAADwAAAGRycy9kb3ducmV2LnhtbESPzQrCMBCE74LvEFbwIpqqIFqNIoLi1Z8HWJq1KTab&#10;2qRa394IgsdhZr5hVpvWluJJtS8cKxiPEhDEmdMF5wqul/1wDsIHZI2lY1LwJg+bdbezwlS7F5/o&#10;eQ65iBD2KSowIVSplD4zZNGPXEUcvZurLYYo61zqGl8Rbks5SZKZtFhwXDBY0c5Qdj83VkFze5C+&#10;n8Ki4Vli7PQw0NuyUarfa7dLEIHa8A//2ketYDofw/dMPAJy/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0HkEy+AAAA3AAAAA8AAAAAAAAAAAAAAAAAmAIAAGRycy9kb3ducmV2&#10;LnhtbFBLBQYAAAAABAAEAPUAAACDAwAAAAA=&#10;" fillcolor="#00b0f0" stroked="f">
                  <v:textbox>
                    <w:txbxContent>
                      <w:p w:rsidR="00DA3A95" w:rsidRDefault="00DA3A95" w:rsidP="00DA3A95">
                        <w:pPr>
                          <w:spacing w:before="120" w:after="0" w:line="240" w:lineRule="auto"/>
                          <w:ind w:left="144"/>
                          <w:rPr>
                            <w:b/>
                            <w:color w:val="FFFFFF" w:themeColor="background1"/>
                          </w:rPr>
                        </w:pPr>
                        <w:r>
                          <w:rPr>
                            <w:b/>
                            <w:color w:val="FFFFFF" w:themeColor="background1"/>
                          </w:rPr>
                          <w:t>[I CAN] is First Steps’ public awareness campaign for school readiness, in support of the state’s Profile of the Ready Kindergartener.  Includes resources for parents, providers and communities to learn what they can do to support school readiness.</w:t>
                        </w:r>
                      </w:p>
                      <w:p w:rsidR="00DA3A95" w:rsidRPr="00DA3A95" w:rsidRDefault="0088423E" w:rsidP="00DA3A95">
                        <w:pPr>
                          <w:spacing w:after="0" w:line="240" w:lineRule="auto"/>
                          <w:ind w:left="144"/>
                          <w:jc w:val="center"/>
                          <w:rPr>
                            <w:b/>
                            <w:color w:val="FFFFFF" w:themeColor="background1"/>
                          </w:rPr>
                        </w:pPr>
                        <w:r>
                          <w:rPr>
                            <w:b/>
                            <w:color w:val="FFFFFF" w:themeColor="background1"/>
                          </w:rPr>
                          <w:t xml:space="preserve">Visit: </w:t>
                        </w:r>
                        <w:r w:rsidR="00DA3A95" w:rsidRPr="00DA3A95">
                          <w:rPr>
                            <w:b/>
                            <w:color w:val="FFFFFF" w:themeColor="background1"/>
                            <w:sz w:val="32"/>
                          </w:rPr>
                          <w:t>ican.sc</w:t>
                        </w:r>
                        <w:r w:rsidR="00DA3A95">
                          <w:rPr>
                            <w:b/>
                            <w:color w:val="FFFFFF" w:themeColor="background1"/>
                            <w:sz w:val="32"/>
                          </w:rPr>
                          <w:br/>
                        </w:r>
                        <w:r>
                          <w:rPr>
                            <w:b/>
                            <w:color w:val="FFFFFF" w:themeColor="background1"/>
                          </w:rPr>
                          <w:t xml:space="preserve">Like us on </w:t>
                        </w:r>
                        <w:r w:rsidR="00DA3A95">
                          <w:rPr>
                            <w:b/>
                            <w:color w:val="FFFFFF" w:themeColor="background1"/>
                          </w:rPr>
                          <w:t xml:space="preserve">Facebook: </w:t>
                        </w:r>
                        <w:proofErr w:type="spellStart"/>
                        <w:r w:rsidR="00DA3A95" w:rsidRPr="00DA3A95">
                          <w:rPr>
                            <w:b/>
                            <w:color w:val="FFFFFF" w:themeColor="background1"/>
                            <w:sz w:val="32"/>
                          </w:rPr>
                          <w:t>icansc</w:t>
                        </w:r>
                        <w:proofErr w:type="spellEnd"/>
                      </w:p>
                    </w:txbxContent>
                  </v:textbox>
                </v:shape>
                <v:shape id="Picture 163" o:spid="_x0000_s1208" type="#_x0000_t75" style="position:absolute;width:12287;height:117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92iYHCAAAA3AAAAA8AAABkcnMvZG93bnJldi54bWxET01rwkAQvRf8D8sIvdWNLaikrqIVwd6s&#10;FXqdZqdJMDsbd0eT9td3C0Jv83ifM1/2rlFXCrH2bGA8ykARF97WXBo4vm8fZqCiIFtsPJOBb4qw&#10;XAzu5phb3/EbXQ9SqhTCMUcDlUibax2LihzGkW+JE/flg0NJMJTaBuxSuGv0Y5ZNtMOaU0OFLb1U&#10;VJwOF2dgddll+4/X+ixuE6bSrfc/n1Iacz/sV8+ghHr5F9/cO5vmT57g75l0gV7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vdomBwgAAANwAAAAPAAAAAAAAAAAAAAAAAJ8C&#10;AABkcnMvZG93bnJldi54bWxQSwUGAAAAAAQABAD3AAAAjgMAAAAA&#10;" filled="t" fillcolor="#00b0f0">
                  <v:imagedata r:id="rId85" o:title="I CAN Powered By First Steps"/>
                  <v:path arrowok="t"/>
                </v:shape>
              </v:group>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C51C62" w:rsidRDefault="00C51C62" w:rsidP="002508F4">
      <w:pPr>
        <w:pStyle w:val="BodyText"/>
        <w:spacing w:before="120" w:line="240" w:lineRule="auto"/>
      </w:pPr>
    </w:p>
    <w:p w:rsidR="00090EC7" w:rsidRPr="00016CDA" w:rsidRDefault="00090EC7" w:rsidP="00016CDA">
      <w:pPr>
        <w:pStyle w:val="BodyText"/>
        <w:spacing w:before="120" w:line="240" w:lineRule="auto"/>
        <w:rPr>
          <w:sz w:val="28"/>
          <w:szCs w:val="28"/>
        </w:rPr>
      </w:pPr>
    </w:p>
    <w:sectPr w:rsidR="00090EC7" w:rsidRPr="00016CDA" w:rsidSect="002D6EB0">
      <w:type w:val="continuous"/>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4961" w:rsidRDefault="00484961" w:rsidP="00316D02">
      <w:pPr>
        <w:spacing w:after="0" w:line="240" w:lineRule="auto"/>
      </w:pPr>
      <w:r>
        <w:separator/>
      </w:r>
    </w:p>
  </w:endnote>
  <w:endnote w:type="continuationSeparator" w:id="0">
    <w:p w:rsidR="00484961" w:rsidRDefault="00484961" w:rsidP="00316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20002A87" w:usb1="00000000" w:usb2="00000000" w:usb3="00000000" w:csb0="000001FF" w:csb1="00000000"/>
  </w:font>
  <w:font w:name="AvenirNext-Regular">
    <w:panose1 w:val="00000000000000000000"/>
    <w:charset w:val="00"/>
    <w:family w:val="auto"/>
    <w:notTrueType/>
    <w:pitch w:val="default"/>
    <w:sig w:usb0="00000003" w:usb1="00000000" w:usb2="00000000" w:usb3="00000000" w:csb0="00000001" w:csb1="00000000"/>
  </w:font>
  <w:font w:name="AvenirNext-Bold">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4961" w:rsidRDefault="00484961" w:rsidP="00316D02">
      <w:pPr>
        <w:spacing w:after="0" w:line="240" w:lineRule="auto"/>
      </w:pPr>
      <w:r>
        <w:separator/>
      </w:r>
    </w:p>
  </w:footnote>
  <w:footnote w:type="continuationSeparator" w:id="0">
    <w:p w:rsidR="00484961" w:rsidRDefault="00484961" w:rsidP="00316D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0710F"/>
    <w:multiLevelType w:val="hybridMultilevel"/>
    <w:tmpl w:val="1B480BCC"/>
    <w:lvl w:ilvl="0" w:tplc="FCBAF44C">
      <w:start w:val="1"/>
      <w:numFmt w:val="bullet"/>
      <w:lvlText w:val=""/>
      <w:lvlJc w:val="left"/>
      <w:pPr>
        <w:ind w:left="360" w:hanging="360"/>
      </w:pPr>
      <w:rPr>
        <w:rFonts w:ascii="Wingdings" w:hAnsi="Wingdings" w:hint="default"/>
        <w:color w:val="FF0000"/>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D37128"/>
    <w:multiLevelType w:val="multilevel"/>
    <w:tmpl w:val="CF7EC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DB588E"/>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EB2636"/>
    <w:multiLevelType w:val="hybridMultilevel"/>
    <w:tmpl w:val="4B1A9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A132D"/>
    <w:multiLevelType w:val="hybridMultilevel"/>
    <w:tmpl w:val="F96E9302"/>
    <w:lvl w:ilvl="0" w:tplc="FCBAF44C">
      <w:start w:val="1"/>
      <w:numFmt w:val="bullet"/>
      <w:lvlText w:val=""/>
      <w:lvlJc w:val="left"/>
      <w:pPr>
        <w:ind w:left="360" w:hanging="360"/>
      </w:pPr>
      <w:rPr>
        <w:rFonts w:ascii="Wingdings" w:hAnsi="Wingdings" w:hint="default"/>
        <w:color w:val="FF0000"/>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3BC598A"/>
    <w:multiLevelType w:val="multilevel"/>
    <w:tmpl w:val="7980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7E5B81"/>
    <w:multiLevelType w:val="multilevel"/>
    <w:tmpl w:val="50EA8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2B69DA"/>
    <w:multiLevelType w:val="hybridMultilevel"/>
    <w:tmpl w:val="2B9C5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672073"/>
    <w:multiLevelType w:val="hybridMultilevel"/>
    <w:tmpl w:val="2B14E6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051DC9"/>
    <w:multiLevelType w:val="hybridMultilevel"/>
    <w:tmpl w:val="B08C78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C81FFE"/>
    <w:multiLevelType w:val="hybridMultilevel"/>
    <w:tmpl w:val="101A3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7E3752"/>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8D04F5"/>
    <w:multiLevelType w:val="multilevel"/>
    <w:tmpl w:val="9268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80561DA"/>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A91503"/>
    <w:multiLevelType w:val="hybridMultilevel"/>
    <w:tmpl w:val="B38C8780"/>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C3D399A"/>
    <w:multiLevelType w:val="hybridMultilevel"/>
    <w:tmpl w:val="1EE0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F766D"/>
    <w:multiLevelType w:val="hybridMultilevel"/>
    <w:tmpl w:val="FFA4BC3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7">
    <w:nsid w:val="3ED36E3C"/>
    <w:multiLevelType w:val="hybridMultilevel"/>
    <w:tmpl w:val="7F50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72351B"/>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F74681"/>
    <w:multiLevelType w:val="hybridMultilevel"/>
    <w:tmpl w:val="1FFC7536"/>
    <w:lvl w:ilvl="0" w:tplc="FCBAF44C">
      <w:start w:val="1"/>
      <w:numFmt w:val="bullet"/>
      <w:lvlText w:val=""/>
      <w:lvlJc w:val="left"/>
      <w:pPr>
        <w:ind w:left="720" w:hanging="360"/>
      </w:pPr>
      <w:rPr>
        <w:rFonts w:ascii="Wingdings" w:hAnsi="Wingdings"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F54656"/>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F21891"/>
    <w:multiLevelType w:val="hybridMultilevel"/>
    <w:tmpl w:val="F8FC6F94"/>
    <w:lvl w:ilvl="0" w:tplc="F7BA44B2">
      <w:start w:val="1"/>
      <w:numFmt w:val="decimal"/>
      <w:lvlText w:val="%1."/>
      <w:lvlJc w:val="left"/>
      <w:pPr>
        <w:ind w:left="720" w:hanging="360"/>
      </w:pPr>
      <w:rPr>
        <w:rFonts w:hint="default"/>
        <w:color w:val="FF000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8C1805"/>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379DE"/>
    <w:multiLevelType w:val="hybridMultilevel"/>
    <w:tmpl w:val="36F48A20"/>
    <w:lvl w:ilvl="0" w:tplc="FCBAF44C">
      <w:start w:val="1"/>
      <w:numFmt w:val="bullet"/>
      <w:lvlText w:val=""/>
      <w:lvlJc w:val="left"/>
      <w:pPr>
        <w:ind w:left="720" w:hanging="360"/>
      </w:pPr>
      <w:rPr>
        <w:rFonts w:ascii="Wingdings" w:hAnsi="Wingdings"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E2410A"/>
    <w:multiLevelType w:val="hybridMultilevel"/>
    <w:tmpl w:val="D5FCD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ACA4F3A"/>
    <w:multiLevelType w:val="hybridMultilevel"/>
    <w:tmpl w:val="7402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3810EC"/>
    <w:multiLevelType w:val="hybridMultilevel"/>
    <w:tmpl w:val="D5163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E5077F"/>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8D3381"/>
    <w:multiLevelType w:val="hybridMultilevel"/>
    <w:tmpl w:val="2FDA11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50E1CAC"/>
    <w:multiLevelType w:val="multilevel"/>
    <w:tmpl w:val="6088D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9424E4C"/>
    <w:multiLevelType w:val="hybridMultilevel"/>
    <w:tmpl w:val="FD6A8F96"/>
    <w:lvl w:ilvl="0" w:tplc="567E94EC">
      <w:start w:val="1"/>
      <w:numFmt w:val="decimal"/>
      <w:lvlText w:val="%1."/>
      <w:lvlJc w:val="left"/>
      <w:pPr>
        <w:ind w:left="360" w:hanging="360"/>
      </w:pPr>
      <w:rPr>
        <w:rFonts w:hint="default"/>
        <w:color w:val="FF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CC16813"/>
    <w:multiLevelType w:val="hybridMultilevel"/>
    <w:tmpl w:val="C12E86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19D70C3"/>
    <w:multiLevelType w:val="hybridMultilevel"/>
    <w:tmpl w:val="FD6A8F96"/>
    <w:lvl w:ilvl="0" w:tplc="567E94EC">
      <w:start w:val="1"/>
      <w:numFmt w:val="decimal"/>
      <w:lvlText w:val="%1."/>
      <w:lvlJc w:val="left"/>
      <w:pPr>
        <w:ind w:left="360" w:hanging="360"/>
      </w:pPr>
      <w:rPr>
        <w:rFonts w:hint="default"/>
        <w:color w:val="FF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737B122E"/>
    <w:multiLevelType w:val="hybridMultilevel"/>
    <w:tmpl w:val="5CBC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DF5CCF"/>
    <w:multiLevelType w:val="hybridMultilevel"/>
    <w:tmpl w:val="B38C8780"/>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4F53B78"/>
    <w:multiLevelType w:val="hybridMultilevel"/>
    <w:tmpl w:val="70EEFB2E"/>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7AB1B51"/>
    <w:multiLevelType w:val="hybridMultilevel"/>
    <w:tmpl w:val="6B5293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2C3049"/>
    <w:multiLevelType w:val="hybridMultilevel"/>
    <w:tmpl w:val="44C82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
  </w:num>
  <w:num w:numId="3">
    <w:abstractNumId w:val="2"/>
  </w:num>
  <w:num w:numId="4">
    <w:abstractNumId w:val="22"/>
  </w:num>
  <w:num w:numId="5">
    <w:abstractNumId w:val="11"/>
  </w:num>
  <w:num w:numId="6">
    <w:abstractNumId w:val="13"/>
  </w:num>
  <w:num w:numId="7">
    <w:abstractNumId w:val="18"/>
  </w:num>
  <w:num w:numId="8">
    <w:abstractNumId w:val="27"/>
  </w:num>
  <w:num w:numId="9">
    <w:abstractNumId w:val="24"/>
  </w:num>
  <w:num w:numId="10">
    <w:abstractNumId w:val="14"/>
  </w:num>
  <w:num w:numId="11">
    <w:abstractNumId w:val="34"/>
  </w:num>
  <w:num w:numId="12">
    <w:abstractNumId w:val="25"/>
  </w:num>
  <w:num w:numId="13">
    <w:abstractNumId w:val="1"/>
  </w:num>
  <w:num w:numId="14">
    <w:abstractNumId w:val="6"/>
  </w:num>
  <w:num w:numId="15">
    <w:abstractNumId w:val="12"/>
  </w:num>
  <w:num w:numId="16">
    <w:abstractNumId w:val="29"/>
  </w:num>
  <w:num w:numId="17">
    <w:abstractNumId w:val="5"/>
  </w:num>
  <w:num w:numId="18">
    <w:abstractNumId w:val="15"/>
  </w:num>
  <w:num w:numId="19">
    <w:abstractNumId w:val="21"/>
  </w:num>
  <w:num w:numId="20">
    <w:abstractNumId w:val="33"/>
  </w:num>
  <w:num w:numId="21">
    <w:abstractNumId w:val="37"/>
  </w:num>
  <w:num w:numId="22">
    <w:abstractNumId w:val="17"/>
  </w:num>
  <w:num w:numId="23">
    <w:abstractNumId w:val="19"/>
  </w:num>
  <w:num w:numId="24">
    <w:abstractNumId w:val="7"/>
  </w:num>
  <w:num w:numId="25">
    <w:abstractNumId w:val="3"/>
  </w:num>
  <w:num w:numId="26">
    <w:abstractNumId w:val="35"/>
  </w:num>
  <w:num w:numId="27">
    <w:abstractNumId w:val="8"/>
  </w:num>
  <w:num w:numId="28">
    <w:abstractNumId w:val="10"/>
  </w:num>
  <w:num w:numId="29">
    <w:abstractNumId w:val="28"/>
  </w:num>
  <w:num w:numId="30">
    <w:abstractNumId w:val="30"/>
  </w:num>
  <w:num w:numId="31">
    <w:abstractNumId w:val="36"/>
  </w:num>
  <w:num w:numId="32">
    <w:abstractNumId w:val="0"/>
  </w:num>
  <w:num w:numId="33">
    <w:abstractNumId w:val="23"/>
  </w:num>
  <w:num w:numId="34">
    <w:abstractNumId w:val="9"/>
  </w:num>
  <w:num w:numId="35">
    <w:abstractNumId w:val="31"/>
  </w:num>
  <w:num w:numId="36">
    <w:abstractNumId w:val="32"/>
  </w:num>
  <w:num w:numId="37">
    <w:abstractNumId w:val="16"/>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324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wNrW0NDEzNzA2NTNT0lEKTi0uzszPAymwrAUAux+ESCwAAAA="/>
  </w:docVars>
  <w:rsids>
    <w:rsidRoot w:val="002D69E7"/>
    <w:rsid w:val="00000D61"/>
    <w:rsid w:val="00004AB6"/>
    <w:rsid w:val="00013162"/>
    <w:rsid w:val="00016042"/>
    <w:rsid w:val="00016CDA"/>
    <w:rsid w:val="0002731E"/>
    <w:rsid w:val="000335C6"/>
    <w:rsid w:val="00040139"/>
    <w:rsid w:val="00046FD8"/>
    <w:rsid w:val="00054CB8"/>
    <w:rsid w:val="00055540"/>
    <w:rsid w:val="0005570E"/>
    <w:rsid w:val="00055F94"/>
    <w:rsid w:val="0006068C"/>
    <w:rsid w:val="00062E15"/>
    <w:rsid w:val="00063DD2"/>
    <w:rsid w:val="00065108"/>
    <w:rsid w:val="000731A9"/>
    <w:rsid w:val="00074604"/>
    <w:rsid w:val="0007568C"/>
    <w:rsid w:val="000802C1"/>
    <w:rsid w:val="0009075C"/>
    <w:rsid w:val="00090EC7"/>
    <w:rsid w:val="000A2B60"/>
    <w:rsid w:val="000A2C28"/>
    <w:rsid w:val="000A3A13"/>
    <w:rsid w:val="000A6040"/>
    <w:rsid w:val="000B0319"/>
    <w:rsid w:val="000B3E47"/>
    <w:rsid w:val="000B53D6"/>
    <w:rsid w:val="000B5C46"/>
    <w:rsid w:val="000B6687"/>
    <w:rsid w:val="000C7750"/>
    <w:rsid w:val="000D6C4D"/>
    <w:rsid w:val="000E2281"/>
    <w:rsid w:val="000E52B9"/>
    <w:rsid w:val="000E7635"/>
    <w:rsid w:val="000F1C3A"/>
    <w:rsid w:val="000F27F5"/>
    <w:rsid w:val="0010144D"/>
    <w:rsid w:val="00101877"/>
    <w:rsid w:val="001047BA"/>
    <w:rsid w:val="001104FE"/>
    <w:rsid w:val="00110BE2"/>
    <w:rsid w:val="001121AB"/>
    <w:rsid w:val="001140FF"/>
    <w:rsid w:val="00126D3D"/>
    <w:rsid w:val="00132D7C"/>
    <w:rsid w:val="0013612B"/>
    <w:rsid w:val="00137B1A"/>
    <w:rsid w:val="00141BA0"/>
    <w:rsid w:val="0014600C"/>
    <w:rsid w:val="0015657E"/>
    <w:rsid w:val="001607BE"/>
    <w:rsid w:val="00162040"/>
    <w:rsid w:val="0016279E"/>
    <w:rsid w:val="001677AB"/>
    <w:rsid w:val="00173360"/>
    <w:rsid w:val="00176D74"/>
    <w:rsid w:val="00177E76"/>
    <w:rsid w:val="00180127"/>
    <w:rsid w:val="00182B66"/>
    <w:rsid w:val="00184104"/>
    <w:rsid w:val="0018711C"/>
    <w:rsid w:val="00192849"/>
    <w:rsid w:val="00197D42"/>
    <w:rsid w:val="001A27B3"/>
    <w:rsid w:val="001A432B"/>
    <w:rsid w:val="001A4B47"/>
    <w:rsid w:val="001A4DFD"/>
    <w:rsid w:val="001A6281"/>
    <w:rsid w:val="001B7EF1"/>
    <w:rsid w:val="001B7FBC"/>
    <w:rsid w:val="001C254F"/>
    <w:rsid w:val="001C2C13"/>
    <w:rsid w:val="001C7DB9"/>
    <w:rsid w:val="001D040F"/>
    <w:rsid w:val="001D1CE5"/>
    <w:rsid w:val="001D4E7C"/>
    <w:rsid w:val="001D56E9"/>
    <w:rsid w:val="001E185B"/>
    <w:rsid w:val="001E3737"/>
    <w:rsid w:val="001E7A71"/>
    <w:rsid w:val="001F1204"/>
    <w:rsid w:val="001F157F"/>
    <w:rsid w:val="001F1EBC"/>
    <w:rsid w:val="001F5FBC"/>
    <w:rsid w:val="00203F64"/>
    <w:rsid w:val="00210346"/>
    <w:rsid w:val="00213D06"/>
    <w:rsid w:val="00213D6A"/>
    <w:rsid w:val="00214D1C"/>
    <w:rsid w:val="00217BAF"/>
    <w:rsid w:val="00221C13"/>
    <w:rsid w:val="00226B2C"/>
    <w:rsid w:val="00233D68"/>
    <w:rsid w:val="002353FF"/>
    <w:rsid w:val="00237E2F"/>
    <w:rsid w:val="002427EC"/>
    <w:rsid w:val="00244AC3"/>
    <w:rsid w:val="002508F4"/>
    <w:rsid w:val="00273787"/>
    <w:rsid w:val="0027455E"/>
    <w:rsid w:val="0028467E"/>
    <w:rsid w:val="002851B6"/>
    <w:rsid w:val="002855DA"/>
    <w:rsid w:val="00285AEA"/>
    <w:rsid w:val="00287F76"/>
    <w:rsid w:val="00294831"/>
    <w:rsid w:val="00294C50"/>
    <w:rsid w:val="002A0824"/>
    <w:rsid w:val="002A1CB3"/>
    <w:rsid w:val="002A50B5"/>
    <w:rsid w:val="002A5A04"/>
    <w:rsid w:val="002A6FC9"/>
    <w:rsid w:val="002B32A7"/>
    <w:rsid w:val="002C2B42"/>
    <w:rsid w:val="002D273D"/>
    <w:rsid w:val="002D2861"/>
    <w:rsid w:val="002D65F7"/>
    <w:rsid w:val="002D69E7"/>
    <w:rsid w:val="002D6E5F"/>
    <w:rsid w:val="002D6EB0"/>
    <w:rsid w:val="002D729D"/>
    <w:rsid w:val="002E3335"/>
    <w:rsid w:val="002F128F"/>
    <w:rsid w:val="002F1EA2"/>
    <w:rsid w:val="002F3FF4"/>
    <w:rsid w:val="002F5E79"/>
    <w:rsid w:val="00302E11"/>
    <w:rsid w:val="0030742C"/>
    <w:rsid w:val="00316D02"/>
    <w:rsid w:val="00320106"/>
    <w:rsid w:val="00320CC7"/>
    <w:rsid w:val="00322EF2"/>
    <w:rsid w:val="0032743B"/>
    <w:rsid w:val="00335AD4"/>
    <w:rsid w:val="0033637F"/>
    <w:rsid w:val="00343520"/>
    <w:rsid w:val="00345503"/>
    <w:rsid w:val="00347CE9"/>
    <w:rsid w:val="00352DE6"/>
    <w:rsid w:val="003562A0"/>
    <w:rsid w:val="003567EA"/>
    <w:rsid w:val="00364CCA"/>
    <w:rsid w:val="00366050"/>
    <w:rsid w:val="00377DC6"/>
    <w:rsid w:val="003804CD"/>
    <w:rsid w:val="003809DF"/>
    <w:rsid w:val="00381A10"/>
    <w:rsid w:val="00386070"/>
    <w:rsid w:val="0039280D"/>
    <w:rsid w:val="00396D6A"/>
    <w:rsid w:val="003A1C86"/>
    <w:rsid w:val="003A639C"/>
    <w:rsid w:val="003C072A"/>
    <w:rsid w:val="003C403E"/>
    <w:rsid w:val="003C4713"/>
    <w:rsid w:val="003C6C16"/>
    <w:rsid w:val="003D25DD"/>
    <w:rsid w:val="003D2CB6"/>
    <w:rsid w:val="003E5F9F"/>
    <w:rsid w:val="003F34D0"/>
    <w:rsid w:val="004026B2"/>
    <w:rsid w:val="00404310"/>
    <w:rsid w:val="00405C30"/>
    <w:rsid w:val="004062E2"/>
    <w:rsid w:val="004170DB"/>
    <w:rsid w:val="004220C5"/>
    <w:rsid w:val="00430D6F"/>
    <w:rsid w:val="0043197D"/>
    <w:rsid w:val="00432CDA"/>
    <w:rsid w:val="00435321"/>
    <w:rsid w:val="00443486"/>
    <w:rsid w:val="00445845"/>
    <w:rsid w:val="00447E56"/>
    <w:rsid w:val="00450981"/>
    <w:rsid w:val="004514D0"/>
    <w:rsid w:val="004523D2"/>
    <w:rsid w:val="004542E9"/>
    <w:rsid w:val="00457B7A"/>
    <w:rsid w:val="00462D9E"/>
    <w:rsid w:val="00473A81"/>
    <w:rsid w:val="0048152B"/>
    <w:rsid w:val="0048249D"/>
    <w:rsid w:val="00482E36"/>
    <w:rsid w:val="00484961"/>
    <w:rsid w:val="00485090"/>
    <w:rsid w:val="00495A06"/>
    <w:rsid w:val="0049613E"/>
    <w:rsid w:val="00496459"/>
    <w:rsid w:val="004B1D0A"/>
    <w:rsid w:val="004B5D7D"/>
    <w:rsid w:val="004C30AC"/>
    <w:rsid w:val="004D14B4"/>
    <w:rsid w:val="004D52EB"/>
    <w:rsid w:val="004D6965"/>
    <w:rsid w:val="004E14DE"/>
    <w:rsid w:val="005013E4"/>
    <w:rsid w:val="00502C5D"/>
    <w:rsid w:val="005101DB"/>
    <w:rsid w:val="00511CA6"/>
    <w:rsid w:val="00511CF8"/>
    <w:rsid w:val="00511E0C"/>
    <w:rsid w:val="0051219E"/>
    <w:rsid w:val="005278DB"/>
    <w:rsid w:val="00527F0F"/>
    <w:rsid w:val="005308FE"/>
    <w:rsid w:val="0053205E"/>
    <w:rsid w:val="0054230E"/>
    <w:rsid w:val="0054392B"/>
    <w:rsid w:val="00551401"/>
    <w:rsid w:val="0055637D"/>
    <w:rsid w:val="005607E1"/>
    <w:rsid w:val="00562B64"/>
    <w:rsid w:val="00562E1E"/>
    <w:rsid w:val="00563162"/>
    <w:rsid w:val="00566B33"/>
    <w:rsid w:val="005678AF"/>
    <w:rsid w:val="005723B4"/>
    <w:rsid w:val="00572D27"/>
    <w:rsid w:val="00573104"/>
    <w:rsid w:val="005757FB"/>
    <w:rsid w:val="005808E8"/>
    <w:rsid w:val="005851BA"/>
    <w:rsid w:val="00597052"/>
    <w:rsid w:val="005B13A8"/>
    <w:rsid w:val="005B5BEB"/>
    <w:rsid w:val="005C2875"/>
    <w:rsid w:val="005C2D51"/>
    <w:rsid w:val="005C3480"/>
    <w:rsid w:val="005C6A12"/>
    <w:rsid w:val="005D4AC6"/>
    <w:rsid w:val="005D7BF5"/>
    <w:rsid w:val="005E474C"/>
    <w:rsid w:val="005F65D7"/>
    <w:rsid w:val="005F6FC0"/>
    <w:rsid w:val="00610663"/>
    <w:rsid w:val="00611382"/>
    <w:rsid w:val="00614640"/>
    <w:rsid w:val="006154D7"/>
    <w:rsid w:val="00617D60"/>
    <w:rsid w:val="00620E7A"/>
    <w:rsid w:val="00623FA0"/>
    <w:rsid w:val="006265D7"/>
    <w:rsid w:val="006315DA"/>
    <w:rsid w:val="006355AE"/>
    <w:rsid w:val="00635CF6"/>
    <w:rsid w:val="00636161"/>
    <w:rsid w:val="00642A3B"/>
    <w:rsid w:val="00650077"/>
    <w:rsid w:val="00657197"/>
    <w:rsid w:val="006610B3"/>
    <w:rsid w:val="00670629"/>
    <w:rsid w:val="00671563"/>
    <w:rsid w:val="00672865"/>
    <w:rsid w:val="00675715"/>
    <w:rsid w:val="00684CE5"/>
    <w:rsid w:val="00687285"/>
    <w:rsid w:val="00687286"/>
    <w:rsid w:val="00687FB3"/>
    <w:rsid w:val="006B32B2"/>
    <w:rsid w:val="006C1037"/>
    <w:rsid w:val="006C62A2"/>
    <w:rsid w:val="006D0EFA"/>
    <w:rsid w:val="006D1A63"/>
    <w:rsid w:val="006D384A"/>
    <w:rsid w:val="006D4DC0"/>
    <w:rsid w:val="006D4FAD"/>
    <w:rsid w:val="006D73EC"/>
    <w:rsid w:val="006D76EE"/>
    <w:rsid w:val="006E22B0"/>
    <w:rsid w:val="006E304E"/>
    <w:rsid w:val="006E3803"/>
    <w:rsid w:val="006F1106"/>
    <w:rsid w:val="00701E2D"/>
    <w:rsid w:val="00712A0E"/>
    <w:rsid w:val="00714CE4"/>
    <w:rsid w:val="00720375"/>
    <w:rsid w:val="0072108C"/>
    <w:rsid w:val="00724175"/>
    <w:rsid w:val="00730838"/>
    <w:rsid w:val="00730C32"/>
    <w:rsid w:val="00731C34"/>
    <w:rsid w:val="00731C4D"/>
    <w:rsid w:val="0073343F"/>
    <w:rsid w:val="0073448F"/>
    <w:rsid w:val="00736936"/>
    <w:rsid w:val="00741E2B"/>
    <w:rsid w:val="00747C27"/>
    <w:rsid w:val="00755B26"/>
    <w:rsid w:val="00781835"/>
    <w:rsid w:val="00783E7B"/>
    <w:rsid w:val="00794AD6"/>
    <w:rsid w:val="00794E1F"/>
    <w:rsid w:val="007A285B"/>
    <w:rsid w:val="007A3209"/>
    <w:rsid w:val="007B25F4"/>
    <w:rsid w:val="007B4E1D"/>
    <w:rsid w:val="007B52F4"/>
    <w:rsid w:val="007B63CA"/>
    <w:rsid w:val="007B6B1C"/>
    <w:rsid w:val="007C148D"/>
    <w:rsid w:val="007C7953"/>
    <w:rsid w:val="007D0464"/>
    <w:rsid w:val="007D2897"/>
    <w:rsid w:val="007D3DB6"/>
    <w:rsid w:val="007D4C69"/>
    <w:rsid w:val="007D56F5"/>
    <w:rsid w:val="007D5CAB"/>
    <w:rsid w:val="007D7AA5"/>
    <w:rsid w:val="007E0504"/>
    <w:rsid w:val="007E16C6"/>
    <w:rsid w:val="007E480C"/>
    <w:rsid w:val="007E6659"/>
    <w:rsid w:val="007E7A86"/>
    <w:rsid w:val="007F0427"/>
    <w:rsid w:val="007F0534"/>
    <w:rsid w:val="007F08CC"/>
    <w:rsid w:val="007F6AA0"/>
    <w:rsid w:val="0080063A"/>
    <w:rsid w:val="0080705F"/>
    <w:rsid w:val="00812683"/>
    <w:rsid w:val="0081297D"/>
    <w:rsid w:val="00817C65"/>
    <w:rsid w:val="008207C1"/>
    <w:rsid w:val="008223DA"/>
    <w:rsid w:val="00825B19"/>
    <w:rsid w:val="008314CA"/>
    <w:rsid w:val="0083561B"/>
    <w:rsid w:val="00836A0B"/>
    <w:rsid w:val="00852BEC"/>
    <w:rsid w:val="00857B36"/>
    <w:rsid w:val="008653A0"/>
    <w:rsid w:val="008671F2"/>
    <w:rsid w:val="00870C93"/>
    <w:rsid w:val="0087137E"/>
    <w:rsid w:val="0087207B"/>
    <w:rsid w:val="00872F5B"/>
    <w:rsid w:val="008770A1"/>
    <w:rsid w:val="00877A66"/>
    <w:rsid w:val="0088423E"/>
    <w:rsid w:val="008847B8"/>
    <w:rsid w:val="00893512"/>
    <w:rsid w:val="008A2349"/>
    <w:rsid w:val="008A49E8"/>
    <w:rsid w:val="008B6DE1"/>
    <w:rsid w:val="008B78FC"/>
    <w:rsid w:val="008B7CF0"/>
    <w:rsid w:val="008C0761"/>
    <w:rsid w:val="008C0BAC"/>
    <w:rsid w:val="008C0CE7"/>
    <w:rsid w:val="008C1EA5"/>
    <w:rsid w:val="008C42A1"/>
    <w:rsid w:val="008D190E"/>
    <w:rsid w:val="008F44D6"/>
    <w:rsid w:val="00902F20"/>
    <w:rsid w:val="009030FD"/>
    <w:rsid w:val="009123D4"/>
    <w:rsid w:val="0092278F"/>
    <w:rsid w:val="009243BD"/>
    <w:rsid w:val="00924B81"/>
    <w:rsid w:val="009272EF"/>
    <w:rsid w:val="00930300"/>
    <w:rsid w:val="00931E6F"/>
    <w:rsid w:val="009321C9"/>
    <w:rsid w:val="009325D6"/>
    <w:rsid w:val="00936B65"/>
    <w:rsid w:val="00940048"/>
    <w:rsid w:val="0094289F"/>
    <w:rsid w:val="00942CED"/>
    <w:rsid w:val="0094406D"/>
    <w:rsid w:val="00946909"/>
    <w:rsid w:val="009521C3"/>
    <w:rsid w:val="00956435"/>
    <w:rsid w:val="00957312"/>
    <w:rsid w:val="00962627"/>
    <w:rsid w:val="0096614A"/>
    <w:rsid w:val="009667A9"/>
    <w:rsid w:val="00967A4A"/>
    <w:rsid w:val="009711DD"/>
    <w:rsid w:val="009724E3"/>
    <w:rsid w:val="00972F2A"/>
    <w:rsid w:val="00976B12"/>
    <w:rsid w:val="0098146B"/>
    <w:rsid w:val="0098184C"/>
    <w:rsid w:val="00981E19"/>
    <w:rsid w:val="00997593"/>
    <w:rsid w:val="009A039A"/>
    <w:rsid w:val="009A30E8"/>
    <w:rsid w:val="009A3FA0"/>
    <w:rsid w:val="009A5B61"/>
    <w:rsid w:val="009A6637"/>
    <w:rsid w:val="009B335F"/>
    <w:rsid w:val="009C21FB"/>
    <w:rsid w:val="009C6A15"/>
    <w:rsid w:val="009D008D"/>
    <w:rsid w:val="009D08D0"/>
    <w:rsid w:val="009E3746"/>
    <w:rsid w:val="009E6917"/>
    <w:rsid w:val="009F1A15"/>
    <w:rsid w:val="009F2849"/>
    <w:rsid w:val="009F5764"/>
    <w:rsid w:val="00A00E32"/>
    <w:rsid w:val="00A02BFE"/>
    <w:rsid w:val="00A04065"/>
    <w:rsid w:val="00A04719"/>
    <w:rsid w:val="00A06BB6"/>
    <w:rsid w:val="00A106F4"/>
    <w:rsid w:val="00A13E1F"/>
    <w:rsid w:val="00A146D2"/>
    <w:rsid w:val="00A2075D"/>
    <w:rsid w:val="00A22AAC"/>
    <w:rsid w:val="00A24497"/>
    <w:rsid w:val="00A30E09"/>
    <w:rsid w:val="00A3432C"/>
    <w:rsid w:val="00A472D0"/>
    <w:rsid w:val="00A53557"/>
    <w:rsid w:val="00A53636"/>
    <w:rsid w:val="00A5640E"/>
    <w:rsid w:val="00A56C64"/>
    <w:rsid w:val="00A572A8"/>
    <w:rsid w:val="00A57F0A"/>
    <w:rsid w:val="00A6348F"/>
    <w:rsid w:val="00A66066"/>
    <w:rsid w:val="00A71338"/>
    <w:rsid w:val="00A82E78"/>
    <w:rsid w:val="00A90C54"/>
    <w:rsid w:val="00A90F0F"/>
    <w:rsid w:val="00A9592B"/>
    <w:rsid w:val="00A974DE"/>
    <w:rsid w:val="00AA1702"/>
    <w:rsid w:val="00AA371A"/>
    <w:rsid w:val="00AA4F4B"/>
    <w:rsid w:val="00AA7D00"/>
    <w:rsid w:val="00AB697B"/>
    <w:rsid w:val="00AB6A29"/>
    <w:rsid w:val="00AB6FEA"/>
    <w:rsid w:val="00AC595B"/>
    <w:rsid w:val="00AC7426"/>
    <w:rsid w:val="00AC7575"/>
    <w:rsid w:val="00AC7740"/>
    <w:rsid w:val="00AD0EF9"/>
    <w:rsid w:val="00AD355E"/>
    <w:rsid w:val="00AE1308"/>
    <w:rsid w:val="00AE1ED8"/>
    <w:rsid w:val="00AE34B3"/>
    <w:rsid w:val="00AE529D"/>
    <w:rsid w:val="00AF0489"/>
    <w:rsid w:val="00AF2409"/>
    <w:rsid w:val="00AF5FA9"/>
    <w:rsid w:val="00B0152C"/>
    <w:rsid w:val="00B01FD3"/>
    <w:rsid w:val="00B03774"/>
    <w:rsid w:val="00B05DEF"/>
    <w:rsid w:val="00B12C17"/>
    <w:rsid w:val="00B24758"/>
    <w:rsid w:val="00B24F67"/>
    <w:rsid w:val="00B27E4D"/>
    <w:rsid w:val="00B3073D"/>
    <w:rsid w:val="00B37A3C"/>
    <w:rsid w:val="00B428C0"/>
    <w:rsid w:val="00B47D59"/>
    <w:rsid w:val="00B51960"/>
    <w:rsid w:val="00B56772"/>
    <w:rsid w:val="00B5720B"/>
    <w:rsid w:val="00B62314"/>
    <w:rsid w:val="00B679F6"/>
    <w:rsid w:val="00B714C0"/>
    <w:rsid w:val="00B74A20"/>
    <w:rsid w:val="00B75F0F"/>
    <w:rsid w:val="00B8162D"/>
    <w:rsid w:val="00B8525F"/>
    <w:rsid w:val="00B91DF0"/>
    <w:rsid w:val="00B9390A"/>
    <w:rsid w:val="00B9764C"/>
    <w:rsid w:val="00BA329B"/>
    <w:rsid w:val="00BB0137"/>
    <w:rsid w:val="00BB09F5"/>
    <w:rsid w:val="00BB2D22"/>
    <w:rsid w:val="00BB3C5F"/>
    <w:rsid w:val="00BB69AE"/>
    <w:rsid w:val="00BB7BD8"/>
    <w:rsid w:val="00BC32AA"/>
    <w:rsid w:val="00BC6BED"/>
    <w:rsid w:val="00BD0B3E"/>
    <w:rsid w:val="00BD165A"/>
    <w:rsid w:val="00BD3A76"/>
    <w:rsid w:val="00BD4245"/>
    <w:rsid w:val="00BD487C"/>
    <w:rsid w:val="00BE3C1E"/>
    <w:rsid w:val="00BE503B"/>
    <w:rsid w:val="00BF19A8"/>
    <w:rsid w:val="00BF3356"/>
    <w:rsid w:val="00BF4A52"/>
    <w:rsid w:val="00C00CC4"/>
    <w:rsid w:val="00C03B5B"/>
    <w:rsid w:val="00C0556B"/>
    <w:rsid w:val="00C05C80"/>
    <w:rsid w:val="00C2186F"/>
    <w:rsid w:val="00C34743"/>
    <w:rsid w:val="00C353E8"/>
    <w:rsid w:val="00C35816"/>
    <w:rsid w:val="00C5008A"/>
    <w:rsid w:val="00C51C62"/>
    <w:rsid w:val="00C52A0B"/>
    <w:rsid w:val="00C53F84"/>
    <w:rsid w:val="00C54ACE"/>
    <w:rsid w:val="00C559E0"/>
    <w:rsid w:val="00C57EDF"/>
    <w:rsid w:val="00C60839"/>
    <w:rsid w:val="00C76824"/>
    <w:rsid w:val="00C8371A"/>
    <w:rsid w:val="00C86457"/>
    <w:rsid w:val="00C86C37"/>
    <w:rsid w:val="00C87198"/>
    <w:rsid w:val="00C973AE"/>
    <w:rsid w:val="00CA717F"/>
    <w:rsid w:val="00CC0586"/>
    <w:rsid w:val="00CC1B6B"/>
    <w:rsid w:val="00CC3577"/>
    <w:rsid w:val="00CC37E9"/>
    <w:rsid w:val="00CC5BAB"/>
    <w:rsid w:val="00CE73CD"/>
    <w:rsid w:val="00CF3805"/>
    <w:rsid w:val="00D01D40"/>
    <w:rsid w:val="00D021B2"/>
    <w:rsid w:val="00D1097A"/>
    <w:rsid w:val="00D21655"/>
    <w:rsid w:val="00D24126"/>
    <w:rsid w:val="00D263DF"/>
    <w:rsid w:val="00D313DF"/>
    <w:rsid w:val="00D33697"/>
    <w:rsid w:val="00D41D43"/>
    <w:rsid w:val="00D42054"/>
    <w:rsid w:val="00D55D03"/>
    <w:rsid w:val="00D627AB"/>
    <w:rsid w:val="00D66B27"/>
    <w:rsid w:val="00D67025"/>
    <w:rsid w:val="00D84F30"/>
    <w:rsid w:val="00D90C87"/>
    <w:rsid w:val="00D91874"/>
    <w:rsid w:val="00D93649"/>
    <w:rsid w:val="00DA3A95"/>
    <w:rsid w:val="00DA6D14"/>
    <w:rsid w:val="00DA727C"/>
    <w:rsid w:val="00DB0E81"/>
    <w:rsid w:val="00DB1886"/>
    <w:rsid w:val="00DB2C8D"/>
    <w:rsid w:val="00DB4F37"/>
    <w:rsid w:val="00DB72A6"/>
    <w:rsid w:val="00DB73FC"/>
    <w:rsid w:val="00DC0A3E"/>
    <w:rsid w:val="00DC2DB8"/>
    <w:rsid w:val="00DC79F1"/>
    <w:rsid w:val="00DD1CED"/>
    <w:rsid w:val="00DD5419"/>
    <w:rsid w:val="00DD6A96"/>
    <w:rsid w:val="00DE122A"/>
    <w:rsid w:val="00DE1645"/>
    <w:rsid w:val="00DE47D0"/>
    <w:rsid w:val="00DF2011"/>
    <w:rsid w:val="00DF3CCB"/>
    <w:rsid w:val="00E108DC"/>
    <w:rsid w:val="00E1195D"/>
    <w:rsid w:val="00E1258A"/>
    <w:rsid w:val="00E32200"/>
    <w:rsid w:val="00E3267E"/>
    <w:rsid w:val="00E35B47"/>
    <w:rsid w:val="00E36062"/>
    <w:rsid w:val="00E40F18"/>
    <w:rsid w:val="00E428EA"/>
    <w:rsid w:val="00E42C0D"/>
    <w:rsid w:val="00E454B5"/>
    <w:rsid w:val="00E45E3E"/>
    <w:rsid w:val="00E53333"/>
    <w:rsid w:val="00E54816"/>
    <w:rsid w:val="00E54D5F"/>
    <w:rsid w:val="00E57BE4"/>
    <w:rsid w:val="00E57DA7"/>
    <w:rsid w:val="00E751CE"/>
    <w:rsid w:val="00E83ED5"/>
    <w:rsid w:val="00E949E7"/>
    <w:rsid w:val="00E97CD9"/>
    <w:rsid w:val="00EA012F"/>
    <w:rsid w:val="00EA09AA"/>
    <w:rsid w:val="00EA6AE2"/>
    <w:rsid w:val="00EB2076"/>
    <w:rsid w:val="00EC1717"/>
    <w:rsid w:val="00EC28B3"/>
    <w:rsid w:val="00EC51D8"/>
    <w:rsid w:val="00ED51FF"/>
    <w:rsid w:val="00ED7D0D"/>
    <w:rsid w:val="00EE5063"/>
    <w:rsid w:val="00EE7E98"/>
    <w:rsid w:val="00EF4BA1"/>
    <w:rsid w:val="00F003DB"/>
    <w:rsid w:val="00F0178C"/>
    <w:rsid w:val="00F05AA8"/>
    <w:rsid w:val="00F05C44"/>
    <w:rsid w:val="00F120E3"/>
    <w:rsid w:val="00F20255"/>
    <w:rsid w:val="00F232A3"/>
    <w:rsid w:val="00F23CA8"/>
    <w:rsid w:val="00F304F5"/>
    <w:rsid w:val="00F376E5"/>
    <w:rsid w:val="00F37E3F"/>
    <w:rsid w:val="00F42964"/>
    <w:rsid w:val="00F43597"/>
    <w:rsid w:val="00F44397"/>
    <w:rsid w:val="00F4558E"/>
    <w:rsid w:val="00F50361"/>
    <w:rsid w:val="00F65B19"/>
    <w:rsid w:val="00F66841"/>
    <w:rsid w:val="00F72B9F"/>
    <w:rsid w:val="00F735C2"/>
    <w:rsid w:val="00F77DD6"/>
    <w:rsid w:val="00F80D31"/>
    <w:rsid w:val="00F81985"/>
    <w:rsid w:val="00F81D3B"/>
    <w:rsid w:val="00F87357"/>
    <w:rsid w:val="00F91EB3"/>
    <w:rsid w:val="00F9389B"/>
    <w:rsid w:val="00F976B4"/>
    <w:rsid w:val="00FA0983"/>
    <w:rsid w:val="00FA0A26"/>
    <w:rsid w:val="00FA437A"/>
    <w:rsid w:val="00FA5FDA"/>
    <w:rsid w:val="00FB62ED"/>
    <w:rsid w:val="00FC32D3"/>
    <w:rsid w:val="00FC3539"/>
    <w:rsid w:val="00FD1598"/>
    <w:rsid w:val="00FD54DA"/>
    <w:rsid w:val="00FE4940"/>
    <w:rsid w:val="00FF1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9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802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9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9E7"/>
    <w:rPr>
      <w:rFonts w:ascii="Tahoma" w:hAnsi="Tahoma" w:cs="Tahoma"/>
      <w:sz w:val="16"/>
      <w:szCs w:val="16"/>
    </w:rPr>
  </w:style>
  <w:style w:type="paragraph" w:customStyle="1" w:styleId="Masthead">
    <w:name w:val="Masthead"/>
    <w:basedOn w:val="Heading1"/>
    <w:rsid w:val="002D69E7"/>
    <w:pPr>
      <w:keepLines w:val="0"/>
      <w:spacing w:before="0" w:line="240" w:lineRule="auto"/>
      <w:jc w:val="center"/>
    </w:pPr>
    <w:rPr>
      <w:rFonts w:ascii="Comic Sans MS" w:eastAsia="Times New Roman" w:hAnsi="Comic Sans MS" w:cs="Arial"/>
      <w:bCs w:val="0"/>
      <w:color w:val="FF0000"/>
      <w:spacing w:val="10"/>
      <w:sz w:val="56"/>
      <w:szCs w:val="56"/>
    </w:rPr>
  </w:style>
  <w:style w:type="character" w:customStyle="1" w:styleId="Heading1Char">
    <w:name w:val="Heading 1 Char"/>
    <w:basedOn w:val="DefaultParagraphFont"/>
    <w:link w:val="Heading1"/>
    <w:uiPriority w:val="9"/>
    <w:rsid w:val="002D69E7"/>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2D69E7"/>
    <w:pPr>
      <w:spacing w:after="120"/>
    </w:pPr>
  </w:style>
  <w:style w:type="character" w:customStyle="1" w:styleId="BodyTextChar">
    <w:name w:val="Body Text Char"/>
    <w:basedOn w:val="DefaultParagraphFont"/>
    <w:link w:val="BodyText"/>
    <w:uiPriority w:val="99"/>
    <w:rsid w:val="002D69E7"/>
  </w:style>
  <w:style w:type="table" w:styleId="TableGrid">
    <w:name w:val="Table Grid"/>
    <w:basedOn w:val="TableNormal"/>
    <w:uiPriority w:val="59"/>
    <w:rsid w:val="002D6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5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802C1"/>
    <w:rPr>
      <w:rFonts w:asciiTheme="majorHAnsi" w:eastAsiaTheme="majorEastAsia" w:hAnsiTheme="majorHAnsi" w:cstheme="majorBidi"/>
      <w:b/>
      <w:bCs/>
      <w:color w:val="4F81BD" w:themeColor="accent1"/>
    </w:rPr>
  </w:style>
  <w:style w:type="paragraph" w:customStyle="1" w:styleId="VolumeandIssue">
    <w:name w:val="Volume and Issue"/>
    <w:basedOn w:val="Normal"/>
    <w:rsid w:val="000802C1"/>
    <w:pPr>
      <w:spacing w:after="0" w:line="240" w:lineRule="atLeast"/>
      <w:jc w:val="right"/>
    </w:pPr>
    <w:rPr>
      <w:rFonts w:ascii="Arial" w:eastAsia="Times New Roman" w:hAnsi="Arial" w:cs="Arial"/>
      <w:b/>
      <w:color w:val="FF0000"/>
      <w:spacing w:val="20"/>
      <w:sz w:val="16"/>
      <w:szCs w:val="16"/>
    </w:rPr>
  </w:style>
  <w:style w:type="paragraph" w:customStyle="1" w:styleId="SchoolAddress">
    <w:name w:val="School Address"/>
    <w:basedOn w:val="Normal"/>
    <w:rsid w:val="000802C1"/>
    <w:pPr>
      <w:spacing w:after="0" w:line="240" w:lineRule="auto"/>
      <w:jc w:val="right"/>
    </w:pPr>
    <w:rPr>
      <w:rFonts w:ascii="Arial" w:eastAsia="Times New Roman" w:hAnsi="Arial" w:cs="Arial"/>
      <w:sz w:val="18"/>
      <w:szCs w:val="20"/>
    </w:rPr>
  </w:style>
  <w:style w:type="table" w:customStyle="1" w:styleId="TableGrid2">
    <w:name w:val="Table Grid2"/>
    <w:basedOn w:val="TableNormal"/>
    <w:next w:val="TableGrid"/>
    <w:uiPriority w:val="59"/>
    <w:rsid w:val="001F1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CAB"/>
    <w:rPr>
      <w:color w:val="0000FF" w:themeColor="hyperlink"/>
      <w:u w:val="single"/>
    </w:rPr>
  </w:style>
  <w:style w:type="paragraph" w:styleId="Header">
    <w:name w:val="header"/>
    <w:basedOn w:val="Normal"/>
    <w:link w:val="HeaderChar"/>
    <w:uiPriority w:val="99"/>
    <w:unhideWhenUsed/>
    <w:rsid w:val="002D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29D"/>
  </w:style>
  <w:style w:type="paragraph" w:styleId="Footer">
    <w:name w:val="footer"/>
    <w:basedOn w:val="Normal"/>
    <w:link w:val="FooterChar"/>
    <w:uiPriority w:val="99"/>
    <w:unhideWhenUsed/>
    <w:rsid w:val="002D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29D"/>
  </w:style>
  <w:style w:type="paragraph" w:styleId="NormalWeb">
    <w:name w:val="Normal (Web)"/>
    <w:basedOn w:val="Normal"/>
    <w:uiPriority w:val="99"/>
    <w:semiHidden/>
    <w:unhideWhenUsed/>
    <w:rsid w:val="00A13E1F"/>
    <w:pPr>
      <w:spacing w:after="225" w:line="375" w:lineRule="atLeast"/>
    </w:pPr>
    <w:rPr>
      <w:rFonts w:ascii="Arial" w:eastAsia="Times New Roman" w:hAnsi="Arial" w:cs="Arial"/>
      <w:color w:val="0F3A68"/>
      <w:sz w:val="24"/>
      <w:szCs w:val="24"/>
    </w:rPr>
  </w:style>
  <w:style w:type="paragraph" w:styleId="ListParagraph">
    <w:name w:val="List Paragraph"/>
    <w:basedOn w:val="Normal"/>
    <w:uiPriority w:val="34"/>
    <w:qFormat/>
    <w:rsid w:val="001D1CE5"/>
    <w:pPr>
      <w:ind w:left="720"/>
      <w:contextualSpacing/>
    </w:pPr>
  </w:style>
  <w:style w:type="paragraph" w:customStyle="1" w:styleId="GrantText">
    <w:name w:val="Grant Text"/>
    <w:basedOn w:val="Normal"/>
    <w:link w:val="GrantTextChar"/>
    <w:rsid w:val="00CC1B6B"/>
    <w:pPr>
      <w:spacing w:after="0" w:line="440" w:lineRule="exact"/>
      <w:ind w:firstLine="720"/>
      <w:jc w:val="both"/>
    </w:pPr>
    <w:rPr>
      <w:rFonts w:ascii="Arial" w:eastAsia="Times New Roman" w:hAnsi="Arial" w:cs="Times New Roman"/>
      <w:szCs w:val="24"/>
    </w:rPr>
  </w:style>
  <w:style w:type="paragraph" w:customStyle="1" w:styleId="GrantSubheadings">
    <w:name w:val="Grant Subheadings"/>
    <w:basedOn w:val="Normal"/>
    <w:link w:val="GrantSubheadingsChar"/>
    <w:rsid w:val="00CC1B6B"/>
    <w:pPr>
      <w:spacing w:before="120" w:after="0" w:line="440" w:lineRule="exact"/>
    </w:pPr>
    <w:rPr>
      <w:rFonts w:ascii="Arial" w:eastAsia="Times New Roman" w:hAnsi="Arial" w:cs="Times New Roman"/>
      <w:b/>
      <w:sz w:val="24"/>
      <w:szCs w:val="24"/>
    </w:rPr>
  </w:style>
  <w:style w:type="character" w:customStyle="1" w:styleId="GrantTextChar">
    <w:name w:val="Grant Text Char"/>
    <w:basedOn w:val="DefaultParagraphFont"/>
    <w:link w:val="GrantText"/>
    <w:rsid w:val="00CC1B6B"/>
    <w:rPr>
      <w:rFonts w:ascii="Arial" w:eastAsia="Times New Roman" w:hAnsi="Arial" w:cs="Times New Roman"/>
      <w:szCs w:val="24"/>
    </w:rPr>
  </w:style>
  <w:style w:type="character" w:customStyle="1" w:styleId="GrantSubheadingsChar">
    <w:name w:val="Grant Subheadings Char"/>
    <w:basedOn w:val="DefaultParagraphFont"/>
    <w:link w:val="GrantSubheadings"/>
    <w:rsid w:val="00CC1B6B"/>
    <w:rPr>
      <w:rFonts w:ascii="Arial" w:eastAsia="Times New Roman" w:hAnsi="Arial" w:cs="Times New Roman"/>
      <w:b/>
      <w:sz w:val="24"/>
      <w:szCs w:val="24"/>
    </w:rPr>
  </w:style>
  <w:style w:type="table" w:customStyle="1" w:styleId="TableGrid3">
    <w:name w:val="Table Grid3"/>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427EC"/>
    <w:pPr>
      <w:spacing w:after="0" w:line="240" w:lineRule="auto"/>
    </w:pPr>
  </w:style>
  <w:style w:type="character" w:styleId="FollowedHyperlink">
    <w:name w:val="FollowedHyperlink"/>
    <w:basedOn w:val="DefaultParagraphFont"/>
    <w:uiPriority w:val="99"/>
    <w:semiHidden/>
    <w:unhideWhenUsed/>
    <w:rsid w:val="00B91DF0"/>
    <w:rPr>
      <w:color w:val="800080" w:themeColor="followedHyperlink"/>
      <w:u w:val="single"/>
    </w:rPr>
  </w:style>
  <w:style w:type="character" w:styleId="Strong">
    <w:name w:val="Strong"/>
    <w:basedOn w:val="DefaultParagraphFont"/>
    <w:uiPriority w:val="22"/>
    <w:qFormat/>
    <w:rsid w:val="00502C5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9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802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9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9E7"/>
    <w:rPr>
      <w:rFonts w:ascii="Tahoma" w:hAnsi="Tahoma" w:cs="Tahoma"/>
      <w:sz w:val="16"/>
      <w:szCs w:val="16"/>
    </w:rPr>
  </w:style>
  <w:style w:type="paragraph" w:customStyle="1" w:styleId="Masthead">
    <w:name w:val="Masthead"/>
    <w:basedOn w:val="Heading1"/>
    <w:rsid w:val="002D69E7"/>
    <w:pPr>
      <w:keepLines w:val="0"/>
      <w:spacing w:before="0" w:line="240" w:lineRule="auto"/>
      <w:jc w:val="center"/>
    </w:pPr>
    <w:rPr>
      <w:rFonts w:ascii="Comic Sans MS" w:eastAsia="Times New Roman" w:hAnsi="Comic Sans MS" w:cs="Arial"/>
      <w:bCs w:val="0"/>
      <w:color w:val="FF0000"/>
      <w:spacing w:val="10"/>
      <w:sz w:val="56"/>
      <w:szCs w:val="56"/>
    </w:rPr>
  </w:style>
  <w:style w:type="character" w:customStyle="1" w:styleId="Heading1Char">
    <w:name w:val="Heading 1 Char"/>
    <w:basedOn w:val="DefaultParagraphFont"/>
    <w:link w:val="Heading1"/>
    <w:uiPriority w:val="9"/>
    <w:rsid w:val="002D69E7"/>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2D69E7"/>
    <w:pPr>
      <w:spacing w:after="120"/>
    </w:pPr>
  </w:style>
  <w:style w:type="character" w:customStyle="1" w:styleId="BodyTextChar">
    <w:name w:val="Body Text Char"/>
    <w:basedOn w:val="DefaultParagraphFont"/>
    <w:link w:val="BodyText"/>
    <w:uiPriority w:val="99"/>
    <w:rsid w:val="002D69E7"/>
  </w:style>
  <w:style w:type="table" w:styleId="TableGrid">
    <w:name w:val="Table Grid"/>
    <w:basedOn w:val="TableNormal"/>
    <w:uiPriority w:val="59"/>
    <w:rsid w:val="002D6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5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802C1"/>
    <w:rPr>
      <w:rFonts w:asciiTheme="majorHAnsi" w:eastAsiaTheme="majorEastAsia" w:hAnsiTheme="majorHAnsi" w:cstheme="majorBidi"/>
      <w:b/>
      <w:bCs/>
      <w:color w:val="4F81BD" w:themeColor="accent1"/>
    </w:rPr>
  </w:style>
  <w:style w:type="paragraph" w:customStyle="1" w:styleId="VolumeandIssue">
    <w:name w:val="Volume and Issue"/>
    <w:basedOn w:val="Normal"/>
    <w:rsid w:val="000802C1"/>
    <w:pPr>
      <w:spacing w:after="0" w:line="240" w:lineRule="atLeast"/>
      <w:jc w:val="right"/>
    </w:pPr>
    <w:rPr>
      <w:rFonts w:ascii="Arial" w:eastAsia="Times New Roman" w:hAnsi="Arial" w:cs="Arial"/>
      <w:b/>
      <w:color w:val="FF0000"/>
      <w:spacing w:val="20"/>
      <w:sz w:val="16"/>
      <w:szCs w:val="16"/>
    </w:rPr>
  </w:style>
  <w:style w:type="paragraph" w:customStyle="1" w:styleId="SchoolAddress">
    <w:name w:val="School Address"/>
    <w:basedOn w:val="Normal"/>
    <w:rsid w:val="000802C1"/>
    <w:pPr>
      <w:spacing w:after="0" w:line="240" w:lineRule="auto"/>
      <w:jc w:val="right"/>
    </w:pPr>
    <w:rPr>
      <w:rFonts w:ascii="Arial" w:eastAsia="Times New Roman" w:hAnsi="Arial" w:cs="Arial"/>
      <w:sz w:val="18"/>
      <w:szCs w:val="20"/>
    </w:rPr>
  </w:style>
  <w:style w:type="table" w:customStyle="1" w:styleId="TableGrid2">
    <w:name w:val="Table Grid2"/>
    <w:basedOn w:val="TableNormal"/>
    <w:next w:val="TableGrid"/>
    <w:uiPriority w:val="59"/>
    <w:rsid w:val="001F1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CAB"/>
    <w:rPr>
      <w:color w:val="0000FF" w:themeColor="hyperlink"/>
      <w:u w:val="single"/>
    </w:rPr>
  </w:style>
  <w:style w:type="paragraph" w:styleId="Header">
    <w:name w:val="header"/>
    <w:basedOn w:val="Normal"/>
    <w:link w:val="HeaderChar"/>
    <w:uiPriority w:val="99"/>
    <w:unhideWhenUsed/>
    <w:rsid w:val="002D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29D"/>
  </w:style>
  <w:style w:type="paragraph" w:styleId="Footer">
    <w:name w:val="footer"/>
    <w:basedOn w:val="Normal"/>
    <w:link w:val="FooterChar"/>
    <w:uiPriority w:val="99"/>
    <w:unhideWhenUsed/>
    <w:rsid w:val="002D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29D"/>
  </w:style>
  <w:style w:type="paragraph" w:styleId="NormalWeb">
    <w:name w:val="Normal (Web)"/>
    <w:basedOn w:val="Normal"/>
    <w:uiPriority w:val="99"/>
    <w:semiHidden/>
    <w:unhideWhenUsed/>
    <w:rsid w:val="00A13E1F"/>
    <w:pPr>
      <w:spacing w:after="225" w:line="375" w:lineRule="atLeast"/>
    </w:pPr>
    <w:rPr>
      <w:rFonts w:ascii="Arial" w:eastAsia="Times New Roman" w:hAnsi="Arial" w:cs="Arial"/>
      <w:color w:val="0F3A68"/>
      <w:sz w:val="24"/>
      <w:szCs w:val="24"/>
    </w:rPr>
  </w:style>
  <w:style w:type="paragraph" w:styleId="ListParagraph">
    <w:name w:val="List Paragraph"/>
    <w:basedOn w:val="Normal"/>
    <w:uiPriority w:val="34"/>
    <w:qFormat/>
    <w:rsid w:val="001D1CE5"/>
    <w:pPr>
      <w:ind w:left="720"/>
      <w:contextualSpacing/>
    </w:pPr>
  </w:style>
  <w:style w:type="paragraph" w:customStyle="1" w:styleId="GrantText">
    <w:name w:val="Grant Text"/>
    <w:basedOn w:val="Normal"/>
    <w:link w:val="GrantTextChar"/>
    <w:rsid w:val="00CC1B6B"/>
    <w:pPr>
      <w:spacing w:after="0" w:line="440" w:lineRule="exact"/>
      <w:ind w:firstLine="720"/>
      <w:jc w:val="both"/>
    </w:pPr>
    <w:rPr>
      <w:rFonts w:ascii="Arial" w:eastAsia="Times New Roman" w:hAnsi="Arial" w:cs="Times New Roman"/>
      <w:szCs w:val="24"/>
    </w:rPr>
  </w:style>
  <w:style w:type="paragraph" w:customStyle="1" w:styleId="GrantSubheadings">
    <w:name w:val="Grant Subheadings"/>
    <w:basedOn w:val="Normal"/>
    <w:link w:val="GrantSubheadingsChar"/>
    <w:rsid w:val="00CC1B6B"/>
    <w:pPr>
      <w:spacing w:before="120" w:after="0" w:line="440" w:lineRule="exact"/>
    </w:pPr>
    <w:rPr>
      <w:rFonts w:ascii="Arial" w:eastAsia="Times New Roman" w:hAnsi="Arial" w:cs="Times New Roman"/>
      <w:b/>
      <w:sz w:val="24"/>
      <w:szCs w:val="24"/>
    </w:rPr>
  </w:style>
  <w:style w:type="character" w:customStyle="1" w:styleId="GrantTextChar">
    <w:name w:val="Grant Text Char"/>
    <w:basedOn w:val="DefaultParagraphFont"/>
    <w:link w:val="GrantText"/>
    <w:rsid w:val="00CC1B6B"/>
    <w:rPr>
      <w:rFonts w:ascii="Arial" w:eastAsia="Times New Roman" w:hAnsi="Arial" w:cs="Times New Roman"/>
      <w:szCs w:val="24"/>
    </w:rPr>
  </w:style>
  <w:style w:type="character" w:customStyle="1" w:styleId="GrantSubheadingsChar">
    <w:name w:val="Grant Subheadings Char"/>
    <w:basedOn w:val="DefaultParagraphFont"/>
    <w:link w:val="GrantSubheadings"/>
    <w:rsid w:val="00CC1B6B"/>
    <w:rPr>
      <w:rFonts w:ascii="Arial" w:eastAsia="Times New Roman" w:hAnsi="Arial" w:cs="Times New Roman"/>
      <w:b/>
      <w:sz w:val="24"/>
      <w:szCs w:val="24"/>
    </w:rPr>
  </w:style>
  <w:style w:type="table" w:customStyle="1" w:styleId="TableGrid3">
    <w:name w:val="Table Grid3"/>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427EC"/>
    <w:pPr>
      <w:spacing w:after="0" w:line="240" w:lineRule="auto"/>
    </w:pPr>
  </w:style>
  <w:style w:type="character" w:styleId="FollowedHyperlink">
    <w:name w:val="FollowedHyperlink"/>
    <w:basedOn w:val="DefaultParagraphFont"/>
    <w:uiPriority w:val="99"/>
    <w:semiHidden/>
    <w:unhideWhenUsed/>
    <w:rsid w:val="00B91DF0"/>
    <w:rPr>
      <w:color w:val="800080" w:themeColor="followedHyperlink"/>
      <w:u w:val="single"/>
    </w:rPr>
  </w:style>
  <w:style w:type="character" w:styleId="Strong">
    <w:name w:val="Strong"/>
    <w:basedOn w:val="DefaultParagraphFont"/>
    <w:uiPriority w:val="22"/>
    <w:qFormat/>
    <w:rsid w:val="00502C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264850">
      <w:bodyDiv w:val="1"/>
      <w:marLeft w:val="0"/>
      <w:marRight w:val="0"/>
      <w:marTop w:val="0"/>
      <w:marBottom w:val="0"/>
      <w:divBdr>
        <w:top w:val="none" w:sz="0" w:space="0" w:color="auto"/>
        <w:left w:val="none" w:sz="0" w:space="0" w:color="auto"/>
        <w:bottom w:val="none" w:sz="0" w:space="0" w:color="auto"/>
        <w:right w:val="none" w:sz="0" w:space="0" w:color="auto"/>
      </w:divBdr>
      <w:divsChild>
        <w:div w:id="162359053">
          <w:marLeft w:val="0"/>
          <w:marRight w:val="0"/>
          <w:marTop w:val="0"/>
          <w:marBottom w:val="0"/>
          <w:divBdr>
            <w:top w:val="none" w:sz="0" w:space="0" w:color="auto"/>
            <w:left w:val="none" w:sz="0" w:space="0" w:color="auto"/>
            <w:bottom w:val="none" w:sz="0" w:space="0" w:color="auto"/>
            <w:right w:val="none" w:sz="0" w:space="0" w:color="auto"/>
          </w:divBdr>
          <w:divsChild>
            <w:div w:id="854687553">
              <w:marLeft w:val="0"/>
              <w:marRight w:val="0"/>
              <w:marTop w:val="0"/>
              <w:marBottom w:val="0"/>
              <w:divBdr>
                <w:top w:val="none" w:sz="0" w:space="0" w:color="auto"/>
                <w:left w:val="none" w:sz="0" w:space="0" w:color="auto"/>
                <w:bottom w:val="none" w:sz="0" w:space="0" w:color="auto"/>
                <w:right w:val="none" w:sz="0" w:space="0" w:color="auto"/>
              </w:divBdr>
              <w:divsChild>
                <w:div w:id="4596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0103">
      <w:bodyDiv w:val="1"/>
      <w:marLeft w:val="0"/>
      <w:marRight w:val="0"/>
      <w:marTop w:val="0"/>
      <w:marBottom w:val="0"/>
      <w:divBdr>
        <w:top w:val="none" w:sz="0" w:space="0" w:color="auto"/>
        <w:left w:val="none" w:sz="0" w:space="0" w:color="auto"/>
        <w:bottom w:val="none" w:sz="0" w:space="0" w:color="auto"/>
        <w:right w:val="none" w:sz="0" w:space="0" w:color="auto"/>
      </w:divBdr>
      <w:divsChild>
        <w:div w:id="980772753">
          <w:marLeft w:val="0"/>
          <w:marRight w:val="0"/>
          <w:marTop w:val="255"/>
          <w:marBottom w:val="225"/>
          <w:divBdr>
            <w:top w:val="none" w:sz="0" w:space="0" w:color="auto"/>
            <w:left w:val="none" w:sz="0" w:space="0" w:color="auto"/>
            <w:bottom w:val="none" w:sz="0" w:space="0" w:color="auto"/>
            <w:right w:val="none" w:sz="0" w:space="0" w:color="auto"/>
          </w:divBdr>
          <w:divsChild>
            <w:div w:id="1380788372">
              <w:marLeft w:val="0"/>
              <w:marRight w:val="0"/>
              <w:marTop w:val="0"/>
              <w:marBottom w:val="0"/>
              <w:divBdr>
                <w:top w:val="none" w:sz="0" w:space="0" w:color="auto"/>
                <w:left w:val="none" w:sz="0" w:space="0" w:color="auto"/>
                <w:bottom w:val="none" w:sz="0" w:space="0" w:color="auto"/>
                <w:right w:val="none" w:sz="0" w:space="0" w:color="auto"/>
              </w:divBdr>
              <w:divsChild>
                <w:div w:id="818158803">
                  <w:marLeft w:val="0"/>
                  <w:marRight w:val="0"/>
                  <w:marTop w:val="0"/>
                  <w:marBottom w:val="0"/>
                  <w:divBdr>
                    <w:top w:val="none" w:sz="0" w:space="0" w:color="auto"/>
                    <w:left w:val="none" w:sz="0" w:space="0" w:color="auto"/>
                    <w:bottom w:val="none" w:sz="0" w:space="0" w:color="auto"/>
                    <w:right w:val="none" w:sz="0" w:space="0" w:color="auto"/>
                  </w:divBdr>
                  <w:divsChild>
                    <w:div w:id="1278757611">
                      <w:marLeft w:val="0"/>
                      <w:marRight w:val="0"/>
                      <w:marTop w:val="0"/>
                      <w:marBottom w:val="0"/>
                      <w:divBdr>
                        <w:top w:val="none" w:sz="0" w:space="0" w:color="auto"/>
                        <w:left w:val="none" w:sz="0" w:space="0" w:color="auto"/>
                        <w:bottom w:val="none" w:sz="0" w:space="0" w:color="auto"/>
                        <w:right w:val="none" w:sz="0" w:space="0" w:color="auto"/>
                      </w:divBdr>
                      <w:divsChild>
                        <w:div w:id="897740609">
                          <w:marLeft w:val="0"/>
                          <w:marRight w:val="0"/>
                          <w:marTop w:val="0"/>
                          <w:marBottom w:val="0"/>
                          <w:divBdr>
                            <w:top w:val="none" w:sz="0" w:space="0" w:color="auto"/>
                            <w:left w:val="none" w:sz="0" w:space="0" w:color="auto"/>
                            <w:bottom w:val="none" w:sz="0" w:space="0" w:color="auto"/>
                            <w:right w:val="none" w:sz="0" w:space="0" w:color="auto"/>
                          </w:divBdr>
                          <w:divsChild>
                            <w:div w:id="1611663162">
                              <w:marLeft w:val="0"/>
                              <w:marRight w:val="0"/>
                              <w:marTop w:val="0"/>
                              <w:marBottom w:val="0"/>
                              <w:divBdr>
                                <w:top w:val="none" w:sz="0" w:space="0" w:color="auto"/>
                                <w:left w:val="none" w:sz="0" w:space="0" w:color="auto"/>
                                <w:bottom w:val="none" w:sz="0" w:space="0" w:color="auto"/>
                                <w:right w:val="none" w:sz="0" w:space="0" w:color="auto"/>
                              </w:divBdr>
                              <w:divsChild>
                                <w:div w:id="1078017241">
                                  <w:marLeft w:val="0"/>
                                  <w:marRight w:val="0"/>
                                  <w:marTop w:val="0"/>
                                  <w:marBottom w:val="0"/>
                                  <w:divBdr>
                                    <w:top w:val="none" w:sz="0" w:space="0" w:color="auto"/>
                                    <w:left w:val="none" w:sz="0" w:space="0" w:color="auto"/>
                                    <w:bottom w:val="none" w:sz="0" w:space="0" w:color="auto"/>
                                    <w:right w:val="none" w:sz="0" w:space="0" w:color="auto"/>
                                  </w:divBdr>
                                  <w:divsChild>
                                    <w:div w:id="16453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980902">
      <w:bodyDiv w:val="1"/>
      <w:marLeft w:val="0"/>
      <w:marRight w:val="0"/>
      <w:marTop w:val="0"/>
      <w:marBottom w:val="0"/>
      <w:divBdr>
        <w:top w:val="none" w:sz="0" w:space="0" w:color="auto"/>
        <w:left w:val="none" w:sz="0" w:space="0" w:color="auto"/>
        <w:bottom w:val="none" w:sz="0" w:space="0" w:color="auto"/>
        <w:right w:val="none" w:sz="0" w:space="0" w:color="auto"/>
      </w:divBdr>
      <w:divsChild>
        <w:div w:id="1147631856">
          <w:marLeft w:val="0"/>
          <w:marRight w:val="0"/>
          <w:marTop w:val="0"/>
          <w:marBottom w:val="0"/>
          <w:divBdr>
            <w:top w:val="none" w:sz="0" w:space="0" w:color="auto"/>
            <w:left w:val="none" w:sz="0" w:space="0" w:color="auto"/>
            <w:bottom w:val="none" w:sz="0" w:space="0" w:color="auto"/>
            <w:right w:val="none" w:sz="0" w:space="0" w:color="auto"/>
          </w:divBdr>
          <w:divsChild>
            <w:div w:id="1345088101">
              <w:marLeft w:val="0"/>
              <w:marRight w:val="0"/>
              <w:marTop w:val="0"/>
              <w:marBottom w:val="0"/>
              <w:divBdr>
                <w:top w:val="none" w:sz="0" w:space="0" w:color="auto"/>
                <w:left w:val="none" w:sz="0" w:space="0" w:color="auto"/>
                <w:bottom w:val="none" w:sz="0" w:space="0" w:color="auto"/>
                <w:right w:val="none" w:sz="0" w:space="0" w:color="auto"/>
              </w:divBdr>
              <w:divsChild>
                <w:div w:id="1575315589">
                  <w:marLeft w:val="0"/>
                  <w:marRight w:val="0"/>
                  <w:marTop w:val="0"/>
                  <w:marBottom w:val="0"/>
                  <w:divBdr>
                    <w:top w:val="none" w:sz="0" w:space="0" w:color="auto"/>
                    <w:left w:val="none" w:sz="0" w:space="0" w:color="auto"/>
                    <w:bottom w:val="none" w:sz="0" w:space="0" w:color="auto"/>
                    <w:right w:val="none" w:sz="0" w:space="0" w:color="auto"/>
                  </w:divBdr>
                  <w:divsChild>
                    <w:div w:id="1209128">
                      <w:marLeft w:val="0"/>
                      <w:marRight w:val="0"/>
                      <w:marTop w:val="0"/>
                      <w:marBottom w:val="0"/>
                      <w:divBdr>
                        <w:top w:val="none" w:sz="0" w:space="0" w:color="auto"/>
                        <w:left w:val="none" w:sz="0" w:space="0" w:color="auto"/>
                        <w:bottom w:val="none" w:sz="0" w:space="0" w:color="auto"/>
                        <w:right w:val="none" w:sz="0" w:space="0" w:color="auto"/>
                      </w:divBdr>
                      <w:divsChild>
                        <w:div w:id="1713653485">
                          <w:marLeft w:val="0"/>
                          <w:marRight w:val="0"/>
                          <w:marTop w:val="0"/>
                          <w:marBottom w:val="0"/>
                          <w:divBdr>
                            <w:top w:val="none" w:sz="0" w:space="0" w:color="auto"/>
                            <w:left w:val="none" w:sz="0" w:space="0" w:color="auto"/>
                            <w:bottom w:val="none" w:sz="0" w:space="0" w:color="auto"/>
                            <w:right w:val="none" w:sz="0" w:space="0" w:color="auto"/>
                          </w:divBdr>
                          <w:divsChild>
                            <w:div w:id="989138531">
                              <w:marLeft w:val="0"/>
                              <w:marRight w:val="0"/>
                              <w:marTop w:val="3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338175">
      <w:bodyDiv w:val="1"/>
      <w:marLeft w:val="0"/>
      <w:marRight w:val="0"/>
      <w:marTop w:val="0"/>
      <w:marBottom w:val="0"/>
      <w:divBdr>
        <w:top w:val="none" w:sz="0" w:space="0" w:color="auto"/>
        <w:left w:val="none" w:sz="0" w:space="0" w:color="auto"/>
        <w:bottom w:val="none" w:sz="0" w:space="0" w:color="auto"/>
        <w:right w:val="none" w:sz="0" w:space="0" w:color="auto"/>
      </w:divBdr>
      <w:divsChild>
        <w:div w:id="685669957">
          <w:marLeft w:val="0"/>
          <w:marRight w:val="0"/>
          <w:marTop w:val="0"/>
          <w:marBottom w:val="0"/>
          <w:divBdr>
            <w:top w:val="none" w:sz="0" w:space="0" w:color="auto"/>
            <w:left w:val="none" w:sz="0" w:space="0" w:color="auto"/>
            <w:bottom w:val="none" w:sz="0" w:space="0" w:color="auto"/>
            <w:right w:val="none" w:sz="0" w:space="0" w:color="auto"/>
          </w:divBdr>
          <w:divsChild>
            <w:div w:id="1274089541">
              <w:marLeft w:val="0"/>
              <w:marRight w:val="0"/>
              <w:marTop w:val="0"/>
              <w:marBottom w:val="0"/>
              <w:divBdr>
                <w:top w:val="none" w:sz="0" w:space="0" w:color="auto"/>
                <w:left w:val="none" w:sz="0" w:space="0" w:color="auto"/>
                <w:bottom w:val="none" w:sz="0" w:space="0" w:color="auto"/>
                <w:right w:val="none" w:sz="0" w:space="0" w:color="auto"/>
              </w:divBdr>
              <w:divsChild>
                <w:div w:id="76272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048960">
      <w:bodyDiv w:val="1"/>
      <w:marLeft w:val="0"/>
      <w:marRight w:val="0"/>
      <w:marTop w:val="0"/>
      <w:marBottom w:val="0"/>
      <w:divBdr>
        <w:top w:val="none" w:sz="0" w:space="0" w:color="auto"/>
        <w:left w:val="none" w:sz="0" w:space="0" w:color="auto"/>
        <w:bottom w:val="none" w:sz="0" w:space="0" w:color="auto"/>
        <w:right w:val="none" w:sz="0" w:space="0" w:color="auto"/>
      </w:divBdr>
    </w:div>
    <w:div w:id="1562788663">
      <w:bodyDiv w:val="1"/>
      <w:marLeft w:val="0"/>
      <w:marRight w:val="0"/>
      <w:marTop w:val="0"/>
      <w:marBottom w:val="0"/>
      <w:divBdr>
        <w:top w:val="none" w:sz="0" w:space="0" w:color="auto"/>
        <w:left w:val="none" w:sz="0" w:space="0" w:color="auto"/>
        <w:bottom w:val="none" w:sz="0" w:space="0" w:color="auto"/>
        <w:right w:val="none" w:sz="0" w:space="0" w:color="auto"/>
      </w:divBdr>
    </w:div>
    <w:div w:id="1732344232">
      <w:bodyDiv w:val="1"/>
      <w:marLeft w:val="0"/>
      <w:marRight w:val="0"/>
      <w:marTop w:val="0"/>
      <w:marBottom w:val="0"/>
      <w:divBdr>
        <w:top w:val="none" w:sz="0" w:space="0" w:color="auto"/>
        <w:left w:val="none" w:sz="0" w:space="0" w:color="auto"/>
        <w:bottom w:val="none" w:sz="0" w:space="0" w:color="auto"/>
        <w:right w:val="none" w:sz="0" w:space="0" w:color="auto"/>
      </w:divBdr>
    </w:div>
    <w:div w:id="2143846303">
      <w:bodyDiv w:val="1"/>
      <w:marLeft w:val="0"/>
      <w:marRight w:val="0"/>
      <w:marTop w:val="0"/>
      <w:marBottom w:val="0"/>
      <w:divBdr>
        <w:top w:val="none" w:sz="0" w:space="0" w:color="auto"/>
        <w:left w:val="none" w:sz="0" w:space="0" w:color="auto"/>
        <w:bottom w:val="none" w:sz="0" w:space="0" w:color="auto"/>
        <w:right w:val="none" w:sz="0" w:space="0" w:color="auto"/>
      </w:divBdr>
      <w:divsChild>
        <w:div w:id="11079768">
          <w:marLeft w:val="0"/>
          <w:marRight w:val="0"/>
          <w:marTop w:val="0"/>
          <w:marBottom w:val="0"/>
          <w:divBdr>
            <w:top w:val="none" w:sz="0" w:space="0" w:color="auto"/>
            <w:left w:val="none" w:sz="0" w:space="0" w:color="auto"/>
            <w:bottom w:val="none" w:sz="0" w:space="0" w:color="auto"/>
            <w:right w:val="none" w:sz="0" w:space="0" w:color="auto"/>
          </w:divBdr>
          <w:divsChild>
            <w:div w:id="402412673">
              <w:marLeft w:val="0"/>
              <w:marRight w:val="0"/>
              <w:marTop w:val="0"/>
              <w:marBottom w:val="0"/>
              <w:divBdr>
                <w:top w:val="none" w:sz="0" w:space="0" w:color="auto"/>
                <w:left w:val="none" w:sz="0" w:space="0" w:color="auto"/>
                <w:bottom w:val="none" w:sz="0" w:space="0" w:color="auto"/>
                <w:right w:val="none" w:sz="0" w:space="0" w:color="auto"/>
              </w:divBdr>
              <w:divsChild>
                <w:div w:id="730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ed.sc.gov/data/test-scores/state-assessments/sc-ready/2016/" TargetMode="External"/><Relationship Id="rId26" Type="http://schemas.openxmlformats.org/officeDocument/2006/relationships/image" Target="media/image80.jpeg"/><Relationship Id="rId39" Type="http://schemas.openxmlformats.org/officeDocument/2006/relationships/image" Target="media/image15.png"/><Relationship Id="rId21" Type="http://schemas.openxmlformats.org/officeDocument/2006/relationships/image" Target="media/image8.jpeg"/><Relationship Id="rId34" Type="http://schemas.openxmlformats.org/officeDocument/2006/relationships/hyperlink" Target="http://www.yourwebsite.org" TargetMode="External"/><Relationship Id="rId42" Type="http://schemas.openxmlformats.org/officeDocument/2006/relationships/image" Target="media/image17.jpg"/><Relationship Id="rId47" Type="http://schemas.openxmlformats.org/officeDocument/2006/relationships/image" Target="media/image20.jpeg"/><Relationship Id="rId50" Type="http://schemas.openxmlformats.org/officeDocument/2006/relationships/image" Target="media/image23.gif"/><Relationship Id="rId55" Type="http://schemas.openxmlformats.org/officeDocument/2006/relationships/hyperlink" Target="http://en.wikipedia.org/wiki/Literacy" TargetMode="External"/><Relationship Id="rId63" Type="http://schemas.openxmlformats.org/officeDocument/2006/relationships/image" Target="media/image260.jpeg"/><Relationship Id="rId68" Type="http://schemas.openxmlformats.org/officeDocument/2006/relationships/image" Target="media/image32.jpg"/><Relationship Id="rId76" Type="http://schemas.openxmlformats.org/officeDocument/2006/relationships/image" Target="media/image37.jpeg"/><Relationship Id="rId84" Type="http://schemas.openxmlformats.org/officeDocument/2006/relationships/image" Target="media/image44.png"/><Relationship Id="rId7" Type="http://schemas.openxmlformats.org/officeDocument/2006/relationships/footnotes" Target="footnotes.xml"/><Relationship Id="rId71" Type="http://schemas.openxmlformats.org/officeDocument/2006/relationships/image" Target="media/image34.jpeg"/><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12.jpeg"/><Relationship Id="rId11" Type="http://schemas.openxmlformats.org/officeDocument/2006/relationships/image" Target="media/image3.jpeg"/><Relationship Id="rId24" Type="http://schemas.openxmlformats.org/officeDocument/2006/relationships/image" Target="media/image70.jpeg"/><Relationship Id="rId32" Type="http://schemas.openxmlformats.org/officeDocument/2006/relationships/image" Target="media/image110.jpeg"/><Relationship Id="rId37" Type="http://schemas.openxmlformats.org/officeDocument/2006/relationships/image" Target="media/image120.jpeg"/><Relationship Id="rId40" Type="http://schemas.openxmlformats.org/officeDocument/2006/relationships/image" Target="media/image130.png"/><Relationship Id="rId45" Type="http://schemas.openxmlformats.org/officeDocument/2006/relationships/image" Target="media/image160.jpeg"/><Relationship Id="rId53" Type="http://schemas.openxmlformats.org/officeDocument/2006/relationships/hyperlink" Target="http://en.wikipedia.org/wiki/Literacy" TargetMode="External"/><Relationship Id="rId58" Type="http://schemas.openxmlformats.org/officeDocument/2006/relationships/image" Target="media/image26.jpg"/><Relationship Id="rId66" Type="http://schemas.openxmlformats.org/officeDocument/2006/relationships/image" Target="media/image280.jpeg"/><Relationship Id="rId74" Type="http://schemas.openxmlformats.org/officeDocument/2006/relationships/image" Target="media/image36.emf"/><Relationship Id="rId79" Type="http://schemas.openxmlformats.org/officeDocument/2006/relationships/image" Target="media/image40.jpg"/><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50.jpg"/><Relationship Id="rId82" Type="http://schemas.openxmlformats.org/officeDocument/2006/relationships/image" Target="media/image43.jpg"/><Relationship Id="rId19" Type="http://schemas.openxmlformats.org/officeDocument/2006/relationships/hyperlink" Target="http://datacenter.kidscount.org/data"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cchildren.org/?utm_source=Children's+Trust+News+-+August&amp;utm_campaign=Children's+Trust+News+6-9-16&amp;utm_medium=email" TargetMode="External"/><Relationship Id="rId22" Type="http://schemas.openxmlformats.org/officeDocument/2006/relationships/image" Target="media/image60.jpeg"/><Relationship Id="rId27" Type="http://schemas.openxmlformats.org/officeDocument/2006/relationships/image" Target="media/image11.jpeg"/><Relationship Id="rId30" Type="http://schemas.openxmlformats.org/officeDocument/2006/relationships/image" Target="media/image100.jpeg"/><Relationship Id="rId35" Type="http://schemas.openxmlformats.org/officeDocument/2006/relationships/image" Target="media/image14.jpeg"/><Relationship Id="rId43" Type="http://schemas.openxmlformats.org/officeDocument/2006/relationships/image" Target="media/image150.jpg"/><Relationship Id="rId48" Type="http://schemas.openxmlformats.org/officeDocument/2006/relationships/image" Target="media/image21.png"/><Relationship Id="rId56" Type="http://schemas.openxmlformats.org/officeDocument/2006/relationships/hyperlink" Target="http://en.wikipedia.org/wiki/Adult_Education" TargetMode="External"/><Relationship Id="rId64" Type="http://schemas.openxmlformats.org/officeDocument/2006/relationships/image" Target="media/image29.jpeg"/><Relationship Id="rId69" Type="http://schemas.openxmlformats.org/officeDocument/2006/relationships/image" Target="media/image300.jpg"/><Relationship Id="rId77"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24.jpeg"/><Relationship Id="rId72" Type="http://schemas.openxmlformats.org/officeDocument/2006/relationships/image" Target="media/image35.jpeg"/><Relationship Id="rId80" Type="http://schemas.openxmlformats.org/officeDocument/2006/relationships/image" Target="media/image41.jpeg"/><Relationship Id="rId85"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datacenter.kidscount.org/data" TargetMode="External"/><Relationship Id="rId25" Type="http://schemas.openxmlformats.org/officeDocument/2006/relationships/image" Target="media/image10.jpeg"/><Relationship Id="rId33" Type="http://schemas.openxmlformats.org/officeDocument/2006/relationships/hyperlink" Target="http://www.yourwebsite.org" TargetMode="External"/><Relationship Id="rId38" Type="http://schemas.openxmlformats.org/officeDocument/2006/relationships/image" Target="media/image111.jpeg"/><Relationship Id="rId46" Type="http://schemas.openxmlformats.org/officeDocument/2006/relationships/image" Target="media/image19.jpeg"/><Relationship Id="rId59" Type="http://schemas.openxmlformats.org/officeDocument/2006/relationships/image" Target="media/image240.jpg"/><Relationship Id="rId67" Type="http://schemas.openxmlformats.org/officeDocument/2006/relationships/image" Target="media/image31.png"/><Relationship Id="rId20" Type="http://schemas.openxmlformats.org/officeDocument/2006/relationships/hyperlink" Target="http://ed.sc.gov/data/test-scores/state-assessments/sc-ready/2016/" TargetMode="External"/><Relationship Id="rId41" Type="http://schemas.openxmlformats.org/officeDocument/2006/relationships/image" Target="media/image16.jpeg"/><Relationship Id="rId54" Type="http://schemas.openxmlformats.org/officeDocument/2006/relationships/hyperlink" Target="http://en.wikipedia.org/wiki/Adult_Education" TargetMode="External"/><Relationship Id="rId62" Type="http://schemas.openxmlformats.org/officeDocument/2006/relationships/image" Target="media/image28.jpeg"/><Relationship Id="rId70" Type="http://schemas.openxmlformats.org/officeDocument/2006/relationships/image" Target="media/image33.jpg"/><Relationship Id="rId75" Type="http://schemas.openxmlformats.org/officeDocument/2006/relationships/package" Target="embeddings/Microsoft_Excel_Worksheet2.xlsx"/><Relationship Id="rId83" Type="http://schemas.openxmlformats.org/officeDocument/2006/relationships/image" Target="media/image390.jp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jpeg"/><Relationship Id="rId28" Type="http://schemas.openxmlformats.org/officeDocument/2006/relationships/image" Target="media/image90.jpeg"/><Relationship Id="rId36" Type="http://schemas.openxmlformats.org/officeDocument/2006/relationships/image" Target="media/image130.jpeg"/><Relationship Id="rId49" Type="http://schemas.openxmlformats.org/officeDocument/2006/relationships/image" Target="media/image22.jpeg"/><Relationship Id="rId57" Type="http://schemas.openxmlformats.org/officeDocument/2006/relationships/image" Target="media/image25.jpeg"/><Relationship Id="rId10" Type="http://schemas.openxmlformats.org/officeDocument/2006/relationships/image" Target="media/image2.jpeg"/><Relationship Id="rId31" Type="http://schemas.openxmlformats.org/officeDocument/2006/relationships/image" Target="media/image13.jpeg"/><Relationship Id="rId44" Type="http://schemas.openxmlformats.org/officeDocument/2006/relationships/image" Target="media/image18.jpeg"/><Relationship Id="rId52" Type="http://schemas.openxmlformats.org/officeDocument/2006/relationships/image" Target="media/image240.jpeg"/><Relationship Id="rId60" Type="http://schemas.openxmlformats.org/officeDocument/2006/relationships/image" Target="media/image27.jpg"/><Relationship Id="rId65" Type="http://schemas.openxmlformats.org/officeDocument/2006/relationships/image" Target="media/image30.jpeg"/><Relationship Id="rId73" Type="http://schemas.openxmlformats.org/officeDocument/2006/relationships/chart" Target="charts/chart1.xml"/><Relationship Id="rId78" Type="http://schemas.openxmlformats.org/officeDocument/2006/relationships/image" Target="media/image39.jpeg"/><Relationship Id="rId81" Type="http://schemas.openxmlformats.org/officeDocument/2006/relationships/image" Target="media/image42.jpeg"/><Relationship Id="rId86"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400" b="1" i="0" u="none" strike="noStrike" kern="1200" baseline="0">
                <a:solidFill>
                  <a:srgbClr val="0070C0"/>
                </a:solidFill>
                <a:latin typeface="Arial" pitchFamily="34" charset="0"/>
                <a:ea typeface="+mn-ea"/>
                <a:cs typeface="Arial" pitchFamily="34" charset="0"/>
              </a:rPr>
              <a:t>XYZ</a:t>
            </a:r>
            <a:r>
              <a:rPr lang="en-US" sz="1400">
                <a:solidFill>
                  <a:srgbClr val="0070C0"/>
                </a:solidFill>
                <a:latin typeface="Arial" pitchFamily="34" charset="0"/>
                <a:cs typeface="Arial" pitchFamily="34" charset="0"/>
              </a:rPr>
              <a:t> County First Steps</a:t>
            </a:r>
          </a:p>
          <a:p>
            <a:pPr>
              <a:defRPr/>
            </a:pPr>
            <a:r>
              <a:rPr lang="en-US" sz="1400">
                <a:solidFill>
                  <a:srgbClr val="0070C0"/>
                </a:solidFill>
                <a:latin typeface="Arial" pitchFamily="34" charset="0"/>
                <a:cs typeface="Arial" pitchFamily="34" charset="0"/>
              </a:rPr>
              <a:t>2016-17 Expenditures </a:t>
            </a:r>
            <a:br>
              <a:rPr lang="en-US" sz="1400">
                <a:solidFill>
                  <a:srgbClr val="0070C0"/>
                </a:solidFill>
                <a:latin typeface="Arial" pitchFamily="34" charset="0"/>
                <a:cs typeface="Arial" pitchFamily="34" charset="0"/>
              </a:rPr>
            </a:br>
            <a:r>
              <a:rPr lang="en-US" sz="1400">
                <a:solidFill>
                  <a:srgbClr val="0070C0"/>
                </a:solidFill>
                <a:latin typeface="Arial" pitchFamily="34" charset="0"/>
                <a:cs typeface="Arial" pitchFamily="34" charset="0"/>
              </a:rPr>
              <a:t>by Funding Source</a:t>
            </a:r>
          </a:p>
        </c:rich>
      </c:tx>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2016-17 Expenditures by Funding Source</c:v>
                </c:pt>
              </c:strCache>
            </c:strRef>
          </c:tx>
          <c:dLbls>
            <c:dLbl>
              <c:idx val="0"/>
              <c:layout>
                <c:manualLayout>
                  <c:x val="-1.397934129201594E-2"/>
                  <c:y val="3.580898656324679E-2"/>
                </c:manualLayout>
              </c:layout>
              <c:showLegendKey val="0"/>
              <c:showVal val="1"/>
              <c:showCatName val="1"/>
              <c:showSerName val="0"/>
              <c:showPercent val="1"/>
              <c:showBubbleSize val="0"/>
              <c:extLst>
                <c:ext xmlns:c15="http://schemas.microsoft.com/office/drawing/2012/chart" uri="{CE6537A1-D6FC-4f65-9D91-7224C49458BB}"/>
              </c:extLst>
            </c:dLbl>
            <c:dLbl>
              <c:idx val="1"/>
              <c:layout>
                <c:manualLayout>
                  <c:x val="7.8389447008779135E-3"/>
                  <c:y val="4.9915817379014897E-2"/>
                </c:manualLayout>
              </c:layout>
              <c:showLegendKey val="0"/>
              <c:showVal val="1"/>
              <c:showCatName val="1"/>
              <c:showSerName val="0"/>
              <c:showPercent val="1"/>
              <c:showBubbleSize val="0"/>
              <c:extLst>
                <c:ext xmlns:c15="http://schemas.microsoft.com/office/drawing/2012/chart" uri="{CE6537A1-D6FC-4f65-9D91-7224C49458BB}"/>
              </c:extLst>
            </c:dLbl>
            <c:spPr>
              <a:noFill/>
              <a:ln>
                <a:noFill/>
              </a:ln>
              <a:effectLst/>
            </c:spPr>
            <c:showLegendKey val="0"/>
            <c:showVal val="1"/>
            <c:showCatName val="1"/>
            <c:showSerName val="0"/>
            <c:showPercent val="1"/>
            <c:showBubbleSize val="0"/>
            <c:showLeaderLines val="1"/>
            <c:extLst>
              <c:ext xmlns:c15="http://schemas.microsoft.com/office/drawing/2012/chart" uri="{CE6537A1-D6FC-4f65-9D91-7224C49458BB}"/>
            </c:extLst>
          </c:dLbls>
          <c:cat>
            <c:strRef>
              <c:f>Sheet1!$A$2:$A$5</c:f>
              <c:strCache>
                <c:ptCount val="4"/>
                <c:pt idx="0">
                  <c:v>State Funds from the General Assembly</c:v>
                </c:pt>
                <c:pt idx="1">
                  <c:v>Federal Grants</c:v>
                </c:pt>
                <c:pt idx="2">
                  <c:v>Private Funds</c:v>
                </c:pt>
                <c:pt idx="3">
                  <c:v>In-Kind Funds</c:v>
                </c:pt>
              </c:strCache>
            </c:strRef>
          </c:cat>
          <c:val>
            <c:numRef>
              <c:f>Sheet1!$B$2:$B$5</c:f>
              <c:numCache>
                <c:formatCode>"$"#,##0</c:formatCode>
                <c:ptCount val="4"/>
                <c:pt idx="0">
                  <c:v>200000</c:v>
                </c:pt>
                <c:pt idx="1">
                  <c:v>50000</c:v>
                </c:pt>
                <c:pt idx="2">
                  <c:v>25000</c:v>
                </c:pt>
                <c:pt idx="3">
                  <c:v>30000</c:v>
                </c:pt>
              </c:numCache>
            </c:numRef>
          </c:val>
        </c:ser>
        <c:dLbls>
          <c:showLegendKey val="0"/>
          <c:showVal val="0"/>
          <c:showCatName val="1"/>
          <c:showSerName val="0"/>
          <c:showPercent val="1"/>
          <c:showBubbleSize val="0"/>
          <c:showLeaderLines val="1"/>
        </c:dLbls>
      </c:pie3DChart>
    </c:plotArea>
    <c:plotVisOnly val="1"/>
    <c:dispBlanksAs val="zero"/>
    <c:showDLblsOverMax val="0"/>
  </c:chart>
  <c:spPr>
    <a:ln w="15875">
      <a:solidFill>
        <a:srgbClr val="0070C0"/>
      </a:solid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712186-404A-4665-9FCA-3FAF70528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8</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Gardiner</dc:creator>
  <cp:lastModifiedBy>Gardiner, Betty</cp:lastModifiedBy>
  <cp:revision>34</cp:revision>
  <cp:lastPrinted>2016-08-24T14:04:00Z</cp:lastPrinted>
  <dcterms:created xsi:type="dcterms:W3CDTF">2017-07-17T18:31:00Z</dcterms:created>
  <dcterms:modified xsi:type="dcterms:W3CDTF">2017-08-24T15:33:00Z</dcterms:modified>
</cp:coreProperties>
</file>